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CC65F" w14:textId="18AF816F" w:rsidR="00250B16" w:rsidRDefault="00135816" w:rsidP="006B0616">
      <w:pPr>
        <w:jc w:val="center"/>
      </w:pPr>
      <w:r>
        <w:t>Deadly Beats</w:t>
      </w:r>
    </w:p>
    <w:p w14:paraId="06630725" w14:textId="27E56F38" w:rsidR="00135816" w:rsidRDefault="00135816" w:rsidP="006B0616">
      <w:pPr>
        <w:jc w:val="center"/>
      </w:pPr>
      <w:r>
        <w:t>By Lisa M. Lucero</w:t>
      </w:r>
    </w:p>
    <w:p w14:paraId="27D3C8E7" w14:textId="1F68E7AE" w:rsidR="006B0616" w:rsidRDefault="006B0616" w:rsidP="006B0616">
      <w:pPr>
        <w:jc w:val="center"/>
      </w:pPr>
      <w:r>
        <w:t>Chapter 1</w:t>
      </w:r>
    </w:p>
    <w:p w14:paraId="3649A6E0" w14:textId="0493C13A" w:rsidR="00217F5F" w:rsidRDefault="009A54D3" w:rsidP="009A54D3">
      <w:pPr>
        <w:ind w:firstLine="720"/>
      </w:pPr>
      <w:r>
        <w:t xml:space="preserve">It was a cool, damp night in the streets of New York City. </w:t>
      </w:r>
      <w:r w:rsidR="0093150A">
        <w:t xml:space="preserve">A loud pulsating beat filled </w:t>
      </w:r>
      <w:r w:rsidR="00602A9A">
        <w:t xml:space="preserve">the air outside the </w:t>
      </w:r>
      <w:r w:rsidR="007C1778">
        <w:t xml:space="preserve">new trendy </w:t>
      </w:r>
      <w:r w:rsidR="00107998">
        <w:t>music club</w:t>
      </w:r>
      <w:r w:rsidR="00187780">
        <w:t>,</w:t>
      </w:r>
      <w:r w:rsidR="00107998">
        <w:t xml:space="preserve"> </w:t>
      </w:r>
      <w:r w:rsidR="00187780">
        <w:t>t</w:t>
      </w:r>
      <w:r w:rsidR="00422A1C">
        <w:t xml:space="preserve">he Groove. </w:t>
      </w:r>
      <w:r w:rsidR="00FE62C1">
        <w:t>There was an extensive line</w:t>
      </w:r>
      <w:r w:rsidR="00F00C11">
        <w:t xml:space="preserve"> of </w:t>
      </w:r>
      <w:r w:rsidR="00151C7A">
        <w:t xml:space="preserve">anxious ticket holders waiting to hear the </w:t>
      </w:r>
      <w:r w:rsidR="00D2591F">
        <w:t>ringing euphonic</w:t>
      </w:r>
      <w:r w:rsidR="00734F5C">
        <w:t xml:space="preserve"> </w:t>
      </w:r>
      <w:r w:rsidR="00455883">
        <w:t xml:space="preserve">vocals of </w:t>
      </w:r>
      <w:r w:rsidR="00250B16">
        <w:t xml:space="preserve">twenty-nine-year-old </w:t>
      </w:r>
      <w:r w:rsidR="00236DD8">
        <w:t>Maia Morrison</w:t>
      </w:r>
      <w:r w:rsidR="00F41846">
        <w:t>, the mezzo</w:t>
      </w:r>
      <w:r w:rsidR="00187780">
        <w:t>-</w:t>
      </w:r>
      <w:r w:rsidR="00F41846">
        <w:t xml:space="preserve">soprano </w:t>
      </w:r>
      <w:r w:rsidR="007D344B">
        <w:t xml:space="preserve">sensation </w:t>
      </w:r>
      <w:r w:rsidR="00DF1EB0">
        <w:t xml:space="preserve">from </w:t>
      </w:r>
      <w:r w:rsidR="008F1BEE">
        <w:t xml:space="preserve">the Midwest. </w:t>
      </w:r>
      <w:r w:rsidR="007964D7">
        <w:t>Her sty</w:t>
      </w:r>
      <w:r w:rsidR="00225649">
        <w:t xml:space="preserve">listic vocals had drawn thousands of people </w:t>
      </w:r>
      <w:r w:rsidR="003010C2">
        <w:t>to the music club</w:t>
      </w:r>
      <w:r w:rsidR="00491F02">
        <w:t xml:space="preserve"> on a nightly basis. </w:t>
      </w:r>
    </w:p>
    <w:p w14:paraId="1339E08C" w14:textId="336878A1" w:rsidR="00491F02" w:rsidRDefault="00491F02" w:rsidP="009A54D3">
      <w:pPr>
        <w:ind w:firstLine="720"/>
      </w:pPr>
      <w:r>
        <w:t xml:space="preserve">She came to </w:t>
      </w:r>
      <w:r w:rsidR="00FC3D52">
        <w:t xml:space="preserve">the bustling city of New York as a nobody from </w:t>
      </w:r>
      <w:r w:rsidR="00EF74D7">
        <w:t>Topeka, Kansas</w:t>
      </w:r>
      <w:r w:rsidR="00187780">
        <w:t>,</w:t>
      </w:r>
      <w:r w:rsidR="00680CA6">
        <w:t xml:space="preserve"> a month ago</w:t>
      </w:r>
      <w:r w:rsidR="00EF74D7">
        <w:t xml:space="preserve">. </w:t>
      </w:r>
      <w:r w:rsidR="0038296C">
        <w:t>Morrison</w:t>
      </w:r>
      <w:r w:rsidR="000A56BE">
        <w:t xml:space="preserve"> </w:t>
      </w:r>
      <w:r w:rsidR="0038296C">
        <w:t xml:space="preserve">grew up dreaming that someday she would get up on stage in </w:t>
      </w:r>
      <w:r w:rsidR="00B25B8D">
        <w:t xml:space="preserve">a long, shimmery dress that would </w:t>
      </w:r>
      <w:r w:rsidR="00564918">
        <w:t>display her slender, curvy body</w:t>
      </w:r>
      <w:r w:rsidR="00C4588B">
        <w:t xml:space="preserve"> with her long</w:t>
      </w:r>
      <w:r w:rsidR="00187780">
        <w:t>,</w:t>
      </w:r>
      <w:r w:rsidR="00C4588B">
        <w:t xml:space="preserve"> straight brunette hair flowing</w:t>
      </w:r>
      <w:r w:rsidR="00555235">
        <w:t xml:space="preserve"> while singing </w:t>
      </w:r>
      <w:r w:rsidR="006D7492">
        <w:t>pop rock tunes</w:t>
      </w:r>
      <w:r w:rsidR="00AA2370">
        <w:t xml:space="preserve">. </w:t>
      </w:r>
      <w:r w:rsidR="00436A78">
        <w:t xml:space="preserve">It </w:t>
      </w:r>
      <w:r w:rsidR="00736595">
        <w:t>was not</w:t>
      </w:r>
      <w:r w:rsidR="00436A78">
        <w:t xml:space="preserve"> an easy road to get </w:t>
      </w:r>
      <w:r w:rsidR="00745BAA">
        <w:t xml:space="preserve">to the tremendous success she is today. </w:t>
      </w:r>
      <w:r w:rsidR="0074614B">
        <w:t xml:space="preserve">It took </w:t>
      </w:r>
      <w:r w:rsidR="00736595">
        <w:t>decades</w:t>
      </w:r>
      <w:r w:rsidR="0074614B">
        <w:t xml:space="preserve"> of training in choirs, singing during her spare time, and voice lessons</w:t>
      </w:r>
      <w:r w:rsidR="00801EB3">
        <w:t xml:space="preserve"> since she was ten years old. Morrison felt </w:t>
      </w:r>
      <w:r w:rsidR="00B966C2">
        <w:t>she owed the owner</w:t>
      </w:r>
      <w:r w:rsidR="00C1326F">
        <w:t xml:space="preserve"> of </w:t>
      </w:r>
      <w:r w:rsidR="00187780">
        <w:t>t</w:t>
      </w:r>
      <w:r w:rsidR="00C1326F">
        <w:t>he Groove</w:t>
      </w:r>
      <w:r w:rsidR="00187780">
        <w:t>,</w:t>
      </w:r>
      <w:r w:rsidR="00D3039D">
        <w:t xml:space="preserve"> </w:t>
      </w:r>
      <w:r w:rsidR="00D84674">
        <w:t>Maximilian Rangel</w:t>
      </w:r>
      <w:r w:rsidR="00187780">
        <w:t>,</w:t>
      </w:r>
      <w:r w:rsidR="007209AE">
        <w:t xml:space="preserve"> or just</w:t>
      </w:r>
      <w:r w:rsidR="0028229F">
        <w:t xml:space="preserve"> simply</w:t>
      </w:r>
      <w:r w:rsidR="007209AE">
        <w:t xml:space="preserve"> Max</w:t>
      </w:r>
      <w:r w:rsidR="00187780">
        <w:t>,</w:t>
      </w:r>
      <w:r w:rsidR="007209AE">
        <w:t xml:space="preserve"> a great deal of gratitude for giving her this opportunity.</w:t>
      </w:r>
    </w:p>
    <w:p w14:paraId="00D29663" w14:textId="5AC237E9" w:rsidR="007656ED" w:rsidRDefault="007656ED" w:rsidP="009A54D3">
      <w:pPr>
        <w:ind w:firstLine="720"/>
      </w:pPr>
      <w:r>
        <w:t>It was one hour to showtime</w:t>
      </w:r>
      <w:r w:rsidR="00910552">
        <w:t xml:space="preserve"> and people were</w:t>
      </w:r>
      <w:r w:rsidR="00C654FF">
        <w:t xml:space="preserve"> already</w:t>
      </w:r>
      <w:r w:rsidR="00910552">
        <w:t xml:space="preserve"> </w:t>
      </w:r>
      <w:r w:rsidR="00881D15">
        <w:t>eager to get inside</w:t>
      </w:r>
      <w:r w:rsidR="008A32CA">
        <w:t xml:space="preserve"> the venue</w:t>
      </w:r>
      <w:r w:rsidR="00910552">
        <w:t xml:space="preserve"> to see Maia Morrison.</w:t>
      </w:r>
      <w:r w:rsidR="003C206F">
        <w:t xml:space="preserve"> News of her </w:t>
      </w:r>
      <w:r w:rsidR="00281D3E">
        <w:t>talent had traveled everywhere</w:t>
      </w:r>
      <w:r w:rsidR="00681D38">
        <w:t xml:space="preserve"> within the city</w:t>
      </w:r>
      <w:r w:rsidR="00281D3E">
        <w:t>.</w:t>
      </w:r>
      <w:r w:rsidR="00C654FF">
        <w:t xml:space="preserve"> They were expecting to see a good show,</w:t>
      </w:r>
      <w:r w:rsidR="00910552">
        <w:t xml:space="preserve"> </w:t>
      </w:r>
      <w:r w:rsidR="00C654FF">
        <w:t>so Morrison</w:t>
      </w:r>
      <w:r w:rsidR="00053387">
        <w:t xml:space="preserve"> knew she had to be on her A-game. The audience member</w:t>
      </w:r>
      <w:r w:rsidR="001C4229">
        <w:t xml:space="preserve">s </w:t>
      </w:r>
      <w:r w:rsidR="00881D15">
        <w:t>did not</w:t>
      </w:r>
      <w:r w:rsidR="00053387">
        <w:t xml:space="preserve"> pay good money </w:t>
      </w:r>
      <w:r w:rsidR="00024AE1">
        <w:t>to see her</w:t>
      </w:r>
      <w:r w:rsidR="001C4229">
        <w:t xml:space="preserve"> sing </w:t>
      </w:r>
      <w:r w:rsidR="002946BA">
        <w:t xml:space="preserve">mediocre. </w:t>
      </w:r>
      <w:r w:rsidR="00024AE1">
        <w:t xml:space="preserve">She warmed up her voice by </w:t>
      </w:r>
      <w:r w:rsidR="00F85EA6">
        <w:t>singing scales</w:t>
      </w:r>
      <w:r w:rsidR="004E0F2F">
        <w:t>,</w:t>
      </w:r>
      <w:r w:rsidR="00E45334">
        <w:t xml:space="preserve"> </w:t>
      </w:r>
      <w:r w:rsidR="004E0F2F">
        <w:t xml:space="preserve">drinking warm </w:t>
      </w:r>
      <w:r w:rsidR="00BD5DD5">
        <w:t xml:space="preserve">herbal tea, </w:t>
      </w:r>
      <w:r w:rsidR="00E45334">
        <w:t xml:space="preserve">and practicing her breathing and stance. </w:t>
      </w:r>
      <w:r w:rsidR="00D95126">
        <w:t>Morrison wanted her fans to get their money’s worth.</w:t>
      </w:r>
    </w:p>
    <w:p w14:paraId="4CF8BE2C" w14:textId="2FA6866E" w:rsidR="00E43319" w:rsidRDefault="00945184" w:rsidP="009A54D3">
      <w:pPr>
        <w:ind w:firstLine="720"/>
      </w:pPr>
      <w:r>
        <w:t xml:space="preserve">Shortly after warming up, </w:t>
      </w:r>
      <w:r w:rsidR="005146F4">
        <w:t xml:space="preserve">a club employee knocked on her door to deliver a bouquet of </w:t>
      </w:r>
      <w:r w:rsidR="004C1F0C">
        <w:t xml:space="preserve">pink roses to her. </w:t>
      </w:r>
      <w:r w:rsidR="00C663E4">
        <w:t xml:space="preserve">Morrison quickly </w:t>
      </w:r>
      <w:r w:rsidR="0053273E">
        <w:t>opened</w:t>
      </w:r>
      <w:r w:rsidR="00C663E4">
        <w:t xml:space="preserve"> the tiny envelope</w:t>
      </w:r>
      <w:r w:rsidR="007D736C">
        <w:t xml:space="preserve"> on the bouquet to see who </w:t>
      </w:r>
      <w:r w:rsidR="005C0DA4">
        <w:t xml:space="preserve">sent her the </w:t>
      </w:r>
      <w:r w:rsidR="005C0DA4">
        <w:lastRenderedPageBreak/>
        <w:t>stunning array of pink roses.</w:t>
      </w:r>
      <w:r w:rsidR="00AE7167">
        <w:t xml:space="preserve"> </w:t>
      </w:r>
      <w:r w:rsidR="00FD6690">
        <w:t>Her eyes were mesmerized by the beauty of the flowers</w:t>
      </w:r>
      <w:r w:rsidR="00D2209C">
        <w:t>.</w:t>
      </w:r>
      <w:r w:rsidR="00FD6690">
        <w:t xml:space="preserve"> </w:t>
      </w:r>
      <w:r w:rsidR="00D2209C">
        <w:t>She</w:t>
      </w:r>
      <w:r w:rsidR="00FD6690">
        <w:t xml:space="preserve"> </w:t>
      </w:r>
      <w:r w:rsidR="00E57965">
        <w:t>could</w:t>
      </w:r>
      <w:r w:rsidR="00D2209C">
        <w:t xml:space="preserve"> not</w:t>
      </w:r>
      <w:r w:rsidR="00E57965">
        <w:t xml:space="preserve"> believe that someone was thoughtful enough to send her them.</w:t>
      </w:r>
      <w:r w:rsidR="005C0DA4">
        <w:t xml:space="preserve"> </w:t>
      </w:r>
      <w:r w:rsidR="00325655">
        <w:t xml:space="preserve">She suspected they were </w:t>
      </w:r>
      <w:r w:rsidR="00AF7ED0">
        <w:t xml:space="preserve">either </w:t>
      </w:r>
      <w:r w:rsidR="00325655">
        <w:t xml:space="preserve">from a </w:t>
      </w:r>
      <w:r w:rsidR="00D44457">
        <w:t>fan</w:t>
      </w:r>
      <w:r w:rsidR="00AF7ED0">
        <w:t xml:space="preserve"> or a secret admirer</w:t>
      </w:r>
      <w:r w:rsidR="00D44457">
        <w:t xml:space="preserve"> because</w:t>
      </w:r>
      <w:r w:rsidR="00325655">
        <w:t xml:space="preserve"> </w:t>
      </w:r>
      <w:r w:rsidR="00B7362E">
        <w:t xml:space="preserve">she </w:t>
      </w:r>
      <w:r w:rsidR="00D44457">
        <w:t>was not</w:t>
      </w:r>
      <w:r w:rsidR="00B7362E">
        <w:t xml:space="preserve"> seeing anyone</w:t>
      </w:r>
      <w:r w:rsidR="00EA5410">
        <w:t xml:space="preserve"> romantically and she did not know any friends or family members who would do this for her</w:t>
      </w:r>
      <w:r w:rsidR="00B7362E">
        <w:t>. Morrison</w:t>
      </w:r>
      <w:r w:rsidR="003B6278">
        <w:t xml:space="preserve"> </w:t>
      </w:r>
      <w:r w:rsidR="0053273E">
        <w:t>gasped</w:t>
      </w:r>
      <w:r w:rsidR="003B6278">
        <w:t xml:space="preserve"> after reading the message</w:t>
      </w:r>
      <w:r w:rsidR="00187780">
        <w:t xml:space="preserve"> on the card</w:t>
      </w:r>
      <w:r w:rsidR="003B6278">
        <w:t>.</w:t>
      </w:r>
      <w:r w:rsidR="0053273E">
        <w:t xml:space="preserve"> </w:t>
      </w:r>
      <w:r w:rsidR="004B6BCC">
        <w:t>Her first reaction was to</w:t>
      </w:r>
      <w:r w:rsidR="0053273E">
        <w:t xml:space="preserve"> drop</w:t>
      </w:r>
      <w:r w:rsidR="006F4753">
        <w:t xml:space="preserve"> the</w:t>
      </w:r>
      <w:r w:rsidR="0053273E">
        <w:t xml:space="preserve"> card and envelop</w:t>
      </w:r>
      <w:r w:rsidR="006F4753">
        <w:t>e</w:t>
      </w:r>
      <w:r w:rsidR="00187780">
        <w:t>;</w:t>
      </w:r>
      <w:r w:rsidR="004B6BCC">
        <w:t xml:space="preserve"> she then broke out into tears</w:t>
      </w:r>
      <w:r w:rsidR="00187780">
        <w:t>, standing there</w:t>
      </w:r>
      <w:r w:rsidR="00F45AC6">
        <w:t xml:space="preserve"> in disbelief. Morrison </w:t>
      </w:r>
      <w:r w:rsidR="00D44457">
        <w:t>could not</w:t>
      </w:r>
      <w:r w:rsidR="00F45AC6">
        <w:t xml:space="preserve"> believe someone would send her such</w:t>
      </w:r>
      <w:r w:rsidR="00F049C8">
        <w:t xml:space="preserve"> a nasty note</w:t>
      </w:r>
      <w:r w:rsidR="00F45AC6">
        <w:t>.</w:t>
      </w:r>
      <w:r w:rsidR="006F4753">
        <w:t xml:space="preserve"> </w:t>
      </w:r>
      <w:r w:rsidR="004205B1">
        <w:t xml:space="preserve">Her heart </w:t>
      </w:r>
      <w:r w:rsidR="005F1DC6">
        <w:t xml:space="preserve">beat fast as she </w:t>
      </w:r>
      <w:r w:rsidR="00FC1753">
        <w:t xml:space="preserve">ran to Max’s office to inform him of what she had just read. </w:t>
      </w:r>
    </w:p>
    <w:p w14:paraId="667BE139" w14:textId="60367FC5" w:rsidR="008615A8" w:rsidRDefault="00E43319" w:rsidP="009A54D3">
      <w:pPr>
        <w:ind w:firstLine="720"/>
      </w:pPr>
      <w:r>
        <w:t>“Okay, okay,” Max said while trying to</w:t>
      </w:r>
      <w:r w:rsidR="00804155">
        <w:t xml:space="preserve"> comfort Morrison. “Now, take a deep breath and tell me exactly what the note sai</w:t>
      </w:r>
      <w:r w:rsidR="006B444E">
        <w:t xml:space="preserve">d </w:t>
      </w:r>
      <w:r w:rsidR="00906761">
        <w:t>without freaking out.</w:t>
      </w:r>
      <w:r w:rsidR="00804155">
        <w:t>”</w:t>
      </w:r>
    </w:p>
    <w:p w14:paraId="0FCC8B00" w14:textId="213062E7" w:rsidR="00FC0D92" w:rsidRDefault="00542F21" w:rsidP="009A54D3">
      <w:pPr>
        <w:ind w:firstLine="720"/>
      </w:pPr>
      <w:r>
        <w:t>“I</w:t>
      </w:r>
      <w:r w:rsidR="00187780">
        <w:t>-I</w:t>
      </w:r>
      <w:r>
        <w:t>t said</w:t>
      </w:r>
      <w:r w:rsidR="00187780">
        <w:t xml:space="preserve"> . . . </w:t>
      </w:r>
      <w:r>
        <w:t>it said</w:t>
      </w:r>
      <w:r w:rsidR="00187780">
        <w:t xml:space="preserve"> . . .</w:t>
      </w:r>
      <w:r>
        <w:t xml:space="preserve">” she </w:t>
      </w:r>
      <w:r w:rsidR="008B0A4D">
        <w:t>sobbed</w:t>
      </w:r>
      <w:r>
        <w:t xml:space="preserve">. </w:t>
      </w:r>
      <w:r w:rsidR="00E10FBC">
        <w:t>“It said</w:t>
      </w:r>
      <w:r w:rsidR="00187780">
        <w:t>,</w:t>
      </w:r>
      <w:r w:rsidR="00E10FBC">
        <w:t xml:space="preserve"> </w:t>
      </w:r>
      <w:r w:rsidR="00794011">
        <w:t>‘</w:t>
      </w:r>
      <w:r w:rsidR="00EC56E9">
        <w:rPr>
          <w:i/>
          <w:iCs/>
        </w:rPr>
        <w:t>If you g</w:t>
      </w:r>
      <w:r w:rsidR="00023C0C">
        <w:rPr>
          <w:i/>
          <w:iCs/>
        </w:rPr>
        <w:t xml:space="preserve">o up on that </w:t>
      </w:r>
      <w:r w:rsidR="00EC56E9">
        <w:rPr>
          <w:i/>
          <w:iCs/>
        </w:rPr>
        <w:t>stage</w:t>
      </w:r>
      <w:r w:rsidR="008A119F">
        <w:rPr>
          <w:i/>
          <w:iCs/>
        </w:rPr>
        <w:t xml:space="preserve"> tonight</w:t>
      </w:r>
      <w:r w:rsidR="00EC56E9">
        <w:rPr>
          <w:i/>
          <w:iCs/>
        </w:rPr>
        <w:t>,</w:t>
      </w:r>
      <w:r w:rsidR="00023C0C">
        <w:rPr>
          <w:i/>
          <w:iCs/>
        </w:rPr>
        <w:t xml:space="preserve"> I will kill you!</w:t>
      </w:r>
      <w:r w:rsidR="00794011" w:rsidRPr="0078525D">
        <w:t>’”</w:t>
      </w:r>
    </w:p>
    <w:p w14:paraId="35E1ACD9" w14:textId="192A6589" w:rsidR="008B0A4D" w:rsidRDefault="008B0A4D" w:rsidP="009A54D3">
      <w:pPr>
        <w:ind w:firstLine="720"/>
      </w:pPr>
      <w:r>
        <w:t xml:space="preserve">“Oh, no,” </w:t>
      </w:r>
      <w:r w:rsidR="001D76FC">
        <w:t xml:space="preserve">he said </w:t>
      </w:r>
      <w:r w:rsidR="00A8677F">
        <w:t>regretfully</w:t>
      </w:r>
      <w:r w:rsidR="001D76FC">
        <w:t xml:space="preserve">. “I was hoping this </w:t>
      </w:r>
      <w:r w:rsidR="0018010F">
        <w:t>would not</w:t>
      </w:r>
      <w:r w:rsidR="001D76FC">
        <w:t xml:space="preserve"> </w:t>
      </w:r>
      <w:r w:rsidR="00CE19D1">
        <w:t xml:space="preserve">ever </w:t>
      </w:r>
      <w:r w:rsidR="001D76FC">
        <w:t>happen again.</w:t>
      </w:r>
      <w:r w:rsidR="0018010F">
        <w:t xml:space="preserve"> I swear</w:t>
      </w:r>
      <w:r w:rsidR="00187780">
        <w:t>,</w:t>
      </w:r>
      <w:r w:rsidR="0018010F">
        <w:t xml:space="preserve"> when will </w:t>
      </w:r>
      <w:r w:rsidR="005135DA">
        <w:t>this nightmare ever</w:t>
      </w:r>
      <w:r w:rsidR="00CE542F">
        <w:t xml:space="preserve"> </w:t>
      </w:r>
      <w:r w:rsidR="0018010F">
        <w:t>end!</w:t>
      </w:r>
      <w:r w:rsidR="001D76FC">
        <w:t>”</w:t>
      </w:r>
    </w:p>
    <w:p w14:paraId="4B839E29" w14:textId="6743F5D7" w:rsidR="00EA6DB4" w:rsidRDefault="00EA6DB4" w:rsidP="009A54D3">
      <w:pPr>
        <w:ind w:firstLine="720"/>
      </w:pPr>
      <w:r>
        <w:t>“What will happen again?” Morrison demanded.</w:t>
      </w:r>
      <w:r w:rsidR="00ED28D6">
        <w:t xml:space="preserve"> </w:t>
      </w:r>
      <w:r w:rsidR="00135DCD">
        <w:t>“Max, what are you hiding from me?</w:t>
      </w:r>
      <w:r w:rsidR="00CD5464">
        <w:t xml:space="preserve"> Come on, speak up!</w:t>
      </w:r>
      <w:r w:rsidR="00135DCD">
        <w:t>”</w:t>
      </w:r>
    </w:p>
    <w:p w14:paraId="04532AD8" w14:textId="584EEC5E" w:rsidR="00187780" w:rsidRDefault="00647ECA" w:rsidP="00E706D6">
      <w:pPr>
        <w:ind w:firstLine="720"/>
      </w:pPr>
      <w:r>
        <w:t xml:space="preserve">“In the past, </w:t>
      </w:r>
      <w:r w:rsidR="003346AD">
        <w:t>we have lost a few singers,” Max said</w:t>
      </w:r>
      <w:r w:rsidR="00770466">
        <w:t xml:space="preserve">. “They </w:t>
      </w:r>
      <w:r w:rsidR="005135DA">
        <w:t>were all murdered brutally</w:t>
      </w:r>
      <w:r w:rsidR="007D0085">
        <w:t xml:space="preserve"> </w:t>
      </w:r>
      <w:r w:rsidR="00C1383E">
        <w:t xml:space="preserve">somewhere </w:t>
      </w:r>
      <w:r w:rsidR="006C6B2F">
        <w:t>in</w:t>
      </w:r>
      <w:r w:rsidR="00C1383E">
        <w:t xml:space="preserve"> </w:t>
      </w:r>
      <w:r w:rsidR="00187780">
        <w:t>t</w:t>
      </w:r>
      <w:r w:rsidR="00C1383E">
        <w:t>he Groove</w:t>
      </w:r>
      <w:r w:rsidR="006C6B2F">
        <w:t xml:space="preserve"> or </w:t>
      </w:r>
      <w:r w:rsidR="00D21C66">
        <w:t>just outside of</w:t>
      </w:r>
      <w:r w:rsidR="006C6B2F">
        <w:t xml:space="preserve"> it</w:t>
      </w:r>
      <w:r w:rsidR="00D21C66">
        <w:t xml:space="preserve"> by what police believe is a serial killer</w:t>
      </w:r>
      <w:r w:rsidR="008C1E3D">
        <w:t xml:space="preserve">. </w:t>
      </w:r>
      <w:r w:rsidR="00265158">
        <w:t xml:space="preserve">It was </w:t>
      </w:r>
      <w:r w:rsidR="00571A00">
        <w:t xml:space="preserve">always on the night of a performance. </w:t>
      </w:r>
      <w:r w:rsidR="008C1E3D">
        <w:t xml:space="preserve">The police had arrested </w:t>
      </w:r>
      <w:r w:rsidR="00994E9A">
        <w:t>a man named Connor Lynch</w:t>
      </w:r>
      <w:r w:rsidR="00187780">
        <w:t>,</w:t>
      </w:r>
      <w:r w:rsidR="00A574E0">
        <w:t xml:space="preserve"> who they believed was responsible for the deaths of three of our singers</w:t>
      </w:r>
      <w:r w:rsidR="00187780">
        <w:t>:</w:t>
      </w:r>
      <w:r w:rsidR="00AB4F07">
        <w:t xml:space="preserve"> Nadia Waters, </w:t>
      </w:r>
      <w:r w:rsidR="009C63FA">
        <w:t>Darcie Chase, and Lillian Durham.</w:t>
      </w:r>
      <w:r w:rsidR="0050360C">
        <w:t xml:space="preserve"> The killer sent a bouquet and the same message</w:t>
      </w:r>
      <w:r w:rsidR="007029C8">
        <w:t xml:space="preserve"> as they sent to you</w:t>
      </w:r>
      <w:r w:rsidR="0050360C">
        <w:t xml:space="preserve"> to each of them</w:t>
      </w:r>
      <w:r w:rsidR="00973985">
        <w:t xml:space="preserve">. </w:t>
      </w:r>
    </w:p>
    <w:p w14:paraId="2A20E276" w14:textId="66CEB1AE" w:rsidR="00E706D6" w:rsidRDefault="00187780" w:rsidP="00E706D6">
      <w:pPr>
        <w:ind w:firstLine="720"/>
      </w:pPr>
      <w:r>
        <w:t>“</w:t>
      </w:r>
      <w:r w:rsidR="006722EA">
        <w:t>Since this is happening again, I believe</w:t>
      </w:r>
      <w:r w:rsidR="00973985">
        <w:t xml:space="preserve"> </w:t>
      </w:r>
      <w:r w:rsidR="00CD5464">
        <w:t>the police ha</w:t>
      </w:r>
      <w:r w:rsidR="00CB1A55">
        <w:t>ve</w:t>
      </w:r>
      <w:r w:rsidR="00973985">
        <w:t xml:space="preserve"> arrested the wrong person. </w:t>
      </w:r>
      <w:r w:rsidR="00CD5464">
        <w:t>I will</w:t>
      </w:r>
      <w:r w:rsidR="00973985">
        <w:t xml:space="preserve"> alert the authorities right </w:t>
      </w:r>
      <w:r>
        <w:t>a</w:t>
      </w:r>
      <w:r w:rsidR="00973985">
        <w:t>way.</w:t>
      </w:r>
      <w:r w:rsidR="00E706D6">
        <w:t xml:space="preserve"> They will send </w:t>
      </w:r>
      <w:r w:rsidR="00CB1A55">
        <w:t>a few police</w:t>
      </w:r>
      <w:r w:rsidR="00E706D6">
        <w:t xml:space="preserve"> officers over </w:t>
      </w:r>
      <w:r w:rsidR="008B23FA">
        <w:t>to keep an eye out on the place.</w:t>
      </w:r>
      <w:r w:rsidR="00000D4C">
        <w:t xml:space="preserve"> </w:t>
      </w:r>
      <w:r w:rsidR="00000D4C">
        <w:lastRenderedPageBreak/>
        <w:t>Maia, please watch your back from here on out</w:t>
      </w:r>
      <w:r w:rsidR="00707D4C">
        <w:t xml:space="preserve">. There may be someone lurking about </w:t>
      </w:r>
      <w:r w:rsidR="009C37C0">
        <w:t xml:space="preserve">the building </w:t>
      </w:r>
      <w:r w:rsidR="00707D4C">
        <w:t xml:space="preserve">waiting for their </w:t>
      </w:r>
      <w:r w:rsidR="00F246D4">
        <w:t>opportunity to</w:t>
      </w:r>
      <w:r w:rsidR="00A50796">
        <w:t xml:space="preserve"> kill </w:t>
      </w:r>
      <w:r w:rsidR="00F246D4">
        <w:t>you</w:t>
      </w:r>
      <w:r w:rsidR="00707D4C">
        <w:t xml:space="preserve"> </w:t>
      </w:r>
      <w:r w:rsidR="00A50796">
        <w:t>next</w:t>
      </w:r>
      <w:r w:rsidR="00707D4C">
        <w:t>.</w:t>
      </w:r>
      <w:r w:rsidR="008B23FA">
        <w:t>”</w:t>
      </w:r>
    </w:p>
    <w:p w14:paraId="7672C2AC" w14:textId="67272D88" w:rsidR="008B23FA" w:rsidRDefault="00D530FC" w:rsidP="00E706D6">
      <w:pPr>
        <w:ind w:firstLine="720"/>
      </w:pPr>
      <w:r>
        <w:t>“Why didn’t someone tell me this before I accepted this singing position</w:t>
      </w:r>
      <w:r w:rsidR="0005355C">
        <w:t>?” she shouted out.</w:t>
      </w:r>
      <w:r w:rsidR="009C37C0">
        <w:t xml:space="preserve"> </w:t>
      </w:r>
      <w:r w:rsidR="000A71A0">
        <w:t xml:space="preserve">“I cannot believe </w:t>
      </w:r>
      <w:r w:rsidR="00DA7C2A">
        <w:t>no one</w:t>
      </w:r>
      <w:r w:rsidR="000A71A0">
        <w:t xml:space="preserve"> told me about this</w:t>
      </w:r>
      <w:r w:rsidR="00700007">
        <w:t>.</w:t>
      </w:r>
      <w:r w:rsidR="003D63E0">
        <w:t xml:space="preserve"> Max, this is so wrong of you to keep this all to yourself.</w:t>
      </w:r>
      <w:r w:rsidR="00B45FDD">
        <w:t xml:space="preserve"> You should feel ashamed of yourself.</w:t>
      </w:r>
      <w:r w:rsidR="00700007">
        <w:t>”</w:t>
      </w:r>
    </w:p>
    <w:p w14:paraId="33E3D643" w14:textId="4EAD5C97" w:rsidR="0005355C" w:rsidRDefault="0005355C" w:rsidP="00E706D6">
      <w:pPr>
        <w:ind w:firstLine="720"/>
      </w:pPr>
      <w:r>
        <w:t>“We thought the whole situation had been resolved</w:t>
      </w:r>
      <w:r w:rsidR="00384222">
        <w:t>,” he answered. “</w:t>
      </w:r>
      <w:r w:rsidR="007C697E">
        <w:t>I am</w:t>
      </w:r>
      <w:r w:rsidR="00384222">
        <w:t xml:space="preserve"> sorry this is happening to you. </w:t>
      </w:r>
      <w:r w:rsidR="00B61B09">
        <w:t>I swear, w</w:t>
      </w:r>
      <w:r w:rsidR="00384222">
        <w:t>e will do whatever we can to keep you safe.</w:t>
      </w:r>
      <w:r w:rsidR="00B666C7">
        <w:t xml:space="preserve"> I promise to pay you for tonight’s show to make it up to you.</w:t>
      </w:r>
      <w:r w:rsidR="00384222">
        <w:t>”</w:t>
      </w:r>
    </w:p>
    <w:p w14:paraId="62E1F2DF" w14:textId="43F9F1DD" w:rsidR="00384222" w:rsidRDefault="000A0504" w:rsidP="00E706D6">
      <w:pPr>
        <w:ind w:firstLine="720"/>
      </w:pPr>
      <w:r>
        <w:t>“You better</w:t>
      </w:r>
      <w:r w:rsidR="003E7890">
        <w:t>,</w:t>
      </w:r>
      <w:r w:rsidR="00CE6EBC">
        <w:t>” she replied. “I did</w:t>
      </w:r>
      <w:r w:rsidR="00856A20">
        <w:t xml:space="preserve"> not</w:t>
      </w:r>
      <w:r w:rsidR="00CE6EBC">
        <w:t xml:space="preserve"> come </w:t>
      </w:r>
      <w:r w:rsidR="00117862">
        <w:t>all</w:t>
      </w:r>
      <w:r w:rsidR="00CE6EBC">
        <w:t xml:space="preserve"> this way from Kansas to be killed</w:t>
      </w:r>
      <w:r w:rsidR="00AF7790">
        <w:t>!</w:t>
      </w:r>
      <w:r w:rsidR="00117862">
        <w:t xml:space="preserve"> This is the shadiest thing that any employer has ever done to me.</w:t>
      </w:r>
      <w:r w:rsidR="008F203D">
        <w:t xml:space="preserve"> From here on out, no more secrets being kept from me.</w:t>
      </w:r>
      <w:r w:rsidR="00AF7790">
        <w:t>”</w:t>
      </w:r>
    </w:p>
    <w:p w14:paraId="7B159C22" w14:textId="385F1C85" w:rsidR="001D76FC" w:rsidRDefault="00EC2F21" w:rsidP="009A54D3">
      <w:pPr>
        <w:ind w:firstLine="720"/>
      </w:pPr>
      <w:r>
        <w:t>“</w:t>
      </w:r>
      <w:r w:rsidR="008F203D">
        <w:t>Alright</w:t>
      </w:r>
      <w:r w:rsidR="00C97D82">
        <w:t>,</w:t>
      </w:r>
      <w:r w:rsidR="008F203D">
        <w:t xml:space="preserve"> I promis</w:t>
      </w:r>
      <w:r w:rsidR="00C97D82">
        <w:t>e,” Max told her.</w:t>
      </w:r>
      <w:r w:rsidR="008F203D">
        <w:t xml:space="preserve"> </w:t>
      </w:r>
      <w:r w:rsidR="00C97D82">
        <w:t>“</w:t>
      </w:r>
      <w:r>
        <w:t>I think it is best that someone goes home with you after you leave the club from now on</w:t>
      </w:r>
      <w:r w:rsidR="008F203D">
        <w:t xml:space="preserve">. </w:t>
      </w:r>
      <w:r w:rsidR="000241D8">
        <w:t>Me or any of the other employees will be happy to take you home.</w:t>
      </w:r>
      <w:r w:rsidR="00700304">
        <w:t xml:space="preserve"> </w:t>
      </w:r>
      <w:r w:rsidR="00F35B0B">
        <w:t xml:space="preserve">Also, I will keep a close eye on you from here on out. </w:t>
      </w:r>
      <w:r w:rsidR="00700304">
        <w:t xml:space="preserve">Now, go out there and </w:t>
      </w:r>
      <w:r w:rsidR="006B6A5F">
        <w:t>be the star that you always had meant to be.</w:t>
      </w:r>
      <w:r w:rsidR="006101A0">
        <w:t xml:space="preserve"> </w:t>
      </w:r>
      <w:r w:rsidR="00A41C55">
        <w:t xml:space="preserve">You have thousands of eager </w:t>
      </w:r>
      <w:r w:rsidR="00194A0A">
        <w:t>fans out there that have come to see you sing.</w:t>
      </w:r>
      <w:r w:rsidR="000241D8">
        <w:t>”</w:t>
      </w:r>
    </w:p>
    <w:p w14:paraId="43ABCBC7" w14:textId="7250D71D" w:rsidR="00DC0305" w:rsidRDefault="00DC0305" w:rsidP="009A54D3">
      <w:pPr>
        <w:ind w:firstLine="720"/>
      </w:pPr>
      <w:r>
        <w:t>“I must</w:t>
      </w:r>
      <w:r w:rsidR="003D1934">
        <w:t xml:space="preserve"> not</w:t>
      </w:r>
      <w:r>
        <w:t xml:space="preserve"> let my fans dow</w:t>
      </w:r>
      <w:r w:rsidR="00DB0F8F">
        <w:t>n,” Morrison</w:t>
      </w:r>
      <w:r w:rsidR="00905729">
        <w:t xml:space="preserve"> said</w:t>
      </w:r>
      <w:r w:rsidR="00DB0F8F">
        <w:t>. “</w:t>
      </w:r>
      <w:r w:rsidR="00B61B09">
        <w:t>I will</w:t>
      </w:r>
      <w:r w:rsidR="00DB0F8F">
        <w:t xml:space="preserve"> be sure to give them a good show</w:t>
      </w:r>
      <w:r w:rsidR="009A19C0">
        <w:t>.</w:t>
      </w:r>
      <w:r w:rsidR="000D3EDA">
        <w:t xml:space="preserve"> </w:t>
      </w:r>
      <w:r w:rsidR="00B9381D">
        <w:t>Max, p</w:t>
      </w:r>
      <w:r w:rsidR="000D3EDA">
        <w:t>lease make sure there</w:t>
      </w:r>
      <w:r w:rsidR="003E7890">
        <w:t xml:space="preserve">’s </w:t>
      </w:r>
      <w:r w:rsidR="00DF0420">
        <w:t>extra security out there tonight!</w:t>
      </w:r>
      <w:r w:rsidR="00003F8D">
        <w:t xml:space="preserve"> I cannot allow anyone’s </w:t>
      </w:r>
      <w:r w:rsidR="003E7890">
        <w:t xml:space="preserve">life </w:t>
      </w:r>
      <w:r w:rsidR="00003F8D">
        <w:t xml:space="preserve">to be </w:t>
      </w:r>
      <w:r w:rsidR="003E7890">
        <w:t xml:space="preserve">in </w:t>
      </w:r>
      <w:r w:rsidR="00003F8D">
        <w:t>danger</w:t>
      </w:r>
      <w:r w:rsidR="008C3805">
        <w:t>.</w:t>
      </w:r>
      <w:r w:rsidR="009A19C0">
        <w:t>”</w:t>
      </w:r>
    </w:p>
    <w:p w14:paraId="5EC08063" w14:textId="42ECF387" w:rsidR="00B9381D" w:rsidRDefault="00B9381D" w:rsidP="009A54D3">
      <w:pPr>
        <w:ind w:firstLine="720"/>
      </w:pPr>
      <w:r>
        <w:t>“I will do what I can,” he said.</w:t>
      </w:r>
      <w:r w:rsidR="00270C07">
        <w:t xml:space="preserve"> “It will be short notice, but I am sure law enforcement will </w:t>
      </w:r>
      <w:r w:rsidR="00764A7F">
        <w:t>send at least two officers down to keep an eye out for anyone acting suspicious</w:t>
      </w:r>
      <w:r w:rsidR="003C43B9">
        <w:t>.”</w:t>
      </w:r>
    </w:p>
    <w:p w14:paraId="1A7EAA0B" w14:textId="2D4C569B" w:rsidR="00B9381D" w:rsidRDefault="000610C8" w:rsidP="009A54D3">
      <w:pPr>
        <w:ind w:firstLine="720"/>
      </w:pPr>
      <w:r>
        <w:t>“</w:t>
      </w:r>
      <w:r w:rsidR="00B9381D">
        <w:t xml:space="preserve">Thank you,” </w:t>
      </w:r>
      <w:r>
        <w:t>she replied.</w:t>
      </w:r>
      <w:r w:rsidR="00976F6B">
        <w:t xml:space="preserve"> </w:t>
      </w:r>
    </w:p>
    <w:p w14:paraId="52AF4910" w14:textId="20A49961" w:rsidR="008B0A4D" w:rsidRDefault="00950A98" w:rsidP="009A54D3">
      <w:pPr>
        <w:ind w:firstLine="720"/>
      </w:pPr>
      <w:r>
        <w:t>“</w:t>
      </w:r>
      <w:r w:rsidR="000610C8">
        <w:t>Now, g</w:t>
      </w:r>
      <w:r>
        <w:t xml:space="preserve">o get them, tiger!” </w:t>
      </w:r>
      <w:r w:rsidR="00905729">
        <w:t xml:space="preserve">he </w:t>
      </w:r>
      <w:r w:rsidR="00B16AA6">
        <w:t xml:space="preserve">shouted enthusiastically out </w:t>
      </w:r>
      <w:r w:rsidR="00F243C9">
        <w:t>at</w:t>
      </w:r>
      <w:r w:rsidR="00B16AA6">
        <w:t xml:space="preserve"> Morrison</w:t>
      </w:r>
      <w:r w:rsidR="00F243C9">
        <w:t xml:space="preserve"> as she</w:t>
      </w:r>
      <w:r w:rsidR="00B16AA6">
        <w:t xml:space="preserve"> stepped out of his office.</w:t>
      </w:r>
      <w:r w:rsidR="008C3805">
        <w:t xml:space="preserve"> </w:t>
      </w:r>
    </w:p>
    <w:p w14:paraId="7A2DCED1" w14:textId="22596FB2" w:rsidR="00A55827" w:rsidRDefault="009806E8" w:rsidP="009A54D3">
      <w:pPr>
        <w:ind w:firstLine="720"/>
      </w:pPr>
      <w:r>
        <w:lastRenderedPageBreak/>
        <w:t xml:space="preserve">She quickly walked back to her dressing room. Morrison </w:t>
      </w:r>
      <w:r w:rsidR="003D54CF">
        <w:t>did not</w:t>
      </w:r>
      <w:r w:rsidR="0042094C">
        <w:t xml:space="preserve"> even bother to pick up the threatening note. She </w:t>
      </w:r>
      <w:r w:rsidR="003D54CF">
        <w:t>did not</w:t>
      </w:r>
      <w:r w:rsidR="0042094C">
        <w:t xml:space="preserve"> want to ever see it again and would leave it there for the cleaning crew to come in and pick it u</w:t>
      </w:r>
      <w:r w:rsidR="007B5DE3">
        <w:t>p. Morrison fixed her makeup and hair</w:t>
      </w:r>
      <w:r w:rsidR="00D4350C">
        <w:t xml:space="preserve"> </w:t>
      </w:r>
      <w:r w:rsidR="00302613">
        <w:t>quick</w:t>
      </w:r>
      <w:r w:rsidR="003E7890">
        <w:t>ly</w:t>
      </w:r>
      <w:r w:rsidR="00302613">
        <w:t xml:space="preserve"> before it was time for her to take the stage</w:t>
      </w:r>
      <w:r w:rsidR="007B5DE3">
        <w:t xml:space="preserve">. She could hear the </w:t>
      </w:r>
      <w:r w:rsidR="003E7890">
        <w:t>d</w:t>
      </w:r>
      <w:r w:rsidR="00D74970">
        <w:t>eejay</w:t>
      </w:r>
      <w:r w:rsidR="007B5DE3">
        <w:t xml:space="preserve"> playing pulsating music </w:t>
      </w:r>
      <w:r w:rsidR="00E8547C">
        <w:t xml:space="preserve">to get the crowd revved up for her show. </w:t>
      </w:r>
      <w:r w:rsidR="003060BF">
        <w:t>One of the stage crew members stepped into her</w:t>
      </w:r>
      <w:r w:rsidR="00434E1A">
        <w:t xml:space="preserve"> dressing room</w:t>
      </w:r>
      <w:r w:rsidR="003060BF">
        <w:t xml:space="preserve"> to let her know </w:t>
      </w:r>
      <w:r w:rsidR="00434E1A">
        <w:t xml:space="preserve">she was up in five minutes. </w:t>
      </w:r>
      <w:r w:rsidR="00701B9A">
        <w:t>She quickly rose from her chair, fixed her dress, and took one last look at herself in the mirror before heading off to the back of the stage.</w:t>
      </w:r>
    </w:p>
    <w:p w14:paraId="18FE5021" w14:textId="4442F812" w:rsidR="000B4B72" w:rsidRDefault="00D74970" w:rsidP="009A54D3">
      <w:pPr>
        <w:ind w:firstLine="720"/>
      </w:pPr>
      <w:r>
        <w:t xml:space="preserve">She could hear the </w:t>
      </w:r>
      <w:r w:rsidR="00D35AFC">
        <w:t>d</w:t>
      </w:r>
      <w:r>
        <w:t>eejay shouting out</w:t>
      </w:r>
      <w:r w:rsidR="003E7890">
        <w:t>,</w:t>
      </w:r>
      <w:r>
        <w:t xml:space="preserve"> </w:t>
      </w:r>
      <w:r w:rsidR="00680F23">
        <w:t>“Are you ready for Maia Morrison?”</w:t>
      </w:r>
    </w:p>
    <w:p w14:paraId="4B495890" w14:textId="251B60E0" w:rsidR="00A618A1" w:rsidRDefault="000B4B72" w:rsidP="009A54D3">
      <w:pPr>
        <w:ind w:firstLine="720"/>
      </w:pPr>
      <w:r>
        <w:t>The crowd screamed</w:t>
      </w:r>
      <w:r w:rsidR="001338E1">
        <w:t xml:space="preserve"> and clapped</w:t>
      </w:r>
      <w:r w:rsidR="00921FE9">
        <w:t xml:space="preserve"> as loud as they could</w:t>
      </w:r>
      <w:r>
        <w:t xml:space="preserve">. </w:t>
      </w:r>
      <w:r w:rsidR="00582604">
        <w:t>Morrison could tell the crowd was getting the crowd pumped up for her show.</w:t>
      </w:r>
      <w:r w:rsidR="009E2616">
        <w:t xml:space="preserve"> She could not help but smile.</w:t>
      </w:r>
    </w:p>
    <w:p w14:paraId="7D5FB8DF" w14:textId="0BD8426B" w:rsidR="00A618A1" w:rsidRDefault="00A618A1" w:rsidP="009A54D3">
      <w:pPr>
        <w:ind w:firstLine="720"/>
      </w:pPr>
      <w:r>
        <w:t xml:space="preserve">“I said are you ready for Maia Morrison?” </w:t>
      </w:r>
      <w:r w:rsidR="00FB1500">
        <w:t>the deejay repeated. “Is that as loud as you can get? I think we can do</w:t>
      </w:r>
      <w:r w:rsidR="00582604">
        <w:t xml:space="preserve"> </w:t>
      </w:r>
      <w:r w:rsidR="00FB1500">
        <w:t>better than that.”</w:t>
      </w:r>
    </w:p>
    <w:p w14:paraId="07317ADF" w14:textId="2FACB374" w:rsidR="00FB1500" w:rsidRDefault="00FB1500" w:rsidP="009A54D3">
      <w:pPr>
        <w:ind w:firstLine="720"/>
      </w:pPr>
      <w:r>
        <w:t>The crowd screamed</w:t>
      </w:r>
      <w:r w:rsidR="00582604">
        <w:t xml:space="preserve"> and clapped</w:t>
      </w:r>
      <w:r>
        <w:t xml:space="preserve"> even louder. </w:t>
      </w:r>
      <w:r w:rsidR="009E35FF">
        <w:t xml:space="preserve">Morrison was now </w:t>
      </w:r>
      <w:r w:rsidR="00F04195">
        <w:t xml:space="preserve">anxious to get up on stage. Hearing her fans </w:t>
      </w:r>
      <w:r w:rsidR="00111A5F">
        <w:t>cheering for her uplifted her spirits and got her all excited about tonight’s show.</w:t>
      </w:r>
    </w:p>
    <w:p w14:paraId="7C30F6E1" w14:textId="13F2C35C" w:rsidR="00D74970" w:rsidRDefault="000B4B72" w:rsidP="009A54D3">
      <w:pPr>
        <w:ind w:firstLine="720"/>
      </w:pPr>
      <w:r>
        <w:t xml:space="preserve">The </w:t>
      </w:r>
      <w:r w:rsidR="00D35AFC">
        <w:t>deejay</w:t>
      </w:r>
      <w:r w:rsidR="006B6038">
        <w:t xml:space="preserve"> then knew he had</w:t>
      </w:r>
      <w:r w:rsidR="00D74970">
        <w:t xml:space="preserve"> </w:t>
      </w:r>
      <w:r w:rsidR="00D35AFC">
        <w:t xml:space="preserve">succeeded at getting the crowd </w:t>
      </w:r>
      <w:r w:rsidR="006B6038">
        <w:t xml:space="preserve">fully </w:t>
      </w:r>
      <w:r w:rsidR="00D35AFC">
        <w:t>hyped up</w:t>
      </w:r>
      <w:r w:rsidR="006B6038">
        <w:t xml:space="preserve"> for the big show</w:t>
      </w:r>
      <w:r w:rsidR="00D35AFC">
        <w:t xml:space="preserve">. </w:t>
      </w:r>
      <w:r w:rsidR="0076184A">
        <w:t>Morrison</w:t>
      </w:r>
      <w:r w:rsidR="00D35AFC">
        <w:t xml:space="preserve"> smiled at the deejay from the side of the stage to let him know she was ready to come on. </w:t>
      </w:r>
      <w:r w:rsidR="007F1E72">
        <w:t>He nodded at her to show that he understood</w:t>
      </w:r>
      <w:r w:rsidR="007C20DE">
        <w:t xml:space="preserve">. </w:t>
      </w:r>
    </w:p>
    <w:p w14:paraId="4C5C9EB7" w14:textId="5C1EB264" w:rsidR="00031550" w:rsidRDefault="00681618" w:rsidP="009A54D3">
      <w:pPr>
        <w:ind w:firstLine="720"/>
      </w:pPr>
      <w:r>
        <w:t>“Ladies and gentlemen</w:t>
      </w:r>
      <w:r w:rsidR="003E7890">
        <w:t>,</w:t>
      </w:r>
      <w:r>
        <w:t xml:space="preserve"> give it up for </w:t>
      </w:r>
      <w:r w:rsidR="00E540D1">
        <w:t>the one and only</w:t>
      </w:r>
      <w:r>
        <w:t xml:space="preserve"> Maia Morrison</w:t>
      </w:r>
      <w:r w:rsidR="003E7890">
        <w:t>!</w:t>
      </w:r>
      <w:r w:rsidR="00A95A9C">
        <w:t xml:space="preserve">” the deejay screamed out. </w:t>
      </w:r>
    </w:p>
    <w:p w14:paraId="7485CA1B" w14:textId="46CE0445" w:rsidR="00681618" w:rsidRDefault="00A95A9C" w:rsidP="009A54D3">
      <w:pPr>
        <w:ind w:firstLine="720"/>
      </w:pPr>
      <w:r>
        <w:t xml:space="preserve">Hearing her name made her heart leap out in joy. </w:t>
      </w:r>
      <w:r w:rsidR="00031550">
        <w:t xml:space="preserve">She stepped out on the stage with an </w:t>
      </w:r>
      <w:r w:rsidR="00C678D8">
        <w:t xml:space="preserve">air of confidence. She smiled and waved at the crowd as she </w:t>
      </w:r>
      <w:r w:rsidR="00F458D1">
        <w:t xml:space="preserve">stepped up onto the stage. The crowd screamed and clapped wildly. </w:t>
      </w:r>
    </w:p>
    <w:p w14:paraId="0EDDBD34" w14:textId="0EFE192A" w:rsidR="0013017C" w:rsidRDefault="00B83868" w:rsidP="009A54D3">
      <w:pPr>
        <w:ind w:firstLine="720"/>
      </w:pPr>
      <w:r>
        <w:lastRenderedPageBreak/>
        <w:t xml:space="preserve">“How </w:t>
      </w:r>
      <w:r w:rsidR="00A559DB">
        <w:t>are you doing</w:t>
      </w:r>
      <w:r>
        <w:t xml:space="preserve"> New York City?” </w:t>
      </w:r>
      <w:r w:rsidR="00A559DB">
        <w:t xml:space="preserve">Morrison </w:t>
      </w:r>
      <w:r w:rsidR="00171AC1">
        <w:t>shouted out</w:t>
      </w:r>
      <w:r w:rsidR="0013017C">
        <w:t xml:space="preserve">. </w:t>
      </w:r>
      <w:r w:rsidR="004F31EB">
        <w:t xml:space="preserve">“Are you ready to </w:t>
      </w:r>
      <w:r w:rsidR="0048509A">
        <w:t xml:space="preserve">get this party started? </w:t>
      </w:r>
      <w:r w:rsidR="0032291F">
        <w:t>Well,</w:t>
      </w:r>
      <w:r w:rsidR="0048509A">
        <w:t xml:space="preserve"> all right then, </w:t>
      </w:r>
      <w:r w:rsidR="0032291F">
        <w:t>I am</w:t>
      </w:r>
      <w:r w:rsidR="00835ECB">
        <w:t xml:space="preserve"> going to kick things off with one of </w:t>
      </w:r>
      <w:r w:rsidR="0032291F">
        <w:t xml:space="preserve">my </w:t>
      </w:r>
      <w:r w:rsidR="00835ECB">
        <w:t>newest songs</w:t>
      </w:r>
      <w:r w:rsidR="0054397A">
        <w:t xml:space="preserve"> called </w:t>
      </w:r>
      <w:r w:rsidR="003E7890">
        <w:t>‘</w:t>
      </w:r>
      <w:r w:rsidR="0054397A" w:rsidRPr="0078525D">
        <w:t>Hypnotic</w:t>
      </w:r>
      <w:r w:rsidR="00835ECB">
        <w:t>.</w:t>
      </w:r>
      <w:r w:rsidR="003E7890">
        <w:t>’</w:t>
      </w:r>
      <w:r w:rsidR="00835ECB">
        <w:t xml:space="preserve"> </w:t>
      </w:r>
      <w:r w:rsidR="0032291F">
        <w:t xml:space="preserve">I just know you </w:t>
      </w:r>
      <w:r w:rsidR="001D443F">
        <w:t xml:space="preserve">all </w:t>
      </w:r>
      <w:r w:rsidR="0032291F">
        <w:t>are going to love it!”</w:t>
      </w:r>
    </w:p>
    <w:p w14:paraId="41E6D3AA" w14:textId="59CCB256" w:rsidR="00B83868" w:rsidRDefault="00171AC1" w:rsidP="009A54D3">
      <w:pPr>
        <w:ind w:firstLine="720"/>
      </w:pPr>
      <w:r>
        <w:t xml:space="preserve"> </w:t>
      </w:r>
      <w:r w:rsidR="0013017C">
        <w:t>T</w:t>
      </w:r>
      <w:r>
        <w:t>he band</w:t>
      </w:r>
      <w:r w:rsidR="0013017C">
        <w:t xml:space="preserve"> then</w:t>
      </w:r>
      <w:r>
        <w:t xml:space="preserve"> began to play </w:t>
      </w:r>
      <w:r w:rsidR="002462B2">
        <w:t>the music to her new song</w:t>
      </w:r>
      <w:r w:rsidR="003E7890">
        <w:t>,</w:t>
      </w:r>
      <w:r w:rsidR="002462B2">
        <w:t xml:space="preserve"> </w:t>
      </w:r>
      <w:r w:rsidR="003E7890">
        <w:t>“</w:t>
      </w:r>
      <w:r w:rsidR="00A07103" w:rsidRPr="0078525D">
        <w:t>Hypnotic</w:t>
      </w:r>
      <w:r w:rsidR="00A07103">
        <w:t>.</w:t>
      </w:r>
      <w:r w:rsidR="003E7890">
        <w:t>”</w:t>
      </w:r>
      <w:r w:rsidR="00A07103">
        <w:t xml:space="preserve"> </w:t>
      </w:r>
      <w:r w:rsidR="00E30294">
        <w:t xml:space="preserve">About five hundred </w:t>
      </w:r>
      <w:r w:rsidR="0026261F">
        <w:t xml:space="preserve">crowd members began to dance to the upbeat </w:t>
      </w:r>
      <w:r w:rsidR="00F71620">
        <w:t>music</w:t>
      </w:r>
      <w:r w:rsidR="0026261F">
        <w:t>.</w:t>
      </w:r>
      <w:r w:rsidR="004C4D30">
        <w:t xml:space="preserve"> She then began singing excitedly while</w:t>
      </w:r>
      <w:r w:rsidR="00AE72A8">
        <w:t xml:space="preserve"> dancing </w:t>
      </w:r>
      <w:r w:rsidR="005C0709">
        <w:t xml:space="preserve">along with her backup dancers. The crowd </w:t>
      </w:r>
      <w:r w:rsidR="008B77A2">
        <w:t xml:space="preserve">cheered her on. </w:t>
      </w:r>
    </w:p>
    <w:p w14:paraId="61A1603A" w14:textId="5D64DDB2" w:rsidR="006C6873" w:rsidRDefault="00B322CD" w:rsidP="009A54D3">
      <w:pPr>
        <w:ind w:firstLine="720"/>
        <w:rPr>
          <w:i/>
          <w:iCs/>
        </w:rPr>
      </w:pPr>
      <w:r>
        <w:rPr>
          <w:i/>
          <w:iCs/>
        </w:rPr>
        <w:t>The way you look at me is so hypnotic</w:t>
      </w:r>
      <w:r w:rsidR="006C6873">
        <w:rPr>
          <w:i/>
          <w:iCs/>
        </w:rPr>
        <w:t xml:space="preserve">. </w:t>
      </w:r>
    </w:p>
    <w:p w14:paraId="65C11F9D" w14:textId="5E5CF025" w:rsidR="00E91E5F" w:rsidRDefault="00E91E5F" w:rsidP="006C6873">
      <w:pPr>
        <w:rPr>
          <w:i/>
          <w:iCs/>
        </w:rPr>
      </w:pPr>
      <w:r>
        <w:rPr>
          <w:i/>
          <w:iCs/>
        </w:rPr>
        <w:t>.</w:t>
      </w:r>
      <w:r w:rsidR="006C6873">
        <w:rPr>
          <w:i/>
          <w:iCs/>
        </w:rPr>
        <w:tab/>
      </w:r>
      <w:r>
        <w:rPr>
          <w:i/>
          <w:iCs/>
        </w:rPr>
        <w:t xml:space="preserve">Your eyes, your lips, and your touch is so </w:t>
      </w:r>
      <w:r w:rsidR="00141100">
        <w:rPr>
          <w:i/>
          <w:iCs/>
        </w:rPr>
        <w:t>irresistible.</w:t>
      </w:r>
      <w:r w:rsidR="00741D36">
        <w:rPr>
          <w:i/>
          <w:iCs/>
        </w:rPr>
        <w:t xml:space="preserve"> You are not like all the rest.</w:t>
      </w:r>
    </w:p>
    <w:p w14:paraId="7436C42C" w14:textId="6C827D8E" w:rsidR="00141100" w:rsidRDefault="00141100" w:rsidP="009A54D3">
      <w:pPr>
        <w:ind w:firstLine="720"/>
        <w:rPr>
          <w:i/>
          <w:iCs/>
        </w:rPr>
      </w:pPr>
      <w:r>
        <w:rPr>
          <w:i/>
          <w:iCs/>
        </w:rPr>
        <w:t>How enticing, so fresh</w:t>
      </w:r>
      <w:r w:rsidR="00AA6AB3">
        <w:rPr>
          <w:i/>
          <w:iCs/>
        </w:rPr>
        <w:t>. I know we were meant to last.</w:t>
      </w:r>
    </w:p>
    <w:p w14:paraId="1A6F5DBE" w14:textId="3D929B84" w:rsidR="00A6032A" w:rsidRDefault="00770640" w:rsidP="00AA6AB3">
      <w:pPr>
        <w:ind w:firstLine="720"/>
        <w:rPr>
          <w:i/>
          <w:iCs/>
        </w:rPr>
      </w:pPr>
      <w:r>
        <w:rPr>
          <w:i/>
          <w:iCs/>
        </w:rPr>
        <w:t xml:space="preserve">I must confess that </w:t>
      </w:r>
      <w:r w:rsidR="00A6032A">
        <w:rPr>
          <w:i/>
          <w:iCs/>
        </w:rPr>
        <w:t>I</w:t>
      </w:r>
      <w:r>
        <w:rPr>
          <w:i/>
          <w:iCs/>
        </w:rPr>
        <w:t xml:space="preserve"> am</w:t>
      </w:r>
      <w:r w:rsidR="00A6032A">
        <w:rPr>
          <w:i/>
          <w:iCs/>
        </w:rPr>
        <w:t xml:space="preserve"> such a mess.</w:t>
      </w:r>
      <w:r w:rsidR="00AF1680">
        <w:rPr>
          <w:i/>
          <w:iCs/>
        </w:rPr>
        <w:t xml:space="preserve"> </w:t>
      </w:r>
      <w:r w:rsidR="00D936FC">
        <w:rPr>
          <w:i/>
          <w:iCs/>
        </w:rPr>
        <w:t>Look at what you’ve done to me</w:t>
      </w:r>
      <w:r w:rsidR="003E7890">
        <w:rPr>
          <w:i/>
          <w:iCs/>
        </w:rPr>
        <w:t>,</w:t>
      </w:r>
      <w:r w:rsidR="00D936FC">
        <w:rPr>
          <w:i/>
          <w:iCs/>
        </w:rPr>
        <w:t xml:space="preserve"> baby.</w:t>
      </w:r>
    </w:p>
    <w:p w14:paraId="5DB0BACE" w14:textId="5503F380" w:rsidR="003672BF" w:rsidRDefault="00DD1741" w:rsidP="009A54D3">
      <w:pPr>
        <w:ind w:firstLine="720"/>
        <w:rPr>
          <w:i/>
          <w:iCs/>
        </w:rPr>
      </w:pPr>
      <w:r>
        <w:rPr>
          <w:i/>
          <w:iCs/>
        </w:rPr>
        <w:t>Hypnotic, hypnotic</w:t>
      </w:r>
    </w:p>
    <w:p w14:paraId="13264116" w14:textId="0E051852" w:rsidR="00DD1741" w:rsidRDefault="00DD1741" w:rsidP="009A54D3">
      <w:pPr>
        <w:ind w:firstLine="720"/>
        <w:rPr>
          <w:i/>
          <w:iCs/>
        </w:rPr>
      </w:pPr>
      <w:r>
        <w:rPr>
          <w:i/>
          <w:iCs/>
        </w:rPr>
        <w:t>Your love is so hypnotic.</w:t>
      </w:r>
    </w:p>
    <w:p w14:paraId="765E5B4D" w14:textId="5AA212EA" w:rsidR="00426C47" w:rsidRDefault="00A340E8" w:rsidP="00F46998">
      <w:pPr>
        <w:ind w:firstLine="720"/>
        <w:rPr>
          <w:i/>
          <w:iCs/>
        </w:rPr>
      </w:pPr>
      <w:r>
        <w:rPr>
          <w:i/>
          <w:iCs/>
        </w:rPr>
        <w:t xml:space="preserve">I don’t know what you do to make me feel </w:t>
      </w:r>
      <w:r w:rsidR="00426C47">
        <w:rPr>
          <w:i/>
          <w:iCs/>
        </w:rPr>
        <w:t>so entranced by your spell.</w:t>
      </w:r>
      <w:r w:rsidR="009A4C9E">
        <w:rPr>
          <w:i/>
          <w:iCs/>
        </w:rPr>
        <w:t xml:space="preserve"> </w:t>
      </w:r>
      <w:r w:rsidR="008B59A8">
        <w:rPr>
          <w:i/>
          <w:iCs/>
        </w:rPr>
        <w:t xml:space="preserve">I can tell </w:t>
      </w:r>
      <w:r w:rsidR="006C4A63">
        <w:rPr>
          <w:i/>
          <w:iCs/>
        </w:rPr>
        <w:t>that you love me as well.</w:t>
      </w:r>
    </w:p>
    <w:p w14:paraId="4E2672D5" w14:textId="09398486" w:rsidR="00426C47" w:rsidRDefault="005F2008" w:rsidP="00426C47">
      <w:pPr>
        <w:ind w:firstLine="720"/>
        <w:rPr>
          <w:i/>
          <w:iCs/>
        </w:rPr>
      </w:pPr>
      <w:r>
        <w:rPr>
          <w:i/>
          <w:iCs/>
        </w:rPr>
        <w:t xml:space="preserve">An overwhelming feeling takes over me so. </w:t>
      </w:r>
      <w:r w:rsidR="00502357">
        <w:rPr>
          <w:i/>
          <w:iCs/>
        </w:rPr>
        <w:t>My face is aglow.</w:t>
      </w:r>
    </w:p>
    <w:p w14:paraId="30E6772B" w14:textId="319B0609" w:rsidR="00DF45EE" w:rsidRDefault="00DF45EE" w:rsidP="00426C47">
      <w:pPr>
        <w:ind w:firstLine="720"/>
        <w:rPr>
          <w:i/>
          <w:iCs/>
        </w:rPr>
      </w:pPr>
      <w:r>
        <w:rPr>
          <w:i/>
          <w:iCs/>
        </w:rPr>
        <w:t>You</w:t>
      </w:r>
      <w:r w:rsidR="00087AAC">
        <w:rPr>
          <w:i/>
          <w:iCs/>
        </w:rPr>
        <w:t>r</w:t>
      </w:r>
      <w:r>
        <w:rPr>
          <w:i/>
          <w:iCs/>
        </w:rPr>
        <w:t xml:space="preserve"> love, your touch is so</w:t>
      </w:r>
      <w:r w:rsidR="00820D48">
        <w:rPr>
          <w:i/>
          <w:iCs/>
        </w:rPr>
        <w:t xml:space="preserve"> electrifying.</w:t>
      </w:r>
      <w:r w:rsidR="00F46998">
        <w:rPr>
          <w:i/>
          <w:iCs/>
        </w:rPr>
        <w:t xml:space="preserve"> </w:t>
      </w:r>
      <w:r w:rsidR="004910A5">
        <w:rPr>
          <w:i/>
          <w:iCs/>
        </w:rPr>
        <w:t xml:space="preserve">There’s no use </w:t>
      </w:r>
      <w:r w:rsidR="00117D9F">
        <w:rPr>
          <w:i/>
          <w:iCs/>
        </w:rPr>
        <w:t xml:space="preserve">in hiding. I feel like I am flying higher and higher as </w:t>
      </w:r>
      <w:r w:rsidR="00CF7674">
        <w:rPr>
          <w:i/>
          <w:iCs/>
        </w:rPr>
        <w:t>our love</w:t>
      </w:r>
      <w:r w:rsidR="00117D9F">
        <w:rPr>
          <w:i/>
          <w:iCs/>
        </w:rPr>
        <w:t xml:space="preserve"> takes flight.</w:t>
      </w:r>
    </w:p>
    <w:p w14:paraId="740F771E" w14:textId="246E65EA" w:rsidR="00087AAC" w:rsidRDefault="00087AAC" w:rsidP="00426C47">
      <w:pPr>
        <w:ind w:firstLine="720"/>
        <w:rPr>
          <w:i/>
          <w:iCs/>
        </w:rPr>
      </w:pPr>
      <w:r>
        <w:rPr>
          <w:i/>
          <w:iCs/>
        </w:rPr>
        <w:t>Hypnotic, hypnotic</w:t>
      </w:r>
    </w:p>
    <w:p w14:paraId="0D7BB1EC" w14:textId="13B07723" w:rsidR="00087AAC" w:rsidRDefault="00087AAC" w:rsidP="00426C47">
      <w:pPr>
        <w:ind w:firstLine="720"/>
        <w:rPr>
          <w:i/>
          <w:iCs/>
        </w:rPr>
      </w:pPr>
      <w:r>
        <w:rPr>
          <w:i/>
          <w:iCs/>
        </w:rPr>
        <w:t>Your love is so hypnotic.</w:t>
      </w:r>
    </w:p>
    <w:p w14:paraId="28A9C8A6" w14:textId="4A6FA89C" w:rsidR="00BA740D" w:rsidRPr="00BA740D" w:rsidRDefault="003D08AD" w:rsidP="00426C47">
      <w:pPr>
        <w:ind w:firstLine="720"/>
      </w:pPr>
      <w:r>
        <w:lastRenderedPageBreak/>
        <w:t xml:space="preserve">Right when the music began to fade, a shot had rung </w:t>
      </w:r>
      <w:r w:rsidR="00F9650A">
        <w:t xml:space="preserve">out from the crowd. </w:t>
      </w:r>
      <w:r w:rsidR="00442AA6">
        <w:t xml:space="preserve">Everyone </w:t>
      </w:r>
      <w:r w:rsidR="00811815">
        <w:t xml:space="preserve">became </w:t>
      </w:r>
      <w:r w:rsidR="003E7890">
        <w:t xml:space="preserve">so </w:t>
      </w:r>
      <w:r w:rsidR="00781A9D">
        <w:t>en</w:t>
      </w:r>
      <w:r w:rsidR="00811815">
        <w:t>tranced</w:t>
      </w:r>
      <w:r w:rsidR="00781A9D">
        <w:t xml:space="preserve"> </w:t>
      </w:r>
      <w:r w:rsidR="00811815">
        <w:t>by</w:t>
      </w:r>
      <w:r w:rsidR="00781A9D">
        <w:t xml:space="preserve"> her performance that they </w:t>
      </w:r>
      <w:r w:rsidR="00EC30DB">
        <w:t xml:space="preserve">had no idea where the shot had come from. </w:t>
      </w:r>
      <w:r w:rsidR="00D955BB">
        <w:t xml:space="preserve">Morrison screamed and ran off the stage. Luckily, no one </w:t>
      </w:r>
      <w:r w:rsidR="00C15323">
        <w:t>in the crowd had gotten hurt</w:t>
      </w:r>
      <w:r w:rsidR="006C1B51">
        <w:t xml:space="preserve">. She believed it was just a warning shot from whoever sent her the </w:t>
      </w:r>
      <w:r w:rsidR="00AC019C">
        <w:t xml:space="preserve">threatening note. Morrison knew she was no longer safe. </w:t>
      </w:r>
    </w:p>
    <w:p w14:paraId="17FA371A" w14:textId="59E61365" w:rsidR="0026261F" w:rsidRDefault="004C6B3C" w:rsidP="009A54D3">
      <w:pPr>
        <w:ind w:firstLine="720"/>
      </w:pPr>
      <w:r>
        <w:t>C</w:t>
      </w:r>
      <w:r w:rsidR="00AC1832">
        <w:t xml:space="preserve">rowd control </w:t>
      </w:r>
      <w:r w:rsidR="00274940">
        <w:t xml:space="preserve">did what they could to </w:t>
      </w:r>
      <w:r w:rsidR="00E7635B">
        <w:t xml:space="preserve">calm the audience down while security searched the building for the </w:t>
      </w:r>
      <w:r w:rsidR="00F47355">
        <w:t xml:space="preserve">person who was responsible for shooting at the singer. </w:t>
      </w:r>
      <w:r w:rsidR="00471442">
        <w:t xml:space="preserve">Security had searched </w:t>
      </w:r>
      <w:r w:rsidR="009F11CA">
        <w:t>bag</w:t>
      </w:r>
      <w:r w:rsidR="00052DA7">
        <w:t>s</w:t>
      </w:r>
      <w:r w:rsidR="009F11CA">
        <w:t xml:space="preserve"> and purse</w:t>
      </w:r>
      <w:r w:rsidR="00052DA7">
        <w:t>s</w:t>
      </w:r>
      <w:r w:rsidR="009F11CA">
        <w:t xml:space="preserve"> for </w:t>
      </w:r>
      <w:r w:rsidR="00052DA7">
        <w:t>weapons but</w:t>
      </w:r>
      <w:r w:rsidR="009F11CA">
        <w:t xml:space="preserve"> did not find any guns before entering the building. </w:t>
      </w:r>
      <w:r w:rsidR="00052DA7">
        <w:t>They figured it had to be someone who had either snuck in</w:t>
      </w:r>
      <w:r w:rsidR="003E7890">
        <w:t>to</w:t>
      </w:r>
      <w:r w:rsidR="00532B99">
        <w:t xml:space="preserve"> the building before the show</w:t>
      </w:r>
      <w:r w:rsidR="00052DA7">
        <w:t xml:space="preserve"> or </w:t>
      </w:r>
      <w:r w:rsidR="003D4278">
        <w:t xml:space="preserve">carefully </w:t>
      </w:r>
      <w:r w:rsidR="00532B99">
        <w:t>had a gun hidden inside their clothing</w:t>
      </w:r>
      <w:r w:rsidR="003D4278">
        <w:t xml:space="preserve"> where security could not see it. </w:t>
      </w:r>
      <w:r w:rsidR="00772054">
        <w:t xml:space="preserve">When they </w:t>
      </w:r>
      <w:r w:rsidR="00C15323">
        <w:t>could not</w:t>
      </w:r>
      <w:r w:rsidR="00772054">
        <w:t xml:space="preserve"> find anyone with a gun, they knew the shooter had to have </w:t>
      </w:r>
      <w:r w:rsidR="00457A63">
        <w:t>run</w:t>
      </w:r>
      <w:r w:rsidR="00772054">
        <w:t xml:space="preserve"> off</w:t>
      </w:r>
      <w:r w:rsidR="00457A63">
        <w:t>.</w:t>
      </w:r>
      <w:r w:rsidR="00D51E12">
        <w:t xml:space="preserve"> Security announced that it was now safe in the building</w:t>
      </w:r>
      <w:r w:rsidR="001C46F8">
        <w:t xml:space="preserve"> and that the shooter was no longer there</w:t>
      </w:r>
      <w:r w:rsidR="00D51E12">
        <w:t>.</w:t>
      </w:r>
    </w:p>
    <w:p w14:paraId="7C159A85" w14:textId="62B4DA63" w:rsidR="00F30F21" w:rsidRDefault="00F30F21" w:rsidP="009A54D3">
      <w:pPr>
        <w:ind w:firstLine="720"/>
      </w:pPr>
      <w:r>
        <w:t>Afterward, Max stepped up onto the stage and told the audience the show had been canceled</w:t>
      </w:r>
      <w:r w:rsidR="00840DBE">
        <w:t xml:space="preserve"> and that they would be refunded for the amount they </w:t>
      </w:r>
      <w:r w:rsidR="000B2076">
        <w:t xml:space="preserve">had </w:t>
      </w:r>
      <w:r w:rsidR="00840DBE">
        <w:t xml:space="preserve">paid for the tickets. </w:t>
      </w:r>
      <w:r w:rsidR="000B2076">
        <w:t xml:space="preserve">A few grumbles could be heard in the audience. </w:t>
      </w:r>
      <w:r w:rsidR="000446F9">
        <w:t xml:space="preserve">Morrison felt bad </w:t>
      </w:r>
      <w:r w:rsidR="005422E9">
        <w:t xml:space="preserve">that she </w:t>
      </w:r>
      <w:r w:rsidR="008C5437">
        <w:t>could not</w:t>
      </w:r>
      <w:r w:rsidR="005422E9">
        <w:t xml:space="preserve"> give the show that they had anticipated, but it was for the safety of her fans and herself.</w:t>
      </w:r>
      <w:r w:rsidR="00C86D22">
        <w:t xml:space="preserve"> </w:t>
      </w:r>
      <w:r w:rsidR="005A1C1A">
        <w:t xml:space="preserve">She </w:t>
      </w:r>
      <w:r w:rsidR="008C5437">
        <w:t>did not</w:t>
      </w:r>
      <w:r w:rsidR="005A1C1A">
        <w:t xml:space="preserve"> want to be</w:t>
      </w:r>
      <w:r w:rsidR="00D97700">
        <w:t xml:space="preserve"> held</w:t>
      </w:r>
      <w:r w:rsidR="005A1C1A">
        <w:t xml:space="preserve"> responsible for someone getting killed at her show</w:t>
      </w:r>
      <w:r w:rsidR="00D97700">
        <w:t>.</w:t>
      </w:r>
    </w:p>
    <w:p w14:paraId="697BCD33" w14:textId="121E3D07" w:rsidR="00643308" w:rsidRDefault="009C1F98" w:rsidP="0046547F">
      <w:pPr>
        <w:ind w:firstLine="720"/>
      </w:pPr>
      <w:r>
        <w:t xml:space="preserve">She </w:t>
      </w:r>
      <w:r w:rsidR="00C66364">
        <w:t xml:space="preserve">quickly changed </w:t>
      </w:r>
      <w:r w:rsidR="00655BBD">
        <w:t xml:space="preserve">into a pair of </w:t>
      </w:r>
      <w:r w:rsidR="00777847">
        <w:t>blue stonewashed jeans</w:t>
      </w:r>
      <w:r w:rsidR="00774826">
        <w:t xml:space="preserve"> and</w:t>
      </w:r>
      <w:r w:rsidR="0000339A">
        <w:t xml:space="preserve"> a thick red knitted sweater. She waited</w:t>
      </w:r>
      <w:r w:rsidR="00C66364">
        <w:t xml:space="preserve"> </w:t>
      </w:r>
      <w:r w:rsidR="0000339A">
        <w:t xml:space="preserve">patiently </w:t>
      </w:r>
      <w:r w:rsidR="00C66364">
        <w:t xml:space="preserve">for someone </w:t>
      </w:r>
      <w:r w:rsidR="003E3794">
        <w:t>to take her home</w:t>
      </w:r>
      <w:r w:rsidR="00643308">
        <w:t xml:space="preserve">. </w:t>
      </w:r>
      <w:r w:rsidR="003E3794">
        <w:t>Morrison</w:t>
      </w:r>
      <w:r w:rsidR="002629BF">
        <w:t xml:space="preserve"> then</w:t>
      </w:r>
      <w:r w:rsidR="003E3794">
        <w:t xml:space="preserve"> heard a knock on her </w:t>
      </w:r>
      <w:r w:rsidR="00643308">
        <w:t xml:space="preserve">dressing room door. </w:t>
      </w:r>
      <w:r w:rsidR="0046547F">
        <w:t>It was Max. He told her it was him and asked if it was all right for him to come in.</w:t>
      </w:r>
    </w:p>
    <w:p w14:paraId="13754D9E" w14:textId="26842E98" w:rsidR="0046547F" w:rsidRDefault="0046547F" w:rsidP="0046547F">
      <w:pPr>
        <w:ind w:firstLine="720"/>
      </w:pPr>
      <w:r>
        <w:t>“</w:t>
      </w:r>
      <w:r w:rsidR="007372A3">
        <w:t>Yeah, Max,” Morrison replied. “You can come</w:t>
      </w:r>
      <w:r w:rsidR="009E2504">
        <w:t xml:space="preserve"> on</w:t>
      </w:r>
      <w:r w:rsidR="007372A3">
        <w:t xml:space="preserve"> in.”</w:t>
      </w:r>
    </w:p>
    <w:p w14:paraId="2D0D78D7" w14:textId="20AE7F0C" w:rsidR="00516F21" w:rsidRDefault="00D05F50" w:rsidP="009A54D3">
      <w:pPr>
        <w:ind w:firstLine="720"/>
      </w:pPr>
      <w:r>
        <w:t>“</w:t>
      </w:r>
      <w:r w:rsidR="0004704E">
        <w:t>I can take you home right now if you are ready to go,” he said.</w:t>
      </w:r>
      <w:r>
        <w:t xml:space="preserve"> </w:t>
      </w:r>
      <w:r w:rsidR="00EA37E7">
        <w:t>“There’s no rush.</w:t>
      </w:r>
      <w:r w:rsidR="00AE7AB4">
        <w:t xml:space="preserve"> I understand that you are angry with me and </w:t>
      </w:r>
      <w:r w:rsidR="00E7712D">
        <w:t>can see why.</w:t>
      </w:r>
      <w:r w:rsidR="00EA37E7">
        <w:t>”</w:t>
      </w:r>
    </w:p>
    <w:p w14:paraId="27377994" w14:textId="0B5AB09A" w:rsidR="0004704E" w:rsidRDefault="0004704E" w:rsidP="009A54D3">
      <w:pPr>
        <w:ind w:firstLine="720"/>
      </w:pPr>
      <w:r>
        <w:lastRenderedPageBreak/>
        <w:t>“</w:t>
      </w:r>
      <w:r w:rsidR="00390E34">
        <w:t>Yes, that would be fine</w:t>
      </w:r>
      <w:r>
        <w:t xml:space="preserve">,” she answered. </w:t>
      </w:r>
      <w:r w:rsidR="00390E34">
        <w:t>“</w:t>
      </w:r>
      <w:r w:rsidR="00095DAE">
        <w:t>I suppose I have no other choice at this point</w:t>
      </w:r>
      <w:r w:rsidR="008E5742">
        <w:t xml:space="preserve"> now that my life is at risk</w:t>
      </w:r>
      <w:r w:rsidR="00A01BD2">
        <w:t xml:space="preserve"> and there is no one else here to drive me home</w:t>
      </w:r>
      <w:r w:rsidR="00095DAE">
        <w:t xml:space="preserve">. </w:t>
      </w:r>
      <w:r w:rsidR="008E5742">
        <w:t>Thank</w:t>
      </w:r>
      <w:r w:rsidR="00390E34">
        <w:t xml:space="preserve"> you for taking me home</w:t>
      </w:r>
      <w:r w:rsidR="003E7890">
        <w:t>,</w:t>
      </w:r>
      <w:r w:rsidR="00390E34">
        <w:t xml:space="preserve"> </w:t>
      </w:r>
      <w:r w:rsidR="00F63D2F">
        <w:t>Max.”</w:t>
      </w:r>
    </w:p>
    <w:p w14:paraId="5EC0732D" w14:textId="614CA53B" w:rsidR="00F63D2F" w:rsidRDefault="00F63D2F" w:rsidP="009A54D3">
      <w:pPr>
        <w:ind w:firstLine="720"/>
      </w:pPr>
      <w:r>
        <w:t>“Hey, no problem,” he said.</w:t>
      </w:r>
      <w:r w:rsidR="004C77EB">
        <w:t xml:space="preserve"> “I would feel guilty if something happened to you</w:t>
      </w:r>
      <w:r w:rsidR="00A95FB0">
        <w:t xml:space="preserve"> after </w:t>
      </w:r>
      <w:r w:rsidR="00DA5EF1">
        <w:t>all that I had put you through</w:t>
      </w:r>
      <w:r w:rsidR="00654D1F">
        <w:t>. I owe it to you since I never told you what had happened to the previous singers</w:t>
      </w:r>
      <w:r w:rsidR="00DA5EF1">
        <w:t xml:space="preserve"> and thinking the </w:t>
      </w:r>
      <w:r w:rsidR="007F16BD">
        <w:t>murder case</w:t>
      </w:r>
      <w:r w:rsidR="00DA5EF1">
        <w:t xml:space="preserve"> </w:t>
      </w:r>
      <w:r w:rsidR="007F16BD">
        <w:t xml:space="preserve">had </w:t>
      </w:r>
      <w:r w:rsidR="00456D4F">
        <w:t xml:space="preserve">ended. I </w:t>
      </w:r>
      <w:r w:rsidR="00F90DD9">
        <w:t>do not</w:t>
      </w:r>
      <w:r w:rsidR="00456D4F">
        <w:t xml:space="preserve"> know how you </w:t>
      </w:r>
      <w:r w:rsidR="00F90DD9">
        <w:t>could</w:t>
      </w:r>
      <w:r w:rsidR="00456D4F">
        <w:t xml:space="preserve"> ever forgive</w:t>
      </w:r>
      <w:r w:rsidR="00F90DD9">
        <w:t xml:space="preserve"> me.</w:t>
      </w:r>
      <w:r w:rsidR="00654D1F">
        <w:t>”</w:t>
      </w:r>
    </w:p>
    <w:p w14:paraId="40173B2F" w14:textId="3FEF66B8" w:rsidR="00921501" w:rsidRDefault="00921501" w:rsidP="009A54D3">
      <w:pPr>
        <w:ind w:firstLine="720"/>
      </w:pPr>
      <w:r>
        <w:t>“</w:t>
      </w:r>
      <w:r w:rsidR="00CB68B2">
        <w:t>Well, through time I will find</w:t>
      </w:r>
      <w:r w:rsidR="003E7890">
        <w:t xml:space="preserve"> it</w:t>
      </w:r>
      <w:r w:rsidR="00CB68B2">
        <w:t xml:space="preserve"> in my heart to forgive you,” Morrison replied. “Driving me home is a good start</w:t>
      </w:r>
      <w:r w:rsidR="0032600B">
        <w:t>, I suppose</w:t>
      </w:r>
      <w:r w:rsidR="00CB68B2">
        <w:t>.</w:t>
      </w:r>
      <w:r w:rsidR="0032600B">
        <w:t xml:space="preserve"> But</w:t>
      </w:r>
      <w:r w:rsidR="00280570">
        <w:t xml:space="preserve"> it is going to take much more than that to get in good standing with me.</w:t>
      </w:r>
      <w:r w:rsidR="0076715A">
        <w:t xml:space="preserve"> You will have to prove to me that you are trustworthy enough.</w:t>
      </w:r>
      <w:r w:rsidR="00CB68B2">
        <w:t>”</w:t>
      </w:r>
    </w:p>
    <w:p w14:paraId="1F088167" w14:textId="078995CE" w:rsidR="00757169" w:rsidRDefault="00757169" w:rsidP="009A54D3">
      <w:pPr>
        <w:ind w:firstLine="720"/>
      </w:pPr>
      <w:r>
        <w:t>“I understand,</w:t>
      </w:r>
      <w:r w:rsidR="003E7890">
        <w:t>”</w:t>
      </w:r>
      <w:r>
        <w:t xml:space="preserve"> Max replied. </w:t>
      </w:r>
    </w:p>
    <w:p w14:paraId="3DADB0B6" w14:textId="43AFA166" w:rsidR="00F63D2F" w:rsidRDefault="00F21B23" w:rsidP="009A54D3">
      <w:pPr>
        <w:ind w:firstLine="720"/>
      </w:pPr>
      <w:r>
        <w:t xml:space="preserve">It was a quiet drive to Morrison’s apartment </w:t>
      </w:r>
      <w:r w:rsidR="00B13ED4">
        <w:t xml:space="preserve">on </w:t>
      </w:r>
      <w:r w:rsidR="00CA515F">
        <w:t xml:space="preserve">Second Street. She was still in shock </w:t>
      </w:r>
      <w:r w:rsidR="004A70A9">
        <w:t>about</w:t>
      </w:r>
      <w:r w:rsidR="00CA515F">
        <w:t xml:space="preserve"> what had just happened to her. She wondered</w:t>
      </w:r>
      <w:r w:rsidR="00573511">
        <w:t xml:space="preserve">, </w:t>
      </w:r>
      <w:r w:rsidR="003E7890">
        <w:rPr>
          <w:i/>
          <w:iCs/>
        </w:rPr>
        <w:t>W</w:t>
      </w:r>
      <w:r w:rsidR="00573511" w:rsidRPr="00573511">
        <w:rPr>
          <w:i/>
          <w:iCs/>
        </w:rPr>
        <w:t>hy</w:t>
      </w:r>
      <w:r w:rsidR="00CA515F" w:rsidRPr="00573511">
        <w:rPr>
          <w:i/>
          <w:iCs/>
        </w:rPr>
        <w:t xml:space="preserve"> would anyone want to kill </w:t>
      </w:r>
      <w:r w:rsidR="003E7890">
        <w:rPr>
          <w:i/>
          <w:iCs/>
        </w:rPr>
        <w:t>me</w:t>
      </w:r>
      <w:r w:rsidR="00CA515F" w:rsidRPr="0078525D">
        <w:rPr>
          <w:i/>
          <w:iCs/>
        </w:rPr>
        <w:t>?</w:t>
      </w:r>
      <w:r w:rsidR="00CA515F">
        <w:t xml:space="preserve"> </w:t>
      </w:r>
    </w:p>
    <w:p w14:paraId="6B22321B" w14:textId="2EAF54B4" w:rsidR="00573511" w:rsidRDefault="00335EE1" w:rsidP="009A54D3">
      <w:pPr>
        <w:ind w:firstLine="720"/>
      </w:pPr>
      <w:r>
        <w:t xml:space="preserve">Max walked her up to her apartment to make sure she returned safely. </w:t>
      </w:r>
      <w:r w:rsidR="000730CB">
        <w:t xml:space="preserve">He kept a close eye out for anyone who appeared suspicious. </w:t>
      </w:r>
      <w:r w:rsidR="00B666E3">
        <w:t xml:space="preserve">Max carried his gun by his side to protect her from </w:t>
      </w:r>
      <w:r w:rsidR="00CB6617">
        <w:t>the murderer. Morrison unlocked her door,</w:t>
      </w:r>
      <w:r w:rsidR="00BF22AF">
        <w:t xml:space="preserve"> opened it slightly,</w:t>
      </w:r>
      <w:r w:rsidR="00CB6617">
        <w:t xml:space="preserve"> then Max kicked the door</w:t>
      </w:r>
      <w:r w:rsidR="00BF22AF">
        <w:t xml:space="preserve"> the rest of the way</w:t>
      </w:r>
      <w:r w:rsidR="00CB6617">
        <w:t xml:space="preserve"> open</w:t>
      </w:r>
      <w:r w:rsidR="00D23097">
        <w:t>. He went inside first to make sure her apartment was clear from all harm and that no one was hiding inside waiting for her.</w:t>
      </w:r>
      <w:r w:rsidR="00392867">
        <w:t xml:space="preserve"> He came back and told her it was safe to go inside.</w:t>
      </w:r>
    </w:p>
    <w:p w14:paraId="09B73D47" w14:textId="49203A21" w:rsidR="00F778FD" w:rsidRDefault="00F778FD" w:rsidP="009A54D3">
      <w:pPr>
        <w:ind w:firstLine="720"/>
      </w:pPr>
      <w:r>
        <w:t xml:space="preserve">“Hey, let me know if you need anything,” Max said. </w:t>
      </w:r>
      <w:r w:rsidR="00BC4853">
        <w:t>“Be sure to call me in the morning when you are ready to come to the club for rehearsals</w:t>
      </w:r>
      <w:r w:rsidR="00505767">
        <w:t xml:space="preserve"> so I can come out and pick you up</w:t>
      </w:r>
      <w:r w:rsidR="00BC4853">
        <w:t>. We will make sure there is extra security at the show tomorrow night. Each ticket holder will not only have their purses and bags checked</w:t>
      </w:r>
      <w:r w:rsidR="003E7890">
        <w:t>, but</w:t>
      </w:r>
      <w:r w:rsidR="00BC4853">
        <w:t xml:space="preserve"> </w:t>
      </w:r>
      <w:r w:rsidR="003E7890">
        <w:t>w</w:t>
      </w:r>
      <w:r w:rsidR="00BC4853">
        <w:t>e will</w:t>
      </w:r>
      <w:r w:rsidR="00F75AF2">
        <w:t xml:space="preserve"> be</w:t>
      </w:r>
      <w:r w:rsidR="00BC4853">
        <w:t xml:space="preserve"> pat</w:t>
      </w:r>
      <w:r w:rsidR="00F75AF2">
        <w:t>ting</w:t>
      </w:r>
      <w:r w:rsidR="00BC4853">
        <w:t xml:space="preserve"> </w:t>
      </w:r>
      <w:r w:rsidR="004F0F55">
        <w:t>down them</w:t>
      </w:r>
      <w:r w:rsidR="003E7890">
        <w:t>,</w:t>
      </w:r>
      <w:r w:rsidR="00BC4853">
        <w:t xml:space="preserve"> </w:t>
      </w:r>
      <w:r w:rsidR="00505767">
        <w:t xml:space="preserve">too. </w:t>
      </w:r>
      <w:r w:rsidR="00006057">
        <w:t xml:space="preserve">Also, security will be </w:t>
      </w:r>
      <w:r w:rsidR="00D23097">
        <w:t>carrying guns</w:t>
      </w:r>
      <w:r w:rsidR="00006057">
        <w:t xml:space="preserve"> to shoot back if needed.”</w:t>
      </w:r>
    </w:p>
    <w:p w14:paraId="0A611DAA" w14:textId="78D15DCD" w:rsidR="00165B99" w:rsidRDefault="00165B99" w:rsidP="009A54D3">
      <w:pPr>
        <w:ind w:firstLine="720"/>
      </w:pPr>
      <w:r>
        <w:lastRenderedPageBreak/>
        <w:t>“Thanks, that</w:t>
      </w:r>
      <w:r w:rsidR="00392867">
        <w:t xml:space="preserve"> is</w:t>
      </w:r>
      <w:r>
        <w:t xml:space="preserve"> comforting to know,” Morrison responded. “Thanks for the drive. I will see you tomorrow. Have a good night!”</w:t>
      </w:r>
    </w:p>
    <w:p w14:paraId="4B56C0DD" w14:textId="44B9E869" w:rsidR="00165B99" w:rsidRDefault="00165B99" w:rsidP="009A54D3">
      <w:pPr>
        <w:ind w:firstLine="720"/>
      </w:pPr>
      <w:r>
        <w:t>“You, too,” he said. “Now, get plenty of rest</w:t>
      </w:r>
      <w:r w:rsidR="003E7890">
        <w:t>,</w:t>
      </w:r>
      <w:r>
        <w:t xml:space="preserve"> my superstar.”</w:t>
      </w:r>
    </w:p>
    <w:p w14:paraId="0B61AC66" w14:textId="77777777" w:rsidR="000730CB" w:rsidRDefault="000730CB" w:rsidP="000730CB"/>
    <w:p w14:paraId="2EBBFB20" w14:textId="77777777" w:rsidR="00002694" w:rsidRDefault="00002694" w:rsidP="000730CB">
      <w:pPr>
        <w:jc w:val="center"/>
      </w:pPr>
    </w:p>
    <w:p w14:paraId="566D42B7" w14:textId="77777777" w:rsidR="001D1197" w:rsidRDefault="001D1197" w:rsidP="005D6265"/>
    <w:p w14:paraId="36C3D9E9" w14:textId="77777777" w:rsidR="001D1197" w:rsidRDefault="001D1197" w:rsidP="005D6265"/>
    <w:p w14:paraId="0ED14FA3" w14:textId="77777777" w:rsidR="001D1197" w:rsidRDefault="001D1197" w:rsidP="005D6265"/>
    <w:p w14:paraId="181BDBCC" w14:textId="77777777" w:rsidR="001D1197" w:rsidRDefault="001D1197" w:rsidP="005D6265"/>
    <w:p w14:paraId="4E13DD36" w14:textId="77777777" w:rsidR="001D1197" w:rsidRDefault="001D1197" w:rsidP="005D6265"/>
    <w:p w14:paraId="6653026B" w14:textId="77777777" w:rsidR="001D1197" w:rsidRDefault="001D1197" w:rsidP="005D6265"/>
    <w:p w14:paraId="5E8AA4C0" w14:textId="77777777" w:rsidR="001D1197" w:rsidRDefault="001D1197" w:rsidP="005D6265"/>
    <w:p w14:paraId="19FBABD2" w14:textId="77777777" w:rsidR="001D1197" w:rsidRDefault="001D1197" w:rsidP="005D6265"/>
    <w:p w14:paraId="54E56B0B" w14:textId="77777777" w:rsidR="001D1197" w:rsidRDefault="001D1197" w:rsidP="005D6265"/>
    <w:p w14:paraId="72DB4FE1" w14:textId="77777777" w:rsidR="001D1197" w:rsidRDefault="001D1197" w:rsidP="005D6265"/>
    <w:p w14:paraId="6F28AA1A" w14:textId="77777777" w:rsidR="001D1197" w:rsidRDefault="001D1197" w:rsidP="005D6265"/>
    <w:p w14:paraId="1091ACDA" w14:textId="77777777" w:rsidR="001D1197" w:rsidRDefault="001D1197" w:rsidP="005D6265"/>
    <w:p w14:paraId="18E36ACE" w14:textId="77777777" w:rsidR="001D1197" w:rsidRDefault="001D1197" w:rsidP="005D6265"/>
    <w:p w14:paraId="7CDE848C" w14:textId="77777777" w:rsidR="001D1197" w:rsidRDefault="001D1197" w:rsidP="005D6265"/>
    <w:p w14:paraId="01D9F327" w14:textId="582E2216" w:rsidR="00A71A3C" w:rsidRDefault="00A71A3C" w:rsidP="001D1197">
      <w:pPr>
        <w:jc w:val="center"/>
      </w:pPr>
      <w:r>
        <w:lastRenderedPageBreak/>
        <w:t>Chapter 2</w:t>
      </w:r>
    </w:p>
    <w:p w14:paraId="3E9E38D5" w14:textId="765C98CE" w:rsidR="00964A0E" w:rsidRDefault="008C3E82" w:rsidP="00064F07">
      <w:r>
        <w:tab/>
      </w:r>
      <w:r w:rsidR="00D40E47">
        <w:t xml:space="preserve">Morrison </w:t>
      </w:r>
      <w:r w:rsidR="00EF6689">
        <w:t xml:space="preserve">woke up exhausted. </w:t>
      </w:r>
      <w:r w:rsidR="001504D9">
        <w:t>She barely had a wink of sleep</w:t>
      </w:r>
      <w:r w:rsidR="001569D8">
        <w:t>.</w:t>
      </w:r>
      <w:r w:rsidR="00490874">
        <w:t xml:space="preserve"> The</w:t>
      </w:r>
      <w:r w:rsidR="004F479B">
        <w:t xml:space="preserve"> gruesome</w:t>
      </w:r>
      <w:r w:rsidR="006C7CE6">
        <w:t xml:space="preserve"> message </w:t>
      </w:r>
      <w:r w:rsidR="00794011">
        <w:rPr>
          <w:i/>
          <w:iCs/>
        </w:rPr>
        <w:t>If you go up on that stage</w:t>
      </w:r>
      <w:r w:rsidR="00E429F9">
        <w:rPr>
          <w:i/>
          <w:iCs/>
        </w:rPr>
        <w:t xml:space="preserve"> tonight</w:t>
      </w:r>
      <w:r w:rsidR="00794011">
        <w:rPr>
          <w:i/>
          <w:iCs/>
        </w:rPr>
        <w:t>, I will kill you!</w:t>
      </w:r>
      <w:r w:rsidR="006C7CE6">
        <w:rPr>
          <w:i/>
          <w:iCs/>
        </w:rPr>
        <w:t xml:space="preserve"> </w:t>
      </w:r>
      <w:r w:rsidR="008D50C8">
        <w:t>kept spinning around in her</w:t>
      </w:r>
      <w:r w:rsidR="001504D9">
        <w:t xml:space="preserve"> head. </w:t>
      </w:r>
      <w:r w:rsidR="003328EE">
        <w:t xml:space="preserve">She was still in disbelief that it ever happened. </w:t>
      </w:r>
      <w:r w:rsidR="001569D8">
        <w:t xml:space="preserve">Morrison </w:t>
      </w:r>
      <w:r w:rsidR="007177ED">
        <w:t>was</w:t>
      </w:r>
      <w:r w:rsidR="001569D8">
        <w:t xml:space="preserve"> going to </w:t>
      </w:r>
      <w:r w:rsidR="008D2542">
        <w:t xml:space="preserve">have </w:t>
      </w:r>
      <w:r w:rsidR="00002694">
        <w:t>a challenging time</w:t>
      </w:r>
      <w:r w:rsidR="008D2542">
        <w:t xml:space="preserve"> getting up in the morning. She</w:t>
      </w:r>
      <w:r w:rsidR="001569D8">
        <w:t xml:space="preserve"> </w:t>
      </w:r>
      <w:r w:rsidR="007177ED">
        <w:t>was</w:t>
      </w:r>
      <w:r w:rsidR="001569D8">
        <w:t xml:space="preserve"> going to need a couple of extra shots of espresso in her coffee</w:t>
      </w:r>
      <w:r w:rsidR="007177ED">
        <w:t xml:space="preserve"> to wake her up and give her an additional boost of energy.</w:t>
      </w:r>
    </w:p>
    <w:p w14:paraId="119E56A5" w14:textId="72647661" w:rsidR="00367B65" w:rsidRDefault="00367B65" w:rsidP="00064F07">
      <w:r>
        <w:tab/>
      </w:r>
      <w:r w:rsidR="0037467A">
        <w:t xml:space="preserve">The alarm went off two hours later. </w:t>
      </w:r>
      <w:r>
        <w:t xml:space="preserve">She groaned as she </w:t>
      </w:r>
      <w:r w:rsidR="00646C73">
        <w:t xml:space="preserve">slowly rose from </w:t>
      </w:r>
      <w:r>
        <w:t>her bed</w:t>
      </w:r>
      <w:r w:rsidR="005A5876">
        <w:t xml:space="preserve">. </w:t>
      </w:r>
      <w:r w:rsidR="00F763C2">
        <w:t>She yawned, then stretched out her arms</w:t>
      </w:r>
      <w:r w:rsidR="00541180">
        <w:t xml:space="preserve"> and slowly slid her body toward the side of the bed</w:t>
      </w:r>
      <w:r w:rsidR="00244EAF">
        <w:t xml:space="preserve"> to get out</w:t>
      </w:r>
      <w:r w:rsidR="001340EB">
        <w:t xml:space="preserve"> while not feeling fulling alert yet.</w:t>
      </w:r>
      <w:r w:rsidR="005A5876">
        <w:t xml:space="preserve"> Max was going to pick her up at ten o’clock for rehearsal</w:t>
      </w:r>
      <w:r w:rsidR="00090F9B">
        <w:t xml:space="preserve">, so she had to </w:t>
      </w:r>
      <w:r w:rsidR="00EC695E">
        <w:t>wake up and get ready</w:t>
      </w:r>
      <w:r w:rsidR="00060271">
        <w:t>.</w:t>
      </w:r>
      <w:r w:rsidR="007F58D6">
        <w:t xml:space="preserve"> She forced herself to </w:t>
      </w:r>
      <w:r w:rsidR="00244EAF">
        <w:t>completely get up from the bed</w:t>
      </w:r>
      <w:r w:rsidR="00737ED0">
        <w:t>.</w:t>
      </w:r>
      <w:r w:rsidR="00060271">
        <w:t xml:space="preserve"> Morrison hoped </w:t>
      </w:r>
      <w:r w:rsidR="00737ED0">
        <w:t xml:space="preserve">that with </w:t>
      </w:r>
      <w:r w:rsidR="00294837">
        <w:t xml:space="preserve">the </w:t>
      </w:r>
      <w:r w:rsidR="00737ED0">
        <w:t xml:space="preserve">little energy </w:t>
      </w:r>
      <w:r w:rsidR="00060271">
        <w:t>she had</w:t>
      </w:r>
      <w:r w:rsidR="00294837">
        <w:t>,</w:t>
      </w:r>
      <w:r w:rsidR="00060271">
        <w:t xml:space="preserve"> </w:t>
      </w:r>
      <w:r w:rsidR="00737ED0">
        <w:t xml:space="preserve">it would be </w:t>
      </w:r>
      <w:r w:rsidR="00060271">
        <w:t xml:space="preserve">enough to get up on </w:t>
      </w:r>
      <w:r w:rsidR="00163C4F">
        <w:t>the</w:t>
      </w:r>
      <w:r w:rsidR="00060271">
        <w:t xml:space="preserve"> stage </w:t>
      </w:r>
      <w:r w:rsidR="00737ED0">
        <w:t>and perform</w:t>
      </w:r>
      <w:r w:rsidR="00060271">
        <w:t xml:space="preserve"> tonight. </w:t>
      </w:r>
      <w:r w:rsidR="00271C74">
        <w:t xml:space="preserve">She tried to pretend that everything was going to be </w:t>
      </w:r>
      <w:r w:rsidR="00DD6764">
        <w:t xml:space="preserve">all right and that there </w:t>
      </w:r>
      <w:r w:rsidR="00E429F9">
        <w:t>would</w:t>
      </w:r>
      <w:r w:rsidR="00DD6764">
        <w:t xml:space="preserve"> be enough security to keep her safe while she </w:t>
      </w:r>
      <w:r w:rsidR="00C95793">
        <w:t xml:space="preserve">was performing. What concerned her the most was the number of people in the audience. </w:t>
      </w:r>
      <w:r w:rsidR="00AB3459">
        <w:t xml:space="preserve">How were they going to find the person responsible </w:t>
      </w:r>
      <w:r w:rsidR="00E429F9">
        <w:t>for</w:t>
      </w:r>
      <w:r w:rsidR="00EC02B9">
        <w:t xml:space="preserve"> the murders of the three singers? She also wondered if the person who shot at her was just someone trying to be a copycat murderer.</w:t>
      </w:r>
      <w:r w:rsidR="007A1F94">
        <w:t xml:space="preserve"> Morrison had to find </w:t>
      </w:r>
      <w:r w:rsidR="00F420C8">
        <w:t>a way</w:t>
      </w:r>
      <w:r w:rsidR="007A1F94">
        <w:t xml:space="preserve"> to forget all about it so she would have enough courage to sing up on stage again. She </w:t>
      </w:r>
      <w:r w:rsidR="009679B1">
        <w:t>must not</w:t>
      </w:r>
      <w:r w:rsidR="007A1F94">
        <w:t xml:space="preserve"> let one incident keep her from fulfilling her dreams.</w:t>
      </w:r>
      <w:r w:rsidR="009679B1">
        <w:t xml:space="preserve"> This was </w:t>
      </w:r>
      <w:r w:rsidR="00F97F65">
        <w:t>the rest of her life about which she was thinking. With</w:t>
      </w:r>
      <w:r w:rsidR="0064071B">
        <w:t>out music, what else was she supposed to do?</w:t>
      </w:r>
    </w:p>
    <w:p w14:paraId="0E656168" w14:textId="0DF50883" w:rsidR="003B7FEB" w:rsidRDefault="00692C16" w:rsidP="00064F07">
      <w:r>
        <w:tab/>
      </w:r>
      <w:r w:rsidR="009676B3">
        <w:t>She laid out a pair of</w:t>
      </w:r>
      <w:r w:rsidR="00F66C33">
        <w:t xml:space="preserve"> dark blue</w:t>
      </w:r>
      <w:r w:rsidR="009676B3">
        <w:t xml:space="preserve"> jeans and</w:t>
      </w:r>
      <w:r w:rsidR="00F66C33">
        <w:t xml:space="preserve"> a</w:t>
      </w:r>
      <w:r w:rsidR="009676B3">
        <w:t xml:space="preserve"> black </w:t>
      </w:r>
      <w:r w:rsidR="0005798F">
        <w:t>long</w:t>
      </w:r>
      <w:r w:rsidR="00DA7E99">
        <w:t>-</w:t>
      </w:r>
      <w:r w:rsidR="0005798F">
        <w:t>sleeved blouse on her bed</w:t>
      </w:r>
      <w:r w:rsidR="00DB2F55">
        <w:t xml:space="preserve"> before heading to the shower. </w:t>
      </w:r>
      <w:r w:rsidR="00DA7E99">
        <w:t xml:space="preserve">It was going to be </w:t>
      </w:r>
      <w:r w:rsidR="001A0B70">
        <w:t xml:space="preserve">another chilly day in the </w:t>
      </w:r>
      <w:r w:rsidR="00294837">
        <w:t>B</w:t>
      </w:r>
      <w:r w:rsidR="001A0B70">
        <w:t xml:space="preserve">ig </w:t>
      </w:r>
      <w:r w:rsidR="00294837">
        <w:t>A</w:t>
      </w:r>
      <w:r w:rsidR="001A0B70">
        <w:t xml:space="preserve">pple. </w:t>
      </w:r>
      <w:r w:rsidR="00857C12">
        <w:t xml:space="preserve">A hot shower and a coffee </w:t>
      </w:r>
      <w:r w:rsidR="00590093">
        <w:t>were</w:t>
      </w:r>
      <w:r w:rsidR="00857C12">
        <w:t xml:space="preserve"> </w:t>
      </w:r>
      <w:r w:rsidR="00985037">
        <w:t>all she needed to get herself motivated</w:t>
      </w:r>
      <w:r w:rsidR="008B5A3A">
        <w:t xml:space="preserve">. </w:t>
      </w:r>
      <w:r w:rsidR="008335F0">
        <w:t xml:space="preserve">The </w:t>
      </w:r>
      <w:r w:rsidR="00FF1369">
        <w:t xml:space="preserve">condensation </w:t>
      </w:r>
      <w:r w:rsidR="005061BA">
        <w:t>and the warmth from the shower would be good for her throat</w:t>
      </w:r>
      <w:r w:rsidR="0064071B">
        <w:t xml:space="preserve">. </w:t>
      </w:r>
      <w:r w:rsidR="0052790B">
        <w:t xml:space="preserve">It was a good place to warm up her vocal </w:t>
      </w:r>
      <w:r w:rsidR="00FB5048">
        <w:t>cords</w:t>
      </w:r>
      <w:r w:rsidR="0052790B">
        <w:t xml:space="preserve"> </w:t>
      </w:r>
      <w:r w:rsidR="00FB5048">
        <w:t xml:space="preserve">by singing </w:t>
      </w:r>
      <w:r w:rsidR="0064071B">
        <w:t>all</w:t>
      </w:r>
      <w:r w:rsidR="002A1A06">
        <w:t xml:space="preserve"> major and minor musical</w:t>
      </w:r>
      <w:r w:rsidR="00FB5048">
        <w:t xml:space="preserve"> scales and</w:t>
      </w:r>
      <w:r w:rsidR="005419EE">
        <w:t xml:space="preserve"> by singing</w:t>
      </w:r>
      <w:r w:rsidR="00FB5048">
        <w:t xml:space="preserve"> a song or two.</w:t>
      </w:r>
      <w:r w:rsidR="004C4394">
        <w:t xml:space="preserve"> </w:t>
      </w:r>
    </w:p>
    <w:p w14:paraId="5E877FCC" w14:textId="0C543DBE" w:rsidR="004C4394" w:rsidRDefault="000179FB" w:rsidP="001242DB">
      <w:pPr>
        <w:ind w:firstLine="720"/>
      </w:pPr>
      <w:r>
        <w:lastRenderedPageBreak/>
        <w:t>“</w:t>
      </w:r>
      <w:r w:rsidR="000E3EF7">
        <w:t>D</w:t>
      </w:r>
      <w:r>
        <w:t xml:space="preserve">o, </w:t>
      </w:r>
      <w:r w:rsidR="000E3EF7">
        <w:t>R</w:t>
      </w:r>
      <w:r>
        <w:t xml:space="preserve">e, Mi, Fa, So, La, Ti, Do,” </w:t>
      </w:r>
      <w:r w:rsidR="00857597">
        <w:t>Morrison</w:t>
      </w:r>
      <w:r w:rsidR="000E3EF7">
        <w:t xml:space="preserve"> sang out. </w:t>
      </w:r>
      <w:r w:rsidR="0082256C">
        <w:t xml:space="preserve">The </w:t>
      </w:r>
      <w:r w:rsidR="000E3EF7">
        <w:t xml:space="preserve">sound </w:t>
      </w:r>
      <w:r w:rsidR="0082256C">
        <w:t>of her clear, crisp</w:t>
      </w:r>
      <w:r w:rsidR="00294837">
        <w:t>,</w:t>
      </w:r>
      <w:r w:rsidR="0082256C">
        <w:t xml:space="preserve"> </w:t>
      </w:r>
      <w:r w:rsidR="00EB7DFF">
        <w:t xml:space="preserve">singing </w:t>
      </w:r>
      <w:r w:rsidR="0082256C">
        <w:t>voice</w:t>
      </w:r>
      <w:r w:rsidR="000E3EF7">
        <w:t xml:space="preserve"> bounce</w:t>
      </w:r>
      <w:r w:rsidR="00EB7DFF">
        <w:t>d</w:t>
      </w:r>
      <w:r w:rsidR="000E3EF7">
        <w:t xml:space="preserve"> off the </w:t>
      </w:r>
      <w:r w:rsidR="007F2325">
        <w:t>shower walls</w:t>
      </w:r>
      <w:r w:rsidR="00EB7DFF">
        <w:t xml:space="preserve"> and there was a slight echo</w:t>
      </w:r>
      <w:r w:rsidR="0082256C">
        <w:t xml:space="preserve">. </w:t>
      </w:r>
      <w:r w:rsidR="00BB2289">
        <w:t xml:space="preserve">She was satisfied when hearing how </w:t>
      </w:r>
      <w:r w:rsidR="00294837">
        <w:t xml:space="preserve">her </w:t>
      </w:r>
      <w:r w:rsidR="00BB2289">
        <w:t xml:space="preserve">voice sounded. </w:t>
      </w:r>
      <w:r w:rsidR="009256DF">
        <w:t>Morrison’s voice sounded amazing today.</w:t>
      </w:r>
    </w:p>
    <w:p w14:paraId="11AD37D2" w14:textId="7A36C53C" w:rsidR="001242DB" w:rsidRDefault="006A7581" w:rsidP="001242DB">
      <w:pPr>
        <w:ind w:firstLine="720"/>
      </w:pPr>
      <w:r>
        <w:t>“Hey, will you keep</w:t>
      </w:r>
      <w:r w:rsidR="00294837">
        <w:t xml:space="preserve"> it</w:t>
      </w:r>
      <w:r>
        <w:t xml:space="preserve"> down in there</w:t>
      </w:r>
      <w:r w:rsidR="006A193B">
        <w:t>!” her neighbor next door shouted.</w:t>
      </w:r>
      <w:r w:rsidR="0034126E">
        <w:t xml:space="preserve"> “</w:t>
      </w:r>
      <w:r w:rsidR="00D41A07">
        <w:t>I am trying to sleep here</w:t>
      </w:r>
      <w:r w:rsidR="00294837">
        <w:t>!</w:t>
      </w:r>
      <w:r w:rsidR="00D41A07">
        <w:t xml:space="preserve"> You know I work the graveyard shift</w:t>
      </w:r>
      <w:r w:rsidR="001A0B8E">
        <w:t xml:space="preserve"> and sleep at odd hours</w:t>
      </w:r>
      <w:r w:rsidR="00294837">
        <w:t>!</w:t>
      </w:r>
      <w:r w:rsidR="00D41A07">
        <w:t>”</w:t>
      </w:r>
    </w:p>
    <w:p w14:paraId="68C44EF8" w14:textId="5980FA2F" w:rsidR="006A193B" w:rsidRDefault="006A193B" w:rsidP="001242DB">
      <w:pPr>
        <w:ind w:firstLine="720"/>
      </w:pPr>
      <w:r>
        <w:t xml:space="preserve">“Sorry, Mr. </w:t>
      </w:r>
      <w:r w:rsidR="00E86C07">
        <w:t>Crumble</w:t>
      </w:r>
      <w:r w:rsidR="00294837">
        <w:t>,</w:t>
      </w:r>
      <w:r w:rsidR="00515308">
        <w:t xml:space="preserve"> for waking you up</w:t>
      </w:r>
      <w:r w:rsidR="00294837">
        <w:t>!</w:t>
      </w:r>
      <w:r w:rsidR="00AC5B9F">
        <w:t xml:space="preserve">” </w:t>
      </w:r>
      <w:r w:rsidR="00857597">
        <w:t xml:space="preserve">she </w:t>
      </w:r>
      <w:r w:rsidR="001A0B8E">
        <w:t>shouted back</w:t>
      </w:r>
      <w:r w:rsidR="00E86C07">
        <w:t xml:space="preserve">. </w:t>
      </w:r>
      <w:r w:rsidR="004B653D">
        <w:t>“I</w:t>
      </w:r>
      <w:r w:rsidR="003D45AF">
        <w:t xml:space="preserve"> will</w:t>
      </w:r>
      <w:r w:rsidR="004B653D">
        <w:t xml:space="preserve"> try to keep it down</w:t>
      </w:r>
      <w:r w:rsidR="00294837">
        <w:t>!</w:t>
      </w:r>
      <w:r w:rsidR="00FB5C61">
        <w:t xml:space="preserve"> </w:t>
      </w:r>
      <w:r w:rsidR="00D27441">
        <w:t>I am sorry for being such a nuisance</w:t>
      </w:r>
      <w:r w:rsidR="00294837">
        <w:t>!</w:t>
      </w:r>
      <w:r w:rsidR="00C7750F">
        <w:t xml:space="preserve"> I promise not to </w:t>
      </w:r>
      <w:r w:rsidR="007D5936">
        <w:t>wake you up again</w:t>
      </w:r>
      <w:r w:rsidR="00294837">
        <w:t>!</w:t>
      </w:r>
      <w:r w:rsidR="004B653D">
        <w:t>”</w:t>
      </w:r>
    </w:p>
    <w:p w14:paraId="4F55C3DC" w14:textId="6E5986AA" w:rsidR="00857597" w:rsidRDefault="00BD4CA7" w:rsidP="001242DB">
      <w:pPr>
        <w:ind w:firstLine="720"/>
      </w:pPr>
      <w:r>
        <w:t>Morrison quietly grumbled amongst herself</w:t>
      </w:r>
      <w:r w:rsidR="00D32E5E">
        <w:t xml:space="preserve"> about her grouchy, old neighbor</w:t>
      </w:r>
      <w:r>
        <w:t xml:space="preserve"> as she stepped out of the shower. </w:t>
      </w:r>
      <w:r w:rsidR="0028395B">
        <w:t>She then threw a fist</w:t>
      </w:r>
      <w:r w:rsidR="00DA520A">
        <w:t xml:space="preserve"> up in the air</w:t>
      </w:r>
      <w:r w:rsidR="0028395B">
        <w:t xml:space="preserve"> </w:t>
      </w:r>
      <w:r w:rsidR="00DA520A">
        <w:t>toward</w:t>
      </w:r>
      <w:r w:rsidR="0028395B">
        <w:t xml:space="preserve"> the direction of the neighbor’s apartment. </w:t>
      </w:r>
      <w:r w:rsidR="007B212E">
        <w:t>However, she knew that he worked late at night and needed his rest</w:t>
      </w:r>
      <w:r w:rsidR="006D4F4A">
        <w:t xml:space="preserve">. Morrison knew that it </w:t>
      </w:r>
      <w:r w:rsidR="009256DF">
        <w:t>was not</w:t>
      </w:r>
      <w:r w:rsidR="00AC691C">
        <w:t xml:space="preserve"> easy for him to ha</w:t>
      </w:r>
      <w:r w:rsidR="00885EF9">
        <w:t xml:space="preserve">ve to work odd hours. </w:t>
      </w:r>
      <w:r w:rsidR="00215C36">
        <w:t xml:space="preserve">She knew he </w:t>
      </w:r>
      <w:r w:rsidR="009256DF">
        <w:t>was not</w:t>
      </w:r>
      <w:r w:rsidR="00215C36">
        <w:t xml:space="preserve"> deliberately being an annoyance. </w:t>
      </w:r>
      <w:r w:rsidR="00D4419C">
        <w:t xml:space="preserve">Morrison quickly put on her bathrobe and walked down the hallway to her bedroom. </w:t>
      </w:r>
      <w:r w:rsidR="005F155E">
        <w:t>She the</w:t>
      </w:r>
      <w:r w:rsidR="00426E3F">
        <w:t xml:space="preserve">n </w:t>
      </w:r>
      <w:r w:rsidR="005F155E">
        <w:t xml:space="preserve">quickly </w:t>
      </w:r>
      <w:r w:rsidR="006B6418">
        <w:t>threw on what she was wearing for the day</w:t>
      </w:r>
      <w:r w:rsidR="00426E3F">
        <w:t xml:space="preserve">. </w:t>
      </w:r>
      <w:r w:rsidR="006B6418">
        <w:t>It was about fifteen</w:t>
      </w:r>
      <w:r w:rsidR="00426E3F">
        <w:t xml:space="preserve"> minutes before it was time for her ride to rehearsal</w:t>
      </w:r>
      <w:r w:rsidR="00294837">
        <w:t xml:space="preserve">. </w:t>
      </w:r>
      <w:r w:rsidR="00426E3F">
        <w:t>Morrison</w:t>
      </w:r>
      <w:r w:rsidR="009D5F42">
        <w:t xml:space="preserve"> sat in her living room drinking a cup of coffee while waiting for</w:t>
      </w:r>
      <w:r w:rsidR="00520AC1">
        <w:t xml:space="preserve"> Max to come pick her up. </w:t>
      </w:r>
    </w:p>
    <w:p w14:paraId="3BBA35BE" w14:textId="0391B0C9" w:rsidR="004F3EE6" w:rsidRDefault="000B735C" w:rsidP="004F3EE6">
      <w:pPr>
        <w:ind w:firstLine="720"/>
      </w:pPr>
      <w:r>
        <w:t xml:space="preserve">Morrison </w:t>
      </w:r>
      <w:r w:rsidR="00FB5C61">
        <w:t>became</w:t>
      </w:r>
      <w:r>
        <w:t xml:space="preserve"> startled</w:t>
      </w:r>
      <w:r w:rsidR="00730DD5">
        <w:t xml:space="preserve"> </w:t>
      </w:r>
      <w:r w:rsidR="006B6418">
        <w:t xml:space="preserve">when she </w:t>
      </w:r>
      <w:r w:rsidR="00FB5C61">
        <w:t>heard</w:t>
      </w:r>
      <w:r w:rsidR="00730DD5">
        <w:t xml:space="preserve"> knocking on her door. </w:t>
      </w:r>
      <w:r w:rsidR="00BC6DED">
        <w:t>She knew it had to be Max</w:t>
      </w:r>
      <w:r w:rsidR="00AD707F">
        <w:t xml:space="preserve"> because it was </w:t>
      </w:r>
      <w:r w:rsidR="00FB5C61">
        <w:t>exceedingly rare</w:t>
      </w:r>
      <w:r w:rsidR="00AD707F">
        <w:t xml:space="preserve"> for her to have any visitors. </w:t>
      </w:r>
      <w:r w:rsidR="00713907">
        <w:t xml:space="preserve">She dashed to the door and </w:t>
      </w:r>
      <w:r w:rsidR="00041026">
        <w:t xml:space="preserve">peeked </w:t>
      </w:r>
      <w:r w:rsidR="00713907">
        <w:t xml:space="preserve">through the peephole. </w:t>
      </w:r>
      <w:r w:rsidR="00AD707F">
        <w:t>Sure enough</w:t>
      </w:r>
      <w:r w:rsidR="00070671">
        <w:t>, Morrison</w:t>
      </w:r>
      <w:r w:rsidR="0035753D">
        <w:t xml:space="preserve"> saw Max standing in front of the door</w:t>
      </w:r>
      <w:r w:rsidR="00294837">
        <w:t>,</w:t>
      </w:r>
      <w:r w:rsidR="0035753D">
        <w:t xml:space="preserve"> running his fingers through his thick blond hair. </w:t>
      </w:r>
      <w:r w:rsidR="00F54E87">
        <w:t xml:space="preserve">He then looked in both directions as if keeping an eye out </w:t>
      </w:r>
      <w:r w:rsidR="0099632C">
        <w:t>for someone.</w:t>
      </w:r>
      <w:r w:rsidR="005765FC">
        <w:t xml:space="preserve"> </w:t>
      </w:r>
      <w:r w:rsidR="000D0C9A">
        <w:t>Morrison then unlocked the door and allowed him into her apartment.</w:t>
      </w:r>
    </w:p>
    <w:p w14:paraId="22BC088D" w14:textId="301A93E6" w:rsidR="004F3EE6" w:rsidRDefault="004F3EE6" w:rsidP="004F3EE6">
      <w:pPr>
        <w:ind w:firstLine="720"/>
      </w:pPr>
      <w:r>
        <w:t xml:space="preserve">“Right on time, Max,” </w:t>
      </w:r>
      <w:r w:rsidR="004135E6">
        <w:t>Morrison said. “</w:t>
      </w:r>
      <w:r w:rsidR="006F1A74">
        <w:t xml:space="preserve">It </w:t>
      </w:r>
      <w:r w:rsidR="00014F5B">
        <w:t>does not</w:t>
      </w:r>
      <w:r w:rsidR="006F1A74">
        <w:t xml:space="preserve"> surprise me that you would be the prompt one</w:t>
      </w:r>
      <w:r w:rsidR="00847BF8">
        <w:t>.</w:t>
      </w:r>
      <w:r w:rsidR="00D95641">
        <w:t xml:space="preserve"> You </w:t>
      </w:r>
      <w:r w:rsidR="00A310D3">
        <w:t>have always been</w:t>
      </w:r>
      <w:r w:rsidR="00DA7E80">
        <w:t xml:space="preserve"> the one that is</w:t>
      </w:r>
      <w:r w:rsidR="00A310D3">
        <w:t xml:space="preserve"> all about the business</w:t>
      </w:r>
      <w:r w:rsidR="00847BF8">
        <w:t>.”</w:t>
      </w:r>
    </w:p>
    <w:p w14:paraId="60E97498" w14:textId="6242F232" w:rsidR="00847BF8" w:rsidRDefault="00390047" w:rsidP="004F3EE6">
      <w:pPr>
        <w:ind w:firstLine="720"/>
      </w:pPr>
      <w:r>
        <w:lastRenderedPageBreak/>
        <w:t xml:space="preserve">“Well, good morning to you, too!” he responded. </w:t>
      </w:r>
      <w:r w:rsidR="00EB1F3C">
        <w:t xml:space="preserve">“Someone must have </w:t>
      </w:r>
      <w:r w:rsidR="00C50BD6">
        <w:t>woken</w:t>
      </w:r>
      <w:r w:rsidR="00EB1F3C">
        <w:t xml:space="preserve"> up on the wrong</w:t>
      </w:r>
      <w:r w:rsidR="00C50BD6">
        <w:t xml:space="preserve"> side of the bed.</w:t>
      </w:r>
      <w:r w:rsidR="00583364">
        <w:t xml:space="preserve"> I am sorry for just trying to be nice to you and all!</w:t>
      </w:r>
      <w:r w:rsidR="00C50BD6">
        <w:t>”</w:t>
      </w:r>
    </w:p>
    <w:p w14:paraId="48B43467" w14:textId="6982452C" w:rsidR="0099632C" w:rsidRDefault="00AA1C0A" w:rsidP="001242DB">
      <w:pPr>
        <w:ind w:firstLine="720"/>
      </w:pPr>
      <w:r>
        <w:t>“I’m sorry, Max,” she said. “</w:t>
      </w:r>
      <w:r w:rsidR="008513F6">
        <w:t xml:space="preserve">I did not mean it that way. </w:t>
      </w:r>
      <w:r w:rsidR="00E76278">
        <w:t>I am</w:t>
      </w:r>
      <w:r>
        <w:t xml:space="preserve"> a little on the edge </w:t>
      </w:r>
      <w:r w:rsidR="001E6D81">
        <w:t>here</w:t>
      </w:r>
      <w:r w:rsidR="00294837">
        <w:t>,</w:t>
      </w:r>
      <w:r w:rsidR="008565B1">
        <w:t xml:space="preserve"> and I am not much of a morning person</w:t>
      </w:r>
      <w:r w:rsidR="001E6D81">
        <w:t>. I really do appreciate you being protective of me and all.</w:t>
      </w:r>
      <w:r w:rsidR="00930A54">
        <w:t xml:space="preserve"> Trust me, I would much rather ride with you than being out there on my own during this time.</w:t>
      </w:r>
      <w:r w:rsidR="00A54FBE">
        <w:t>”</w:t>
      </w:r>
    </w:p>
    <w:p w14:paraId="6F6E1038" w14:textId="0737C13A" w:rsidR="00A54FBE" w:rsidRDefault="00A54FBE" w:rsidP="001242DB">
      <w:pPr>
        <w:ind w:firstLine="720"/>
      </w:pPr>
      <w:r>
        <w:t>“I understand</w:t>
      </w:r>
      <w:r w:rsidR="007150A9">
        <w:t xml:space="preserve"> </w:t>
      </w:r>
      <w:r w:rsidR="007A41EE">
        <w:t>why</w:t>
      </w:r>
      <w:r w:rsidR="007150A9">
        <w:t xml:space="preserve"> you would feel that way</w:t>
      </w:r>
      <w:r>
        <w:t>,” Max replied. “</w:t>
      </w:r>
      <w:r w:rsidR="00276FC7">
        <w:t>In fact, all of us at the club are scared</w:t>
      </w:r>
      <w:r w:rsidR="00407FEB">
        <w:t xml:space="preserve"> about a cold-blooded murderer being on the loose. We </w:t>
      </w:r>
      <w:r w:rsidR="00583364">
        <w:t>cannot</w:t>
      </w:r>
      <w:r w:rsidR="00407FEB">
        <w:t xml:space="preserve"> figure out why they </w:t>
      </w:r>
      <w:r w:rsidR="0066026F">
        <w:t xml:space="preserve">would choose </w:t>
      </w:r>
      <w:r w:rsidR="00777311">
        <w:t>t</w:t>
      </w:r>
      <w:r w:rsidR="0066026F">
        <w:t xml:space="preserve">he Groove </w:t>
      </w:r>
      <w:r w:rsidR="00DD4889">
        <w:t>as their target to murder singers</w:t>
      </w:r>
      <w:r w:rsidR="00EB11F5">
        <w:t xml:space="preserve"> and anyone who stands in their way.</w:t>
      </w:r>
      <w:r w:rsidR="00501C74">
        <w:t xml:space="preserve"> I really wished that I had answers for you</w:t>
      </w:r>
      <w:r w:rsidR="00777311">
        <w:t>,</w:t>
      </w:r>
      <w:r w:rsidR="00501C74">
        <w:t xml:space="preserve"> Maia</w:t>
      </w:r>
      <w:r w:rsidR="00777311">
        <w:t>,</w:t>
      </w:r>
      <w:r w:rsidR="008C5907">
        <w:t xml:space="preserve"> for what is happening, but </w:t>
      </w:r>
      <w:r w:rsidR="00F303FB">
        <w:t>unfortunately,</w:t>
      </w:r>
      <w:r w:rsidR="008C5907">
        <w:t xml:space="preserve"> I </w:t>
      </w:r>
      <w:r w:rsidR="00F303FB">
        <w:t>do not have any.</w:t>
      </w:r>
      <w:r w:rsidR="00EB11F5">
        <w:t>”</w:t>
      </w:r>
    </w:p>
    <w:p w14:paraId="55D3BDE7" w14:textId="150C7E9C" w:rsidR="00EB11F5" w:rsidRDefault="00A265E2" w:rsidP="001242DB">
      <w:pPr>
        <w:ind w:firstLine="720"/>
      </w:pPr>
      <w:r>
        <w:t>“</w:t>
      </w:r>
      <w:r w:rsidR="00A71C3C">
        <w:t>I really hate to ask this</w:t>
      </w:r>
      <w:r w:rsidR="00777311">
        <w:t>,</w:t>
      </w:r>
      <w:r w:rsidR="00A71C3C">
        <w:t xml:space="preserve"> but</w:t>
      </w:r>
      <w:r w:rsidR="00115B0F">
        <w:t xml:space="preserve"> w</w:t>
      </w:r>
      <w:r>
        <w:t xml:space="preserve">hen </w:t>
      </w:r>
      <w:r w:rsidR="00115B0F">
        <w:t>did the</w:t>
      </w:r>
      <w:r>
        <w:t xml:space="preserve"> last murder</w:t>
      </w:r>
      <w:r w:rsidR="00115B0F">
        <w:t xml:space="preserve"> take place</w:t>
      </w:r>
      <w:r>
        <w:t>?” she asked.</w:t>
      </w:r>
    </w:p>
    <w:p w14:paraId="37A335D9" w14:textId="14D2ECA3" w:rsidR="00DC1783" w:rsidRDefault="002F0208" w:rsidP="001242DB">
      <w:pPr>
        <w:ind w:firstLine="720"/>
        <w:rPr>
          <w:i/>
          <w:iCs/>
        </w:rPr>
      </w:pPr>
      <w:r>
        <w:t>“</w:t>
      </w:r>
      <w:r w:rsidR="00AD2CB0">
        <w:t xml:space="preserve">The last singer that was killed was Nadia Waters, which was about five months ago,” </w:t>
      </w:r>
      <w:r w:rsidR="00914B30">
        <w:t>he answered. “She was</w:t>
      </w:r>
      <w:r w:rsidR="005624E7">
        <w:t xml:space="preserve"> leaving the club after her performance. As she was</w:t>
      </w:r>
      <w:r w:rsidR="00914B30">
        <w:t xml:space="preserve"> heading out to her car late at night</w:t>
      </w:r>
      <w:r w:rsidR="00ED7B26">
        <w:t xml:space="preserve">, someone had </w:t>
      </w:r>
      <w:r w:rsidR="00777311">
        <w:t xml:space="preserve">crept </w:t>
      </w:r>
      <w:r w:rsidR="00ED7B26">
        <w:t>up from behind her</w:t>
      </w:r>
      <w:r w:rsidR="000528A1">
        <w:t xml:space="preserve">, </w:t>
      </w:r>
      <w:r w:rsidR="00ED7B26">
        <w:t>strangled her</w:t>
      </w:r>
      <w:r w:rsidR="000528A1">
        <w:t>, then slit her throat</w:t>
      </w:r>
      <w:r w:rsidR="00ED7B26">
        <w:t>.</w:t>
      </w:r>
      <w:r w:rsidR="001E6CE9">
        <w:t xml:space="preserve"> </w:t>
      </w:r>
      <w:r w:rsidR="009026AA">
        <w:t xml:space="preserve">The </w:t>
      </w:r>
      <w:r w:rsidR="00C01655">
        <w:t>custodian</w:t>
      </w:r>
      <w:r w:rsidR="009026AA">
        <w:t xml:space="preserve"> had discovered </w:t>
      </w:r>
      <w:r w:rsidR="00B46E56">
        <w:t>the lifeless body</w:t>
      </w:r>
      <w:r w:rsidR="00851B5A">
        <w:t xml:space="preserve"> </w:t>
      </w:r>
      <w:r w:rsidR="0057572A">
        <w:t>of Nadia the day after the murder</w:t>
      </w:r>
      <w:r w:rsidR="00851B5A">
        <w:t>.</w:t>
      </w:r>
      <w:r w:rsidR="00BE556B">
        <w:t xml:space="preserve"> The</w:t>
      </w:r>
      <w:r w:rsidR="00887D8B">
        <w:t xml:space="preserve"> killer somehow got inside the club building</w:t>
      </w:r>
      <w:r w:rsidR="00854FF1">
        <w:t xml:space="preserve"> and knew where her dressing room was. He </w:t>
      </w:r>
      <w:r w:rsidR="00CF6162">
        <w:t xml:space="preserve">put her up in a sitting position on </w:t>
      </w:r>
      <w:r w:rsidR="006525C1">
        <w:t xml:space="preserve">her chair in front of her mirror </w:t>
      </w:r>
      <w:r w:rsidR="005B68DC">
        <w:t xml:space="preserve">so that she would look like she was getting ready for the show. </w:t>
      </w:r>
      <w:r w:rsidR="0042480F">
        <w:t xml:space="preserve">The killer </w:t>
      </w:r>
      <w:r w:rsidR="00041026">
        <w:t xml:space="preserve">then </w:t>
      </w:r>
      <w:r w:rsidR="0042480F">
        <w:t xml:space="preserve">painted her face </w:t>
      </w:r>
      <w:r w:rsidR="005346E0">
        <w:t>heavily with makeup</w:t>
      </w:r>
      <w:r w:rsidR="004C6F09">
        <w:t xml:space="preserve">. As </w:t>
      </w:r>
      <w:r w:rsidR="00967BD6">
        <w:t xml:space="preserve">the </w:t>
      </w:r>
      <w:r w:rsidR="009E1167">
        <w:t>custodian</w:t>
      </w:r>
      <w:r w:rsidR="00967BD6">
        <w:t xml:space="preserve"> stepped into the dressing room, she </w:t>
      </w:r>
      <w:r w:rsidR="00512711">
        <w:t xml:space="preserve">screamed hysterically when she saw Nadia sitting there </w:t>
      </w:r>
      <w:r w:rsidR="00E12647">
        <w:t>lifelessly with blood running down her neck after the killer slit her neck</w:t>
      </w:r>
      <w:r w:rsidR="008E4CFB">
        <w:t xml:space="preserve"> with a knife</w:t>
      </w:r>
      <w:r w:rsidR="00A500BD">
        <w:t>. She said Nadia’s face had given her the creeps because the killer made her look like a scary clown.</w:t>
      </w:r>
      <w:r w:rsidR="00C8688F">
        <w:t xml:space="preserve"> </w:t>
      </w:r>
      <w:r w:rsidR="00E25FE1">
        <w:t>There was also a message written w</w:t>
      </w:r>
      <w:r w:rsidR="00A96357">
        <w:t xml:space="preserve">ith lipstick across the mirror. It said </w:t>
      </w:r>
      <w:r w:rsidR="00A640B5" w:rsidRPr="00A640B5">
        <w:rPr>
          <w:i/>
          <w:iCs/>
        </w:rPr>
        <w:t>The Slut Can Now Sing</w:t>
      </w:r>
      <w:r w:rsidR="003F2CC0">
        <w:rPr>
          <w:i/>
          <w:iCs/>
        </w:rPr>
        <w:t xml:space="preserve"> </w:t>
      </w:r>
      <w:r w:rsidR="00A640B5" w:rsidRPr="00A640B5">
        <w:rPr>
          <w:i/>
          <w:iCs/>
        </w:rPr>
        <w:t>in Hell!</w:t>
      </w:r>
      <w:r w:rsidR="00DA3D7E">
        <w:rPr>
          <w:i/>
          <w:iCs/>
        </w:rPr>
        <w:t>”</w:t>
      </w:r>
    </w:p>
    <w:p w14:paraId="6EE05FB9" w14:textId="7ACCEFB8" w:rsidR="00E40A1F" w:rsidRDefault="00DA3D7E" w:rsidP="00DA3D7E">
      <w:pPr>
        <w:ind w:firstLine="720"/>
      </w:pPr>
      <w:r>
        <w:t xml:space="preserve">“Do you think it is someone who works at </w:t>
      </w:r>
      <w:r w:rsidR="00777311">
        <w:t>t</w:t>
      </w:r>
      <w:r w:rsidR="008443B0">
        <w:t xml:space="preserve">he Groove, and that is how they knew how to get into the building and where they were going?” Morrison then asked. </w:t>
      </w:r>
      <w:r w:rsidR="00FD5042">
        <w:t>“I mean</w:t>
      </w:r>
      <w:r w:rsidR="00777311">
        <w:t>,</w:t>
      </w:r>
      <w:r w:rsidR="00FD5042">
        <w:t xml:space="preserve"> it is a plausible explanation.</w:t>
      </w:r>
      <w:r w:rsidR="00FE609E">
        <w:t>”</w:t>
      </w:r>
    </w:p>
    <w:p w14:paraId="7B2F33C6" w14:textId="45DAA31B" w:rsidR="0053458E" w:rsidRDefault="0053458E" w:rsidP="00203EA8">
      <w:pPr>
        <w:ind w:firstLine="720"/>
      </w:pPr>
      <w:r>
        <w:lastRenderedPageBreak/>
        <w:t xml:space="preserve">“The police suspected that themselves, but they couldn’t find enough evidence to prove it,” </w:t>
      </w:r>
      <w:r w:rsidR="00C66038">
        <w:t xml:space="preserve">Max said. </w:t>
      </w:r>
      <w:r w:rsidR="006D603E">
        <w:t>“</w:t>
      </w:r>
      <w:r w:rsidR="00F126E5">
        <w:t xml:space="preserve">It just so happened that </w:t>
      </w:r>
      <w:r w:rsidR="00F9632C">
        <w:t>a convicted serial killer</w:t>
      </w:r>
      <w:r w:rsidR="00F52483">
        <w:t xml:space="preserve"> named </w:t>
      </w:r>
      <w:r w:rsidR="00203EA8">
        <w:t>Lewis Huber</w:t>
      </w:r>
      <w:r w:rsidR="00F9632C">
        <w:t xml:space="preserve"> escaped from prison</w:t>
      </w:r>
      <w:r w:rsidR="00203EA8">
        <w:t xml:space="preserve"> and</w:t>
      </w:r>
      <w:r w:rsidR="00F9632C">
        <w:t xml:space="preserve"> had been hiding out in the area </w:t>
      </w:r>
      <w:r w:rsidR="006D603E">
        <w:t>during the times of the killings.</w:t>
      </w:r>
      <w:r w:rsidR="00203EA8">
        <w:t xml:space="preserve"> </w:t>
      </w:r>
      <w:r w:rsidR="00E826C1">
        <w:t>Since ea</w:t>
      </w:r>
      <w:r w:rsidR="00EE675C">
        <w:t>ch of the singers</w:t>
      </w:r>
      <w:r w:rsidR="003053A5">
        <w:t xml:space="preserve"> </w:t>
      </w:r>
      <w:r w:rsidR="003F0A39">
        <w:t xml:space="preserve">killed </w:t>
      </w:r>
      <w:r w:rsidR="00E275CB">
        <w:t xml:space="preserve">had </w:t>
      </w:r>
      <w:r w:rsidR="003F0A39">
        <w:t xml:space="preserve">similar </w:t>
      </w:r>
      <w:r w:rsidR="004A2CA1">
        <w:t>injuries</w:t>
      </w:r>
      <w:r w:rsidR="00F4137B">
        <w:t xml:space="preserve"> as Huber’s victims</w:t>
      </w:r>
      <w:r w:rsidR="003053A5">
        <w:t xml:space="preserve">, the police assumed </w:t>
      </w:r>
      <w:r w:rsidR="00F4137B">
        <w:t>he was the one</w:t>
      </w:r>
      <w:r w:rsidR="003053A5">
        <w:t xml:space="preserve"> responsible for their deaths. </w:t>
      </w:r>
      <w:r w:rsidR="00A21D71">
        <w:t>However, the DNA found near the locations of the murders did not link</w:t>
      </w:r>
      <w:r w:rsidR="0041676D">
        <w:t xml:space="preserve"> to his DNA</w:t>
      </w:r>
      <w:r w:rsidR="00F248A2">
        <w:t>.</w:t>
      </w:r>
      <w:r w:rsidR="0041676D">
        <w:t xml:space="preserve"> But because he was in the area</w:t>
      </w:r>
      <w:r w:rsidR="005D6E63">
        <w:t xml:space="preserve"> at the time of the murders</w:t>
      </w:r>
      <w:r w:rsidR="000D3CD2">
        <w:t xml:space="preserve"> and </w:t>
      </w:r>
      <w:r w:rsidR="004F66CA">
        <w:t>the similarities of how</w:t>
      </w:r>
      <w:r w:rsidR="004A2CA1">
        <w:t xml:space="preserve"> each of</w:t>
      </w:r>
      <w:r w:rsidR="004F66CA">
        <w:t xml:space="preserve"> the dead bodies </w:t>
      </w:r>
      <w:r w:rsidR="00777311">
        <w:t xml:space="preserve">were </w:t>
      </w:r>
      <w:r w:rsidR="004F66CA">
        <w:t>foun</w:t>
      </w:r>
      <w:r w:rsidR="004A2CA1">
        <w:t>d</w:t>
      </w:r>
      <w:r w:rsidR="0041676D">
        <w:t xml:space="preserve"> was enough </w:t>
      </w:r>
      <w:r w:rsidR="005D6E63">
        <w:t xml:space="preserve">evidence to put him on the stand. </w:t>
      </w:r>
      <w:r w:rsidR="006568EC">
        <w:t xml:space="preserve">After the arrest of Huber, </w:t>
      </w:r>
      <w:r w:rsidR="00B6173F">
        <w:t>the jury found him</w:t>
      </w:r>
      <w:r w:rsidR="006568EC">
        <w:t xml:space="preserve"> guilty </w:t>
      </w:r>
      <w:r w:rsidR="00777311">
        <w:t xml:space="preserve">of </w:t>
      </w:r>
      <w:r w:rsidR="006568EC">
        <w:t xml:space="preserve">all the murders </w:t>
      </w:r>
      <w:r w:rsidR="00DD1A03">
        <w:t>in court</w:t>
      </w:r>
      <w:r w:rsidR="000771D7">
        <w:t>.</w:t>
      </w:r>
      <w:r w:rsidR="00730ADD">
        <w:t xml:space="preserve"> He is now serving a life sentence.</w:t>
      </w:r>
      <w:r w:rsidR="00712E9D">
        <w:t xml:space="preserve"> </w:t>
      </w:r>
      <w:r w:rsidR="00DD1A03">
        <w:t>I am</w:t>
      </w:r>
      <w:r w:rsidR="00712E9D">
        <w:t xml:space="preserve"> not saying </w:t>
      </w:r>
      <w:r w:rsidR="002876CB">
        <w:t xml:space="preserve">he </w:t>
      </w:r>
      <w:r w:rsidR="00B6173F">
        <w:t>did not</w:t>
      </w:r>
      <w:r w:rsidR="002876CB">
        <w:t xml:space="preserve"> do it</w:t>
      </w:r>
      <w:r w:rsidR="000771D7">
        <w:t xml:space="preserve">, but I find it </w:t>
      </w:r>
      <w:r w:rsidR="00B6173F">
        <w:t>fishy</w:t>
      </w:r>
      <w:r w:rsidR="000771D7">
        <w:t xml:space="preserve"> that it </w:t>
      </w:r>
      <w:r w:rsidR="00AA0A6A">
        <w:t>is happening again. It could be a copycat murderer.</w:t>
      </w:r>
      <w:r w:rsidR="00F248A2">
        <w:t>”</w:t>
      </w:r>
    </w:p>
    <w:p w14:paraId="337493C8" w14:textId="20B812DB" w:rsidR="00E74010" w:rsidRDefault="00E74010" w:rsidP="00DA3D7E">
      <w:pPr>
        <w:ind w:firstLine="720"/>
      </w:pPr>
      <w:r>
        <w:t>“</w:t>
      </w:r>
      <w:r w:rsidR="006B2070">
        <w:t xml:space="preserve">And now I am next on their radar,” </w:t>
      </w:r>
      <w:r w:rsidR="00E73466">
        <w:t>Morrison said. “</w:t>
      </w:r>
      <w:r w:rsidR="00B6173F">
        <w:t>That is</w:t>
      </w:r>
      <w:r w:rsidR="00910E2A">
        <w:t xml:space="preserve"> </w:t>
      </w:r>
      <w:r w:rsidR="005E0344">
        <w:t>great</w:t>
      </w:r>
      <w:r w:rsidR="00910E2A">
        <w:t>!</w:t>
      </w:r>
      <w:r w:rsidR="00163742">
        <w:t xml:space="preserve"> What am I going to do now?</w:t>
      </w:r>
      <w:r w:rsidR="005E0344">
        <w:t xml:space="preserve"> </w:t>
      </w:r>
      <w:r w:rsidR="006D1BD7">
        <w:t>All</w:t>
      </w:r>
      <w:r w:rsidR="005E0344">
        <w:t xml:space="preserve"> the other victims did not manage to get away from the murderer</w:t>
      </w:r>
      <w:r w:rsidR="006D1BD7">
        <w:t>, so what makes you think that I can?</w:t>
      </w:r>
      <w:r w:rsidR="00E73466">
        <w:t>”</w:t>
      </w:r>
    </w:p>
    <w:p w14:paraId="61D5C177" w14:textId="6FB00CC3" w:rsidR="00E73466" w:rsidRDefault="00C1083F" w:rsidP="00DA3D7E">
      <w:pPr>
        <w:ind w:firstLine="720"/>
      </w:pPr>
      <w:r>
        <w:t>“All I can say is watch your back</w:t>
      </w:r>
      <w:r w:rsidR="00777311">
        <w:t>,</w:t>
      </w:r>
      <w:r>
        <w:t>”</w:t>
      </w:r>
      <w:r w:rsidR="00295E66">
        <w:t xml:space="preserve"> </w:t>
      </w:r>
      <w:r w:rsidR="00366776">
        <w:t>Max</w:t>
      </w:r>
      <w:r w:rsidR="00295E66">
        <w:t xml:space="preserve"> told her. </w:t>
      </w:r>
      <w:r w:rsidR="00F97611">
        <w:t>“</w:t>
      </w:r>
      <w:r w:rsidR="00777311">
        <w:t>There</w:t>
      </w:r>
      <w:r w:rsidR="006D1BD7">
        <w:t xml:space="preserve"> is</w:t>
      </w:r>
      <w:r w:rsidR="00F97611">
        <w:t xml:space="preserve"> no telling what plans they have up </w:t>
      </w:r>
      <w:r w:rsidR="00812252">
        <w:t xml:space="preserve">their sleeves. </w:t>
      </w:r>
      <w:r w:rsidR="00F43E64">
        <w:t xml:space="preserve">I will do whatever it takes to keep you safe, but I </w:t>
      </w:r>
      <w:r w:rsidR="006D1BD7">
        <w:t>cannot</w:t>
      </w:r>
      <w:r w:rsidR="00F43E64">
        <w:t xml:space="preserve"> promise you that you </w:t>
      </w:r>
      <w:r w:rsidR="001C068C">
        <w:t>will not</w:t>
      </w:r>
      <w:r w:rsidR="00F43E64">
        <w:t xml:space="preserve"> be the next victim.</w:t>
      </w:r>
      <w:r w:rsidR="00EE67B7">
        <w:t xml:space="preserve"> Once again,</w:t>
      </w:r>
      <w:r w:rsidR="001409CA">
        <w:t xml:space="preserve"> </w:t>
      </w:r>
      <w:r w:rsidR="006D1BD7">
        <w:t>I am</w:t>
      </w:r>
      <w:r w:rsidR="001409CA">
        <w:t xml:space="preserve"> so sorry to drag you into this mess.</w:t>
      </w:r>
      <w:r w:rsidR="00DE382C">
        <w:t>”</w:t>
      </w:r>
    </w:p>
    <w:p w14:paraId="7301FCE4" w14:textId="3E717EDB" w:rsidR="006C6C5E" w:rsidRDefault="00777311" w:rsidP="00DA3D7E">
      <w:pPr>
        <w:ind w:firstLine="720"/>
      </w:pPr>
      <w:r>
        <w:t>“</w:t>
      </w:r>
      <w:r w:rsidR="003854C7">
        <w:t>As you should be,” she responded.</w:t>
      </w:r>
      <w:r w:rsidR="005005F7">
        <w:t xml:space="preserve"> “</w:t>
      </w:r>
      <w:r w:rsidR="00985548">
        <w:t>Well,</w:t>
      </w:r>
      <w:r w:rsidR="005005F7">
        <w:t xml:space="preserve"> I am ready to go now</w:t>
      </w:r>
      <w:r w:rsidR="007908FD">
        <w:t xml:space="preserve"> if you are.</w:t>
      </w:r>
      <w:r w:rsidR="005005F7">
        <w:t>”</w:t>
      </w:r>
    </w:p>
    <w:p w14:paraId="1E6A2830" w14:textId="4FE67965" w:rsidR="00836758" w:rsidRDefault="00005AF0" w:rsidP="00005AF0">
      <w:r>
        <w:tab/>
        <w:t>Morrison then grabbed her purse</w:t>
      </w:r>
      <w:r w:rsidR="003F3141">
        <w:t>,</w:t>
      </w:r>
      <w:r w:rsidR="00825739">
        <w:t xml:space="preserve"> made sure </w:t>
      </w:r>
      <w:r w:rsidR="005005F7">
        <w:t>all</w:t>
      </w:r>
      <w:r w:rsidR="00825739">
        <w:t xml:space="preserve"> the lights in her apartment </w:t>
      </w:r>
      <w:r w:rsidR="00777311">
        <w:t xml:space="preserve">were </w:t>
      </w:r>
      <w:r w:rsidR="00825739">
        <w:t>off</w:t>
      </w:r>
      <w:r w:rsidR="003F3141">
        <w:t>,</w:t>
      </w:r>
      <w:r>
        <w:t xml:space="preserve"> and locked her </w:t>
      </w:r>
      <w:r w:rsidR="003854C7">
        <w:t>apartment</w:t>
      </w:r>
      <w:r>
        <w:t xml:space="preserve"> door</w:t>
      </w:r>
      <w:r w:rsidR="003854C7">
        <w:t xml:space="preserve"> before heading off</w:t>
      </w:r>
      <w:r>
        <w:t xml:space="preserve">. </w:t>
      </w:r>
      <w:r w:rsidR="00301E62">
        <w:t>Max escorted her out</w:t>
      </w:r>
      <w:r>
        <w:t xml:space="preserve"> to </w:t>
      </w:r>
      <w:r w:rsidR="00301E62">
        <w:t>his</w:t>
      </w:r>
      <w:r>
        <w:t xml:space="preserve"> </w:t>
      </w:r>
      <w:r w:rsidR="003201FF">
        <w:t>jeep parked on the side of the street outside of her apartment</w:t>
      </w:r>
      <w:r w:rsidR="00366776">
        <w:t xml:space="preserve">. </w:t>
      </w:r>
      <w:r w:rsidR="009C698E">
        <w:t xml:space="preserve">He made sure to </w:t>
      </w:r>
      <w:r w:rsidR="00A60FCF">
        <w:t>always stay in front of her</w:t>
      </w:r>
      <w:r w:rsidR="009C698E">
        <w:t xml:space="preserve"> to make sure no one was lurking about</w:t>
      </w:r>
      <w:r w:rsidR="00A60FCF">
        <w:t xml:space="preserve"> before she proceeded to the vehicle.</w:t>
      </w:r>
      <w:r w:rsidR="000B0F0E">
        <w:t xml:space="preserve"> Morrison appreciated his efforts in keeping her safe. </w:t>
      </w:r>
      <w:r w:rsidR="000E7755">
        <w:t xml:space="preserve">Max opened the passenger door for her. </w:t>
      </w:r>
    </w:p>
    <w:p w14:paraId="45C4E616" w14:textId="01BCF5C8" w:rsidR="000E7755" w:rsidRDefault="000E7755" w:rsidP="00005AF0">
      <w:r>
        <w:lastRenderedPageBreak/>
        <w:tab/>
        <w:t xml:space="preserve">“Thanks,” </w:t>
      </w:r>
      <w:r w:rsidR="00C934FF">
        <w:t xml:space="preserve">she told him. “You really are </w:t>
      </w:r>
      <w:r w:rsidR="00976E1A">
        <w:t>going all out for me, for which I thank you kindly</w:t>
      </w:r>
      <w:r w:rsidR="00381184">
        <w:t xml:space="preserve">. </w:t>
      </w:r>
      <w:r w:rsidR="00976E1A">
        <w:t>But this</w:t>
      </w:r>
      <w:r w:rsidR="00073C88">
        <w:t xml:space="preserve"> much attention </w:t>
      </w:r>
      <w:r w:rsidR="000963B9">
        <w:t xml:space="preserve">on </w:t>
      </w:r>
      <w:r w:rsidR="00073C88">
        <w:t xml:space="preserve">me is </w:t>
      </w:r>
      <w:r w:rsidR="000648BE">
        <w:t>not</w:t>
      </w:r>
      <w:r w:rsidR="00073C88">
        <w:t xml:space="preserve"> necessary</w:t>
      </w:r>
      <w:r w:rsidR="000963B9">
        <w:t>,</w:t>
      </w:r>
      <w:r w:rsidR="00E14879">
        <w:t xml:space="preserve"> though</w:t>
      </w:r>
      <w:r w:rsidR="00073C88">
        <w:t>.</w:t>
      </w:r>
      <w:r w:rsidR="005350CB">
        <w:t xml:space="preserve"> I know </w:t>
      </w:r>
      <w:r w:rsidR="00107AE9">
        <w:t xml:space="preserve">you are trying to do your best to make up for all of this mess and that you cannot help it that someone is lurking about </w:t>
      </w:r>
      <w:r w:rsidR="000963B9">
        <w:t>t</w:t>
      </w:r>
      <w:r w:rsidR="00107AE9">
        <w:t>he Groove</w:t>
      </w:r>
      <w:r w:rsidR="000963B9">
        <w:t>,</w:t>
      </w:r>
      <w:r w:rsidR="00107AE9">
        <w:t xml:space="preserve"> wanting to kill me.</w:t>
      </w:r>
      <w:r w:rsidR="000648BE">
        <w:t>”</w:t>
      </w:r>
    </w:p>
    <w:p w14:paraId="59F50A64" w14:textId="759D4273" w:rsidR="000648BE" w:rsidRDefault="000648BE" w:rsidP="00005AF0">
      <w:r>
        <w:tab/>
        <w:t xml:space="preserve">“I want to do whatever I can to keep you safe,” he responded. “As </w:t>
      </w:r>
      <w:r w:rsidR="00023BED">
        <w:t xml:space="preserve">your employer, I feel responsible for whatever happens to you. I feel </w:t>
      </w:r>
      <w:r w:rsidR="0050586A">
        <w:t>guilty for not telling you about what happened to my previous singer</w:t>
      </w:r>
      <w:r w:rsidR="008F05BD">
        <w:t xml:space="preserve">s. </w:t>
      </w:r>
      <w:r w:rsidR="00DB0BBF">
        <w:t xml:space="preserve"> I don’t think I </w:t>
      </w:r>
      <w:r w:rsidR="000963B9">
        <w:t>will ever</w:t>
      </w:r>
      <w:r w:rsidR="00DB0BBF">
        <w:t xml:space="preserve"> be able to</w:t>
      </w:r>
      <w:r w:rsidR="00BD58A1">
        <w:t xml:space="preserve"> make it up to you</w:t>
      </w:r>
      <w:r w:rsidR="008F05BD">
        <w:t>.</w:t>
      </w:r>
      <w:r w:rsidR="00BD58A1">
        <w:t xml:space="preserve"> It was </w:t>
      </w:r>
      <w:r w:rsidR="00462150">
        <w:t>rotten</w:t>
      </w:r>
      <w:r w:rsidR="00BD58A1">
        <w:t xml:space="preserve"> of me to bring you all this way out here from Kansas</w:t>
      </w:r>
      <w:r w:rsidR="002F4F3E">
        <w:t xml:space="preserve"> with</w:t>
      </w:r>
      <w:r w:rsidR="00462150">
        <w:t xml:space="preserve">out talking about the possible risks involved in singing here. I hope somewhere deep inside you will </w:t>
      </w:r>
      <w:r w:rsidR="0067375B">
        <w:t>find a way to forgive me.</w:t>
      </w:r>
      <w:r w:rsidR="008F05BD">
        <w:t>”</w:t>
      </w:r>
    </w:p>
    <w:p w14:paraId="13046B0B" w14:textId="2B963A3E" w:rsidR="008F05BD" w:rsidRDefault="008F05BD" w:rsidP="00005AF0">
      <w:r>
        <w:tab/>
      </w:r>
      <w:r w:rsidR="00F45DE7">
        <w:t xml:space="preserve">“I really appreciate </w:t>
      </w:r>
      <w:r w:rsidR="00D55889">
        <w:t>your concern</w:t>
      </w:r>
      <w:r w:rsidR="00F45DE7">
        <w:t>, but I am</w:t>
      </w:r>
      <w:r w:rsidR="00BA1225">
        <w:t xml:space="preserve"> a</w:t>
      </w:r>
      <w:r w:rsidR="00F45DE7">
        <w:t xml:space="preserve"> big girl,” Morrison said. “I think I can take care of myself. </w:t>
      </w:r>
      <w:r w:rsidR="008242D1">
        <w:t xml:space="preserve">I have </w:t>
      </w:r>
      <w:r w:rsidR="000C0BDD">
        <w:t>pepper spray</w:t>
      </w:r>
      <w:r w:rsidR="008242D1">
        <w:t xml:space="preserve"> and a cell phone in my purse</w:t>
      </w:r>
      <w:r w:rsidR="000C0BDD">
        <w:t xml:space="preserve"> for protection</w:t>
      </w:r>
      <w:r w:rsidR="008242D1">
        <w:t>.</w:t>
      </w:r>
      <w:r w:rsidR="0094308A">
        <w:t xml:space="preserve"> </w:t>
      </w:r>
      <w:r w:rsidR="00A04EDE">
        <w:t>I am</w:t>
      </w:r>
      <w:r w:rsidR="0094308A">
        <w:t xml:space="preserve"> not one of those stupid characters from </w:t>
      </w:r>
      <w:r w:rsidR="00BB3F43">
        <w:t xml:space="preserve">a horror movie that walks down a dark alley by themselves or </w:t>
      </w:r>
      <w:r w:rsidR="009A0A9F">
        <w:t>seek</w:t>
      </w:r>
      <w:r w:rsidR="000963B9">
        <w:t>s</w:t>
      </w:r>
      <w:r w:rsidR="009A0A9F">
        <w:t xml:space="preserve"> out what the strange sound is.” </w:t>
      </w:r>
    </w:p>
    <w:p w14:paraId="70C346E4" w14:textId="7F3A59B1" w:rsidR="00B0361A" w:rsidRDefault="00B0361A" w:rsidP="00005AF0">
      <w:r>
        <w:tab/>
        <w:t xml:space="preserve">“I know you are not,” he said. </w:t>
      </w:r>
      <w:r w:rsidR="00BA1225">
        <w:t>“This is just all precautionary.</w:t>
      </w:r>
      <w:r w:rsidR="005D747F">
        <w:t xml:space="preserve"> You are one of the strongest women that I have ever met</w:t>
      </w:r>
      <w:r w:rsidR="00BA1225">
        <w:t>.</w:t>
      </w:r>
      <w:r w:rsidR="008E6BF5">
        <w:t xml:space="preserve"> </w:t>
      </w:r>
      <w:r w:rsidR="006D334B">
        <w:t>I admire you for that immensely.</w:t>
      </w:r>
      <w:r w:rsidR="00BA1225">
        <w:t>”</w:t>
      </w:r>
    </w:p>
    <w:p w14:paraId="76747A22" w14:textId="0F7ECE88" w:rsidR="000A0056" w:rsidRDefault="006341FB" w:rsidP="00005AF0">
      <w:r>
        <w:tab/>
        <w:t xml:space="preserve">Both became quiet </w:t>
      </w:r>
      <w:r w:rsidR="008E60F2">
        <w:t xml:space="preserve">while Max drove them to </w:t>
      </w:r>
      <w:r w:rsidR="000963B9">
        <w:t>t</w:t>
      </w:r>
      <w:r w:rsidR="008E60F2">
        <w:t xml:space="preserve">he Groove. </w:t>
      </w:r>
      <w:r w:rsidR="00174E6D">
        <w:t>He turned on the radio to help lighten the mood since they were both tense fr</w:t>
      </w:r>
      <w:r w:rsidR="00674C50">
        <w:t xml:space="preserve">om the recent scare. </w:t>
      </w:r>
      <w:r w:rsidR="00A25380">
        <w:t xml:space="preserve">Morrison watched people walking </w:t>
      </w:r>
      <w:r w:rsidR="0043355B">
        <w:t xml:space="preserve">down </w:t>
      </w:r>
      <w:r w:rsidR="004D10B4">
        <w:t xml:space="preserve">the busy streets of New York. The number of people </w:t>
      </w:r>
      <w:r w:rsidR="00004FBE">
        <w:t>in New York was</w:t>
      </w:r>
      <w:r w:rsidR="00794083">
        <w:t xml:space="preserve"> unfathomable. How were they going to find who </w:t>
      </w:r>
      <w:r w:rsidR="000963B9">
        <w:t xml:space="preserve">was </w:t>
      </w:r>
      <w:r w:rsidR="00794083">
        <w:t xml:space="preserve">responsible for </w:t>
      </w:r>
      <w:r w:rsidR="00D747AB">
        <w:t xml:space="preserve">the </w:t>
      </w:r>
      <w:r w:rsidR="000963B9">
        <w:t>singers’ murders?</w:t>
      </w:r>
      <w:r w:rsidR="00D747AB">
        <w:t xml:space="preserve"> </w:t>
      </w:r>
      <w:r w:rsidR="000A0056">
        <w:t>The killer would be hard to trace.</w:t>
      </w:r>
      <w:r w:rsidR="004C4049">
        <w:t xml:space="preserve"> </w:t>
      </w:r>
      <w:r w:rsidR="00181BED">
        <w:t xml:space="preserve">For all </w:t>
      </w:r>
      <w:r w:rsidR="000963B9">
        <w:t xml:space="preserve">they </w:t>
      </w:r>
      <w:r w:rsidR="00181BED">
        <w:t>kn</w:t>
      </w:r>
      <w:r w:rsidR="000963B9">
        <w:t>e</w:t>
      </w:r>
      <w:r w:rsidR="00181BED">
        <w:t>w, t</w:t>
      </w:r>
      <w:r w:rsidR="004C4049">
        <w:t>hey cou</w:t>
      </w:r>
      <w:r w:rsidR="00786FF2">
        <w:t>ld be hid</w:t>
      </w:r>
      <w:r w:rsidR="00181BED">
        <w:t>ing</w:t>
      </w:r>
      <w:r w:rsidR="00786FF2">
        <w:t xml:space="preserve"> right underneath </w:t>
      </w:r>
      <w:r w:rsidR="00CC623B">
        <w:t>their</w:t>
      </w:r>
      <w:r w:rsidR="00786FF2">
        <w:t xml:space="preserve"> noses</w:t>
      </w:r>
      <w:r w:rsidR="00A07EF1">
        <w:t xml:space="preserve"> without them ever knowing</w:t>
      </w:r>
      <w:r w:rsidR="00786FF2">
        <w:t xml:space="preserve">. </w:t>
      </w:r>
      <w:r w:rsidR="00B61EB4">
        <w:t>This was going to be an extremely challenging task.</w:t>
      </w:r>
    </w:p>
    <w:p w14:paraId="6E23C3CE" w14:textId="04B53A82" w:rsidR="000A0056" w:rsidRDefault="00545A07" w:rsidP="00005AF0">
      <w:r>
        <w:tab/>
        <w:t xml:space="preserve">Once they arrived at the club, </w:t>
      </w:r>
      <w:r w:rsidR="00F030CD">
        <w:t>Max drove around the block to make sure</w:t>
      </w:r>
      <w:r w:rsidR="00675F77">
        <w:t xml:space="preserve"> </w:t>
      </w:r>
      <w:r w:rsidR="00747CBE">
        <w:t>no suspicious person was</w:t>
      </w:r>
      <w:r w:rsidR="00675F77">
        <w:t xml:space="preserve"> sitting inside a</w:t>
      </w:r>
      <w:r w:rsidR="00F030CD">
        <w:t xml:space="preserve"> </w:t>
      </w:r>
      <w:r w:rsidR="00F02109">
        <w:t>car</w:t>
      </w:r>
      <w:r w:rsidR="00CB3EB2">
        <w:t xml:space="preserve"> or standing</w:t>
      </w:r>
      <w:r w:rsidR="00F030CD">
        <w:t xml:space="preserve"> outside </w:t>
      </w:r>
      <w:r w:rsidR="000963B9">
        <w:t>t</w:t>
      </w:r>
      <w:r w:rsidR="00F030CD">
        <w:t xml:space="preserve">he Groove waiting for </w:t>
      </w:r>
      <w:r w:rsidR="00D077F0">
        <w:t>Maia Morrison to arrive.</w:t>
      </w:r>
      <w:r w:rsidR="00D35531">
        <w:t xml:space="preserve"> He </w:t>
      </w:r>
      <w:r w:rsidR="00395FDC">
        <w:t xml:space="preserve">then parked right in front of the back door </w:t>
      </w:r>
      <w:r w:rsidR="000963B9">
        <w:t xml:space="preserve">of </w:t>
      </w:r>
      <w:r w:rsidR="00395FDC">
        <w:t xml:space="preserve">the building. He </w:t>
      </w:r>
      <w:r w:rsidR="005C7891">
        <w:t>got out of the vehicle first</w:t>
      </w:r>
      <w:r w:rsidR="000963B9">
        <w:t>,</w:t>
      </w:r>
      <w:r w:rsidR="005C7891">
        <w:t xml:space="preserve"> then opened </w:t>
      </w:r>
      <w:r w:rsidR="005C7891">
        <w:lastRenderedPageBreak/>
        <w:t>M</w:t>
      </w:r>
      <w:r w:rsidR="005F47FC">
        <w:t>orrison’s</w:t>
      </w:r>
      <w:r w:rsidR="005C7891">
        <w:t xml:space="preserve"> door. Max then walked her up to the door</w:t>
      </w:r>
      <w:r w:rsidR="001012C6">
        <w:t xml:space="preserve"> and stepped inside the building first to make sure nobody was inside. He left </w:t>
      </w:r>
      <w:r w:rsidR="005F47FC">
        <w:t>Morrison</w:t>
      </w:r>
      <w:r w:rsidR="001012C6">
        <w:t xml:space="preserve"> inside her dressing room</w:t>
      </w:r>
      <w:r w:rsidR="005F47FC">
        <w:t xml:space="preserve"> </w:t>
      </w:r>
      <w:r w:rsidR="001C1C1B">
        <w:t xml:space="preserve">after searching it </w:t>
      </w:r>
      <w:r w:rsidR="00182B67">
        <w:t>to make sure no one was hiding in it.</w:t>
      </w:r>
    </w:p>
    <w:p w14:paraId="65FBFCA4" w14:textId="31B5A0E7" w:rsidR="004A6F94" w:rsidRDefault="004A6F94" w:rsidP="00005AF0">
      <w:r>
        <w:tab/>
        <w:t xml:space="preserve">“Now, I want you to stay here and don’t go anywhere else </w:t>
      </w:r>
      <w:r w:rsidR="006E160F">
        <w:t>without letting me know first where y</w:t>
      </w:r>
      <w:r w:rsidR="00664A8A">
        <w:t>ou are going</w:t>
      </w:r>
      <w:r>
        <w:t xml:space="preserve">,” </w:t>
      </w:r>
      <w:r w:rsidR="00B75AF9">
        <w:t>Max</w:t>
      </w:r>
      <w:r>
        <w:t xml:space="preserve"> </w:t>
      </w:r>
      <w:r w:rsidR="00B75AF9">
        <w:t>told her.</w:t>
      </w:r>
      <w:r w:rsidR="00D37CD1">
        <w:t xml:space="preserve"> </w:t>
      </w:r>
      <w:r w:rsidR="00A4389A">
        <w:t>“I will come back in a little while to check up on you.</w:t>
      </w:r>
      <w:r w:rsidR="00A11CC2">
        <w:t>”</w:t>
      </w:r>
    </w:p>
    <w:p w14:paraId="5968A6F5" w14:textId="0E896C68" w:rsidR="00665348" w:rsidRDefault="00665348" w:rsidP="00665348">
      <w:pPr>
        <w:ind w:firstLine="720"/>
      </w:pPr>
      <w:r>
        <w:t>“Okay, Max,” Morrison said. “I think I can take it from here.</w:t>
      </w:r>
      <w:r w:rsidR="00531432">
        <w:t xml:space="preserve"> </w:t>
      </w:r>
      <w:r w:rsidR="004C3ED9">
        <w:t>I am</w:t>
      </w:r>
      <w:r w:rsidR="00531432">
        <w:t xml:space="preserve"> sure </w:t>
      </w:r>
      <w:r w:rsidR="005F5AA8">
        <w:t>the rest of</w:t>
      </w:r>
      <w:r w:rsidR="00531432">
        <w:t xml:space="preserve"> the </w:t>
      </w:r>
      <w:r w:rsidR="00D73DD1">
        <w:t xml:space="preserve">girl </w:t>
      </w:r>
      <w:r w:rsidR="00531432">
        <w:t xml:space="preserve">bandmates will be </w:t>
      </w:r>
      <w:r w:rsidR="00D73DD1">
        <w:t>joining me shortly</w:t>
      </w:r>
      <w:r w:rsidR="00535810">
        <w:t xml:space="preserve"> in the dressing room</w:t>
      </w:r>
      <w:r w:rsidR="00531432">
        <w:t>.</w:t>
      </w:r>
      <w:r w:rsidR="00D95D14">
        <w:t xml:space="preserve"> Now, if you </w:t>
      </w:r>
      <w:r w:rsidR="004C3ED9">
        <w:t>do not</w:t>
      </w:r>
      <w:r w:rsidR="00D95D14">
        <w:t xml:space="preserve"> mind. I would like to have a little privacy here.</w:t>
      </w:r>
      <w:r>
        <w:t>”</w:t>
      </w:r>
    </w:p>
    <w:p w14:paraId="54BE2720" w14:textId="5094FDED" w:rsidR="00614954" w:rsidRDefault="00614954" w:rsidP="00665348">
      <w:pPr>
        <w:ind w:firstLine="720"/>
      </w:pPr>
      <w:r>
        <w:t>“Okay,” he said. “</w:t>
      </w:r>
      <w:r w:rsidR="00F8524E">
        <w:t>I will leave you to your privacy now.</w:t>
      </w:r>
      <w:r>
        <w:t>”</w:t>
      </w:r>
    </w:p>
    <w:p w14:paraId="0A216768" w14:textId="642383C0" w:rsidR="00D37CD1" w:rsidRDefault="00D37CD1" w:rsidP="00005AF0">
      <w:r>
        <w:tab/>
        <w:t xml:space="preserve">Morrison </w:t>
      </w:r>
      <w:r w:rsidR="00AF38BA">
        <w:t>could not</w:t>
      </w:r>
      <w:r>
        <w:t xml:space="preserve"> believe how the whole situation became quite </w:t>
      </w:r>
      <w:r w:rsidR="008E5C0A">
        <w:t>an</w:t>
      </w:r>
      <w:r>
        <w:t xml:space="preserve"> ordeal. She sat quietly</w:t>
      </w:r>
      <w:r w:rsidR="000963B9">
        <w:t>,</w:t>
      </w:r>
      <w:r>
        <w:t xml:space="preserve"> waiting for </w:t>
      </w:r>
      <w:r w:rsidR="00D723DA">
        <w:t>the rest of</w:t>
      </w:r>
      <w:r w:rsidR="00386738">
        <w:t xml:space="preserve"> her bandmates to come in</w:t>
      </w:r>
      <w:r>
        <w:t>.</w:t>
      </w:r>
      <w:r w:rsidR="006B2050">
        <w:t xml:space="preserve"> </w:t>
      </w:r>
      <w:r w:rsidR="00A61A2F">
        <w:t>She</w:t>
      </w:r>
      <w:r w:rsidR="00ED0BA7">
        <w:t xml:space="preserve"> then</w:t>
      </w:r>
      <w:r w:rsidR="00A61A2F">
        <w:t xml:space="preserve"> could hear footsteps</w:t>
      </w:r>
      <w:r w:rsidR="000022BD">
        <w:t xml:space="preserve"> coming from</w:t>
      </w:r>
      <w:r w:rsidR="00A61A2F">
        <w:t xml:space="preserve"> the hallway. Morrison </w:t>
      </w:r>
      <w:r w:rsidR="00405D6F">
        <w:t xml:space="preserve">became nervous. She prayed to God it was </w:t>
      </w:r>
      <w:r w:rsidR="00ED0BA7">
        <w:t xml:space="preserve">one of her bandmates or </w:t>
      </w:r>
      <w:r w:rsidR="00405D6F">
        <w:t xml:space="preserve">Max </w:t>
      </w:r>
      <w:r w:rsidR="00BD5E48">
        <w:t xml:space="preserve">coming and not an unwanted intruder. </w:t>
      </w:r>
      <w:r w:rsidR="00DE1BD6">
        <w:t xml:space="preserve">She heard the creaking </w:t>
      </w:r>
      <w:r w:rsidR="0012687C">
        <w:t>of</w:t>
      </w:r>
      <w:r w:rsidR="00DE1BD6">
        <w:t xml:space="preserve"> her door. Her heart pounded as it opened. </w:t>
      </w:r>
      <w:r w:rsidR="00A22770">
        <w:t xml:space="preserve">Morrison’s eyes grew wide with fear. </w:t>
      </w:r>
      <w:r w:rsidR="00672020">
        <w:t>She was relieved when she found out</w:t>
      </w:r>
      <w:r w:rsidR="001E4DEE">
        <w:t xml:space="preserve"> it was just Max. </w:t>
      </w:r>
    </w:p>
    <w:p w14:paraId="66D668D6" w14:textId="379252E9" w:rsidR="001E4DEE" w:rsidRDefault="001E4DEE" w:rsidP="00005AF0">
      <w:r>
        <w:tab/>
        <w:t>“Oh, my gosh</w:t>
      </w:r>
      <w:r w:rsidR="000963B9">
        <w:t>,</w:t>
      </w:r>
      <w:r>
        <w:t xml:space="preserve"> you nearly gave me a heart attack,” she </w:t>
      </w:r>
      <w:r w:rsidR="00FD7735">
        <w:t xml:space="preserve">said. </w:t>
      </w:r>
      <w:r w:rsidR="008D10E0">
        <w:t>“Don’t sneak up on me like that ever again!”</w:t>
      </w:r>
    </w:p>
    <w:p w14:paraId="20A01E98" w14:textId="70F6564D" w:rsidR="00FD7735" w:rsidRDefault="0066655A" w:rsidP="00005AF0">
      <w:r>
        <w:tab/>
        <w:t>“I’m sorry about that</w:t>
      </w:r>
      <w:r w:rsidR="00841A05">
        <w:t>,” Max replied. “I should have announced that I was here before opening the door.</w:t>
      </w:r>
      <w:r w:rsidR="00ED56ED">
        <w:t xml:space="preserve"> </w:t>
      </w:r>
      <w:r w:rsidR="006111E1">
        <w:t>I just wanted to let you know that</w:t>
      </w:r>
      <w:r w:rsidR="00ED56ED">
        <w:t xml:space="preserve"> </w:t>
      </w:r>
      <w:r w:rsidR="00031116">
        <w:t>all</w:t>
      </w:r>
      <w:r w:rsidR="00ED56ED">
        <w:t xml:space="preserve"> the band members have arrived and are waiting on the stage. Do you need me to get you anything</w:t>
      </w:r>
      <w:r w:rsidR="00837602">
        <w:t xml:space="preserve"> while we wait for the rest of the crew to get here?</w:t>
      </w:r>
      <w:r w:rsidR="00841A05">
        <w:t>”</w:t>
      </w:r>
    </w:p>
    <w:p w14:paraId="5B368A65" w14:textId="7442ACF1" w:rsidR="00C3697B" w:rsidRDefault="005B1502" w:rsidP="00005AF0">
      <w:r>
        <w:tab/>
        <w:t>“No, I am fine</w:t>
      </w:r>
      <w:r w:rsidR="00E730CA">
        <w:t>, but thanks for asking</w:t>
      </w:r>
      <w:r>
        <w:t xml:space="preserve">,” Morrison said. </w:t>
      </w:r>
    </w:p>
    <w:p w14:paraId="754DC28B" w14:textId="03838BA4" w:rsidR="008B3A4A" w:rsidRDefault="00046B91" w:rsidP="002F50BF">
      <w:pPr>
        <w:ind w:firstLine="720"/>
      </w:pPr>
      <w:r>
        <w:lastRenderedPageBreak/>
        <w:t xml:space="preserve">She made herself </w:t>
      </w:r>
      <w:r w:rsidR="00031116">
        <w:t>a cup of</w:t>
      </w:r>
      <w:r>
        <w:t xml:space="preserve"> hot herbal tea to </w:t>
      </w:r>
      <w:r w:rsidR="000963B9">
        <w:t>soothe</w:t>
      </w:r>
      <w:r>
        <w:t xml:space="preserve"> her throat</w:t>
      </w:r>
      <w:r w:rsidR="00C3697B">
        <w:t xml:space="preserve">, then warmed up her voice. </w:t>
      </w:r>
      <w:r w:rsidR="002F50BF">
        <w:t xml:space="preserve">About twenty minutes later, </w:t>
      </w:r>
      <w:r w:rsidR="00B76D1A">
        <w:t>a sound technician walked in and told her the band was ready for rehearsal.</w:t>
      </w:r>
      <w:r w:rsidR="003B1940">
        <w:t xml:space="preserve"> </w:t>
      </w:r>
      <w:r w:rsidR="002714EF">
        <w:t xml:space="preserve">She slowly got out of her chair and took a deep breath. </w:t>
      </w:r>
    </w:p>
    <w:p w14:paraId="2413EBED" w14:textId="6890C1A2" w:rsidR="002714EF" w:rsidRDefault="002714EF" w:rsidP="002F50BF">
      <w:pPr>
        <w:ind w:firstLine="720"/>
      </w:pPr>
      <w:r>
        <w:t>“</w:t>
      </w:r>
      <w:r w:rsidR="008D10E0">
        <w:t xml:space="preserve">Alright, let’s </w:t>
      </w:r>
      <w:r>
        <w:t xml:space="preserve">do this!” she </w:t>
      </w:r>
      <w:r w:rsidR="00C24ECC">
        <w:t xml:space="preserve">muttered. </w:t>
      </w:r>
      <w:r w:rsidR="00EA3682">
        <w:t>“It is time to get up on that stage and show them what you got.”</w:t>
      </w:r>
    </w:p>
    <w:p w14:paraId="5C0BF73D" w14:textId="5050CCA0" w:rsidR="00C24ECC" w:rsidRDefault="006B076B" w:rsidP="002F50BF">
      <w:pPr>
        <w:ind w:firstLine="720"/>
      </w:pPr>
      <w:r>
        <w:t xml:space="preserve">When she arrived at the stage, </w:t>
      </w:r>
      <w:r w:rsidR="00FB7E1B">
        <w:t>all</w:t>
      </w:r>
      <w:r>
        <w:t xml:space="preserve"> the band members were </w:t>
      </w:r>
      <w:r w:rsidR="00FB7E1B">
        <w:t>either tuning</w:t>
      </w:r>
      <w:r>
        <w:t xml:space="preserve"> their instrumen</w:t>
      </w:r>
      <w:r w:rsidR="00FB7E1B">
        <w:t>ts or practicing</w:t>
      </w:r>
      <w:r w:rsidR="00003FB0">
        <w:t xml:space="preserve"> </w:t>
      </w:r>
      <w:r w:rsidR="00FB7E1B">
        <w:t xml:space="preserve">playing </w:t>
      </w:r>
      <w:r w:rsidR="00003FB0">
        <w:t>their part</w:t>
      </w:r>
      <w:r w:rsidR="00E10422">
        <w:t xml:space="preserve">s </w:t>
      </w:r>
      <w:r w:rsidR="003B5C2C">
        <w:t>o</w:t>
      </w:r>
      <w:r w:rsidR="00FB7E1B">
        <w:t>f</w:t>
      </w:r>
      <w:r w:rsidR="003B5C2C">
        <w:t xml:space="preserve"> a song.</w:t>
      </w:r>
      <w:r w:rsidR="00511252">
        <w:t xml:space="preserve"> </w:t>
      </w:r>
      <w:r w:rsidR="00571E76">
        <w:t>Morrison quietly stepped onto the stage, trying not to disturb them as the</w:t>
      </w:r>
      <w:r w:rsidR="008047F6">
        <w:t>y practiced.</w:t>
      </w:r>
      <w:r w:rsidR="00FB7E1B">
        <w:t xml:space="preserve"> </w:t>
      </w:r>
      <w:r w:rsidR="00567AB8">
        <w:t>She quietly walked across the stage and took her place in front of the microphone.</w:t>
      </w:r>
    </w:p>
    <w:p w14:paraId="1B2AE7A1" w14:textId="7690BA7C" w:rsidR="003B5C2C" w:rsidRDefault="003B5C2C" w:rsidP="002F50BF">
      <w:pPr>
        <w:ind w:firstLine="720"/>
      </w:pPr>
      <w:r>
        <w:t>“Hey, Maia!” one of them shouted out</w:t>
      </w:r>
      <w:r w:rsidR="005C390F">
        <w:t xml:space="preserve"> and waved at her as she made her entrance</w:t>
      </w:r>
      <w:r>
        <w:t>.</w:t>
      </w:r>
      <w:r w:rsidR="008047F6">
        <w:t xml:space="preserve"> </w:t>
      </w:r>
      <w:r w:rsidR="0008309E">
        <w:t>“I</w:t>
      </w:r>
      <w:r w:rsidR="00310F98">
        <w:t xml:space="preserve"> cannot wait to see what you have got in store for tonight’s concert.</w:t>
      </w:r>
      <w:r w:rsidR="00923864">
        <w:t xml:space="preserve"> You always put on quite the show</w:t>
      </w:r>
      <w:r w:rsidR="00A82C58">
        <w:t>.</w:t>
      </w:r>
      <w:r w:rsidR="00AD6DBC">
        <w:t>”</w:t>
      </w:r>
    </w:p>
    <w:p w14:paraId="792B1D5E" w14:textId="188072E9" w:rsidR="00E10422" w:rsidRDefault="00AC32A4" w:rsidP="002F50BF">
      <w:pPr>
        <w:ind w:firstLine="720"/>
      </w:pPr>
      <w:r>
        <w:t xml:space="preserve">She smiled </w:t>
      </w:r>
      <w:r w:rsidR="005C390F">
        <w:t>back</w:t>
      </w:r>
      <w:r>
        <w:t xml:space="preserve"> at them</w:t>
      </w:r>
      <w:r w:rsidR="005C390F">
        <w:t>, waved,</w:t>
      </w:r>
      <w:r>
        <w:t xml:space="preserve"> and </w:t>
      </w:r>
      <w:r w:rsidR="005C390F">
        <w:t xml:space="preserve">said hi </w:t>
      </w:r>
      <w:r w:rsidR="00AD6DBC">
        <w:t>back at</w:t>
      </w:r>
      <w:r w:rsidR="0014227B">
        <w:t xml:space="preserve"> them</w:t>
      </w:r>
      <w:r w:rsidR="005C390F">
        <w:t>.</w:t>
      </w:r>
      <w:r w:rsidR="00AD6DBC">
        <w:t xml:space="preserve"> </w:t>
      </w:r>
    </w:p>
    <w:p w14:paraId="056EAD14" w14:textId="034D7EEA" w:rsidR="0014227B" w:rsidRDefault="00EC094F" w:rsidP="00BA2873">
      <w:pPr>
        <w:ind w:firstLine="720"/>
      </w:pPr>
      <w:r>
        <w:t>“Thanks,” Morrison replied.</w:t>
      </w:r>
      <w:r w:rsidR="00BA2873">
        <w:t xml:space="preserve"> </w:t>
      </w:r>
      <w:r w:rsidR="0014227B">
        <w:t xml:space="preserve">“So, which song would you all like to work on first?” </w:t>
      </w:r>
    </w:p>
    <w:p w14:paraId="22643DCA" w14:textId="6DE959E7" w:rsidR="009C0A22" w:rsidRDefault="009C0A22" w:rsidP="002F50BF">
      <w:pPr>
        <w:ind w:firstLine="720"/>
      </w:pPr>
      <w:r>
        <w:t xml:space="preserve">“I vote we start with </w:t>
      </w:r>
      <w:r w:rsidR="000963B9">
        <w:t>‘</w:t>
      </w:r>
      <w:r w:rsidR="005E5030" w:rsidRPr="0078525D">
        <w:t>The Stars are in Your Eyes</w:t>
      </w:r>
      <w:r w:rsidR="005E5030" w:rsidRPr="000963B9">
        <w:t>,</w:t>
      </w:r>
      <w:r w:rsidR="000963B9">
        <w:t>’</w:t>
      </w:r>
      <w:r w:rsidR="005E5030" w:rsidRPr="000963B9">
        <w:t>”</w:t>
      </w:r>
      <w:r w:rsidR="005E5030">
        <w:t xml:space="preserve"> </w:t>
      </w:r>
      <w:r w:rsidR="00D8549A">
        <w:t xml:space="preserve">the </w:t>
      </w:r>
      <w:r w:rsidR="003020F4">
        <w:t>bass</w:t>
      </w:r>
      <w:r w:rsidR="00D8549A">
        <w:t xml:space="preserve"> guitarist </w:t>
      </w:r>
      <w:r w:rsidR="00F162B9">
        <w:t>Josie Porter</w:t>
      </w:r>
      <w:r w:rsidR="000B25DB">
        <w:t xml:space="preserve"> suggested. </w:t>
      </w:r>
      <w:r w:rsidR="00B23E16">
        <w:t>“You sound amazing when singing that song. I think it is one of your best songs.”</w:t>
      </w:r>
    </w:p>
    <w:p w14:paraId="7410FE1D" w14:textId="1D671677" w:rsidR="00861C89" w:rsidRDefault="00861C89" w:rsidP="002F50BF">
      <w:pPr>
        <w:ind w:firstLine="720"/>
      </w:pPr>
      <w:r>
        <w:t>All the others agreed to start with that song as well.</w:t>
      </w:r>
    </w:p>
    <w:p w14:paraId="67742DC8" w14:textId="0EF729FC" w:rsidR="000B25DB" w:rsidRDefault="000B25DB" w:rsidP="002F50BF">
      <w:pPr>
        <w:ind w:firstLine="720"/>
      </w:pPr>
      <w:r>
        <w:t xml:space="preserve">“That’s a great one to warm up to,” Morrison replied. </w:t>
      </w:r>
      <w:r w:rsidR="00362F40">
        <w:t>“</w:t>
      </w:r>
      <w:r w:rsidR="00D35642">
        <w:t xml:space="preserve">We will do that one then. </w:t>
      </w:r>
      <w:r w:rsidR="00E959F8">
        <w:t>Now, play me a Major 2</w:t>
      </w:r>
      <w:r w:rsidR="00E959F8" w:rsidRPr="00362F40">
        <w:rPr>
          <w:vertAlign w:val="superscript"/>
        </w:rPr>
        <w:t>nd</w:t>
      </w:r>
      <w:r w:rsidR="00362F40">
        <w:t>!”</w:t>
      </w:r>
    </w:p>
    <w:p w14:paraId="548C0795" w14:textId="6C081BCA" w:rsidR="00795963" w:rsidRDefault="00CA0856" w:rsidP="002F50BF">
      <w:pPr>
        <w:ind w:firstLine="720"/>
      </w:pPr>
      <w:r>
        <w:t xml:space="preserve">The band </w:t>
      </w:r>
      <w:r w:rsidR="004508F5">
        <w:t xml:space="preserve">played the music interval </w:t>
      </w:r>
      <w:r w:rsidR="005F2239">
        <w:t xml:space="preserve">to help Morrison </w:t>
      </w:r>
      <w:r w:rsidR="00642A59">
        <w:t>sing</w:t>
      </w:r>
      <w:r w:rsidR="00F723DA">
        <w:t xml:space="preserve"> on pitch</w:t>
      </w:r>
      <w:r w:rsidR="005F2239">
        <w:t xml:space="preserve">. </w:t>
      </w:r>
      <w:r w:rsidR="00795963">
        <w:t>She then began to sing</w:t>
      </w:r>
      <w:r w:rsidR="005428E7">
        <w:t xml:space="preserve"> while the band played </w:t>
      </w:r>
      <w:r w:rsidR="00BA3A07">
        <w:t>along to the song</w:t>
      </w:r>
      <w:r w:rsidR="00795963">
        <w:t>.</w:t>
      </w:r>
      <w:r w:rsidR="002E2ACA">
        <w:t xml:space="preserve"> Morrison</w:t>
      </w:r>
      <w:r w:rsidR="00D71B21">
        <w:t>’s hips swayed to the music</w:t>
      </w:r>
      <w:r w:rsidR="003F0D8D">
        <w:t xml:space="preserve"> as she sang on the microphone. </w:t>
      </w:r>
      <w:r w:rsidR="00C61FEB">
        <w:t>Her head rolled</w:t>
      </w:r>
      <w:r w:rsidR="00335730">
        <w:t>, then she broke out into a rooster strut</w:t>
      </w:r>
      <w:r w:rsidR="00365F53">
        <w:t>, a</w:t>
      </w:r>
      <w:r w:rsidR="00506099">
        <w:t xml:space="preserve"> dance</w:t>
      </w:r>
      <w:r w:rsidR="00365F53">
        <w:t xml:space="preserve"> move inspired by Mick Jagger</w:t>
      </w:r>
      <w:r w:rsidR="00506099">
        <w:t xml:space="preserve">. </w:t>
      </w:r>
    </w:p>
    <w:p w14:paraId="7DD9D623" w14:textId="3ADBB920" w:rsidR="00362F40" w:rsidRDefault="008667CB" w:rsidP="002F50BF">
      <w:pPr>
        <w:ind w:firstLine="720"/>
        <w:rPr>
          <w:i/>
          <w:iCs/>
        </w:rPr>
      </w:pPr>
      <w:r w:rsidRPr="00B8156A">
        <w:rPr>
          <w:i/>
          <w:iCs/>
        </w:rPr>
        <w:lastRenderedPageBreak/>
        <w:t xml:space="preserve">When I look at your </w:t>
      </w:r>
      <w:r w:rsidR="009A6853" w:rsidRPr="00B8156A">
        <w:rPr>
          <w:i/>
          <w:iCs/>
        </w:rPr>
        <w:t>pale blue eyes, I feel like I am endlessly falling into a deep blue sea.</w:t>
      </w:r>
      <w:r w:rsidR="00B8156A">
        <w:t xml:space="preserve"> </w:t>
      </w:r>
      <w:r w:rsidR="00DC5A08" w:rsidRPr="00D00875">
        <w:rPr>
          <w:i/>
          <w:iCs/>
        </w:rPr>
        <w:t>I can</w:t>
      </w:r>
      <w:r w:rsidR="00A801D7" w:rsidRPr="00D00875">
        <w:rPr>
          <w:i/>
          <w:iCs/>
        </w:rPr>
        <w:t xml:space="preserve"> only </w:t>
      </w:r>
      <w:r w:rsidR="00DC5A08" w:rsidRPr="00D00875">
        <w:rPr>
          <w:i/>
          <w:iCs/>
        </w:rPr>
        <w:t xml:space="preserve">imagine </w:t>
      </w:r>
      <w:r w:rsidR="00A801D7" w:rsidRPr="00D00875">
        <w:rPr>
          <w:i/>
          <w:iCs/>
        </w:rPr>
        <w:t>the wonders</w:t>
      </w:r>
      <w:r w:rsidR="009A6853" w:rsidRPr="00D00875">
        <w:rPr>
          <w:i/>
          <w:iCs/>
        </w:rPr>
        <w:t xml:space="preserve"> </w:t>
      </w:r>
      <w:r w:rsidR="00076435" w:rsidRPr="00D00875">
        <w:rPr>
          <w:i/>
          <w:iCs/>
        </w:rPr>
        <w:t>I might discover</w:t>
      </w:r>
      <w:r w:rsidR="002B1F67">
        <w:rPr>
          <w:i/>
          <w:iCs/>
        </w:rPr>
        <w:t xml:space="preserve"> while</w:t>
      </w:r>
      <w:r w:rsidR="00076435" w:rsidRPr="00D00875">
        <w:rPr>
          <w:i/>
          <w:iCs/>
        </w:rPr>
        <w:t xml:space="preserve"> </w:t>
      </w:r>
      <w:r w:rsidR="00D00875" w:rsidRPr="00D00875">
        <w:rPr>
          <w:i/>
          <w:iCs/>
        </w:rPr>
        <w:t>exploring what lies behind those beautiful eyes.</w:t>
      </w:r>
    </w:p>
    <w:p w14:paraId="1A8DC8FC" w14:textId="18644224" w:rsidR="00FC0E8F" w:rsidRDefault="00004356" w:rsidP="002F50BF">
      <w:pPr>
        <w:ind w:firstLine="720"/>
        <w:rPr>
          <w:i/>
          <w:iCs/>
        </w:rPr>
      </w:pPr>
      <w:r>
        <w:rPr>
          <w:i/>
          <w:iCs/>
        </w:rPr>
        <w:t xml:space="preserve">As your eyes </w:t>
      </w:r>
      <w:r w:rsidR="00480E0D">
        <w:rPr>
          <w:i/>
          <w:iCs/>
        </w:rPr>
        <w:t>catch</w:t>
      </w:r>
      <w:r>
        <w:rPr>
          <w:i/>
          <w:iCs/>
        </w:rPr>
        <w:t xml:space="preserve"> mine</w:t>
      </w:r>
      <w:r w:rsidR="00BC0AFF">
        <w:rPr>
          <w:i/>
          <w:iCs/>
        </w:rPr>
        <w:t xml:space="preserve">, </w:t>
      </w:r>
      <w:r w:rsidR="00626772">
        <w:rPr>
          <w:i/>
          <w:iCs/>
        </w:rPr>
        <w:t xml:space="preserve">I </w:t>
      </w:r>
      <w:r w:rsidR="00E67B0E">
        <w:rPr>
          <w:i/>
          <w:iCs/>
        </w:rPr>
        <w:t>feel so elated</w:t>
      </w:r>
      <w:r w:rsidR="00800B79">
        <w:rPr>
          <w:i/>
          <w:iCs/>
        </w:rPr>
        <w:t xml:space="preserve">. I am flying now up to the </w:t>
      </w:r>
      <w:r w:rsidR="00C44DE7">
        <w:rPr>
          <w:i/>
          <w:iCs/>
        </w:rPr>
        <w:t xml:space="preserve">pale blue sky. Your eyes shine </w:t>
      </w:r>
      <w:r w:rsidR="00C402F5">
        <w:rPr>
          <w:i/>
          <w:iCs/>
        </w:rPr>
        <w:t xml:space="preserve">like diamonds. </w:t>
      </w:r>
      <w:r w:rsidR="000C25A5">
        <w:rPr>
          <w:i/>
          <w:iCs/>
        </w:rPr>
        <w:t xml:space="preserve">I am so high </w:t>
      </w:r>
      <w:r w:rsidR="00FC0E8F">
        <w:rPr>
          <w:i/>
          <w:iCs/>
        </w:rPr>
        <w:t>now</w:t>
      </w:r>
      <w:r w:rsidR="00893AF5">
        <w:rPr>
          <w:i/>
          <w:iCs/>
        </w:rPr>
        <w:t xml:space="preserve"> that I </w:t>
      </w:r>
      <w:r w:rsidR="00AD0FA5">
        <w:rPr>
          <w:i/>
          <w:iCs/>
        </w:rPr>
        <w:t>am flying amongst the stars.</w:t>
      </w:r>
      <w:r w:rsidR="00FC0E8F">
        <w:rPr>
          <w:i/>
          <w:iCs/>
        </w:rPr>
        <w:t xml:space="preserve"> </w:t>
      </w:r>
    </w:p>
    <w:p w14:paraId="32BC38A9" w14:textId="7A003AAC" w:rsidR="003118E3" w:rsidRDefault="00FC0E8F" w:rsidP="00FC0E8F">
      <w:pPr>
        <w:rPr>
          <w:i/>
          <w:iCs/>
        </w:rPr>
      </w:pPr>
      <w:r>
        <w:rPr>
          <w:i/>
          <w:iCs/>
        </w:rPr>
        <w:tab/>
      </w:r>
      <w:r w:rsidR="00AD0FA5">
        <w:rPr>
          <w:i/>
          <w:iCs/>
        </w:rPr>
        <w:t xml:space="preserve">The stars are in your </w:t>
      </w:r>
      <w:r w:rsidR="003118E3">
        <w:rPr>
          <w:i/>
          <w:iCs/>
        </w:rPr>
        <w:t>eyes.</w:t>
      </w:r>
    </w:p>
    <w:p w14:paraId="019BB805" w14:textId="03A28F87" w:rsidR="002731D3" w:rsidRDefault="00122399" w:rsidP="00D30C04">
      <w:pPr>
        <w:ind w:firstLine="720"/>
        <w:rPr>
          <w:i/>
          <w:iCs/>
        </w:rPr>
      </w:pPr>
      <w:r>
        <w:rPr>
          <w:i/>
          <w:iCs/>
        </w:rPr>
        <w:t>The</w:t>
      </w:r>
      <w:r w:rsidR="00D30C04">
        <w:rPr>
          <w:i/>
          <w:iCs/>
        </w:rPr>
        <w:t xml:space="preserve"> stars</w:t>
      </w:r>
      <w:r>
        <w:rPr>
          <w:i/>
          <w:iCs/>
        </w:rPr>
        <w:t xml:space="preserve"> twinkle and dance</w:t>
      </w:r>
      <w:r w:rsidR="00D30C04">
        <w:rPr>
          <w:i/>
          <w:iCs/>
        </w:rPr>
        <w:t xml:space="preserve"> </w:t>
      </w:r>
      <w:r w:rsidR="005D04E1">
        <w:rPr>
          <w:i/>
          <w:iCs/>
        </w:rPr>
        <w:t xml:space="preserve">in them. I am </w:t>
      </w:r>
      <w:r w:rsidR="00DF1F8B">
        <w:rPr>
          <w:i/>
          <w:iCs/>
        </w:rPr>
        <w:t xml:space="preserve">completely entranced by them. </w:t>
      </w:r>
      <w:r w:rsidR="00305BB9">
        <w:rPr>
          <w:i/>
          <w:iCs/>
        </w:rPr>
        <w:t>I</w:t>
      </w:r>
      <w:r w:rsidR="00924560">
        <w:rPr>
          <w:i/>
          <w:iCs/>
        </w:rPr>
        <w:t xml:space="preserve"> feel like I am </w:t>
      </w:r>
      <w:r w:rsidR="00112405">
        <w:rPr>
          <w:i/>
          <w:iCs/>
        </w:rPr>
        <w:t>in</w:t>
      </w:r>
      <w:r w:rsidR="00924560">
        <w:rPr>
          <w:i/>
          <w:iCs/>
        </w:rPr>
        <w:t xml:space="preserve"> a new atmosphere. I drift and float.</w:t>
      </w:r>
      <w:r w:rsidR="00582130">
        <w:rPr>
          <w:i/>
          <w:iCs/>
        </w:rPr>
        <w:t xml:space="preserve"> </w:t>
      </w:r>
      <w:r w:rsidR="002731D3">
        <w:rPr>
          <w:i/>
          <w:iCs/>
        </w:rPr>
        <w:t>If only you knew what I see</w:t>
      </w:r>
      <w:r w:rsidR="0074704E">
        <w:rPr>
          <w:i/>
          <w:iCs/>
        </w:rPr>
        <w:t xml:space="preserve"> in your </w:t>
      </w:r>
      <w:r w:rsidR="004038EF">
        <w:rPr>
          <w:i/>
          <w:iCs/>
        </w:rPr>
        <w:t>eyes.</w:t>
      </w:r>
    </w:p>
    <w:p w14:paraId="74B4C8DA" w14:textId="4A014190" w:rsidR="003118E3" w:rsidRPr="003118E3" w:rsidRDefault="002731D3" w:rsidP="00D30C04">
      <w:pPr>
        <w:ind w:firstLine="720"/>
        <w:rPr>
          <w:i/>
          <w:iCs/>
        </w:rPr>
      </w:pPr>
      <w:r>
        <w:rPr>
          <w:i/>
          <w:iCs/>
        </w:rPr>
        <w:t>The stars are in your eyes.</w:t>
      </w:r>
      <w:r w:rsidR="00DF1F8B">
        <w:rPr>
          <w:i/>
          <w:iCs/>
        </w:rPr>
        <w:t xml:space="preserve"> </w:t>
      </w:r>
    </w:p>
    <w:p w14:paraId="59E3BFA2" w14:textId="14614064" w:rsidR="00EC0BA4" w:rsidRDefault="00320F09" w:rsidP="00EC0BA4">
      <w:r>
        <w:tab/>
        <w:t xml:space="preserve">When the song </w:t>
      </w:r>
      <w:r w:rsidR="00506099">
        <w:t>ended</w:t>
      </w:r>
      <w:r>
        <w:t xml:space="preserve">, </w:t>
      </w:r>
      <w:r w:rsidR="00B44C44">
        <w:t xml:space="preserve">Morrison looked up and saw a shadowy figure standing </w:t>
      </w:r>
      <w:r w:rsidR="00EF48EF">
        <w:t>creepily</w:t>
      </w:r>
      <w:r w:rsidR="00B44C44">
        <w:t xml:space="preserve"> </w:t>
      </w:r>
      <w:r w:rsidR="002B7FBF">
        <w:t xml:space="preserve">far away in front of the stage. </w:t>
      </w:r>
      <w:r w:rsidR="00FB04AD">
        <w:t>She gasped</w:t>
      </w:r>
      <w:r w:rsidR="00E75A94">
        <w:t xml:space="preserve"> when </w:t>
      </w:r>
      <w:r w:rsidR="002007DC">
        <w:t xml:space="preserve">she saw </w:t>
      </w:r>
      <w:r w:rsidR="00C7622D">
        <w:t>a pair of menacing</w:t>
      </w:r>
      <w:r w:rsidR="000963B9">
        <w:t>-</w:t>
      </w:r>
      <w:r w:rsidR="00C7622D">
        <w:t>looking eyes staring back at her</w:t>
      </w:r>
      <w:r w:rsidR="00FB04AD">
        <w:t xml:space="preserve">. </w:t>
      </w:r>
    </w:p>
    <w:p w14:paraId="17631B76" w14:textId="77777777" w:rsidR="000075D6" w:rsidRDefault="000075D6" w:rsidP="00EC0BA4">
      <w:pPr>
        <w:jc w:val="center"/>
      </w:pPr>
    </w:p>
    <w:p w14:paraId="26D8D2D6" w14:textId="77777777" w:rsidR="000075D6" w:rsidRDefault="000075D6" w:rsidP="00EC0BA4">
      <w:pPr>
        <w:jc w:val="center"/>
      </w:pPr>
    </w:p>
    <w:p w14:paraId="65FF4DE9" w14:textId="77777777" w:rsidR="000075D6" w:rsidRDefault="000075D6" w:rsidP="00EC0BA4">
      <w:pPr>
        <w:jc w:val="center"/>
      </w:pPr>
    </w:p>
    <w:p w14:paraId="1C05745C" w14:textId="77777777" w:rsidR="000075D6" w:rsidRDefault="000075D6" w:rsidP="00EC0BA4">
      <w:pPr>
        <w:jc w:val="center"/>
      </w:pPr>
    </w:p>
    <w:p w14:paraId="790D9C17" w14:textId="77777777" w:rsidR="000075D6" w:rsidRDefault="000075D6" w:rsidP="00EC0BA4">
      <w:pPr>
        <w:jc w:val="center"/>
      </w:pPr>
    </w:p>
    <w:p w14:paraId="5A006702" w14:textId="77777777" w:rsidR="000075D6" w:rsidRDefault="000075D6" w:rsidP="00EC0BA4">
      <w:pPr>
        <w:jc w:val="center"/>
      </w:pPr>
    </w:p>
    <w:p w14:paraId="48BFB75B" w14:textId="77777777" w:rsidR="000075D6" w:rsidRDefault="000075D6" w:rsidP="000075D6"/>
    <w:p w14:paraId="64C1E488" w14:textId="77777777" w:rsidR="000963B9" w:rsidRDefault="000963B9" w:rsidP="000075D6">
      <w:pPr>
        <w:jc w:val="center"/>
      </w:pPr>
    </w:p>
    <w:p w14:paraId="1D5BBF20" w14:textId="77777777" w:rsidR="000963B9" w:rsidRDefault="000963B9">
      <w:r>
        <w:br w:type="page"/>
      </w:r>
    </w:p>
    <w:p w14:paraId="34A73789" w14:textId="6890FD8B" w:rsidR="008519B1" w:rsidRDefault="008519B1" w:rsidP="000075D6">
      <w:pPr>
        <w:jc w:val="center"/>
      </w:pPr>
      <w:r>
        <w:lastRenderedPageBreak/>
        <w:t>Chapter 3</w:t>
      </w:r>
    </w:p>
    <w:p w14:paraId="0988F2A5" w14:textId="452C9E61" w:rsidR="00E36B1E" w:rsidRDefault="00903FFE" w:rsidP="00E36B1E">
      <w:pPr>
        <w:ind w:firstLine="720"/>
      </w:pPr>
      <w:r>
        <w:t xml:space="preserve">As the shadowy figure </w:t>
      </w:r>
      <w:r w:rsidR="00051D4C">
        <w:t>walked closer up to the stage,</w:t>
      </w:r>
      <w:r w:rsidR="00F418A0">
        <w:t xml:space="preserve"> the appearance </w:t>
      </w:r>
      <w:r w:rsidR="00E36B1E">
        <w:t xml:space="preserve">of it grew clearer. </w:t>
      </w:r>
      <w:r w:rsidR="004B42AD">
        <w:t xml:space="preserve">The </w:t>
      </w:r>
      <w:r w:rsidR="00590029">
        <w:t xml:space="preserve">facial </w:t>
      </w:r>
      <w:r w:rsidR="00CE28E0">
        <w:t xml:space="preserve">features were now in </w:t>
      </w:r>
      <w:r w:rsidR="002022F8">
        <w:t>focus,</w:t>
      </w:r>
      <w:r w:rsidR="00981BB4">
        <w:t xml:space="preserve"> and they were now able to identify who it was</w:t>
      </w:r>
      <w:r w:rsidR="00CE28E0">
        <w:t>.</w:t>
      </w:r>
      <w:r w:rsidR="00E36B1E">
        <w:t xml:space="preserve"> It</w:t>
      </w:r>
      <w:r w:rsidR="003D534E">
        <w:t xml:space="preserve"> was the janitor who was making his rounds throughout the building. </w:t>
      </w:r>
      <w:r w:rsidR="00861908">
        <w:t xml:space="preserve">He was carrying a broom to sweep up the </w:t>
      </w:r>
      <w:r w:rsidR="00705185">
        <w:t>aisles</w:t>
      </w:r>
      <w:r w:rsidR="00861908">
        <w:t>.</w:t>
      </w:r>
      <w:r w:rsidR="00CE7BF1">
        <w:t xml:space="preserve"> </w:t>
      </w:r>
      <w:r w:rsidR="00243BE1">
        <w:t>The janitor then paused and took another quick look at Morrison</w:t>
      </w:r>
      <w:r w:rsidR="00180680">
        <w:t xml:space="preserve"> before proceeding with his cleaning duties.</w:t>
      </w:r>
      <w:r w:rsidR="00861908">
        <w:t xml:space="preserve"> </w:t>
      </w:r>
    </w:p>
    <w:p w14:paraId="633BEDD5" w14:textId="339C4404" w:rsidR="00863665" w:rsidRDefault="00A8243E" w:rsidP="00E36B1E">
      <w:pPr>
        <w:ind w:firstLine="720"/>
      </w:pPr>
      <w:r>
        <w:t>Morrison sighed with relief. However, she kept in mind that the</w:t>
      </w:r>
      <w:r w:rsidR="00693E0C">
        <w:t xml:space="preserve"> murder</w:t>
      </w:r>
      <w:r>
        <w:t xml:space="preserve"> suspect could be anyone</w:t>
      </w:r>
      <w:r w:rsidR="00693E0C">
        <w:t xml:space="preserve">. She caught the janitor eyeing her </w:t>
      </w:r>
      <w:r w:rsidR="0063237E">
        <w:t xml:space="preserve">as if he </w:t>
      </w:r>
      <w:r w:rsidR="00856DCD">
        <w:t>were</w:t>
      </w:r>
      <w:r w:rsidR="0063237E">
        <w:t xml:space="preserve"> studying her</w:t>
      </w:r>
      <w:r w:rsidR="00B77353">
        <w:t xml:space="preserve"> once again</w:t>
      </w:r>
      <w:r w:rsidR="0063237E">
        <w:t xml:space="preserve">. </w:t>
      </w:r>
      <w:r w:rsidR="00B77353">
        <w:t>This time the</w:t>
      </w:r>
      <w:r w:rsidR="0063237E">
        <w:t xml:space="preserve"> look </w:t>
      </w:r>
      <w:r w:rsidR="00CC26E5">
        <w:t xml:space="preserve">made her nervous. </w:t>
      </w:r>
      <w:r w:rsidR="00164E62">
        <w:t xml:space="preserve">Her attention shifted as </w:t>
      </w:r>
      <w:r w:rsidR="00F80299">
        <w:t xml:space="preserve">the band began playing another song. </w:t>
      </w:r>
      <w:r w:rsidR="00AD5BEE">
        <w:t>She tried to convince herself it was all in</w:t>
      </w:r>
      <w:r w:rsidR="00733445">
        <w:t xml:space="preserve"> her</w:t>
      </w:r>
      <w:r w:rsidR="00AD5BEE">
        <w:t xml:space="preserve"> head and</w:t>
      </w:r>
      <w:r w:rsidR="00733445">
        <w:t xml:space="preserve"> that</w:t>
      </w:r>
      <w:r w:rsidR="00AD5BEE">
        <w:t xml:space="preserve"> the</w:t>
      </w:r>
      <w:r w:rsidR="006430BA">
        <w:t xml:space="preserve"> janitor was</w:t>
      </w:r>
      <w:r w:rsidR="00666E2D">
        <w:t xml:space="preserve"> compl</w:t>
      </w:r>
      <w:r w:rsidR="00D251DB">
        <w:t>etely</w:t>
      </w:r>
      <w:r w:rsidR="006430BA">
        <w:t xml:space="preserve"> </w:t>
      </w:r>
      <w:r w:rsidR="00266373">
        <w:t xml:space="preserve">harmless. </w:t>
      </w:r>
      <w:r w:rsidR="00F80299">
        <w:t>Morrison</w:t>
      </w:r>
      <w:r w:rsidR="00DF4099">
        <w:t xml:space="preserve"> then</w:t>
      </w:r>
      <w:r w:rsidR="00F80299">
        <w:t xml:space="preserve"> </w:t>
      </w:r>
      <w:r w:rsidR="00B8026F">
        <w:t>heard her cue and started singing the lyrics</w:t>
      </w:r>
      <w:r w:rsidR="00DF4099">
        <w:t xml:space="preserve"> to the next song</w:t>
      </w:r>
      <w:r w:rsidR="00B8026F">
        <w:t xml:space="preserve">. </w:t>
      </w:r>
      <w:r w:rsidR="00D55061">
        <w:t xml:space="preserve">She tried to </w:t>
      </w:r>
      <w:r w:rsidR="002B3E43">
        <w:t>stay</w:t>
      </w:r>
      <w:r w:rsidR="00D55061">
        <w:t xml:space="preserve"> </w:t>
      </w:r>
      <w:r w:rsidR="00C7622D">
        <w:t>focused</w:t>
      </w:r>
      <w:r w:rsidR="00D55061">
        <w:t xml:space="preserve"> during the remainder of the rehearsal. </w:t>
      </w:r>
      <w:r w:rsidR="00D517B1">
        <w:t xml:space="preserve">Morrison avoided </w:t>
      </w:r>
      <w:r w:rsidR="00E9429B">
        <w:t xml:space="preserve">eye contact with the janitor as he finished sweeping the floor. </w:t>
      </w:r>
    </w:p>
    <w:p w14:paraId="07D8B578" w14:textId="317EC74B" w:rsidR="00BF3071" w:rsidRDefault="005D3926" w:rsidP="00E36B1E">
      <w:pPr>
        <w:ind w:firstLine="720"/>
      </w:pPr>
      <w:r>
        <w:t xml:space="preserve">As she belted out the lyrics to her songs, she became more </w:t>
      </w:r>
      <w:r w:rsidR="003144E2">
        <w:t>relaxed,</w:t>
      </w:r>
      <w:r>
        <w:t xml:space="preserve"> and all her worries just </w:t>
      </w:r>
      <w:r w:rsidR="00A45773">
        <w:t>seemed</w:t>
      </w:r>
      <w:r>
        <w:t xml:space="preserve"> to have gone out the door. </w:t>
      </w:r>
      <w:r w:rsidR="003144E2">
        <w:t xml:space="preserve">Morrison began to feel upbeat and unstoppable </w:t>
      </w:r>
      <w:r w:rsidR="00F21433">
        <w:t>as she danced and s</w:t>
      </w:r>
      <w:r w:rsidR="009C0C27">
        <w:t>a</w:t>
      </w:r>
      <w:r w:rsidR="00F21433">
        <w:t>ng along to the</w:t>
      </w:r>
      <w:r w:rsidR="005037BF">
        <w:t xml:space="preserve"> </w:t>
      </w:r>
      <w:r w:rsidR="00200993">
        <w:t>fast-paced</w:t>
      </w:r>
      <w:r w:rsidR="00F21433">
        <w:t xml:space="preserve"> beats. </w:t>
      </w:r>
      <w:r w:rsidR="00C12E0A">
        <w:t xml:space="preserve">The music </w:t>
      </w:r>
      <w:r w:rsidR="009E432D">
        <w:t>was now</w:t>
      </w:r>
      <w:r w:rsidR="00C12E0A">
        <w:t xml:space="preserve"> taking over her </w:t>
      </w:r>
      <w:r w:rsidR="00241943">
        <w:t xml:space="preserve">body. </w:t>
      </w:r>
      <w:r w:rsidR="009F0496">
        <w:t xml:space="preserve">It </w:t>
      </w:r>
      <w:r w:rsidR="00BF3071">
        <w:t>made her feel alive.</w:t>
      </w:r>
    </w:p>
    <w:p w14:paraId="0EA3EDE8" w14:textId="169E345F" w:rsidR="000810E5" w:rsidRDefault="00A90975" w:rsidP="00E36B1E">
      <w:pPr>
        <w:ind w:firstLine="720"/>
      </w:pPr>
      <w:r>
        <w:t xml:space="preserve">Once </w:t>
      </w:r>
      <w:r w:rsidR="001365B5">
        <w:t xml:space="preserve">the band felt like they were near perfection, they </w:t>
      </w:r>
      <w:r w:rsidR="00A566B5">
        <w:t>stopped for the day</w:t>
      </w:r>
      <w:r w:rsidR="00F02D69">
        <w:t xml:space="preserve">. </w:t>
      </w:r>
      <w:r w:rsidR="000D06C0">
        <w:t xml:space="preserve">Max clapped afterward and told everyone to go home and </w:t>
      </w:r>
      <w:r w:rsidR="00E43488">
        <w:t>get rest</w:t>
      </w:r>
      <w:r w:rsidR="000D06C0">
        <w:t xml:space="preserve"> for </w:t>
      </w:r>
      <w:r w:rsidR="00DE467A">
        <w:t xml:space="preserve">that night’s </w:t>
      </w:r>
      <w:r w:rsidR="000D06C0">
        <w:t xml:space="preserve">performance. </w:t>
      </w:r>
      <w:r w:rsidR="00DD4CA3">
        <w:t xml:space="preserve">He also told them to be </w:t>
      </w:r>
      <w:r w:rsidR="00856DCD">
        <w:t>incredibly careful</w:t>
      </w:r>
      <w:r w:rsidR="00DD4CA3">
        <w:t xml:space="preserve"> </w:t>
      </w:r>
      <w:r w:rsidR="0001304F">
        <w:t xml:space="preserve">because their safety </w:t>
      </w:r>
      <w:r w:rsidR="00DE467A">
        <w:t xml:space="preserve">was currently </w:t>
      </w:r>
      <w:r w:rsidR="0001304F">
        <w:t xml:space="preserve">at risk. </w:t>
      </w:r>
      <w:r w:rsidR="00856DCD">
        <w:t xml:space="preserve">There </w:t>
      </w:r>
      <w:r w:rsidR="00DE467A">
        <w:t xml:space="preserve">was </w:t>
      </w:r>
      <w:r w:rsidR="0001304F">
        <w:t xml:space="preserve">a killer on the loose and </w:t>
      </w:r>
      <w:r w:rsidR="00DE467A">
        <w:t xml:space="preserve">could </w:t>
      </w:r>
      <w:r w:rsidR="0001304F">
        <w:t>strike at any moment</w:t>
      </w:r>
      <w:r w:rsidR="00DE467A">
        <w:t>,</w:t>
      </w:r>
      <w:r w:rsidR="0001304F">
        <w:t xml:space="preserve"> Max warn</w:t>
      </w:r>
      <w:r w:rsidR="0067535E">
        <w:t>ed</w:t>
      </w:r>
      <w:r w:rsidR="0001304F">
        <w:t xml:space="preserve"> them.</w:t>
      </w:r>
    </w:p>
    <w:p w14:paraId="5BE21D3B" w14:textId="3BDF5D93" w:rsidR="0067535E" w:rsidRDefault="00516120" w:rsidP="00E36B1E">
      <w:pPr>
        <w:ind w:firstLine="720"/>
      </w:pPr>
      <w:r>
        <w:t>“Hey! Maia</w:t>
      </w:r>
      <w:r w:rsidR="00DE467A">
        <w:t>!</w:t>
      </w:r>
      <w:r>
        <w:t>” he shouted. “</w:t>
      </w:r>
      <w:r w:rsidR="009F3F6F">
        <w:t>Why don’t you a</w:t>
      </w:r>
      <w:r>
        <w:t>llow me to escort you to your dressing room</w:t>
      </w:r>
      <w:r w:rsidR="009F3F6F">
        <w:t xml:space="preserve"> to make sure no one is lurking about in the building waiting for you</w:t>
      </w:r>
      <w:r w:rsidR="00D44C25">
        <w:t>?</w:t>
      </w:r>
      <w:r>
        <w:t>”</w:t>
      </w:r>
    </w:p>
    <w:p w14:paraId="581BA333" w14:textId="0315A3F4" w:rsidR="009F3F6F" w:rsidRDefault="009F3F6F" w:rsidP="00E36B1E">
      <w:pPr>
        <w:ind w:firstLine="720"/>
      </w:pPr>
      <w:r>
        <w:lastRenderedPageBreak/>
        <w:t xml:space="preserve">“Thanks, </w:t>
      </w:r>
      <w:r w:rsidR="00D44C25">
        <w:t>I would really appreciate it if you did,” Morrison replied.</w:t>
      </w:r>
      <w:r w:rsidR="00EA605B">
        <w:t xml:space="preserve"> “</w:t>
      </w:r>
      <w:r w:rsidR="00AE011E">
        <w:t>After</w:t>
      </w:r>
      <w:r w:rsidR="00DC56C8">
        <w:t xml:space="preserve"> </w:t>
      </w:r>
      <w:r w:rsidR="00CB51EF">
        <w:t xml:space="preserve">seeing the way that creepy janitor was looking at me, I am </w:t>
      </w:r>
      <w:r w:rsidR="00407288">
        <w:t>completely petrified.</w:t>
      </w:r>
      <w:r w:rsidR="0013388A">
        <w:t xml:space="preserve"> You should of saw it</w:t>
      </w:r>
      <w:r w:rsidR="00DE467A">
        <w:t>. I</w:t>
      </w:r>
      <w:r w:rsidR="0013388A">
        <w:t>t would have sent shivers down your spine.</w:t>
      </w:r>
      <w:r w:rsidR="00407288">
        <w:t xml:space="preserve">” </w:t>
      </w:r>
    </w:p>
    <w:p w14:paraId="1A106289" w14:textId="703F690E" w:rsidR="00B56BF8" w:rsidRDefault="00B56BF8" w:rsidP="00E36B1E">
      <w:pPr>
        <w:ind w:firstLine="720"/>
      </w:pPr>
      <w:r>
        <w:t>“Oh, him,” Max said. “He wouldn’t harm a fly.</w:t>
      </w:r>
      <w:r w:rsidR="00915417">
        <w:t xml:space="preserve"> I hired him about</w:t>
      </w:r>
      <w:r w:rsidR="00784FEB">
        <w:t xml:space="preserve"> five years ago</w:t>
      </w:r>
      <w:r w:rsidR="00DB7483">
        <w:t xml:space="preserve"> and he has not caused any problems since then. He is really quiet and somewhat </w:t>
      </w:r>
      <w:r w:rsidR="008C67D3">
        <w:t>odd, but I would not hold that against him.</w:t>
      </w:r>
      <w:r w:rsidR="00E17E57">
        <w:t xml:space="preserve"> I don</w:t>
      </w:r>
      <w:r w:rsidR="00A67DFB">
        <w:t>’t know much about him because he rarely ever talks.</w:t>
      </w:r>
      <w:r>
        <w:t>”</w:t>
      </w:r>
    </w:p>
    <w:p w14:paraId="2479549C" w14:textId="3463BD8A" w:rsidR="00551346" w:rsidRDefault="00551346" w:rsidP="00E36B1E">
      <w:pPr>
        <w:ind w:firstLine="720"/>
      </w:pPr>
      <w:r>
        <w:t>“</w:t>
      </w:r>
      <w:r w:rsidR="001F1424">
        <w:t>That m</w:t>
      </w:r>
      <w:r w:rsidR="004A18A3">
        <w:t>ight</w:t>
      </w:r>
      <w:r w:rsidR="001F1424">
        <w:t xml:space="preserve"> be what he wants you to think</w:t>
      </w:r>
      <w:r w:rsidR="004A18A3">
        <w:t>,”</w:t>
      </w:r>
      <w:r w:rsidR="00E620E8">
        <w:t xml:space="preserve"> she replied. </w:t>
      </w:r>
      <w:r w:rsidR="002972FA">
        <w:t>“</w:t>
      </w:r>
      <w:r w:rsidR="004A18A3">
        <w:t>It could be any day that someone like him</w:t>
      </w:r>
      <w:r w:rsidR="002972FA">
        <w:t xml:space="preserve"> </w:t>
      </w:r>
      <w:r w:rsidR="00E17E57">
        <w:t>strikes, and we won’t know anything about it</w:t>
      </w:r>
      <w:r w:rsidR="00AC1584">
        <w:t>.</w:t>
      </w:r>
      <w:r w:rsidR="00681753">
        <w:t xml:space="preserve"> </w:t>
      </w:r>
      <w:r w:rsidR="00095E40">
        <w:t>I am</w:t>
      </w:r>
      <w:r w:rsidR="000D75C5">
        <w:t xml:space="preserve"> not taking any chances with that man around.</w:t>
      </w:r>
      <w:r w:rsidR="00A67DFB">
        <w:t xml:space="preserve"> He just rubs me the wrong way</w:t>
      </w:r>
      <w:r w:rsidR="00CF06ED">
        <w:t>, and I cannot even explain why</w:t>
      </w:r>
      <w:r w:rsidR="00A67DFB">
        <w:t>.</w:t>
      </w:r>
      <w:r w:rsidR="00AC1584">
        <w:t>”</w:t>
      </w:r>
    </w:p>
    <w:p w14:paraId="6AFB0E7C" w14:textId="4BAE3EBD" w:rsidR="00C138B0" w:rsidRDefault="00C138B0" w:rsidP="00E36B1E">
      <w:pPr>
        <w:ind w:firstLine="720"/>
      </w:pPr>
      <w:r>
        <w:t>“Hey, don’t you want to make sure either of us are safe too</w:t>
      </w:r>
      <w:r w:rsidR="00343403">
        <w:t>?</w:t>
      </w:r>
      <w:r>
        <w:t xml:space="preserve">” one of the band members shouted. </w:t>
      </w:r>
      <w:r w:rsidR="000036E3">
        <w:t>“We saw the way you have been giving Maia googly eyes all throughout practice.”</w:t>
      </w:r>
    </w:p>
    <w:p w14:paraId="18A98F28" w14:textId="48F04086" w:rsidR="00343403" w:rsidRDefault="00343403" w:rsidP="00E36B1E">
      <w:pPr>
        <w:ind w:firstLine="720"/>
      </w:pPr>
      <w:r>
        <w:t xml:space="preserve">“Yeah, I wonder why Max </w:t>
      </w:r>
      <w:r w:rsidR="003F3712">
        <w:t xml:space="preserve">has all of a sudden been so protective of Maia,” another member said in a </w:t>
      </w:r>
      <w:r w:rsidR="00F8218A">
        <w:t xml:space="preserve">teasing way. </w:t>
      </w:r>
      <w:r w:rsidR="008B1B6C">
        <w:t>“Is there something going on between you two?”</w:t>
      </w:r>
    </w:p>
    <w:p w14:paraId="3BBDE7F7" w14:textId="76A9C4C7" w:rsidR="008B1B6C" w:rsidRDefault="008B1B6C" w:rsidP="00E36B1E">
      <w:pPr>
        <w:ind w:firstLine="720"/>
      </w:pPr>
      <w:r>
        <w:t>“Quiet, you two</w:t>
      </w:r>
      <w:r w:rsidR="00E14794">
        <w:t xml:space="preserve">!” Max responded. “I care just as much about all of you as I do for Maia. </w:t>
      </w:r>
      <w:r w:rsidR="00F16286">
        <w:t>I just feel guilty for allowing her to come all this way to sing in the club without telling her about the murders. That is all!</w:t>
      </w:r>
      <w:r w:rsidR="00302007">
        <w:t xml:space="preserve"> If </w:t>
      </w:r>
      <w:r w:rsidR="00201D0D">
        <w:t xml:space="preserve">any of you do not feel safe going home alone, </w:t>
      </w:r>
      <w:r w:rsidR="00822BD8">
        <w:t>I can drive you back too.”</w:t>
      </w:r>
    </w:p>
    <w:p w14:paraId="1579A3E0" w14:textId="69EF0A9D" w:rsidR="00F16286" w:rsidRDefault="00273626" w:rsidP="00822BD8">
      <w:pPr>
        <w:ind w:firstLine="720"/>
      </w:pPr>
      <w:r>
        <w:t xml:space="preserve">“Yeah, sure!” the band member replied. “We all know you have grown quite smitten </w:t>
      </w:r>
      <w:r w:rsidR="00DE467A">
        <w:t xml:space="preserve">with </w:t>
      </w:r>
      <w:r>
        <w:t>Maia</w:t>
      </w:r>
      <w:r w:rsidR="006F1EB9">
        <w:t xml:space="preserve"> ever since she first </w:t>
      </w:r>
      <w:r w:rsidR="00F70A4A">
        <w:t>started singing here</w:t>
      </w:r>
      <w:r>
        <w:t>.</w:t>
      </w:r>
      <w:r w:rsidR="00C10AD5">
        <w:t xml:space="preserve"> We see how your eyes light up whenever she is around.</w:t>
      </w:r>
      <w:r>
        <w:t>”</w:t>
      </w:r>
    </w:p>
    <w:p w14:paraId="7CF56E4C" w14:textId="52754493" w:rsidR="0001304F" w:rsidRDefault="00F571A5" w:rsidP="00E36B1E">
      <w:pPr>
        <w:ind w:firstLine="720"/>
      </w:pPr>
      <w:r>
        <w:t>“Alright!” Max said. “I have had enough of this.</w:t>
      </w:r>
      <w:r w:rsidR="00F815E0">
        <w:t xml:space="preserve"> If nobody else is going with me, then so be it.</w:t>
      </w:r>
      <w:r>
        <w:t xml:space="preserve"> Maia</w:t>
      </w:r>
      <w:r w:rsidR="00DE467A">
        <w:t>,</w:t>
      </w:r>
      <w:r>
        <w:t xml:space="preserve"> are you ready to go?</w:t>
      </w:r>
      <w:r w:rsidR="002D40AD">
        <w:t xml:space="preserve"> </w:t>
      </w:r>
      <w:r w:rsidR="00856DCD">
        <w:t>Let us</w:t>
      </w:r>
      <w:r w:rsidR="001705B6">
        <w:t xml:space="preserve"> leave</w:t>
      </w:r>
      <w:r w:rsidR="002D40AD">
        <w:t xml:space="preserve"> these buffoons.</w:t>
      </w:r>
      <w:r>
        <w:t>”</w:t>
      </w:r>
    </w:p>
    <w:p w14:paraId="36516372" w14:textId="0EFFAD70" w:rsidR="0011019B" w:rsidRDefault="00292D95" w:rsidP="00E36B1E">
      <w:pPr>
        <w:ind w:firstLine="720"/>
      </w:pPr>
      <w:r>
        <w:lastRenderedPageBreak/>
        <w:t>A</w:t>
      </w:r>
      <w:r w:rsidR="007C4D70">
        <w:t xml:space="preserve">s they were walking </w:t>
      </w:r>
      <w:r w:rsidR="00311A42">
        <w:t>up</w:t>
      </w:r>
      <w:r w:rsidR="007C4D70">
        <w:t xml:space="preserve"> to her dressing room, Morrison </w:t>
      </w:r>
      <w:r w:rsidR="00856DCD">
        <w:t>could not</w:t>
      </w:r>
      <w:r w:rsidR="007C4D70">
        <w:t xml:space="preserve"> help but ask what the band members had </w:t>
      </w:r>
      <w:r w:rsidR="0022518C">
        <w:t>meant when they</w:t>
      </w:r>
      <w:r w:rsidR="007C4D70">
        <w:t xml:space="preserve"> said to Max</w:t>
      </w:r>
      <w:r w:rsidR="0011019B">
        <w:t xml:space="preserve"> about him being smitten with her.</w:t>
      </w:r>
      <w:r w:rsidR="00C073A6">
        <w:t xml:space="preserve"> She was really hoping that </w:t>
      </w:r>
      <w:r w:rsidR="00856DCD">
        <w:t>was not</w:t>
      </w:r>
      <w:r w:rsidR="00C073A6">
        <w:t xml:space="preserve"> the case.</w:t>
      </w:r>
      <w:r w:rsidR="00D66DB1">
        <w:t xml:space="preserve"> </w:t>
      </w:r>
      <w:r w:rsidR="00B261E4">
        <w:t>It would be strange knowing that her boss had feeling</w:t>
      </w:r>
      <w:r w:rsidR="00DE467A">
        <w:t>s</w:t>
      </w:r>
      <w:r w:rsidR="00B261E4">
        <w:t xml:space="preserve"> for her.</w:t>
      </w:r>
    </w:p>
    <w:p w14:paraId="610F687B" w14:textId="5A4B89AF" w:rsidR="00BB1ABA" w:rsidRDefault="00433172" w:rsidP="00E36B1E">
      <w:pPr>
        <w:ind w:firstLine="720"/>
      </w:pPr>
      <w:r>
        <w:t xml:space="preserve">“Max, I know this is an awkward subject to bring up, but I was just wondering why the band members had thought you were harboring feelings for me?” she </w:t>
      </w:r>
      <w:r w:rsidR="009057E4">
        <w:t xml:space="preserve">asked quietly, so the other band members </w:t>
      </w:r>
      <w:r w:rsidR="00856DCD">
        <w:t>would not</w:t>
      </w:r>
      <w:r w:rsidR="009057E4">
        <w:t xml:space="preserve"> hear</w:t>
      </w:r>
      <w:r w:rsidR="000D1C35">
        <w:t xml:space="preserve"> to avoid embarrassing him</w:t>
      </w:r>
      <w:r w:rsidR="00CB5FEB">
        <w:t xml:space="preserve"> in front of them</w:t>
      </w:r>
      <w:r w:rsidR="009057E4">
        <w:t>.</w:t>
      </w:r>
      <w:r w:rsidR="007C4D70">
        <w:t xml:space="preserve"> </w:t>
      </w:r>
    </w:p>
    <w:p w14:paraId="729BDCC0" w14:textId="0122592C" w:rsidR="009F0496" w:rsidRDefault="009F0496" w:rsidP="00E36B1E">
      <w:pPr>
        <w:ind w:firstLine="720"/>
      </w:pPr>
      <w:r>
        <w:t xml:space="preserve"> </w:t>
      </w:r>
      <w:r w:rsidR="009057E4">
        <w:t xml:space="preserve">“Oh, that,” </w:t>
      </w:r>
      <w:r w:rsidR="00221E11">
        <w:t>he said as his face turned</w:t>
      </w:r>
      <w:r w:rsidR="002A7BCD">
        <w:t xml:space="preserve"> bright</w:t>
      </w:r>
      <w:r w:rsidR="00221E11">
        <w:t xml:space="preserve"> red. </w:t>
      </w:r>
      <w:r w:rsidR="00C92594">
        <w:t xml:space="preserve">“Just </w:t>
      </w:r>
      <w:r w:rsidR="00856DCD">
        <w:t>do not</w:t>
      </w:r>
      <w:r w:rsidR="00C92594">
        <w:t xml:space="preserve"> pay attention to them. They say silly things like that all the time</w:t>
      </w:r>
      <w:r w:rsidR="004E7572">
        <w:t xml:space="preserve"> to get a rise out of me</w:t>
      </w:r>
      <w:r w:rsidR="002A7BCD">
        <w:t xml:space="preserve">. </w:t>
      </w:r>
      <w:r w:rsidR="00856DCD">
        <w:t>Besides,</w:t>
      </w:r>
      <w:r w:rsidR="002A7BCD">
        <w:t xml:space="preserve"> it would be unprofessional for me to have feelings for </w:t>
      </w:r>
      <w:r w:rsidR="0013055C">
        <w:t>one of my employees. You should know that.”</w:t>
      </w:r>
    </w:p>
    <w:p w14:paraId="2BED8BD1" w14:textId="127720D9" w:rsidR="00380342" w:rsidRDefault="00380342" w:rsidP="00E36B1E">
      <w:pPr>
        <w:ind w:firstLine="720"/>
      </w:pPr>
      <w:r>
        <w:t xml:space="preserve">Morrison could tell by his response and the way that he had looked that </w:t>
      </w:r>
      <w:r w:rsidR="004E6627">
        <w:t xml:space="preserve">he was indeed having romantic feelings for her. She tried </w:t>
      </w:r>
      <w:r w:rsidR="00DE467A">
        <w:t>not to</w:t>
      </w:r>
      <w:r w:rsidR="004E6627">
        <w:t xml:space="preserve"> let it bother her too much</w:t>
      </w:r>
      <w:r w:rsidR="00C81419">
        <w:t>, but it still made her feel slightly awkward.</w:t>
      </w:r>
    </w:p>
    <w:p w14:paraId="138BECEB" w14:textId="058AA305" w:rsidR="003F5462" w:rsidRDefault="003F5462" w:rsidP="00E36B1E">
      <w:pPr>
        <w:ind w:firstLine="720"/>
      </w:pPr>
      <w:r>
        <w:t>“Yeah, you are right,” she said. “</w:t>
      </w:r>
      <w:r w:rsidR="007815DE">
        <w:t>I am</w:t>
      </w:r>
      <w:r>
        <w:t xml:space="preserve"> sorry if I embarrassed you</w:t>
      </w:r>
      <w:r w:rsidR="00CB5FEB">
        <w:t xml:space="preserve"> just now</w:t>
      </w:r>
      <w:r>
        <w:t>.</w:t>
      </w:r>
      <w:r w:rsidR="00BF19F4">
        <w:t xml:space="preserve"> I </w:t>
      </w:r>
      <w:r w:rsidR="007815DE">
        <w:t>could not</w:t>
      </w:r>
      <w:r w:rsidR="00BF19F4">
        <w:t xml:space="preserve"> help myself, I guess.</w:t>
      </w:r>
      <w:r w:rsidR="00AC5105">
        <w:t xml:space="preserve"> </w:t>
      </w:r>
      <w:r w:rsidR="003A1187">
        <w:t xml:space="preserve">I want to make sure there are no romantic feelings involved in this </w:t>
      </w:r>
      <w:r w:rsidR="00EA3E9F">
        <w:t>relationship.</w:t>
      </w:r>
      <w:r w:rsidR="00D632AA">
        <w:t xml:space="preserve"> I would not want it to affect my professional re</w:t>
      </w:r>
      <w:r w:rsidR="00B65D31">
        <w:t>lationship with you.</w:t>
      </w:r>
      <w:r>
        <w:t>”</w:t>
      </w:r>
    </w:p>
    <w:p w14:paraId="1462949B" w14:textId="329C9B28" w:rsidR="000E2009" w:rsidRDefault="009D5764" w:rsidP="000E2009">
      <w:pPr>
        <w:ind w:firstLine="720"/>
      </w:pPr>
      <w:r>
        <w:t xml:space="preserve">“It’s </w:t>
      </w:r>
      <w:r w:rsidR="00D3218C">
        <w:t xml:space="preserve">all right,” Max replied. </w:t>
      </w:r>
      <w:r w:rsidR="000E2009">
        <w:t xml:space="preserve">“Well, here we are. Let me go inside and check the room </w:t>
      </w:r>
      <w:r w:rsidR="006F1998">
        <w:t>quickly</w:t>
      </w:r>
      <w:r w:rsidR="00492575">
        <w:t xml:space="preserve"> to make sure </w:t>
      </w:r>
      <w:r w:rsidR="00985720">
        <w:t>it is safe</w:t>
      </w:r>
      <w:r w:rsidR="006F1998">
        <w:t>.</w:t>
      </w:r>
      <w:r w:rsidR="00877537">
        <w:t xml:space="preserve"> I want to make sure no one is lurking around or hiding in your room.</w:t>
      </w:r>
      <w:r w:rsidR="006F1998">
        <w:t>”</w:t>
      </w:r>
    </w:p>
    <w:p w14:paraId="20CA0CC8" w14:textId="66FD28CD" w:rsidR="00A315AD" w:rsidRDefault="00A315AD" w:rsidP="000E2009">
      <w:pPr>
        <w:ind w:firstLine="720"/>
      </w:pPr>
      <w:r>
        <w:t>He</w:t>
      </w:r>
      <w:r w:rsidR="00DD7142">
        <w:t xml:space="preserve"> </w:t>
      </w:r>
      <w:r w:rsidR="00185BC2">
        <w:t>open</w:t>
      </w:r>
      <w:r w:rsidR="00C05721">
        <w:t>ed</w:t>
      </w:r>
      <w:r w:rsidR="00DD7142">
        <w:t xml:space="preserve"> the door</w:t>
      </w:r>
      <w:r w:rsidR="00185BC2">
        <w:t xml:space="preserve"> partially at first and took a quick pe</w:t>
      </w:r>
      <w:r w:rsidR="00C05721">
        <w:t>ek before going inside.</w:t>
      </w:r>
      <w:r w:rsidR="00DD7142">
        <w:t xml:space="preserve"> </w:t>
      </w:r>
      <w:r w:rsidR="00C05721">
        <w:t>He then cautiously</w:t>
      </w:r>
      <w:r w:rsidR="00DD7142">
        <w:t xml:space="preserve"> walked </w:t>
      </w:r>
      <w:r w:rsidR="00C05721">
        <w:t>inside</w:t>
      </w:r>
      <w:r w:rsidR="00DD7142">
        <w:t xml:space="preserve"> the room </w:t>
      </w:r>
      <w:r w:rsidR="00525C4C">
        <w:t xml:space="preserve">and looked around </w:t>
      </w:r>
      <w:r w:rsidR="00DD7142">
        <w:t xml:space="preserve">to make sure no one was hiding and there </w:t>
      </w:r>
      <w:r w:rsidR="00EA3E9F">
        <w:t>was not</w:t>
      </w:r>
      <w:r w:rsidR="00DD7142">
        <w:t xml:space="preserve"> anything inside that would harm her.</w:t>
      </w:r>
      <w:r>
        <w:t xml:space="preserve"> </w:t>
      </w:r>
      <w:r w:rsidR="00DD7142">
        <w:t xml:space="preserve">He </w:t>
      </w:r>
      <w:r>
        <w:t xml:space="preserve">came back </w:t>
      </w:r>
      <w:r w:rsidR="00DD7142">
        <w:t>about three minutes later to inform her that it was safe to go inside.</w:t>
      </w:r>
    </w:p>
    <w:p w14:paraId="39B81CB0" w14:textId="1DE8F942" w:rsidR="00A315AD" w:rsidRDefault="00A315AD" w:rsidP="000E2009">
      <w:pPr>
        <w:ind w:firstLine="720"/>
      </w:pPr>
      <w:r>
        <w:lastRenderedPageBreak/>
        <w:t>“It’s all clear</w:t>
      </w:r>
      <w:r w:rsidR="00C00832">
        <w:t>,” he said. “Just call or text me if you need anything</w:t>
      </w:r>
      <w:r w:rsidR="007B0366">
        <w:t>.</w:t>
      </w:r>
      <w:r w:rsidR="00CA31FA">
        <w:t xml:space="preserve"> </w:t>
      </w:r>
      <w:r w:rsidR="002E595C">
        <w:t>Well</w:t>
      </w:r>
      <w:r w:rsidR="003B0835">
        <w:t>, you know where to find me.</w:t>
      </w:r>
      <w:r w:rsidR="007B0366">
        <w:t>”</w:t>
      </w:r>
    </w:p>
    <w:p w14:paraId="2AD09C48" w14:textId="52A0F83D" w:rsidR="007B0366" w:rsidRDefault="007B0366" w:rsidP="000E2009">
      <w:pPr>
        <w:ind w:firstLine="720"/>
      </w:pPr>
      <w:r>
        <w:t>“I will do that,” she said. “And thanks again for everything.”</w:t>
      </w:r>
    </w:p>
    <w:p w14:paraId="7469D8FB" w14:textId="41C72EC0" w:rsidR="007B0366" w:rsidRDefault="00667FFA" w:rsidP="000E2009">
      <w:pPr>
        <w:ind w:firstLine="720"/>
      </w:pPr>
      <w:r>
        <w:t>He smiled</w:t>
      </w:r>
      <w:r w:rsidR="00E37C25">
        <w:t xml:space="preserve"> coyly</w:t>
      </w:r>
      <w:r>
        <w:t xml:space="preserve"> at her </w:t>
      </w:r>
      <w:r w:rsidR="00DE467A">
        <w:t xml:space="preserve">and </w:t>
      </w:r>
      <w:r>
        <w:t xml:space="preserve">then walked to his office, which was </w:t>
      </w:r>
      <w:r w:rsidR="00A85CAA">
        <w:t>two</w:t>
      </w:r>
      <w:r>
        <w:t xml:space="preserve"> rooms away from her</w:t>
      </w:r>
      <w:r w:rsidR="00B04B4A">
        <w:t xml:space="preserve"> dressing room.</w:t>
      </w:r>
      <w:r w:rsidR="005C6172">
        <w:t xml:space="preserve"> Morrison made sure to flash him a smile back.</w:t>
      </w:r>
      <w:r w:rsidR="005971A8">
        <w:t xml:space="preserve"> She now could understand why he had been acting so awkwardly</w:t>
      </w:r>
      <w:r w:rsidR="006D0B90">
        <w:t xml:space="preserve"> around her</w:t>
      </w:r>
      <w:r w:rsidR="005971A8">
        <w:t xml:space="preserve"> lately. </w:t>
      </w:r>
      <w:r w:rsidR="003550E9">
        <w:t>She shrugged</w:t>
      </w:r>
      <w:r w:rsidR="00235954">
        <w:t xml:space="preserve"> at</w:t>
      </w:r>
      <w:r w:rsidR="003550E9">
        <w:t xml:space="preserve"> the idea of her boss having the hots for her. Morrison had much bigger problems to </w:t>
      </w:r>
      <w:r w:rsidR="00AB4ED5">
        <w:t>manage</w:t>
      </w:r>
      <w:r w:rsidR="003550E9">
        <w:t xml:space="preserve"> right now. </w:t>
      </w:r>
    </w:p>
    <w:p w14:paraId="4FE736F7" w14:textId="36B59264" w:rsidR="00F03AD8" w:rsidRDefault="00AB4ED5" w:rsidP="000E2009">
      <w:pPr>
        <w:ind w:firstLine="720"/>
      </w:pPr>
      <w:r>
        <w:t>About three</w:t>
      </w:r>
      <w:r w:rsidR="00EB49C9">
        <w:t xml:space="preserve"> minutes later, she nearly jumped out of her seat when she heard someone knocking on her door. </w:t>
      </w:r>
      <w:r w:rsidR="0048551D">
        <w:t>Morrison figured it was just Max</w:t>
      </w:r>
      <w:r w:rsidR="0057707E">
        <w:t xml:space="preserve"> checking up on her again because he </w:t>
      </w:r>
      <w:r w:rsidR="00DE467A">
        <w:t xml:space="preserve">had </w:t>
      </w:r>
      <w:r w:rsidR="0057707E">
        <w:t>been so overprotective of her lately.</w:t>
      </w:r>
      <w:r w:rsidR="007561C4">
        <w:t xml:space="preserve"> He must have forgotten to tell her something</w:t>
      </w:r>
      <w:r w:rsidR="00731452">
        <w:t xml:space="preserve"> or </w:t>
      </w:r>
      <w:r w:rsidR="00DE467A">
        <w:t xml:space="preserve">was </w:t>
      </w:r>
      <w:r w:rsidR="00731452">
        <w:t>coming in to see if she was still all right</w:t>
      </w:r>
      <w:r w:rsidR="007561C4">
        <w:t xml:space="preserve">. </w:t>
      </w:r>
    </w:p>
    <w:p w14:paraId="41582F4D" w14:textId="4B38082C" w:rsidR="0048551D" w:rsidRDefault="0048551D" w:rsidP="000E2009">
      <w:pPr>
        <w:ind w:firstLine="720"/>
      </w:pPr>
      <w:r>
        <w:t>“Who is there</w:t>
      </w:r>
      <w:r w:rsidR="002B7A99">
        <w:t xml:space="preserve">?” she asked with a nervous quiver in her voice. </w:t>
      </w:r>
    </w:p>
    <w:p w14:paraId="777516CE" w14:textId="64E4035D" w:rsidR="0058524F" w:rsidRDefault="0038776F" w:rsidP="0058524F">
      <w:pPr>
        <w:ind w:firstLine="720"/>
      </w:pPr>
      <w:r>
        <w:t>“</w:t>
      </w:r>
      <w:r w:rsidR="00566EF1">
        <w:t xml:space="preserve">It’s the janitor,” they answered. “I am </w:t>
      </w:r>
      <w:r w:rsidR="00C70C07">
        <w:t>here to empty your trash can.</w:t>
      </w:r>
      <w:r w:rsidR="0058524F">
        <w:t>”</w:t>
      </w:r>
    </w:p>
    <w:p w14:paraId="7589E587" w14:textId="6EBDE569" w:rsidR="000F6800" w:rsidRDefault="000F6800" w:rsidP="0058524F">
      <w:pPr>
        <w:ind w:firstLine="720"/>
      </w:pPr>
      <w:r>
        <w:t xml:space="preserve">The sound of the janitor’s voice sent shivers down her spine. </w:t>
      </w:r>
      <w:r w:rsidR="004B0656">
        <w:t>She could still picture him creepily staring at her with his dark</w:t>
      </w:r>
      <w:r w:rsidR="00DE467A">
        <w:t>,</w:t>
      </w:r>
      <w:r w:rsidR="004B0656">
        <w:t xml:space="preserve"> menacing eyes. </w:t>
      </w:r>
      <w:r w:rsidR="00014410">
        <w:t>Morrison was too afraid to take the trash can over to him. There was no way she was going to allow him into her room</w:t>
      </w:r>
      <w:r w:rsidR="009A26ED">
        <w:t xml:space="preserve"> while she was there</w:t>
      </w:r>
      <w:r w:rsidR="00014410">
        <w:t>.</w:t>
      </w:r>
      <w:r w:rsidR="009A26ED">
        <w:t xml:space="preserve"> Morrison decided to take the trash can over to him</w:t>
      </w:r>
      <w:r w:rsidR="00D07624">
        <w:t xml:space="preserve"> while he stood in the hallway.</w:t>
      </w:r>
    </w:p>
    <w:p w14:paraId="46384B60" w14:textId="35BF41FC" w:rsidR="00071BA0" w:rsidRDefault="0058524F" w:rsidP="0058524F">
      <w:r>
        <w:tab/>
        <w:t>“Just one second</w:t>
      </w:r>
      <w:r w:rsidR="00DE467A">
        <w:t>!</w:t>
      </w:r>
      <w:r>
        <w:t xml:space="preserve">” Morrison shouted. </w:t>
      </w:r>
      <w:r w:rsidR="00D81A17">
        <w:t>“I will be right there!”</w:t>
      </w:r>
    </w:p>
    <w:p w14:paraId="39A53845" w14:textId="616482A2" w:rsidR="0058524F" w:rsidRDefault="0058524F" w:rsidP="00071BA0">
      <w:pPr>
        <w:ind w:firstLine="720"/>
      </w:pPr>
      <w:r>
        <w:t xml:space="preserve">She grabbed her </w:t>
      </w:r>
      <w:r w:rsidR="00544E13">
        <w:t>half-</w:t>
      </w:r>
      <w:r w:rsidR="00071BA0">
        <w:t>empty</w:t>
      </w:r>
      <w:r w:rsidR="00544E13">
        <w:t xml:space="preserve"> trash can and </w:t>
      </w:r>
      <w:r w:rsidR="002D5DEF">
        <w:t xml:space="preserve">walked slowly toward the door. She looked around quickly to find something to </w:t>
      </w:r>
      <w:r w:rsidR="009035D6">
        <w:t xml:space="preserve">protect herself with in case the janitor </w:t>
      </w:r>
      <w:r w:rsidR="00924989">
        <w:t>attempted to</w:t>
      </w:r>
      <w:r w:rsidR="009035D6">
        <w:t xml:space="preserve"> attack her. Morrison spotted </w:t>
      </w:r>
      <w:r w:rsidR="00214C45">
        <w:t xml:space="preserve">a large coffee mug that could knock </w:t>
      </w:r>
      <w:r w:rsidR="00071BA0">
        <w:t>him out if she hit his head hard enough with it.</w:t>
      </w:r>
      <w:r w:rsidR="00B80B09">
        <w:t xml:space="preserve"> For backup, she could always grab </w:t>
      </w:r>
      <w:r w:rsidR="007815DE">
        <w:t>her</w:t>
      </w:r>
      <w:r w:rsidR="00B80B09">
        <w:t xml:space="preserve"> hair spray to spray his eyes with</w:t>
      </w:r>
      <w:r w:rsidR="000B3426">
        <w:t xml:space="preserve">. It would allow her enough time to escape. </w:t>
      </w:r>
    </w:p>
    <w:p w14:paraId="5419304A" w14:textId="67F45C43" w:rsidR="00485E20" w:rsidRDefault="00067871" w:rsidP="00453977">
      <w:pPr>
        <w:ind w:firstLine="720"/>
      </w:pPr>
      <w:r>
        <w:lastRenderedPageBreak/>
        <w:t xml:space="preserve">She </w:t>
      </w:r>
      <w:r w:rsidR="00CF423D">
        <w:t>opened the door slightly and pe</w:t>
      </w:r>
      <w:r w:rsidR="00DE467A">
        <w:t>e</w:t>
      </w:r>
      <w:r w:rsidR="00CF423D">
        <w:t xml:space="preserve">ked out first to make sure the janitor </w:t>
      </w:r>
      <w:r w:rsidR="007815DE">
        <w:t>did not</w:t>
      </w:r>
      <w:r w:rsidR="00CF423D">
        <w:t xml:space="preserve"> have any weapons on him. </w:t>
      </w:r>
      <w:r w:rsidR="00AE49B2">
        <w:t>He had that same deranged look</w:t>
      </w:r>
      <w:r w:rsidR="0096761A">
        <w:t xml:space="preserve"> from earlier</w:t>
      </w:r>
      <w:r w:rsidR="00AE49B2">
        <w:t xml:space="preserve"> on his f</w:t>
      </w:r>
      <w:r w:rsidR="0096761A">
        <w:t>ace</w:t>
      </w:r>
      <w:r w:rsidR="00AE49B2">
        <w:t>.</w:t>
      </w:r>
      <w:r w:rsidR="0096761A">
        <w:t xml:space="preserve"> Morrison handed him the trash can</w:t>
      </w:r>
      <w:r w:rsidR="00A52F56">
        <w:t xml:space="preserve">. He quickly took out the bag containing trash, then put in a new </w:t>
      </w:r>
      <w:r w:rsidR="00453977">
        <w:t xml:space="preserve">trash bag. The sight of him made her tremble. </w:t>
      </w:r>
      <w:r w:rsidR="00F05EFA">
        <w:t xml:space="preserve">He gave her back the trash can. </w:t>
      </w:r>
      <w:r w:rsidR="003E0563">
        <w:t>She gave a slight smile</w:t>
      </w:r>
      <w:r w:rsidR="00B96C10">
        <w:t xml:space="preserve"> and thanked him</w:t>
      </w:r>
      <w:r w:rsidR="001860D7">
        <w:t>.</w:t>
      </w:r>
    </w:p>
    <w:p w14:paraId="72B6D399" w14:textId="24846742" w:rsidR="00485E20" w:rsidRDefault="00485E20" w:rsidP="00453977">
      <w:pPr>
        <w:ind w:firstLine="720"/>
      </w:pPr>
      <w:r>
        <w:t>“</w:t>
      </w:r>
      <w:r w:rsidR="001860D7">
        <w:t xml:space="preserve">You sing beautifully,” the janitor said softly. “I am </w:t>
      </w:r>
      <w:r w:rsidR="00BE5C45">
        <w:t>a huge fan</w:t>
      </w:r>
      <w:r w:rsidR="001860D7">
        <w:t xml:space="preserve"> of yours.</w:t>
      </w:r>
      <w:r w:rsidR="00DF3966">
        <w:t xml:space="preserve"> </w:t>
      </w:r>
      <w:r w:rsidR="007863B2">
        <w:t xml:space="preserve">You have raw talent. </w:t>
      </w:r>
      <w:r w:rsidR="00BE5C45">
        <w:t>You</w:t>
      </w:r>
      <w:r w:rsidR="00DF3966">
        <w:t xml:space="preserve"> are better than the last few singers. </w:t>
      </w:r>
      <w:r w:rsidR="00F90F83">
        <w:t>It is</w:t>
      </w:r>
      <w:r w:rsidR="00346DEA">
        <w:t xml:space="preserve"> </w:t>
      </w:r>
      <w:r w:rsidR="009B1F07">
        <w:t xml:space="preserve">such a pity </w:t>
      </w:r>
      <w:r w:rsidR="00346DEA">
        <w:t>what happened to them.</w:t>
      </w:r>
      <w:r w:rsidR="001860D7">
        <w:t>”</w:t>
      </w:r>
    </w:p>
    <w:p w14:paraId="3019896F" w14:textId="34C72986" w:rsidR="00217A66" w:rsidRDefault="00217A66" w:rsidP="00453977">
      <w:pPr>
        <w:ind w:firstLine="720"/>
      </w:pPr>
      <w:r>
        <w:t>“Yes, it truly is,” Morris</w:t>
      </w:r>
      <w:r w:rsidR="00693D08">
        <w:t>on</w:t>
      </w:r>
      <w:r>
        <w:t xml:space="preserve"> said. </w:t>
      </w:r>
      <w:r w:rsidR="00EF4BBC">
        <w:t>“They were much to</w:t>
      </w:r>
      <w:r w:rsidR="000D0726">
        <w:t>o</w:t>
      </w:r>
      <w:r w:rsidR="00EF4BBC">
        <w:t xml:space="preserve"> young to die</w:t>
      </w:r>
      <w:r w:rsidR="000D0726">
        <w:t>.</w:t>
      </w:r>
      <w:r w:rsidR="00181940">
        <w:t xml:space="preserve"> They had so much promise</w:t>
      </w:r>
      <w:r w:rsidR="00057256">
        <w:t xml:space="preserve"> in the music industry.</w:t>
      </w:r>
      <w:r w:rsidR="000D0726">
        <w:t>”</w:t>
      </w:r>
    </w:p>
    <w:p w14:paraId="2F7AE1A1" w14:textId="067A1E8E" w:rsidR="00FF64A0" w:rsidRDefault="0028000C" w:rsidP="00453977">
      <w:pPr>
        <w:ind w:firstLine="720"/>
      </w:pPr>
      <w:r>
        <w:t xml:space="preserve">“You are brave to continue performing at </w:t>
      </w:r>
      <w:r w:rsidR="00DE467A">
        <w:t>t</w:t>
      </w:r>
      <w:r>
        <w:t xml:space="preserve">he Groove,” he </w:t>
      </w:r>
      <w:r w:rsidR="00B06E96">
        <w:t xml:space="preserve">said. </w:t>
      </w:r>
      <w:r w:rsidR="00FF64A0">
        <w:t>“Let me know if there is anything else that I can do for you</w:t>
      </w:r>
      <w:r>
        <w:t>.</w:t>
      </w:r>
      <w:r w:rsidR="00FF64A0">
        <w:t xml:space="preserve">” </w:t>
      </w:r>
    </w:p>
    <w:p w14:paraId="45560D0B" w14:textId="4CCD400A" w:rsidR="00FF64A0" w:rsidRDefault="00FF64A0" w:rsidP="00453977">
      <w:pPr>
        <w:ind w:firstLine="720"/>
      </w:pPr>
      <w:r>
        <w:t>“Sure, and thanks for everything,” sh</w:t>
      </w:r>
      <w:r w:rsidR="00693D08">
        <w:t>e replied.</w:t>
      </w:r>
    </w:p>
    <w:p w14:paraId="05A06F85" w14:textId="17A7B51E" w:rsidR="00453977" w:rsidRDefault="003E0563" w:rsidP="00453977">
      <w:pPr>
        <w:ind w:firstLine="720"/>
      </w:pPr>
      <w:r>
        <w:t xml:space="preserve">Morrison quickly closed the door and locked it afterward. </w:t>
      </w:r>
      <w:r w:rsidR="0081396C">
        <w:t xml:space="preserve">Her heart was beating wildly. </w:t>
      </w:r>
      <w:r w:rsidR="006A54EF">
        <w:t xml:space="preserve">She had never been so frightened in her entire life. </w:t>
      </w:r>
      <w:r w:rsidR="000D0D52">
        <w:t xml:space="preserve">Morrison </w:t>
      </w:r>
      <w:r w:rsidR="00F90F83">
        <w:t>could not</w:t>
      </w:r>
      <w:r w:rsidR="000D0D52">
        <w:t xml:space="preserve"> wait for Max to come back and take her home. </w:t>
      </w:r>
      <w:r w:rsidR="00B4700D">
        <w:t xml:space="preserve">She </w:t>
      </w:r>
      <w:r w:rsidR="004C00E9">
        <w:t xml:space="preserve">would feel safer with him by her side. </w:t>
      </w:r>
    </w:p>
    <w:p w14:paraId="7320F2A1" w14:textId="3FD66231" w:rsidR="00B4700D" w:rsidRDefault="00C95A31" w:rsidP="00453977">
      <w:pPr>
        <w:ind w:firstLine="720"/>
      </w:pPr>
      <w:r>
        <w:t>Suddenly</w:t>
      </w:r>
      <w:r w:rsidR="00205643">
        <w:t xml:space="preserve">, she heard a </w:t>
      </w:r>
      <w:r>
        <w:t>notification alert on her cell</w:t>
      </w:r>
      <w:r w:rsidR="00DE467A">
        <w:t xml:space="preserve"> </w:t>
      </w:r>
      <w:r>
        <w:t xml:space="preserve">phone. It was a text message from Max. </w:t>
      </w:r>
      <w:r w:rsidR="00BE07FE" w:rsidRPr="00BE07FE">
        <w:rPr>
          <w:i/>
          <w:iCs/>
        </w:rPr>
        <w:t>Right on cue</w:t>
      </w:r>
      <w:r w:rsidR="00BE07FE" w:rsidRPr="0078525D">
        <w:rPr>
          <w:i/>
          <w:iCs/>
        </w:rPr>
        <w:t xml:space="preserve">, </w:t>
      </w:r>
      <w:r w:rsidR="00BE07FE">
        <w:t xml:space="preserve">Morrison thought. </w:t>
      </w:r>
      <w:r w:rsidR="00D94DC6">
        <w:t xml:space="preserve">He told her he was </w:t>
      </w:r>
      <w:r w:rsidR="00963036">
        <w:t xml:space="preserve">on his way to the dressing room and to not be frightened when she heard a knock on the door. </w:t>
      </w:r>
      <w:r w:rsidR="00E218F8">
        <w:t xml:space="preserve">Just after Morrison finished reading it, she heard the knock and Max’s voice coming from her door. </w:t>
      </w:r>
    </w:p>
    <w:p w14:paraId="11A51A15" w14:textId="31267CE8" w:rsidR="00BE7714" w:rsidRDefault="00BE7714" w:rsidP="00453977">
      <w:pPr>
        <w:ind w:firstLine="720"/>
      </w:pPr>
      <w:r>
        <w:t xml:space="preserve">“Are you ready to go?” Max asked. </w:t>
      </w:r>
    </w:p>
    <w:p w14:paraId="11DFF593" w14:textId="58C07C60" w:rsidR="00BE7714" w:rsidRDefault="00BE7714" w:rsidP="00453977">
      <w:pPr>
        <w:ind w:firstLine="720"/>
      </w:pPr>
      <w:r>
        <w:t xml:space="preserve">“Yes, I am,” </w:t>
      </w:r>
      <w:r w:rsidR="0058298A">
        <w:t>she answered. “Just one second!</w:t>
      </w:r>
      <w:r w:rsidR="00696454">
        <w:t xml:space="preserve"> </w:t>
      </w:r>
      <w:r w:rsidR="005C314A">
        <w:t>I need to grab a few things first.</w:t>
      </w:r>
      <w:r w:rsidR="0058298A">
        <w:t>”</w:t>
      </w:r>
    </w:p>
    <w:p w14:paraId="20723879" w14:textId="1F2B4C59" w:rsidR="003E0563" w:rsidRDefault="0058298A" w:rsidP="00453977">
      <w:pPr>
        <w:ind w:firstLine="720"/>
      </w:pPr>
      <w:r>
        <w:lastRenderedPageBreak/>
        <w:t>She grabbed her purse</w:t>
      </w:r>
      <w:r w:rsidR="00B817C5">
        <w:t xml:space="preserve"> and a bottle of water from the fridge, then headed to the door. When she opened the door, </w:t>
      </w:r>
      <w:r w:rsidR="00530D43">
        <w:t>Morrison could see a smile break</w:t>
      </w:r>
      <w:r w:rsidR="00041026">
        <w:t xml:space="preserve"> </w:t>
      </w:r>
      <w:r w:rsidR="00530D43">
        <w:t>out on Max’s face. She began to wonder if he was still nervous from earlier whe</w:t>
      </w:r>
      <w:r w:rsidR="003E5B15">
        <w:t>n the band members were teasing him about liking her</w:t>
      </w:r>
      <w:r w:rsidR="003A6A48">
        <w:t xml:space="preserve"> in front of her</w:t>
      </w:r>
      <w:r w:rsidR="003E5B15">
        <w:t>.</w:t>
      </w:r>
      <w:r w:rsidR="007C4AE1">
        <w:t xml:space="preserve"> </w:t>
      </w:r>
      <w:r w:rsidR="00B364CE">
        <w:t xml:space="preserve">Morrison </w:t>
      </w:r>
      <w:r w:rsidR="0016417C">
        <w:t xml:space="preserve">noticed his hands shake a little as he </w:t>
      </w:r>
      <w:r w:rsidR="00AD4D59">
        <w:t>stood outside her dressing room door</w:t>
      </w:r>
      <w:r w:rsidR="0016417C">
        <w:t xml:space="preserve">. </w:t>
      </w:r>
    </w:p>
    <w:p w14:paraId="78B2FD6A" w14:textId="48E7B1C4" w:rsidR="005B3A4D" w:rsidRDefault="00E0487E" w:rsidP="00E87964">
      <w:pPr>
        <w:ind w:firstLine="720"/>
      </w:pPr>
      <w:r>
        <w:t>“Shall we?” he said just before escorting her</w:t>
      </w:r>
      <w:r w:rsidR="00AD4D59">
        <w:t xml:space="preserve"> down the hall and</w:t>
      </w:r>
      <w:r>
        <w:t xml:space="preserve"> out of the building</w:t>
      </w:r>
      <w:r w:rsidR="00AD4D59">
        <w:t xml:space="preserve"> through the back exit door</w:t>
      </w:r>
      <w:r>
        <w:t xml:space="preserve">. </w:t>
      </w:r>
      <w:r w:rsidR="00BA0D01">
        <w:t xml:space="preserve">It was a </w:t>
      </w:r>
      <w:r w:rsidR="00D62756">
        <w:t>bit of a nippy afternoon.</w:t>
      </w:r>
      <w:r w:rsidR="005B3A4D">
        <w:t xml:space="preserve"> Max offered his jacket to her, but she said it </w:t>
      </w:r>
      <w:r w:rsidR="005C314A">
        <w:t>was not</w:t>
      </w:r>
      <w:r w:rsidR="005B3A4D">
        <w:t xml:space="preserve"> necessary and that her sweater was just enough to keep her warm.</w:t>
      </w:r>
      <w:r w:rsidR="00E87964">
        <w:t xml:space="preserve"> </w:t>
      </w:r>
    </w:p>
    <w:p w14:paraId="2B1AD57E" w14:textId="66F73B9E" w:rsidR="00311E75" w:rsidRDefault="00311E75" w:rsidP="00E87964">
      <w:pPr>
        <w:ind w:firstLine="720"/>
      </w:pPr>
      <w:r>
        <w:t>“We shall,” Morrison responded.</w:t>
      </w:r>
    </w:p>
    <w:p w14:paraId="1C5ED4BF" w14:textId="21213AF4" w:rsidR="00E87964" w:rsidRDefault="00E87964" w:rsidP="00E87964">
      <w:pPr>
        <w:ind w:firstLine="720"/>
      </w:pPr>
      <w:r>
        <w:t>M</w:t>
      </w:r>
      <w:r w:rsidR="006F78D1">
        <w:t xml:space="preserve">ax opened the passenger door of his jeep for Morrison. She </w:t>
      </w:r>
      <w:r w:rsidR="00BD6F60">
        <w:t xml:space="preserve">climbed up into the front seat. Morrison quickly fastened her seat belt. </w:t>
      </w:r>
      <w:r w:rsidR="00E925D6">
        <w:t xml:space="preserve">She watched Max as he walked around to the other side of the vehicle. </w:t>
      </w:r>
      <w:r w:rsidR="003D0FAA">
        <w:t>Morrison was a little nervous about him driving her home</w:t>
      </w:r>
      <w:r w:rsidR="00D3415B">
        <w:t xml:space="preserve"> </w:t>
      </w:r>
      <w:r w:rsidR="003D0FAA">
        <w:t>because she</w:t>
      </w:r>
      <w:r w:rsidR="00D3415B">
        <w:t xml:space="preserve"> now</w:t>
      </w:r>
      <w:r w:rsidR="003D0FAA">
        <w:t xml:space="preserve"> </w:t>
      </w:r>
      <w:r w:rsidR="00A67D66">
        <w:t xml:space="preserve">knew </w:t>
      </w:r>
      <w:r w:rsidR="003D0FAA">
        <w:t>about his feelings for her.</w:t>
      </w:r>
      <w:r w:rsidR="00D3415B">
        <w:t xml:space="preserve"> She would do her best </w:t>
      </w:r>
      <w:r w:rsidR="00A67D66">
        <w:t>not to</w:t>
      </w:r>
      <w:r w:rsidR="00D3415B">
        <w:t xml:space="preserve"> give him the wrong impression</w:t>
      </w:r>
      <w:r w:rsidR="00C10441">
        <w:t xml:space="preserve"> without hurting his feelings.</w:t>
      </w:r>
    </w:p>
    <w:p w14:paraId="687BADB9" w14:textId="12DF63E8" w:rsidR="000511C5" w:rsidRDefault="00881F03" w:rsidP="00E87964">
      <w:pPr>
        <w:ind w:firstLine="720"/>
      </w:pPr>
      <w:r>
        <w:t xml:space="preserve">“Hey, I hope you don’t mind if I </w:t>
      </w:r>
      <w:r w:rsidR="00A67D66">
        <w:t xml:space="preserve">run </w:t>
      </w:r>
      <w:r>
        <w:t>a</w:t>
      </w:r>
      <w:r w:rsidR="00820434">
        <w:t>n errand</w:t>
      </w:r>
      <w:r>
        <w:t xml:space="preserve"> on the way back to your place,” he said</w:t>
      </w:r>
      <w:r w:rsidR="008E24A4">
        <w:t xml:space="preserve"> as he buckled his seat</w:t>
      </w:r>
      <w:r w:rsidR="00A67D66">
        <w:t xml:space="preserve"> </w:t>
      </w:r>
      <w:r w:rsidR="008E24A4">
        <w:t>belt</w:t>
      </w:r>
      <w:r>
        <w:t xml:space="preserve">. </w:t>
      </w:r>
      <w:r w:rsidR="000C0C2E">
        <w:t xml:space="preserve">“I </w:t>
      </w:r>
      <w:r w:rsidR="0041239D">
        <w:t xml:space="preserve">wanted to stop by a toy store </w:t>
      </w:r>
      <w:r w:rsidR="00102652">
        <w:t>that is along the way. I need to get my nephew a birthday present. His birthday is tomorrow.</w:t>
      </w:r>
      <w:r w:rsidR="00A8330F">
        <w:t xml:space="preserve"> I know it is </w:t>
      </w:r>
      <w:r w:rsidR="00A34DA7">
        <w:t>an</w:t>
      </w:r>
      <w:r w:rsidR="00A8330F">
        <w:t xml:space="preserve"> odd request</w:t>
      </w:r>
      <w:r w:rsidR="00D30EAF">
        <w:t xml:space="preserve">. If you </w:t>
      </w:r>
      <w:r w:rsidR="001E5493">
        <w:t>n</w:t>
      </w:r>
      <w:r w:rsidR="00D30EAF">
        <w:t>e</w:t>
      </w:r>
      <w:r w:rsidR="001E5493">
        <w:t>ed</w:t>
      </w:r>
      <w:r w:rsidR="00D30EAF">
        <w:t xml:space="preserve"> </w:t>
      </w:r>
      <w:r w:rsidR="00AE2F5D">
        <w:t>to b</w:t>
      </w:r>
      <w:r w:rsidR="00D30EAF">
        <w:t>e</w:t>
      </w:r>
      <w:r w:rsidR="00AE2F5D">
        <w:t xml:space="preserve"> somewhere, I</w:t>
      </w:r>
      <w:r w:rsidR="00A54F7B">
        <w:t xml:space="preserve"> can wait until after I drop you off</w:t>
      </w:r>
      <w:r w:rsidR="00D30EAF">
        <w:t>.</w:t>
      </w:r>
      <w:r w:rsidR="001E5493">
        <w:t xml:space="preserve"> </w:t>
      </w:r>
      <w:r w:rsidR="00A34DA7">
        <w:t>It is</w:t>
      </w:r>
      <w:r w:rsidR="001E5493">
        <w:t xml:space="preserve"> just easier this way.</w:t>
      </w:r>
      <w:r w:rsidR="00102652">
        <w:t>”</w:t>
      </w:r>
    </w:p>
    <w:p w14:paraId="5AB7434B" w14:textId="1F0876C7" w:rsidR="00531D3E" w:rsidRDefault="00531D3E" w:rsidP="00E87964">
      <w:pPr>
        <w:ind w:firstLine="720"/>
      </w:pPr>
      <w:r>
        <w:t>“That’s fine,” she said. “</w:t>
      </w:r>
      <w:r w:rsidR="00A34DA7">
        <w:t>I am</w:t>
      </w:r>
      <w:r>
        <w:t xml:space="preserve"> a little nervous about being back home by myself anyway.</w:t>
      </w:r>
      <w:r w:rsidR="005F6611">
        <w:t xml:space="preserve"> At least I know </w:t>
      </w:r>
      <w:r w:rsidR="001A6B50">
        <w:t>if</w:t>
      </w:r>
      <w:r w:rsidR="00524794">
        <w:t xml:space="preserve"> I am with </w:t>
      </w:r>
      <w:r w:rsidR="001A6B50">
        <w:t>you,</w:t>
      </w:r>
      <w:r w:rsidR="00524794">
        <w:t xml:space="preserve"> I will be much safer</w:t>
      </w:r>
      <w:r w:rsidR="005F6611">
        <w:t>.”</w:t>
      </w:r>
    </w:p>
    <w:p w14:paraId="408DBF40" w14:textId="7164FF7E" w:rsidR="005F6611" w:rsidRDefault="007D272F" w:rsidP="00E87964">
      <w:pPr>
        <w:ind w:firstLine="720"/>
      </w:pPr>
      <w:r>
        <w:t>When they arrived at the toy store</w:t>
      </w:r>
      <w:r w:rsidR="000670D8">
        <w:t xml:space="preserve">, Max reached over to his glove department to take out </w:t>
      </w:r>
      <w:r w:rsidR="001908B9">
        <w:t>a few</w:t>
      </w:r>
      <w:r w:rsidR="00DD4D53">
        <w:t xml:space="preserve"> bills he had stashed</w:t>
      </w:r>
      <w:r w:rsidR="008B72AB">
        <w:t xml:space="preserve">. As the glove department was open, Morrison </w:t>
      </w:r>
      <w:r w:rsidR="00530305">
        <w:t xml:space="preserve">got a glimpse of a gun that was partially hidden under </w:t>
      </w:r>
      <w:r w:rsidR="002E1949">
        <w:t>the</w:t>
      </w:r>
      <w:r w:rsidR="00530305">
        <w:t xml:space="preserve"> cash. </w:t>
      </w:r>
      <w:r w:rsidR="005626C3">
        <w:t>She figured it was for safety purposes only</w:t>
      </w:r>
      <w:r w:rsidR="00D9354A">
        <w:t xml:space="preserve"> and that she had nothing to worry about</w:t>
      </w:r>
      <w:r w:rsidR="005626C3">
        <w:t xml:space="preserve">. </w:t>
      </w:r>
      <w:r w:rsidR="0090268B">
        <w:t xml:space="preserve">Max </w:t>
      </w:r>
      <w:r w:rsidR="001365DE">
        <w:t>did not</w:t>
      </w:r>
      <w:r w:rsidR="0090268B">
        <w:t xml:space="preserve"> strike her as the violent type, but then</w:t>
      </w:r>
      <w:r w:rsidR="00DC3F48">
        <w:t xml:space="preserve"> again,</w:t>
      </w:r>
      <w:r w:rsidR="0090268B">
        <w:t xml:space="preserve"> she </w:t>
      </w:r>
      <w:r w:rsidR="001365DE">
        <w:t>did not</w:t>
      </w:r>
      <w:r w:rsidR="0090268B">
        <w:t xml:space="preserve"> know him all that </w:t>
      </w:r>
      <w:r w:rsidR="0090268B">
        <w:lastRenderedPageBreak/>
        <w:t xml:space="preserve">well. </w:t>
      </w:r>
      <w:r w:rsidR="00B0608D">
        <w:t xml:space="preserve">Morrison had </w:t>
      </w:r>
      <w:r w:rsidR="00485544">
        <w:t xml:space="preserve">only known him for about three months. </w:t>
      </w:r>
      <w:r w:rsidR="001365DE">
        <w:t xml:space="preserve">There </w:t>
      </w:r>
      <w:r w:rsidR="00A67D66">
        <w:t xml:space="preserve">was </w:t>
      </w:r>
      <w:r w:rsidR="00485544">
        <w:t xml:space="preserve">still so much about Max </w:t>
      </w:r>
      <w:r w:rsidR="00191C0D">
        <w:t xml:space="preserve">she had to learn about him. </w:t>
      </w:r>
      <w:r w:rsidR="00A612C5">
        <w:t xml:space="preserve">She really </w:t>
      </w:r>
      <w:r w:rsidR="001365DE">
        <w:t>should not</w:t>
      </w:r>
      <w:r w:rsidR="00A612C5">
        <w:t xml:space="preserve"> put her guard down</w:t>
      </w:r>
      <w:r w:rsidR="002E1949">
        <w:t xml:space="preserve"> yet</w:t>
      </w:r>
      <w:r w:rsidR="00A612C5">
        <w:t>, even for Max.</w:t>
      </w:r>
    </w:p>
    <w:p w14:paraId="554CFE71" w14:textId="072D3267" w:rsidR="00CF4DC9" w:rsidRDefault="007F2323" w:rsidP="00E87964">
      <w:pPr>
        <w:ind w:firstLine="720"/>
      </w:pPr>
      <w:r>
        <w:t>“Hey, why don’t you come in with me and help me pick out a gift</w:t>
      </w:r>
      <w:r w:rsidR="00E940DF">
        <w:t xml:space="preserve"> for him</w:t>
      </w:r>
      <w:r>
        <w:t xml:space="preserve">?” he asked her </w:t>
      </w:r>
      <w:r w:rsidR="00B4678D">
        <w:t xml:space="preserve">after he had parked the car in the parking lot of the toy store. “I am </w:t>
      </w:r>
      <w:r w:rsidR="006574BC">
        <w:t>terrible with gift shopping</w:t>
      </w:r>
      <w:r w:rsidR="002A4C64">
        <w:t>, and without your help it is no telling how long I will be in there</w:t>
      </w:r>
      <w:r w:rsidR="006574BC">
        <w:t>.</w:t>
      </w:r>
      <w:r w:rsidR="00C80DD4">
        <w:t xml:space="preserve"> </w:t>
      </w:r>
      <w:r w:rsidR="005E2E32">
        <w:t xml:space="preserve">It will be much quicker if you came in and helped me decide on what to get. </w:t>
      </w:r>
      <w:r w:rsidR="001365DE">
        <w:t>I am</w:t>
      </w:r>
      <w:r w:rsidR="006574BC">
        <w:t xml:space="preserve"> sure you are great with picking out gift</w:t>
      </w:r>
      <w:r w:rsidR="00032F88">
        <w:t>s</w:t>
      </w:r>
      <w:r w:rsidR="006574BC">
        <w:t xml:space="preserve"> for kids.”</w:t>
      </w:r>
    </w:p>
    <w:p w14:paraId="7E8121F8" w14:textId="5DA583C9" w:rsidR="006574BC" w:rsidRDefault="00E90D26" w:rsidP="00E87964">
      <w:pPr>
        <w:ind w:firstLine="720"/>
      </w:pPr>
      <w:r>
        <w:t>“Well, I am the oldest of four,” Morrison said.</w:t>
      </w:r>
      <w:r w:rsidR="00955262">
        <w:t xml:space="preserve"> “I have </w:t>
      </w:r>
      <w:r w:rsidR="0037387A">
        <w:t>four nephews</w:t>
      </w:r>
      <w:r w:rsidR="00186833">
        <w:t xml:space="preserve"> and two nieces</w:t>
      </w:r>
      <w:r w:rsidR="0037387A">
        <w:t xml:space="preserve"> that I buy gifts for </w:t>
      </w:r>
      <w:r w:rsidR="00884AB9">
        <w:t xml:space="preserve">all </w:t>
      </w:r>
      <w:r w:rsidR="0037387A">
        <w:t xml:space="preserve">the time, and I </w:t>
      </w:r>
      <w:r w:rsidR="002F0DA1">
        <w:t>do not</w:t>
      </w:r>
      <w:r w:rsidR="0037387A">
        <w:t xml:space="preserve"> disappoint them at all</w:t>
      </w:r>
      <w:r w:rsidR="00B5487D">
        <w:t xml:space="preserve"> with what I buy them</w:t>
      </w:r>
      <w:r w:rsidR="0037387A">
        <w:t>.</w:t>
      </w:r>
      <w:r w:rsidR="00884AB9">
        <w:t xml:space="preserve"> I always find it easier shopping for</w:t>
      </w:r>
      <w:r w:rsidR="00321A88">
        <w:t xml:space="preserve"> gifts for</w:t>
      </w:r>
      <w:r w:rsidR="00884AB9">
        <w:t xml:space="preserve"> children </w:t>
      </w:r>
      <w:r w:rsidR="00321A88">
        <w:t>than it is for adults.</w:t>
      </w:r>
      <w:r w:rsidR="0037387A">
        <w:t>”</w:t>
      </w:r>
    </w:p>
    <w:p w14:paraId="19C55E96" w14:textId="4AAA7B16" w:rsidR="0037387A" w:rsidRDefault="0037387A" w:rsidP="00E87964">
      <w:pPr>
        <w:ind w:firstLine="720"/>
      </w:pPr>
      <w:r>
        <w:t>“You</w:t>
      </w:r>
      <w:r w:rsidR="007D36A2">
        <w:t xml:space="preserve"> see what I mean</w:t>
      </w:r>
      <w:r w:rsidR="00A67D66">
        <w:t>?</w:t>
      </w:r>
      <w:r>
        <w:t xml:space="preserve">” Max said. “You are perfect for helping me decide what </w:t>
      </w:r>
      <w:r w:rsidR="00B10587">
        <w:t>gift to get</w:t>
      </w:r>
      <w:r w:rsidR="004163F0">
        <w:t xml:space="preserve"> my nephew</w:t>
      </w:r>
      <w:r>
        <w:t>.</w:t>
      </w:r>
      <w:r w:rsidR="003F3AD3">
        <w:t xml:space="preserve"> We should be in and out of there in no time.</w:t>
      </w:r>
      <w:r>
        <w:t>”</w:t>
      </w:r>
    </w:p>
    <w:p w14:paraId="05E4D148" w14:textId="1060339D" w:rsidR="0037387A" w:rsidRDefault="002B11FF" w:rsidP="00E87964">
      <w:pPr>
        <w:ind w:firstLine="720"/>
      </w:pPr>
      <w:r>
        <w:t xml:space="preserve">Morrison was beginning to feel </w:t>
      </w:r>
      <w:r w:rsidR="00C403B2">
        <w:t xml:space="preserve">uncomfortable about getting closer to her boss. </w:t>
      </w:r>
      <w:r w:rsidR="00395293">
        <w:t>However, he was giving her a lift, so it was the least that she could do.</w:t>
      </w:r>
      <w:r w:rsidR="00D31FE6">
        <w:t xml:space="preserve"> They browsed through the boys</w:t>
      </w:r>
      <w:r w:rsidR="00A67D66">
        <w:t>’</w:t>
      </w:r>
      <w:r w:rsidR="00D31FE6">
        <w:t xml:space="preserve"> section for toys. </w:t>
      </w:r>
      <w:r w:rsidR="00094F08">
        <w:t xml:space="preserve">She asked Max about what his </w:t>
      </w:r>
      <w:r w:rsidR="00E667C9">
        <w:t xml:space="preserve">ten-year-old </w:t>
      </w:r>
      <w:r w:rsidR="00094F08">
        <w:t>nephew</w:t>
      </w:r>
      <w:r w:rsidR="00E53718">
        <w:t xml:space="preserve"> Alex</w:t>
      </w:r>
      <w:r w:rsidR="00094F08">
        <w:t xml:space="preserve"> was like.</w:t>
      </w:r>
      <w:r w:rsidR="00C60321">
        <w:t xml:space="preserve"> Morrison was surprised to find out his nephew was </w:t>
      </w:r>
      <w:r w:rsidR="008A0B1F">
        <w:t>studious</w:t>
      </w:r>
      <w:r w:rsidR="00C60321">
        <w:t xml:space="preserve"> and loved to read. </w:t>
      </w:r>
      <w:r w:rsidR="003A0D17">
        <w:t>Since he also had a love for learning</w:t>
      </w:r>
      <w:r w:rsidR="00A67D66">
        <w:t>,</w:t>
      </w:r>
      <w:r w:rsidR="003A0D17">
        <w:t xml:space="preserve"> she recommended that Max </w:t>
      </w:r>
      <w:r w:rsidR="00A67D66">
        <w:t xml:space="preserve">get </w:t>
      </w:r>
      <w:r w:rsidR="003A0D17">
        <w:t xml:space="preserve">him </w:t>
      </w:r>
      <w:r w:rsidR="00B632DA">
        <w:t xml:space="preserve">a telescope, </w:t>
      </w:r>
      <w:r w:rsidR="00972BA3">
        <w:t xml:space="preserve">a STEM robot building kit, or </w:t>
      </w:r>
      <w:r w:rsidR="006260F5">
        <w:t xml:space="preserve">a </w:t>
      </w:r>
      <w:r w:rsidR="00652A23">
        <w:t xml:space="preserve">3D drawing pen. </w:t>
      </w:r>
    </w:p>
    <w:p w14:paraId="21B8E562" w14:textId="55A8B84B" w:rsidR="00652A23" w:rsidRDefault="00984A2C" w:rsidP="00E87964">
      <w:pPr>
        <w:ind w:firstLine="720"/>
      </w:pPr>
      <w:r>
        <w:t>“I think he would really enjoy that STEM robot</w:t>
      </w:r>
      <w:r w:rsidR="00A67D66">
        <w:t>-</w:t>
      </w:r>
      <w:r>
        <w:t xml:space="preserve">building kit,” he said. </w:t>
      </w:r>
      <w:r w:rsidR="000B41A2">
        <w:t>“He is</w:t>
      </w:r>
      <w:r w:rsidR="00511BF1">
        <w:t xml:space="preserve"> </w:t>
      </w:r>
      <w:r w:rsidR="00A67D66">
        <w:t xml:space="preserve">a </w:t>
      </w:r>
      <w:r w:rsidR="00511BF1">
        <w:t>bright kid who is</w:t>
      </w:r>
      <w:r w:rsidR="000B41A2">
        <w:t xml:space="preserve"> technologically </w:t>
      </w:r>
      <w:r w:rsidR="005668E0">
        <w:t>savvy.</w:t>
      </w:r>
      <w:r w:rsidR="00581BEB">
        <w:t xml:space="preserve"> Gee, thanks for all your help!</w:t>
      </w:r>
      <w:r w:rsidR="005668E0">
        <w:t>”</w:t>
      </w:r>
    </w:p>
    <w:p w14:paraId="7477E443" w14:textId="44B3002B" w:rsidR="00060941" w:rsidRDefault="00060941" w:rsidP="00E87964">
      <w:pPr>
        <w:ind w:firstLine="720"/>
      </w:pPr>
      <w:r>
        <w:t xml:space="preserve">“I am always happy to help,” Morrison replied. “I know your nephew is going to love </w:t>
      </w:r>
      <w:r w:rsidR="001F68BD">
        <w:t>it</w:t>
      </w:r>
      <w:r w:rsidR="001363CB">
        <w:t xml:space="preserve"> based on what you have told me about him</w:t>
      </w:r>
      <w:r w:rsidR="001F68BD">
        <w:t>.”</w:t>
      </w:r>
    </w:p>
    <w:p w14:paraId="660E0042" w14:textId="5D30ACA2" w:rsidR="00E53718" w:rsidRDefault="0017422B" w:rsidP="00E87964">
      <w:pPr>
        <w:ind w:firstLine="720"/>
      </w:pPr>
      <w:r>
        <w:t>When they walk</w:t>
      </w:r>
      <w:r w:rsidR="00A67D66">
        <w:t>ed</w:t>
      </w:r>
      <w:r>
        <w:t xml:space="preserve"> up to her apartment together, </w:t>
      </w:r>
      <w:r w:rsidR="007C3877">
        <w:t>Morrison felt nervous</w:t>
      </w:r>
      <w:r w:rsidR="001B6B60">
        <w:t>. She knew it was going to be an aw</w:t>
      </w:r>
      <w:r w:rsidR="00AE49C8">
        <w:t>kward moment once they reached her door.</w:t>
      </w:r>
      <w:r w:rsidR="00381053">
        <w:t xml:space="preserve"> </w:t>
      </w:r>
      <w:r w:rsidR="002E2E7E">
        <w:t xml:space="preserve">She was hoping that one thing did not lead to </w:t>
      </w:r>
      <w:r w:rsidR="002E2E7E">
        <w:lastRenderedPageBreak/>
        <w:t xml:space="preserve">another, especially now that she knew Max </w:t>
      </w:r>
      <w:r w:rsidR="001A2A3C">
        <w:t xml:space="preserve">liked her. </w:t>
      </w:r>
      <w:r w:rsidR="00243ED0">
        <w:t xml:space="preserve">He was also </w:t>
      </w:r>
      <w:r w:rsidR="00AA5FD3">
        <w:t xml:space="preserve">nine years older than her, which made her feel a </w:t>
      </w:r>
      <w:r w:rsidR="001170CF">
        <w:t>little uncomfortable.</w:t>
      </w:r>
      <w:r w:rsidR="00D30829">
        <w:t xml:space="preserve"> She might have to remind him that this was not a date by any means.</w:t>
      </w:r>
    </w:p>
    <w:p w14:paraId="0DCBF3FD" w14:textId="2B7B3238" w:rsidR="001A2A3C" w:rsidRDefault="001A2A3C" w:rsidP="00E87964">
      <w:pPr>
        <w:ind w:firstLine="720"/>
      </w:pPr>
      <w:r>
        <w:t>“Well, thank you for all of your help,”</w:t>
      </w:r>
      <w:r w:rsidR="00A01CE3">
        <w:t xml:space="preserve"> Max said with a dreamy look in his eyes</w:t>
      </w:r>
      <w:r w:rsidR="00F24EEC">
        <w:t xml:space="preserve">. “That was </w:t>
      </w:r>
      <w:r w:rsidR="001F68BD">
        <w:t xml:space="preserve">so much </w:t>
      </w:r>
      <w:r w:rsidR="00F24EEC">
        <w:t>fun</w:t>
      </w:r>
      <w:r w:rsidR="007F15F9">
        <w:t xml:space="preserve">. We make </w:t>
      </w:r>
      <w:r w:rsidR="001F68BD">
        <w:t>a wonderful team</w:t>
      </w:r>
      <w:r w:rsidR="007F15F9">
        <w:t>. Don’t you think</w:t>
      </w:r>
      <w:r w:rsidR="00A67D66">
        <w:t>,</w:t>
      </w:r>
      <w:r w:rsidR="007F15F9">
        <w:t xml:space="preserve"> Maia?”</w:t>
      </w:r>
    </w:p>
    <w:p w14:paraId="43F07AC6" w14:textId="5828306E" w:rsidR="00390DED" w:rsidRDefault="00390DED" w:rsidP="00E87964">
      <w:pPr>
        <w:ind w:firstLine="720"/>
      </w:pPr>
      <w:r>
        <w:t>He then leaned in closer to her and took a step forward.</w:t>
      </w:r>
      <w:r w:rsidR="00140FA1">
        <w:t xml:space="preserve"> Morrison tried to avoid any contact with him. She turned her head in the opposite direction and </w:t>
      </w:r>
      <w:r w:rsidR="00CE431F">
        <w:t>took a step back.</w:t>
      </w:r>
    </w:p>
    <w:p w14:paraId="57044CF2" w14:textId="7F8E8542" w:rsidR="00036EBC" w:rsidRDefault="00036EBC" w:rsidP="00E87964">
      <w:pPr>
        <w:ind w:firstLine="720"/>
      </w:pPr>
      <w:r>
        <w:t>“Um, Max,” she said</w:t>
      </w:r>
      <w:r w:rsidR="00A67D66">
        <w:t>,</w:t>
      </w:r>
      <w:r>
        <w:t xml:space="preserve"> </w:t>
      </w:r>
      <w:r w:rsidR="00AD67D5">
        <w:t>“</w:t>
      </w:r>
      <w:r w:rsidR="00A67D66">
        <w:t>w</w:t>
      </w:r>
      <w:r w:rsidR="00AD67D5">
        <w:t>e just talked about this not that long ago. Remember?”</w:t>
      </w:r>
    </w:p>
    <w:p w14:paraId="0DF6CB17" w14:textId="1824F22C" w:rsidR="00FF3066" w:rsidRDefault="00FF3066" w:rsidP="00E87964">
      <w:pPr>
        <w:ind w:firstLine="720"/>
      </w:pPr>
      <w:r>
        <w:t>“I remember,” he said softly.</w:t>
      </w:r>
      <w:r w:rsidR="00B41074">
        <w:t xml:space="preserve"> </w:t>
      </w:r>
      <w:r w:rsidR="00EB4528">
        <w:t>“It is just that you are so beautiful.”</w:t>
      </w:r>
    </w:p>
    <w:p w14:paraId="14755A4F" w14:textId="522E9BF6" w:rsidR="00E62C9B" w:rsidRDefault="00390DED" w:rsidP="00E87964">
      <w:pPr>
        <w:ind w:firstLine="720"/>
      </w:pPr>
      <w:r>
        <w:t>Right</w:t>
      </w:r>
      <w:r w:rsidR="00E62C9B">
        <w:t xml:space="preserve"> before </w:t>
      </w:r>
      <w:r w:rsidR="00FF3066">
        <w:t>Morrison</w:t>
      </w:r>
      <w:r w:rsidR="00E62C9B">
        <w:t xml:space="preserve"> </w:t>
      </w:r>
      <w:r w:rsidR="00FF3066">
        <w:t>could say</w:t>
      </w:r>
      <w:r w:rsidR="00E62C9B">
        <w:t xml:space="preserve"> anything more, Max kissed her softly on the lips. </w:t>
      </w:r>
      <w:r w:rsidR="00533142">
        <w:t xml:space="preserve">Morrison tried to </w:t>
      </w:r>
      <w:r w:rsidR="002D26C3">
        <w:t>break loose</w:t>
      </w:r>
      <w:r w:rsidR="00533142">
        <w:t xml:space="preserve">, but his grip </w:t>
      </w:r>
      <w:r w:rsidR="00742C00">
        <w:t xml:space="preserve">was too tight. His arms wrapped around her waist </w:t>
      </w:r>
      <w:r w:rsidR="00A95E5C">
        <w:t xml:space="preserve">forcefully. She squealed. </w:t>
      </w:r>
      <w:r w:rsidR="00E45F52">
        <w:t xml:space="preserve">He </w:t>
      </w:r>
      <w:r w:rsidR="00EE2A1D">
        <w:t xml:space="preserve">quickly let her go. </w:t>
      </w:r>
    </w:p>
    <w:p w14:paraId="227579DE" w14:textId="4039EC55" w:rsidR="00EE2A1D" w:rsidRDefault="00EE2A1D" w:rsidP="00E87964">
      <w:pPr>
        <w:ind w:firstLine="720"/>
      </w:pPr>
      <w:r>
        <w:t xml:space="preserve">“I’m so sorry, Maia,” Max said. “I </w:t>
      </w:r>
      <w:r w:rsidR="006E745A">
        <w:t>could not</w:t>
      </w:r>
      <w:r w:rsidR="00CD3EC7">
        <w:t xml:space="preserve"> help it. </w:t>
      </w:r>
      <w:r w:rsidR="006E745A">
        <w:t>I have</w:t>
      </w:r>
      <w:r w:rsidR="00CD3EC7">
        <w:t xml:space="preserve"> had my eyes on </w:t>
      </w:r>
      <w:r w:rsidR="003B734B">
        <w:t>you</w:t>
      </w:r>
      <w:r w:rsidR="00CD3EC7">
        <w:t xml:space="preserve"> for way too long that I </w:t>
      </w:r>
      <w:r w:rsidR="006E745A">
        <w:t>could not</w:t>
      </w:r>
      <w:r w:rsidR="00CD3EC7">
        <w:t xml:space="preserve"> resist </w:t>
      </w:r>
      <w:r w:rsidR="00C05EA2">
        <w:t>kissing you.</w:t>
      </w:r>
      <w:r w:rsidR="003B734B">
        <w:t xml:space="preserve"> I felt a connection between you and I.</w:t>
      </w:r>
      <w:r w:rsidR="00C05EA2">
        <w:t>”</w:t>
      </w:r>
    </w:p>
    <w:p w14:paraId="2058B69C" w14:textId="738311AC" w:rsidR="003B734B" w:rsidRDefault="00E76143" w:rsidP="00E87964">
      <w:pPr>
        <w:ind w:firstLine="720"/>
      </w:pPr>
      <w:r>
        <w:t xml:space="preserve">“Look,” </w:t>
      </w:r>
      <w:r w:rsidR="00B56F0F">
        <w:t xml:space="preserve">Morrison said. “I </w:t>
      </w:r>
      <w:r w:rsidR="006F635C">
        <w:t>do not</w:t>
      </w:r>
      <w:r w:rsidR="00B56F0F">
        <w:t xml:space="preserve"> want to hurt you, </w:t>
      </w:r>
      <w:r w:rsidR="00FF5046">
        <w:t>but I do not feel the same way about you as you do for me. If you felt like I was leading you on in any</w:t>
      </w:r>
      <w:r w:rsidR="00A67D66">
        <w:t xml:space="preserve"> </w:t>
      </w:r>
      <w:r w:rsidR="00FF5046">
        <w:t xml:space="preserve">way, I am </w:t>
      </w:r>
      <w:r w:rsidR="006F635C">
        <w:t>terribly sorry</w:t>
      </w:r>
      <w:r w:rsidR="00FF5046">
        <w:t>.</w:t>
      </w:r>
      <w:r w:rsidR="006E7279">
        <w:t xml:space="preserve"> </w:t>
      </w:r>
      <w:r w:rsidR="00A30D63">
        <w:t xml:space="preserve">Nothing could ever happen between us. </w:t>
      </w:r>
      <w:r w:rsidR="00205BC7">
        <w:t>Please, do understand.</w:t>
      </w:r>
      <w:r w:rsidR="00FF5046">
        <w:t>”</w:t>
      </w:r>
    </w:p>
    <w:p w14:paraId="65682F7F" w14:textId="011AEDA8" w:rsidR="00771B90" w:rsidRDefault="00771B90" w:rsidP="00E87964">
      <w:pPr>
        <w:ind w:firstLine="720"/>
      </w:pPr>
      <w:r>
        <w:t xml:space="preserve">“Fine!” he </w:t>
      </w:r>
      <w:r w:rsidR="00B54CB2">
        <w:t>blurted out. “I should have known you would be</w:t>
      </w:r>
      <w:r w:rsidR="00452662">
        <w:t xml:space="preserve"> just</w:t>
      </w:r>
      <w:r w:rsidR="00B54CB2">
        <w:t xml:space="preserve"> like </w:t>
      </w:r>
      <w:r w:rsidR="001B1687">
        <w:t>all</w:t>
      </w:r>
      <w:r w:rsidR="00B54CB2">
        <w:t xml:space="preserve"> the rest. </w:t>
      </w:r>
      <w:r w:rsidR="006F635C">
        <w:t>I am</w:t>
      </w:r>
      <w:r w:rsidR="001B1687">
        <w:t xml:space="preserve"> not good enough for you</w:t>
      </w:r>
      <w:r w:rsidR="00D41774">
        <w:t xml:space="preserve">. I get it. You have your </w:t>
      </w:r>
      <w:r w:rsidR="00CF30FF">
        <w:t>beauty</w:t>
      </w:r>
      <w:r w:rsidR="00D41774">
        <w:t>, talent, and a bright future ahead of you!”</w:t>
      </w:r>
    </w:p>
    <w:p w14:paraId="082BB31F" w14:textId="199B29CB" w:rsidR="009F3768" w:rsidRDefault="00CF30FF" w:rsidP="00E87964">
      <w:pPr>
        <w:ind w:firstLine="720"/>
      </w:pPr>
      <w:r>
        <w:t>“</w:t>
      </w:r>
      <w:r w:rsidR="00917BBC">
        <w:t>I thought we agree</w:t>
      </w:r>
      <w:r w:rsidR="00FD263E">
        <w:t>d</w:t>
      </w:r>
      <w:r w:rsidR="00917BBC">
        <w:t xml:space="preserve"> that </w:t>
      </w:r>
      <w:r w:rsidR="00A67D66">
        <w:t xml:space="preserve">our </w:t>
      </w:r>
      <w:r w:rsidR="00917BBC">
        <w:t>relationship is strictly professional,”</w:t>
      </w:r>
      <w:r w:rsidR="00FD263E">
        <w:t xml:space="preserve"> she said. </w:t>
      </w:r>
      <w:r w:rsidR="00A34F41">
        <w:t>“Max, I think you should leave right now!”</w:t>
      </w:r>
    </w:p>
    <w:p w14:paraId="130E45A3" w14:textId="3F885883" w:rsidR="00CF30FF" w:rsidRDefault="009F3768" w:rsidP="00E87964">
      <w:pPr>
        <w:ind w:firstLine="720"/>
      </w:pPr>
      <w:r>
        <w:t xml:space="preserve">“One of these days, you will regret </w:t>
      </w:r>
      <w:r w:rsidR="003F2C61">
        <w:t>this,</w:t>
      </w:r>
      <w:r>
        <w:t xml:space="preserve"> Maia!” </w:t>
      </w:r>
      <w:r w:rsidR="003F2C61">
        <w:t>Max shouted out.</w:t>
      </w:r>
      <w:r w:rsidR="00917BBC">
        <w:t xml:space="preserve"> </w:t>
      </w:r>
      <w:r w:rsidR="00162890">
        <w:t>“You better believe it!”</w:t>
      </w:r>
    </w:p>
    <w:p w14:paraId="6B2D0C17" w14:textId="627A2BC5" w:rsidR="000D4321" w:rsidRDefault="000669B9" w:rsidP="00E87964">
      <w:pPr>
        <w:ind w:firstLine="720"/>
      </w:pPr>
      <w:r>
        <w:lastRenderedPageBreak/>
        <w:t xml:space="preserve">Morrison watched Max storm off from her apartment. </w:t>
      </w:r>
      <w:r w:rsidR="00F30B10">
        <w:t xml:space="preserve">She was worried that this was going to create a hostile work environment. </w:t>
      </w:r>
      <w:r w:rsidR="0097420D">
        <w:t>She felt as if she was under fire.</w:t>
      </w:r>
      <w:r w:rsidR="006E73E0">
        <w:t xml:space="preserve"> Morrison </w:t>
      </w:r>
      <w:r w:rsidR="00054BC1">
        <w:t>hated t</w:t>
      </w:r>
      <w:r w:rsidR="008F211F">
        <w:t>he</w:t>
      </w:r>
      <w:r w:rsidR="00054BC1">
        <w:t xml:space="preserve"> idea of viewing Max as </w:t>
      </w:r>
      <w:r w:rsidR="00786A62">
        <w:t>an enemy</w:t>
      </w:r>
      <w:r w:rsidR="00065317">
        <w:t>, but lately there was something off about him</w:t>
      </w:r>
      <w:r w:rsidR="00054BC1">
        <w:t>.</w:t>
      </w:r>
    </w:p>
    <w:p w14:paraId="2144CF0E" w14:textId="77777777" w:rsidR="001170CF" w:rsidRDefault="001170CF" w:rsidP="000D4321">
      <w:pPr>
        <w:ind w:firstLine="720"/>
        <w:jc w:val="center"/>
      </w:pPr>
    </w:p>
    <w:p w14:paraId="7F678030" w14:textId="77777777" w:rsidR="001170CF" w:rsidRDefault="001170CF" w:rsidP="000D4321">
      <w:pPr>
        <w:ind w:firstLine="720"/>
        <w:jc w:val="center"/>
      </w:pPr>
    </w:p>
    <w:p w14:paraId="60B30746" w14:textId="77777777" w:rsidR="001170CF" w:rsidRDefault="001170CF" w:rsidP="000D4321">
      <w:pPr>
        <w:ind w:firstLine="720"/>
        <w:jc w:val="center"/>
      </w:pPr>
    </w:p>
    <w:p w14:paraId="3E817CD9" w14:textId="77777777" w:rsidR="001170CF" w:rsidRDefault="001170CF" w:rsidP="000D4321">
      <w:pPr>
        <w:ind w:firstLine="720"/>
        <w:jc w:val="center"/>
      </w:pPr>
    </w:p>
    <w:p w14:paraId="64005A5B" w14:textId="77777777" w:rsidR="001170CF" w:rsidRDefault="001170CF" w:rsidP="000D4321">
      <w:pPr>
        <w:ind w:firstLine="720"/>
        <w:jc w:val="center"/>
      </w:pPr>
    </w:p>
    <w:p w14:paraId="532AAE78" w14:textId="77777777" w:rsidR="001170CF" w:rsidRDefault="001170CF" w:rsidP="000D4321">
      <w:pPr>
        <w:ind w:firstLine="720"/>
        <w:jc w:val="center"/>
      </w:pPr>
    </w:p>
    <w:p w14:paraId="2CBBD268" w14:textId="77777777" w:rsidR="001170CF" w:rsidRDefault="001170CF" w:rsidP="000D4321">
      <w:pPr>
        <w:ind w:firstLine="720"/>
        <w:jc w:val="center"/>
      </w:pPr>
    </w:p>
    <w:p w14:paraId="23FC1FDE" w14:textId="77777777" w:rsidR="001170CF" w:rsidRDefault="001170CF" w:rsidP="000D4321">
      <w:pPr>
        <w:ind w:firstLine="720"/>
        <w:jc w:val="center"/>
      </w:pPr>
    </w:p>
    <w:p w14:paraId="32AF2E5C" w14:textId="77777777" w:rsidR="00065317" w:rsidRDefault="00065317" w:rsidP="00065317"/>
    <w:p w14:paraId="7E0BDC79" w14:textId="77777777" w:rsidR="00985D7F" w:rsidRDefault="00985D7F" w:rsidP="00065317">
      <w:pPr>
        <w:jc w:val="center"/>
      </w:pPr>
    </w:p>
    <w:p w14:paraId="6F7DBFFC" w14:textId="77777777" w:rsidR="00985D7F" w:rsidRDefault="00985D7F" w:rsidP="00065317">
      <w:pPr>
        <w:jc w:val="center"/>
      </w:pPr>
    </w:p>
    <w:p w14:paraId="6298B01E" w14:textId="77777777" w:rsidR="00985D7F" w:rsidRDefault="00985D7F" w:rsidP="00065317">
      <w:pPr>
        <w:jc w:val="center"/>
      </w:pPr>
    </w:p>
    <w:p w14:paraId="7B54BE6B" w14:textId="77777777" w:rsidR="00985D7F" w:rsidRDefault="00985D7F" w:rsidP="00065317">
      <w:pPr>
        <w:jc w:val="center"/>
      </w:pPr>
    </w:p>
    <w:p w14:paraId="6AE98745" w14:textId="77777777" w:rsidR="00985D7F" w:rsidRDefault="00985D7F" w:rsidP="00065317">
      <w:pPr>
        <w:jc w:val="center"/>
      </w:pPr>
    </w:p>
    <w:p w14:paraId="7CC6BFB5" w14:textId="77777777" w:rsidR="00985D7F" w:rsidRDefault="00985D7F" w:rsidP="00065317">
      <w:pPr>
        <w:jc w:val="center"/>
      </w:pPr>
    </w:p>
    <w:p w14:paraId="1F14FDDB" w14:textId="77777777" w:rsidR="00985D7F" w:rsidRDefault="00985D7F" w:rsidP="00065317">
      <w:pPr>
        <w:jc w:val="center"/>
      </w:pPr>
    </w:p>
    <w:p w14:paraId="08F16BE4" w14:textId="6FB5734B" w:rsidR="005668E0" w:rsidRDefault="000D4321" w:rsidP="00065317">
      <w:pPr>
        <w:jc w:val="center"/>
      </w:pPr>
      <w:r>
        <w:lastRenderedPageBreak/>
        <w:t>Chapter 4</w:t>
      </w:r>
    </w:p>
    <w:p w14:paraId="3E91BF0C" w14:textId="207A447C" w:rsidR="008F211F" w:rsidRDefault="00940997" w:rsidP="00CC779A">
      <w:pPr>
        <w:ind w:firstLine="720"/>
      </w:pPr>
      <w:r>
        <w:t>The sound of screaming broke out throughout the crowd at</w:t>
      </w:r>
      <w:r w:rsidR="005D04C0">
        <w:t xml:space="preserve"> </w:t>
      </w:r>
      <w:r w:rsidR="004908F6">
        <w:t>t</w:t>
      </w:r>
      <w:r w:rsidR="005D04C0">
        <w:t>he Groove.</w:t>
      </w:r>
      <w:r w:rsidR="00D22C55">
        <w:t xml:space="preserve"> </w:t>
      </w:r>
      <w:r w:rsidR="008941B2">
        <w:t>S</w:t>
      </w:r>
      <w:r w:rsidR="004A59B9">
        <w:t>mooth</w:t>
      </w:r>
      <w:r w:rsidR="008941B2">
        <w:t xml:space="preserve"> music</w:t>
      </w:r>
      <w:r w:rsidR="004A59B9">
        <w:t xml:space="preserve"> </w:t>
      </w:r>
      <w:r w:rsidR="008941B2">
        <w:t>with a</w:t>
      </w:r>
      <w:r w:rsidR="004A59B9">
        <w:t xml:space="preserve"> rhythmic</w:t>
      </w:r>
      <w:r w:rsidR="00D22C55">
        <w:t xml:space="preserve"> beat </w:t>
      </w:r>
      <w:r w:rsidR="00FB4216">
        <w:t xml:space="preserve">could be </w:t>
      </w:r>
      <w:r w:rsidR="00D22C55">
        <w:t xml:space="preserve">heard as the </w:t>
      </w:r>
      <w:r w:rsidR="00A649B0">
        <w:t>deejay</w:t>
      </w:r>
      <w:r w:rsidR="00D22C55">
        <w:t xml:space="preserve"> </w:t>
      </w:r>
      <w:r w:rsidR="004A59B9">
        <w:t xml:space="preserve">blared </w:t>
      </w:r>
      <w:r w:rsidR="00DB3E32">
        <w:t xml:space="preserve">techno music and </w:t>
      </w:r>
      <w:r w:rsidR="00B24C59">
        <w:t>spun a record</w:t>
      </w:r>
      <w:r w:rsidR="00FF26D2">
        <w:t xml:space="preserve"> to create a </w:t>
      </w:r>
      <w:r w:rsidR="00264299">
        <w:t>scratchy sound</w:t>
      </w:r>
      <w:r w:rsidR="00B24C59">
        <w:t>.</w:t>
      </w:r>
      <w:r w:rsidR="00E02B8C">
        <w:t xml:space="preserve"> </w:t>
      </w:r>
      <w:r w:rsidR="00BE7F36">
        <w:t>The crowd was now hyped up because they knew that</w:t>
      </w:r>
      <w:r>
        <w:t xml:space="preserve"> </w:t>
      </w:r>
      <w:r w:rsidR="00C46723">
        <w:t xml:space="preserve">Maia Morrison was </w:t>
      </w:r>
      <w:r w:rsidR="00CC779A">
        <w:t>to go on stage in fifteen minutes.</w:t>
      </w:r>
    </w:p>
    <w:p w14:paraId="0430531C" w14:textId="7137C7D1" w:rsidR="00BE7F36" w:rsidRDefault="00BA4C82" w:rsidP="00CC779A">
      <w:pPr>
        <w:ind w:firstLine="720"/>
      </w:pPr>
      <w:r>
        <w:t xml:space="preserve">Morrison took a deep breath. No matter what </w:t>
      </w:r>
      <w:r w:rsidR="004908F6">
        <w:t>happened</w:t>
      </w:r>
      <w:r>
        <w:t xml:space="preserve">, she was determined to give her fans a </w:t>
      </w:r>
      <w:r w:rsidR="00FB2156">
        <w:t xml:space="preserve">show they </w:t>
      </w:r>
      <w:r w:rsidR="004908F6">
        <w:t xml:space="preserve">would </w:t>
      </w:r>
      <w:r w:rsidR="00065317">
        <w:t>n</w:t>
      </w:r>
      <w:r w:rsidR="00C66CB6">
        <w:t>ever</w:t>
      </w:r>
      <w:r w:rsidR="00FB2156">
        <w:t xml:space="preserve"> forget. </w:t>
      </w:r>
      <w:r w:rsidR="00A94F02">
        <w:t xml:space="preserve">Morrison tried to block the memories of </w:t>
      </w:r>
      <w:r w:rsidR="003B2EB5">
        <w:t>someone shooting at her with a gun</w:t>
      </w:r>
      <w:r w:rsidR="00A94F02">
        <w:t xml:space="preserve"> and </w:t>
      </w:r>
      <w:r w:rsidR="00C4004F">
        <w:t xml:space="preserve">Max’s forced kiss. This was her moment to shine. It was everything that she had worked </w:t>
      </w:r>
      <w:r w:rsidR="006C1F96">
        <w:t>for,</w:t>
      </w:r>
      <w:r w:rsidR="00C4004F">
        <w:t xml:space="preserve"> and she </w:t>
      </w:r>
      <w:r w:rsidR="00065317">
        <w:t>was not</w:t>
      </w:r>
      <w:r w:rsidR="00C4004F">
        <w:t xml:space="preserve"> going to let </w:t>
      </w:r>
      <w:r w:rsidR="00C12148">
        <w:t>anything</w:t>
      </w:r>
      <w:r w:rsidR="004908F6">
        <w:t>—</w:t>
      </w:r>
      <w:r w:rsidR="00C4004F">
        <w:t>or anyone</w:t>
      </w:r>
      <w:r w:rsidR="004908F6">
        <w:t>—</w:t>
      </w:r>
      <w:r w:rsidR="00C4004F">
        <w:t>stop her now.</w:t>
      </w:r>
    </w:p>
    <w:p w14:paraId="0E0E8E9B" w14:textId="787F1C8A" w:rsidR="00C12148" w:rsidRDefault="00C12148" w:rsidP="00CC779A">
      <w:pPr>
        <w:ind w:firstLine="720"/>
      </w:pPr>
      <w:r>
        <w:t>“Okay, Maia,” she whispered</w:t>
      </w:r>
      <w:r w:rsidR="003575E4">
        <w:t xml:space="preserve"> to herself</w:t>
      </w:r>
      <w:r w:rsidR="00CF57B7">
        <w:t xml:space="preserve"> as she waited for the deejay to complete his </w:t>
      </w:r>
      <w:r w:rsidR="004553E5">
        <w:t>routine</w:t>
      </w:r>
      <w:r w:rsidR="003575E4">
        <w:t xml:space="preserve">. “You </w:t>
      </w:r>
      <w:r w:rsidR="00E0680A">
        <w:t>know just what to do!"</w:t>
      </w:r>
    </w:p>
    <w:p w14:paraId="7B25B930" w14:textId="1995122B" w:rsidR="00AB0681" w:rsidRDefault="00D84F43" w:rsidP="00CC779A">
      <w:pPr>
        <w:ind w:firstLine="720"/>
      </w:pPr>
      <w:r>
        <w:t xml:space="preserve">As she </w:t>
      </w:r>
      <w:r w:rsidR="00A03397">
        <w:t xml:space="preserve">watched </w:t>
      </w:r>
      <w:r>
        <w:t xml:space="preserve">the </w:t>
      </w:r>
      <w:r w:rsidR="00A649B0">
        <w:t>deejay</w:t>
      </w:r>
      <w:r w:rsidR="00A03397">
        <w:t xml:space="preserve"> spin his turntable</w:t>
      </w:r>
      <w:r w:rsidR="00A649B0">
        <w:t xml:space="preserve">, </w:t>
      </w:r>
      <w:r w:rsidR="003C56B0">
        <w:t xml:space="preserve">sparks lit up the stage. </w:t>
      </w:r>
      <w:r w:rsidR="00721DCA">
        <w:t>The deejay looked up</w:t>
      </w:r>
      <w:r w:rsidR="00D41760">
        <w:t xml:space="preserve"> and saw one of the lights dangle loosely</w:t>
      </w:r>
      <w:r w:rsidR="00357568">
        <w:t xml:space="preserve"> before completely snapping off. He </w:t>
      </w:r>
      <w:r w:rsidR="00721DCA">
        <w:t>then ran off the stage immediately</w:t>
      </w:r>
      <w:r w:rsidR="00233C0B">
        <w:t>. Morrison screamed</w:t>
      </w:r>
      <w:r w:rsidR="00762DD9">
        <w:t xml:space="preserve"> and ran away as fast as she could</w:t>
      </w:r>
      <w:r w:rsidR="00233C0B">
        <w:t xml:space="preserve"> as</w:t>
      </w:r>
      <w:r w:rsidR="00B77269">
        <w:t xml:space="preserve"> the</w:t>
      </w:r>
      <w:r w:rsidR="00233C0B">
        <w:t xml:space="preserve"> stage light crashed on the </w:t>
      </w:r>
      <w:r w:rsidR="00762DD9">
        <w:t>stage.</w:t>
      </w:r>
      <w:r w:rsidR="00A477A9">
        <w:t xml:space="preserve"> It had to have been </w:t>
      </w:r>
      <w:r w:rsidR="00CA5EF0">
        <w:t>the culprit who left her a threatening message in her dressing</w:t>
      </w:r>
      <w:r w:rsidR="007943B4">
        <w:t xml:space="preserve"> room</w:t>
      </w:r>
      <w:r w:rsidR="00CA5EF0">
        <w:t xml:space="preserve">. They were sending another warning to her. </w:t>
      </w:r>
      <w:r w:rsidR="00AD4448">
        <w:t xml:space="preserve">Whoever it was, they obviously </w:t>
      </w:r>
      <w:r w:rsidR="009D33B8">
        <w:t xml:space="preserve">did not want her on the stage </w:t>
      </w:r>
      <w:r w:rsidR="004908F6">
        <w:t xml:space="preserve">that night </w:t>
      </w:r>
      <w:r w:rsidR="009D33B8">
        <w:t xml:space="preserve">and were going to make sure </w:t>
      </w:r>
      <w:r w:rsidR="009B206B">
        <w:t>of it.</w:t>
      </w:r>
    </w:p>
    <w:p w14:paraId="250793D4" w14:textId="06DED859" w:rsidR="0055364E" w:rsidRDefault="00AB0681" w:rsidP="00CC779A">
      <w:pPr>
        <w:ind w:firstLine="720"/>
      </w:pPr>
      <w:r>
        <w:t>Security dashed toward the stage</w:t>
      </w:r>
      <w:r w:rsidR="00DF3206">
        <w:t xml:space="preserve"> </w:t>
      </w:r>
      <w:r w:rsidR="00C81FFE">
        <w:t>to make sure no</w:t>
      </w:r>
      <w:r w:rsidR="00ED22D9">
        <w:t xml:space="preserve">ne of the performers were hurt </w:t>
      </w:r>
      <w:r w:rsidR="004908F6">
        <w:t xml:space="preserve">by </w:t>
      </w:r>
      <w:r w:rsidR="00BA4872">
        <w:t xml:space="preserve">the accident </w:t>
      </w:r>
      <w:r w:rsidR="00C81FFE">
        <w:t>and to clear the area</w:t>
      </w:r>
      <w:r>
        <w:t xml:space="preserve">. A security officer ran up to her and asked if she was okay. </w:t>
      </w:r>
      <w:r w:rsidR="00C81FFE">
        <w:t>Morrison</w:t>
      </w:r>
      <w:r w:rsidR="00824013">
        <w:t xml:space="preserve"> sobbed as she told him </w:t>
      </w:r>
      <w:r w:rsidR="00C81FFE">
        <w:t>she</w:t>
      </w:r>
      <w:r w:rsidR="00824013">
        <w:t xml:space="preserve"> was all right. </w:t>
      </w:r>
      <w:r w:rsidR="003339D5">
        <w:t xml:space="preserve">He then </w:t>
      </w:r>
      <w:r w:rsidR="0015655E">
        <w:t>pulled her</w:t>
      </w:r>
      <w:r w:rsidR="00102671">
        <w:t xml:space="preserve"> quickly</w:t>
      </w:r>
      <w:r w:rsidR="0015655E">
        <w:t xml:space="preserve"> away from the stage</w:t>
      </w:r>
      <w:r w:rsidR="00102671">
        <w:t>.</w:t>
      </w:r>
    </w:p>
    <w:p w14:paraId="6DBD3641" w14:textId="2E1E85DB" w:rsidR="00C62744" w:rsidRDefault="0055364E" w:rsidP="00247101">
      <w:pPr>
        <w:ind w:firstLine="720"/>
      </w:pPr>
      <w:r>
        <w:t xml:space="preserve">“We need to get you out of here right </w:t>
      </w:r>
      <w:r w:rsidR="004908F6">
        <w:t>a</w:t>
      </w:r>
      <w:r>
        <w:t>way</w:t>
      </w:r>
      <w:r w:rsidR="00931A19">
        <w:t xml:space="preserve"> in case another incident happens</w:t>
      </w:r>
      <w:r>
        <w:t>,” he told her.</w:t>
      </w:r>
      <w:r w:rsidR="00102305">
        <w:t xml:space="preserve"> </w:t>
      </w:r>
      <w:r w:rsidR="00E52EF0">
        <w:t>“It is not safe to be here.</w:t>
      </w:r>
      <w:r w:rsidR="00931A19">
        <w:t>”</w:t>
      </w:r>
    </w:p>
    <w:p w14:paraId="5C92A6C3" w14:textId="77777777" w:rsidR="004908F6" w:rsidRDefault="00247101" w:rsidP="00D04596">
      <w:pPr>
        <w:ind w:firstLine="720"/>
      </w:pPr>
      <w:r>
        <w:lastRenderedPageBreak/>
        <w:t>The security officer took Morrison to her dressing room</w:t>
      </w:r>
      <w:r w:rsidR="004908F6">
        <w:t>,</w:t>
      </w:r>
      <w:r>
        <w:t xml:space="preserve"> where </w:t>
      </w:r>
      <w:r w:rsidR="00C62744">
        <w:t>Max was waiting for her.</w:t>
      </w:r>
      <w:r w:rsidR="00762DD9">
        <w:t xml:space="preserve"> </w:t>
      </w:r>
      <w:r w:rsidR="008A2698">
        <w:t>Just as she thought it was</w:t>
      </w:r>
      <w:r w:rsidR="001C5F1C">
        <w:t xml:space="preserve"> all</w:t>
      </w:r>
      <w:r w:rsidR="008A2698">
        <w:t xml:space="preserve"> over</w:t>
      </w:r>
      <w:r w:rsidR="001C5F1C">
        <w:t>,</w:t>
      </w:r>
      <w:r w:rsidR="008A2698">
        <w:t xml:space="preserve"> </w:t>
      </w:r>
      <w:r w:rsidR="001C5F1C">
        <w:t>she noticed another</w:t>
      </w:r>
      <w:r w:rsidR="00F255DA">
        <w:t xml:space="preserve"> dozen red roses </w:t>
      </w:r>
      <w:r w:rsidR="008953CB">
        <w:t>were</w:t>
      </w:r>
      <w:r w:rsidR="00F255DA">
        <w:t xml:space="preserve"> awaiting her.</w:t>
      </w:r>
      <w:r w:rsidR="001B0352">
        <w:t xml:space="preserve"> She </w:t>
      </w:r>
      <w:r w:rsidR="008953CB">
        <w:t>saw</w:t>
      </w:r>
      <w:r w:rsidR="001B0352">
        <w:t xml:space="preserve"> a note </w:t>
      </w:r>
      <w:r w:rsidR="005A53B4">
        <w:t xml:space="preserve">was </w:t>
      </w:r>
      <w:r w:rsidR="001B0352">
        <w:t xml:space="preserve">attached to them. </w:t>
      </w:r>
      <w:r w:rsidR="005A53B4">
        <w:t xml:space="preserve">Morrison dreaded to read what it said. </w:t>
      </w:r>
      <w:r w:rsidR="004852D8">
        <w:t xml:space="preserve">She just knew it was going to be another threat. </w:t>
      </w:r>
    </w:p>
    <w:p w14:paraId="58D242CE" w14:textId="6401ECE3" w:rsidR="00D04596" w:rsidRPr="006C4DEA" w:rsidRDefault="00B87C8D" w:rsidP="00D04596">
      <w:pPr>
        <w:ind w:firstLine="720"/>
        <w:rPr>
          <w:i/>
          <w:iCs/>
        </w:rPr>
      </w:pPr>
      <w:r>
        <w:t xml:space="preserve">The message written </w:t>
      </w:r>
      <w:r w:rsidR="0047205B">
        <w:t>in huge</w:t>
      </w:r>
      <w:r w:rsidR="00D2648C">
        <w:t xml:space="preserve"> red</w:t>
      </w:r>
      <w:r w:rsidR="0047205B">
        <w:t xml:space="preserve"> </w:t>
      </w:r>
      <w:r w:rsidR="00391D02">
        <w:t xml:space="preserve">bold letters </w:t>
      </w:r>
      <w:r>
        <w:t>was</w:t>
      </w:r>
      <w:r w:rsidR="00DB1149">
        <w:t>:</w:t>
      </w:r>
      <w:r w:rsidR="004908F6">
        <w:rPr>
          <w:i/>
          <w:iCs/>
        </w:rPr>
        <w:t xml:space="preserve"> </w:t>
      </w:r>
      <w:r w:rsidR="006C4DEA" w:rsidRPr="006C4DEA">
        <w:rPr>
          <w:i/>
          <w:iCs/>
        </w:rPr>
        <w:t>YOU ARE NEXT</w:t>
      </w:r>
      <w:r w:rsidR="00747CBE">
        <w:rPr>
          <w:i/>
          <w:iCs/>
        </w:rPr>
        <w:t>,</w:t>
      </w:r>
      <w:r w:rsidR="00102671">
        <w:rPr>
          <w:i/>
          <w:iCs/>
        </w:rPr>
        <w:t xml:space="preserve"> MAIA MORRISON!</w:t>
      </w:r>
    </w:p>
    <w:p w14:paraId="095031D3" w14:textId="72F76653" w:rsidR="00DD199A" w:rsidRDefault="00DD199A" w:rsidP="00247101">
      <w:pPr>
        <w:ind w:firstLine="720"/>
      </w:pPr>
      <w:r>
        <w:t xml:space="preserve">Morrison shrieked after reading </w:t>
      </w:r>
      <w:r w:rsidR="00DC171D">
        <w:t>the gruesome message.</w:t>
      </w:r>
      <w:r w:rsidR="00A2476E">
        <w:t xml:space="preserve"> She </w:t>
      </w:r>
      <w:r w:rsidR="00562DDE">
        <w:t>handed the message over to the security officer nearby</w:t>
      </w:r>
      <w:r w:rsidR="00AF25DF">
        <w:t xml:space="preserve"> while sobbing</w:t>
      </w:r>
      <w:r w:rsidR="00562DDE">
        <w:t>.</w:t>
      </w:r>
    </w:p>
    <w:p w14:paraId="7586D6D0" w14:textId="38E9A17F" w:rsidR="00561F68" w:rsidRDefault="00D55992" w:rsidP="00DD199A">
      <w:pPr>
        <w:ind w:firstLine="720"/>
      </w:pPr>
      <w:r>
        <w:t>“I don’t think I’ll ever be able to get up on that stage again</w:t>
      </w:r>
      <w:r w:rsidR="00A9696F">
        <w:t xml:space="preserve"> until we find </w:t>
      </w:r>
      <w:r w:rsidR="000843C4">
        <w:t xml:space="preserve">out </w:t>
      </w:r>
      <w:r w:rsidR="00A9696F">
        <w:t>who is responsible for all of this</w:t>
      </w:r>
      <w:r w:rsidR="004908F6">
        <w:t>!</w:t>
      </w:r>
      <w:r w:rsidR="00A9696F">
        <w:t xml:space="preserve">” Morrison cried out. </w:t>
      </w:r>
      <w:r w:rsidR="00D84956">
        <w:t>“</w:t>
      </w:r>
      <w:r w:rsidR="00301F43">
        <w:t>Are you making sure the fans are being safely evacuated from the building?”</w:t>
      </w:r>
    </w:p>
    <w:p w14:paraId="558E49B0" w14:textId="75E56797" w:rsidR="00CE6423" w:rsidRDefault="00CE6423" w:rsidP="00247101">
      <w:pPr>
        <w:ind w:firstLine="720"/>
      </w:pPr>
      <w:r>
        <w:t>“Don’t worry,” the security officer said. “</w:t>
      </w:r>
      <w:r w:rsidR="001E2C66">
        <w:t xml:space="preserve">They are </w:t>
      </w:r>
      <w:r w:rsidR="00562C7F">
        <w:t>safe and well cared for.</w:t>
      </w:r>
      <w:r w:rsidR="005028B3">
        <w:t xml:space="preserve"> No one </w:t>
      </w:r>
      <w:r w:rsidR="00562C7F">
        <w:t xml:space="preserve">in the accident </w:t>
      </w:r>
      <w:r w:rsidR="004908F6">
        <w:t xml:space="preserve">has </w:t>
      </w:r>
      <w:r w:rsidR="00562C7F">
        <w:t xml:space="preserve">been </w:t>
      </w:r>
      <w:r w:rsidR="00A07387">
        <w:t xml:space="preserve">injured </w:t>
      </w:r>
      <w:r w:rsidR="005028B3">
        <w:t xml:space="preserve">from the </w:t>
      </w:r>
      <w:r w:rsidR="00A07387">
        <w:t>accident</w:t>
      </w:r>
      <w:r w:rsidR="005028B3">
        <w:t xml:space="preserve">. The police are here </w:t>
      </w:r>
      <w:r w:rsidR="00342B15">
        <w:t>investigating the situation</w:t>
      </w:r>
      <w:r w:rsidR="008B7328">
        <w:t xml:space="preserve"> right now</w:t>
      </w:r>
      <w:r w:rsidR="00342B15">
        <w:t>.”</w:t>
      </w:r>
      <w:r w:rsidR="001E2C66">
        <w:t xml:space="preserve"> </w:t>
      </w:r>
    </w:p>
    <w:p w14:paraId="223787EC" w14:textId="7CC3FF9E" w:rsidR="00820FDF" w:rsidRDefault="00820FDF" w:rsidP="00247101">
      <w:pPr>
        <w:ind w:firstLine="720"/>
      </w:pPr>
      <w:r>
        <w:t>“</w:t>
      </w:r>
      <w:r w:rsidR="00337762">
        <w:t>I would really like to believe you, but with additional security</w:t>
      </w:r>
      <w:r w:rsidR="004908F6">
        <w:t>,</w:t>
      </w:r>
      <w:r w:rsidR="00337762">
        <w:t xml:space="preserve"> this should not have happened,” she said. </w:t>
      </w:r>
      <w:r w:rsidR="003B7220">
        <w:t xml:space="preserve">“We also </w:t>
      </w:r>
      <w:r w:rsidR="00A07387">
        <w:t>would not</w:t>
      </w:r>
      <w:r w:rsidR="003B7220">
        <w:t xml:space="preserve"> have a killer on the loose, so you could see why </w:t>
      </w:r>
      <w:r w:rsidR="00893AC5">
        <w:t xml:space="preserve">I </w:t>
      </w:r>
      <w:r w:rsidR="00A07387">
        <w:t>do not</w:t>
      </w:r>
      <w:r w:rsidR="00893AC5">
        <w:t xml:space="preserve"> completely trust you or anyone at this point.</w:t>
      </w:r>
      <w:r w:rsidR="00B84EE1">
        <w:t xml:space="preserve"> This should have been taken care of a long time ago.</w:t>
      </w:r>
      <w:r w:rsidR="00963D10">
        <w:t xml:space="preserve"> I </w:t>
      </w:r>
      <w:r w:rsidR="00A07387">
        <w:t>do not</w:t>
      </w:r>
      <w:r w:rsidR="00963D10">
        <w:t xml:space="preserve"> understand how th</w:t>
      </w:r>
      <w:r w:rsidR="00DC5FF2">
        <w:t>is</w:t>
      </w:r>
      <w:r w:rsidR="00963D10">
        <w:t xml:space="preserve"> person escaped without</w:t>
      </w:r>
      <w:r w:rsidR="008E5683">
        <w:t xml:space="preserve"> </w:t>
      </w:r>
      <w:r w:rsidR="00963D10">
        <w:t>being noticed</w:t>
      </w:r>
      <w:r w:rsidR="005519D1">
        <w:t xml:space="preserve"> by anyone</w:t>
      </w:r>
      <w:r w:rsidR="00963D10">
        <w:t>.</w:t>
      </w:r>
      <w:r w:rsidR="00893AC5">
        <w:t xml:space="preserve">” </w:t>
      </w:r>
    </w:p>
    <w:p w14:paraId="10C5257E" w14:textId="51344DBF" w:rsidR="00893AC5" w:rsidRDefault="00893AC5" w:rsidP="00247101">
      <w:pPr>
        <w:ind w:firstLine="720"/>
      </w:pPr>
      <w:r>
        <w:t>“I</w:t>
      </w:r>
      <w:r w:rsidR="007B7F85">
        <w:t xml:space="preserve"> am truly</w:t>
      </w:r>
      <w:r>
        <w:t xml:space="preserve"> sorry we let you down</w:t>
      </w:r>
      <w:r w:rsidR="004908F6">
        <w:t>,</w:t>
      </w:r>
      <w:r>
        <w:t xml:space="preserve"> miss, but we </w:t>
      </w:r>
      <w:r w:rsidR="00BA2CE5">
        <w:t xml:space="preserve">are trying to do whatever we can to protect you and </w:t>
      </w:r>
      <w:r w:rsidR="00F92DD9">
        <w:t xml:space="preserve">everyone else at </w:t>
      </w:r>
      <w:r w:rsidR="004908F6">
        <w:t>t</w:t>
      </w:r>
      <w:r w:rsidR="006C0FC2">
        <w:t>he Groove</w:t>
      </w:r>
      <w:r w:rsidR="00BA2CE5">
        <w:t xml:space="preserve">,” </w:t>
      </w:r>
      <w:r w:rsidR="00F92DD9">
        <w:t xml:space="preserve">he replied. </w:t>
      </w:r>
      <w:r w:rsidR="00E62B2F">
        <w:t>“</w:t>
      </w:r>
      <w:r w:rsidR="006B2B4E">
        <w:t>We got ou</w:t>
      </w:r>
      <w:r w:rsidR="004908F6">
        <w:t>r</w:t>
      </w:r>
      <w:r w:rsidR="006B2B4E">
        <w:t xml:space="preserve"> best men out there taking proper measure</w:t>
      </w:r>
      <w:r w:rsidR="004908F6">
        <w:t>s</w:t>
      </w:r>
      <w:r w:rsidR="006B2B4E">
        <w:t xml:space="preserve"> to help ensure your safety.”</w:t>
      </w:r>
    </w:p>
    <w:p w14:paraId="7AA1506E" w14:textId="77EB6106" w:rsidR="006628DC" w:rsidRDefault="00D9781E" w:rsidP="006628DC">
      <w:pPr>
        <w:ind w:firstLine="720"/>
      </w:pPr>
      <w:r>
        <w:t>“Thank you for everything that you have done,” Morrison said.</w:t>
      </w:r>
      <w:r w:rsidR="00DC5FF2">
        <w:t xml:space="preserve"> “</w:t>
      </w:r>
      <w:r w:rsidR="00F72A6A">
        <w:t>I know I should</w:t>
      </w:r>
      <w:r w:rsidR="00E31F28">
        <w:t xml:space="preserve"> not</w:t>
      </w:r>
      <w:r w:rsidR="00F72A6A">
        <w:t xml:space="preserve"> be taking it out on you, but this is getting out of hand.</w:t>
      </w:r>
      <w:r w:rsidR="00E31F28">
        <w:t xml:space="preserve"> I hope you understand my frustration and the reason why I am being overly emotional.</w:t>
      </w:r>
      <w:r w:rsidR="004908F6">
        <w:t>”</w:t>
      </w:r>
    </w:p>
    <w:p w14:paraId="2E4030FD" w14:textId="260030E9" w:rsidR="006628DC" w:rsidRDefault="006628DC" w:rsidP="006628DC">
      <w:pPr>
        <w:ind w:firstLine="720"/>
      </w:pPr>
      <w:r>
        <w:lastRenderedPageBreak/>
        <w:t xml:space="preserve">“It’s okay,” </w:t>
      </w:r>
      <w:r w:rsidR="009745DB">
        <w:t xml:space="preserve">the security officer replied. “We are used to </w:t>
      </w:r>
      <w:r w:rsidR="00A03FA2">
        <w:t>these kinds of reactions</w:t>
      </w:r>
      <w:r w:rsidR="009745DB">
        <w:t xml:space="preserve"> from people</w:t>
      </w:r>
      <w:r w:rsidR="00CF0472">
        <w:t>.”</w:t>
      </w:r>
    </w:p>
    <w:p w14:paraId="6B55D3E0" w14:textId="5E9777FE" w:rsidR="00A477A9" w:rsidRDefault="00845098" w:rsidP="00CC779A">
      <w:pPr>
        <w:ind w:firstLine="720"/>
      </w:pPr>
      <w:r>
        <w:t xml:space="preserve">“Maia, </w:t>
      </w:r>
      <w:r w:rsidR="001131D2">
        <w:t>I can take you home now if you want,”</w:t>
      </w:r>
      <w:r>
        <w:t xml:space="preserve"> Max </w:t>
      </w:r>
      <w:r w:rsidR="001131D2">
        <w:t>said</w:t>
      </w:r>
      <w:r>
        <w:t>. “</w:t>
      </w:r>
      <w:r w:rsidR="00A152D2">
        <w:t xml:space="preserve">I </w:t>
      </w:r>
      <w:r w:rsidR="005519D1">
        <w:t>would not</w:t>
      </w:r>
      <w:r w:rsidR="00A152D2">
        <w:t xml:space="preserve"> want you to go home by yourself</w:t>
      </w:r>
      <w:r>
        <w:t>.</w:t>
      </w:r>
      <w:r w:rsidR="00786378">
        <w:t xml:space="preserve"> It would be much safer if I took you.</w:t>
      </w:r>
      <w:r>
        <w:t>”</w:t>
      </w:r>
    </w:p>
    <w:p w14:paraId="7AA3BAE7" w14:textId="42929ED2" w:rsidR="00845098" w:rsidRDefault="00845098" w:rsidP="00CC779A">
      <w:pPr>
        <w:ind w:firstLine="720"/>
      </w:pPr>
      <w:r>
        <w:t>“No, Max</w:t>
      </w:r>
      <w:r w:rsidR="0063721F">
        <w:t xml:space="preserve">,” she said. “I </w:t>
      </w:r>
      <w:r w:rsidR="005519D1">
        <w:t>do not</w:t>
      </w:r>
      <w:r w:rsidR="0063721F">
        <w:t xml:space="preserve"> ever want you to drive me anywhere again</w:t>
      </w:r>
      <w:r w:rsidR="00C748DA">
        <w:t xml:space="preserve"> after that stunt you pulled on me the last time</w:t>
      </w:r>
      <w:r w:rsidR="0063721F">
        <w:t xml:space="preserve">. Officer, can </w:t>
      </w:r>
      <w:r w:rsidR="008227A2">
        <w:t>you take me home instead?”</w:t>
      </w:r>
    </w:p>
    <w:p w14:paraId="2508FF69" w14:textId="5E7A3B16" w:rsidR="00C4004F" w:rsidRDefault="008227A2" w:rsidP="00CC779A">
      <w:pPr>
        <w:ind w:firstLine="720"/>
      </w:pPr>
      <w:r>
        <w:t xml:space="preserve">“Yes, ma’am,” he said. </w:t>
      </w:r>
      <w:r w:rsidR="008774DC">
        <w:t>“I’ll make sure you get home safely.”</w:t>
      </w:r>
    </w:p>
    <w:p w14:paraId="47687188" w14:textId="73E342C8" w:rsidR="008774DC" w:rsidRDefault="008774DC" w:rsidP="00CC779A">
      <w:pPr>
        <w:ind w:firstLine="720"/>
      </w:pPr>
      <w:r>
        <w:t xml:space="preserve">“Thank you,” Morrison replied. </w:t>
      </w:r>
      <w:r w:rsidR="003570B9">
        <w:t>“I really appreciate it.</w:t>
      </w:r>
      <w:r w:rsidR="002056AD">
        <w:t xml:space="preserve"> I would like to go home now. I need to get out of here immediately. I don’t know how much more that I can take!</w:t>
      </w:r>
      <w:r w:rsidR="003570B9">
        <w:t>”</w:t>
      </w:r>
    </w:p>
    <w:p w14:paraId="79292985" w14:textId="7B15F431" w:rsidR="001B70FB" w:rsidRDefault="002931D8" w:rsidP="001B70FB">
      <w:pPr>
        <w:ind w:firstLine="720"/>
      </w:pPr>
      <w:r>
        <w:t xml:space="preserve">She looked up at Max and could tell right away that he was disappointed about not being able to take her home. </w:t>
      </w:r>
      <w:r w:rsidR="00843DFE">
        <w:t xml:space="preserve">Morrison could tell he was trying </w:t>
      </w:r>
      <w:r w:rsidR="001B70FB">
        <w:t>hard</w:t>
      </w:r>
      <w:r w:rsidR="00843DFE">
        <w:t xml:space="preserve"> to keep a straight face, but </w:t>
      </w:r>
      <w:r w:rsidR="000A5D59">
        <w:t>he could be clearly seen frowning</w:t>
      </w:r>
      <w:r w:rsidR="004908F6">
        <w:t>,</w:t>
      </w:r>
      <w:r w:rsidR="000A5D59">
        <w:t xml:space="preserve"> and there was a slight sadness </w:t>
      </w:r>
      <w:r w:rsidR="001B70FB">
        <w:t xml:space="preserve">in his eyes. </w:t>
      </w:r>
      <w:r w:rsidR="00B32789">
        <w:t xml:space="preserve">She hated hurting him, but in a </w:t>
      </w:r>
      <w:r w:rsidR="0027568A">
        <w:t>way,</w:t>
      </w:r>
      <w:r w:rsidR="00B32789">
        <w:t xml:space="preserve"> she was protecting him from getting his heart</w:t>
      </w:r>
      <w:r w:rsidR="004908F6">
        <w:t xml:space="preserve"> </w:t>
      </w:r>
      <w:r w:rsidR="00B32789">
        <w:t>broken</w:t>
      </w:r>
      <w:r w:rsidR="0027568A">
        <w:t xml:space="preserve">. </w:t>
      </w:r>
    </w:p>
    <w:p w14:paraId="6FD6C56D" w14:textId="7085E7FE" w:rsidR="0027568A" w:rsidRDefault="001F6D64" w:rsidP="001B70FB">
      <w:pPr>
        <w:ind w:firstLine="720"/>
      </w:pPr>
      <w:r>
        <w:t>She picked up her purse</w:t>
      </w:r>
      <w:r w:rsidR="00DC295F">
        <w:t>, then slowly walked away with t</w:t>
      </w:r>
      <w:r w:rsidR="002056AD">
        <w:t>h</w:t>
      </w:r>
      <w:r w:rsidR="00DC295F">
        <w:t xml:space="preserve">e officer without looking back at Max. Morrison </w:t>
      </w:r>
      <w:r w:rsidR="00B23BC6">
        <w:t>could feel Max</w:t>
      </w:r>
      <w:r w:rsidR="00EE070F">
        <w:t>’s eyes on</w:t>
      </w:r>
      <w:r w:rsidR="00B23BC6">
        <w:t xml:space="preserve"> her as she </w:t>
      </w:r>
      <w:r w:rsidR="003D6EBE">
        <w:t>walked past him</w:t>
      </w:r>
      <w:r w:rsidR="00911E22">
        <w:t>.</w:t>
      </w:r>
      <w:r w:rsidR="00B23BC6">
        <w:t xml:space="preserve"> </w:t>
      </w:r>
      <w:r w:rsidR="00123C42">
        <w:t>She just knew he was upset with</w:t>
      </w:r>
      <w:r w:rsidR="006606F8">
        <w:t xml:space="preserve"> her. Morrison was beginning to worry that she may lose her job over this. </w:t>
      </w:r>
      <w:r w:rsidR="004908F6">
        <w:t xml:space="preserve">There </w:t>
      </w:r>
      <w:r w:rsidR="00226978">
        <w:t>was no telling what Max was thinking about right now.</w:t>
      </w:r>
      <w:r w:rsidR="00CB29F6">
        <w:t xml:space="preserve"> </w:t>
      </w:r>
    </w:p>
    <w:p w14:paraId="3962786E" w14:textId="5C21E67F" w:rsidR="0027568A" w:rsidRDefault="00F87C6C" w:rsidP="001B70FB">
      <w:pPr>
        <w:ind w:firstLine="720"/>
      </w:pPr>
      <w:r>
        <w:t xml:space="preserve">On the way home, she </w:t>
      </w:r>
      <w:r w:rsidR="005519D1">
        <w:t>could not</w:t>
      </w:r>
      <w:r>
        <w:t xml:space="preserve"> stop thinking about the look Max had been giving her after she refused to </w:t>
      </w:r>
      <w:r w:rsidR="00212D2C">
        <w:t xml:space="preserve">let him take her home that </w:t>
      </w:r>
      <w:r w:rsidR="00ED54BE">
        <w:t>night</w:t>
      </w:r>
      <w:r w:rsidR="00212D2C">
        <w:t xml:space="preserve">. She also </w:t>
      </w:r>
      <w:r w:rsidR="005519D1">
        <w:t>could not</w:t>
      </w:r>
      <w:r w:rsidR="00212D2C">
        <w:t xml:space="preserve"> block out the memory of him kissing and </w:t>
      </w:r>
      <w:r w:rsidR="00127CAF">
        <w:t xml:space="preserve">holding her forcefully. </w:t>
      </w:r>
      <w:r w:rsidR="00CA4CA3">
        <w:t xml:space="preserve">There was something dangerous about Max. </w:t>
      </w:r>
      <w:r w:rsidR="00D94548">
        <w:t xml:space="preserve">Morrison knew she would have to keep a close eye on him. </w:t>
      </w:r>
      <w:r w:rsidR="00477F16">
        <w:t xml:space="preserve">She could not afford </w:t>
      </w:r>
      <w:r w:rsidR="004908F6">
        <w:t xml:space="preserve">to take </w:t>
      </w:r>
      <w:r w:rsidR="00477F16">
        <w:t xml:space="preserve">any more chances with him. </w:t>
      </w:r>
    </w:p>
    <w:p w14:paraId="3EE56348" w14:textId="1B946D48" w:rsidR="00CF22F3" w:rsidRDefault="00871393" w:rsidP="001B70FB">
      <w:pPr>
        <w:ind w:firstLine="720"/>
      </w:pPr>
      <w:r>
        <w:lastRenderedPageBreak/>
        <w:t>Later that night, just as she was getting ready for bed</w:t>
      </w:r>
      <w:r w:rsidR="004908F6">
        <w:t>,</w:t>
      </w:r>
      <w:r>
        <w:t xml:space="preserve"> there was a phone call. </w:t>
      </w:r>
      <w:r w:rsidRPr="00871393">
        <w:rPr>
          <w:i/>
          <w:iCs/>
        </w:rPr>
        <w:t xml:space="preserve">Who could be calling </w:t>
      </w:r>
      <w:r w:rsidR="004908F6">
        <w:rPr>
          <w:i/>
          <w:iCs/>
        </w:rPr>
        <w:t>me</w:t>
      </w:r>
      <w:r w:rsidR="004908F6" w:rsidRPr="00871393">
        <w:rPr>
          <w:i/>
          <w:iCs/>
        </w:rPr>
        <w:t xml:space="preserve"> </w:t>
      </w:r>
      <w:r w:rsidRPr="00871393">
        <w:rPr>
          <w:i/>
          <w:iCs/>
        </w:rPr>
        <w:t>at ten o’clock</w:t>
      </w:r>
      <w:r w:rsidR="00853784" w:rsidRPr="0078525D">
        <w:rPr>
          <w:i/>
          <w:iCs/>
        </w:rPr>
        <w:t>?</w:t>
      </w:r>
      <w:r>
        <w:t xml:space="preserve"> she wondered.</w:t>
      </w:r>
      <w:r w:rsidR="00853784">
        <w:t xml:space="preserve"> She reluctantly picked up the phone to see who it was</w:t>
      </w:r>
      <w:r w:rsidR="004908F6">
        <w:t>,</w:t>
      </w:r>
      <w:r w:rsidR="00853784">
        <w:t xml:space="preserve"> just in case it was an emergency. </w:t>
      </w:r>
    </w:p>
    <w:p w14:paraId="1F379B78" w14:textId="28312026" w:rsidR="00FF09A8" w:rsidRDefault="00FF09A8" w:rsidP="001B70FB">
      <w:pPr>
        <w:ind w:firstLine="720"/>
      </w:pPr>
      <w:r>
        <w:t>“Hello</w:t>
      </w:r>
      <w:r w:rsidR="004908F6">
        <w:t>?</w:t>
      </w:r>
      <w:r>
        <w:t xml:space="preserve">” she answered. </w:t>
      </w:r>
    </w:p>
    <w:p w14:paraId="764AE416" w14:textId="2DFB7323" w:rsidR="00FF09A8" w:rsidRDefault="00FF09A8" w:rsidP="001B70FB">
      <w:pPr>
        <w:ind w:firstLine="720"/>
      </w:pPr>
      <w:r>
        <w:t xml:space="preserve">“I know where you </w:t>
      </w:r>
      <w:r w:rsidR="00A8122E">
        <w:t xml:space="preserve">sleep at night,” a breathy voice said. “You can’t escape </w:t>
      </w:r>
      <w:r w:rsidR="00CD64C2">
        <w:t>me,</w:t>
      </w:r>
      <w:r w:rsidR="00620D78">
        <w:t xml:space="preserve"> Maia Morrison</w:t>
      </w:r>
      <w:r w:rsidR="00A8122E">
        <w:t>.</w:t>
      </w:r>
      <w:r w:rsidR="00406F5D">
        <w:t xml:space="preserve"> I will get you.</w:t>
      </w:r>
      <w:r w:rsidR="00620506">
        <w:t>”</w:t>
      </w:r>
    </w:p>
    <w:p w14:paraId="16D9FE43" w14:textId="7FAB2618" w:rsidR="000412FD" w:rsidRDefault="000412FD" w:rsidP="001B70FB">
      <w:pPr>
        <w:ind w:firstLine="720"/>
      </w:pPr>
      <w:r>
        <w:t xml:space="preserve">“Who are you?” she shouted. </w:t>
      </w:r>
    </w:p>
    <w:p w14:paraId="3804ACC1" w14:textId="63E1742E" w:rsidR="000412FD" w:rsidRDefault="000412FD" w:rsidP="001B70FB">
      <w:pPr>
        <w:ind w:firstLine="720"/>
      </w:pPr>
      <w:r>
        <w:t>“</w:t>
      </w:r>
      <w:r w:rsidR="00DA7828">
        <w:t xml:space="preserve">I am the one who murdered all the singers at </w:t>
      </w:r>
      <w:r w:rsidR="004908F6">
        <w:t>t</w:t>
      </w:r>
      <w:r w:rsidR="00DA7828">
        <w:t xml:space="preserve">he Groove,” </w:t>
      </w:r>
      <w:r w:rsidR="00E23D7F">
        <w:t>he said while trying to disguise his voice. “You will be next!”</w:t>
      </w:r>
    </w:p>
    <w:p w14:paraId="71B090DB" w14:textId="0E44121A" w:rsidR="00E23D7F" w:rsidRDefault="00454C38" w:rsidP="001B70FB">
      <w:pPr>
        <w:ind w:firstLine="720"/>
      </w:pPr>
      <w:r>
        <w:t>“Why me</w:t>
      </w:r>
      <w:r w:rsidR="004908F6">
        <w:t xml:space="preserve">? </w:t>
      </w:r>
      <w:r w:rsidR="00CD64C2">
        <w:t>I haven’t done anything wrong!”</w:t>
      </w:r>
      <w:r w:rsidR="004908F6">
        <w:t xml:space="preserve"> she pleaded.</w:t>
      </w:r>
    </w:p>
    <w:p w14:paraId="1141C815" w14:textId="647731AE" w:rsidR="005471A7" w:rsidRDefault="005471A7" w:rsidP="001B70FB">
      <w:pPr>
        <w:ind w:firstLine="720"/>
      </w:pPr>
      <w:r>
        <w:t xml:space="preserve">“Because women like you hurt men like me!” he replied. </w:t>
      </w:r>
      <w:r w:rsidR="00296CD0">
        <w:t xml:space="preserve">“You </w:t>
      </w:r>
      <w:r w:rsidR="005519D1">
        <w:t>do not</w:t>
      </w:r>
      <w:r w:rsidR="00296CD0">
        <w:t xml:space="preserve"> care for anyone but yourself. You are a greedy, </w:t>
      </w:r>
      <w:r w:rsidR="003D5099">
        <w:t>boastful, and insensitive soul who wants nothing</w:t>
      </w:r>
      <w:r w:rsidR="000C0562">
        <w:t xml:space="preserve"> more than</w:t>
      </w:r>
      <w:r w:rsidR="003D5099">
        <w:t xml:space="preserve"> to </w:t>
      </w:r>
      <w:r w:rsidR="007274CB">
        <w:t xml:space="preserve">become rich and famous. You </w:t>
      </w:r>
      <w:r w:rsidR="005519D1">
        <w:t>do not</w:t>
      </w:r>
      <w:r w:rsidR="007274CB">
        <w:t xml:space="preserve"> deserve to live!”</w:t>
      </w:r>
    </w:p>
    <w:p w14:paraId="27442156" w14:textId="326AB0A2" w:rsidR="007274CB" w:rsidRDefault="0045324A" w:rsidP="001B70FB">
      <w:pPr>
        <w:ind w:firstLine="720"/>
      </w:pPr>
      <w:r>
        <w:t>“You don’t know me!” she screamed. “I want you to just leave me alone</w:t>
      </w:r>
      <w:r w:rsidR="004908F6">
        <w:t>!</w:t>
      </w:r>
      <w:r w:rsidR="003203A2">
        <w:t xml:space="preserve"> You are nothing more than a cold-blooded murderer!</w:t>
      </w:r>
      <w:r w:rsidR="00445E98">
        <w:t xml:space="preserve"> </w:t>
      </w:r>
      <w:r w:rsidR="005519D1">
        <w:t>That is</w:t>
      </w:r>
      <w:r w:rsidR="00445E98">
        <w:t xml:space="preserve"> what you are!</w:t>
      </w:r>
      <w:r w:rsidR="000C0562">
        <w:t xml:space="preserve"> You belong behind bars</w:t>
      </w:r>
      <w:r w:rsidR="004908F6">
        <w:t>,</w:t>
      </w:r>
      <w:r w:rsidR="000C0562">
        <w:t xml:space="preserve"> you </w:t>
      </w:r>
      <w:r w:rsidR="0035655E">
        <w:t>psychopath!</w:t>
      </w:r>
      <w:r>
        <w:t>”</w:t>
      </w:r>
    </w:p>
    <w:p w14:paraId="2684DDC8" w14:textId="68161E6F" w:rsidR="001B70FB" w:rsidRDefault="00D84B5C" w:rsidP="00CC779A">
      <w:pPr>
        <w:ind w:firstLine="720"/>
      </w:pPr>
      <w:r>
        <w:t xml:space="preserve">Morrison slammed her phone down on her bed. </w:t>
      </w:r>
      <w:r w:rsidR="00990CE1">
        <w:t>She was so frustra</w:t>
      </w:r>
      <w:r w:rsidR="007F456B">
        <w:t>ted</w:t>
      </w:r>
      <w:r w:rsidR="00990CE1">
        <w:t xml:space="preserve"> and</w:t>
      </w:r>
      <w:r w:rsidR="007F456B">
        <w:t xml:space="preserve"> filled</w:t>
      </w:r>
      <w:r w:rsidR="00990CE1">
        <w:t xml:space="preserve"> </w:t>
      </w:r>
      <w:r w:rsidR="004908F6">
        <w:t xml:space="preserve">with </w:t>
      </w:r>
      <w:r w:rsidR="00990CE1">
        <w:t xml:space="preserve">anger. She then wiped the few tears </w:t>
      </w:r>
      <w:r w:rsidR="00FE65AC">
        <w:t>off</w:t>
      </w:r>
      <w:r w:rsidR="00990CE1">
        <w:t xml:space="preserve"> her face</w:t>
      </w:r>
      <w:r w:rsidR="00FE65AC">
        <w:t xml:space="preserve"> before contacting the police immediately. </w:t>
      </w:r>
      <w:r w:rsidR="00956A49">
        <w:t xml:space="preserve">Morrison </w:t>
      </w:r>
      <w:r w:rsidR="007F456B">
        <w:t>was not</w:t>
      </w:r>
      <w:r w:rsidR="00956A49">
        <w:t xml:space="preserve"> about to </w:t>
      </w:r>
      <w:r w:rsidR="003552C2">
        <w:t xml:space="preserve">let him get her. </w:t>
      </w:r>
      <w:r w:rsidR="009000FA">
        <w:t>She had too much to live for.</w:t>
      </w:r>
    </w:p>
    <w:p w14:paraId="7514C92F" w14:textId="42070228" w:rsidR="009A7EDE" w:rsidRDefault="009A7EDE" w:rsidP="00CC779A">
      <w:pPr>
        <w:ind w:firstLine="720"/>
      </w:pPr>
      <w:r>
        <w:t xml:space="preserve">About </w:t>
      </w:r>
      <w:r w:rsidR="0056226D">
        <w:t xml:space="preserve">twenty minutes later, the police arrived at her front door. </w:t>
      </w:r>
      <w:r w:rsidR="00ED6DE5">
        <w:t xml:space="preserve"> Police Chief Joe Harvey and </w:t>
      </w:r>
      <w:r w:rsidR="004960A2">
        <w:t xml:space="preserve">Officer Chris </w:t>
      </w:r>
      <w:r w:rsidR="009523CB">
        <w:t>Holcaster</w:t>
      </w:r>
      <w:r w:rsidR="00F22EF3">
        <w:t xml:space="preserve"> began asking her questions about the threats she had been receiving. </w:t>
      </w:r>
      <w:r w:rsidR="00A540A1">
        <w:t xml:space="preserve">Harvey said </w:t>
      </w:r>
      <w:r w:rsidR="00A540A1">
        <w:lastRenderedPageBreak/>
        <w:t xml:space="preserve">law enforcement had already begun asking </w:t>
      </w:r>
      <w:r w:rsidR="005D7E8D">
        <w:t xml:space="preserve">people who were present during the recent events that had </w:t>
      </w:r>
      <w:r w:rsidR="008A6EE4">
        <w:t>transpired</w:t>
      </w:r>
      <w:r w:rsidR="00E20562">
        <w:t xml:space="preserve"> at </w:t>
      </w:r>
      <w:r w:rsidR="004908F6">
        <w:t>t</w:t>
      </w:r>
      <w:r w:rsidR="00E20562">
        <w:t xml:space="preserve">he Groove. </w:t>
      </w:r>
    </w:p>
    <w:p w14:paraId="5A1ECAE0" w14:textId="59BA59CF" w:rsidR="00F02069" w:rsidRDefault="00F02069" w:rsidP="00CC779A">
      <w:pPr>
        <w:ind w:firstLine="720"/>
      </w:pPr>
      <w:r>
        <w:t xml:space="preserve">“Do you think I will be able to </w:t>
      </w:r>
      <w:r w:rsidR="001A06AA">
        <w:t>sing during tonight’s show</w:t>
      </w:r>
      <w:r w:rsidR="004908F6">
        <w:t>,</w:t>
      </w:r>
      <w:r w:rsidR="00330F45">
        <w:t xml:space="preserve"> or do you think I am taking a huge risk</w:t>
      </w:r>
      <w:r w:rsidR="001A06AA">
        <w:t>?” Morrison asked.</w:t>
      </w:r>
    </w:p>
    <w:p w14:paraId="3FE92570" w14:textId="425897AC" w:rsidR="00EF7041" w:rsidRDefault="00EF7041" w:rsidP="00EF7041">
      <w:pPr>
        <w:ind w:firstLine="720"/>
      </w:pPr>
      <w:r>
        <w:t>“We don’t you think you should go up on stage and perform again until this case has been solved</w:t>
      </w:r>
      <w:r w:rsidR="004908F6">
        <w:t>,</w:t>
      </w:r>
      <w:r>
        <w:t xml:space="preserve"> Miss Morrison,” Holcaster said. </w:t>
      </w:r>
      <w:r w:rsidR="00702E0B">
        <w:t>“I would advise you to no longer allow exposure of yourself to crowds of people.</w:t>
      </w:r>
      <w:r w:rsidR="001730AF">
        <w:t xml:space="preserve"> You are now a walking target.</w:t>
      </w:r>
      <w:r w:rsidR="00702E0B">
        <w:t>”</w:t>
      </w:r>
    </w:p>
    <w:p w14:paraId="35E9AC69" w14:textId="03B79C5B" w:rsidR="00E20562" w:rsidRDefault="005F6CEA" w:rsidP="00EF7041">
      <w:pPr>
        <w:ind w:firstLine="720"/>
      </w:pPr>
      <w:r>
        <w:t>“</w:t>
      </w:r>
      <w:r w:rsidR="00DC2E4F">
        <w:t>That’s just perfect!” Morrison said. “</w:t>
      </w:r>
      <w:r w:rsidR="00A35E81">
        <w:t xml:space="preserve">I </w:t>
      </w:r>
      <w:r w:rsidR="007F456B">
        <w:t>do not</w:t>
      </w:r>
      <w:r w:rsidR="00813A0C">
        <w:t xml:space="preserve"> think it is fair to allow this man to disappoint my fans. </w:t>
      </w:r>
      <w:r>
        <w:t>Do you</w:t>
      </w:r>
      <w:r w:rsidR="00FA6DDF">
        <w:t xml:space="preserve"> at least</w:t>
      </w:r>
      <w:r>
        <w:t xml:space="preserve"> have any suspects yet?” </w:t>
      </w:r>
    </w:p>
    <w:p w14:paraId="316102A8" w14:textId="21EA8110" w:rsidR="005F6CEA" w:rsidRDefault="005F6CEA" w:rsidP="00CC779A">
      <w:pPr>
        <w:ind w:firstLine="720"/>
      </w:pPr>
      <w:r>
        <w:t xml:space="preserve">“No, but we have recovered one of the bullets that </w:t>
      </w:r>
      <w:r w:rsidR="00960AB8">
        <w:t xml:space="preserve">shot out during your performance two nights ago,” Harvey said. “We were able to identify the </w:t>
      </w:r>
      <w:r w:rsidR="007A1F1B">
        <w:t xml:space="preserve">type of gun that was used and </w:t>
      </w:r>
      <w:r w:rsidR="0018666D">
        <w:t>obtain</w:t>
      </w:r>
      <w:r w:rsidR="007A1F1B">
        <w:t xml:space="preserve"> a </w:t>
      </w:r>
      <w:r w:rsidR="0018666D">
        <w:t xml:space="preserve">small amount of </w:t>
      </w:r>
      <w:r w:rsidR="007A1F1B">
        <w:t xml:space="preserve">DNA from it.” </w:t>
      </w:r>
    </w:p>
    <w:p w14:paraId="4BA4D422" w14:textId="3C66160F" w:rsidR="00350870" w:rsidRDefault="00350870" w:rsidP="00CC779A">
      <w:pPr>
        <w:ind w:firstLine="720"/>
      </w:pPr>
      <w:r>
        <w:t xml:space="preserve">“Have you questioned the janitor </w:t>
      </w:r>
      <w:r w:rsidR="0070381D">
        <w:t>or Maxi</w:t>
      </w:r>
      <w:r w:rsidR="003C6CE6">
        <w:t xml:space="preserve">milian Rangel, the owner of </w:t>
      </w:r>
      <w:r w:rsidR="004908F6">
        <w:t>t</w:t>
      </w:r>
      <w:r w:rsidR="003C6CE6">
        <w:t>he Groove?” she asked.</w:t>
      </w:r>
      <w:r w:rsidR="00FA6DDF">
        <w:t xml:space="preserve"> “Those two have been acting </w:t>
      </w:r>
      <w:r w:rsidR="003E5D46">
        <w:t>rather fishy these days.”</w:t>
      </w:r>
    </w:p>
    <w:p w14:paraId="00F3E51D" w14:textId="65C11712" w:rsidR="00FE65AC" w:rsidRDefault="003C6CE6" w:rsidP="00CC779A">
      <w:pPr>
        <w:ind w:firstLine="720"/>
      </w:pPr>
      <w:r>
        <w:t xml:space="preserve">“Yes, we have,” he answered. </w:t>
      </w:r>
      <w:r w:rsidR="000A533B">
        <w:t>“The janitor was away during the night of the shooting. He was visiting family members in Vermont.</w:t>
      </w:r>
      <w:r w:rsidR="00D77A8C">
        <w:t xml:space="preserve"> Maximilian </w:t>
      </w:r>
      <w:r w:rsidR="0067760E">
        <w:t xml:space="preserve">was </w:t>
      </w:r>
      <w:r w:rsidR="00E44A73">
        <w:t>honest</w:t>
      </w:r>
      <w:r w:rsidR="0067760E">
        <w:t xml:space="preserve"> with us about the situation. But that </w:t>
      </w:r>
      <w:r w:rsidR="00996464">
        <w:t>does not</w:t>
      </w:r>
      <w:r w:rsidR="0067760E">
        <w:t xml:space="preserve"> mean either one </w:t>
      </w:r>
      <w:r w:rsidR="00501592">
        <w:t>is</w:t>
      </w:r>
      <w:r w:rsidR="0067760E">
        <w:t xml:space="preserve"> in the clear yet.</w:t>
      </w:r>
      <w:r w:rsidR="00501592">
        <w:t xml:space="preserve"> There might be multiple individuals involved.</w:t>
      </w:r>
      <w:r w:rsidR="00B05A3E">
        <w:t xml:space="preserve"> They may not have been the ones to pull the trigger, but th</w:t>
      </w:r>
      <w:r w:rsidR="0079650E">
        <w:t xml:space="preserve">ey may have </w:t>
      </w:r>
      <w:r w:rsidR="00494141">
        <w:t>collaborated with the person who is responsible</w:t>
      </w:r>
      <w:r w:rsidR="00CB7FFD">
        <w:t xml:space="preserve"> for it</w:t>
      </w:r>
      <w:r w:rsidR="00494141">
        <w:t>.</w:t>
      </w:r>
      <w:r w:rsidR="00CB7FFD">
        <w:t xml:space="preserve"> I advise you to always watch yourself.</w:t>
      </w:r>
      <w:r w:rsidR="000A533B">
        <w:t>”</w:t>
      </w:r>
    </w:p>
    <w:p w14:paraId="44A5F6F4" w14:textId="608CF09D" w:rsidR="00A539E9" w:rsidRDefault="00A539E9" w:rsidP="00E80D38">
      <w:pPr>
        <w:ind w:firstLine="720"/>
      </w:pPr>
      <w:r>
        <w:t xml:space="preserve">“I noticed the janitor </w:t>
      </w:r>
      <w:r w:rsidR="004908F6">
        <w:t xml:space="preserve">has </w:t>
      </w:r>
      <w:r>
        <w:t xml:space="preserve">been acting rather peculiar lately,” Morrison said. “He also </w:t>
      </w:r>
      <w:r w:rsidR="00E168F9">
        <w:t>said the strangest thing to me.”</w:t>
      </w:r>
    </w:p>
    <w:p w14:paraId="28E9DEC0" w14:textId="1FD552B8" w:rsidR="00E168F9" w:rsidRDefault="00E168F9" w:rsidP="00E80D38">
      <w:pPr>
        <w:ind w:firstLine="720"/>
      </w:pPr>
      <w:r>
        <w:t xml:space="preserve">“And what was that?” Harvey asked. </w:t>
      </w:r>
    </w:p>
    <w:p w14:paraId="6BB91F5E" w14:textId="4E4EDB91" w:rsidR="00705633" w:rsidRDefault="00705633" w:rsidP="00E80D38">
      <w:pPr>
        <w:ind w:firstLine="720"/>
      </w:pPr>
      <w:r>
        <w:lastRenderedPageBreak/>
        <w:t>“He said t</w:t>
      </w:r>
      <w:r w:rsidR="00CB3FF3">
        <w:t>hat he was a</w:t>
      </w:r>
      <w:r>
        <w:t xml:space="preserve"> big fan of </w:t>
      </w:r>
      <w:r w:rsidR="00CB3FF3">
        <w:t xml:space="preserve">mine,” she said. </w:t>
      </w:r>
      <w:r w:rsidR="00593ADD">
        <w:t xml:space="preserve">“He </w:t>
      </w:r>
      <w:r w:rsidR="00B563B7">
        <w:t>also told me</w:t>
      </w:r>
      <w:r w:rsidR="00593ADD">
        <w:t xml:space="preserve"> in a creepy voice</w:t>
      </w:r>
      <w:r w:rsidR="004908F6">
        <w:t>,</w:t>
      </w:r>
      <w:r w:rsidR="00593ADD">
        <w:t xml:space="preserve"> </w:t>
      </w:r>
      <w:r w:rsidR="00E220EA">
        <w:t>‘</w:t>
      </w:r>
      <w:r w:rsidR="00E44A73">
        <w:t>You</w:t>
      </w:r>
      <w:r>
        <w:t xml:space="preserve"> are better than the last few singers. </w:t>
      </w:r>
      <w:r w:rsidR="00E44A73">
        <w:t>It is</w:t>
      </w:r>
      <w:r>
        <w:t xml:space="preserve"> such a pity what happened to them</w:t>
      </w:r>
      <w:r w:rsidR="001B2397">
        <w:t>.</w:t>
      </w:r>
      <w:r w:rsidR="00E220EA">
        <w:t>’</w:t>
      </w:r>
      <w:r w:rsidR="008B4830">
        <w:t xml:space="preserve"> Now, if that doesn’t make him sound suspicious</w:t>
      </w:r>
      <w:r w:rsidR="004908F6">
        <w:t>, I don’t know what does.</w:t>
      </w:r>
      <w:r>
        <w:t>”</w:t>
      </w:r>
    </w:p>
    <w:p w14:paraId="1B31855C" w14:textId="618FB33E" w:rsidR="00CC22AA" w:rsidRDefault="00CC22AA" w:rsidP="00E80D38">
      <w:pPr>
        <w:ind w:firstLine="720"/>
      </w:pPr>
      <w:r>
        <w:t xml:space="preserve">The </w:t>
      </w:r>
      <w:r w:rsidR="000B5DFC">
        <w:t>police chief listened carefully</w:t>
      </w:r>
      <w:r>
        <w:t xml:space="preserve"> </w:t>
      </w:r>
      <w:r w:rsidR="000B5DFC">
        <w:t xml:space="preserve">as he </w:t>
      </w:r>
      <w:r w:rsidR="004908F6">
        <w:t xml:space="preserve">quickly jotted </w:t>
      </w:r>
      <w:r w:rsidR="001D7CFB">
        <w:t xml:space="preserve">down everything Morrison was saying in his notepad. </w:t>
      </w:r>
      <w:r w:rsidR="00276D6C">
        <w:t xml:space="preserve">He nodded every time she would </w:t>
      </w:r>
      <w:r w:rsidR="00421BB5">
        <w:t>say something interesting to show that he understood what she wa</w:t>
      </w:r>
      <w:r w:rsidR="00A83488">
        <w:t>s talking about</w:t>
      </w:r>
      <w:r w:rsidR="00421BB5">
        <w:t>.</w:t>
      </w:r>
    </w:p>
    <w:p w14:paraId="0BBC03B9" w14:textId="60DC3062" w:rsidR="00C568D0" w:rsidRDefault="00C568D0" w:rsidP="00E80D38">
      <w:pPr>
        <w:ind w:firstLine="720"/>
      </w:pPr>
      <w:r>
        <w:t>“</w:t>
      </w:r>
      <w:r w:rsidR="004908F6">
        <w:t xml:space="preserve">Is </w:t>
      </w:r>
      <w:r>
        <w:t xml:space="preserve">there anything else you would like to tell me?” </w:t>
      </w:r>
      <w:r w:rsidR="00F729AA">
        <w:t>he asked.</w:t>
      </w:r>
    </w:p>
    <w:p w14:paraId="338D8F74" w14:textId="4E4B9923" w:rsidR="000D4321" w:rsidRDefault="00F729AA" w:rsidP="001147B4">
      <w:pPr>
        <w:ind w:firstLine="720"/>
      </w:pPr>
      <w:r>
        <w:t xml:space="preserve">“I did have a </w:t>
      </w:r>
      <w:r w:rsidR="001147B4">
        <w:t>slight confrontation with Maximilian</w:t>
      </w:r>
      <w:r w:rsidR="00F04FE3">
        <w:t>,” Morrison replied. “You see, he had been driving me to and from the club to protect me</w:t>
      </w:r>
      <w:r w:rsidR="009C764A">
        <w:t xml:space="preserve">. After taking me to a toy store to shop for his nephew, he </w:t>
      </w:r>
      <w:r w:rsidR="00E778FC">
        <w:t>chose to make</w:t>
      </w:r>
      <w:r w:rsidR="00DB2777">
        <w:t xml:space="preserve"> a move on </w:t>
      </w:r>
      <w:r w:rsidR="00E778FC">
        <w:t xml:space="preserve">me in front of my door while </w:t>
      </w:r>
      <w:r w:rsidR="006F067E">
        <w:t xml:space="preserve">dropping me off. He forcefully kissed and held me against my will. </w:t>
      </w:r>
      <w:r w:rsidR="00D36D4C">
        <w:t>Max seemed agitated when I broke free from him.</w:t>
      </w:r>
      <w:r w:rsidR="00E41961">
        <w:t xml:space="preserve"> He </w:t>
      </w:r>
      <w:r w:rsidR="00351489">
        <w:t>then screamed out that I would regret it.</w:t>
      </w:r>
      <w:r w:rsidR="004B213F">
        <w:t xml:space="preserve"> This afternoon, he was </w:t>
      </w:r>
      <w:r w:rsidR="00661262">
        <w:t>extremely disappointed</w:t>
      </w:r>
      <w:r w:rsidR="004B213F">
        <w:t xml:space="preserve"> with me when I chose to have an officer drive me home instead of him.”</w:t>
      </w:r>
    </w:p>
    <w:p w14:paraId="305511B7" w14:textId="52134DB1" w:rsidR="004E4DB5" w:rsidRDefault="004E4DB5" w:rsidP="001147B4">
      <w:pPr>
        <w:ind w:firstLine="720"/>
      </w:pPr>
      <w:r>
        <w:t>“Would you like us to issue a restraining order on him</w:t>
      </w:r>
      <w:r w:rsidR="007C39EF">
        <w:t>?</w:t>
      </w:r>
      <w:r>
        <w:t xml:space="preserve">” </w:t>
      </w:r>
      <w:r w:rsidR="007C39EF">
        <w:t xml:space="preserve">Harvey asked. </w:t>
      </w:r>
      <w:r w:rsidR="005D124A">
        <w:t>“</w:t>
      </w:r>
      <w:r w:rsidR="006C1C11">
        <w:t>I would highly recommend it, but i</w:t>
      </w:r>
      <w:r w:rsidR="00DF41A6">
        <w:t>t is okay if</w:t>
      </w:r>
      <w:r w:rsidR="00ED712C">
        <w:t xml:space="preserve"> you didn’t because</w:t>
      </w:r>
      <w:r w:rsidR="00DF41A6">
        <w:t xml:space="preserve"> you don’t feel like he is a danger to you</w:t>
      </w:r>
      <w:r w:rsidR="00ED712C">
        <w:t xml:space="preserve">. </w:t>
      </w:r>
      <w:r w:rsidR="00847E24">
        <w:t>It is your call in the matter.”</w:t>
      </w:r>
    </w:p>
    <w:p w14:paraId="4F2A01E5" w14:textId="7A38F7CA" w:rsidR="004151E1" w:rsidRDefault="004151E1" w:rsidP="001147B4">
      <w:pPr>
        <w:ind w:firstLine="720"/>
      </w:pPr>
      <w:r>
        <w:t xml:space="preserve">“No, I don’t believe that would be necessary,” Morrison said. </w:t>
      </w:r>
      <w:r w:rsidR="00BE4FCB">
        <w:t xml:space="preserve">“I would, however, like a patrol car to drive by my apartment </w:t>
      </w:r>
      <w:r w:rsidR="004847B5">
        <w:t xml:space="preserve">frequently throughout the day to help scare </w:t>
      </w:r>
      <w:r w:rsidR="00C148CD">
        <w:t>any</w:t>
      </w:r>
      <w:r w:rsidR="004847B5">
        <w:t xml:space="preserve"> perpetrator</w:t>
      </w:r>
      <w:r w:rsidR="00C148CD">
        <w:t xml:space="preserve"> that comes </w:t>
      </w:r>
      <w:r w:rsidR="003D73E7">
        <w:t>near my apartment</w:t>
      </w:r>
      <w:r w:rsidR="00AB6EDB">
        <w:t>.</w:t>
      </w:r>
      <w:r w:rsidR="0089701C">
        <w:t xml:space="preserve"> I am sure if they see a police car</w:t>
      </w:r>
      <w:r w:rsidR="00EA3F3E">
        <w:t xml:space="preserve"> in the area</w:t>
      </w:r>
      <w:r w:rsidR="0089701C">
        <w:t xml:space="preserve"> that it would make them rethink their decision </w:t>
      </w:r>
      <w:r w:rsidR="004908F6">
        <w:t>to come</w:t>
      </w:r>
      <w:r w:rsidR="0089701C">
        <w:t xml:space="preserve"> after me.</w:t>
      </w:r>
      <w:r w:rsidR="00AB6EDB">
        <w:t>”</w:t>
      </w:r>
    </w:p>
    <w:p w14:paraId="7E249608" w14:textId="2F0D4211" w:rsidR="009B4E7D" w:rsidRDefault="009B4E7D" w:rsidP="001147B4">
      <w:pPr>
        <w:ind w:firstLine="720"/>
      </w:pPr>
      <w:r>
        <w:t>“We can arrange to have someone check up on you</w:t>
      </w:r>
      <w:r w:rsidR="00A07A0F">
        <w:t xml:space="preserve"> </w:t>
      </w:r>
      <w:r w:rsidR="005106A1">
        <w:t>throughout the day</w:t>
      </w:r>
      <w:r>
        <w:t xml:space="preserve"> to make sure you are safe</w:t>
      </w:r>
      <w:r w:rsidR="00A07A0F">
        <w:t xml:space="preserve"> and that no one is lurking about your apartment,”</w:t>
      </w:r>
      <w:r w:rsidR="005106A1">
        <w:t xml:space="preserve"> </w:t>
      </w:r>
      <w:r w:rsidR="00503929">
        <w:t xml:space="preserve">Harvey said. </w:t>
      </w:r>
      <w:r w:rsidR="006777BA">
        <w:t>“However</w:t>
      </w:r>
      <w:r w:rsidR="00C36EE6">
        <w:t xml:space="preserve">, it will not guarantee that </w:t>
      </w:r>
      <w:r w:rsidR="00C36EE6">
        <w:lastRenderedPageBreak/>
        <w:t xml:space="preserve">you are one hundred percent safe. </w:t>
      </w:r>
      <w:r w:rsidR="00427C47">
        <w:t>Anyone could sneak past the cop cars and get inside your apartment without anyone even knowing.”</w:t>
      </w:r>
    </w:p>
    <w:p w14:paraId="7ABC49BF" w14:textId="15EE3E6B" w:rsidR="00503929" w:rsidRDefault="00503929" w:rsidP="001147B4">
      <w:pPr>
        <w:ind w:firstLine="720"/>
      </w:pPr>
      <w:r>
        <w:t xml:space="preserve">“I would be happy to </w:t>
      </w:r>
      <w:r w:rsidR="009F69A5">
        <w:t>check up on you</w:t>
      </w:r>
      <w:r w:rsidR="004566D2">
        <w:t xml:space="preserve"> a few times each day</w:t>
      </w:r>
      <w:r w:rsidR="009F69A5">
        <w:t xml:space="preserve">,” Holcaster said. </w:t>
      </w:r>
    </w:p>
    <w:p w14:paraId="42784EEC" w14:textId="7686F891" w:rsidR="00EF1CF3" w:rsidRDefault="00EF1CF3" w:rsidP="001147B4">
      <w:pPr>
        <w:ind w:firstLine="720"/>
      </w:pPr>
      <w:r>
        <w:t>“</w:t>
      </w:r>
      <w:r w:rsidR="00C271E7">
        <w:t>Thank you so much,” she said. “I would appreciate that very much.</w:t>
      </w:r>
      <w:r w:rsidR="009F49A5">
        <w:t xml:space="preserve"> </w:t>
      </w:r>
      <w:r w:rsidR="00661262">
        <w:t>It is</w:t>
      </w:r>
      <w:r w:rsidR="009F49A5">
        <w:t xml:space="preserve"> very comforting to know that someone will be keeping an eye out on me.</w:t>
      </w:r>
      <w:r w:rsidR="00040275">
        <w:t xml:space="preserve"> I know </w:t>
      </w:r>
      <w:r w:rsidR="006B575C">
        <w:t xml:space="preserve">I am not completely safe, but it would be good having someone every once </w:t>
      </w:r>
      <w:r w:rsidR="004908F6">
        <w:t xml:space="preserve">in a </w:t>
      </w:r>
      <w:r w:rsidR="006B575C">
        <w:t>while check on me</w:t>
      </w:r>
      <w:r w:rsidR="004C2FB7">
        <w:t xml:space="preserve"> to make me feel like I am not alone</w:t>
      </w:r>
      <w:r w:rsidR="006B575C">
        <w:t>.</w:t>
      </w:r>
      <w:r w:rsidR="00C271E7">
        <w:t>”</w:t>
      </w:r>
    </w:p>
    <w:p w14:paraId="1A0FC120" w14:textId="60378196" w:rsidR="00C271E7" w:rsidRDefault="00AB326A" w:rsidP="004579A0">
      <w:pPr>
        <w:ind w:firstLine="720"/>
      </w:pPr>
      <w:r>
        <w:t>“Well</w:t>
      </w:r>
      <w:r w:rsidR="007F1504">
        <w:t xml:space="preserve">, just give us a call if anything else comes up,” Harvey said. “We will do whatever we can to keep you safe. Hopefully, we will get new leads on who </w:t>
      </w:r>
      <w:r w:rsidR="00AF37C8">
        <w:t>the killer is</w:t>
      </w:r>
      <w:r w:rsidR="00661262">
        <w:t xml:space="preserve"> soon</w:t>
      </w:r>
      <w:r w:rsidR="00AF37C8">
        <w:t>. For now, just stay put. Make sure</w:t>
      </w:r>
      <w:r w:rsidR="00686D7A">
        <w:t xml:space="preserve"> </w:t>
      </w:r>
      <w:r w:rsidR="00AF37C8">
        <w:t xml:space="preserve">you </w:t>
      </w:r>
      <w:r w:rsidR="00686D7A">
        <w:t xml:space="preserve">always </w:t>
      </w:r>
      <w:r w:rsidR="00AF37C8">
        <w:t>keep your doors and window</w:t>
      </w:r>
      <w:r w:rsidR="004908F6">
        <w:t>s</w:t>
      </w:r>
      <w:r w:rsidR="00AF37C8">
        <w:t xml:space="preserve"> locked. </w:t>
      </w:r>
      <w:r w:rsidR="00686D7A">
        <w:t>Also, let someone know when you are leaving.</w:t>
      </w:r>
      <w:r w:rsidR="004E32F0">
        <w:t xml:space="preserve"> To be safe, you should never leave your apartment alone. Do you have anyone that you can trust to take you places?” </w:t>
      </w:r>
    </w:p>
    <w:p w14:paraId="1EB93017" w14:textId="5C1311B5" w:rsidR="00724A81" w:rsidRDefault="00CD0A16" w:rsidP="001147B4">
      <w:pPr>
        <w:ind w:firstLine="720"/>
      </w:pPr>
      <w:r>
        <w:t xml:space="preserve">“Nearly all of my family lives in Kansas,” </w:t>
      </w:r>
      <w:r w:rsidR="005B330D">
        <w:t>she said. “</w:t>
      </w:r>
      <w:r w:rsidR="004A0D0D">
        <w:t>I</w:t>
      </w:r>
      <w:r w:rsidR="00785B90">
        <w:t xml:space="preserve"> </w:t>
      </w:r>
      <w:r w:rsidR="00E8700D">
        <w:t>do have a</w:t>
      </w:r>
      <w:r w:rsidR="0042359F">
        <w:t xml:space="preserve"> close</w:t>
      </w:r>
      <w:r w:rsidR="00E8700D">
        <w:t xml:space="preserve"> band</w:t>
      </w:r>
      <w:r w:rsidR="0042359F">
        <w:t>mate</w:t>
      </w:r>
      <w:r w:rsidR="005A3C96">
        <w:t xml:space="preserve"> named Stacy Sullivan that I can have come over</w:t>
      </w:r>
      <w:r w:rsidR="0042359F">
        <w:t xml:space="preserve"> and</w:t>
      </w:r>
      <w:r w:rsidR="009D31FC">
        <w:t xml:space="preserve"> drive me to places if I need anything.</w:t>
      </w:r>
      <w:r w:rsidR="00052DC4">
        <w:t xml:space="preserve"> I know I can trust her.</w:t>
      </w:r>
      <w:r w:rsidR="00091BD4">
        <w:t>”</w:t>
      </w:r>
    </w:p>
    <w:p w14:paraId="64A53F33" w14:textId="57BE7E6C" w:rsidR="00497805" w:rsidRDefault="00F6768C" w:rsidP="001147B4">
      <w:pPr>
        <w:ind w:firstLine="720"/>
      </w:pPr>
      <w:r>
        <w:t xml:space="preserve">“Then I suggest you do that,” he said. </w:t>
      </w:r>
      <w:r w:rsidR="00DF3932">
        <w:t>“I will call Max</w:t>
      </w:r>
      <w:r w:rsidR="00EC06A6">
        <w:t xml:space="preserve"> and tell him that you </w:t>
      </w:r>
      <w:r w:rsidR="004A0D0D">
        <w:t>will not</w:t>
      </w:r>
      <w:r w:rsidR="00F108E7">
        <w:t xml:space="preserve"> be going back to the club for a while. </w:t>
      </w:r>
      <w:r w:rsidR="00C354CB">
        <w:t xml:space="preserve">For the time being, do you have enough food and supplies to stay in for at least </w:t>
      </w:r>
      <w:r w:rsidR="0058132C">
        <w:t>a week</w:t>
      </w:r>
      <w:r w:rsidR="004908F6">
        <w:t>?”</w:t>
      </w:r>
    </w:p>
    <w:p w14:paraId="56E53899" w14:textId="61C537FE" w:rsidR="00497805" w:rsidRDefault="00497805" w:rsidP="001147B4">
      <w:pPr>
        <w:ind w:firstLine="720"/>
      </w:pPr>
      <w:r>
        <w:t xml:space="preserve">“Yes, I have plenty,” Morrison said. </w:t>
      </w:r>
      <w:r w:rsidR="00DC04F6">
        <w:t xml:space="preserve">“I </w:t>
      </w:r>
      <w:r w:rsidR="00302A1B">
        <w:t>should</w:t>
      </w:r>
      <w:r w:rsidR="00052DC4">
        <w:t xml:space="preserve"> not</w:t>
      </w:r>
      <w:r w:rsidR="00302A1B">
        <w:t xml:space="preserve"> have to go anywhere</w:t>
      </w:r>
      <w:r w:rsidR="00052DC4">
        <w:t xml:space="preserve"> for </w:t>
      </w:r>
      <w:r w:rsidR="002501C8">
        <w:t>a while</w:t>
      </w:r>
      <w:r w:rsidR="00DC04F6">
        <w:t>.”</w:t>
      </w:r>
    </w:p>
    <w:p w14:paraId="193C3B7B" w14:textId="2B859859" w:rsidR="00F302D5" w:rsidRDefault="00497805" w:rsidP="001147B4">
      <w:pPr>
        <w:ind w:firstLine="720"/>
      </w:pPr>
      <w:r>
        <w:t xml:space="preserve">“Good,” Harvey </w:t>
      </w:r>
      <w:r w:rsidR="00F302D5">
        <w:t>replied. “Just give us a call if you need anything.</w:t>
      </w:r>
      <w:r w:rsidR="002501C8">
        <w:t xml:space="preserve"> I will occasionally call you up to see how things are going.</w:t>
      </w:r>
      <w:r w:rsidR="00F302D5">
        <w:t>”</w:t>
      </w:r>
    </w:p>
    <w:p w14:paraId="4994F213" w14:textId="4204C8B4" w:rsidR="00DC6B04" w:rsidRDefault="00F302D5" w:rsidP="001147B4">
      <w:pPr>
        <w:ind w:firstLine="720"/>
      </w:pPr>
      <w:r>
        <w:t>“I will,” she said. “Thanks again for everything.</w:t>
      </w:r>
      <w:r w:rsidR="00C703D5">
        <w:t xml:space="preserve"> </w:t>
      </w:r>
      <w:r w:rsidR="0058132C">
        <w:t>I am</w:t>
      </w:r>
      <w:r w:rsidR="00C703D5">
        <w:t xml:space="preserve"> sorry to be on the edge</w:t>
      </w:r>
      <w:r w:rsidR="00CF6C6F">
        <w:t xml:space="preserve"> and seem to be taking it all out on you. I know you have a job to do and</w:t>
      </w:r>
      <w:r w:rsidR="003B1BC3">
        <w:t xml:space="preserve"> that you are doing all that you can.</w:t>
      </w:r>
      <w:r w:rsidR="00CF6C6F">
        <w:t xml:space="preserve"> </w:t>
      </w:r>
      <w:r w:rsidR="003B1BC3">
        <w:t>I</w:t>
      </w:r>
      <w:r w:rsidR="00CF6C6F">
        <w:t xml:space="preserve">t </w:t>
      </w:r>
      <w:r w:rsidR="0058132C">
        <w:t>is not</w:t>
      </w:r>
      <w:r w:rsidR="00CF6C6F">
        <w:t xml:space="preserve"> fair of me to criticize you for it.</w:t>
      </w:r>
      <w:r>
        <w:t>”</w:t>
      </w:r>
    </w:p>
    <w:p w14:paraId="7D7375AB" w14:textId="0E20A408" w:rsidR="003B1BC3" w:rsidRDefault="003B1BC3" w:rsidP="001147B4">
      <w:pPr>
        <w:ind w:firstLine="720"/>
      </w:pPr>
      <w:r>
        <w:lastRenderedPageBreak/>
        <w:t>“It</w:t>
      </w:r>
      <w:r w:rsidR="003322F1">
        <w:t xml:space="preserve"> is</w:t>
      </w:r>
      <w:r>
        <w:t xml:space="preserve"> all right,” Harvey said. “We know this is a very difficult time for you</w:t>
      </w:r>
      <w:r w:rsidR="003322F1">
        <w:t xml:space="preserve"> and we </w:t>
      </w:r>
      <w:r w:rsidR="00E0385C">
        <w:t>feel truly sorry for you</w:t>
      </w:r>
      <w:r>
        <w:t>.</w:t>
      </w:r>
      <w:r w:rsidR="00C91093">
        <w:t xml:space="preserve"> We will do whatever we can to make your life a little easier.</w:t>
      </w:r>
      <w:r>
        <w:t>”</w:t>
      </w:r>
    </w:p>
    <w:p w14:paraId="71A119EB" w14:textId="79480115" w:rsidR="00B23477" w:rsidRDefault="00AB2EC9" w:rsidP="001147B4">
      <w:pPr>
        <w:ind w:firstLine="720"/>
      </w:pPr>
      <w:r>
        <w:t xml:space="preserve">After the police chief and officer </w:t>
      </w:r>
      <w:r w:rsidR="0077439D">
        <w:t>walked away from the door</w:t>
      </w:r>
      <w:r>
        <w:t xml:space="preserve">, Morrison stood </w:t>
      </w:r>
      <w:r w:rsidR="00B23477">
        <w:t xml:space="preserve">looking out the window. </w:t>
      </w:r>
      <w:r w:rsidR="0077439D">
        <w:t xml:space="preserve">The blue and red lights were still flashing on the police car. She could </w:t>
      </w:r>
      <w:r w:rsidR="00046E98">
        <w:t xml:space="preserve">see the officer and police chief </w:t>
      </w:r>
      <w:r w:rsidR="009E6460">
        <w:t xml:space="preserve">chatting </w:t>
      </w:r>
      <w:r w:rsidR="004908F6">
        <w:t xml:space="preserve">with </w:t>
      </w:r>
      <w:r w:rsidR="009E6460">
        <w:t xml:space="preserve">each other. </w:t>
      </w:r>
      <w:r w:rsidR="00B639B6">
        <w:t>Morrison then set her sights on the bright</w:t>
      </w:r>
      <w:r w:rsidR="004908F6">
        <w:t>,</w:t>
      </w:r>
      <w:r w:rsidR="00B639B6">
        <w:t xml:space="preserve"> shiny lights of </w:t>
      </w:r>
      <w:r w:rsidR="00F85B90">
        <w:t>New York City. It was a wondrous city full of mystery and intrigue</w:t>
      </w:r>
      <w:r w:rsidR="005B65B8">
        <w:t>, but it was also a very scary</w:t>
      </w:r>
      <w:r w:rsidR="001019A0">
        <w:t xml:space="preserve"> and dangerous place</w:t>
      </w:r>
      <w:r w:rsidR="00F85B90">
        <w:t xml:space="preserve">. </w:t>
      </w:r>
      <w:r w:rsidR="009F0EF5">
        <w:t>The city</w:t>
      </w:r>
      <w:r w:rsidR="00C226FA">
        <w:t xml:space="preserve"> </w:t>
      </w:r>
      <w:r w:rsidR="009F0EF5">
        <w:t xml:space="preserve">had a good deal of </w:t>
      </w:r>
      <w:r w:rsidR="007E481F">
        <w:t>both good and bad people.</w:t>
      </w:r>
      <w:r w:rsidR="00F01DEA">
        <w:t xml:space="preserve"> It was going to be </w:t>
      </w:r>
      <w:r w:rsidR="00C226FA">
        <w:t>an arduous task</w:t>
      </w:r>
      <w:r w:rsidR="00F01DEA">
        <w:t xml:space="preserve"> for </w:t>
      </w:r>
      <w:r w:rsidR="00357C1B">
        <w:t xml:space="preserve">law enforcement to find </w:t>
      </w:r>
      <w:r w:rsidR="00FB6B6D">
        <w:t>who was</w:t>
      </w:r>
      <w:r w:rsidR="00357C1B">
        <w:t xml:space="preserve"> responsible for the heinous crimes that took place at </w:t>
      </w:r>
      <w:r w:rsidR="004908F6">
        <w:t>t</w:t>
      </w:r>
      <w:r w:rsidR="00357C1B">
        <w:t xml:space="preserve">he Groove. </w:t>
      </w:r>
    </w:p>
    <w:p w14:paraId="45F2DBE6" w14:textId="0BDA466C" w:rsidR="0077439D" w:rsidRDefault="00B23477" w:rsidP="0077439D">
      <w:pPr>
        <w:ind w:firstLine="720"/>
      </w:pPr>
      <w:r w:rsidRPr="00B23477">
        <w:rPr>
          <w:i/>
          <w:iCs/>
        </w:rPr>
        <w:t xml:space="preserve">Could someone be watching </w:t>
      </w:r>
      <w:r w:rsidR="004908F6">
        <w:rPr>
          <w:i/>
          <w:iCs/>
        </w:rPr>
        <w:t>me</w:t>
      </w:r>
      <w:r w:rsidR="004908F6" w:rsidRPr="00B23477">
        <w:rPr>
          <w:i/>
          <w:iCs/>
        </w:rPr>
        <w:t xml:space="preserve"> </w:t>
      </w:r>
      <w:r w:rsidRPr="00B23477">
        <w:rPr>
          <w:i/>
          <w:iCs/>
        </w:rPr>
        <w:t xml:space="preserve">at </w:t>
      </w:r>
      <w:r w:rsidR="004908F6">
        <w:rPr>
          <w:i/>
          <w:iCs/>
        </w:rPr>
        <w:t>this</w:t>
      </w:r>
      <w:r w:rsidR="004908F6" w:rsidRPr="00B23477">
        <w:rPr>
          <w:i/>
          <w:iCs/>
        </w:rPr>
        <w:t xml:space="preserve"> </w:t>
      </w:r>
      <w:r w:rsidRPr="00B23477">
        <w:rPr>
          <w:i/>
          <w:iCs/>
        </w:rPr>
        <w:t>very moment</w:t>
      </w:r>
      <w:r w:rsidRPr="0078525D">
        <w:rPr>
          <w:i/>
          <w:iCs/>
        </w:rPr>
        <w:t>?</w:t>
      </w:r>
      <w:r>
        <w:t xml:space="preserve"> </w:t>
      </w:r>
      <w:r w:rsidR="004908F6">
        <w:t>s</w:t>
      </w:r>
      <w:r>
        <w:t>he wondered.</w:t>
      </w:r>
      <w:r w:rsidR="00DF3932">
        <w:t xml:space="preserve"> </w:t>
      </w:r>
      <w:r w:rsidR="00C84849">
        <w:t xml:space="preserve">Morrison hated missing work. She </w:t>
      </w:r>
      <w:r w:rsidR="00C226FA">
        <w:t>did not</w:t>
      </w:r>
      <w:r w:rsidR="00C84849">
        <w:t xml:space="preserve"> want to disappoint her fans</w:t>
      </w:r>
      <w:r w:rsidR="000E5A6E">
        <w:t xml:space="preserve">, but there </w:t>
      </w:r>
      <w:r w:rsidR="00C226FA">
        <w:t>was not</w:t>
      </w:r>
      <w:r w:rsidR="000E5A6E">
        <w:t xml:space="preserve"> anything else that she could do. Morrison </w:t>
      </w:r>
      <w:r w:rsidR="00AD4F02">
        <w:t>had to keep all of them</w:t>
      </w:r>
      <w:r w:rsidR="00544FFF">
        <w:t xml:space="preserve"> and her bandmates</w:t>
      </w:r>
      <w:r w:rsidR="00AD4F02">
        <w:t xml:space="preserve"> safe. </w:t>
      </w:r>
      <w:r w:rsidR="00544FFF">
        <w:t xml:space="preserve">There was no other way. </w:t>
      </w:r>
      <w:r w:rsidR="00E5236C">
        <w:t>She felt trapped.</w:t>
      </w:r>
    </w:p>
    <w:p w14:paraId="03BB3EDB" w14:textId="77777777" w:rsidR="00E936D4" w:rsidRDefault="00E936D4" w:rsidP="0077439D">
      <w:pPr>
        <w:ind w:firstLine="720"/>
      </w:pPr>
    </w:p>
    <w:p w14:paraId="08E30F9B" w14:textId="77777777" w:rsidR="00FD6F0A" w:rsidRDefault="00FD6F0A" w:rsidP="003E0378">
      <w:pPr>
        <w:ind w:firstLine="720"/>
        <w:jc w:val="center"/>
      </w:pPr>
    </w:p>
    <w:p w14:paraId="45ADCE6F" w14:textId="77777777" w:rsidR="00102796" w:rsidRDefault="00102796" w:rsidP="00102796"/>
    <w:p w14:paraId="09FB6A8E" w14:textId="77777777" w:rsidR="00C91093" w:rsidRDefault="00C91093" w:rsidP="00102796">
      <w:pPr>
        <w:jc w:val="center"/>
      </w:pPr>
    </w:p>
    <w:p w14:paraId="0D2ECB05" w14:textId="77777777" w:rsidR="00C91093" w:rsidRDefault="00C91093" w:rsidP="00102796">
      <w:pPr>
        <w:jc w:val="center"/>
      </w:pPr>
    </w:p>
    <w:p w14:paraId="498F2E92" w14:textId="77777777" w:rsidR="00C91093" w:rsidRDefault="00C91093" w:rsidP="00102796">
      <w:pPr>
        <w:jc w:val="center"/>
      </w:pPr>
    </w:p>
    <w:p w14:paraId="690DDF49" w14:textId="77777777" w:rsidR="00C91093" w:rsidRDefault="00C91093" w:rsidP="00102796">
      <w:pPr>
        <w:jc w:val="center"/>
      </w:pPr>
    </w:p>
    <w:p w14:paraId="16EB80F5" w14:textId="77777777" w:rsidR="00C91093" w:rsidRDefault="00C91093" w:rsidP="00102796">
      <w:pPr>
        <w:jc w:val="center"/>
      </w:pPr>
    </w:p>
    <w:p w14:paraId="2EBA7C68" w14:textId="77777777" w:rsidR="00C91093" w:rsidRDefault="00C91093" w:rsidP="00102796">
      <w:pPr>
        <w:jc w:val="center"/>
      </w:pPr>
    </w:p>
    <w:p w14:paraId="0F2F5155" w14:textId="77777777" w:rsidR="00C91093" w:rsidRDefault="00C91093" w:rsidP="00102796">
      <w:pPr>
        <w:jc w:val="center"/>
      </w:pPr>
    </w:p>
    <w:p w14:paraId="29AC039B" w14:textId="43437D6B" w:rsidR="00E936D4" w:rsidRDefault="00E936D4" w:rsidP="00102796">
      <w:pPr>
        <w:jc w:val="center"/>
      </w:pPr>
      <w:r>
        <w:lastRenderedPageBreak/>
        <w:t>Chapter 5</w:t>
      </w:r>
    </w:p>
    <w:p w14:paraId="1A1DC2E5" w14:textId="0DC003E0" w:rsidR="003E0378" w:rsidRDefault="007A7B7E" w:rsidP="007A7B7E">
      <w:pPr>
        <w:ind w:firstLine="720"/>
      </w:pPr>
      <w:r>
        <w:t xml:space="preserve">Maximilian Rangel </w:t>
      </w:r>
      <w:r w:rsidR="00102796">
        <w:t>did not</w:t>
      </w:r>
      <w:r>
        <w:t xml:space="preserve"> know what he was going to do without his star singer. </w:t>
      </w:r>
      <w:r w:rsidR="002D713C">
        <w:t xml:space="preserve">There </w:t>
      </w:r>
      <w:r w:rsidR="00102796">
        <w:t>would not</w:t>
      </w:r>
      <w:r w:rsidR="002D713C">
        <w:t xml:space="preserve"> be enough cash flow coming into his business now</w:t>
      </w:r>
      <w:r w:rsidR="00584437">
        <w:t xml:space="preserve">. He had already refunded </w:t>
      </w:r>
      <w:r w:rsidR="00F84BF9">
        <w:t>all</w:t>
      </w:r>
      <w:r w:rsidR="00584437">
        <w:t xml:space="preserve"> the fans from the past two shows. </w:t>
      </w:r>
      <w:r w:rsidR="00F84BF9">
        <w:t xml:space="preserve">He had to find a new singer for </w:t>
      </w:r>
      <w:r w:rsidR="0019323C">
        <w:t>t</w:t>
      </w:r>
      <w:r w:rsidR="00F84BF9">
        <w:t xml:space="preserve">he Groove to stay afloat. </w:t>
      </w:r>
      <w:r w:rsidR="00A0248D">
        <w:t xml:space="preserve">Max owed too much </w:t>
      </w:r>
      <w:r w:rsidR="004527C2">
        <w:t xml:space="preserve">money to </w:t>
      </w:r>
      <w:r w:rsidR="00B50E39">
        <w:t xml:space="preserve">the gang that loaned him </w:t>
      </w:r>
      <w:r w:rsidR="0019323C">
        <w:t xml:space="preserve">some </w:t>
      </w:r>
      <w:r w:rsidR="00586EAD">
        <w:t xml:space="preserve">to open </w:t>
      </w:r>
      <w:r w:rsidR="00C03A91">
        <w:t>the business</w:t>
      </w:r>
      <w:r w:rsidR="000E383B">
        <w:t>.</w:t>
      </w:r>
      <w:r w:rsidR="005249FF">
        <w:t xml:space="preserve"> He had swindled enough </w:t>
      </w:r>
      <w:r w:rsidR="000B116F">
        <w:t>money</w:t>
      </w:r>
      <w:r w:rsidR="00C03A91">
        <w:t xml:space="preserve"> from them</w:t>
      </w:r>
      <w:r w:rsidR="000B116F">
        <w:t>;</w:t>
      </w:r>
      <w:r w:rsidR="005249FF">
        <w:t xml:space="preserve"> he knew the gang members were after</w:t>
      </w:r>
      <w:r w:rsidR="005F6F6B">
        <w:t xml:space="preserve"> him</w:t>
      </w:r>
      <w:r w:rsidR="0019323C">
        <w:t>,</w:t>
      </w:r>
      <w:r w:rsidR="005F6F6B">
        <w:t xml:space="preserve"> and they were going to do whatever it </w:t>
      </w:r>
      <w:r w:rsidR="0019323C">
        <w:t xml:space="preserve">took </w:t>
      </w:r>
      <w:r w:rsidR="005F6F6B">
        <w:t>to</w:t>
      </w:r>
      <w:r w:rsidR="000B116F">
        <w:t xml:space="preserve"> get it back.</w:t>
      </w:r>
      <w:r w:rsidR="005F6F6B">
        <w:t xml:space="preserve"> </w:t>
      </w:r>
      <w:r w:rsidR="00C936CB">
        <w:t>If they killed him, how would they ever get the</w:t>
      </w:r>
      <w:r w:rsidR="00C03A91">
        <w:t>ir</w:t>
      </w:r>
      <w:r w:rsidR="00C936CB">
        <w:t xml:space="preserve"> money back</w:t>
      </w:r>
      <w:r w:rsidR="00801AC1">
        <w:t>?</w:t>
      </w:r>
      <w:r w:rsidR="00C936CB">
        <w:t xml:space="preserve"> </w:t>
      </w:r>
      <w:r w:rsidR="002E47B0">
        <w:t>The k</w:t>
      </w:r>
      <w:r w:rsidR="007055FD">
        <w:t>iller had to be a member of the gang or someone the gang had hired</w:t>
      </w:r>
      <w:r w:rsidR="0052442E">
        <w:t xml:space="preserve"> to go after his singers as part of their revenge.</w:t>
      </w:r>
      <w:r w:rsidR="007C467F">
        <w:t xml:space="preserve"> He knew </w:t>
      </w:r>
      <w:r w:rsidR="0019323C">
        <w:t>t</w:t>
      </w:r>
      <w:r w:rsidR="007C467F">
        <w:t>he Groove was part of their turf, and they wanted it back</w:t>
      </w:r>
      <w:r w:rsidR="009B6582">
        <w:t xml:space="preserve"> so they could use it as another hideout spot</w:t>
      </w:r>
      <w:r w:rsidR="007C467F">
        <w:t>.</w:t>
      </w:r>
      <w:r w:rsidR="00BE4411">
        <w:t xml:space="preserve"> But first, they wanted their money. </w:t>
      </w:r>
      <w:r w:rsidR="006E36DC">
        <w:t>During the shows, he was</w:t>
      </w:r>
      <w:r w:rsidR="00127B2D">
        <w:t xml:space="preserve"> selling the drugs the gang had given him to the fans to pay off his debt. </w:t>
      </w:r>
      <w:r w:rsidR="005C1D70">
        <w:t xml:space="preserve">Max got greedy and took more than his share. </w:t>
      </w:r>
      <w:r w:rsidR="009744F4">
        <w:t>He blamed</w:t>
      </w:r>
      <w:r w:rsidR="0059236B">
        <w:t xml:space="preserve"> poor</w:t>
      </w:r>
      <w:r w:rsidR="009744F4">
        <w:t xml:space="preserve"> ticket sales</w:t>
      </w:r>
      <w:r w:rsidR="0059236B">
        <w:t xml:space="preserve"> and taxes for </w:t>
      </w:r>
      <w:r w:rsidR="00D94BC7">
        <w:t>not making his quota.</w:t>
      </w:r>
      <w:r w:rsidR="005E5ED9">
        <w:t xml:space="preserve"> </w:t>
      </w:r>
    </w:p>
    <w:p w14:paraId="51D2AFFD" w14:textId="6C077C78" w:rsidR="00F84BF9" w:rsidRDefault="00F72AFB" w:rsidP="007A7B7E">
      <w:pPr>
        <w:ind w:firstLine="720"/>
      </w:pPr>
      <w:r>
        <w:t xml:space="preserve">Max had to schedule </w:t>
      </w:r>
      <w:r w:rsidR="00E036BA">
        <w:t>auditions for a new singer to replace Maia Morrison soon</w:t>
      </w:r>
      <w:r w:rsidR="001E603A">
        <w:t xml:space="preserve">. He was </w:t>
      </w:r>
      <w:r w:rsidR="0078426D">
        <w:t>aware</w:t>
      </w:r>
      <w:r w:rsidR="001E603A">
        <w:t xml:space="preserve"> of putting another singer at risk of getting mur</w:t>
      </w:r>
      <w:r w:rsidR="00FF0E86">
        <w:t>dered</w:t>
      </w:r>
      <w:r w:rsidR="00B82552">
        <w:t>, but he had no other choice</w:t>
      </w:r>
      <w:r w:rsidR="00FF0E86">
        <w:t>.</w:t>
      </w:r>
      <w:r w:rsidR="00B82552">
        <w:t xml:space="preserve"> He needed the business</w:t>
      </w:r>
      <w:r w:rsidR="006D4FAE">
        <w:t xml:space="preserve"> to save his hide</w:t>
      </w:r>
      <w:r w:rsidR="0019323C">
        <w:t>,</w:t>
      </w:r>
      <w:r w:rsidR="00882BCE">
        <w:t xml:space="preserve"> or else he, too, </w:t>
      </w:r>
      <w:r w:rsidR="00D84F0F">
        <w:t>would</w:t>
      </w:r>
      <w:r w:rsidR="001E292A">
        <w:t xml:space="preserve"> get </w:t>
      </w:r>
      <w:r w:rsidR="00A55F09">
        <w:t>murdered</w:t>
      </w:r>
      <w:r w:rsidR="00D84F0F">
        <w:t xml:space="preserve"> by the </w:t>
      </w:r>
      <w:r w:rsidR="00D8523C">
        <w:t>ruthless gang that he had been making shady deals with</w:t>
      </w:r>
      <w:r w:rsidR="00B82552">
        <w:t>.</w:t>
      </w:r>
      <w:r w:rsidR="00FF0E86">
        <w:t xml:space="preserve"> </w:t>
      </w:r>
      <w:r w:rsidR="00C81EE7">
        <w:t xml:space="preserve">Max felt bad for everything he put Morrison through. </w:t>
      </w:r>
      <w:r w:rsidR="00775474">
        <w:t xml:space="preserve">He was also angry at her for rejecting him. </w:t>
      </w:r>
      <w:r w:rsidR="0078426D">
        <w:t xml:space="preserve">For now, the killer was fixated on </w:t>
      </w:r>
      <w:r w:rsidR="00503AAE">
        <w:t>her</w:t>
      </w:r>
      <w:r w:rsidR="0019323C">
        <w:t>,</w:t>
      </w:r>
      <w:r w:rsidR="00216D3A">
        <w:t xml:space="preserve"> so maybe they </w:t>
      </w:r>
      <w:r w:rsidR="00A55F09">
        <w:t>would not</w:t>
      </w:r>
      <w:r w:rsidR="00216D3A">
        <w:t xml:space="preserve"> </w:t>
      </w:r>
      <w:r w:rsidR="001F11F0">
        <w:t xml:space="preserve">have it in their mind to kill the new singing sensation at his music club. </w:t>
      </w:r>
      <w:r w:rsidR="00E30391">
        <w:t xml:space="preserve">It </w:t>
      </w:r>
      <w:r w:rsidR="004E7AF3">
        <w:t>was not</w:t>
      </w:r>
      <w:r w:rsidR="00E30391">
        <w:t xml:space="preserve"> him that the killer was after</w:t>
      </w:r>
      <w:r w:rsidR="00D5462B">
        <w:t>. By now, he would have already been murdered</w:t>
      </w:r>
      <w:r w:rsidR="00D206DB">
        <w:t xml:space="preserve"> if he </w:t>
      </w:r>
      <w:r w:rsidR="00F44DDE">
        <w:t>had been</w:t>
      </w:r>
      <w:r w:rsidR="00D206DB">
        <w:t xml:space="preserve"> the killer’s target,</w:t>
      </w:r>
      <w:r w:rsidR="00D5462B">
        <w:t xml:space="preserve"> so he had nothing to be worried about. </w:t>
      </w:r>
    </w:p>
    <w:p w14:paraId="4D2C897C" w14:textId="64645747" w:rsidR="002304CD" w:rsidRDefault="0065380F" w:rsidP="007A7B7E">
      <w:pPr>
        <w:ind w:firstLine="720"/>
      </w:pPr>
      <w:r>
        <w:t>He printed off flyers that advertised the singing position</w:t>
      </w:r>
      <w:r w:rsidR="00FF722E">
        <w:t xml:space="preserve"> with his contact information. Max also posted the sing</w:t>
      </w:r>
      <w:r w:rsidR="001F7443">
        <w:t xml:space="preserve">ing position help wanted ad on </w:t>
      </w:r>
      <w:r w:rsidR="0019323C">
        <w:t>t</w:t>
      </w:r>
      <w:r w:rsidR="001F7443">
        <w:t xml:space="preserve">he Groove’s social media. </w:t>
      </w:r>
      <w:r w:rsidR="00B83CDD">
        <w:t xml:space="preserve">It </w:t>
      </w:r>
      <w:r w:rsidR="0019323C">
        <w:t xml:space="preserve">would </w:t>
      </w:r>
      <w:r w:rsidR="004E7AF3">
        <w:t>not</w:t>
      </w:r>
      <w:r w:rsidR="00B83CDD">
        <w:t xml:space="preserve"> be long till he </w:t>
      </w:r>
      <w:r w:rsidR="0019323C">
        <w:t xml:space="preserve">got </w:t>
      </w:r>
      <w:r w:rsidR="00B83CDD">
        <w:t>his first c</w:t>
      </w:r>
      <w:r w:rsidR="0022099E">
        <w:t xml:space="preserve">all from an interested individual. The Groove </w:t>
      </w:r>
      <w:r w:rsidR="0019323C">
        <w:t xml:space="preserve">was </w:t>
      </w:r>
      <w:r w:rsidR="000C12AC">
        <w:t>known to be</w:t>
      </w:r>
      <w:r w:rsidR="009F5E62">
        <w:t xml:space="preserve"> a</w:t>
      </w:r>
      <w:r w:rsidR="000C12AC">
        <w:t xml:space="preserve"> popular venue for singers to get their start.</w:t>
      </w:r>
      <w:r w:rsidR="009F5E62">
        <w:t xml:space="preserve"> </w:t>
      </w:r>
    </w:p>
    <w:p w14:paraId="739C541F" w14:textId="2F7D35E4" w:rsidR="00B5360D" w:rsidRDefault="00187610" w:rsidP="007A7B7E">
      <w:pPr>
        <w:ind w:firstLine="720"/>
      </w:pPr>
      <w:r>
        <w:lastRenderedPageBreak/>
        <w:t>Max placed the pile of</w:t>
      </w:r>
      <w:r w:rsidR="00565FDB">
        <w:t xml:space="preserve"> freshly printed</w:t>
      </w:r>
      <w:r>
        <w:t xml:space="preserve"> flyers on his desk. He would put them up all over </w:t>
      </w:r>
      <w:r w:rsidR="00B31E9B">
        <w:t xml:space="preserve">New York City first thing tomorrow morning. </w:t>
      </w:r>
      <w:r w:rsidR="00873CDC">
        <w:t>It was getting late in the evening</w:t>
      </w:r>
      <w:r w:rsidR="00F25539">
        <w:t>, and he felt exhausted</w:t>
      </w:r>
      <w:r w:rsidR="00873CDC">
        <w:t xml:space="preserve">. </w:t>
      </w:r>
      <w:r w:rsidR="00563E77">
        <w:t>Max decided to call it a night</w:t>
      </w:r>
      <w:r w:rsidR="00610910">
        <w:t>. He locked up his office</w:t>
      </w:r>
      <w:r w:rsidR="00CF60D8">
        <w:t xml:space="preserve">, turned off the lights, </w:t>
      </w:r>
      <w:r w:rsidR="00610910">
        <w:t>and made sure both the front and back door</w:t>
      </w:r>
      <w:r w:rsidR="00EC5697">
        <w:t>s</w:t>
      </w:r>
      <w:r w:rsidR="00610910">
        <w:t xml:space="preserve"> of the building w</w:t>
      </w:r>
      <w:r w:rsidR="00660F99">
        <w:t>ere</w:t>
      </w:r>
      <w:r w:rsidR="00610910">
        <w:t xml:space="preserve"> locked before heading </w:t>
      </w:r>
      <w:r w:rsidR="000C0B2B">
        <w:t>off</w:t>
      </w:r>
      <w:r w:rsidR="00C17784">
        <w:t xml:space="preserve">. </w:t>
      </w:r>
      <w:r w:rsidR="003004D2">
        <w:t xml:space="preserve">Max </w:t>
      </w:r>
      <w:r w:rsidR="00F44DDE">
        <w:t>could not</w:t>
      </w:r>
      <w:r w:rsidR="003004D2">
        <w:t xml:space="preserve"> wait to get home</w:t>
      </w:r>
      <w:r w:rsidR="009A1542">
        <w:t xml:space="preserve"> to unwind and fix himself something to eat. </w:t>
      </w:r>
      <w:r w:rsidR="00242C89">
        <w:t xml:space="preserve">It had been a long day at the office. </w:t>
      </w:r>
    </w:p>
    <w:p w14:paraId="28BD78E9" w14:textId="419A755D" w:rsidR="0019323C" w:rsidRDefault="00AD65CE" w:rsidP="00FE0F66">
      <w:pPr>
        <w:ind w:firstLine="720"/>
      </w:pPr>
      <w:r>
        <w:t xml:space="preserve">He walked briskly toward his jeep. </w:t>
      </w:r>
      <w:r w:rsidR="0097333C">
        <w:t xml:space="preserve">There </w:t>
      </w:r>
      <w:r w:rsidR="0019323C">
        <w:t xml:space="preserve">was </w:t>
      </w:r>
      <w:r w:rsidR="0097333C">
        <w:t>a blanket of stars and a full moon. Th</w:t>
      </w:r>
      <w:r w:rsidR="00731AF5">
        <w:t xml:space="preserve">e air was </w:t>
      </w:r>
      <w:r w:rsidR="00102E2B">
        <w:t>cool,</w:t>
      </w:r>
      <w:r w:rsidR="00731AF5">
        <w:t xml:space="preserve"> and the ground was damp from </w:t>
      </w:r>
      <w:r w:rsidR="00102E2B">
        <w:t>all</w:t>
      </w:r>
      <w:r w:rsidR="00046CFC">
        <w:t xml:space="preserve"> the rain earlier in the day</w:t>
      </w:r>
      <w:r w:rsidR="00940AB1">
        <w:t>. Max grew agitated after stepping into a puddle of water</w:t>
      </w:r>
      <w:r w:rsidR="0019323C">
        <w:t>,</w:t>
      </w:r>
      <w:r w:rsidR="00B07999">
        <w:t xml:space="preserve"> making it splash. Both his shoes and lower pant legs</w:t>
      </w:r>
      <w:r w:rsidR="001C5DFC">
        <w:t xml:space="preserve"> were now drenched. </w:t>
      </w:r>
      <w:r w:rsidR="00AA4F68">
        <w:t xml:space="preserve">He heard some chatter </w:t>
      </w:r>
      <w:r w:rsidR="005C21A6">
        <w:t xml:space="preserve">and laughter from a distance. It was a young couple </w:t>
      </w:r>
      <w:r w:rsidR="003F4471">
        <w:t xml:space="preserve">crossing the street. He </w:t>
      </w:r>
      <w:r w:rsidR="00557157">
        <w:t xml:space="preserve">was about </w:t>
      </w:r>
      <w:r w:rsidR="00150D99">
        <w:t xml:space="preserve">halfway to his jeep. Then </w:t>
      </w:r>
      <w:r w:rsidR="00E34E3C">
        <w:t>suddenly,</w:t>
      </w:r>
      <w:r w:rsidR="00150D99">
        <w:t xml:space="preserve"> he heard foot</w:t>
      </w:r>
      <w:r w:rsidR="00373930">
        <w:t>steps</w:t>
      </w:r>
      <w:r w:rsidR="00150D99">
        <w:t xml:space="preserve">. </w:t>
      </w:r>
    </w:p>
    <w:p w14:paraId="4CD4D1E3" w14:textId="0AB5075C" w:rsidR="00DC7DB8" w:rsidRDefault="00E34E3C" w:rsidP="00FE0F66">
      <w:pPr>
        <w:ind w:firstLine="720"/>
      </w:pPr>
      <w:r>
        <w:t xml:space="preserve">He quickly turned around to see if anyone was there. </w:t>
      </w:r>
      <w:r w:rsidR="00223071">
        <w:t xml:space="preserve">Max was puzzled when he did not see anyone. He took </w:t>
      </w:r>
      <w:r w:rsidR="003C1667">
        <w:t>five</w:t>
      </w:r>
      <w:r w:rsidR="00223071">
        <w:t xml:space="preserve"> more steps, then the sound of footsteps </w:t>
      </w:r>
      <w:r w:rsidR="00373930">
        <w:t>proceeded.</w:t>
      </w:r>
      <w:r w:rsidR="006D116F">
        <w:t xml:space="preserve"> Max knew he was not the only one </w:t>
      </w:r>
      <w:r w:rsidR="0019323C">
        <w:t>present</w:t>
      </w:r>
      <w:r w:rsidR="006D116F">
        <w:t xml:space="preserve">. </w:t>
      </w:r>
      <w:r w:rsidR="008E6DFB">
        <w:t>The</w:t>
      </w:r>
      <w:r w:rsidR="00F512D6">
        <w:t xml:space="preserve"> mystery person</w:t>
      </w:r>
      <w:r w:rsidR="008E6DFB">
        <w:t xml:space="preserve"> </w:t>
      </w:r>
      <w:r w:rsidR="00A970F1">
        <w:t xml:space="preserve">had to be hiding somewhere, either behind a car, a building, or </w:t>
      </w:r>
      <w:r w:rsidR="00F512D6">
        <w:t>a dumpster</w:t>
      </w:r>
      <w:r w:rsidR="003C1667">
        <w:t xml:space="preserve">. </w:t>
      </w:r>
      <w:r w:rsidR="0041419D">
        <w:t xml:space="preserve">He </w:t>
      </w:r>
      <w:r w:rsidR="00BB62F6">
        <w:t>became frightened</w:t>
      </w:r>
      <w:r w:rsidR="00AD620C">
        <w:t>, then</w:t>
      </w:r>
      <w:r w:rsidR="00BB62F6">
        <w:t xml:space="preserve"> </w:t>
      </w:r>
      <w:r w:rsidR="001A0140">
        <w:t>dashed</w:t>
      </w:r>
      <w:r w:rsidR="00BB62F6">
        <w:t xml:space="preserve"> to his vehicle </w:t>
      </w:r>
      <w:r w:rsidR="003C1667">
        <w:t>ten</w:t>
      </w:r>
      <w:r w:rsidR="00BB62F6">
        <w:t xml:space="preserve"> feet away. </w:t>
      </w:r>
      <w:r w:rsidR="00F95432">
        <w:t xml:space="preserve">Within seconds, Max was </w:t>
      </w:r>
      <w:r w:rsidR="00F714D4">
        <w:t>inside his jeep. He felt relieved as he</w:t>
      </w:r>
      <w:r w:rsidR="00264EA3">
        <w:t xml:space="preserve"> revved up the engine. </w:t>
      </w:r>
      <w:r w:rsidR="00FE0F66">
        <w:t xml:space="preserve">His tires squealed as </w:t>
      </w:r>
      <w:r w:rsidR="00A5207C">
        <w:t xml:space="preserve">he accelerated quickly </w:t>
      </w:r>
      <w:r w:rsidR="00517FAF">
        <w:t xml:space="preserve">on the pavement. As he drove down the alleyway toward the street, </w:t>
      </w:r>
      <w:r w:rsidR="009A4EDC">
        <w:t xml:space="preserve">a hooded individual awaited his arrival. </w:t>
      </w:r>
      <w:r w:rsidR="00EF11D6">
        <w:t xml:space="preserve">Max </w:t>
      </w:r>
      <w:r w:rsidR="003C1667">
        <w:t>could not</w:t>
      </w:r>
      <w:r w:rsidR="00EF11D6">
        <w:t xml:space="preserve"> get a clear view of who the person was because it was much too dark</w:t>
      </w:r>
      <w:r w:rsidR="00C541AB">
        <w:t xml:space="preserve">. </w:t>
      </w:r>
      <w:r w:rsidR="003C1667">
        <w:t>They</w:t>
      </w:r>
      <w:r w:rsidR="00C541AB">
        <w:t xml:space="preserve"> were purposely wearing all</w:t>
      </w:r>
      <w:r w:rsidR="0019323C">
        <w:t>-</w:t>
      </w:r>
      <w:r w:rsidR="00C541AB">
        <w:t>black clothing</w:t>
      </w:r>
      <w:r w:rsidR="000B543F">
        <w:t xml:space="preserve"> to </w:t>
      </w:r>
      <w:r w:rsidR="00DC7DB8">
        <w:t xml:space="preserve">camouflage themselves. </w:t>
      </w:r>
      <w:r w:rsidR="00E4173A">
        <w:t xml:space="preserve">The mysterious person </w:t>
      </w:r>
      <w:r w:rsidR="0019323C">
        <w:t>also wore</w:t>
      </w:r>
      <w:r w:rsidR="00E4173A">
        <w:t xml:space="preserve"> a black ski mask, so he could not make out a face.</w:t>
      </w:r>
    </w:p>
    <w:p w14:paraId="2A308802" w14:textId="4863E416" w:rsidR="00436FE1" w:rsidRDefault="00877568" w:rsidP="00FE0F66">
      <w:pPr>
        <w:ind w:firstLine="720"/>
      </w:pPr>
      <w:r>
        <w:t>“Try and get me, you son of a bitch</w:t>
      </w:r>
      <w:r w:rsidR="0019323C">
        <w:t>!</w:t>
      </w:r>
      <w:r>
        <w:t>” he shouted.</w:t>
      </w:r>
      <w:r w:rsidR="002320A8">
        <w:t xml:space="preserve"> “I dare you</w:t>
      </w:r>
      <w:r w:rsidR="0019323C">
        <w:t>!</w:t>
      </w:r>
      <w:r w:rsidR="009A1663">
        <w:t xml:space="preserve"> I have a gun and I am not afraid to </w:t>
      </w:r>
      <w:r w:rsidR="0019323C">
        <w:t xml:space="preserve">use </w:t>
      </w:r>
      <w:r w:rsidR="009A1663">
        <w:t>it!</w:t>
      </w:r>
      <w:r w:rsidR="002320A8">
        <w:t>”</w:t>
      </w:r>
    </w:p>
    <w:p w14:paraId="758B7A12" w14:textId="53EEE951" w:rsidR="001637CE" w:rsidRDefault="001637CE" w:rsidP="00FE0F66">
      <w:pPr>
        <w:ind w:firstLine="720"/>
      </w:pPr>
      <w:r>
        <w:t>Max pulled open the glove department</w:t>
      </w:r>
      <w:r w:rsidR="002F7E34">
        <w:t xml:space="preserve">, grabbed his gun, </w:t>
      </w:r>
      <w:r w:rsidR="0019323C">
        <w:t>and rolled</w:t>
      </w:r>
      <w:r w:rsidR="002F7E34">
        <w:t xml:space="preserve"> down the window. He shot </w:t>
      </w:r>
      <w:r w:rsidR="002808B2">
        <w:t>five</w:t>
      </w:r>
      <w:r w:rsidR="002F7E34">
        <w:t xml:space="preserve"> bullets in the direction of where the mysterious </w:t>
      </w:r>
      <w:r w:rsidR="00577D38">
        <w:t xml:space="preserve">person was walking. </w:t>
      </w:r>
      <w:r w:rsidR="00783787">
        <w:t>Three</w:t>
      </w:r>
      <w:r w:rsidR="00577D38">
        <w:t xml:space="preserve"> bullets shot</w:t>
      </w:r>
      <w:r w:rsidR="00761F8C">
        <w:t xml:space="preserve"> </w:t>
      </w:r>
      <w:r w:rsidR="0019323C">
        <w:t xml:space="preserve">back </w:t>
      </w:r>
      <w:r w:rsidR="00577D38">
        <w:t>at him</w:t>
      </w:r>
      <w:r w:rsidR="00761F8C">
        <w:t xml:space="preserve"> </w:t>
      </w:r>
      <w:r w:rsidR="00761F8C">
        <w:lastRenderedPageBreak/>
        <w:t xml:space="preserve">from the masked </w:t>
      </w:r>
      <w:r w:rsidR="00982A40">
        <w:t>person</w:t>
      </w:r>
      <w:r w:rsidR="00033562">
        <w:t xml:space="preserve"> but just missed his vehicle.</w:t>
      </w:r>
      <w:r w:rsidR="00512094">
        <w:t xml:space="preserve"> Max </w:t>
      </w:r>
      <w:r w:rsidR="002808B2">
        <w:t>could not</w:t>
      </w:r>
      <w:r w:rsidR="00512094">
        <w:t xml:space="preserve"> believe the</w:t>
      </w:r>
      <w:r w:rsidR="008E638F">
        <w:t>y were</w:t>
      </w:r>
      <w:r w:rsidR="00512094">
        <w:t xml:space="preserve"> after him. </w:t>
      </w:r>
      <w:r w:rsidR="008E638F">
        <w:t>He was sure they would have killed Maia Morrison first</w:t>
      </w:r>
      <w:r w:rsidR="008B4F26">
        <w:t xml:space="preserve"> to allow him enough time to pay the gang back</w:t>
      </w:r>
      <w:r w:rsidR="00A135F2">
        <w:t xml:space="preserve"> what he owed them</w:t>
      </w:r>
      <w:r w:rsidR="008E638F">
        <w:t>.</w:t>
      </w:r>
      <w:r w:rsidR="00F8098B">
        <w:t xml:space="preserve"> Max figured they wanted much more from him</w:t>
      </w:r>
      <w:r w:rsidR="00992A81">
        <w:t xml:space="preserve">. He </w:t>
      </w:r>
      <w:r w:rsidR="0019323C">
        <w:t>thought</w:t>
      </w:r>
      <w:r w:rsidR="00992A81">
        <w:t xml:space="preserve"> they w</w:t>
      </w:r>
      <w:r w:rsidR="0019323C">
        <w:t>anted</w:t>
      </w:r>
      <w:r w:rsidR="00992A81">
        <w:t xml:space="preserve"> the property of The Groove as well. Whatever it was, </w:t>
      </w:r>
      <w:r w:rsidR="00AE4A8D">
        <w:t xml:space="preserve">just the money </w:t>
      </w:r>
      <w:r w:rsidR="0019323C">
        <w:t xml:space="preserve">itself </w:t>
      </w:r>
      <w:r w:rsidR="00AE4A8D">
        <w:t>was not going to satisfy them.</w:t>
      </w:r>
    </w:p>
    <w:p w14:paraId="438D8494" w14:textId="684758FE" w:rsidR="0092316F" w:rsidRDefault="00DC7DB8" w:rsidP="00FE0F66">
      <w:pPr>
        <w:ind w:firstLine="720"/>
      </w:pPr>
      <w:r>
        <w:t>Max spun th</w:t>
      </w:r>
      <w:r w:rsidR="0019323C">
        <w:t>e</w:t>
      </w:r>
      <w:r>
        <w:t xml:space="preserve"> jeep away with great urgency as the hooded figure pulled out a gun and pointed it directly </w:t>
      </w:r>
      <w:r w:rsidR="0019323C">
        <w:t>at him.</w:t>
      </w:r>
      <w:r>
        <w:t xml:space="preserve"> </w:t>
      </w:r>
      <w:r w:rsidR="00ED5C21">
        <w:t>While he was driving in the opposite direction, his back windshield shattered</w:t>
      </w:r>
      <w:r w:rsidR="00092DAA">
        <w:t xml:space="preserve"> after the first shot had rung out. Just as he turned onto the street, there was a second gunshot. </w:t>
      </w:r>
      <w:r w:rsidR="002952D8">
        <w:t xml:space="preserve">Max felt an excruciating pain </w:t>
      </w:r>
      <w:r w:rsidR="0019323C">
        <w:t xml:space="preserve">in </w:t>
      </w:r>
      <w:r w:rsidR="00F46EB3">
        <w:t xml:space="preserve">his neck. He blacked out </w:t>
      </w:r>
      <w:r w:rsidR="0019323C">
        <w:t xml:space="preserve">and went </w:t>
      </w:r>
      <w:r w:rsidR="00F46EB3">
        <w:t xml:space="preserve">unconscious. </w:t>
      </w:r>
      <w:r w:rsidR="00114291">
        <w:t xml:space="preserve">His fingers slowly slid away from the steering wheel. Max had lost complete control of his jeep. </w:t>
      </w:r>
      <w:r w:rsidR="00115563">
        <w:t xml:space="preserve">It </w:t>
      </w:r>
      <w:r w:rsidR="00052A4F">
        <w:t xml:space="preserve">crashed into a building across the street from </w:t>
      </w:r>
      <w:r w:rsidR="0019323C">
        <w:t>t</w:t>
      </w:r>
      <w:r w:rsidR="00052A4F">
        <w:t xml:space="preserve">he Groove. </w:t>
      </w:r>
      <w:r w:rsidR="00E43B3E">
        <w:t xml:space="preserve">While engulfed in flames, the jeep exploded. </w:t>
      </w:r>
      <w:r w:rsidR="0058448D">
        <w:t>The explosion rattled the streets of New York</w:t>
      </w:r>
      <w:r w:rsidR="0019323C">
        <w:t>,</w:t>
      </w:r>
      <w:r w:rsidR="007D611F">
        <w:t xml:space="preserve"> and the fire rose high enough for people to see miles away. </w:t>
      </w:r>
    </w:p>
    <w:p w14:paraId="0E5CB097" w14:textId="142DEF9B" w:rsidR="00674295" w:rsidRDefault="00B659BE" w:rsidP="00FE0F66">
      <w:pPr>
        <w:ind w:firstLine="720"/>
      </w:pPr>
      <w:r>
        <w:t xml:space="preserve">About forty minutes later, </w:t>
      </w:r>
      <w:r w:rsidR="004069D0">
        <w:t xml:space="preserve">fire trucks and police cars flooded the scene. Spectators drove by and gasped at </w:t>
      </w:r>
      <w:r w:rsidR="00652B0D">
        <w:t xml:space="preserve">the crash site </w:t>
      </w:r>
      <w:r w:rsidR="00B105F4">
        <w:t xml:space="preserve">with wide eyes. Residents in nearby </w:t>
      </w:r>
      <w:r w:rsidR="00AE4A8D">
        <w:t>condominium</w:t>
      </w:r>
      <w:r w:rsidR="00B105F4">
        <w:t xml:space="preserve"> apartments stood outside </w:t>
      </w:r>
      <w:r w:rsidR="0019323C">
        <w:t>o</w:t>
      </w:r>
      <w:r w:rsidR="00CE75B3">
        <w:t>n their front lawns and balconies in their pajamas</w:t>
      </w:r>
      <w:r w:rsidR="0019323C">
        <w:t>,</w:t>
      </w:r>
      <w:r w:rsidR="00CE75B3">
        <w:t xml:space="preserve"> </w:t>
      </w:r>
      <w:r w:rsidR="00E84B57">
        <w:t xml:space="preserve">watching the blaze with curious minds. </w:t>
      </w:r>
      <w:r w:rsidR="00511B6C">
        <w:t xml:space="preserve">This was </w:t>
      </w:r>
      <w:r w:rsidR="00505636">
        <w:t>highly unusual activity in this section of the neighborhood.</w:t>
      </w:r>
      <w:r w:rsidR="00DB0CE7">
        <w:t xml:space="preserve"> </w:t>
      </w:r>
      <w:r w:rsidR="00871BB5">
        <w:t>At this time of night, it was normally quiet</w:t>
      </w:r>
      <w:r w:rsidR="0019323C">
        <w:t>,</w:t>
      </w:r>
      <w:r w:rsidR="00871BB5">
        <w:t xml:space="preserve"> with all the businesses closed.</w:t>
      </w:r>
    </w:p>
    <w:p w14:paraId="623B65E3" w14:textId="3B96F0D1" w:rsidR="00A74C05" w:rsidRDefault="00A74C05" w:rsidP="00FE0F66">
      <w:pPr>
        <w:ind w:firstLine="720"/>
      </w:pPr>
      <w:r>
        <w:t>New</w:t>
      </w:r>
      <w:r w:rsidR="0019323C">
        <w:t>s</w:t>
      </w:r>
      <w:r>
        <w:t xml:space="preserve"> reporters arrived at the scene shortly after. News helicopters flew above</w:t>
      </w:r>
      <w:r w:rsidR="0019323C">
        <w:t>,</w:t>
      </w:r>
      <w:r>
        <w:t xml:space="preserve"> trying to get the best a</w:t>
      </w:r>
      <w:r w:rsidR="00D72639">
        <w:t>erial footage</w:t>
      </w:r>
      <w:r w:rsidR="00632D07">
        <w:t xml:space="preserve"> for breaking news reports</w:t>
      </w:r>
      <w:r w:rsidR="00D72639">
        <w:t xml:space="preserve">. </w:t>
      </w:r>
      <w:r w:rsidR="00F609B2">
        <w:t>There was around</w:t>
      </w:r>
      <w:r w:rsidR="0019323C">
        <w:t>-the-</w:t>
      </w:r>
      <w:r w:rsidR="00F609B2">
        <w:t xml:space="preserve">clock live coverage from the crash site. </w:t>
      </w:r>
      <w:r w:rsidR="00604C10">
        <w:t xml:space="preserve">Everyone in New York wanted to know </w:t>
      </w:r>
      <w:r w:rsidR="00656295">
        <w:t>what exactly was happening that caused such a commotion.</w:t>
      </w:r>
      <w:r w:rsidR="008C2952">
        <w:t xml:space="preserve"> It was complete chaos</w:t>
      </w:r>
      <w:r w:rsidR="0019323C">
        <w:t>,</w:t>
      </w:r>
      <w:r w:rsidR="00EC0FFB">
        <w:t xml:space="preserve"> </w:t>
      </w:r>
      <w:r w:rsidR="0019323C">
        <w:t>the</w:t>
      </w:r>
      <w:r w:rsidR="00EC0FFB">
        <w:t xml:space="preserve"> sort of situation you would normally see in an action movie</w:t>
      </w:r>
      <w:r w:rsidR="00EF0CE4">
        <w:t>.</w:t>
      </w:r>
    </w:p>
    <w:p w14:paraId="632518DE" w14:textId="28A15878" w:rsidR="006F46B1" w:rsidRDefault="00DE577D" w:rsidP="00FE0F66">
      <w:pPr>
        <w:ind w:firstLine="720"/>
      </w:pPr>
      <w:r>
        <w:t xml:space="preserve">Morrison was awoken by </w:t>
      </w:r>
      <w:r w:rsidR="001657A5">
        <w:t xml:space="preserve">the </w:t>
      </w:r>
      <w:r w:rsidR="00927397">
        <w:t>whirring sound</w:t>
      </w:r>
      <w:r w:rsidR="001657A5">
        <w:t xml:space="preserve">s of helicopters </w:t>
      </w:r>
      <w:r w:rsidR="00D53266">
        <w:t xml:space="preserve">fluttering and juddering across the </w:t>
      </w:r>
      <w:r w:rsidR="00FE0122">
        <w:t xml:space="preserve">night sky. She could hear </w:t>
      </w:r>
      <w:r w:rsidR="008F09F2">
        <w:t xml:space="preserve">ambulance sirens nearby. Morrison wondered what the commotion was all about, but </w:t>
      </w:r>
      <w:r w:rsidR="0005527C">
        <w:t xml:space="preserve">this was something not unusual in the city that never sleeps. She figured </w:t>
      </w:r>
      <w:r w:rsidR="00BF6554">
        <w:t xml:space="preserve">she </w:t>
      </w:r>
      <w:r w:rsidR="0005527C">
        <w:t xml:space="preserve">would hear all </w:t>
      </w:r>
      <w:r w:rsidR="0005527C">
        <w:lastRenderedPageBreak/>
        <w:t xml:space="preserve">about it on the morning news. </w:t>
      </w:r>
      <w:r w:rsidR="00B44686">
        <w:t xml:space="preserve">Morrison put </w:t>
      </w:r>
      <w:r w:rsidR="00EF0CE4">
        <w:t>ear</w:t>
      </w:r>
      <w:r w:rsidR="00B44686">
        <w:t>plugs in her ears to block out the sound</w:t>
      </w:r>
      <w:r w:rsidR="00A206EA">
        <w:t>, then swiftly went back to sleep</w:t>
      </w:r>
      <w:r w:rsidR="00B44686">
        <w:t>.</w:t>
      </w:r>
    </w:p>
    <w:p w14:paraId="2A64AFA0" w14:textId="34671A94" w:rsidR="00DE577D" w:rsidRDefault="00F57019" w:rsidP="00FE0F66">
      <w:pPr>
        <w:ind w:firstLine="720"/>
      </w:pPr>
      <w:r>
        <w:t xml:space="preserve">As she slept, </w:t>
      </w:r>
      <w:r w:rsidR="009E12C3">
        <w:t xml:space="preserve">her intuition </w:t>
      </w:r>
      <w:r w:rsidR="00DA6D2D">
        <w:t xml:space="preserve">was telling her that </w:t>
      </w:r>
      <w:r w:rsidR="00EF0CE4">
        <w:t>the</w:t>
      </w:r>
      <w:r w:rsidR="00E461F9">
        <w:t xml:space="preserve"> chaos during the night had </w:t>
      </w:r>
      <w:r w:rsidR="009022F7">
        <w:t xml:space="preserve">involved a loved one or maybe even another murder. </w:t>
      </w:r>
      <w:r w:rsidR="00AF75D7">
        <w:t xml:space="preserve">The sounds were coming from the direction of </w:t>
      </w:r>
      <w:r w:rsidR="0019323C">
        <w:t>t</w:t>
      </w:r>
      <w:r w:rsidR="00AF75D7">
        <w:t>he Groove.</w:t>
      </w:r>
      <w:r w:rsidR="00DB1101">
        <w:t xml:space="preserve"> She tried hard to shake off the feeling. </w:t>
      </w:r>
      <w:r w:rsidR="00D61A5E">
        <w:t>Morrison</w:t>
      </w:r>
      <w:r w:rsidR="00DB1101">
        <w:t xml:space="preserve"> </w:t>
      </w:r>
      <w:r w:rsidR="004C5006">
        <w:t>could not</w:t>
      </w:r>
      <w:r w:rsidR="003F1B36">
        <w:t xml:space="preserve"> allow more stress in her life. </w:t>
      </w:r>
      <w:r w:rsidR="00D61A5E">
        <w:t>She was already on the edge and probably should seek</w:t>
      </w:r>
      <w:r w:rsidR="00981A11">
        <w:t xml:space="preserve"> some guidance from a </w:t>
      </w:r>
      <w:r w:rsidR="00AC668A">
        <w:t>psychiatrist</w:t>
      </w:r>
      <w:r w:rsidR="00516D7C">
        <w:t xml:space="preserve"> since she had no one close to talk to in the area</w:t>
      </w:r>
      <w:r w:rsidR="00AC668A">
        <w:t>.</w:t>
      </w:r>
      <w:r w:rsidR="008A2BD0">
        <w:t xml:space="preserve"> </w:t>
      </w:r>
    </w:p>
    <w:p w14:paraId="5916B803" w14:textId="72735D81" w:rsidR="00B61B6E" w:rsidRDefault="00B61B6E" w:rsidP="00FE0F66">
      <w:pPr>
        <w:ind w:firstLine="720"/>
        <w:rPr>
          <w:i/>
          <w:iCs/>
        </w:rPr>
      </w:pPr>
      <w:r>
        <w:t>In her mind, she told herself</w:t>
      </w:r>
      <w:r w:rsidR="0019323C">
        <w:t>,</w:t>
      </w:r>
      <w:r>
        <w:t xml:space="preserve"> </w:t>
      </w:r>
      <w:r w:rsidR="004C5006" w:rsidRPr="00B61B6E">
        <w:rPr>
          <w:i/>
          <w:iCs/>
        </w:rPr>
        <w:t>That is</w:t>
      </w:r>
      <w:r w:rsidRPr="00B61B6E">
        <w:rPr>
          <w:i/>
          <w:iCs/>
        </w:rPr>
        <w:t xml:space="preserve"> ridiculous. Car crashes and fires happen all the time</w:t>
      </w:r>
      <w:r w:rsidR="004D2A91">
        <w:rPr>
          <w:i/>
          <w:iCs/>
        </w:rPr>
        <w:t xml:space="preserve"> in</w:t>
      </w:r>
      <w:r w:rsidRPr="00B61B6E">
        <w:rPr>
          <w:i/>
          <w:iCs/>
        </w:rPr>
        <w:t xml:space="preserve"> New York. Nothing could have happened at </w:t>
      </w:r>
      <w:r w:rsidR="0019323C">
        <w:rPr>
          <w:i/>
          <w:iCs/>
        </w:rPr>
        <w:t>t</w:t>
      </w:r>
      <w:r w:rsidRPr="00B61B6E">
        <w:rPr>
          <w:i/>
          <w:iCs/>
        </w:rPr>
        <w:t>he Groove</w:t>
      </w:r>
      <w:r>
        <w:rPr>
          <w:i/>
          <w:iCs/>
        </w:rPr>
        <w:t>.</w:t>
      </w:r>
    </w:p>
    <w:p w14:paraId="6018AB7E" w14:textId="18AD15B4" w:rsidR="004D2A91" w:rsidRDefault="004D2A91" w:rsidP="004D2A91">
      <w:pPr>
        <w:ind w:firstLine="720"/>
      </w:pPr>
      <w:r>
        <w:t xml:space="preserve">Less than an hour later, the thoughts stopped invading her mind while she slept. </w:t>
      </w:r>
      <w:r w:rsidR="00887D03">
        <w:t>Morrison once again felt at peace with the world</w:t>
      </w:r>
      <w:r w:rsidR="004E0788">
        <w:t>.</w:t>
      </w:r>
      <w:r w:rsidR="00BE1AD9">
        <w:t xml:space="preserve"> She felt relieved that she was getting </w:t>
      </w:r>
      <w:r w:rsidR="00972796">
        <w:t>some time off from work</w:t>
      </w:r>
      <w:r w:rsidR="00D4413B">
        <w:t xml:space="preserve">. </w:t>
      </w:r>
      <w:r w:rsidR="00F025D1">
        <w:t>She desperately needed to have time for herself to reflect on what had just happened to her</w:t>
      </w:r>
      <w:r w:rsidR="0081736F">
        <w:t xml:space="preserve"> and what she needed to do next to achieve her goal of being a singer</w:t>
      </w:r>
      <w:r w:rsidR="00CB6134">
        <w:t xml:space="preserve"> since her future with </w:t>
      </w:r>
      <w:r w:rsidR="0019323C">
        <w:t>t</w:t>
      </w:r>
      <w:r w:rsidR="00CB6134">
        <w:t xml:space="preserve">he Groove was now in limbo. </w:t>
      </w:r>
      <w:r w:rsidR="00033E30">
        <w:t xml:space="preserve">Morrison could not see how she could possibly continue singing there after all that </w:t>
      </w:r>
      <w:r w:rsidR="0019323C">
        <w:t xml:space="preserve">had </w:t>
      </w:r>
      <w:r w:rsidR="00033E30">
        <w:t xml:space="preserve">happened. She would have to consider finding work somewhere else. </w:t>
      </w:r>
      <w:r w:rsidR="00831EB1">
        <w:t xml:space="preserve">For now, </w:t>
      </w:r>
      <w:r w:rsidR="00D4413B">
        <w:t>Morrison would feel much safer inside her apartment</w:t>
      </w:r>
      <w:r w:rsidR="001C7A17">
        <w:t xml:space="preserve"> </w:t>
      </w:r>
      <w:r w:rsidR="0019323C">
        <w:t xml:space="preserve">than </w:t>
      </w:r>
      <w:r w:rsidR="001C7A17">
        <w:t>getting back up on that stage</w:t>
      </w:r>
      <w:r w:rsidR="00D4413B">
        <w:t xml:space="preserve">. </w:t>
      </w:r>
    </w:p>
    <w:p w14:paraId="563CD339" w14:textId="31747914" w:rsidR="004E0788" w:rsidRDefault="004C0CF8" w:rsidP="00C84808">
      <w:pPr>
        <w:ind w:firstLine="720"/>
      </w:pPr>
      <w:r>
        <w:t xml:space="preserve">She woke </w:t>
      </w:r>
      <w:r w:rsidR="00237DB6">
        <w:t xml:space="preserve">up after sleeping in for </w:t>
      </w:r>
      <w:r w:rsidR="00C560A1">
        <w:t>much of</w:t>
      </w:r>
      <w:r w:rsidR="00237DB6">
        <w:t xml:space="preserve"> the morning</w:t>
      </w:r>
      <w:r w:rsidR="0019323C">
        <w:t>,</w:t>
      </w:r>
      <w:r w:rsidR="00237DB6">
        <w:t xml:space="preserve"> feeling well-rested.</w:t>
      </w:r>
      <w:r w:rsidR="00C560A1">
        <w:t xml:space="preserve"> </w:t>
      </w:r>
      <w:r w:rsidR="00DA1730">
        <w:t>Morrison paced across the kitchen floor</w:t>
      </w:r>
      <w:r w:rsidR="007A351B">
        <w:t xml:space="preserve"> to fix herself a bowl of cereal and a cup of coffee. </w:t>
      </w:r>
      <w:r w:rsidR="00F51E71">
        <w:t xml:space="preserve">The steam and aroma coming from her coffee </w:t>
      </w:r>
      <w:r w:rsidR="005B0EB3">
        <w:t>rejuvenated her senses.</w:t>
      </w:r>
      <w:r w:rsidR="000E19B6">
        <w:t xml:space="preserve"> She pulled up a seat from her kitchen table</w:t>
      </w:r>
      <w:r w:rsidR="00543585">
        <w:t>. She sat gazing out the window.</w:t>
      </w:r>
      <w:r w:rsidR="00C84808">
        <w:t xml:space="preserve"> Morrison felt warm and cozy in her fuzzy lavender</w:t>
      </w:r>
      <w:r w:rsidR="004A6E6B">
        <w:t xml:space="preserve"> pajamas. She reached for the remote control to turn on her television in the living room. She could watch the news from the kitchen</w:t>
      </w:r>
      <w:r w:rsidR="008B7D4A">
        <w:t xml:space="preserve"> while she enjoyed her breakfast</w:t>
      </w:r>
      <w:r w:rsidR="004A6E6B">
        <w:t xml:space="preserve">. </w:t>
      </w:r>
    </w:p>
    <w:p w14:paraId="51621DF5" w14:textId="600213CF" w:rsidR="00A0053B" w:rsidRDefault="00286C40" w:rsidP="00C84808">
      <w:pPr>
        <w:ind w:firstLine="720"/>
      </w:pPr>
      <w:r>
        <w:lastRenderedPageBreak/>
        <w:t>Morrison had a feeling whatever happened last night would be the top coverage</w:t>
      </w:r>
      <w:r w:rsidR="00AD685B">
        <w:t xml:space="preserve"> that morning. She</w:t>
      </w:r>
      <w:r w:rsidR="00E605B7">
        <w:t xml:space="preserve"> quickly</w:t>
      </w:r>
      <w:r w:rsidR="00AD685B">
        <w:t xml:space="preserve"> </w:t>
      </w:r>
      <w:r w:rsidR="00E605B7">
        <w:t>put</w:t>
      </w:r>
      <w:r w:rsidR="0078278B">
        <w:t xml:space="preserve"> </w:t>
      </w:r>
      <w:r w:rsidR="00E605B7">
        <w:t>on the</w:t>
      </w:r>
      <w:r w:rsidR="0078278B">
        <w:t xml:space="preserve"> local news. </w:t>
      </w:r>
      <w:r w:rsidR="00A0053B">
        <w:t>Just as expected</w:t>
      </w:r>
      <w:r w:rsidR="002975CF">
        <w:t>, an anchorwoman was standing in front of a blaze.</w:t>
      </w:r>
      <w:r w:rsidR="00241115">
        <w:t xml:space="preserve"> Morrison looked closer and recognized the location</w:t>
      </w:r>
      <w:r w:rsidR="0003723E">
        <w:t xml:space="preserve">. She </w:t>
      </w:r>
      <w:r w:rsidR="004C5006">
        <w:t>could not</w:t>
      </w:r>
      <w:r w:rsidR="0003723E">
        <w:t xml:space="preserve"> </w:t>
      </w:r>
      <w:r w:rsidR="000A4845">
        <w:t>believe</w:t>
      </w:r>
      <w:r w:rsidR="0003723E">
        <w:t xml:space="preserve"> it had happened right next to </w:t>
      </w:r>
      <w:r w:rsidR="008B4257">
        <w:t>t</w:t>
      </w:r>
      <w:r w:rsidR="0003723E">
        <w:t xml:space="preserve">he Groove. </w:t>
      </w:r>
      <w:r w:rsidR="002C4DB9">
        <w:t xml:space="preserve">Hundreds of people surrounded the area to get a closer </w:t>
      </w:r>
      <w:r w:rsidR="00970580">
        <w:t xml:space="preserve">look at what was happening. </w:t>
      </w:r>
      <w:r w:rsidR="00521424">
        <w:t xml:space="preserve">Morrison was in </w:t>
      </w:r>
      <w:r w:rsidR="00F068BC">
        <w:t xml:space="preserve">complete </w:t>
      </w:r>
      <w:r w:rsidR="00521424">
        <w:t xml:space="preserve">disbelief </w:t>
      </w:r>
      <w:r w:rsidR="00F068BC">
        <w:t xml:space="preserve">over it. </w:t>
      </w:r>
      <w:r w:rsidR="000A4845">
        <w:t xml:space="preserve">She turned up the volume to hear the </w:t>
      </w:r>
      <w:r w:rsidR="00F068BC">
        <w:t>anchor</w:t>
      </w:r>
      <w:r w:rsidR="000A4845">
        <w:t>woman speaking better</w:t>
      </w:r>
      <w:r w:rsidR="00F068BC">
        <w:t xml:space="preserve"> so she could get more details</w:t>
      </w:r>
      <w:r w:rsidR="000A4845">
        <w:t>.</w:t>
      </w:r>
      <w:r w:rsidR="002975CF">
        <w:t xml:space="preserve"> </w:t>
      </w:r>
    </w:p>
    <w:p w14:paraId="5D802F4B" w14:textId="189A0770" w:rsidR="001A1C61" w:rsidRDefault="001A1C61" w:rsidP="00C84808">
      <w:pPr>
        <w:ind w:firstLine="720"/>
      </w:pPr>
      <w:r>
        <w:t xml:space="preserve">“Witnesses in the area claimed they had heard gunshots shortly before the </w:t>
      </w:r>
      <w:r w:rsidR="007D62EC">
        <w:t xml:space="preserve">jeep had crashed </w:t>
      </w:r>
      <w:r w:rsidR="004C0B4E">
        <w:t>into the building,” she said</w:t>
      </w:r>
      <w:r w:rsidR="00DC4971">
        <w:t xml:space="preserve">. </w:t>
      </w:r>
      <w:r w:rsidR="004D6D32">
        <w:t xml:space="preserve">“One witness who lived in a nearby apartment saw a man step out of the music club </w:t>
      </w:r>
      <w:r w:rsidR="008B4257">
        <w:t>t</w:t>
      </w:r>
      <w:r w:rsidR="004D6D32">
        <w:t>he Groove</w:t>
      </w:r>
      <w:r w:rsidR="007A7BCD">
        <w:t xml:space="preserve"> and began running away from gunfire before trying to escape the </w:t>
      </w:r>
      <w:r w:rsidR="0086279D">
        <w:t xml:space="preserve">unknown shooter. </w:t>
      </w:r>
      <w:r w:rsidR="002E59D1">
        <w:t>He called 911 right about the time the jeep</w:t>
      </w:r>
      <w:r w:rsidR="00913A30">
        <w:t xml:space="preserve"> had</w:t>
      </w:r>
      <w:r w:rsidR="002E59D1">
        <w:t xml:space="preserve"> exploded and caught on fire</w:t>
      </w:r>
      <w:r w:rsidR="00312C73">
        <w:t>.”</w:t>
      </w:r>
    </w:p>
    <w:p w14:paraId="25E9FE97" w14:textId="19A44165" w:rsidR="006B078E" w:rsidRDefault="00312C73" w:rsidP="00312C73">
      <w:r>
        <w:tab/>
        <w:t>Morrison began to have a sinking feeling</w:t>
      </w:r>
      <w:r w:rsidR="00FA370F">
        <w:t xml:space="preserve"> in her chest</w:t>
      </w:r>
      <w:r>
        <w:t>.</w:t>
      </w:r>
      <w:r w:rsidR="00FA370F">
        <w:t xml:space="preserve"> </w:t>
      </w:r>
      <w:r w:rsidR="002257C7">
        <w:t xml:space="preserve">Her heart began to ache because she knew exactly who was in that jeep. </w:t>
      </w:r>
      <w:r w:rsidR="006B078E">
        <w:t xml:space="preserve">The incident had happened right around the time Max normally </w:t>
      </w:r>
      <w:r w:rsidR="008B4257">
        <w:t>left t</w:t>
      </w:r>
      <w:r w:rsidR="006B078E">
        <w:t xml:space="preserve">he Groove. </w:t>
      </w:r>
      <w:r w:rsidR="00DB6BA8">
        <w:t>She was hoping that it just happened to be another jeep that had been in the area</w:t>
      </w:r>
      <w:r w:rsidR="00D47672">
        <w:t xml:space="preserve"> during the time</w:t>
      </w:r>
      <w:r w:rsidR="00DB6BA8">
        <w:t>.</w:t>
      </w:r>
    </w:p>
    <w:p w14:paraId="6FF02265" w14:textId="473E953F" w:rsidR="007401CA" w:rsidRDefault="007401CA" w:rsidP="00312C73">
      <w:r>
        <w:tab/>
        <w:t xml:space="preserve">“Oh please, </w:t>
      </w:r>
      <w:r w:rsidR="008B4257">
        <w:t xml:space="preserve">do </w:t>
      </w:r>
      <w:r>
        <w:t xml:space="preserve">not let it be Max,” </w:t>
      </w:r>
      <w:r w:rsidR="0032701D">
        <w:t xml:space="preserve">she pleaded. </w:t>
      </w:r>
      <w:r w:rsidR="00FC272A">
        <w:t>“Oh, please, please, not Max!”</w:t>
      </w:r>
    </w:p>
    <w:p w14:paraId="1BABAC6F" w14:textId="719090B9" w:rsidR="0032701D" w:rsidRDefault="0032701D" w:rsidP="00312C73">
      <w:r>
        <w:tab/>
      </w:r>
      <w:r w:rsidR="00F1275D">
        <w:t>Then</w:t>
      </w:r>
      <w:r w:rsidR="008B4257">
        <w:t>,</w:t>
      </w:r>
      <w:r w:rsidR="00F1275D">
        <w:t xml:space="preserve"> just like that</w:t>
      </w:r>
      <w:r w:rsidR="00B83A68">
        <w:t xml:space="preserve">, a breaking news bulletin broke out in the middle of the news coverage. </w:t>
      </w:r>
    </w:p>
    <w:p w14:paraId="6121C832" w14:textId="24275115" w:rsidR="0005642D" w:rsidRDefault="0005642D" w:rsidP="00312C73">
      <w:r>
        <w:tab/>
        <w:t>“We just received video footage of the incident from a security camera</w:t>
      </w:r>
      <w:r w:rsidR="00420419">
        <w:t xml:space="preserve"> located just outside of </w:t>
      </w:r>
      <w:r w:rsidR="008B4257">
        <w:t>t</w:t>
      </w:r>
      <w:r w:rsidR="00420419">
        <w:t>he Groove</w:t>
      </w:r>
      <w:r w:rsidR="00CD0695">
        <w:t xml:space="preserve">,” the anchorwoman announced. </w:t>
      </w:r>
      <w:r w:rsidR="00420419">
        <w:t>“</w:t>
      </w:r>
      <w:r w:rsidR="00EF6A7F">
        <w:t xml:space="preserve">It shows the man </w:t>
      </w:r>
      <w:r w:rsidR="00315C89">
        <w:t xml:space="preserve">just minutes before </w:t>
      </w:r>
      <w:r w:rsidR="00820FE9">
        <w:t>being shot</w:t>
      </w:r>
      <w:r w:rsidR="00AE24DA">
        <w:t xml:space="preserve"> by</w:t>
      </w:r>
      <w:r w:rsidR="00C06F1F">
        <w:t xml:space="preserve"> a </w:t>
      </w:r>
      <w:r w:rsidR="00820FE9">
        <w:t>gun from</w:t>
      </w:r>
      <w:r w:rsidR="00C06F1F">
        <w:t xml:space="preserve"> an unknown person </w:t>
      </w:r>
      <w:r w:rsidR="004F7500">
        <w:t>and killed in a crash</w:t>
      </w:r>
      <w:r w:rsidR="00A40130">
        <w:t xml:space="preserve"> as a result </w:t>
      </w:r>
      <w:r w:rsidR="008B4257">
        <w:t xml:space="preserve">of </w:t>
      </w:r>
      <w:r w:rsidR="00A40130">
        <w:t>his gunshot wound</w:t>
      </w:r>
      <w:r w:rsidR="004F7500">
        <w:t xml:space="preserve">. The police </w:t>
      </w:r>
      <w:r w:rsidR="00BB5CCB">
        <w:t>have</w:t>
      </w:r>
      <w:r w:rsidR="004F7500">
        <w:t xml:space="preserve"> identified the victim as </w:t>
      </w:r>
      <w:r w:rsidR="005B190E">
        <w:t>Maximilian Rangel</w:t>
      </w:r>
      <w:r w:rsidR="008B4257">
        <w:t>,</w:t>
      </w:r>
      <w:r w:rsidR="00BB5CCB">
        <w:t xml:space="preserve"> who is the owner of </w:t>
      </w:r>
      <w:r w:rsidR="008B4257">
        <w:t>t</w:t>
      </w:r>
      <w:r w:rsidR="00BB5CCB">
        <w:t xml:space="preserve">he Groove. The </w:t>
      </w:r>
      <w:r w:rsidR="006123C4">
        <w:t>police believe the person who shot at Rangel is connected to the recent mur</w:t>
      </w:r>
      <w:r w:rsidR="00E16A51">
        <w:t xml:space="preserve">ders of singers who were performing at </w:t>
      </w:r>
      <w:r w:rsidR="008B4257">
        <w:t>t</w:t>
      </w:r>
      <w:r w:rsidR="00E16A51">
        <w:t xml:space="preserve">he Groove </w:t>
      </w:r>
      <w:r w:rsidR="00540393">
        <w:t xml:space="preserve">during the times of their </w:t>
      </w:r>
      <w:r w:rsidR="00DC6B18">
        <w:t xml:space="preserve">deaths. </w:t>
      </w:r>
      <w:r w:rsidR="003F4A54">
        <w:t>If anyone has any information regarding this case, please contact the police immediately.”</w:t>
      </w:r>
    </w:p>
    <w:p w14:paraId="520E8724" w14:textId="00C085CC" w:rsidR="00762C09" w:rsidRDefault="00EE308C" w:rsidP="00762C09">
      <w:pPr>
        <w:ind w:firstLine="720"/>
      </w:pPr>
      <w:r>
        <w:lastRenderedPageBreak/>
        <w:t>“</w:t>
      </w:r>
      <w:r w:rsidR="00762C09">
        <w:t>This can</w:t>
      </w:r>
      <w:r>
        <w:t>not be happening!”</w:t>
      </w:r>
      <w:r w:rsidR="00762C09">
        <w:t xml:space="preserve"> </w:t>
      </w:r>
      <w:r>
        <w:t xml:space="preserve">Morrison shouted. </w:t>
      </w:r>
      <w:r w:rsidR="00182012">
        <w:t>“I cannot believe this.</w:t>
      </w:r>
      <w:r w:rsidR="00F55AE2">
        <w:t xml:space="preserve"> It is like I </w:t>
      </w:r>
      <w:r w:rsidR="008B4257">
        <w:t xml:space="preserve">have </w:t>
      </w:r>
      <w:r w:rsidR="00F55AE2">
        <w:t>just woke</w:t>
      </w:r>
      <w:r w:rsidR="008B4257">
        <w:t>n</w:t>
      </w:r>
      <w:r w:rsidR="00F55AE2">
        <w:t xml:space="preserve"> up in the </w:t>
      </w:r>
      <w:r w:rsidR="008B4257">
        <w:t>Twilight Z</w:t>
      </w:r>
      <w:r w:rsidR="00F55AE2">
        <w:t>one.</w:t>
      </w:r>
      <w:r w:rsidR="00182012">
        <w:t>”</w:t>
      </w:r>
      <w:r w:rsidR="00D724BB">
        <w:tab/>
      </w:r>
    </w:p>
    <w:p w14:paraId="64A0CC3B" w14:textId="65AA51BC" w:rsidR="00D724BB" w:rsidRDefault="00D724BB" w:rsidP="00182012">
      <w:pPr>
        <w:ind w:firstLine="720"/>
      </w:pPr>
      <w:r>
        <w:t xml:space="preserve">Morrison broke down in tears. </w:t>
      </w:r>
      <w:r w:rsidR="00923F0A">
        <w:t xml:space="preserve">A massive wave of guilt had flooded over her. She </w:t>
      </w:r>
      <w:r w:rsidR="00057FA3">
        <w:t>could not</w:t>
      </w:r>
      <w:r w:rsidR="00923F0A">
        <w:t xml:space="preserve"> believe that she had suspected Max to be </w:t>
      </w:r>
      <w:r w:rsidR="00862C69">
        <w:t>a murder suspect</w:t>
      </w:r>
      <w:r w:rsidR="0074481C">
        <w:t xml:space="preserve">. Morrison admitted he </w:t>
      </w:r>
      <w:r w:rsidR="00057FA3">
        <w:t>was not</w:t>
      </w:r>
      <w:r w:rsidR="0074481C">
        <w:t xml:space="preserve"> completely an angel</w:t>
      </w:r>
      <w:r w:rsidR="00F05380">
        <w:t xml:space="preserve"> either. </w:t>
      </w:r>
      <w:r w:rsidR="00862C69">
        <w:t>Whoever did this</w:t>
      </w:r>
      <w:r w:rsidR="00794F90">
        <w:t xml:space="preserve"> was clearly after her and would kill anyone </w:t>
      </w:r>
      <w:r w:rsidR="00E07F9B">
        <w:t xml:space="preserve">in their way. </w:t>
      </w:r>
      <w:r w:rsidR="00AD62E3">
        <w:t xml:space="preserve">Nobody was safe. Morrison </w:t>
      </w:r>
      <w:r w:rsidR="00057FA3">
        <w:t>could not</w:t>
      </w:r>
      <w:r w:rsidR="00AD62E3">
        <w:t xml:space="preserve"> allow anyone else to help her. She </w:t>
      </w:r>
      <w:r w:rsidR="00057FA3">
        <w:t>did not</w:t>
      </w:r>
      <w:r w:rsidR="00AD62E3">
        <w:t xml:space="preserve"> want anyone e</w:t>
      </w:r>
      <w:r w:rsidR="000F3407">
        <w:t xml:space="preserve">lse to be </w:t>
      </w:r>
      <w:r w:rsidR="00184B60">
        <w:t>killed</w:t>
      </w:r>
      <w:r w:rsidR="00CD64E8">
        <w:t xml:space="preserve"> </w:t>
      </w:r>
      <w:r w:rsidR="000D71FF">
        <w:t xml:space="preserve">by trying </w:t>
      </w:r>
      <w:r w:rsidR="00DE4286">
        <w:t>to save</w:t>
      </w:r>
      <w:r w:rsidR="000D71FF">
        <w:t xml:space="preserve"> her.</w:t>
      </w:r>
      <w:r w:rsidR="00DE4286">
        <w:t xml:space="preserve"> It was best to</w:t>
      </w:r>
      <w:r w:rsidR="00A27B07">
        <w:t xml:space="preserve"> only have law enforcement involved.</w:t>
      </w:r>
    </w:p>
    <w:p w14:paraId="1D918BFF" w14:textId="68204E39" w:rsidR="000F3407" w:rsidRDefault="00C9030E" w:rsidP="00312C73">
      <w:r>
        <w:tab/>
        <w:t>The phone began to ring</w:t>
      </w:r>
      <w:r w:rsidR="000F1BDD">
        <w:t xml:space="preserve">, which startled her at first. </w:t>
      </w:r>
      <w:r w:rsidR="005200E4">
        <w:t xml:space="preserve">She knew she had to answer it. It may be the police calling her about the incident. </w:t>
      </w:r>
    </w:p>
    <w:p w14:paraId="348C9E30" w14:textId="74D9A139" w:rsidR="009E10CF" w:rsidRDefault="009E10CF" w:rsidP="00312C73">
      <w:r>
        <w:tab/>
        <w:t>“Hello</w:t>
      </w:r>
      <w:r w:rsidR="008B4257">
        <w:t>?</w:t>
      </w:r>
      <w:r>
        <w:t>” Morrison said</w:t>
      </w:r>
      <w:r w:rsidR="00655178">
        <w:t xml:space="preserve"> </w:t>
      </w:r>
      <w:r w:rsidR="00C52855">
        <w:t>softly</w:t>
      </w:r>
      <w:r>
        <w:t xml:space="preserve">. </w:t>
      </w:r>
    </w:p>
    <w:p w14:paraId="6EB1C0EB" w14:textId="17347DAC" w:rsidR="00655178" w:rsidRDefault="00655178" w:rsidP="00684B29">
      <w:pPr>
        <w:ind w:firstLine="720"/>
      </w:pPr>
      <w:r>
        <w:t>“</w:t>
      </w:r>
      <w:r w:rsidR="0014234F">
        <w:t>Hello</w:t>
      </w:r>
      <w:r w:rsidR="008B4257">
        <w:t>,</w:t>
      </w:r>
      <w:r w:rsidR="0014234F">
        <w:t xml:space="preserve"> sweetheart!” a familiar voice said. “I just got done watching </w:t>
      </w:r>
      <w:r w:rsidR="007C4722">
        <w:t xml:space="preserve">a news report involving that owner and </w:t>
      </w:r>
      <w:r w:rsidR="006415DC">
        <w:t xml:space="preserve">several singers who were murdered at that club you have been singing at. Darling, you need to come home now. </w:t>
      </w:r>
      <w:r w:rsidR="005132E7">
        <w:t>That place is no longer safe.</w:t>
      </w:r>
      <w:r w:rsidR="00591ECB">
        <w:t xml:space="preserve"> </w:t>
      </w:r>
      <w:r w:rsidR="00A27B07">
        <w:t>It is</w:t>
      </w:r>
      <w:r w:rsidR="00591ECB">
        <w:t xml:space="preserve"> much too big of a city</w:t>
      </w:r>
      <w:r w:rsidR="00F95C2F">
        <w:t xml:space="preserve"> that</w:t>
      </w:r>
      <w:r w:rsidR="00591ECB">
        <w:t xml:space="preserve"> is </w:t>
      </w:r>
      <w:r w:rsidR="0087405E">
        <w:t>completely riddled with crime.</w:t>
      </w:r>
      <w:r w:rsidR="00904BE8">
        <w:t xml:space="preserve"> </w:t>
      </w:r>
      <w:r w:rsidR="00232B89">
        <w:t>There are plenty of opportunities for you in Kansas.</w:t>
      </w:r>
      <w:r w:rsidR="005132E7">
        <w:t>”</w:t>
      </w:r>
    </w:p>
    <w:p w14:paraId="385BAF83" w14:textId="03155FBB" w:rsidR="00636768" w:rsidRDefault="00A20053" w:rsidP="00684B29">
      <w:pPr>
        <w:ind w:firstLine="720"/>
      </w:pPr>
      <w:r>
        <w:t xml:space="preserve">Morrison was so relieved to hear </w:t>
      </w:r>
      <w:r w:rsidR="00591443">
        <w:t>her mother</w:t>
      </w:r>
      <w:r w:rsidR="00B2758A">
        <w:t>’s voice</w:t>
      </w:r>
      <w:r w:rsidR="00591443">
        <w:t xml:space="preserve"> on the phone. </w:t>
      </w:r>
    </w:p>
    <w:p w14:paraId="5FFA4D3D" w14:textId="5C0AF7CD" w:rsidR="00480D10" w:rsidRDefault="005132E7" w:rsidP="00D8036E">
      <w:r>
        <w:tab/>
        <w:t>“Oh, hi</w:t>
      </w:r>
      <w:r w:rsidR="008B4257">
        <w:t>,</w:t>
      </w:r>
      <w:r>
        <w:t xml:space="preserve"> </w:t>
      </w:r>
      <w:r w:rsidR="008B4257">
        <w:t>M</w:t>
      </w:r>
      <w:r>
        <w:t xml:space="preserve">om,” she responded. </w:t>
      </w:r>
      <w:r w:rsidR="00D8036E">
        <w:t xml:space="preserve">“I </w:t>
      </w:r>
      <w:r w:rsidR="00DC34DC">
        <w:t xml:space="preserve">know about everything, and I just want to assure you that I will be all right. I have already contacted the police about the </w:t>
      </w:r>
      <w:r w:rsidR="0033295D">
        <w:t>situation,</w:t>
      </w:r>
      <w:r w:rsidR="00DC34DC">
        <w:t xml:space="preserve"> and they will be checking up on me </w:t>
      </w:r>
      <w:r w:rsidR="00C10962">
        <w:t>and driving by my apartment frequently to make sure that I am safe.</w:t>
      </w:r>
      <w:r w:rsidR="0033295D">
        <w:t xml:space="preserve"> I </w:t>
      </w:r>
      <w:r w:rsidR="00C52855">
        <w:t>do not</w:t>
      </w:r>
      <w:r w:rsidR="0033295D">
        <w:t xml:space="preserve"> plan on performing</w:t>
      </w:r>
      <w:r w:rsidR="0034107E">
        <w:t xml:space="preserve"> up on a stage</w:t>
      </w:r>
      <w:r w:rsidR="0033295D">
        <w:t xml:space="preserve"> anytime soon.</w:t>
      </w:r>
      <w:r w:rsidR="00F445AC">
        <w:t xml:space="preserve"> The police told me that I should stay home for </w:t>
      </w:r>
      <w:r w:rsidR="001D2D29">
        <w:t>a while</w:t>
      </w:r>
      <w:r w:rsidR="00F445AC">
        <w:t xml:space="preserve"> until they can </w:t>
      </w:r>
      <w:r w:rsidR="00E80BAB">
        <w:t>find out who is responsible for all of this.”</w:t>
      </w:r>
    </w:p>
    <w:p w14:paraId="7D011114" w14:textId="78EF7BB4" w:rsidR="00E80BAB" w:rsidRDefault="00E80BAB" w:rsidP="00D8036E">
      <w:r>
        <w:tab/>
      </w:r>
      <w:r w:rsidR="00B80CE7">
        <w:t xml:space="preserve">“I hope this killer hasn’t come after you, too,” </w:t>
      </w:r>
      <w:r w:rsidR="00B661EC">
        <w:t xml:space="preserve">her mother said. </w:t>
      </w:r>
      <w:r w:rsidR="008B1EDC">
        <w:t>“I cannot believe I allowed you to go out to the big city alone. What was I thinking</w:t>
      </w:r>
      <w:r w:rsidR="0008447D">
        <w:t>?”</w:t>
      </w:r>
    </w:p>
    <w:p w14:paraId="40E33C02" w14:textId="7CB06827" w:rsidR="00B661EC" w:rsidRDefault="00B661EC" w:rsidP="00D8036E">
      <w:r>
        <w:lastRenderedPageBreak/>
        <w:tab/>
        <w:t xml:space="preserve">“Yes, I have been threatened by </w:t>
      </w:r>
      <w:r w:rsidR="0044395F">
        <w:t xml:space="preserve">them,” Morrison responded. “But everything is under control. There is no need for you to worry about me. I </w:t>
      </w:r>
      <w:r w:rsidR="001253E8">
        <w:t>need to stay here. I am a singer</w:t>
      </w:r>
      <w:r w:rsidR="008B4257">
        <w:t>,</w:t>
      </w:r>
      <w:r w:rsidR="001253E8">
        <w:t xml:space="preserve"> and New York City is the perfect place for me to </w:t>
      </w:r>
      <w:r w:rsidR="002A4729">
        <w:t>be discovered</w:t>
      </w:r>
      <w:r w:rsidR="004D6C92">
        <w:t>.</w:t>
      </w:r>
      <w:r w:rsidR="004F64B3">
        <w:t xml:space="preserve"> There is no way that I am going back to Kansas.</w:t>
      </w:r>
      <w:r w:rsidR="00BD28AB">
        <w:t xml:space="preserve"> How am I ever going to be discovered there?</w:t>
      </w:r>
      <w:r w:rsidR="004D6C92">
        <w:t>”</w:t>
      </w:r>
    </w:p>
    <w:p w14:paraId="65BC9B15" w14:textId="6C9A6EA2" w:rsidR="004D6C92" w:rsidRDefault="004D6C92" w:rsidP="00D8036E">
      <w:r>
        <w:tab/>
        <w:t xml:space="preserve">“Sweetheart, you know that I am very proud of you,” </w:t>
      </w:r>
      <w:r w:rsidR="007742F7">
        <w:t>her mother said. “But now is not the time for you to be there. You need to be someplace safe right now.</w:t>
      </w:r>
      <w:r w:rsidR="008B2EF3">
        <w:t xml:space="preserve"> Please, consider coming back home!</w:t>
      </w:r>
      <w:r w:rsidR="00CE1728">
        <w:t>”</w:t>
      </w:r>
    </w:p>
    <w:p w14:paraId="29FA96DE" w14:textId="3282AF75" w:rsidR="00CE1728" w:rsidRDefault="00CE1728" w:rsidP="00D8036E">
      <w:r>
        <w:tab/>
        <w:t xml:space="preserve">“I am perfectly fine here,” </w:t>
      </w:r>
      <w:r w:rsidR="00FF4876">
        <w:t xml:space="preserve">Morrison said. “I </w:t>
      </w:r>
      <w:r w:rsidR="008B2EF3">
        <w:t>do not</w:t>
      </w:r>
      <w:r w:rsidR="00FF4876">
        <w:t xml:space="preserve"> want the killer to follow me </w:t>
      </w:r>
      <w:r w:rsidR="004419AA">
        <w:t>home and</w:t>
      </w:r>
      <w:r w:rsidR="00FF4876">
        <w:t xml:space="preserve"> put your lives at stake as well. </w:t>
      </w:r>
      <w:r w:rsidR="004419AA">
        <w:t>It is best that I keep you all out of harm’s way.</w:t>
      </w:r>
      <w:r w:rsidR="00C80FEF">
        <w:t xml:space="preserve"> Trust me on this one.</w:t>
      </w:r>
      <w:r w:rsidR="00BE1CED">
        <w:t xml:space="preserve"> I know what I am doing.</w:t>
      </w:r>
      <w:r w:rsidR="004419AA">
        <w:t>”</w:t>
      </w:r>
    </w:p>
    <w:p w14:paraId="071E09C0" w14:textId="4F452892" w:rsidR="00C80FEF" w:rsidRDefault="00C80FEF" w:rsidP="00D8036E">
      <w:r>
        <w:tab/>
        <w:t xml:space="preserve">“Well, obviously I am not going to get you to change your mind,” </w:t>
      </w:r>
      <w:r w:rsidR="007C610A">
        <w:t xml:space="preserve">she replied. “You have always had your father’s stubborn streak. </w:t>
      </w:r>
      <w:r w:rsidR="004B41C8">
        <w:t xml:space="preserve">Please, </w:t>
      </w:r>
      <w:r w:rsidR="005771DC">
        <w:t>do not</w:t>
      </w:r>
      <w:r w:rsidR="004B41C8">
        <w:t xml:space="preserve"> go anywhere alone</w:t>
      </w:r>
      <w:r w:rsidR="003D3E1D">
        <w:t>, especially at night</w:t>
      </w:r>
      <w:r w:rsidR="00B32071">
        <w:t xml:space="preserve">. Also, make sure you have something with you or nearby to protect yourself with. Just </w:t>
      </w:r>
      <w:r w:rsidR="005771DC">
        <w:t>do not</w:t>
      </w:r>
      <w:r w:rsidR="00B32071">
        <w:t xml:space="preserve"> do anything dumb.”</w:t>
      </w:r>
    </w:p>
    <w:p w14:paraId="178E8EB5" w14:textId="2BD14EA9" w:rsidR="002F1C20" w:rsidRDefault="002F1C20" w:rsidP="00D8036E">
      <w:r>
        <w:tab/>
        <w:t xml:space="preserve">“Mom, you should know that I would never do anything </w:t>
      </w:r>
      <w:r w:rsidR="006170FF">
        <w:t>that will put myself at risk,” Morrison said. “</w:t>
      </w:r>
      <w:r w:rsidR="001C5EEB">
        <w:t>I repeat, y</w:t>
      </w:r>
      <w:r w:rsidR="006170FF">
        <w:t xml:space="preserve">ou must trust me on this. Okay. </w:t>
      </w:r>
      <w:r w:rsidR="00FF5647">
        <w:t xml:space="preserve">You and </w:t>
      </w:r>
      <w:r w:rsidR="008B4257">
        <w:t xml:space="preserve">Dad </w:t>
      </w:r>
      <w:r w:rsidR="00FF5647">
        <w:t>have raised me right</w:t>
      </w:r>
      <w:r w:rsidR="0020141B">
        <w:t>, so you should not have anything to worry about</w:t>
      </w:r>
      <w:r w:rsidR="00FF5647">
        <w:t>.”</w:t>
      </w:r>
    </w:p>
    <w:p w14:paraId="2D5D51F5" w14:textId="44FB88A6" w:rsidR="00FF5647" w:rsidRDefault="00FF5647" w:rsidP="00D8036E">
      <w:r>
        <w:tab/>
        <w:t>“Just call me if you need anything,” her mother said.</w:t>
      </w:r>
      <w:r w:rsidR="001C5EEB">
        <w:t xml:space="preserve"> </w:t>
      </w:r>
      <w:r w:rsidR="004437AB">
        <w:t>“</w:t>
      </w:r>
      <w:r w:rsidR="003E549E">
        <w:t>Since</w:t>
      </w:r>
      <w:r w:rsidR="004437AB">
        <w:t xml:space="preserve"> you </w:t>
      </w:r>
      <w:r w:rsidR="00DC3D1C">
        <w:t>are not</w:t>
      </w:r>
      <w:r w:rsidR="004437AB">
        <w:t xml:space="preserve"> singing </w:t>
      </w:r>
      <w:r w:rsidR="003E549E">
        <w:t>anywhere,</w:t>
      </w:r>
      <w:r w:rsidR="004437AB">
        <w:t xml:space="preserve"> I suppose you will need money to pay off your expenses.</w:t>
      </w:r>
      <w:r w:rsidR="003E549E">
        <w:t xml:space="preserve"> I will mail you off money later this week when I get paid.</w:t>
      </w:r>
      <w:r w:rsidR="00DC3D1C">
        <w:t xml:space="preserve"> </w:t>
      </w:r>
      <w:r w:rsidR="008D35B2">
        <w:t xml:space="preserve">I cannot have you go around New York without any money. Let me know how much you will need. </w:t>
      </w:r>
    </w:p>
    <w:p w14:paraId="78F702F3" w14:textId="17C38569" w:rsidR="00FF5647" w:rsidRDefault="00FF5647" w:rsidP="00D8036E">
      <w:r>
        <w:tab/>
        <w:t>“I will</w:t>
      </w:r>
      <w:r w:rsidR="008B4257">
        <w:t>,</w:t>
      </w:r>
      <w:r>
        <w:t xml:space="preserve"> </w:t>
      </w:r>
      <w:r w:rsidR="008B4257">
        <w:t>Mom</w:t>
      </w:r>
      <w:r>
        <w:t>,” Morrison said. “</w:t>
      </w:r>
      <w:r w:rsidR="00F9407F">
        <w:t>I love you. I will keep you updated on any new developments.”</w:t>
      </w:r>
    </w:p>
    <w:p w14:paraId="74C19C65" w14:textId="5E065195" w:rsidR="00F9407F" w:rsidRDefault="00F9407F" w:rsidP="00D8036E">
      <w:r>
        <w:tab/>
        <w:t xml:space="preserve">“I know you will,” </w:t>
      </w:r>
      <w:r w:rsidR="00DD5FAF">
        <w:t>she said. “I love you, too. Please take care of yourself. Bye!”</w:t>
      </w:r>
    </w:p>
    <w:p w14:paraId="1D5E1744" w14:textId="42E1C2B8" w:rsidR="00DD5FAF" w:rsidRDefault="00DD5FAF" w:rsidP="00D8036E">
      <w:r>
        <w:tab/>
        <w:t xml:space="preserve">“I </w:t>
      </w:r>
      <w:r w:rsidR="002D2E49">
        <w:t>will</w:t>
      </w:r>
      <w:r w:rsidR="008B4257">
        <w:t>,</w:t>
      </w:r>
      <w:r w:rsidR="00F92179">
        <w:t xml:space="preserve"> </w:t>
      </w:r>
      <w:r w:rsidR="008B4257">
        <w:t>M</w:t>
      </w:r>
      <w:r w:rsidR="00F92179">
        <w:t>om</w:t>
      </w:r>
      <w:r w:rsidR="005E2AD5">
        <w:t>, oh my gosh!</w:t>
      </w:r>
      <w:r w:rsidR="002D2E49">
        <w:t>” Morrison said. “Bye!”</w:t>
      </w:r>
    </w:p>
    <w:p w14:paraId="75C794B5" w14:textId="69F7E1CF" w:rsidR="008E5564" w:rsidRDefault="002D2E49" w:rsidP="00D8036E">
      <w:r>
        <w:lastRenderedPageBreak/>
        <w:tab/>
      </w:r>
      <w:r w:rsidR="00A8007D">
        <w:t xml:space="preserve">She hated worrying her mother this way, but </w:t>
      </w:r>
      <w:r w:rsidR="007D59B4">
        <w:t xml:space="preserve">she was already in New York and her singing career </w:t>
      </w:r>
      <w:r w:rsidR="008B4257">
        <w:t xml:space="preserve">had </w:t>
      </w:r>
      <w:r w:rsidR="007D59B4">
        <w:t>already started taking off</w:t>
      </w:r>
      <w:r w:rsidR="00497F7E">
        <w:t xml:space="preserve">. It </w:t>
      </w:r>
      <w:r w:rsidR="00F15A49">
        <w:t>would not</w:t>
      </w:r>
      <w:r w:rsidR="00497F7E">
        <w:t xml:space="preserve"> make sense for her to leave now. Morrison felt like she had to stay put. </w:t>
      </w:r>
      <w:r w:rsidR="00722972">
        <w:t>If</w:t>
      </w:r>
      <w:r w:rsidR="00AF0E37">
        <w:t xml:space="preserve"> the police </w:t>
      </w:r>
      <w:r w:rsidR="006E69D6">
        <w:t>were</w:t>
      </w:r>
      <w:r w:rsidR="00AF0E37">
        <w:t xml:space="preserve"> patrolling her area often, she should be fine. </w:t>
      </w:r>
      <w:r w:rsidR="006E69D6">
        <w:t xml:space="preserve">She had everything that she needed for the time being, </w:t>
      </w:r>
      <w:r w:rsidR="00FF49B2">
        <w:t xml:space="preserve">which was good because she really </w:t>
      </w:r>
      <w:r w:rsidR="00F15A49">
        <w:t>did not</w:t>
      </w:r>
      <w:r w:rsidR="00FF49B2">
        <w:t xml:space="preserve"> feel like going anywhere. </w:t>
      </w:r>
      <w:r w:rsidR="00AC4DD2">
        <w:t xml:space="preserve">Morrison </w:t>
      </w:r>
      <w:r w:rsidR="00F15A49">
        <w:t>had not</w:t>
      </w:r>
      <w:r w:rsidR="00AC4DD2">
        <w:t xml:space="preserve"> known Max for long, but </w:t>
      </w:r>
      <w:r w:rsidR="00711B31">
        <w:t xml:space="preserve">his death was still hard for her to take. She was still in disbelief that she would never see him again. </w:t>
      </w:r>
      <w:r w:rsidR="009B2FD6">
        <w:t xml:space="preserve">Morrison was just going to remember </w:t>
      </w:r>
      <w:r w:rsidR="000B5B8B">
        <w:t>all</w:t>
      </w:r>
      <w:r w:rsidR="009B2FD6">
        <w:t xml:space="preserve"> the good times she had with him and forget about the time he had made a move on her. </w:t>
      </w:r>
    </w:p>
    <w:p w14:paraId="66D3AC66" w14:textId="435D2C46" w:rsidR="005465B2" w:rsidRDefault="008265AC" w:rsidP="00D8036E">
      <w:r>
        <w:tab/>
        <w:t xml:space="preserve">She could tell that he had feelings for her after seeing the </w:t>
      </w:r>
      <w:r w:rsidR="00AF14EE">
        <w:t>hurt in his eyes after she had chosen not to take a ride from him yesterday</w:t>
      </w:r>
      <w:r w:rsidR="00BB1D03">
        <w:t>. It made her feel bad</w:t>
      </w:r>
      <w:r w:rsidR="008B4257">
        <w:t xml:space="preserve"> since</w:t>
      </w:r>
      <w:r w:rsidR="00BB1D03">
        <w:t xml:space="preserve"> that was one of the last memories he would have</w:t>
      </w:r>
      <w:r w:rsidR="005465B2">
        <w:t xml:space="preserve"> of her. </w:t>
      </w:r>
      <w:r w:rsidR="00C92EE3">
        <w:t xml:space="preserve">Morrison was sure that he had understood her reasoning why she </w:t>
      </w:r>
      <w:r w:rsidR="00191ECB">
        <w:t>did not</w:t>
      </w:r>
      <w:r w:rsidR="00C92EE3">
        <w:t xml:space="preserve"> want him to. </w:t>
      </w:r>
    </w:p>
    <w:p w14:paraId="75BA7E1A" w14:textId="659EC1A6" w:rsidR="009A3364" w:rsidRDefault="009A3364" w:rsidP="00D8036E">
      <w:r>
        <w:tab/>
        <w:t xml:space="preserve">She pulled out her guitar and began to strum a song she had recently written and began to sing her heart out. </w:t>
      </w:r>
      <w:r w:rsidR="000E7324">
        <w:t xml:space="preserve">Morrison decided to dedicate her new song called </w:t>
      </w:r>
      <w:r w:rsidR="00191B34" w:rsidRPr="00191B34">
        <w:rPr>
          <w:i/>
          <w:iCs/>
        </w:rPr>
        <w:t>B</w:t>
      </w:r>
      <w:r w:rsidR="000E7324" w:rsidRPr="00191B34">
        <w:rPr>
          <w:i/>
          <w:iCs/>
        </w:rPr>
        <w:t>roken</w:t>
      </w:r>
      <w:r w:rsidR="000E7324">
        <w:t xml:space="preserve"> to </w:t>
      </w:r>
      <w:r w:rsidR="005B508F">
        <w:t>Maximilian Rangel</w:t>
      </w:r>
      <w:r w:rsidR="00820052">
        <w:t xml:space="preserve"> during her next show</w:t>
      </w:r>
      <w:r w:rsidR="005B508F">
        <w:t xml:space="preserve">. </w:t>
      </w:r>
      <w:r w:rsidR="00191B34">
        <w:t>Her heart ached</w:t>
      </w:r>
      <w:r w:rsidR="002E0BE4">
        <w:t xml:space="preserve"> as she remembered the former owner of </w:t>
      </w:r>
      <w:r w:rsidR="008B4257">
        <w:t>t</w:t>
      </w:r>
      <w:r w:rsidR="002E0BE4">
        <w:t xml:space="preserve">he Groove. </w:t>
      </w:r>
    </w:p>
    <w:p w14:paraId="7A163FE8" w14:textId="77777777" w:rsidR="0002391F" w:rsidRDefault="0002391F" w:rsidP="00D8036E"/>
    <w:p w14:paraId="5C5268CB" w14:textId="77777777" w:rsidR="0002391F" w:rsidRDefault="0002391F" w:rsidP="00D8036E"/>
    <w:p w14:paraId="54E4FF03" w14:textId="77777777" w:rsidR="0002391F" w:rsidRDefault="0002391F" w:rsidP="00D8036E"/>
    <w:p w14:paraId="63141B58" w14:textId="77777777" w:rsidR="0002391F" w:rsidRDefault="0002391F" w:rsidP="00D8036E"/>
    <w:p w14:paraId="1BDFAA25" w14:textId="77777777" w:rsidR="0002391F" w:rsidRDefault="0002391F" w:rsidP="00D8036E"/>
    <w:p w14:paraId="5602145D" w14:textId="77777777" w:rsidR="006E35F2" w:rsidRDefault="006E35F2" w:rsidP="0002391F">
      <w:pPr>
        <w:jc w:val="center"/>
      </w:pPr>
    </w:p>
    <w:p w14:paraId="08C0C923" w14:textId="77777777" w:rsidR="006717BB" w:rsidRDefault="006717BB" w:rsidP="006717BB"/>
    <w:p w14:paraId="01E6293C" w14:textId="10723751" w:rsidR="0002391F" w:rsidRDefault="0002391F" w:rsidP="006717BB">
      <w:pPr>
        <w:jc w:val="center"/>
      </w:pPr>
      <w:r>
        <w:lastRenderedPageBreak/>
        <w:t>Chapter 6</w:t>
      </w:r>
    </w:p>
    <w:p w14:paraId="7860D902" w14:textId="25DAAAD1" w:rsidR="008B768E" w:rsidRDefault="005C30E5" w:rsidP="005C30E5">
      <w:r>
        <w:tab/>
        <w:t>A</w:t>
      </w:r>
      <w:r w:rsidR="00B8607E">
        <w:t xml:space="preserve">fter being cooped up inside her apartment for a few days, Morrison was beginning to feel a bit of cabin fever. </w:t>
      </w:r>
      <w:r w:rsidR="00E42059">
        <w:t xml:space="preserve">She found it much harder to </w:t>
      </w:r>
      <w:r w:rsidR="00E61191">
        <w:t xml:space="preserve">resist being out and about in the city that never sleeps than originally anticipated. There was </w:t>
      </w:r>
      <w:r w:rsidR="00F02C24">
        <w:t>s</w:t>
      </w:r>
      <w:r w:rsidR="00E61191">
        <w:t>o much to do and see</w:t>
      </w:r>
      <w:r w:rsidR="00F02C24">
        <w:t>. Morrison felt like breaking free and ha</w:t>
      </w:r>
      <w:r w:rsidR="00BF7047">
        <w:t>v</w:t>
      </w:r>
      <w:r w:rsidR="006F550F">
        <w:t>ing</w:t>
      </w:r>
      <w:r w:rsidR="00BF7047">
        <w:t xml:space="preserve"> a few drinks with her bandmates. </w:t>
      </w:r>
      <w:r w:rsidR="00F926E9">
        <w:t>She needed to loosen up and have a good time.</w:t>
      </w:r>
    </w:p>
    <w:p w14:paraId="2E40FA11" w14:textId="48115D96" w:rsidR="006F550F" w:rsidRDefault="006F550F" w:rsidP="005C30E5">
      <w:r>
        <w:tab/>
      </w:r>
      <w:r w:rsidR="00E01F5F">
        <w:t xml:space="preserve">She called up her </w:t>
      </w:r>
      <w:r w:rsidR="00A31D83">
        <w:t>lead</w:t>
      </w:r>
      <w:r w:rsidR="009A0D5A">
        <w:t xml:space="preserve"> guitarist</w:t>
      </w:r>
      <w:r w:rsidR="008D3120">
        <w:t>,</w:t>
      </w:r>
      <w:r w:rsidR="009A0D5A">
        <w:t xml:space="preserve"> </w:t>
      </w:r>
      <w:r w:rsidR="002B0DE7">
        <w:t>Stacy Sullivan</w:t>
      </w:r>
      <w:r w:rsidR="008D3120">
        <w:t>,</w:t>
      </w:r>
      <w:r w:rsidR="002B0DE7">
        <w:t xml:space="preserve"> to ask her if she would like to go to </w:t>
      </w:r>
      <w:r w:rsidR="003D42B3">
        <w:t>the popular</w:t>
      </w:r>
      <w:r w:rsidR="00287B90">
        <w:t xml:space="preserve"> dive</w:t>
      </w:r>
      <w:r w:rsidR="003D42B3">
        <w:t xml:space="preserve"> </w:t>
      </w:r>
      <w:r w:rsidR="00991B03">
        <w:t>bar Milady’s for</w:t>
      </w:r>
      <w:r w:rsidR="00A4474A">
        <w:t xml:space="preserve"> cocktails and wine</w:t>
      </w:r>
      <w:r w:rsidR="00991B03">
        <w:t>.</w:t>
      </w:r>
      <w:r w:rsidR="005E4703">
        <w:t xml:space="preserve"> Morrison knew she </w:t>
      </w:r>
      <w:r w:rsidR="00191ECB">
        <w:t>would not</w:t>
      </w:r>
      <w:r w:rsidR="005E4703">
        <w:t xml:space="preserve"> have to worry about </w:t>
      </w:r>
      <w:r w:rsidR="00323EED">
        <w:t>her</w:t>
      </w:r>
      <w:r w:rsidR="00FE5E9F">
        <w:t xml:space="preserve"> being the murderer. Stacy was harmless. Morrison just wanted to go out</w:t>
      </w:r>
      <w:r w:rsidR="00061509">
        <w:t xml:space="preserve">, enjoy her youth while she still </w:t>
      </w:r>
      <w:r w:rsidR="008D3120">
        <w:t>could</w:t>
      </w:r>
      <w:r w:rsidR="00061509">
        <w:t>,</w:t>
      </w:r>
      <w:r w:rsidR="00FE5E9F">
        <w:t xml:space="preserve"> and have </w:t>
      </w:r>
      <w:r w:rsidR="006D1359">
        <w:t>an enjoyable time</w:t>
      </w:r>
      <w:r w:rsidR="00FE5E9F">
        <w:t xml:space="preserve"> with someone that she could trust. </w:t>
      </w:r>
      <w:r w:rsidR="00042EB9">
        <w:t xml:space="preserve">There are millions of people in New York. How could one person </w:t>
      </w:r>
      <w:r w:rsidR="00D65CBE">
        <w:t xml:space="preserve">find her? It was like finding a needle in </w:t>
      </w:r>
      <w:r w:rsidR="008D3120">
        <w:t xml:space="preserve">a </w:t>
      </w:r>
      <w:r w:rsidR="00D65CBE">
        <w:t>haystack.</w:t>
      </w:r>
      <w:r w:rsidR="00042EB9">
        <w:t xml:space="preserve"> </w:t>
      </w:r>
      <w:r w:rsidR="009E4FA0">
        <w:t xml:space="preserve">Morrison decided to </w:t>
      </w:r>
      <w:r w:rsidR="008D3120">
        <w:t xml:space="preserve">throw </w:t>
      </w:r>
      <w:r w:rsidR="009E4FA0">
        <w:t xml:space="preserve">caution </w:t>
      </w:r>
      <w:r w:rsidR="008D3120">
        <w:t>to</w:t>
      </w:r>
      <w:r w:rsidR="009E4FA0">
        <w:t xml:space="preserve"> the wind</w:t>
      </w:r>
      <w:r w:rsidR="00F35199">
        <w:t xml:space="preserve">. She </w:t>
      </w:r>
      <w:r w:rsidR="005B1DF4">
        <w:t>could not</w:t>
      </w:r>
      <w:r w:rsidR="00F35199">
        <w:t xml:space="preserve"> take another night alone in her apartment. </w:t>
      </w:r>
    </w:p>
    <w:p w14:paraId="2425E2AE" w14:textId="5AFB32C2" w:rsidR="00287B90" w:rsidRDefault="00E20ECB" w:rsidP="005C30E5">
      <w:r>
        <w:tab/>
        <w:t xml:space="preserve">Morrison excitedly went into her bedroom to pick out a </w:t>
      </w:r>
      <w:r w:rsidR="007E1414">
        <w:t xml:space="preserve">snazzy outfit for her </w:t>
      </w:r>
      <w:r w:rsidR="008F7823">
        <w:t xml:space="preserve">outing. </w:t>
      </w:r>
      <w:r w:rsidR="006176B3">
        <w:t xml:space="preserve">She chose a tight pair of black leather pants and </w:t>
      </w:r>
      <w:r w:rsidR="001A0E66">
        <w:t xml:space="preserve">a </w:t>
      </w:r>
      <w:r w:rsidR="008D3120">
        <w:t>one-</w:t>
      </w:r>
      <w:r w:rsidR="006B1833">
        <w:t>shoulder sequin sparkly</w:t>
      </w:r>
      <w:r w:rsidR="00DC7292">
        <w:t xml:space="preserve"> glitter</w:t>
      </w:r>
      <w:r w:rsidR="006B1833">
        <w:t xml:space="preserve"> top </w:t>
      </w:r>
      <w:r w:rsidR="00DC7292">
        <w:t xml:space="preserve">in the color of </w:t>
      </w:r>
      <w:r w:rsidR="00653657">
        <w:t>champagn</w:t>
      </w:r>
      <w:r w:rsidR="00FB502D">
        <w:t xml:space="preserve">e. Morrison topped it all off with a pair of black </w:t>
      </w:r>
      <w:r w:rsidR="008D3120">
        <w:t>high-</w:t>
      </w:r>
      <w:r w:rsidR="00FB502D">
        <w:t>heeled shoes.</w:t>
      </w:r>
      <w:r w:rsidR="00B42733">
        <w:t xml:space="preserve"> </w:t>
      </w:r>
      <w:r w:rsidR="0040407E">
        <w:t>It was time to live it up!</w:t>
      </w:r>
    </w:p>
    <w:p w14:paraId="3B767855" w14:textId="661AD518" w:rsidR="006F550F" w:rsidRDefault="00BA5459" w:rsidP="005C30E5">
      <w:r>
        <w:tab/>
      </w:r>
      <w:r w:rsidR="00E06A9C">
        <w:t xml:space="preserve">Stacy </w:t>
      </w:r>
      <w:r w:rsidR="00994D84">
        <w:t xml:space="preserve">said she </w:t>
      </w:r>
      <w:r w:rsidR="008D3120">
        <w:t xml:space="preserve">would </w:t>
      </w:r>
      <w:r w:rsidR="00E06A9C">
        <w:t xml:space="preserve">be picking her up </w:t>
      </w:r>
      <w:r w:rsidR="001812D1">
        <w:t>at six o’clock in the evening. Morrison</w:t>
      </w:r>
      <w:r w:rsidR="00994D84">
        <w:t xml:space="preserve"> still</w:t>
      </w:r>
      <w:r w:rsidR="001812D1">
        <w:t xml:space="preserve"> had another hour to get ready. She carefully applied her makeup</w:t>
      </w:r>
      <w:r w:rsidR="008E63FF">
        <w:t xml:space="preserve">. </w:t>
      </w:r>
      <w:r w:rsidR="00F731BF">
        <w:t xml:space="preserve">Once </w:t>
      </w:r>
      <w:r w:rsidR="00EC7AD2">
        <w:t>she finished with that</w:t>
      </w:r>
      <w:r w:rsidR="00F731BF">
        <w:t>, she dabbed perfume on her wrist</w:t>
      </w:r>
      <w:r w:rsidR="00610039">
        <w:t xml:space="preserve"> and neck. Morrison was single, so she </w:t>
      </w:r>
      <w:r w:rsidR="00A4474A">
        <w:t>would not</w:t>
      </w:r>
      <w:r w:rsidR="00610039">
        <w:t xml:space="preserve"> mind mingling with a dashing young man who was also looking for a little romance. </w:t>
      </w:r>
      <w:r w:rsidR="00B91859">
        <w:t xml:space="preserve">However, it was unsafe for her to hook up with anyone </w:t>
      </w:r>
      <w:r w:rsidR="00C705DA">
        <w:t>now</w:t>
      </w:r>
      <w:r w:rsidR="00B91859">
        <w:t xml:space="preserve">. </w:t>
      </w:r>
      <w:r w:rsidR="00994D84">
        <w:t xml:space="preserve">Morrison </w:t>
      </w:r>
      <w:r w:rsidR="00A4474A">
        <w:t>could not</w:t>
      </w:r>
      <w:r w:rsidR="00C705DA">
        <w:t xml:space="preserve"> trust anyone</w:t>
      </w:r>
      <w:r w:rsidR="00994D84">
        <w:t xml:space="preserve">, but she knew it </w:t>
      </w:r>
      <w:r w:rsidR="00A4474A">
        <w:t>would not</w:t>
      </w:r>
      <w:r w:rsidR="00994D84">
        <w:t xml:space="preserve"> stop Stacy from </w:t>
      </w:r>
      <w:r w:rsidR="00D55ACF">
        <w:t>trying to set her up with someone</w:t>
      </w:r>
      <w:r w:rsidR="000F2ACF">
        <w:t xml:space="preserve">. </w:t>
      </w:r>
      <w:r w:rsidR="00B267F7">
        <w:t>Morrison</w:t>
      </w:r>
      <w:r w:rsidR="00D55ACF">
        <w:t xml:space="preserve"> decided she</w:t>
      </w:r>
      <w:r w:rsidR="00B267F7">
        <w:t xml:space="preserve"> just wanted to have a night</w:t>
      </w:r>
      <w:r w:rsidR="003323D3">
        <w:t xml:space="preserve"> out</w:t>
      </w:r>
      <w:r w:rsidR="00B267F7">
        <w:t xml:space="preserve"> on the tow</w:t>
      </w:r>
      <w:r w:rsidR="00C5218C">
        <w:t>n</w:t>
      </w:r>
      <w:r w:rsidR="00747CBE">
        <w:t xml:space="preserve"> so that</w:t>
      </w:r>
      <w:r w:rsidR="00C5218C">
        <w:t xml:space="preserve"> she could have a little fun.</w:t>
      </w:r>
      <w:r w:rsidR="003323D3">
        <w:t xml:space="preserve"> She was tired of feeling scared and alone. </w:t>
      </w:r>
      <w:r w:rsidR="005000B9">
        <w:t>This was the perfect opportunity</w:t>
      </w:r>
      <w:r w:rsidR="00CF5ED4">
        <w:t xml:space="preserve"> for her to meet men</w:t>
      </w:r>
      <w:r w:rsidR="00184789">
        <w:t xml:space="preserve"> and find someone to go out with.</w:t>
      </w:r>
    </w:p>
    <w:p w14:paraId="60435CD1" w14:textId="03D81F38" w:rsidR="00076398" w:rsidRDefault="002A742C" w:rsidP="005C30E5">
      <w:r>
        <w:lastRenderedPageBreak/>
        <w:tab/>
        <w:t>Morrison quickly checked her cell</w:t>
      </w:r>
      <w:r w:rsidR="008D3120">
        <w:t xml:space="preserve"> </w:t>
      </w:r>
      <w:r>
        <w:t xml:space="preserve">phone. She had received a text message from Stacy, which said she was on her way and that she should be there in fifteen minutes. </w:t>
      </w:r>
      <w:r w:rsidR="00061851">
        <w:t>Morrison</w:t>
      </w:r>
      <w:r w:rsidR="008B1776">
        <w:t xml:space="preserve"> checked what the time was. Stacy would be there in about five minutes. Morrison grabbed her purse from the kitchen counter, then sat down on the couch in her living room. </w:t>
      </w:r>
      <w:r w:rsidR="00184789">
        <w:t>Three</w:t>
      </w:r>
      <w:r w:rsidR="008B1776">
        <w:t xml:space="preserve"> minutes later, the doorbell rang. </w:t>
      </w:r>
      <w:r w:rsidR="00C35D03">
        <w:t>Morrison sprung from her chair and dashed over to the door.</w:t>
      </w:r>
      <w:r w:rsidR="00B84003">
        <w:t xml:space="preserve"> </w:t>
      </w:r>
      <w:r w:rsidR="006A4CF2">
        <w:t>She then checked the peephole</w:t>
      </w:r>
      <w:r w:rsidR="00C35D03">
        <w:t xml:space="preserve"> on the door</w:t>
      </w:r>
      <w:r w:rsidR="006A4CF2">
        <w:t xml:space="preserve"> to make sure it was Stacy</w:t>
      </w:r>
      <w:r w:rsidR="0093342C">
        <w:t xml:space="preserve"> ringing the doorbell</w:t>
      </w:r>
      <w:r w:rsidR="006A4CF2">
        <w:t xml:space="preserve">. </w:t>
      </w:r>
      <w:r w:rsidR="00332068">
        <w:t>Sure enough, it was her</w:t>
      </w:r>
      <w:r w:rsidR="0088510C">
        <w:t xml:space="preserve"> curly</w:t>
      </w:r>
      <w:r w:rsidR="008D3120">
        <w:t>,</w:t>
      </w:r>
      <w:r w:rsidR="00332068">
        <w:t xml:space="preserve"> </w:t>
      </w:r>
      <w:r w:rsidR="00511F5C">
        <w:t xml:space="preserve">redheaded </w:t>
      </w:r>
      <w:r w:rsidR="0082543C">
        <w:t xml:space="preserve">musician </w:t>
      </w:r>
      <w:r w:rsidR="00511F5C">
        <w:t>friend with freckles</w:t>
      </w:r>
      <w:r w:rsidR="00BD3226">
        <w:t>, pale skin,</w:t>
      </w:r>
      <w:r w:rsidR="00511F5C">
        <w:t xml:space="preserve"> </w:t>
      </w:r>
      <w:r w:rsidR="0088510C">
        <w:t xml:space="preserve">and brown eyes </w:t>
      </w:r>
      <w:r w:rsidR="00511F5C">
        <w:t xml:space="preserve">standing in front of her door. </w:t>
      </w:r>
      <w:r w:rsidR="00A80D7E">
        <w:t>Morrison straightened out her hair quickly before she opened the doo</w:t>
      </w:r>
      <w:r w:rsidR="00076398">
        <w:t>r</w:t>
      </w:r>
      <w:r w:rsidR="00A80D7E">
        <w:t>.</w:t>
      </w:r>
    </w:p>
    <w:p w14:paraId="3A293603" w14:textId="1E9F4CD8" w:rsidR="008B1776" w:rsidRDefault="00BB16F6" w:rsidP="005C30E5">
      <w:r>
        <w:tab/>
        <w:t>“Well, hey there</w:t>
      </w:r>
      <w:r w:rsidR="008D3120">
        <w:t>,</w:t>
      </w:r>
      <w:r>
        <w:t xml:space="preserve"> stranger!” </w:t>
      </w:r>
      <w:r w:rsidR="00BD43F4">
        <w:t>Stacy said</w:t>
      </w:r>
      <w:r w:rsidR="00405FAC">
        <w:t xml:space="preserve"> jokingly</w:t>
      </w:r>
      <w:r w:rsidR="00BD43F4">
        <w:t xml:space="preserve">. “I </w:t>
      </w:r>
      <w:r w:rsidR="00804821">
        <w:t>have not</w:t>
      </w:r>
      <w:r w:rsidR="00BD43F4">
        <w:t xml:space="preserve"> seen you for a while. Where have you been</w:t>
      </w:r>
      <w:r w:rsidR="003E1FB8">
        <w:t xml:space="preserve"> lately</w:t>
      </w:r>
      <w:r w:rsidR="00405FAC">
        <w:t>?</w:t>
      </w:r>
      <w:r w:rsidR="00BD43F4">
        <w:t>”</w:t>
      </w:r>
      <w:r w:rsidR="00A80D7E">
        <w:t xml:space="preserve"> </w:t>
      </w:r>
    </w:p>
    <w:p w14:paraId="4E88E98B" w14:textId="15325CB2" w:rsidR="00405FAC" w:rsidRDefault="00405FAC" w:rsidP="005C30E5">
      <w:r>
        <w:tab/>
        <w:t>“You know, stuck in this apartment for like forever,” Morrison replied.</w:t>
      </w:r>
      <w:r w:rsidR="008A678B">
        <w:t xml:space="preserve"> “I am so glad you are here. I really need to get out of here and be with people.</w:t>
      </w:r>
      <w:r w:rsidR="00E85AB9">
        <w:t xml:space="preserve"> I was beginning to feel lonely.</w:t>
      </w:r>
      <w:r w:rsidR="00CA7685">
        <w:t xml:space="preserve"> Don’t get me wrong. I</w:t>
      </w:r>
      <w:r w:rsidR="00CA6A1B">
        <w:t>t has been nice to have a break</w:t>
      </w:r>
      <w:r w:rsidR="00137D6A">
        <w:t xml:space="preserve"> and chill at home. But I was getting really bored doing the same thing every day</w:t>
      </w:r>
      <w:r w:rsidR="007A5525">
        <w:t xml:space="preserve"> and needed a night to go out and have some fun.</w:t>
      </w:r>
      <w:r w:rsidR="008A678B">
        <w:t>”</w:t>
      </w:r>
    </w:p>
    <w:p w14:paraId="306E0D3D" w14:textId="78BDAE58" w:rsidR="001A7CC6" w:rsidRDefault="00F726FD" w:rsidP="005C30E5">
      <w:r>
        <w:tab/>
        <w:t xml:space="preserve">“I am glad that I am the one you called to take you out tonight,” Stacy said. “I was beginning to feel lonely myself. </w:t>
      </w:r>
      <w:r w:rsidR="00EF1605">
        <w:t xml:space="preserve">Especially now that </w:t>
      </w:r>
      <w:r w:rsidR="004A3797">
        <w:t>we</w:t>
      </w:r>
      <w:r w:rsidR="00EF1605">
        <w:t xml:space="preserve"> </w:t>
      </w:r>
      <w:r w:rsidR="007A5525">
        <w:t>do not</w:t>
      </w:r>
      <w:r w:rsidR="00EF1605">
        <w:t xml:space="preserve"> have any gigs. I sure hope they find the creep that has been murdering singers, and now Max. </w:t>
      </w:r>
      <w:r w:rsidR="00EF5267">
        <w:t>This isn’t fair. I also know how much your singing career means to you. I mean</w:t>
      </w:r>
      <w:r w:rsidR="008D3120">
        <w:t>,</w:t>
      </w:r>
      <w:r w:rsidR="00EF5267">
        <w:t xml:space="preserve"> you </w:t>
      </w:r>
      <w:r w:rsidR="007A5525">
        <w:t>have</w:t>
      </w:r>
      <w:r w:rsidR="00EF5267">
        <w:t xml:space="preserve"> a gift. You </w:t>
      </w:r>
      <w:r w:rsidR="007A5525">
        <w:t>should not</w:t>
      </w:r>
      <w:r w:rsidR="00EF5267">
        <w:t xml:space="preserve"> have to hide it from the world</w:t>
      </w:r>
      <w:r w:rsidR="005D1553">
        <w:t>.”</w:t>
      </w:r>
    </w:p>
    <w:p w14:paraId="3F6B625D" w14:textId="0896B23B" w:rsidR="005D1553" w:rsidRDefault="005D1553" w:rsidP="005C30E5">
      <w:r>
        <w:tab/>
        <w:t xml:space="preserve">“Thanks, </w:t>
      </w:r>
      <w:r w:rsidR="003B33E4">
        <w:t>your support</w:t>
      </w:r>
      <w:r>
        <w:t xml:space="preserve"> means so </w:t>
      </w:r>
      <w:r w:rsidR="007A5525">
        <w:t>much to me</w:t>
      </w:r>
      <w:r>
        <w:t>,” Morrison said. “</w:t>
      </w:r>
      <w:r w:rsidR="007A5525">
        <w:t>I am</w:t>
      </w:r>
      <w:r>
        <w:t xml:space="preserve"> not the only one with </w:t>
      </w:r>
      <w:r w:rsidR="00F5254B">
        <w:t>raw talent</w:t>
      </w:r>
      <w:r w:rsidR="00155848">
        <w:t xml:space="preserve"> here</w:t>
      </w:r>
      <w:r w:rsidR="00F5254B">
        <w:t xml:space="preserve">. You can sure play the hell out of that guitar. </w:t>
      </w:r>
      <w:r w:rsidR="00DF7E18">
        <w:t xml:space="preserve">I </w:t>
      </w:r>
      <w:r w:rsidR="003B33E4">
        <w:t>do not</w:t>
      </w:r>
      <w:r w:rsidR="00DF7E18">
        <w:t xml:space="preserve"> know any other woman that can play like you can.</w:t>
      </w:r>
      <w:r w:rsidR="001B46FE">
        <w:t xml:space="preserve"> I mean</w:t>
      </w:r>
      <w:r w:rsidR="008D3120">
        <w:t>,</w:t>
      </w:r>
      <w:r w:rsidR="001B46FE">
        <w:t xml:space="preserve"> </w:t>
      </w:r>
      <w:r w:rsidR="003B33E4">
        <w:t>it is</w:t>
      </w:r>
      <w:r w:rsidR="001B46FE">
        <w:t xml:space="preserve"> not fair for you either.</w:t>
      </w:r>
      <w:r w:rsidR="00DF7E18">
        <w:t>”</w:t>
      </w:r>
    </w:p>
    <w:p w14:paraId="4B3468AF" w14:textId="48F93D06" w:rsidR="00C26175" w:rsidRDefault="00C26175" w:rsidP="005C30E5">
      <w:r>
        <w:lastRenderedPageBreak/>
        <w:tab/>
        <w:t>“Oh</w:t>
      </w:r>
      <w:r w:rsidR="008D3120">
        <w:t>,</w:t>
      </w:r>
      <w:r>
        <w:t xml:space="preserve"> you,” Stacy said. </w:t>
      </w:r>
      <w:r w:rsidR="00CF77FC">
        <w:t xml:space="preserve">“That is so nice of you to say, Maia. </w:t>
      </w:r>
      <w:r w:rsidR="00861DD9">
        <w:t xml:space="preserve">You are such a sweetheart! </w:t>
      </w:r>
      <w:r w:rsidR="00BD0F13">
        <w:t xml:space="preserve">That is why </w:t>
      </w:r>
      <w:r w:rsidR="002C7247">
        <w:t xml:space="preserve">I have chosen </w:t>
      </w:r>
      <w:r w:rsidR="00BD0F13">
        <w:t>you a</w:t>
      </w:r>
      <w:r w:rsidR="002C7247">
        <w:t>s</w:t>
      </w:r>
      <w:r w:rsidR="00BD0F13">
        <w:t xml:space="preserve"> my best friend. </w:t>
      </w:r>
      <w:r w:rsidR="00861DD9">
        <w:t xml:space="preserve">So, are you ready </w:t>
      </w:r>
      <w:r w:rsidR="00E500B1">
        <w:t>for a night out on the tow</w:t>
      </w:r>
      <w:r w:rsidR="008C5F67">
        <w:t>n</w:t>
      </w:r>
      <w:r w:rsidR="008D3120">
        <w:t>?</w:t>
      </w:r>
      <w:r w:rsidR="008C5F67">
        <w:t xml:space="preserve"> </w:t>
      </w:r>
      <w:r w:rsidR="008D3120">
        <w:t>B</w:t>
      </w:r>
      <w:r w:rsidR="008C5F67">
        <w:t>ecause I most certainly am</w:t>
      </w:r>
      <w:r w:rsidR="008D3120">
        <w:t>!</w:t>
      </w:r>
      <w:r w:rsidR="00861DD9">
        <w:t>”</w:t>
      </w:r>
    </w:p>
    <w:p w14:paraId="05CE1154" w14:textId="36EA14C4" w:rsidR="00861DD9" w:rsidRDefault="00861DD9" w:rsidP="005C30E5">
      <w:r>
        <w:tab/>
        <w:t xml:space="preserve">“Of course,” Morrison said. </w:t>
      </w:r>
      <w:r w:rsidR="00ED0CB7">
        <w:t>“</w:t>
      </w:r>
      <w:r w:rsidR="00AC353E">
        <w:t xml:space="preserve">What are we standing around here talking for? </w:t>
      </w:r>
      <w:r w:rsidR="00ED0CB7">
        <w:t>Let’s get the heck out of here</w:t>
      </w:r>
      <w:r w:rsidR="00F162E2">
        <w:t xml:space="preserve"> while the night is still young</w:t>
      </w:r>
      <w:r w:rsidR="00ED0CB7">
        <w:t>!”</w:t>
      </w:r>
    </w:p>
    <w:p w14:paraId="3720B90A" w14:textId="1DCCBA53" w:rsidR="00ED0CB7" w:rsidRDefault="00526FAE" w:rsidP="005C30E5">
      <w:r>
        <w:tab/>
        <w:t>It was a beautiful night out</w:t>
      </w:r>
      <w:r w:rsidR="003454C9">
        <w:t xml:space="preserve">. The night sky was clear and there was a light breeze in the air. </w:t>
      </w:r>
      <w:r w:rsidR="00690F11">
        <w:t>Morrison and Stacy took a taxicab to Milady’s</w:t>
      </w:r>
      <w:r w:rsidR="00B57117">
        <w:t xml:space="preserve"> instead of Stacy driving her car</w:t>
      </w:r>
      <w:r w:rsidR="00690F11">
        <w:t xml:space="preserve">. </w:t>
      </w:r>
      <w:r w:rsidR="003472E1">
        <w:t>They figured it would be safer that way</w:t>
      </w:r>
      <w:r w:rsidR="00FA66FB">
        <w:t xml:space="preserve">. </w:t>
      </w:r>
      <w:r w:rsidR="00644B3D">
        <w:t xml:space="preserve">Morrison sat looking out the window. </w:t>
      </w:r>
      <w:r w:rsidR="00A13A6F">
        <w:t>She felt</w:t>
      </w:r>
      <w:r w:rsidR="00644B3D">
        <w:t xml:space="preserve"> mesmerized by the bright lights and the countless amount of people </w:t>
      </w:r>
      <w:r w:rsidR="00A23DA6">
        <w:t xml:space="preserve">strutting by. </w:t>
      </w:r>
      <w:r w:rsidR="008523AD">
        <w:t>There was always so much to look at in the city</w:t>
      </w:r>
      <w:r w:rsidR="007B1FC4">
        <w:t xml:space="preserve">. </w:t>
      </w:r>
      <w:r w:rsidR="00A23DA6">
        <w:t xml:space="preserve">She still </w:t>
      </w:r>
      <w:r w:rsidR="00A13A6F">
        <w:t>could not</w:t>
      </w:r>
      <w:r w:rsidR="00A23DA6">
        <w:t xml:space="preserve"> believe her being from a small town was now </w:t>
      </w:r>
      <w:r w:rsidR="00F52919">
        <w:t>a part</w:t>
      </w:r>
      <w:r w:rsidR="00A23DA6">
        <w:t xml:space="preserve"> of </w:t>
      </w:r>
      <w:r w:rsidR="000E1BE3">
        <w:t xml:space="preserve">the New York City scene. It was like a dream come true. Morrison </w:t>
      </w:r>
      <w:r w:rsidR="001746AF">
        <w:t>was hoping someday to see her face up in big lights</w:t>
      </w:r>
      <w:r w:rsidR="003C0CAA">
        <w:t xml:space="preserve"> on one of the major venues</w:t>
      </w:r>
      <w:r w:rsidR="001746AF">
        <w:t xml:space="preserve"> or up on one of the </w:t>
      </w:r>
      <w:r w:rsidR="00950CEB">
        <w:t xml:space="preserve">many large </w:t>
      </w:r>
      <w:r w:rsidR="001746AF">
        <w:t xml:space="preserve">billboards displayed downtown. </w:t>
      </w:r>
    </w:p>
    <w:p w14:paraId="6F661218" w14:textId="52A539EF" w:rsidR="00950CEB" w:rsidRDefault="00C549D2" w:rsidP="005C30E5">
      <w:r>
        <w:tab/>
        <w:t xml:space="preserve">The cab pulled up to the front of the dive bar. </w:t>
      </w:r>
      <w:r w:rsidR="001311CA">
        <w:t xml:space="preserve">After the cab driver had parked the car, </w:t>
      </w:r>
      <w:r>
        <w:t xml:space="preserve">Morrison quickly pulled out her credit card to pay for the </w:t>
      </w:r>
      <w:r w:rsidR="00C928C6">
        <w:t>ride.</w:t>
      </w:r>
      <w:r w:rsidR="00A636CA">
        <w:t xml:space="preserve"> Both women excitedly got out of the taxi. </w:t>
      </w:r>
      <w:r w:rsidR="00ED7B0F">
        <w:t xml:space="preserve">Morrison </w:t>
      </w:r>
      <w:r w:rsidR="007B1FC4">
        <w:t>had not</w:t>
      </w:r>
      <w:r w:rsidR="00ED7B0F">
        <w:t xml:space="preserve"> felt this alive in a long time. </w:t>
      </w:r>
      <w:r w:rsidR="00F059E2">
        <w:t xml:space="preserve">The place was packed with people and the music was pumping. </w:t>
      </w:r>
      <w:r w:rsidR="00317B66">
        <w:t xml:space="preserve">Everyone was </w:t>
      </w:r>
      <w:r w:rsidR="00F26FF9">
        <w:t>so energized</w:t>
      </w:r>
      <w:r w:rsidR="00026E43">
        <w:t xml:space="preserve"> and ready to party.</w:t>
      </w:r>
    </w:p>
    <w:p w14:paraId="6CC803D0" w14:textId="1CA6E6C6" w:rsidR="003C0CAA" w:rsidRDefault="00464E9D" w:rsidP="005C30E5">
      <w:r>
        <w:tab/>
        <w:t xml:space="preserve">They walked up to the bar to order their drinks. </w:t>
      </w:r>
      <w:r w:rsidR="004F2873">
        <w:t>Morrison ordered a martini on the rocks</w:t>
      </w:r>
      <w:r w:rsidR="007F5879">
        <w:t xml:space="preserve">, while Stacy ordered a </w:t>
      </w:r>
      <w:r w:rsidR="008D3120">
        <w:t>c</w:t>
      </w:r>
      <w:r w:rsidR="007F5879">
        <w:t>osmopolitan.</w:t>
      </w:r>
      <w:r w:rsidR="00473687">
        <w:t xml:space="preserve"> </w:t>
      </w:r>
      <w:r w:rsidR="0028655D">
        <w:t>They scoped the room to see if they could find any cute</w:t>
      </w:r>
      <w:r w:rsidR="00F851D9">
        <w:t xml:space="preserve"> guys that appeared to be single.</w:t>
      </w:r>
      <w:r w:rsidR="00F455D6">
        <w:t xml:space="preserve"> </w:t>
      </w:r>
      <w:r w:rsidR="00644D76">
        <w:t>Stacy</w:t>
      </w:r>
      <w:r w:rsidR="00F851D9">
        <w:t xml:space="preserve"> then</w:t>
      </w:r>
      <w:r w:rsidR="00644D76">
        <w:t xml:space="preserve"> started to giggle.</w:t>
      </w:r>
      <w:r w:rsidR="00BA16EC">
        <w:t xml:space="preserve"> Morrison gave her a </w:t>
      </w:r>
      <w:r w:rsidR="00BE7517">
        <w:t>quizzical look.</w:t>
      </w:r>
    </w:p>
    <w:p w14:paraId="794E0BA8" w14:textId="40C4E5A6" w:rsidR="00644D76" w:rsidRDefault="0075684E" w:rsidP="005C30E5">
      <w:r>
        <w:tab/>
        <w:t xml:space="preserve">“What is so funny?” Morrison asked while laughing at her. </w:t>
      </w:r>
      <w:r w:rsidR="00F26FF9">
        <w:t>“I mean it. What are you laughing at this time?”</w:t>
      </w:r>
    </w:p>
    <w:p w14:paraId="05CE0DBE" w14:textId="49EFFA5E" w:rsidR="005B2D74" w:rsidRDefault="00C03CF8" w:rsidP="005C30E5">
      <w:r>
        <w:lastRenderedPageBreak/>
        <w:tab/>
        <w:t>“You see that</w:t>
      </w:r>
      <w:r w:rsidR="00601F4C">
        <w:t xml:space="preserve"> cute</w:t>
      </w:r>
      <w:r>
        <w:t xml:space="preserve"> guy </w:t>
      </w:r>
      <w:r w:rsidR="0095340A">
        <w:t xml:space="preserve">sitting </w:t>
      </w:r>
      <w:r w:rsidR="00150642">
        <w:t>in the corner across the room</w:t>
      </w:r>
      <w:r w:rsidR="008D3120">
        <w:t>?</w:t>
      </w:r>
      <w:r w:rsidR="0095340A">
        <w:t>” Stacy said</w:t>
      </w:r>
      <w:r w:rsidR="00782633">
        <w:t xml:space="preserve">. “He has had his eyes on you the entire time </w:t>
      </w:r>
      <w:r w:rsidR="00F26FF9">
        <w:t>we have</w:t>
      </w:r>
      <w:r w:rsidR="00782633">
        <w:t xml:space="preserve"> been here.</w:t>
      </w:r>
      <w:r w:rsidR="008D4028">
        <w:t xml:space="preserve"> You should go up and talk to him.</w:t>
      </w:r>
      <w:r w:rsidR="001C5714">
        <w:t>”</w:t>
      </w:r>
    </w:p>
    <w:p w14:paraId="341B1A07" w14:textId="1664CA15" w:rsidR="008D4028" w:rsidRDefault="00EE1F53" w:rsidP="005C30E5">
      <w:r>
        <w:tab/>
        <w:t>“Stacy, I couldn’t possibly,” Morrison said. “I can</w:t>
      </w:r>
      <w:r w:rsidR="004A3353">
        <w:t>no</w:t>
      </w:r>
      <w:r>
        <w:t>t be walking up to random stranger</w:t>
      </w:r>
      <w:r w:rsidR="0008278C">
        <w:t>s in a bar, and you know perfectly</w:t>
      </w:r>
      <w:r w:rsidR="008D3120">
        <w:t xml:space="preserve"> well</w:t>
      </w:r>
      <w:r w:rsidR="0008278C">
        <w:t xml:space="preserve"> why.</w:t>
      </w:r>
      <w:r w:rsidR="004A3353">
        <w:t xml:space="preserve"> Although I must say</w:t>
      </w:r>
      <w:r w:rsidR="008D3120">
        <w:t>,</w:t>
      </w:r>
      <w:r w:rsidR="004A3353">
        <w:t xml:space="preserve"> he is quite the looker.</w:t>
      </w:r>
      <w:r w:rsidR="0008278C">
        <w:t>”</w:t>
      </w:r>
    </w:p>
    <w:p w14:paraId="421F1960" w14:textId="33A94A9E" w:rsidR="0008278C" w:rsidRDefault="00F80BA8" w:rsidP="005C30E5">
      <w:r>
        <w:tab/>
        <w:t>“Oh, come on,” Stacy said</w:t>
      </w:r>
      <w:r w:rsidR="00B55FC6">
        <w:t xml:space="preserve"> while nudging Morrison</w:t>
      </w:r>
      <w:r w:rsidR="00147D66">
        <w:t>.</w:t>
      </w:r>
      <w:r>
        <w:t xml:space="preserve"> </w:t>
      </w:r>
      <w:r w:rsidR="00244E25">
        <w:t>“Take a chance.</w:t>
      </w:r>
      <w:r w:rsidR="006F7967">
        <w:t xml:space="preserve"> </w:t>
      </w:r>
      <w:r w:rsidR="004D08D5">
        <w:t>I will</w:t>
      </w:r>
      <w:r w:rsidR="00244E25">
        <w:t xml:space="preserve"> be right here to keep a close eye on you. You </w:t>
      </w:r>
      <w:r w:rsidR="004D08D5">
        <w:t>cannot</w:t>
      </w:r>
      <w:r w:rsidR="00244E25">
        <w:t xml:space="preserve"> continue living in a box.</w:t>
      </w:r>
      <w:r w:rsidR="00D5300E">
        <w:t xml:space="preserve"> You are young and hot</w:t>
      </w:r>
      <w:r w:rsidR="006C454A">
        <w:t>. Now is the time to go out and flaunt it.</w:t>
      </w:r>
      <w:r w:rsidR="00244E25">
        <w:t>”</w:t>
      </w:r>
    </w:p>
    <w:p w14:paraId="1DCDB41E" w14:textId="00A051B7" w:rsidR="00EC4E92" w:rsidRDefault="00CA73BB" w:rsidP="005C30E5">
      <w:r>
        <w:tab/>
        <w:t>“I don’t know why I ever trust you, but I think you are right,” Morrison said. “Besides, there are people all around us</w:t>
      </w:r>
      <w:r w:rsidR="008D3120">
        <w:t>,</w:t>
      </w:r>
      <w:r w:rsidR="00DF1B63">
        <w:t xml:space="preserve"> and t</w:t>
      </w:r>
      <w:r w:rsidR="00747CBE">
        <w:t>wo security men are</w:t>
      </w:r>
      <w:r w:rsidR="00DF1B63">
        <w:t xml:space="preserve"> standing </w:t>
      </w:r>
      <w:r w:rsidR="00CC4509">
        <w:t>over there</w:t>
      </w:r>
      <w:r>
        <w:t>.</w:t>
      </w:r>
      <w:r w:rsidR="008D19CB">
        <w:t xml:space="preserve"> What </w:t>
      </w:r>
      <w:r w:rsidR="00CC4509">
        <w:t>could go wrong</w:t>
      </w:r>
      <w:r w:rsidR="008D19CB">
        <w:t>?</w:t>
      </w:r>
      <w:r w:rsidR="008D3120">
        <w:t>”</w:t>
      </w:r>
    </w:p>
    <w:p w14:paraId="7910F5E1" w14:textId="7483D2C0" w:rsidR="006C454A" w:rsidRDefault="00EC4E92" w:rsidP="003632DB">
      <w:pPr>
        <w:ind w:firstLine="720"/>
      </w:pPr>
      <w:r>
        <w:t>“That is the spirit</w:t>
      </w:r>
      <w:r w:rsidR="003632DB">
        <w:t>!</w:t>
      </w:r>
      <w:r w:rsidR="00CA73BB">
        <w:t>”</w:t>
      </w:r>
      <w:r w:rsidR="003632DB">
        <w:t xml:space="preserve"> Stacy said. “Now, go get yourself a man.”</w:t>
      </w:r>
    </w:p>
    <w:p w14:paraId="49F58BC6" w14:textId="216B8371" w:rsidR="00B814FE" w:rsidRDefault="00DB5432" w:rsidP="005C30E5">
      <w:r>
        <w:tab/>
        <w:t xml:space="preserve">Morrison calmly and collectively rose from her chair. </w:t>
      </w:r>
      <w:r w:rsidR="000F7E05">
        <w:t xml:space="preserve">She smiled at the handsome man </w:t>
      </w:r>
      <w:r w:rsidR="00D5145E">
        <w:t xml:space="preserve">with thick blond hair </w:t>
      </w:r>
      <w:r w:rsidR="005634CD">
        <w:t xml:space="preserve">and blue eyes. Morrison walked </w:t>
      </w:r>
      <w:r w:rsidR="00111515">
        <w:t>confidently toward him</w:t>
      </w:r>
      <w:r w:rsidR="002A5677">
        <w:t xml:space="preserve"> while running her fingers through</w:t>
      </w:r>
      <w:r w:rsidR="0067246E">
        <w:t xml:space="preserve"> her long hair. </w:t>
      </w:r>
      <w:r w:rsidR="00AB7AC3">
        <w:t xml:space="preserve">She could tell he was </w:t>
      </w:r>
      <w:r w:rsidR="00967EDD">
        <w:t>pleased by what he saw</w:t>
      </w:r>
      <w:r w:rsidR="00AC210A">
        <w:t xml:space="preserve"> when</w:t>
      </w:r>
      <w:r w:rsidR="007E4194">
        <w:t xml:space="preserve"> </w:t>
      </w:r>
      <w:r w:rsidR="00AC210A">
        <w:t>his</w:t>
      </w:r>
      <w:r w:rsidR="007E4194">
        <w:t xml:space="preserve"> eyes lit up</w:t>
      </w:r>
      <w:r w:rsidR="00AC210A">
        <w:t xml:space="preserve"> and by the way he was stroking his chin with a smile</w:t>
      </w:r>
      <w:r w:rsidR="00605BD3">
        <w:t xml:space="preserve">. </w:t>
      </w:r>
    </w:p>
    <w:p w14:paraId="5B9D6CEB" w14:textId="349E551A" w:rsidR="00B2625D" w:rsidRDefault="00B2625D" w:rsidP="005C30E5">
      <w:r>
        <w:tab/>
        <w:t xml:space="preserve">“Hi there,” </w:t>
      </w:r>
      <w:r w:rsidR="00CD0B51">
        <w:t>she told him</w:t>
      </w:r>
      <w:r w:rsidR="00394811">
        <w:t xml:space="preserve"> with a flirtatious smile</w:t>
      </w:r>
      <w:r w:rsidR="00CD0B51">
        <w:t>. “I noticed you were looking at me</w:t>
      </w:r>
      <w:r w:rsidR="003404B5">
        <w:t xml:space="preserve"> from afar, so I decided to come over</w:t>
      </w:r>
      <w:r w:rsidR="008D3635">
        <w:t xml:space="preserve"> here</w:t>
      </w:r>
      <w:r w:rsidR="003404B5">
        <w:t xml:space="preserve"> to introduce myself. </w:t>
      </w:r>
      <w:r w:rsidR="005B110D">
        <w:t>My name is Maia Morrison</w:t>
      </w:r>
      <w:r w:rsidR="002410C7">
        <w:t xml:space="preserve">. I am a singer at </w:t>
      </w:r>
      <w:r w:rsidR="008D3120">
        <w:t>t</w:t>
      </w:r>
      <w:r w:rsidR="00A21607">
        <w:t>he Groove, which is a music club.”</w:t>
      </w:r>
    </w:p>
    <w:p w14:paraId="58F1D247" w14:textId="0C32D6C9" w:rsidR="00A21607" w:rsidRDefault="00A21607" w:rsidP="005C30E5">
      <w:r>
        <w:tab/>
      </w:r>
      <w:r w:rsidR="00CF44E7">
        <w:t>“Yeah, I know who you are,” the man said. “</w:t>
      </w:r>
      <w:r w:rsidR="00121DA2">
        <w:t xml:space="preserve">I </w:t>
      </w:r>
      <w:r w:rsidR="008D3120">
        <w:t xml:space="preserve">saw </w:t>
      </w:r>
      <w:r w:rsidR="00AF57BA">
        <w:t>you perform</w:t>
      </w:r>
      <w:r w:rsidR="0011690F">
        <w:t xml:space="preserve"> there</w:t>
      </w:r>
      <w:r w:rsidR="00AF57BA">
        <w:t xml:space="preserve"> </w:t>
      </w:r>
      <w:r w:rsidR="0011690F">
        <w:t>about a month ago</w:t>
      </w:r>
      <w:r w:rsidR="00AF57BA">
        <w:t>. You have an amazing voice</w:t>
      </w:r>
      <w:r w:rsidR="002C04B3">
        <w:t xml:space="preserve"> and are a genuine entertainer</w:t>
      </w:r>
      <w:r w:rsidR="00AF57BA">
        <w:t>.</w:t>
      </w:r>
      <w:r w:rsidR="002C6BF4">
        <w:t xml:space="preserve"> You absolutely blew my mind away when I first heard you.</w:t>
      </w:r>
      <w:r w:rsidR="00AF57BA">
        <w:t xml:space="preserve"> </w:t>
      </w:r>
      <w:r w:rsidR="006D1D28">
        <w:t>I swear y</w:t>
      </w:r>
      <w:r w:rsidR="00AF57BA">
        <w:t>ou are going to make it big someday</w:t>
      </w:r>
      <w:r w:rsidR="006D1D28">
        <w:t xml:space="preserve"> with that kind of talent</w:t>
      </w:r>
      <w:r w:rsidR="00AF57BA">
        <w:t>.</w:t>
      </w:r>
      <w:r w:rsidR="001377A5">
        <w:t>”</w:t>
      </w:r>
    </w:p>
    <w:p w14:paraId="4F8B9DCC" w14:textId="464B212B" w:rsidR="001377A5" w:rsidRDefault="001377A5" w:rsidP="001377A5">
      <w:pPr>
        <w:ind w:firstLine="720"/>
      </w:pPr>
      <w:r>
        <w:t>“Thanks,” Morrison replied. “To hear you say that means</w:t>
      </w:r>
      <w:r w:rsidR="00121DA2">
        <w:t xml:space="preserve"> so much</w:t>
      </w:r>
      <w:r>
        <w:t xml:space="preserve"> to me. And you are?”</w:t>
      </w:r>
    </w:p>
    <w:p w14:paraId="6A83B600" w14:textId="1F91DF90" w:rsidR="00765071" w:rsidRDefault="000C2395" w:rsidP="00570843">
      <w:r>
        <w:lastRenderedPageBreak/>
        <w:tab/>
        <w:t xml:space="preserve">“Oh, pardon my manners,” he said. </w:t>
      </w:r>
      <w:r w:rsidR="004B75A1">
        <w:t xml:space="preserve">“My name is </w:t>
      </w:r>
      <w:r w:rsidR="00BD3767">
        <w:t xml:space="preserve">Hugo </w:t>
      </w:r>
      <w:r w:rsidR="00265D24">
        <w:t>Long</w:t>
      </w:r>
      <w:r w:rsidR="002B6898">
        <w:t>.</w:t>
      </w:r>
      <w:r w:rsidR="00570843">
        <w:t xml:space="preserve"> </w:t>
      </w:r>
      <w:r w:rsidR="005227F4">
        <w:t xml:space="preserve">I </w:t>
      </w:r>
      <w:r w:rsidR="00121DA2">
        <w:t>have not</w:t>
      </w:r>
      <w:r w:rsidR="005227F4">
        <w:t xml:space="preserve"> seen you here before. </w:t>
      </w:r>
      <w:r w:rsidR="00225E33">
        <w:t xml:space="preserve">I don’t see how I could possibly miss a beautiful face like yours. </w:t>
      </w:r>
      <w:r w:rsidR="005227F4">
        <w:t>Do you come here often?”</w:t>
      </w:r>
    </w:p>
    <w:p w14:paraId="6C07DC94" w14:textId="275F49B1" w:rsidR="005227F4" w:rsidRDefault="005227F4" w:rsidP="005227F4">
      <w:pPr>
        <w:ind w:firstLine="720"/>
      </w:pPr>
      <w:r>
        <w:t xml:space="preserve">“Not really,” Morrison said. “I just moved to New York </w:t>
      </w:r>
      <w:r w:rsidR="005134C1">
        <w:t>four</w:t>
      </w:r>
      <w:r>
        <w:t xml:space="preserve"> months ago.</w:t>
      </w:r>
      <w:r w:rsidR="002070D4">
        <w:t xml:space="preserve"> </w:t>
      </w:r>
      <w:r w:rsidR="005134C1">
        <w:t>I am</w:t>
      </w:r>
      <w:r w:rsidR="002070D4">
        <w:t xml:space="preserve"> here with my friend Stacy</w:t>
      </w:r>
      <w:r w:rsidR="008D3120">
        <w:t>,</w:t>
      </w:r>
      <w:r w:rsidR="00586CA0">
        <w:t xml:space="preserve"> who is a guitar player in </w:t>
      </w:r>
      <w:r w:rsidR="00A311F5">
        <w:t>my band</w:t>
      </w:r>
      <w:r w:rsidR="002070D4">
        <w:t>.</w:t>
      </w:r>
      <w:r w:rsidR="00BE19AD">
        <w:t xml:space="preserve"> She is standing right over there.</w:t>
      </w:r>
      <w:r>
        <w:t>”</w:t>
      </w:r>
    </w:p>
    <w:p w14:paraId="4A03ADE3" w14:textId="52C0EF47" w:rsidR="00310D2D" w:rsidRDefault="00310D2D" w:rsidP="005C30E5">
      <w:r>
        <w:tab/>
        <w:t>“Can I buy you a drink?” Long asked. “What do you have there</w:t>
      </w:r>
      <w:r w:rsidR="001A0D85">
        <w:t>?”</w:t>
      </w:r>
    </w:p>
    <w:p w14:paraId="2BFBD393" w14:textId="1FF2F420" w:rsidR="001A0D85" w:rsidRDefault="001A0D85" w:rsidP="005C30E5">
      <w:r>
        <w:tab/>
        <w:t>“It’s a martini on the rocks,” she said.</w:t>
      </w:r>
      <w:r w:rsidR="00A311F5">
        <w:t xml:space="preserve"> </w:t>
      </w:r>
    </w:p>
    <w:p w14:paraId="475A5DF0" w14:textId="0AF80B41" w:rsidR="001A0D85" w:rsidRDefault="001A0D85" w:rsidP="005C30E5">
      <w:r>
        <w:tab/>
        <w:t>He got up out of his seat, walked over to the bar, and called out to the bartender</w:t>
      </w:r>
      <w:r w:rsidR="00603677">
        <w:t>.</w:t>
      </w:r>
    </w:p>
    <w:p w14:paraId="29B06642" w14:textId="1C7FB5C4" w:rsidR="0068687C" w:rsidRDefault="001A0D85" w:rsidP="005C30E5">
      <w:r>
        <w:tab/>
        <w:t xml:space="preserve">“Hey, I need two martinis on the rocks!” Long </w:t>
      </w:r>
      <w:r w:rsidR="008D3120">
        <w:t xml:space="preserve">yelled </w:t>
      </w:r>
      <w:r>
        <w:t>so that the bartender could hear him over the loud music playing.</w:t>
      </w:r>
      <w:r w:rsidR="00FB08D3">
        <w:t xml:space="preserve"> The bartender then returned with the drinks</w:t>
      </w:r>
      <w:r w:rsidR="0068687C">
        <w:t>.</w:t>
      </w:r>
    </w:p>
    <w:p w14:paraId="3A20CDED" w14:textId="6A6CE0A4" w:rsidR="004B4A8D" w:rsidRDefault="004B4A8D" w:rsidP="0078525D">
      <w:pPr>
        <w:tabs>
          <w:tab w:val="left" w:pos="5950"/>
        </w:tabs>
        <w:ind w:firstLine="720"/>
      </w:pPr>
      <w:r>
        <w:t>“Hey, thanks</w:t>
      </w:r>
      <w:r w:rsidR="00A1636D">
        <w:t>,” Long told the bartender.</w:t>
      </w:r>
      <w:r>
        <w:t xml:space="preserve"> </w:t>
      </w:r>
      <w:r w:rsidR="0007119E">
        <w:t>“</w:t>
      </w:r>
      <w:r>
        <w:t xml:space="preserve">Keep the change!” </w:t>
      </w:r>
      <w:r w:rsidR="0007119E">
        <w:tab/>
      </w:r>
    </w:p>
    <w:p w14:paraId="765D7248" w14:textId="6DF2D582" w:rsidR="001A0D85" w:rsidRDefault="00364257" w:rsidP="004B4A8D">
      <w:pPr>
        <w:ind w:firstLine="720"/>
      </w:pPr>
      <w:r>
        <w:t>Morrison watched as he made his way back over to the table.</w:t>
      </w:r>
      <w:r w:rsidR="0007119E">
        <w:t xml:space="preserve"> </w:t>
      </w:r>
      <w:r w:rsidR="0007119E" w:rsidRPr="00BC2C71">
        <w:rPr>
          <w:i/>
          <w:iCs/>
        </w:rPr>
        <w:t xml:space="preserve">He </w:t>
      </w:r>
      <w:r w:rsidR="008D3120">
        <w:rPr>
          <w:i/>
          <w:iCs/>
        </w:rPr>
        <w:t>is</w:t>
      </w:r>
      <w:r w:rsidR="008D3120" w:rsidRPr="00BC2C71">
        <w:rPr>
          <w:i/>
          <w:iCs/>
        </w:rPr>
        <w:t xml:space="preserve"> </w:t>
      </w:r>
      <w:r w:rsidR="0007119E" w:rsidRPr="00BC2C71">
        <w:rPr>
          <w:i/>
          <w:iCs/>
        </w:rPr>
        <w:t>one smooth operator</w:t>
      </w:r>
      <w:r w:rsidR="0007119E" w:rsidRPr="0078525D">
        <w:rPr>
          <w:i/>
          <w:iCs/>
        </w:rPr>
        <w:t>,</w:t>
      </w:r>
      <w:r w:rsidR="0007119E">
        <w:t xml:space="preserve"> she thought</w:t>
      </w:r>
      <w:r w:rsidR="00BC2C71">
        <w:t>.</w:t>
      </w:r>
      <w:r>
        <w:t xml:space="preserve"> </w:t>
      </w:r>
      <w:r w:rsidR="00BC2C71">
        <w:t>Morrison</w:t>
      </w:r>
      <w:r w:rsidR="002A3C9F">
        <w:t xml:space="preserve"> tried to act casual and not overly excited to see him.</w:t>
      </w:r>
      <w:r w:rsidR="00B27CC2">
        <w:t xml:space="preserve"> Morrison</w:t>
      </w:r>
      <w:r w:rsidR="00A85337">
        <w:t xml:space="preserve"> </w:t>
      </w:r>
      <w:r w:rsidR="00C20D78">
        <w:t>wanted to make a good impression on him.</w:t>
      </w:r>
    </w:p>
    <w:p w14:paraId="72CBD92C" w14:textId="1D525B35" w:rsidR="008E7DB5" w:rsidRDefault="008E7DB5" w:rsidP="005C30E5">
      <w:r>
        <w:tab/>
        <w:t>“Here you are</w:t>
      </w:r>
      <w:r w:rsidR="008D3120">
        <w:t>,</w:t>
      </w:r>
      <w:r>
        <w:t xml:space="preserve"> my lady,” he said as he handed one of the martinis to her. </w:t>
      </w:r>
      <w:r w:rsidR="00F77A9D">
        <w:t>“</w:t>
      </w:r>
      <w:r w:rsidR="002C71B7">
        <w:t>Enjoy!”</w:t>
      </w:r>
    </w:p>
    <w:p w14:paraId="58FBC864" w14:textId="27539851" w:rsidR="008E7DB5" w:rsidRDefault="008E7DB5" w:rsidP="005C30E5">
      <w:r>
        <w:tab/>
      </w:r>
      <w:r w:rsidR="006A0BB8">
        <w:t>“Thank you,” she said. “You know, they make the best</w:t>
      </w:r>
      <w:r w:rsidR="00210886">
        <w:t xml:space="preserve"> drinks in town. </w:t>
      </w:r>
      <w:r w:rsidR="0047656E">
        <w:t>That is</w:t>
      </w:r>
      <w:r w:rsidR="00210886">
        <w:t xml:space="preserve"> why my friend over there and I love coming to this place.” </w:t>
      </w:r>
    </w:p>
    <w:p w14:paraId="022AB54E" w14:textId="2D1F053B" w:rsidR="00210886" w:rsidRDefault="00210886" w:rsidP="005C30E5">
      <w:r>
        <w:tab/>
        <w:t xml:space="preserve">“I agree with you,” Long said. </w:t>
      </w:r>
      <w:r w:rsidR="006C4DF6">
        <w:t>“</w:t>
      </w:r>
      <w:r w:rsidR="002A3C9F">
        <w:t>I have</w:t>
      </w:r>
      <w:r w:rsidR="006C4DF6">
        <w:t xml:space="preserve"> been coming here for years.</w:t>
      </w:r>
      <w:r w:rsidR="00D07BF5">
        <w:t xml:space="preserve"> So, </w:t>
      </w:r>
      <w:r w:rsidR="00656E3A">
        <w:t>where are you from originally</w:t>
      </w:r>
      <w:r w:rsidR="00D07BF5">
        <w:t>?</w:t>
      </w:r>
      <w:r w:rsidR="006C4DF6">
        <w:t>”</w:t>
      </w:r>
    </w:p>
    <w:p w14:paraId="36E8F00C" w14:textId="62B711FF" w:rsidR="00D07BF5" w:rsidRDefault="00D07BF5" w:rsidP="005C30E5">
      <w:r>
        <w:tab/>
        <w:t xml:space="preserve"> “Believe it or not, I am from</w:t>
      </w:r>
      <w:r w:rsidR="002C71B7">
        <w:t xml:space="preserve"> Topeka,</w:t>
      </w:r>
      <w:r>
        <w:t xml:space="preserve"> Kansas</w:t>
      </w:r>
      <w:r w:rsidR="00656E3A">
        <w:t>,” she chuckled.</w:t>
      </w:r>
      <w:r>
        <w:t xml:space="preserve"> </w:t>
      </w:r>
      <w:r w:rsidR="00656E3A">
        <w:t>“</w:t>
      </w:r>
      <w:r>
        <w:t>I</w:t>
      </w:r>
      <w:r w:rsidR="00274389">
        <w:t xml:space="preserve"> am just a midwestern girl who</w:t>
      </w:r>
      <w:r>
        <w:t xml:space="preserve"> came here in hopes of becoming </w:t>
      </w:r>
      <w:r w:rsidR="0087298F">
        <w:t>a big star. I have always envisioned that someday I would become one of the biggest singers in the world and sell millions of albums.”</w:t>
      </w:r>
    </w:p>
    <w:p w14:paraId="1D26731E" w14:textId="0DD54E9F" w:rsidR="00703AFC" w:rsidRDefault="00703AFC" w:rsidP="00703AFC">
      <w:pPr>
        <w:ind w:firstLine="720"/>
      </w:pPr>
      <w:r>
        <w:lastRenderedPageBreak/>
        <w:t xml:space="preserve">“Well, by what I have seen, you are not far from that,” he said. </w:t>
      </w:r>
      <w:r w:rsidR="00332242">
        <w:t>“</w:t>
      </w:r>
      <w:r w:rsidR="00D93284">
        <w:t>There are</w:t>
      </w:r>
      <w:r w:rsidR="00332242">
        <w:t xml:space="preserve"> very few people with your</w:t>
      </w:r>
      <w:r w:rsidR="00D548BE">
        <w:t xml:space="preserve"> kind of</w:t>
      </w:r>
      <w:r w:rsidR="00332242">
        <w:t xml:space="preserve"> talent.</w:t>
      </w:r>
      <w:r w:rsidR="00D93284">
        <w:t xml:space="preserve"> You shine like a star when you are up on that stage.</w:t>
      </w:r>
      <w:r w:rsidR="000B654A">
        <w:t xml:space="preserve"> All the fans cannot get enough of you!</w:t>
      </w:r>
      <w:r w:rsidR="00332242">
        <w:t>”</w:t>
      </w:r>
    </w:p>
    <w:p w14:paraId="2B359DC8" w14:textId="0A258F9A" w:rsidR="00D548BE" w:rsidRDefault="00D548BE" w:rsidP="00703AFC">
      <w:pPr>
        <w:ind w:firstLine="720"/>
      </w:pPr>
      <w:r>
        <w:t>“I hope you are right,” Morrison said.</w:t>
      </w:r>
      <w:r w:rsidR="002E72F2">
        <w:t xml:space="preserve"> </w:t>
      </w:r>
      <w:r w:rsidR="00D601C1">
        <w:t xml:space="preserve">“I give it all that I got. </w:t>
      </w:r>
      <w:r w:rsidR="00B17AE5">
        <w:t>Singing is a passion of mine, and there is nothing else that I would rather do.”</w:t>
      </w:r>
    </w:p>
    <w:p w14:paraId="7611B0CB" w14:textId="17F5C594" w:rsidR="00D548BE" w:rsidRDefault="009C4723" w:rsidP="00703AFC">
      <w:pPr>
        <w:ind w:firstLine="720"/>
      </w:pPr>
      <w:r>
        <w:t>“</w:t>
      </w:r>
      <w:r w:rsidR="002E72F2">
        <w:t>I know so,” Long said</w:t>
      </w:r>
      <w:r w:rsidR="005D10ED">
        <w:t>. “How would you like to get out of here after we finish our drinks</w:t>
      </w:r>
      <w:r w:rsidR="008D3120">
        <w:t xml:space="preserve">? </w:t>
      </w:r>
      <w:r w:rsidR="005D10ED">
        <w:t>I know another bar where they have a karaoke night. I would really like to hear you sing again.</w:t>
      </w:r>
      <w:r w:rsidR="003F75B1">
        <w:t xml:space="preserve"> I was also hoping that </w:t>
      </w:r>
      <w:r w:rsidR="00D40AF3">
        <w:t>we</w:t>
      </w:r>
      <w:r w:rsidR="003F75B1">
        <w:t xml:space="preserve"> could do a duet together.</w:t>
      </w:r>
      <w:r w:rsidR="000218E5">
        <w:t xml:space="preserve"> You can invite your friend if you would like.</w:t>
      </w:r>
      <w:r w:rsidR="00EF6ACD">
        <w:t xml:space="preserve"> It will </w:t>
      </w:r>
      <w:r w:rsidR="00A35C0D">
        <w:t>be a whole lot of fun!</w:t>
      </w:r>
      <w:r w:rsidR="003F75B1">
        <w:t>”</w:t>
      </w:r>
    </w:p>
    <w:p w14:paraId="20CD4116" w14:textId="3895325B" w:rsidR="006D401C" w:rsidRDefault="00441F9C" w:rsidP="00703AFC">
      <w:pPr>
        <w:ind w:firstLine="720"/>
      </w:pPr>
      <w:r>
        <w:t>“</w:t>
      </w:r>
      <w:r w:rsidR="007F2E31">
        <w:t xml:space="preserve">That sounds rather tempting, but I really don’t know you that well,” she answered. </w:t>
      </w:r>
      <w:r w:rsidR="00CD0D7F">
        <w:t>“But let me talk to my friend for a minute and hear what she has to say about it.”</w:t>
      </w:r>
    </w:p>
    <w:p w14:paraId="168E1DF2" w14:textId="1CF79F3F" w:rsidR="008B6E38" w:rsidRDefault="008B6E38" w:rsidP="00703AFC">
      <w:pPr>
        <w:ind w:firstLine="720"/>
      </w:pPr>
      <w:r>
        <w:t>“I’ll be right here waiting</w:t>
      </w:r>
      <w:r w:rsidR="00117ED2">
        <w:t xml:space="preserve"> ever so patiently for you,</w:t>
      </w:r>
      <w:r>
        <w:t>” he said.</w:t>
      </w:r>
      <w:r w:rsidR="00EF6ACD">
        <w:t xml:space="preserve"> </w:t>
      </w:r>
      <w:r w:rsidR="00830511">
        <w:t xml:space="preserve"> </w:t>
      </w:r>
      <w:r w:rsidR="004503C6">
        <w:t>“If you want, you can invite her too!”</w:t>
      </w:r>
    </w:p>
    <w:p w14:paraId="641CE61F" w14:textId="099F1770" w:rsidR="008B6E38" w:rsidRDefault="00322E04" w:rsidP="00703AFC">
      <w:pPr>
        <w:ind w:firstLine="720"/>
      </w:pPr>
      <w:r>
        <w:t xml:space="preserve">Morrison </w:t>
      </w:r>
      <w:r w:rsidR="009F1181">
        <w:t>briskly made her way over to her friend</w:t>
      </w:r>
      <w:r w:rsidR="008D3120">
        <w:t>,</w:t>
      </w:r>
      <w:r w:rsidR="004C5041">
        <w:t xml:space="preserve"> who was having a flirty conversation with a man sitting at t</w:t>
      </w:r>
      <w:r w:rsidR="00BE21E4">
        <w:t xml:space="preserve">he bar. Stacy was too busy looking at the man that she </w:t>
      </w:r>
      <w:r w:rsidR="0028709F">
        <w:t>did not</w:t>
      </w:r>
      <w:r w:rsidR="00BE21E4">
        <w:t xml:space="preserve"> even notice M</w:t>
      </w:r>
      <w:r w:rsidR="0023025D">
        <w:t>orrison</w:t>
      </w:r>
      <w:r w:rsidR="00BE21E4">
        <w:t xml:space="preserve"> standing right behind her. </w:t>
      </w:r>
      <w:r w:rsidR="00C4511D">
        <w:t>M</w:t>
      </w:r>
      <w:r w:rsidR="0023025D">
        <w:t>orrison</w:t>
      </w:r>
      <w:r w:rsidR="00C4511D">
        <w:t xml:space="preserve"> then</w:t>
      </w:r>
      <w:r w:rsidR="00261765">
        <w:t xml:space="preserve"> gently</w:t>
      </w:r>
      <w:r w:rsidR="00C4511D">
        <w:t xml:space="preserve"> </w:t>
      </w:r>
      <w:r w:rsidR="00261765">
        <w:t xml:space="preserve">nudged her friend with her elbow to get her attention. </w:t>
      </w:r>
    </w:p>
    <w:p w14:paraId="6C66B720" w14:textId="567603FC" w:rsidR="00A53BF8" w:rsidRDefault="00A53BF8" w:rsidP="00703AFC">
      <w:pPr>
        <w:ind w:firstLine="720"/>
      </w:pPr>
      <w:r>
        <w:t xml:space="preserve">“Oh hey,” Stacy </w:t>
      </w:r>
      <w:r w:rsidR="000463DE">
        <w:t>blurted out. “So, how did it go?</w:t>
      </w:r>
      <w:r w:rsidR="00F20446">
        <w:t xml:space="preserve"> Is he everything that you ever dreamed of?</w:t>
      </w:r>
      <w:r w:rsidR="000463DE">
        <w:t>”</w:t>
      </w:r>
    </w:p>
    <w:p w14:paraId="30B83916" w14:textId="63CF6C54" w:rsidR="007F07D9" w:rsidRDefault="007F07D9" w:rsidP="00703AFC">
      <w:pPr>
        <w:ind w:firstLine="720"/>
      </w:pPr>
      <w:r>
        <w:t>“</w:t>
      </w:r>
      <w:r w:rsidR="00A1672B">
        <w:t xml:space="preserve">He seems nice,” Morrison answered. </w:t>
      </w:r>
      <w:r w:rsidR="00B92FAB">
        <w:t xml:space="preserve">“He invited us to go with him to another bar that is having </w:t>
      </w:r>
      <w:r w:rsidR="008D3120">
        <w:t xml:space="preserve">a </w:t>
      </w:r>
      <w:r w:rsidR="00B92FAB">
        <w:t xml:space="preserve">karaoke night. He wants to hear me sing. </w:t>
      </w:r>
      <w:r w:rsidR="00205449">
        <w:t xml:space="preserve">Under </w:t>
      </w:r>
      <w:r w:rsidR="008D3120">
        <w:t xml:space="preserve">the </w:t>
      </w:r>
      <w:r w:rsidR="00205449">
        <w:t xml:space="preserve">circumstances, I </w:t>
      </w:r>
      <w:r w:rsidR="00FB3137">
        <w:t>do not</w:t>
      </w:r>
      <w:r w:rsidR="00205449">
        <w:t xml:space="preserve"> think it would be </w:t>
      </w:r>
      <w:r w:rsidR="000721C2">
        <w:t xml:space="preserve">a </w:t>
      </w:r>
      <w:r w:rsidR="00205449">
        <w:t>wise thing to do right now</w:t>
      </w:r>
      <w:r w:rsidR="00E0228D">
        <w:t>. Also, I</w:t>
      </w:r>
      <w:r w:rsidR="00FB3137">
        <w:t xml:space="preserve"> feel like</w:t>
      </w:r>
      <w:r w:rsidR="00E0228D">
        <w:t xml:space="preserve"> I should</w:t>
      </w:r>
      <w:r w:rsidR="00FB3137">
        <w:t xml:space="preserve"> not </w:t>
      </w:r>
      <w:r w:rsidR="00F66276">
        <w:t>completely</w:t>
      </w:r>
      <w:r w:rsidR="00E0228D">
        <w:t xml:space="preserve"> trust him</w:t>
      </w:r>
      <w:r w:rsidR="00F66276">
        <w:t xml:space="preserve"> just yet</w:t>
      </w:r>
      <w:r w:rsidR="00E0228D">
        <w:t xml:space="preserve"> because he is </w:t>
      </w:r>
      <w:r w:rsidR="00F66276">
        <w:t>a</w:t>
      </w:r>
      <w:r w:rsidR="00E0228D">
        <w:t xml:space="preserve"> stranger</w:t>
      </w:r>
      <w:r w:rsidR="00F66276">
        <w:t xml:space="preserve"> whom I </w:t>
      </w:r>
      <w:r w:rsidR="008D3120">
        <w:t xml:space="preserve">have </w:t>
      </w:r>
      <w:r w:rsidR="00F66276">
        <w:t>just met</w:t>
      </w:r>
      <w:r w:rsidR="00E0228D">
        <w:t xml:space="preserve">. </w:t>
      </w:r>
      <w:r w:rsidR="00F66276">
        <w:t>Do not</w:t>
      </w:r>
      <w:r w:rsidR="00E0228D">
        <w:t xml:space="preserve"> get me wrong. He is </w:t>
      </w:r>
      <w:r w:rsidR="00127F51">
        <w:t xml:space="preserve">cute and </w:t>
      </w:r>
      <w:r w:rsidR="007C4374">
        <w:t>all but</w:t>
      </w:r>
      <w:r w:rsidR="00AD65E1">
        <w:t xml:space="preserve"> is it </w:t>
      </w:r>
      <w:r w:rsidR="007C4374">
        <w:t>worth it</w:t>
      </w:r>
      <w:r w:rsidR="008D3120">
        <w:t>?</w:t>
      </w:r>
      <w:r w:rsidR="007A1304">
        <w:t>”</w:t>
      </w:r>
    </w:p>
    <w:p w14:paraId="71A92311" w14:textId="2609C71E" w:rsidR="00B116CB" w:rsidRDefault="00B116CB" w:rsidP="00703AFC">
      <w:pPr>
        <w:ind w:firstLine="720"/>
      </w:pPr>
      <w:r>
        <w:lastRenderedPageBreak/>
        <w:t xml:space="preserve">“Hey, it is all right if you choose </w:t>
      </w:r>
      <w:r w:rsidR="008D3120">
        <w:t>not to</w:t>
      </w:r>
      <w:r>
        <w:t xml:space="preserve"> go,” Stacy answered. </w:t>
      </w:r>
      <w:r w:rsidR="00E70332">
        <w:t>“If you really want to go, I will go with you. I will completely support your decision</w:t>
      </w:r>
      <w:r w:rsidR="00F01700">
        <w:t xml:space="preserve">, but I </w:t>
      </w:r>
      <w:r w:rsidR="008D3120">
        <w:t xml:space="preserve">do </w:t>
      </w:r>
      <w:r w:rsidR="00F01700">
        <w:t>not think it would be wise for you to go alone with him</w:t>
      </w:r>
      <w:r w:rsidR="00E70332">
        <w:t>.</w:t>
      </w:r>
      <w:r w:rsidR="0091135F">
        <w:t xml:space="preserve"> I wouldn’t want to see my best friend go alone and possibly </w:t>
      </w:r>
      <w:r w:rsidR="008D3120">
        <w:t xml:space="preserve">get </w:t>
      </w:r>
      <w:r w:rsidR="0091135F">
        <w:t>butchered up by a man she had just met at a bar.</w:t>
      </w:r>
      <w:r w:rsidR="00E70332">
        <w:t xml:space="preserve"> </w:t>
      </w:r>
      <w:r w:rsidR="00FC1836">
        <w:t xml:space="preserve">However, it would be </w:t>
      </w:r>
      <w:r w:rsidR="00912CDE">
        <w:t>fun</w:t>
      </w:r>
      <w:r w:rsidR="001D1E28">
        <w:t xml:space="preserve"> if I tagged along</w:t>
      </w:r>
      <w:r w:rsidR="00FC1836">
        <w:t xml:space="preserve">. I </w:t>
      </w:r>
      <w:r w:rsidR="00912CDE">
        <w:t>have not</w:t>
      </w:r>
      <w:r w:rsidR="00FC1836">
        <w:t xml:space="preserve"> done karaoke in a while.”</w:t>
      </w:r>
    </w:p>
    <w:p w14:paraId="750F46E5" w14:textId="602885B1" w:rsidR="00765DA1" w:rsidRDefault="006F2857" w:rsidP="00703AFC">
      <w:pPr>
        <w:ind w:firstLine="720"/>
      </w:pPr>
      <w:r>
        <w:t>“So,</w:t>
      </w:r>
      <w:r w:rsidR="007A1304">
        <w:t xml:space="preserve"> do you think</w:t>
      </w:r>
      <w:r>
        <w:t xml:space="preserve"> we should go?” Morrison said. </w:t>
      </w:r>
      <w:r w:rsidR="00912CDE">
        <w:t>“I mean</w:t>
      </w:r>
      <w:r w:rsidR="008D3120">
        <w:t>,</w:t>
      </w:r>
      <w:r w:rsidR="00912CDE">
        <w:t xml:space="preserve"> it does sound like fun, and he is really a handsome, charming fellow.</w:t>
      </w:r>
      <w:r w:rsidR="002A35A7">
        <w:t xml:space="preserve"> I want to make sure you are comfortable about </w:t>
      </w:r>
      <w:r w:rsidR="00710F57">
        <w:t>going with him.</w:t>
      </w:r>
      <w:r w:rsidR="00912CDE">
        <w:t>”</w:t>
      </w:r>
    </w:p>
    <w:p w14:paraId="6C7B72AC" w14:textId="08A80A0E" w:rsidR="006F2857" w:rsidRDefault="006F2857" w:rsidP="00703AFC">
      <w:pPr>
        <w:ind w:firstLine="720"/>
      </w:pPr>
      <w:r>
        <w:t>“It’s totally up to you,” Stacy responded.</w:t>
      </w:r>
      <w:r w:rsidR="004D5AD3">
        <w:t xml:space="preserve"> “But if it </w:t>
      </w:r>
      <w:r w:rsidR="00FF5CC6">
        <w:t>were</w:t>
      </w:r>
      <w:r w:rsidR="004D5AD3">
        <w:t xml:space="preserve"> up to me, I would take a chance.</w:t>
      </w:r>
      <w:r w:rsidR="00FF5CC6">
        <w:t xml:space="preserve"> You really do deserve a night of fun with a handsome stranger.</w:t>
      </w:r>
      <w:r w:rsidR="00E37FB3">
        <w:t xml:space="preserve"> He doesn’t look like the serial killer type</w:t>
      </w:r>
      <w:r w:rsidR="006F10F9">
        <w:t>. He looks and acts completely harmless.</w:t>
      </w:r>
      <w:r w:rsidR="004D5AD3">
        <w:t>”</w:t>
      </w:r>
      <w:r w:rsidR="004D0128">
        <w:t xml:space="preserve"> </w:t>
      </w:r>
    </w:p>
    <w:p w14:paraId="09F06D7E" w14:textId="55BA45A1" w:rsidR="007E2BA0" w:rsidRDefault="007E2BA0" w:rsidP="00703AFC">
      <w:pPr>
        <w:ind w:firstLine="720"/>
      </w:pPr>
      <w:r>
        <w:t xml:space="preserve">After hearing Stacy’s take on the situation, she knew exactly what she was going to do. </w:t>
      </w:r>
      <w:r w:rsidR="00F73A5B">
        <w:t xml:space="preserve">She headed </w:t>
      </w:r>
      <w:r w:rsidR="00BB509D">
        <w:t xml:space="preserve">back to Hugo Long’s table. </w:t>
      </w:r>
      <w:r w:rsidR="0004169E">
        <w:t xml:space="preserve">Morrison saw him </w:t>
      </w:r>
      <w:r w:rsidR="00694621">
        <w:t>with a smile wide enough that she could clearly see his pearly white teeth</w:t>
      </w:r>
      <w:r w:rsidR="008D3120">
        <w:t>,</w:t>
      </w:r>
      <w:r w:rsidR="00694621">
        <w:t xml:space="preserve"> and his eyes sparkled while he looked at her</w:t>
      </w:r>
      <w:r w:rsidR="0004169E">
        <w:t>. She could tell he was studying her</w:t>
      </w:r>
      <w:r w:rsidR="00FF16DC">
        <w:t xml:space="preserve"> to figure out what kind of person she was. </w:t>
      </w:r>
      <w:r w:rsidR="00977D17">
        <w:t xml:space="preserve">Morrison, too, was curious about </w:t>
      </w:r>
      <w:r w:rsidR="00C777FB">
        <w:t xml:space="preserve">him. </w:t>
      </w:r>
    </w:p>
    <w:p w14:paraId="4A8E224C" w14:textId="7F56F8B0" w:rsidR="00ED20C5" w:rsidRDefault="000B0EA0" w:rsidP="00703AFC">
      <w:pPr>
        <w:ind w:firstLine="720"/>
      </w:pPr>
      <w:r>
        <w:t>“So, my friend and I decided it</w:t>
      </w:r>
      <w:r w:rsidR="00476F1D">
        <w:t xml:space="preserve"> would be fun to go do some karaoke,”</w:t>
      </w:r>
      <w:r w:rsidR="008F370F">
        <w:t xml:space="preserve"> she told him. “However, I would feel better if we just met </w:t>
      </w:r>
      <w:r w:rsidR="00BD780F">
        <w:t xml:space="preserve">you at the bar in an hour. I </w:t>
      </w:r>
      <w:r w:rsidR="00E171BE">
        <w:t>do not</w:t>
      </w:r>
      <w:r w:rsidR="00BD780F">
        <w:t xml:space="preserve"> feel comfortable going anywhere</w:t>
      </w:r>
      <w:r w:rsidR="008D4B03">
        <w:t xml:space="preserve"> </w:t>
      </w:r>
      <w:r w:rsidR="00BD780F">
        <w:t xml:space="preserve">with someone who </w:t>
      </w:r>
      <w:r w:rsidR="00E171BE">
        <w:t>I have just met at a bar</w:t>
      </w:r>
      <w:r w:rsidR="00BD780F">
        <w:t>.</w:t>
      </w:r>
      <w:r w:rsidR="00CB20D5">
        <w:t xml:space="preserve"> You seem like a nice </w:t>
      </w:r>
      <w:r w:rsidR="00336D6C">
        <w:t>guy,</w:t>
      </w:r>
      <w:r w:rsidR="00CB20D5">
        <w:t xml:space="preserve"> and I would like to get to know you better.</w:t>
      </w:r>
      <w:r w:rsidR="00BD780F">
        <w:t>”</w:t>
      </w:r>
    </w:p>
    <w:p w14:paraId="4430F16F" w14:textId="7411536E" w:rsidR="002857EA" w:rsidRDefault="002857EA" w:rsidP="00703AFC">
      <w:pPr>
        <w:ind w:firstLine="720"/>
      </w:pPr>
      <w:r>
        <w:t xml:space="preserve">“I can respect </w:t>
      </w:r>
      <w:r w:rsidR="00862989">
        <w:t>that,” he said. “</w:t>
      </w:r>
      <w:r w:rsidR="005912DE">
        <w:t xml:space="preserve">I know </w:t>
      </w:r>
      <w:r w:rsidR="009B5353">
        <w:t xml:space="preserve">that women really need to watch themselves these days because there are </w:t>
      </w:r>
      <w:r w:rsidR="004A044B">
        <w:t xml:space="preserve">many psychopathic men out there. </w:t>
      </w:r>
      <w:r w:rsidR="00F75D09">
        <w:t>If I was a woman, I wouldn’t feel safe going out with a stranger.</w:t>
      </w:r>
      <w:r w:rsidR="00DB1445">
        <w:t xml:space="preserve"> You are being smart about it, and I can respect that.</w:t>
      </w:r>
      <w:r w:rsidR="00F75D09">
        <w:t xml:space="preserve"> </w:t>
      </w:r>
      <w:r w:rsidR="00862989">
        <w:t>I will see the both of you there</w:t>
      </w:r>
      <w:r w:rsidR="009F412D">
        <w:t xml:space="preserve"> in a little while then.”</w:t>
      </w:r>
    </w:p>
    <w:p w14:paraId="55BE8D02" w14:textId="4B3004DE" w:rsidR="009F412D" w:rsidRDefault="009F412D" w:rsidP="00703AFC">
      <w:pPr>
        <w:ind w:firstLine="720"/>
      </w:pPr>
      <w:r>
        <w:t>“</w:t>
      </w:r>
      <w:r w:rsidR="00082E2D">
        <w:t>T</w:t>
      </w:r>
      <w:r>
        <w:t xml:space="preserve">hank you for understanding,” </w:t>
      </w:r>
      <w:r w:rsidR="00A50566">
        <w:t>Morrison replied.</w:t>
      </w:r>
      <w:r w:rsidR="009B6BB8">
        <w:t xml:space="preserve"> </w:t>
      </w:r>
    </w:p>
    <w:p w14:paraId="3FE003AF" w14:textId="1D2174FC" w:rsidR="00A50566" w:rsidRDefault="00FB12A8" w:rsidP="00703AFC">
      <w:pPr>
        <w:ind w:firstLine="720"/>
      </w:pPr>
      <w:r>
        <w:lastRenderedPageBreak/>
        <w:t>They exchanged smiles befor</w:t>
      </w:r>
      <w:r w:rsidR="004048AF">
        <w:t>e Morrison could go back to tell her friend Stacy that they would be doing a night of ka</w:t>
      </w:r>
      <w:r w:rsidR="00554385">
        <w:t>raoke with Hugo Long.</w:t>
      </w:r>
      <w:r w:rsidR="002939F5">
        <w:t xml:space="preserve"> She could not wait to get back up on stage to sing again. </w:t>
      </w:r>
      <w:r w:rsidR="00663E45">
        <w:t xml:space="preserve">Morrison </w:t>
      </w:r>
      <w:r w:rsidR="008D4B03">
        <w:t>did not</w:t>
      </w:r>
      <w:r w:rsidR="00663E45">
        <w:t xml:space="preserve"> know how much longer she could take not singing in front of an audience. </w:t>
      </w:r>
      <w:r w:rsidR="00B434FA">
        <w:t xml:space="preserve">It was the perfect time to shine again. </w:t>
      </w:r>
      <w:r w:rsidR="002A52E0">
        <w:t>Besides, how would the killer know she would be there</w:t>
      </w:r>
      <w:r w:rsidR="008D3120">
        <w:t xml:space="preserve">? </w:t>
      </w:r>
      <w:r w:rsidR="00D62BA5">
        <w:t xml:space="preserve">Lots of bars have karaoke nights in New York. It would be hard for the killer to know which one she was at. </w:t>
      </w:r>
      <w:r w:rsidR="00B42EEE">
        <w:t>Morris</w:t>
      </w:r>
      <w:r w:rsidR="00111B31">
        <w:t xml:space="preserve">on </w:t>
      </w:r>
      <w:r w:rsidR="009B6BB8">
        <w:t>was not</w:t>
      </w:r>
      <w:r w:rsidR="00111B31">
        <w:t xml:space="preserve"> going to let them stop her from doing what she </w:t>
      </w:r>
      <w:r w:rsidR="008D3120">
        <w:t xml:space="preserve">loved </w:t>
      </w:r>
      <w:r w:rsidR="00111B31">
        <w:t>the most</w:t>
      </w:r>
      <w:r w:rsidR="00884C3A">
        <w:t>.</w:t>
      </w:r>
    </w:p>
    <w:p w14:paraId="091D8E8B" w14:textId="2791AC1C" w:rsidR="00884C3A" w:rsidRDefault="00FF350B" w:rsidP="00703AFC">
      <w:pPr>
        <w:ind w:firstLine="720"/>
      </w:pPr>
      <w:r>
        <w:t xml:space="preserve">She walked up to Stacy and told her excitedly that they would be meeting </w:t>
      </w:r>
      <w:r w:rsidR="00A27022">
        <w:t>Long at the other bar to sing some ka</w:t>
      </w:r>
      <w:r w:rsidR="00C47695">
        <w:t>raoke. Stacy could tell by the smile on her face</w:t>
      </w:r>
      <w:r w:rsidR="0096163B">
        <w:t xml:space="preserve"> that this was something that Morrison truly wanted to do</w:t>
      </w:r>
      <w:r w:rsidR="00E10C47">
        <w:t xml:space="preserve">, which didn’t surprise her because singing was in </w:t>
      </w:r>
      <w:r w:rsidR="004231F4">
        <w:t>her friend’s blood</w:t>
      </w:r>
      <w:r w:rsidR="0096163B">
        <w:t xml:space="preserve">. </w:t>
      </w:r>
      <w:r w:rsidR="00FE4C6B">
        <w:t>Stacy knew this would make her friend happy.</w:t>
      </w:r>
    </w:p>
    <w:p w14:paraId="61BAEA96" w14:textId="378D5347" w:rsidR="004231F4" w:rsidRDefault="008C2144" w:rsidP="00703AFC">
      <w:pPr>
        <w:ind w:firstLine="720"/>
      </w:pPr>
      <w:r>
        <w:t>“Okay,” Stacy said. “Let’s do this!</w:t>
      </w:r>
      <w:r w:rsidR="00112296">
        <w:t xml:space="preserve"> Just let me finish this drink</w:t>
      </w:r>
      <w:r w:rsidR="00076DB1">
        <w:t xml:space="preserve"> and </w:t>
      </w:r>
      <w:r w:rsidR="002E782E">
        <w:t>get freshened up in the bathroom before we go</w:t>
      </w:r>
      <w:r w:rsidR="00112296">
        <w:t>.</w:t>
      </w:r>
      <w:r w:rsidR="002E782E">
        <w:t xml:space="preserve"> I need to fix my makeup in case there are some </w:t>
      </w:r>
      <w:r w:rsidR="003A1406">
        <w:t>cute guys there.</w:t>
      </w:r>
      <w:r w:rsidR="009A677F">
        <w:t xml:space="preserve"> I should only take a few minutes.</w:t>
      </w:r>
      <w:r>
        <w:t>”</w:t>
      </w:r>
    </w:p>
    <w:p w14:paraId="22C6314D" w14:textId="7A3DACEB" w:rsidR="0029662C" w:rsidRDefault="00891CDA" w:rsidP="0029662C">
      <w:pPr>
        <w:ind w:firstLine="720"/>
      </w:pPr>
      <w:r>
        <w:t>“Oh, yay!” Morrison gleefully replied</w:t>
      </w:r>
      <w:r w:rsidR="0029662C">
        <w:t xml:space="preserve"> while clapping her hands</w:t>
      </w:r>
      <w:r>
        <w:t xml:space="preserve">. </w:t>
      </w:r>
      <w:r w:rsidR="008A089B">
        <w:t>“This is going to be so much fun.</w:t>
      </w:r>
      <w:r w:rsidR="00B03245">
        <w:t xml:space="preserve"> Thank you so much for doing this!</w:t>
      </w:r>
      <w:r w:rsidR="00EF3C04">
        <w:t xml:space="preserve"> I think you will have a blast as well.</w:t>
      </w:r>
      <w:r w:rsidR="008A089B">
        <w:t>”</w:t>
      </w:r>
    </w:p>
    <w:p w14:paraId="372FE2CF" w14:textId="1A84695E" w:rsidR="009B6BB8" w:rsidRDefault="00EE4862" w:rsidP="009B6BB8">
      <w:pPr>
        <w:ind w:firstLine="720"/>
      </w:pPr>
      <w:r>
        <w:t>“</w:t>
      </w:r>
      <w:r w:rsidR="00941C17">
        <w:t>Hey, that</w:t>
      </w:r>
      <w:r>
        <w:t>’s what friends are for,” Stacy said with a wink.</w:t>
      </w:r>
      <w:r w:rsidR="009F1E9E">
        <w:t xml:space="preserve"> “Now, let’s go out there and be reckless together.</w:t>
      </w:r>
      <w:r w:rsidR="00F10030">
        <w:t xml:space="preserve"> Maybe I will find myself</w:t>
      </w:r>
      <w:r w:rsidR="00614B90">
        <w:t xml:space="preserve"> a</w:t>
      </w:r>
      <w:r w:rsidR="00F10030">
        <w:t xml:space="preserve"> man </w:t>
      </w:r>
      <w:r w:rsidR="00614B90">
        <w:t>over there</w:t>
      </w:r>
      <w:r w:rsidR="002F14AD">
        <w:t xml:space="preserve"> at the other bar.”</w:t>
      </w:r>
    </w:p>
    <w:p w14:paraId="1A3B5E98" w14:textId="77777777" w:rsidR="003A1406" w:rsidRDefault="003A1406" w:rsidP="009B6BB8">
      <w:pPr>
        <w:ind w:firstLine="720"/>
        <w:jc w:val="center"/>
      </w:pPr>
    </w:p>
    <w:p w14:paraId="4977665B" w14:textId="77777777" w:rsidR="003A1406" w:rsidRDefault="003A1406" w:rsidP="009B6BB8">
      <w:pPr>
        <w:ind w:firstLine="720"/>
        <w:jc w:val="center"/>
      </w:pPr>
    </w:p>
    <w:p w14:paraId="4F3E0281" w14:textId="77777777" w:rsidR="003A1406" w:rsidRDefault="003A1406" w:rsidP="009B6BB8">
      <w:pPr>
        <w:ind w:firstLine="720"/>
        <w:jc w:val="center"/>
      </w:pPr>
    </w:p>
    <w:p w14:paraId="053B7B67" w14:textId="77777777" w:rsidR="007B458F" w:rsidRDefault="007B458F" w:rsidP="007B458F"/>
    <w:p w14:paraId="26A783DB" w14:textId="3319F0E6" w:rsidR="00E10C47" w:rsidRDefault="00B03245" w:rsidP="007B458F">
      <w:pPr>
        <w:jc w:val="center"/>
      </w:pPr>
      <w:r>
        <w:lastRenderedPageBreak/>
        <w:t>Chapter 7</w:t>
      </w:r>
    </w:p>
    <w:p w14:paraId="723C90BF" w14:textId="4F520124" w:rsidR="005633D4" w:rsidRDefault="00A34DF6" w:rsidP="00FC421C">
      <w:pPr>
        <w:ind w:firstLine="720"/>
      </w:pPr>
      <w:r>
        <w:t>It was now ten o’clock in the evening, and Morrison and S</w:t>
      </w:r>
      <w:r w:rsidR="00437C97">
        <w:t>tacy</w:t>
      </w:r>
      <w:r>
        <w:t xml:space="preserve"> </w:t>
      </w:r>
      <w:r w:rsidR="00E504C2">
        <w:t xml:space="preserve">had just </w:t>
      </w:r>
      <w:r w:rsidR="00114399">
        <w:t>hailed a cab.</w:t>
      </w:r>
      <w:r w:rsidR="004E3305">
        <w:t xml:space="preserve"> </w:t>
      </w:r>
      <w:r w:rsidR="00802509">
        <w:t>The boisterous</w:t>
      </w:r>
      <w:r w:rsidR="00011730">
        <w:t xml:space="preserve"> and slightly drunk</w:t>
      </w:r>
      <w:r w:rsidR="00802509">
        <w:t xml:space="preserve"> duo</w:t>
      </w:r>
      <w:r w:rsidR="00011730">
        <w:t xml:space="preserve"> </w:t>
      </w:r>
      <w:r w:rsidR="00454B6C">
        <w:t xml:space="preserve">were laughing and joking all the way to </w:t>
      </w:r>
      <w:r w:rsidR="007B3164">
        <w:t xml:space="preserve">Karaoke City, </w:t>
      </w:r>
      <w:r w:rsidR="004B78B9">
        <w:t>which is both a karaoke and sports bar</w:t>
      </w:r>
      <w:r w:rsidR="00AC5806">
        <w:t xml:space="preserve">. </w:t>
      </w:r>
      <w:r w:rsidR="00C21E37">
        <w:t xml:space="preserve">At times, they felt like the taxi driver had been checking them out through the </w:t>
      </w:r>
      <w:r w:rsidR="00B8165E">
        <w:t xml:space="preserve">rearview mirror. </w:t>
      </w:r>
      <w:r w:rsidR="00E149A5">
        <w:t>He</w:t>
      </w:r>
      <w:r w:rsidR="00B8165E">
        <w:t xml:space="preserve"> gave off creepy vibes when </w:t>
      </w:r>
      <w:r w:rsidR="00E149A5">
        <w:t xml:space="preserve">they could see him smile as </w:t>
      </w:r>
      <w:r w:rsidR="00036FF6">
        <w:t xml:space="preserve">he </w:t>
      </w:r>
      <w:r w:rsidR="00E149A5">
        <w:t xml:space="preserve">was </w:t>
      </w:r>
      <w:r w:rsidR="00A946AB">
        <w:t xml:space="preserve">watching them. </w:t>
      </w:r>
      <w:r w:rsidR="00D8599A">
        <w:t>Stacy and Morrison turned their attention back to each other.</w:t>
      </w:r>
      <w:r w:rsidR="00C21E37">
        <w:t xml:space="preserve"> </w:t>
      </w:r>
    </w:p>
    <w:p w14:paraId="77F9EDB9" w14:textId="5E9318BA" w:rsidR="00521BEC" w:rsidRDefault="00871482" w:rsidP="00FC421C">
      <w:pPr>
        <w:ind w:firstLine="720"/>
      </w:pPr>
      <w:r>
        <w:t>“</w:t>
      </w:r>
      <w:r w:rsidR="00053E4B">
        <w:t>Girl</w:t>
      </w:r>
      <w:r w:rsidR="00036FF6">
        <w:t>!</w:t>
      </w:r>
      <w:r w:rsidR="00053E4B">
        <w:t>” S</w:t>
      </w:r>
      <w:r w:rsidR="000E6B01">
        <w:t>tacy</w:t>
      </w:r>
      <w:r w:rsidR="00053E4B">
        <w:t xml:space="preserve"> squealed. “The first night </w:t>
      </w:r>
      <w:r w:rsidR="00DF53BE">
        <w:t xml:space="preserve">out, since </w:t>
      </w:r>
      <w:r w:rsidR="00DD6E6A">
        <w:t>the whole you</w:t>
      </w:r>
      <w:r w:rsidR="00036FF6">
        <w:t>-</w:t>
      </w:r>
      <w:r w:rsidR="00DD6E6A">
        <w:t>know</w:t>
      </w:r>
      <w:r w:rsidR="00036FF6">
        <w:t>-</w:t>
      </w:r>
      <w:r w:rsidR="00DD6E6A">
        <w:t>what, you are alrea</w:t>
      </w:r>
      <w:r w:rsidR="00C44BB2">
        <w:t xml:space="preserve">dy putting yourself out there and meeting cute guys. </w:t>
      </w:r>
      <w:r w:rsidR="00A25377">
        <w:t xml:space="preserve">I </w:t>
      </w:r>
      <w:r w:rsidR="009B6BB8">
        <w:t>would not</w:t>
      </w:r>
      <w:r w:rsidR="00A25377">
        <w:t xml:space="preserve"> blame you</w:t>
      </w:r>
      <w:r w:rsidR="00A869A4">
        <w:t xml:space="preserve"> for wanting to go</w:t>
      </w:r>
      <w:r w:rsidR="00A25377">
        <w:t xml:space="preserve">. If I had your looks and </w:t>
      </w:r>
      <w:r w:rsidR="00F231A0">
        <w:t>talent, I would be flaunting it, too!”</w:t>
      </w:r>
    </w:p>
    <w:p w14:paraId="120379E3" w14:textId="2E394BCA" w:rsidR="00D12B7B" w:rsidRDefault="00BC4BF1" w:rsidP="00FC421C">
      <w:pPr>
        <w:ind w:firstLine="720"/>
      </w:pPr>
      <w:r>
        <w:t xml:space="preserve">“I have not been flaunting it,” </w:t>
      </w:r>
      <w:r w:rsidR="00177769">
        <w:t xml:space="preserve">Morrison said. </w:t>
      </w:r>
      <w:r w:rsidR="004B4C40">
        <w:t>“I mean, on occasion, I get asked out</w:t>
      </w:r>
      <w:r w:rsidR="00962E02">
        <w:t xml:space="preserve"> on a date</w:t>
      </w:r>
      <w:r w:rsidR="004B4C40">
        <w:t xml:space="preserve"> or find some man checking me out. </w:t>
      </w:r>
      <w:r w:rsidR="00962E02">
        <w:t>There is</w:t>
      </w:r>
      <w:r w:rsidR="00302304">
        <w:t xml:space="preserve"> nothing unusual about that. </w:t>
      </w:r>
      <w:r w:rsidR="00962E02">
        <w:t>It is</w:t>
      </w:r>
      <w:r w:rsidR="00302304">
        <w:t xml:space="preserve"> not like I ask for it to happen.</w:t>
      </w:r>
      <w:r w:rsidR="00C50C59">
        <w:t xml:space="preserve"> I </w:t>
      </w:r>
      <w:r w:rsidR="00962E02">
        <w:t>cannot</w:t>
      </w:r>
      <w:r w:rsidR="00C50C59">
        <w:t xml:space="preserve"> help it if men notice me.</w:t>
      </w:r>
      <w:r w:rsidR="00CB7B77">
        <w:t xml:space="preserve"> </w:t>
      </w:r>
      <w:r w:rsidR="00F52054">
        <w:t xml:space="preserve">Men </w:t>
      </w:r>
      <w:r w:rsidR="00883857">
        <w:t>just seem to gravitate towards me because they find me attractive.”</w:t>
      </w:r>
    </w:p>
    <w:p w14:paraId="1588C9D0" w14:textId="47992F0C" w:rsidR="00A372AF" w:rsidRDefault="00AA52E8" w:rsidP="00FC421C">
      <w:pPr>
        <w:ind w:firstLine="720"/>
      </w:pPr>
      <w:r>
        <w:t>“</w:t>
      </w:r>
      <w:r w:rsidR="00D21AD7">
        <w:t>Y</w:t>
      </w:r>
      <w:r w:rsidR="0004483A">
        <w:t xml:space="preserve">ou would say </w:t>
      </w:r>
      <w:r w:rsidR="00D21AD7">
        <w:t>it that way,</w:t>
      </w:r>
      <w:r>
        <w:t>” S</w:t>
      </w:r>
      <w:r w:rsidR="000E6B01">
        <w:t xml:space="preserve">tacy </w:t>
      </w:r>
      <w:r>
        <w:t>said</w:t>
      </w:r>
      <w:r w:rsidR="003C0D67">
        <w:t xml:space="preserve"> with a smile. </w:t>
      </w:r>
      <w:r w:rsidR="00A372AF">
        <w:t>Afterward</w:t>
      </w:r>
      <w:r w:rsidR="00036FF6">
        <w:t>,</w:t>
      </w:r>
      <w:r w:rsidR="00A372AF">
        <w:t xml:space="preserve"> she began to giggle. </w:t>
      </w:r>
      <w:r w:rsidR="00D179B5">
        <w:t>Morrison roll</w:t>
      </w:r>
      <w:r w:rsidR="00036FF6">
        <w:t>ed</w:t>
      </w:r>
      <w:r w:rsidR="00D179B5">
        <w:t xml:space="preserve"> her eyes at </w:t>
      </w:r>
      <w:r w:rsidR="002E335F">
        <w:t>S</w:t>
      </w:r>
      <w:r w:rsidR="00BF48A3">
        <w:t>tacy</w:t>
      </w:r>
      <w:r w:rsidR="00D179B5">
        <w:t>.</w:t>
      </w:r>
      <w:r w:rsidR="0004483A">
        <w:t xml:space="preserve"> “Not all of us get that kind of attention</w:t>
      </w:r>
      <w:r w:rsidR="00D26512">
        <w:t xml:space="preserve">. </w:t>
      </w:r>
      <w:r w:rsidR="00292BCB">
        <w:t xml:space="preserve">Many women, like </w:t>
      </w:r>
      <w:r w:rsidR="00D21AD7">
        <w:t>me</w:t>
      </w:r>
      <w:r w:rsidR="00036FF6">
        <w:t>,</w:t>
      </w:r>
      <w:r w:rsidR="00292BCB">
        <w:t xml:space="preserve"> are not nearly as attractive as you are</w:t>
      </w:r>
      <w:r w:rsidR="00356169">
        <w:t>.”</w:t>
      </w:r>
    </w:p>
    <w:p w14:paraId="4AB683A7" w14:textId="5AAEC15D" w:rsidR="00D21AD7" w:rsidRDefault="00D21AD7" w:rsidP="00FC421C">
      <w:pPr>
        <w:ind w:firstLine="720"/>
      </w:pPr>
      <w:r>
        <w:t xml:space="preserve">“What are you talking about?” Morrison replied. “You are very </w:t>
      </w:r>
      <w:r w:rsidR="002346BB">
        <w:t>attractive,</w:t>
      </w:r>
      <w:r>
        <w:t xml:space="preserve"> and you are loaded with talent. </w:t>
      </w:r>
      <w:r w:rsidR="002346BB">
        <w:t>I have seen men checking you out.”</w:t>
      </w:r>
    </w:p>
    <w:p w14:paraId="187D9831" w14:textId="6E0573D4" w:rsidR="005D7D1E" w:rsidRDefault="005D7D1E" w:rsidP="00FC421C">
      <w:pPr>
        <w:ind w:firstLine="720"/>
      </w:pPr>
      <w:r>
        <w:t>“</w:t>
      </w:r>
      <w:r w:rsidR="00895CD3">
        <w:t>I guess so</w:t>
      </w:r>
      <w:r>
        <w:t>,” Stacy said.</w:t>
      </w:r>
      <w:r w:rsidR="00895CD3">
        <w:t xml:space="preserve"> “I do </w:t>
      </w:r>
      <w:r w:rsidR="006540F9">
        <w:t>go out on more dates than you, but that is only because I have been putting myself out there, unlike you.”</w:t>
      </w:r>
    </w:p>
    <w:p w14:paraId="1B300CEC" w14:textId="7D3CFD19" w:rsidR="00D179B5" w:rsidRDefault="00497A35" w:rsidP="007B2F6A">
      <w:pPr>
        <w:ind w:firstLine="720"/>
      </w:pPr>
      <w:r>
        <w:t xml:space="preserve">The cab then came to a complete halt. </w:t>
      </w:r>
      <w:r w:rsidR="0012606B">
        <w:t xml:space="preserve">Morrison quickly pulled out her </w:t>
      </w:r>
      <w:r w:rsidR="00143B57">
        <w:t>debit card to pay the taxi driver. S</w:t>
      </w:r>
      <w:r w:rsidR="000E6B01">
        <w:t>tacy</w:t>
      </w:r>
      <w:r w:rsidR="00143B57">
        <w:t xml:space="preserve"> and Morrison </w:t>
      </w:r>
      <w:r w:rsidR="00F8546A">
        <w:t xml:space="preserve">wasted no time </w:t>
      </w:r>
      <w:r w:rsidR="00141A48">
        <w:t xml:space="preserve">leaving the cab and walking up to Karaoke City. </w:t>
      </w:r>
      <w:r w:rsidR="00F92CE8">
        <w:t xml:space="preserve">Morrison </w:t>
      </w:r>
      <w:r w:rsidR="00F92CE8">
        <w:lastRenderedPageBreak/>
        <w:t xml:space="preserve">noticed a familiar face right </w:t>
      </w:r>
      <w:r w:rsidR="00036FF6">
        <w:t>a</w:t>
      </w:r>
      <w:r w:rsidR="00F92CE8">
        <w:t>way. Hugo Long was standing right outside the do</w:t>
      </w:r>
      <w:r w:rsidR="001C6EBE">
        <w:t>or</w:t>
      </w:r>
      <w:r w:rsidR="00036FF6">
        <w:t>,</w:t>
      </w:r>
      <w:r w:rsidR="001C6EBE">
        <w:t xml:space="preserve"> waving at them. </w:t>
      </w:r>
      <w:r w:rsidR="007B1112">
        <w:t xml:space="preserve">Morrison and Stacy waved back. </w:t>
      </w:r>
    </w:p>
    <w:p w14:paraId="265F9219" w14:textId="295E1EFA" w:rsidR="007B1112" w:rsidRDefault="00D329CC" w:rsidP="00735FA6">
      <w:pPr>
        <w:ind w:firstLine="720"/>
      </w:pPr>
      <w:r>
        <w:t>“</w:t>
      </w:r>
      <w:r w:rsidR="00DA016A">
        <w:t>R</w:t>
      </w:r>
      <w:r>
        <w:t>ight this way</w:t>
      </w:r>
      <w:r w:rsidR="00036FF6">
        <w:t>,</w:t>
      </w:r>
      <w:r>
        <w:t xml:space="preserve"> ladies!” Long told them as he opened the door for them. </w:t>
      </w:r>
      <w:r w:rsidR="004067F4">
        <w:t>“I saved us a table.</w:t>
      </w:r>
      <w:r w:rsidR="008B3E95">
        <w:t xml:space="preserve"> There is </w:t>
      </w:r>
      <w:r w:rsidR="00340B7F">
        <w:t>a lot of people here tonight. It was a good thing that I found one available for us.</w:t>
      </w:r>
      <w:r w:rsidR="004067F4">
        <w:t>”</w:t>
      </w:r>
    </w:p>
    <w:p w14:paraId="2923BAB3" w14:textId="27C6B300" w:rsidR="00735FA6" w:rsidRDefault="00735FA6" w:rsidP="00735FA6">
      <w:pPr>
        <w:ind w:firstLine="720"/>
      </w:pPr>
      <w:r>
        <w:t>“Hugo, this is my friend</w:t>
      </w:r>
      <w:r w:rsidR="00036FF6">
        <w:t>,</w:t>
      </w:r>
      <w:r>
        <w:t xml:space="preserve"> Stacy</w:t>
      </w:r>
      <w:r w:rsidR="00C82601">
        <w:t xml:space="preserve"> Sullivan</w:t>
      </w:r>
      <w:r>
        <w:t xml:space="preserve">,” </w:t>
      </w:r>
      <w:r w:rsidR="005C50AE">
        <w:t xml:space="preserve">Morrison said. </w:t>
      </w:r>
      <w:r w:rsidR="00EC2C9C">
        <w:t>“She is my lead guitarist</w:t>
      </w:r>
      <w:r w:rsidR="00D25681">
        <w:t xml:space="preserve"> at </w:t>
      </w:r>
      <w:r w:rsidR="00036FF6">
        <w:t>t</w:t>
      </w:r>
      <w:r w:rsidR="00D25681">
        <w:t>he Groove</w:t>
      </w:r>
      <w:r w:rsidR="00EC2C9C">
        <w:t>.”</w:t>
      </w:r>
    </w:p>
    <w:p w14:paraId="36876AD5" w14:textId="77FDDFEA" w:rsidR="005C50AE" w:rsidRDefault="005C50AE" w:rsidP="00735FA6">
      <w:pPr>
        <w:ind w:firstLine="720"/>
      </w:pPr>
      <w:r>
        <w:t>“</w:t>
      </w:r>
      <w:r w:rsidR="00A43772">
        <w:t>It is n</w:t>
      </w:r>
      <w:r>
        <w:t xml:space="preserve">ice to meet you,” </w:t>
      </w:r>
      <w:r w:rsidR="00BF734F">
        <w:t>Long said.</w:t>
      </w:r>
      <w:r w:rsidR="00D25681">
        <w:t xml:space="preserve"> </w:t>
      </w:r>
    </w:p>
    <w:p w14:paraId="21400637" w14:textId="70EFAC69" w:rsidR="00BF734F" w:rsidRDefault="00BF734F" w:rsidP="00735FA6">
      <w:pPr>
        <w:ind w:firstLine="720"/>
      </w:pPr>
      <w:r>
        <w:t>“Likewise,” Stacy replied.</w:t>
      </w:r>
    </w:p>
    <w:p w14:paraId="6E3763EC" w14:textId="0CCDD7DA" w:rsidR="00D44690" w:rsidRDefault="00D44690" w:rsidP="00735FA6">
      <w:pPr>
        <w:ind w:firstLine="720"/>
      </w:pPr>
      <w:r>
        <w:t xml:space="preserve">“Thank you for allowing Maia to come sing karaoke with me,” </w:t>
      </w:r>
      <w:r w:rsidR="006576FF">
        <w:t>Long</w:t>
      </w:r>
      <w:r>
        <w:t xml:space="preserve"> told Stacy. “</w:t>
      </w:r>
      <w:r w:rsidR="00701B98">
        <w:t xml:space="preserve">I know it must be a little creepy being with me when you know nothing about me other than I am a nice guy. I can assure you that I am </w:t>
      </w:r>
      <w:r w:rsidR="00195FE0">
        <w:t>safe to be around.”</w:t>
      </w:r>
    </w:p>
    <w:p w14:paraId="7520CE17" w14:textId="5EBE2CE6" w:rsidR="00195FE0" w:rsidRDefault="00195FE0" w:rsidP="00735FA6">
      <w:pPr>
        <w:ind w:firstLine="720"/>
      </w:pPr>
      <w:r>
        <w:t xml:space="preserve">“Well, you better be,” Stacy responded. </w:t>
      </w:r>
      <w:r w:rsidR="000722E6">
        <w:t>“I am putting my trust in you that everything is going to be all right.</w:t>
      </w:r>
      <w:r w:rsidR="00A7622D">
        <w:t xml:space="preserve"> If you mess with my friend, you mess with me.</w:t>
      </w:r>
      <w:r w:rsidR="000722E6">
        <w:t>”</w:t>
      </w:r>
    </w:p>
    <w:p w14:paraId="220A4BBE" w14:textId="02E293E4" w:rsidR="00A7622D" w:rsidRDefault="00A7622D" w:rsidP="00735FA6">
      <w:pPr>
        <w:ind w:firstLine="720"/>
      </w:pPr>
      <w:r>
        <w:t>“</w:t>
      </w:r>
      <w:r w:rsidR="00A13810">
        <w:t>That makes you a really good friend</w:t>
      </w:r>
      <w:r w:rsidR="00771D70">
        <w:t>,” Long said. “Maia is very lucky to have you as a friend in her life.”</w:t>
      </w:r>
    </w:p>
    <w:p w14:paraId="2E36CE34" w14:textId="77E41834" w:rsidR="002736A0" w:rsidRDefault="002736A0" w:rsidP="00735FA6">
      <w:pPr>
        <w:ind w:firstLine="720"/>
      </w:pPr>
      <w:r>
        <w:t>“That is what make</w:t>
      </w:r>
      <w:r w:rsidR="00AA38A9">
        <w:t>s Stacy</w:t>
      </w:r>
      <w:r>
        <w:t xml:space="preserve"> my best friend</w:t>
      </w:r>
      <w:r w:rsidR="00036FF6">
        <w:t>,</w:t>
      </w:r>
      <w:r>
        <w:t xml:space="preserve"> Hugo,” </w:t>
      </w:r>
      <w:r w:rsidR="00AA38A9">
        <w:t xml:space="preserve">Morrison said. “She really does stand up for me and keeps an eye out on me. </w:t>
      </w:r>
      <w:r w:rsidR="00D26341">
        <w:t>I do the same for her.”</w:t>
      </w:r>
    </w:p>
    <w:p w14:paraId="166AA342" w14:textId="072B2C9C" w:rsidR="00C25D69" w:rsidRDefault="00254A5D" w:rsidP="00FC421C">
      <w:pPr>
        <w:ind w:firstLine="720"/>
      </w:pPr>
      <w:r>
        <w:t xml:space="preserve">As they entered the building, Morrison’s curious eyes </w:t>
      </w:r>
      <w:r w:rsidR="001F322B">
        <w:t xml:space="preserve">wandered. There were black cushioned couches, </w:t>
      </w:r>
      <w:r w:rsidR="00E45E53">
        <w:t xml:space="preserve">a bar area, </w:t>
      </w:r>
      <w:r w:rsidR="00350C1A">
        <w:t>disco lights</w:t>
      </w:r>
      <w:r w:rsidR="008071E7">
        <w:t xml:space="preserve">, </w:t>
      </w:r>
      <w:r w:rsidR="00ED7906">
        <w:t>television</w:t>
      </w:r>
      <w:r w:rsidR="008071E7">
        <w:t xml:space="preserve"> screens </w:t>
      </w:r>
      <w:r w:rsidR="00B13505">
        <w:t>that showed lyrics</w:t>
      </w:r>
      <w:r w:rsidR="00551BC7">
        <w:t>, and microphones</w:t>
      </w:r>
      <w:r w:rsidR="00E35F73">
        <w:t>. The place was h</w:t>
      </w:r>
      <w:r w:rsidR="00C67590">
        <w:t>opping</w:t>
      </w:r>
      <w:r w:rsidR="00E35F73">
        <w:t>.</w:t>
      </w:r>
      <w:r w:rsidR="00692C63">
        <w:t xml:space="preserve"> </w:t>
      </w:r>
      <w:r w:rsidR="001807E0">
        <w:t>Long led them to a table he had reserved for them.</w:t>
      </w:r>
      <w:r w:rsidR="00E44963">
        <w:t xml:space="preserve"> While they sat down, </w:t>
      </w:r>
      <w:r w:rsidR="007B73D6">
        <w:t xml:space="preserve">a man was singing the lyrics to </w:t>
      </w:r>
      <w:r w:rsidR="00911903">
        <w:t>“Mr. Brightside</w:t>
      </w:r>
      <w:r w:rsidR="00375201">
        <w:t>.</w:t>
      </w:r>
      <w:r w:rsidR="00911903">
        <w:t>”</w:t>
      </w:r>
      <w:r w:rsidR="00375201">
        <w:t xml:space="preserve"> There were </w:t>
      </w:r>
      <w:r w:rsidR="003835C3">
        <w:t>several</w:t>
      </w:r>
      <w:r w:rsidR="00375201">
        <w:t xml:space="preserve"> cheers</w:t>
      </w:r>
      <w:r w:rsidR="003835C3">
        <w:t xml:space="preserve"> and some laughter</w:t>
      </w:r>
      <w:r w:rsidR="00375201">
        <w:t xml:space="preserve"> from the crowd. At the end of the song, the man received a standing ovation</w:t>
      </w:r>
      <w:r w:rsidR="00C25D69">
        <w:t xml:space="preserve">. </w:t>
      </w:r>
    </w:p>
    <w:p w14:paraId="04FF7C57" w14:textId="61BB77DC" w:rsidR="005A2469" w:rsidRDefault="00897139" w:rsidP="00BE1708">
      <w:r>
        <w:lastRenderedPageBreak/>
        <w:tab/>
      </w:r>
      <w:r w:rsidR="00276F73">
        <w:t>“</w:t>
      </w:r>
      <w:r w:rsidR="005A2469">
        <w:t xml:space="preserve">Would you ladies like me to </w:t>
      </w:r>
      <w:r w:rsidR="00546478">
        <w:t>buy</w:t>
      </w:r>
      <w:r w:rsidR="005A2469">
        <w:t xml:space="preserve"> you a drink?” Long asked.</w:t>
      </w:r>
      <w:r w:rsidR="00E75373">
        <w:t xml:space="preserve"> “</w:t>
      </w:r>
      <w:r w:rsidR="000F4729">
        <w:t>You can have whatever you like.</w:t>
      </w:r>
      <w:r w:rsidR="00EB3A38">
        <w:t xml:space="preserve"> The sky is the limit!</w:t>
      </w:r>
      <w:r w:rsidR="000F4729">
        <w:t>”</w:t>
      </w:r>
    </w:p>
    <w:p w14:paraId="54D3F4BF" w14:textId="43CAF1E8" w:rsidR="00C97857" w:rsidRDefault="003030FF" w:rsidP="00BE1708">
      <w:r>
        <w:tab/>
        <w:t>“I</w:t>
      </w:r>
      <w:r w:rsidR="000004EF">
        <w:t xml:space="preserve"> will</w:t>
      </w:r>
      <w:r>
        <w:t xml:space="preserve"> have a chocolate martini</w:t>
      </w:r>
      <w:r w:rsidR="000004EF">
        <w:t>, please</w:t>
      </w:r>
      <w:r>
        <w:t>,”</w:t>
      </w:r>
      <w:r w:rsidR="00C97857">
        <w:t xml:space="preserve"> Morrison answered.</w:t>
      </w:r>
      <w:r w:rsidR="00342EBD">
        <w:t xml:space="preserve"> “Thank you!”</w:t>
      </w:r>
    </w:p>
    <w:p w14:paraId="6B38DA04" w14:textId="138766C1" w:rsidR="003E0E2B" w:rsidRDefault="00C97857" w:rsidP="00BE1708">
      <w:r>
        <w:tab/>
        <w:t xml:space="preserve">“I’ll have the same,” Stacy said. </w:t>
      </w:r>
      <w:r w:rsidR="001C0258">
        <w:t>“Thanks!”</w:t>
      </w:r>
    </w:p>
    <w:p w14:paraId="4C951A9C" w14:textId="150FF9BE" w:rsidR="00545C33" w:rsidRDefault="00654FEF" w:rsidP="00BE1708">
      <w:pPr>
        <w:ind w:firstLine="720"/>
        <w:jc w:val="both"/>
      </w:pPr>
      <w:r>
        <w:t xml:space="preserve">“Well, he seems nice,” Stacy said </w:t>
      </w:r>
      <w:r w:rsidR="00DC6011">
        <w:t>after Long left the table</w:t>
      </w:r>
      <w:r w:rsidR="001C0258">
        <w:t xml:space="preserve"> to buy them drinks at the bar</w:t>
      </w:r>
      <w:r w:rsidR="00DC6011">
        <w:t>. “</w:t>
      </w:r>
      <w:r w:rsidR="00546478">
        <w:t>He is</w:t>
      </w:r>
      <w:r w:rsidR="00C47755">
        <w:t xml:space="preserve"> cute, too!</w:t>
      </w:r>
      <w:r w:rsidR="00742411">
        <w:t xml:space="preserve"> </w:t>
      </w:r>
      <w:r w:rsidR="00AA0A07">
        <w:t>I wish I had the ability to attract men like the way you</w:t>
      </w:r>
      <w:r w:rsidR="00545C33">
        <w:t xml:space="preserve"> do.”</w:t>
      </w:r>
    </w:p>
    <w:p w14:paraId="000BDDA4" w14:textId="6EE3D0F5" w:rsidR="006C37D5" w:rsidRDefault="002C7DA2" w:rsidP="00BE1708">
      <w:pPr>
        <w:ind w:firstLine="720"/>
        <w:jc w:val="both"/>
      </w:pPr>
      <w:r>
        <w:t>“That’s</w:t>
      </w:r>
      <w:r w:rsidR="00FC421C">
        <w:t xml:space="preserve"> not true</w:t>
      </w:r>
      <w:r w:rsidR="00C21A7C">
        <w:t>,” Morrison said. “Who was that handsome gentleman that was talking to you at the bar</w:t>
      </w:r>
      <w:r w:rsidR="00E15D99">
        <w:t xml:space="preserve"> earlier this evening. I saw the way you two were smiling and</w:t>
      </w:r>
      <w:r w:rsidR="00B76FB0">
        <w:t xml:space="preserve"> looking at each other. </w:t>
      </w:r>
      <w:r w:rsidR="007548E5">
        <w:t>Both of you were clearly flirting with each other.”</w:t>
      </w:r>
    </w:p>
    <w:p w14:paraId="0C01A04F" w14:textId="4FDE794C" w:rsidR="00CE621B" w:rsidRDefault="00CE621B" w:rsidP="00BE1708">
      <w:pPr>
        <w:ind w:firstLine="720"/>
        <w:jc w:val="both"/>
      </w:pPr>
      <w:r>
        <w:t xml:space="preserve">“Oh, his name is </w:t>
      </w:r>
      <w:r w:rsidR="00801B9F">
        <w:t>Daniel Stuart</w:t>
      </w:r>
      <w:r>
        <w:t xml:space="preserve">,” </w:t>
      </w:r>
      <w:r w:rsidR="00801B9F">
        <w:t>Stacy said. “</w:t>
      </w:r>
      <w:r w:rsidR="002F10A3">
        <w:t xml:space="preserve">He was a classmate of mine in college. </w:t>
      </w:r>
      <w:r w:rsidR="009A3183">
        <w:t xml:space="preserve">We both were music majors </w:t>
      </w:r>
      <w:r w:rsidR="00EE4E2E">
        <w:t xml:space="preserve">at New York University. </w:t>
      </w:r>
      <w:r w:rsidR="00FF46B5">
        <w:t>He is now a high school music teacher</w:t>
      </w:r>
      <w:r w:rsidR="00036FF6">
        <w:t>,</w:t>
      </w:r>
      <w:r w:rsidR="008B777F">
        <w:t xml:space="preserve"> believe it or not</w:t>
      </w:r>
      <w:r w:rsidR="00FF46B5">
        <w:t>.</w:t>
      </w:r>
      <w:r w:rsidR="00AA4CB0">
        <w:t xml:space="preserve"> We were surprised to see each other again</w:t>
      </w:r>
      <w:r w:rsidR="00D24058">
        <w:t>.</w:t>
      </w:r>
      <w:r w:rsidR="006C0DC1">
        <w:t xml:space="preserve"> I want to say that the last time we saw each other was </w:t>
      </w:r>
      <w:r w:rsidR="00F5016C">
        <w:t>six or seven years ago</w:t>
      </w:r>
      <w:r w:rsidR="009A050D">
        <w:t xml:space="preserve"> at a college friend’s party</w:t>
      </w:r>
      <w:r w:rsidR="00F5016C">
        <w:t>.</w:t>
      </w:r>
      <w:r w:rsidR="00FF46B5">
        <w:t>”</w:t>
      </w:r>
    </w:p>
    <w:p w14:paraId="483BE5A7" w14:textId="24E02DCE" w:rsidR="00E516F3" w:rsidRDefault="00D24058" w:rsidP="0050639C">
      <w:pPr>
        <w:spacing w:after="0"/>
        <w:ind w:firstLine="720"/>
        <w:jc w:val="both"/>
      </w:pPr>
      <w:r>
        <w:t xml:space="preserve">“By what I saw, you </w:t>
      </w:r>
      <w:r w:rsidR="00036FF6">
        <w:t xml:space="preserve">two </w:t>
      </w:r>
      <w:r>
        <w:t>have chemistry,” Morrison said. "</w:t>
      </w:r>
      <w:r w:rsidR="000C3C2D">
        <w:t xml:space="preserve">You both couldn’t keep your eyes off of each other. </w:t>
      </w:r>
      <w:r w:rsidR="006B6429">
        <w:t xml:space="preserve">I also noticed the way the both of you were playfully touching each other. </w:t>
      </w:r>
      <w:r>
        <w:t>Do you plan on seeing each</w:t>
      </w:r>
      <w:r w:rsidR="00860934">
        <w:t xml:space="preserve"> </w:t>
      </w:r>
      <w:r>
        <w:t>other again</w:t>
      </w:r>
      <w:r w:rsidR="005557C6">
        <w:t>?</w:t>
      </w:r>
      <w:r w:rsidR="0050639C">
        <w:t>”</w:t>
      </w:r>
    </w:p>
    <w:p w14:paraId="2B0B64CF" w14:textId="16EA74D1" w:rsidR="0050639C" w:rsidRDefault="00C35423" w:rsidP="0050639C">
      <w:pPr>
        <w:spacing w:after="0"/>
        <w:ind w:firstLine="720"/>
        <w:jc w:val="both"/>
      </w:pPr>
      <w:r>
        <w:t>“Yeah, we exchanged phone numbers,” Stacy said while blushing</w:t>
      </w:r>
      <w:r w:rsidR="00330225">
        <w:t xml:space="preserve"> at Morrison. “We are just friends</w:t>
      </w:r>
      <w:r w:rsidR="00036FF6">
        <w:t>,</w:t>
      </w:r>
      <w:r w:rsidR="00330225">
        <w:t xml:space="preserve"> though.</w:t>
      </w:r>
      <w:r w:rsidR="00E27FE7">
        <w:t xml:space="preserve"> I don’t even know if he has a girlfriend</w:t>
      </w:r>
      <w:r w:rsidR="006D6C70">
        <w:t xml:space="preserve"> or a wife</w:t>
      </w:r>
      <w:r w:rsidR="00986C0D">
        <w:t>.</w:t>
      </w:r>
      <w:r w:rsidR="00143A71">
        <w:t xml:space="preserve"> We thought it would be nice to catch up some more another time.</w:t>
      </w:r>
      <w:r w:rsidR="00330225">
        <w:t>”</w:t>
      </w:r>
    </w:p>
    <w:p w14:paraId="69A7C718" w14:textId="4749FF78" w:rsidR="00986C0D" w:rsidRDefault="00986C0D" w:rsidP="0050639C">
      <w:pPr>
        <w:spacing w:after="0"/>
        <w:ind w:firstLine="720"/>
        <w:jc w:val="both"/>
      </w:pPr>
      <w:r>
        <w:t>“Well, the next time you talk to him</w:t>
      </w:r>
      <w:r w:rsidR="00036FF6">
        <w:t>,</w:t>
      </w:r>
      <w:r>
        <w:t xml:space="preserve"> you should ask him,” Morrison said.</w:t>
      </w:r>
      <w:r w:rsidR="00763D39">
        <w:t xml:space="preserve"> </w:t>
      </w:r>
      <w:r w:rsidR="00EC7CDA">
        <w:t xml:space="preserve">“By the way he was looking at you, I could tell right </w:t>
      </w:r>
      <w:r w:rsidR="00036FF6">
        <w:t>a</w:t>
      </w:r>
      <w:r w:rsidR="00EC7CDA">
        <w:t xml:space="preserve">way that he does not. Also, I </w:t>
      </w:r>
      <w:r w:rsidR="00481AE2">
        <w:t>did not</w:t>
      </w:r>
      <w:r w:rsidR="00EC7CDA">
        <w:t xml:space="preserve"> see a ring on his finger</w:t>
      </w:r>
      <w:r w:rsidR="00481AE2">
        <w:t>, so he is not married.”</w:t>
      </w:r>
    </w:p>
    <w:p w14:paraId="3037234A" w14:textId="24959ADC" w:rsidR="00986C0D" w:rsidRDefault="006F5A58" w:rsidP="0050639C">
      <w:pPr>
        <w:spacing w:after="0"/>
        <w:ind w:firstLine="720"/>
        <w:jc w:val="both"/>
      </w:pPr>
      <w:r>
        <w:lastRenderedPageBreak/>
        <w:t xml:space="preserve">Both grew silent when </w:t>
      </w:r>
      <w:r w:rsidR="009E7E46">
        <w:t xml:space="preserve">Hugo </w:t>
      </w:r>
      <w:r>
        <w:t xml:space="preserve">Long </w:t>
      </w:r>
      <w:r w:rsidR="0021583F">
        <w:t xml:space="preserve">approached the table with both of their chocolate martinis. </w:t>
      </w:r>
      <w:r w:rsidR="009E7E46">
        <w:t xml:space="preserve">He handed them their drinks. </w:t>
      </w:r>
      <w:r w:rsidR="00822BE4">
        <w:t>Morrison was the first to take a sip</w:t>
      </w:r>
      <w:r w:rsidR="00452953">
        <w:t xml:space="preserve">. </w:t>
      </w:r>
      <w:r w:rsidR="00CE688A">
        <w:t xml:space="preserve">She </w:t>
      </w:r>
      <w:r w:rsidR="00481AE2">
        <w:t>had not</w:t>
      </w:r>
      <w:r w:rsidR="00CE688A">
        <w:t xml:space="preserve"> had a chocolate martini in </w:t>
      </w:r>
      <w:r w:rsidR="00036FF6">
        <w:t>so</w:t>
      </w:r>
      <w:r w:rsidR="00CE688A">
        <w:t xml:space="preserve"> long that she had almost forgotten how good it tasted. </w:t>
      </w:r>
      <w:r w:rsidR="00426B2A">
        <w:t xml:space="preserve">Morrison then licked off the tasty concoction </w:t>
      </w:r>
      <w:r w:rsidR="00BE1708">
        <w:t>from</w:t>
      </w:r>
      <w:r w:rsidR="00426B2A">
        <w:t xml:space="preserve"> </w:t>
      </w:r>
      <w:r w:rsidR="002561F1">
        <w:t>the corners of her</w:t>
      </w:r>
      <w:r w:rsidR="00426B2A">
        <w:t xml:space="preserve"> lips</w:t>
      </w:r>
      <w:r w:rsidR="00134B3A">
        <w:t>, which got Long excited.</w:t>
      </w:r>
      <w:r w:rsidR="00647D1F">
        <w:t xml:space="preserve"> It got him imagining what it would be like to kiss her </w:t>
      </w:r>
      <w:r w:rsidR="00A039A3">
        <w:t>plump</w:t>
      </w:r>
      <w:r w:rsidR="00036FF6">
        <w:t>,</w:t>
      </w:r>
      <w:r w:rsidR="00A039A3">
        <w:t xml:space="preserve"> </w:t>
      </w:r>
      <w:r w:rsidR="00647D1F">
        <w:t>velvety lips</w:t>
      </w:r>
      <w:r w:rsidR="00B73943">
        <w:t xml:space="preserve">. </w:t>
      </w:r>
    </w:p>
    <w:p w14:paraId="08595E42" w14:textId="1A62A904" w:rsidR="002B7A41" w:rsidRDefault="002B7A41" w:rsidP="0050639C">
      <w:pPr>
        <w:spacing w:after="0"/>
        <w:ind w:firstLine="720"/>
        <w:jc w:val="both"/>
      </w:pPr>
      <w:r>
        <w:t>In the background, a woman singing “I Touch Myself” could be hea</w:t>
      </w:r>
      <w:r w:rsidR="00F86BCA">
        <w:t>rd</w:t>
      </w:r>
      <w:r w:rsidR="005C15FA">
        <w:t xml:space="preserve"> loudly</w:t>
      </w:r>
      <w:r w:rsidR="005E677D">
        <w:t xml:space="preserve"> throughout the room</w:t>
      </w:r>
      <w:r w:rsidR="00F86BCA">
        <w:t xml:space="preserve">. Everyone laughed at her as she tried to use a sultry voice </w:t>
      </w:r>
      <w:r w:rsidR="009F77D7">
        <w:t>while</w:t>
      </w:r>
      <w:r w:rsidR="0040309C">
        <w:t xml:space="preserve"> playfully being sexy. </w:t>
      </w:r>
      <w:r w:rsidR="0079631C">
        <w:t xml:space="preserve">Morrison </w:t>
      </w:r>
      <w:r w:rsidR="005E677D">
        <w:t>could not</w:t>
      </w:r>
      <w:r w:rsidR="0079631C">
        <w:t xml:space="preserve"> wait for her turn with the microphone.</w:t>
      </w:r>
      <w:r>
        <w:t xml:space="preserve"> </w:t>
      </w:r>
      <w:r w:rsidR="00731E15">
        <w:t xml:space="preserve">She gestured at the person responsible for handing </w:t>
      </w:r>
      <w:r w:rsidR="006C7971">
        <w:t xml:space="preserve">over the microphone to an eager participant. </w:t>
      </w:r>
      <w:r w:rsidR="0021130D">
        <w:t>The young woman came running over to her</w:t>
      </w:r>
      <w:r w:rsidR="00A67960">
        <w:t xml:space="preserve"> and asked Morrison for her name and what song she </w:t>
      </w:r>
      <w:r w:rsidR="00036FF6">
        <w:t xml:space="preserve">would </w:t>
      </w:r>
      <w:r w:rsidR="00A67960">
        <w:t xml:space="preserve">be singing. </w:t>
      </w:r>
    </w:p>
    <w:p w14:paraId="16040AA8" w14:textId="0D328D04" w:rsidR="00762C19" w:rsidRDefault="00F2794E" w:rsidP="0050639C">
      <w:pPr>
        <w:spacing w:after="0"/>
        <w:ind w:firstLine="720"/>
        <w:jc w:val="both"/>
      </w:pPr>
      <w:r>
        <w:t>“</w:t>
      </w:r>
      <w:r w:rsidR="00DF074F">
        <w:t>My name is Maia Morrison</w:t>
      </w:r>
      <w:r w:rsidR="00ED798A">
        <w:t>,</w:t>
      </w:r>
      <w:r w:rsidR="00DF074F">
        <w:t xml:space="preserve"> and </w:t>
      </w:r>
      <w:r>
        <w:t>I will be singing</w:t>
      </w:r>
      <w:r w:rsidR="00DF074F">
        <w:t xml:space="preserve"> </w:t>
      </w:r>
      <w:r w:rsidR="00036FF6">
        <w:t>‘</w:t>
      </w:r>
      <w:r w:rsidR="00DF074F">
        <w:t>The Boy is Mine</w:t>
      </w:r>
      <w:r w:rsidR="00036FF6">
        <w:t>’</w:t>
      </w:r>
      <w:r w:rsidR="00DF074F">
        <w:t xml:space="preserve"> with my</w:t>
      </w:r>
      <w:r w:rsidR="007946E7">
        <w:t xml:space="preserve"> good</w:t>
      </w:r>
      <w:r w:rsidR="00DF074F">
        <w:t xml:space="preserve"> friend Stacy here,” she </w:t>
      </w:r>
      <w:r w:rsidR="00ED798A">
        <w:t>answered.</w:t>
      </w:r>
    </w:p>
    <w:p w14:paraId="7EA427F2" w14:textId="4B4D3F2A" w:rsidR="009123FD" w:rsidRDefault="00762C19" w:rsidP="0050639C">
      <w:pPr>
        <w:spacing w:after="0"/>
        <w:ind w:firstLine="720"/>
        <w:jc w:val="both"/>
      </w:pPr>
      <w:r>
        <w:t>“Maia!” Stacy</w:t>
      </w:r>
      <w:r w:rsidR="00F5049E">
        <w:t xml:space="preserve"> </w:t>
      </w:r>
      <w:r w:rsidR="00747CBE">
        <w:t>yelled</w:t>
      </w:r>
      <w:r w:rsidR="00F5049E">
        <w:t>. “I</w:t>
      </w:r>
      <w:r w:rsidR="009123FD">
        <w:t xml:space="preserve"> am not singing.</w:t>
      </w:r>
      <w:r w:rsidR="000E1A38">
        <w:t xml:space="preserve"> I </w:t>
      </w:r>
      <w:r w:rsidR="005E4586">
        <w:t>mean it</w:t>
      </w:r>
      <w:r w:rsidR="002718F8">
        <w:t xml:space="preserve"> this time</w:t>
      </w:r>
      <w:r w:rsidR="005E4586">
        <w:t>!</w:t>
      </w:r>
      <w:r w:rsidR="009123FD">
        <w:t>”</w:t>
      </w:r>
    </w:p>
    <w:p w14:paraId="6B4E061F" w14:textId="77777777" w:rsidR="00557600" w:rsidRDefault="009123FD" w:rsidP="0050639C">
      <w:pPr>
        <w:spacing w:after="0"/>
        <w:ind w:firstLine="720"/>
        <w:jc w:val="both"/>
      </w:pPr>
      <w:r>
        <w:t>“Oh, yes you are,” Morrison said. “</w:t>
      </w:r>
      <w:r w:rsidR="00557600">
        <w:t>Come on, show them what you got!”</w:t>
      </w:r>
    </w:p>
    <w:p w14:paraId="5C65BE37" w14:textId="088DAD9B" w:rsidR="00557600" w:rsidRDefault="00557600" w:rsidP="0050639C">
      <w:pPr>
        <w:spacing w:after="0"/>
        <w:ind w:firstLine="720"/>
        <w:jc w:val="both"/>
      </w:pPr>
      <w:r>
        <w:t>“Alright, fine,” Stacy said. “You owe me one</w:t>
      </w:r>
      <w:r w:rsidR="00D71EC6">
        <w:t xml:space="preserve"> after this</w:t>
      </w:r>
      <w:r>
        <w:t>.</w:t>
      </w:r>
      <w:r w:rsidR="00F46674">
        <w:t xml:space="preserve"> I do not know why I let you talk me into doing</w:t>
      </w:r>
      <w:r w:rsidR="003F24B7">
        <w:t xml:space="preserve"> these sorts of things.</w:t>
      </w:r>
      <w:r w:rsidR="00E0145C">
        <w:t xml:space="preserve"> You know that I am not nearly as good of a singer as you are.</w:t>
      </w:r>
      <w:r w:rsidR="005B6FE5">
        <w:t>”</w:t>
      </w:r>
    </w:p>
    <w:p w14:paraId="1BCE9EC7" w14:textId="102DCFB0" w:rsidR="005B6FE5" w:rsidRDefault="005B6FE5" w:rsidP="0050639C">
      <w:pPr>
        <w:spacing w:after="0"/>
        <w:ind w:firstLine="720"/>
        <w:jc w:val="both"/>
      </w:pPr>
      <w:r>
        <w:t xml:space="preserve">“Hugo, </w:t>
      </w:r>
      <w:r w:rsidR="003E0571">
        <w:t>you are not out of</w:t>
      </w:r>
      <w:r w:rsidR="00036FF6">
        <w:t xml:space="preserve"> the</w:t>
      </w:r>
      <w:r w:rsidR="003E0571">
        <w:t xml:space="preserve"> clear,” Morrison teased him. “</w:t>
      </w:r>
      <w:r w:rsidR="00954D59">
        <w:t xml:space="preserve">I expect you to sing a tune as well. </w:t>
      </w:r>
      <w:r w:rsidR="004026B3">
        <w:t>It is</w:t>
      </w:r>
      <w:r w:rsidR="00954D59">
        <w:t xml:space="preserve"> only </w:t>
      </w:r>
      <w:r w:rsidR="00C82A35">
        <w:t>fair since</w:t>
      </w:r>
      <w:r w:rsidR="00954D59">
        <w:t xml:space="preserve"> we are doing it.</w:t>
      </w:r>
      <w:r w:rsidR="00EF1CC2">
        <w:t xml:space="preserve"> So, what song will it be?</w:t>
      </w:r>
      <w:r w:rsidR="00954D59">
        <w:t>”</w:t>
      </w:r>
    </w:p>
    <w:p w14:paraId="1990CB43" w14:textId="6D7D16EE" w:rsidR="00BA5B99" w:rsidRDefault="00BA5B99" w:rsidP="0050639C">
      <w:pPr>
        <w:spacing w:after="0"/>
        <w:ind w:firstLine="720"/>
        <w:jc w:val="both"/>
      </w:pPr>
      <w:r>
        <w:t xml:space="preserve">“Trust me, she will not take no for an answer,” </w:t>
      </w:r>
      <w:r w:rsidR="00FD43C1">
        <w:t>Stacy told Long.</w:t>
      </w:r>
      <w:r w:rsidR="00CE1EFC">
        <w:t xml:space="preserve"> “</w:t>
      </w:r>
      <w:r w:rsidR="00F03EF0">
        <w:t>You</w:t>
      </w:r>
      <w:r w:rsidR="00036FF6">
        <w:t xml:space="preserve"> might</w:t>
      </w:r>
      <w:r w:rsidR="00F03EF0">
        <w:t xml:space="preserve"> as well give in and say yes to her.”</w:t>
      </w:r>
    </w:p>
    <w:p w14:paraId="20507A8F" w14:textId="6F6C3EBF" w:rsidR="00F03EF0" w:rsidRDefault="00F03EF0" w:rsidP="0050639C">
      <w:pPr>
        <w:spacing w:after="0"/>
        <w:ind w:firstLine="720"/>
        <w:jc w:val="both"/>
      </w:pPr>
      <w:r>
        <w:t>“She is right, you know,” Morrison said.</w:t>
      </w:r>
      <w:r w:rsidR="00A07DC3">
        <w:t xml:space="preserve"> “I don’t expect anyone to go to karaoke with me without singing at least one song.”</w:t>
      </w:r>
    </w:p>
    <w:p w14:paraId="71F170AF" w14:textId="657F0530" w:rsidR="00EF1CC2" w:rsidRDefault="00D92183" w:rsidP="0050639C">
      <w:pPr>
        <w:spacing w:after="0"/>
        <w:ind w:firstLine="720"/>
        <w:jc w:val="both"/>
      </w:pPr>
      <w:r>
        <w:t xml:space="preserve">“Okay, you win,” </w:t>
      </w:r>
      <w:r w:rsidR="00135C1F">
        <w:t xml:space="preserve">Long replied. “Hey, put me down for </w:t>
      </w:r>
      <w:r w:rsidR="00036FF6">
        <w:t>‘</w:t>
      </w:r>
      <w:r w:rsidR="00135C1F">
        <w:t>Wonderwall</w:t>
      </w:r>
      <w:r w:rsidR="00036FF6">
        <w:t>’</w:t>
      </w:r>
      <w:r w:rsidR="00135C1F">
        <w:t>!”</w:t>
      </w:r>
    </w:p>
    <w:p w14:paraId="6313F748" w14:textId="44940845" w:rsidR="001C3D1F" w:rsidRDefault="00353EE5" w:rsidP="0050639C">
      <w:pPr>
        <w:spacing w:after="0"/>
        <w:ind w:firstLine="720"/>
        <w:jc w:val="both"/>
      </w:pPr>
      <w:r>
        <w:t xml:space="preserve">“This is going to be so much fun!” </w:t>
      </w:r>
      <w:r w:rsidR="004A696D">
        <w:t>Morrison said.</w:t>
      </w:r>
      <w:r w:rsidR="00A34AC2">
        <w:t xml:space="preserve"> </w:t>
      </w:r>
      <w:r w:rsidR="00204412">
        <w:t>“I haven’t done karaoke in months.”</w:t>
      </w:r>
    </w:p>
    <w:p w14:paraId="3D05745F" w14:textId="23CBFED8" w:rsidR="00C35A88" w:rsidRDefault="00C35A88" w:rsidP="0050639C">
      <w:pPr>
        <w:spacing w:after="0"/>
        <w:ind w:firstLine="720"/>
        <w:jc w:val="both"/>
      </w:pPr>
      <w:r>
        <w:lastRenderedPageBreak/>
        <w:t>“More like embarrassing</w:t>
      </w:r>
      <w:r w:rsidR="00B23E8D">
        <w:t xml:space="preserve"> for me</w:t>
      </w:r>
      <w:r w:rsidR="00036FF6">
        <w:t>,</w:t>
      </w:r>
      <w:r w:rsidR="00B23E8D">
        <w:t xml:space="preserve"> that is</w:t>
      </w:r>
      <w:r>
        <w:t>,” Stacy said sarcastically.</w:t>
      </w:r>
      <w:r w:rsidR="00112D62">
        <w:t xml:space="preserve"> “I </w:t>
      </w:r>
      <w:r w:rsidR="00C82A35">
        <w:t>do not</w:t>
      </w:r>
      <w:r w:rsidR="00112D62">
        <w:t xml:space="preserve"> know how you got me into this mess. I am not the one with the voice, you know.</w:t>
      </w:r>
      <w:r w:rsidR="00C246B6">
        <w:t xml:space="preserve"> Hugo, she is </w:t>
      </w:r>
      <w:r w:rsidR="00EA642A">
        <w:t>relentless</w:t>
      </w:r>
      <w:r w:rsidR="00C246B6">
        <w:t>.</w:t>
      </w:r>
      <w:r w:rsidR="001C32D3">
        <w:t xml:space="preserve"> You can now see what you are getting yourself involved with.</w:t>
      </w:r>
      <w:r w:rsidR="00112D62">
        <w:t>”</w:t>
      </w:r>
    </w:p>
    <w:p w14:paraId="3A963F2B" w14:textId="4C452A03" w:rsidR="001C32D3" w:rsidRDefault="001C32D3" w:rsidP="0050639C">
      <w:pPr>
        <w:spacing w:after="0"/>
        <w:ind w:firstLine="720"/>
        <w:jc w:val="both"/>
      </w:pPr>
      <w:r>
        <w:t xml:space="preserve">“I don’t mind,” Long said. </w:t>
      </w:r>
      <w:r w:rsidR="00F10DAD">
        <w:t>“I think she is absolutely adorable.”</w:t>
      </w:r>
    </w:p>
    <w:p w14:paraId="4A7DD133" w14:textId="38397B5D" w:rsidR="00353EE5" w:rsidRDefault="0026051C" w:rsidP="0050639C">
      <w:pPr>
        <w:spacing w:after="0"/>
        <w:ind w:firstLine="720"/>
        <w:jc w:val="both"/>
      </w:pPr>
      <w:r>
        <w:t xml:space="preserve">All </w:t>
      </w:r>
      <w:r w:rsidR="0094078F">
        <w:t xml:space="preserve">of Morrison’s </w:t>
      </w:r>
      <w:r>
        <w:t xml:space="preserve">troubles were starting to </w:t>
      </w:r>
      <w:r w:rsidR="0094078F">
        <w:t>fade away</w:t>
      </w:r>
      <w:r>
        <w:t xml:space="preserve">. She </w:t>
      </w:r>
      <w:r w:rsidR="00ED05A5">
        <w:t>waited anxiously for her turn to sing.</w:t>
      </w:r>
      <w:r w:rsidR="006323DD">
        <w:t xml:space="preserve"> When she and Stacy’s names were </w:t>
      </w:r>
      <w:r w:rsidR="00036FF6">
        <w:t>called</w:t>
      </w:r>
      <w:r w:rsidR="006323DD">
        <w:t xml:space="preserve">, </w:t>
      </w:r>
      <w:r w:rsidR="00780370">
        <w:t>she nearly jumped out of her seat when each of them was handed their own microphone.</w:t>
      </w:r>
      <w:r w:rsidR="001C3D1F">
        <w:t xml:space="preserve"> Morrison could tell Stacy was nervous. </w:t>
      </w:r>
      <w:r w:rsidR="00C84E80">
        <w:t>She felt more comfortable playing an instrument th</w:t>
      </w:r>
      <w:r w:rsidR="00036FF6">
        <w:t>a</w:t>
      </w:r>
      <w:r w:rsidR="00C84E80">
        <w:t>n hearing herself sing.</w:t>
      </w:r>
      <w:r w:rsidR="00DD02AA">
        <w:t xml:space="preserve"> Stacy was a real trooper </w:t>
      </w:r>
      <w:r w:rsidR="00C624C1">
        <w:t xml:space="preserve">for doing it. </w:t>
      </w:r>
      <w:r w:rsidR="00A873EC">
        <w:t>Morrison took the lead by singing the first lyric</w:t>
      </w:r>
      <w:r w:rsidR="007903FB">
        <w:t xml:space="preserve">. Stacy followed her lead afterward. </w:t>
      </w:r>
      <w:r w:rsidR="00211BCE">
        <w:t xml:space="preserve">The experience was exhilarating for </w:t>
      </w:r>
      <w:r w:rsidR="002A111A">
        <w:t>both</w:t>
      </w:r>
      <w:r w:rsidR="00211BCE">
        <w:t xml:space="preserve"> as people clapped wildly at them</w:t>
      </w:r>
      <w:r w:rsidR="00A64012">
        <w:t xml:space="preserve">. Audience members were clearly </w:t>
      </w:r>
      <w:r w:rsidR="002A111A">
        <w:t xml:space="preserve">impressed with the vocal stylings of Maia Morrison. </w:t>
      </w:r>
    </w:p>
    <w:p w14:paraId="37A9BB29" w14:textId="5D484A13" w:rsidR="000D71EC" w:rsidRDefault="00B173E9" w:rsidP="00736C66">
      <w:pPr>
        <w:spacing w:after="0"/>
        <w:ind w:firstLine="720"/>
        <w:jc w:val="both"/>
      </w:pPr>
      <w:r>
        <w:t>As Morrison scanned the room</w:t>
      </w:r>
      <w:r w:rsidR="00050AA8">
        <w:t xml:space="preserve"> as she was singing</w:t>
      </w:r>
      <w:r>
        <w:t xml:space="preserve">, </w:t>
      </w:r>
      <w:r w:rsidR="00DE2EBB">
        <w:t>a suspicious person</w:t>
      </w:r>
      <w:r w:rsidR="00050AA8">
        <w:t xml:space="preserve"> then</w:t>
      </w:r>
      <w:r w:rsidR="00DE2EBB">
        <w:t xml:space="preserve"> caught her eye. </w:t>
      </w:r>
      <w:r w:rsidR="00036FF6">
        <w:t xml:space="preserve">He </w:t>
      </w:r>
      <w:r w:rsidR="00DE2EBB">
        <w:t>glared at her from across the room</w:t>
      </w:r>
      <w:r w:rsidR="00036FF6">
        <w:t xml:space="preserve"> and</w:t>
      </w:r>
      <w:r w:rsidR="00B609E7">
        <w:t xml:space="preserve"> kept jiggling something around in </w:t>
      </w:r>
      <w:r w:rsidR="00FD4CDF">
        <w:t>his left</w:t>
      </w:r>
      <w:r w:rsidR="00B609E7">
        <w:t xml:space="preserve"> pant pocket. The lights were dim, so she </w:t>
      </w:r>
      <w:r w:rsidR="003D7447">
        <w:t>could not</w:t>
      </w:r>
      <w:r w:rsidR="00B609E7">
        <w:t xml:space="preserve"> make out what the object was. </w:t>
      </w:r>
      <w:r w:rsidR="003D78EC">
        <w:t xml:space="preserve">They exchanged looks. When the song was over, the </w:t>
      </w:r>
      <w:r w:rsidR="00A02E22">
        <w:t>mystery man edged closer to her.</w:t>
      </w:r>
      <w:r w:rsidR="001F3C10">
        <w:t xml:space="preserve"> </w:t>
      </w:r>
      <w:r w:rsidR="0062213B">
        <w:t xml:space="preserve">Morrison then </w:t>
      </w:r>
      <w:r w:rsidR="00EF05B8">
        <w:t>looked at</w:t>
      </w:r>
      <w:r w:rsidR="00CF136D">
        <w:t xml:space="preserve"> her friends</w:t>
      </w:r>
      <w:r w:rsidR="00EF05B8">
        <w:t xml:space="preserve"> with a troubling look on her face</w:t>
      </w:r>
      <w:r w:rsidR="00CA5972">
        <w:t>. They</w:t>
      </w:r>
      <w:r w:rsidR="00CF136D">
        <w:t xml:space="preserve"> both</w:t>
      </w:r>
      <w:r w:rsidR="00CA5972">
        <w:t xml:space="preserve"> could see the fear in her eyes and</w:t>
      </w:r>
      <w:r w:rsidR="00CF136D">
        <w:t xml:space="preserve"> asked</w:t>
      </w:r>
      <w:r w:rsidR="00FF3142">
        <w:t xml:space="preserve"> her</w:t>
      </w:r>
      <w:r w:rsidR="00CF136D">
        <w:t xml:space="preserve"> what </w:t>
      </w:r>
      <w:r w:rsidR="00736C66">
        <w:t xml:space="preserve">was wrong. </w:t>
      </w:r>
    </w:p>
    <w:p w14:paraId="78606D80" w14:textId="394E9C63" w:rsidR="00C624C1" w:rsidRDefault="000D71EC" w:rsidP="00736C66">
      <w:pPr>
        <w:spacing w:after="0"/>
        <w:ind w:firstLine="720"/>
        <w:jc w:val="both"/>
      </w:pPr>
      <w:r>
        <w:t>“</w:t>
      </w:r>
      <w:r w:rsidR="00736C66">
        <w:t>There’s a man over there who is giving me a cold stare</w:t>
      </w:r>
      <w:r>
        <w:t xml:space="preserve">,” </w:t>
      </w:r>
      <w:r w:rsidR="00FF3142">
        <w:t>Morrison</w:t>
      </w:r>
      <w:r w:rsidR="005046FF">
        <w:t xml:space="preserve"> said</w:t>
      </w:r>
      <w:r w:rsidR="00FF3142">
        <w:t xml:space="preserve"> frantically</w:t>
      </w:r>
      <w:r w:rsidR="005046FF">
        <w:t>.</w:t>
      </w:r>
      <w:r w:rsidR="005C6FCD">
        <w:t xml:space="preserve"> </w:t>
      </w:r>
      <w:r w:rsidR="005046FF">
        <w:t>“</w:t>
      </w:r>
      <w:r w:rsidR="005C6FCD">
        <w:t>He seems to be heading this way</w:t>
      </w:r>
      <w:r w:rsidR="005046FF">
        <w:t xml:space="preserve">. I think he might have been threatening me with an object that he </w:t>
      </w:r>
      <w:r w:rsidR="00036FF6">
        <w:t xml:space="preserve">has </w:t>
      </w:r>
      <w:r w:rsidR="005046FF">
        <w:t>in his pocket.</w:t>
      </w:r>
      <w:r w:rsidR="00060501">
        <w:t xml:space="preserve"> I couldn’t make out what it was.”</w:t>
      </w:r>
    </w:p>
    <w:p w14:paraId="1CAAF3F3" w14:textId="50AB2E2E" w:rsidR="002A75D8" w:rsidRDefault="002A75D8" w:rsidP="00736C66">
      <w:pPr>
        <w:spacing w:after="0"/>
        <w:ind w:firstLine="720"/>
        <w:jc w:val="both"/>
      </w:pPr>
      <w:r>
        <w:t>“Okay,” Long said. “Just stay calm.</w:t>
      </w:r>
      <w:r w:rsidR="00B75F8E">
        <w:t xml:space="preserve"> </w:t>
      </w:r>
      <w:r w:rsidR="00477635">
        <w:t>Don’t worry, I will make sure that he doesn’t do anything to you.</w:t>
      </w:r>
      <w:r w:rsidR="00FC3477">
        <w:t xml:space="preserve"> </w:t>
      </w:r>
      <w:r w:rsidR="00D47526">
        <w:t>I will keep a close eye on him while you enjoy yourself.</w:t>
      </w:r>
      <w:r>
        <w:t>”</w:t>
      </w:r>
    </w:p>
    <w:p w14:paraId="67B2811F" w14:textId="33BFA30F" w:rsidR="00175A9E" w:rsidRDefault="007E363B" w:rsidP="00175A9E">
      <w:pPr>
        <w:spacing w:after="0"/>
        <w:ind w:firstLine="720"/>
        <w:jc w:val="both"/>
      </w:pPr>
      <w:r>
        <w:t xml:space="preserve">Morrison looked back at the man and noticed he was only </w:t>
      </w:r>
      <w:r w:rsidR="0027312F">
        <w:t xml:space="preserve">about ten feet away from her now. He gave her another threatening look. </w:t>
      </w:r>
      <w:r w:rsidR="00001712">
        <w:t xml:space="preserve">She knew she could no longer stay with her </w:t>
      </w:r>
      <w:r w:rsidR="00175A9E">
        <w:t>friends and</w:t>
      </w:r>
      <w:r w:rsidR="00001712">
        <w:t xml:space="preserve"> had to get away as soon as possible. </w:t>
      </w:r>
      <w:r w:rsidR="00175A9E">
        <w:t>There was something menacing about the way he looked at her.</w:t>
      </w:r>
    </w:p>
    <w:p w14:paraId="62D3A9B2" w14:textId="17D24182" w:rsidR="00175A9E" w:rsidRDefault="00175A9E" w:rsidP="00175A9E">
      <w:pPr>
        <w:spacing w:after="0"/>
        <w:ind w:firstLine="720"/>
        <w:jc w:val="both"/>
      </w:pPr>
      <w:r>
        <w:lastRenderedPageBreak/>
        <w:t xml:space="preserve">“I’m sorry, I have to go,” </w:t>
      </w:r>
      <w:r w:rsidR="00146119">
        <w:t xml:space="preserve">Morrison said before scrambling toward the nearest exit. </w:t>
      </w:r>
      <w:r w:rsidR="00F80866">
        <w:t>“He is coming straight towards me.”</w:t>
      </w:r>
    </w:p>
    <w:p w14:paraId="26FCD0E2" w14:textId="7827CCE6" w:rsidR="009A19A7" w:rsidRDefault="009A19A7" w:rsidP="00175A9E">
      <w:pPr>
        <w:spacing w:after="0"/>
        <w:ind w:firstLine="720"/>
        <w:jc w:val="both"/>
      </w:pPr>
      <w:r>
        <w:t xml:space="preserve">The </w:t>
      </w:r>
      <w:r w:rsidR="00014056">
        <w:t>tall</w:t>
      </w:r>
      <w:r w:rsidR="00036FF6">
        <w:t>,</w:t>
      </w:r>
      <w:r w:rsidR="00014056">
        <w:t xml:space="preserve"> well-built </w:t>
      </w:r>
      <w:r>
        <w:t xml:space="preserve">man with </w:t>
      </w:r>
      <w:r w:rsidR="004C096F">
        <w:t>dark brunette hair and icy blue eyes</w:t>
      </w:r>
      <w:r>
        <w:t xml:space="preserve"> began to chase </w:t>
      </w:r>
      <w:r w:rsidR="004C096F">
        <w:t xml:space="preserve">her. </w:t>
      </w:r>
      <w:r w:rsidR="00CA6A50">
        <w:t xml:space="preserve">It was then that she realized he really was after her </w:t>
      </w:r>
      <w:r w:rsidR="00F532C2">
        <w:t xml:space="preserve">and wanted to harm her. </w:t>
      </w:r>
      <w:r w:rsidR="00D41FC2">
        <w:t>Somehow the person chasing her knew</w:t>
      </w:r>
      <w:r w:rsidR="00877B44">
        <w:t xml:space="preserve"> exactly</w:t>
      </w:r>
      <w:r w:rsidR="00D41FC2">
        <w:t xml:space="preserve"> where she was. </w:t>
      </w:r>
      <w:r w:rsidR="00877B44">
        <w:t>Could it have been Hugo Long or her friend Stacy</w:t>
      </w:r>
      <w:r w:rsidR="00607B02">
        <w:t xml:space="preserve"> Sullivan</w:t>
      </w:r>
      <w:r w:rsidR="00E94223">
        <w:t xml:space="preserve"> who reported where her location was?</w:t>
      </w:r>
      <w:r w:rsidR="0042694F">
        <w:t xml:space="preserve"> Then she realized that </w:t>
      </w:r>
      <w:r w:rsidR="006576FF">
        <w:t>Long</w:t>
      </w:r>
      <w:r w:rsidR="0042694F">
        <w:t xml:space="preserve"> had </w:t>
      </w:r>
      <w:r w:rsidR="006954CF">
        <w:t>dove toward the man, but the man had broken loose from his grip.</w:t>
      </w:r>
      <w:r w:rsidR="00613586">
        <w:t xml:space="preserve"> Stacy screamed out for help.</w:t>
      </w:r>
    </w:p>
    <w:p w14:paraId="111292D1" w14:textId="503F991A" w:rsidR="00E94223" w:rsidRDefault="00613586" w:rsidP="00175A9E">
      <w:pPr>
        <w:spacing w:after="0"/>
        <w:ind w:firstLine="720"/>
        <w:jc w:val="both"/>
      </w:pPr>
      <w:r>
        <w:t>Morrison</w:t>
      </w:r>
      <w:r w:rsidR="004E23A3">
        <w:t xml:space="preserve"> quickly </w:t>
      </w:r>
      <w:r w:rsidR="00036FF6">
        <w:t xml:space="preserve">bolted </w:t>
      </w:r>
      <w:r w:rsidR="004E23A3">
        <w:t xml:space="preserve">out of the bar and started running for her life </w:t>
      </w:r>
      <w:r w:rsidR="005227F9">
        <w:t xml:space="preserve">amidst the crowded streets of New York without looking back. </w:t>
      </w:r>
      <w:r>
        <w:t>She</w:t>
      </w:r>
      <w:r w:rsidR="005227F9">
        <w:t xml:space="preserve"> zigged and zagged throughout the city to try to lose </w:t>
      </w:r>
      <w:r w:rsidR="006646FA">
        <w:t xml:space="preserve">the man. After running several blocks, she looked back and </w:t>
      </w:r>
      <w:r w:rsidR="006A75E4">
        <w:t xml:space="preserve">lost sight </w:t>
      </w:r>
      <w:r w:rsidR="006646FA">
        <w:t>of the man.</w:t>
      </w:r>
      <w:r w:rsidR="004343D2">
        <w:t xml:space="preserve"> Morrison was relieved to </w:t>
      </w:r>
      <w:r w:rsidR="003F535A">
        <w:t>find he was no longer behind her.</w:t>
      </w:r>
      <w:r w:rsidR="006646FA">
        <w:t xml:space="preserve"> </w:t>
      </w:r>
      <w:r w:rsidR="003F535A">
        <w:t>She then</w:t>
      </w:r>
      <w:r w:rsidR="00100ACB">
        <w:t xml:space="preserve"> hailed a cab and went straight back to her apartment. </w:t>
      </w:r>
      <w:r w:rsidR="007044BC">
        <w:t>She made sure her place was completely secure</w:t>
      </w:r>
      <w:r w:rsidR="00DA27D8">
        <w:t xml:space="preserve"> </w:t>
      </w:r>
      <w:r w:rsidR="00D33A84">
        <w:t>by locking every door and window</w:t>
      </w:r>
      <w:r w:rsidR="007044BC">
        <w:t>. That was the last time she would ever take a chance like that</w:t>
      </w:r>
      <w:r w:rsidR="009107B7">
        <w:t xml:space="preserve"> again.</w:t>
      </w:r>
      <w:r w:rsidR="006D69F0">
        <w:t xml:space="preserve"> Morrison was saddened after she realized that</w:t>
      </w:r>
      <w:r w:rsidR="005D44F6">
        <w:t xml:space="preserve"> she couldn’t even spend a night out with Stacy</w:t>
      </w:r>
      <w:r w:rsidR="0002784C">
        <w:t xml:space="preserve"> without someone being after her</w:t>
      </w:r>
      <w:r w:rsidR="006D69F0">
        <w:t>. She felt alone and afraid.</w:t>
      </w:r>
      <w:r w:rsidR="00141721">
        <w:t xml:space="preserve"> </w:t>
      </w:r>
      <w:r w:rsidR="00141721" w:rsidRPr="00141721">
        <w:rPr>
          <w:i/>
          <w:iCs/>
        </w:rPr>
        <w:t xml:space="preserve">What </w:t>
      </w:r>
      <w:r w:rsidR="00036FF6">
        <w:rPr>
          <w:i/>
          <w:iCs/>
        </w:rPr>
        <w:t>is</w:t>
      </w:r>
      <w:r w:rsidR="00036FF6" w:rsidRPr="00141721">
        <w:rPr>
          <w:i/>
          <w:iCs/>
        </w:rPr>
        <w:t xml:space="preserve"> </w:t>
      </w:r>
      <w:r w:rsidR="00141721" w:rsidRPr="00141721">
        <w:rPr>
          <w:i/>
          <w:iCs/>
        </w:rPr>
        <w:t xml:space="preserve">to become of </w:t>
      </w:r>
      <w:r w:rsidR="00036FF6">
        <w:rPr>
          <w:i/>
          <w:iCs/>
        </w:rPr>
        <w:t>me</w:t>
      </w:r>
      <w:r w:rsidR="00141721" w:rsidRPr="0078525D">
        <w:rPr>
          <w:i/>
          <w:iCs/>
        </w:rPr>
        <w:t>?</w:t>
      </w:r>
      <w:r w:rsidR="00141721">
        <w:t xml:space="preserve"> she wondered.</w:t>
      </w:r>
      <w:r w:rsidR="00A37C5C">
        <w:t xml:space="preserve"> </w:t>
      </w:r>
    </w:p>
    <w:p w14:paraId="52EBEA03" w14:textId="0926494D" w:rsidR="00A37C5C" w:rsidRDefault="00A37C5C" w:rsidP="00175A9E">
      <w:pPr>
        <w:spacing w:after="0"/>
        <w:ind w:firstLine="720"/>
        <w:jc w:val="both"/>
      </w:pPr>
      <w:r>
        <w:t>Morrison knew what she must do. She quickly dialed the number to the police department to report what had happened at the karaoke bar.</w:t>
      </w:r>
      <w:r w:rsidR="00C52587">
        <w:t xml:space="preserve"> </w:t>
      </w:r>
      <w:r w:rsidR="00B91CED">
        <w:t xml:space="preserve">Police Chief Joe Harvey and Officer Chris Holcaster were not going to be happy with her for not heeding </w:t>
      </w:r>
      <w:r w:rsidR="00EA1F22">
        <w:t xml:space="preserve">their </w:t>
      </w:r>
      <w:r w:rsidR="00B91CED">
        <w:t xml:space="preserve">warning. </w:t>
      </w:r>
      <w:r w:rsidR="00B84444">
        <w:t xml:space="preserve">They were going to scorn her for </w:t>
      </w:r>
      <w:r w:rsidR="00A32827">
        <w:t>going out and taking a huge risk by going up to a stranger at a bar</w:t>
      </w:r>
      <w:r w:rsidR="00427843">
        <w:t>, then meeting him up at another</w:t>
      </w:r>
      <w:r w:rsidR="004F3C22">
        <w:t xml:space="preserve"> bar</w:t>
      </w:r>
      <w:r w:rsidR="00427843">
        <w:t xml:space="preserve"> later</w:t>
      </w:r>
      <w:r w:rsidR="00EA1F22">
        <w:t>,</w:t>
      </w:r>
      <w:r w:rsidR="004F3C22">
        <w:t xml:space="preserve"> putting both </w:t>
      </w:r>
      <w:r w:rsidR="00EA1F22">
        <w:t xml:space="preserve">her </w:t>
      </w:r>
      <w:r w:rsidR="004F3C22">
        <w:t>and Stacy’s lives at risk.</w:t>
      </w:r>
    </w:p>
    <w:p w14:paraId="1C7B5BA6" w14:textId="025B83ED" w:rsidR="00C5153C" w:rsidRDefault="006D7C66" w:rsidP="00175A9E">
      <w:pPr>
        <w:spacing w:after="0"/>
        <w:ind w:firstLine="720"/>
        <w:jc w:val="both"/>
      </w:pPr>
      <w:r>
        <w:t xml:space="preserve">Harvey and Holcaster arrived </w:t>
      </w:r>
      <w:r w:rsidR="005C2BFE">
        <w:t xml:space="preserve">about twenty minutes later. </w:t>
      </w:r>
      <w:r w:rsidR="00FA575A">
        <w:t>Just as expected, Morrison heard all about how she should have been more careful</w:t>
      </w:r>
      <w:r w:rsidR="00205952">
        <w:t xml:space="preserve"> and about </w:t>
      </w:r>
      <w:r w:rsidR="00844377">
        <w:t>how stupid and reckless she was</w:t>
      </w:r>
      <w:r w:rsidR="00FA575A">
        <w:t>.</w:t>
      </w:r>
      <w:r w:rsidR="00844377">
        <w:t xml:space="preserve"> </w:t>
      </w:r>
      <w:r w:rsidR="000904A3">
        <w:t>She sat quietly</w:t>
      </w:r>
      <w:r w:rsidR="00586AD4">
        <w:t xml:space="preserve"> on her living room couch</w:t>
      </w:r>
      <w:r w:rsidR="000904A3">
        <w:t xml:space="preserve"> while the police scorned he</w:t>
      </w:r>
      <w:r w:rsidR="00916910">
        <w:t>r</w:t>
      </w:r>
      <w:r w:rsidR="000904A3">
        <w:t>.</w:t>
      </w:r>
    </w:p>
    <w:p w14:paraId="786D77DD" w14:textId="73706428" w:rsidR="00FA575A" w:rsidRDefault="00713A14" w:rsidP="00175A9E">
      <w:pPr>
        <w:spacing w:after="0"/>
        <w:ind w:firstLine="720"/>
        <w:jc w:val="both"/>
      </w:pPr>
      <w:r>
        <w:lastRenderedPageBreak/>
        <w:t xml:space="preserve">“We’ve got police patrolling this area around the clock, then you decide to sneak out in the middle of </w:t>
      </w:r>
      <w:r w:rsidR="00EA1F22">
        <w:t xml:space="preserve">the </w:t>
      </w:r>
      <w:r>
        <w:t xml:space="preserve">night just get some kicks,” </w:t>
      </w:r>
      <w:r w:rsidR="00C400E8">
        <w:t>Harvey scolded her. “What good is it for us to try and keep you safe when you are putting yourself in danger</w:t>
      </w:r>
      <w:r w:rsidR="00F3315F">
        <w:t xml:space="preserve"> like that</w:t>
      </w:r>
      <w:r w:rsidR="00EA1F22">
        <w:t xml:space="preserve">? </w:t>
      </w:r>
      <w:r w:rsidR="00F3315F">
        <w:t>I hope this serves as a lesson</w:t>
      </w:r>
      <w:r w:rsidR="00EA1F22">
        <w:t>,</w:t>
      </w:r>
      <w:r w:rsidR="00206DD5">
        <w:t xml:space="preserve"> Miss Morrison.</w:t>
      </w:r>
      <w:r w:rsidR="00F3315F">
        <w:t>”</w:t>
      </w:r>
    </w:p>
    <w:p w14:paraId="032D5573" w14:textId="1B5C6FDE" w:rsidR="00206DD5" w:rsidRDefault="006501F8" w:rsidP="00175A9E">
      <w:pPr>
        <w:spacing w:after="0"/>
        <w:ind w:firstLine="720"/>
        <w:jc w:val="both"/>
      </w:pPr>
      <w:r>
        <w:t xml:space="preserve">“Okay, I </w:t>
      </w:r>
      <w:r w:rsidR="00E7352C">
        <w:t>get it,” she replied. “I admit it. I screwed up.</w:t>
      </w:r>
      <w:r w:rsidR="00DB0F11">
        <w:t xml:space="preserve"> Is that what you want to hear?</w:t>
      </w:r>
      <w:r w:rsidR="00E7352C">
        <w:t>”</w:t>
      </w:r>
    </w:p>
    <w:p w14:paraId="1749379A" w14:textId="49BCD248" w:rsidR="00E2144F" w:rsidRDefault="00E2144F" w:rsidP="00175A9E">
      <w:pPr>
        <w:spacing w:after="0"/>
        <w:ind w:firstLine="720"/>
        <w:jc w:val="both"/>
      </w:pPr>
      <w:r>
        <w:t>“</w:t>
      </w:r>
      <w:r w:rsidR="00CB6781">
        <w:t xml:space="preserve">From now on, stay home,” Harvey said. “We will try to </w:t>
      </w:r>
      <w:r w:rsidR="00A8748E">
        <w:t xml:space="preserve">locate </w:t>
      </w:r>
      <w:r w:rsidR="00CB6781">
        <w:t>the man you described that chased you tonight</w:t>
      </w:r>
      <w:r w:rsidR="00BB0FDB">
        <w:t xml:space="preserve"> and bring him </w:t>
      </w:r>
      <w:r w:rsidR="00EA1F22">
        <w:t xml:space="preserve">to </w:t>
      </w:r>
      <w:r w:rsidR="00BB0FDB">
        <w:t xml:space="preserve">the </w:t>
      </w:r>
      <w:r w:rsidR="00EA1F22">
        <w:t xml:space="preserve">station </w:t>
      </w:r>
      <w:r w:rsidR="00BB0FDB">
        <w:t xml:space="preserve">for questioning. Please do what you can to stay safe </w:t>
      </w:r>
      <w:r w:rsidR="00EA1F22">
        <w:t xml:space="preserve">in </w:t>
      </w:r>
      <w:r w:rsidR="00BB0FDB">
        <w:t>the meantime. Give us a call if anything else comes up.”</w:t>
      </w:r>
    </w:p>
    <w:p w14:paraId="1718CF6B" w14:textId="6DA5540F" w:rsidR="00BB0FDB" w:rsidRDefault="005622AE" w:rsidP="00175A9E">
      <w:pPr>
        <w:spacing w:after="0"/>
        <w:ind w:firstLine="720"/>
        <w:jc w:val="both"/>
      </w:pPr>
      <w:r>
        <w:t xml:space="preserve">“Okay, </w:t>
      </w:r>
      <w:r w:rsidR="00EA1F22">
        <w:t>O</w:t>
      </w:r>
      <w:r>
        <w:t>fficer,</w:t>
      </w:r>
      <w:r w:rsidR="002B215A">
        <w:t>” Morrison said. “I promise I will stay home from here on out</w:t>
      </w:r>
      <w:r w:rsidR="003427C1">
        <w:t>,</w:t>
      </w:r>
      <w:r w:rsidR="00FF2E39">
        <w:t xml:space="preserve"> alrig</w:t>
      </w:r>
      <w:r w:rsidR="003427C1">
        <w:t>ht</w:t>
      </w:r>
      <w:r w:rsidR="00EA1F22">
        <w:t>?</w:t>
      </w:r>
      <w:r w:rsidR="00D46683">
        <w:t xml:space="preserve"> I realize now that going out with my friend was a huge mistake.</w:t>
      </w:r>
      <w:r w:rsidR="0013384E">
        <w:t xml:space="preserve"> I am tired now</w:t>
      </w:r>
      <w:r w:rsidR="00EA1F22">
        <w:t>,</w:t>
      </w:r>
      <w:r w:rsidR="0013384E">
        <w:t xml:space="preserve"> and it is late. Can we just end this now?</w:t>
      </w:r>
      <w:r w:rsidR="002B215A">
        <w:t>”</w:t>
      </w:r>
    </w:p>
    <w:p w14:paraId="07928B8E" w14:textId="77777777" w:rsidR="001050ED" w:rsidRDefault="002B215A" w:rsidP="00175A9E">
      <w:pPr>
        <w:spacing w:after="0"/>
        <w:ind w:firstLine="720"/>
        <w:jc w:val="both"/>
      </w:pPr>
      <w:r>
        <w:t>“</w:t>
      </w:r>
      <w:r w:rsidR="00A01BCA">
        <w:t>All right, we will leave you alone now,</w:t>
      </w:r>
      <w:r w:rsidR="00D91FA5">
        <w:t>” Harvey told her with an exasperated look on his face.</w:t>
      </w:r>
      <w:r w:rsidR="001050ED">
        <w:t xml:space="preserve"> “Have a good evening!”</w:t>
      </w:r>
      <w:r w:rsidR="00B5474B">
        <w:t xml:space="preserve"> </w:t>
      </w:r>
    </w:p>
    <w:p w14:paraId="1FD3778F" w14:textId="77628E84" w:rsidR="00A63B35" w:rsidRDefault="00B5474B" w:rsidP="00175A9E">
      <w:pPr>
        <w:spacing w:after="0"/>
        <w:ind w:firstLine="720"/>
        <w:jc w:val="both"/>
      </w:pPr>
      <w:r>
        <w:t>Holcaster followed him out the door</w:t>
      </w:r>
      <w:r w:rsidR="00A63B35">
        <w:t xml:space="preserve"> quietly</w:t>
      </w:r>
      <w:r>
        <w:t>.</w:t>
      </w:r>
      <w:r w:rsidR="00444F27">
        <w:t xml:space="preserve"> Morrison closed and locked the door</w:t>
      </w:r>
      <w:r w:rsidR="009B6320">
        <w:t xml:space="preserve"> as soon as they stepped out</w:t>
      </w:r>
      <w:r w:rsidR="002F743C">
        <w:t xml:space="preserve">. She felt like a complete fool. </w:t>
      </w:r>
    </w:p>
    <w:p w14:paraId="758C980E" w14:textId="2A2FFAB9" w:rsidR="00FA4C4C" w:rsidRDefault="00CD1006" w:rsidP="00FA4C4C">
      <w:pPr>
        <w:spacing w:after="0"/>
        <w:ind w:firstLine="720"/>
        <w:jc w:val="both"/>
      </w:pPr>
      <w:r>
        <w:t>Plus, her boss was just recently murdered</w:t>
      </w:r>
      <w:r w:rsidR="00E50B3E">
        <w:t xml:space="preserve"> and had suffered a tragic death. It was insensitive of her </w:t>
      </w:r>
      <w:r w:rsidR="004816CD">
        <w:t xml:space="preserve">to have completely dismissed </w:t>
      </w:r>
      <w:r w:rsidR="00561893">
        <w:t>h</w:t>
      </w:r>
      <w:r w:rsidR="004816CD">
        <w:t xml:space="preserve">is death and acted like it had been nothing. </w:t>
      </w:r>
      <w:r w:rsidR="00636B04">
        <w:t xml:space="preserve">It made her feel selfish. </w:t>
      </w:r>
      <w:r w:rsidR="003F0754">
        <w:t xml:space="preserve">Morrison was becoming </w:t>
      </w:r>
      <w:r w:rsidR="00FA4C4C">
        <w:t xml:space="preserve">one </w:t>
      </w:r>
      <w:r w:rsidR="003F0754">
        <w:t xml:space="preserve">of those egotistical singers who </w:t>
      </w:r>
      <w:r w:rsidR="00FA4C4C">
        <w:t>had a love for the spotlight. This was a reality check for her.</w:t>
      </w:r>
      <w:r w:rsidR="00657D64">
        <w:t xml:space="preserve"> </w:t>
      </w:r>
      <w:r w:rsidR="00F24573">
        <w:t>Morrison went straight to bed.</w:t>
      </w:r>
    </w:p>
    <w:p w14:paraId="17185A60" w14:textId="7B34ABC3" w:rsidR="00D70909" w:rsidRDefault="00D70909" w:rsidP="00FA4C4C">
      <w:pPr>
        <w:spacing w:after="0"/>
        <w:ind w:firstLine="720"/>
        <w:jc w:val="both"/>
      </w:pPr>
      <w:r>
        <w:t xml:space="preserve">The next day, Morrison stayed cooped up </w:t>
      </w:r>
      <w:r w:rsidR="00BB290E">
        <w:t xml:space="preserve">in her apartment all day. </w:t>
      </w:r>
      <w:r w:rsidR="00B23D2A">
        <w:t>She spent the day reading, watching television, cleaning up her apartment, and</w:t>
      </w:r>
      <w:r w:rsidR="00EA0D28">
        <w:t xml:space="preserve"> walking on her treadmill.</w:t>
      </w:r>
      <w:r w:rsidR="00D554D7">
        <w:t xml:space="preserve"> Morrison was eager to go outside </w:t>
      </w:r>
      <w:r w:rsidR="00E7075E">
        <w:t>to get some fresh air, but she had to follow the police chief’s orders.</w:t>
      </w:r>
    </w:p>
    <w:p w14:paraId="2A1F6954" w14:textId="39D11EA1" w:rsidR="00E963D6" w:rsidRDefault="00EA1F22" w:rsidP="00BC0B6E">
      <w:pPr>
        <w:spacing w:after="0"/>
        <w:ind w:firstLine="720"/>
        <w:jc w:val="both"/>
      </w:pPr>
      <w:r>
        <w:t xml:space="preserve">At </w:t>
      </w:r>
      <w:r w:rsidR="00E7075E">
        <w:t>the end of the day, s</w:t>
      </w:r>
      <w:r w:rsidR="001D4EC5">
        <w:t>he went up to her bedroom to put on her pajamas so she could feel all</w:t>
      </w:r>
      <w:r w:rsidR="00E7075E">
        <w:t xml:space="preserve"> warm and</w:t>
      </w:r>
      <w:r w:rsidR="001D4EC5">
        <w:t xml:space="preserve"> cozy for the evening.</w:t>
      </w:r>
      <w:r w:rsidR="00BC0B6E">
        <w:t xml:space="preserve"> </w:t>
      </w:r>
      <w:r w:rsidR="00BB290E">
        <w:t xml:space="preserve">It </w:t>
      </w:r>
      <w:r w:rsidR="00D209F6">
        <w:t xml:space="preserve">was quiet and </w:t>
      </w:r>
      <w:r w:rsidR="00E221EA">
        <w:t>calm</w:t>
      </w:r>
      <w:r w:rsidR="00BB290E">
        <w:t>, much unlike the previous night</w:t>
      </w:r>
      <w:r w:rsidR="00DA18BB">
        <w:t>.</w:t>
      </w:r>
      <w:r w:rsidR="00DD3A2F">
        <w:t xml:space="preserve"> Morrison</w:t>
      </w:r>
      <w:r w:rsidR="008B057B">
        <w:t xml:space="preserve"> pulled out her notebook and started writing lyrics </w:t>
      </w:r>
      <w:r w:rsidR="00FF050A">
        <w:t xml:space="preserve">for a new song. Morrison played soothing jazz </w:t>
      </w:r>
      <w:r>
        <w:t xml:space="preserve">music </w:t>
      </w:r>
      <w:r w:rsidR="00FF050A">
        <w:t>in the background, along with a few candles lit and a glass of wine to help her find</w:t>
      </w:r>
      <w:r w:rsidR="005F73AD">
        <w:t xml:space="preserve"> inspiration for her latest song</w:t>
      </w:r>
      <w:r w:rsidR="00B325B0">
        <w:t xml:space="preserve"> </w:t>
      </w:r>
      <w:r w:rsidR="00B325B0">
        <w:lastRenderedPageBreak/>
        <w:t>in progress</w:t>
      </w:r>
      <w:r w:rsidR="005F73AD">
        <w:t xml:space="preserve">. </w:t>
      </w:r>
      <w:r w:rsidR="005F1325">
        <w:t>She would also play the piano and</w:t>
      </w:r>
      <w:r w:rsidR="009F3CA7">
        <w:t xml:space="preserve"> try to</w:t>
      </w:r>
      <w:r w:rsidR="005F1325">
        <w:t xml:space="preserve"> sing</w:t>
      </w:r>
      <w:r w:rsidR="009F3CA7">
        <w:t xml:space="preserve"> along to the lyrics.</w:t>
      </w:r>
      <w:r w:rsidR="00BD3C09">
        <w:t xml:space="preserve"> It </w:t>
      </w:r>
      <w:r w:rsidR="00CB77E3">
        <w:t xml:space="preserve">wasn’t the same kind of excitement she experienced while singing at </w:t>
      </w:r>
      <w:r>
        <w:t>t</w:t>
      </w:r>
      <w:r w:rsidR="00CB77E3">
        <w:t>he Groove</w:t>
      </w:r>
      <w:r>
        <w:t xml:space="preserve">; </w:t>
      </w:r>
      <w:r w:rsidR="00CB77E3">
        <w:t xml:space="preserve">it was more </w:t>
      </w:r>
      <w:r w:rsidR="00A809F9">
        <w:t xml:space="preserve">peaceful and soothing. It was like food for the soul. </w:t>
      </w:r>
      <w:r w:rsidR="00D9278A">
        <w:t xml:space="preserve">Since she was so wrapped up in the creative process, she had forgotten the time. </w:t>
      </w:r>
      <w:r w:rsidR="00EE58AE">
        <w:t xml:space="preserve">Morrison noticed it was already about </w:t>
      </w:r>
      <w:r w:rsidR="00657D64">
        <w:t>eight</w:t>
      </w:r>
      <w:r w:rsidR="00EE58AE">
        <w:t xml:space="preserve"> o’clock. </w:t>
      </w:r>
      <w:r w:rsidR="00B44441">
        <w:t>She decided to have a pizza delivered to the apartment for dinner</w:t>
      </w:r>
      <w:r w:rsidR="00657D64">
        <w:t>.</w:t>
      </w:r>
    </w:p>
    <w:p w14:paraId="3695DBB1" w14:textId="6B39BA03" w:rsidR="00B44441" w:rsidRDefault="00FC3D5C" w:rsidP="00D9278A">
      <w:pPr>
        <w:spacing w:after="0"/>
        <w:ind w:firstLine="720"/>
        <w:jc w:val="both"/>
      </w:pPr>
      <w:r>
        <w:t xml:space="preserve">Morrison took a break from writing to watch </w:t>
      </w:r>
      <w:r w:rsidR="00747A65">
        <w:t xml:space="preserve">a movie instead. She flicked on the television </w:t>
      </w:r>
      <w:r w:rsidR="00937626">
        <w:t>and chose</w:t>
      </w:r>
      <w:r w:rsidR="00804174">
        <w:t xml:space="preserve"> to watch</w:t>
      </w:r>
      <w:r w:rsidR="00937626">
        <w:t xml:space="preserve"> the comedy movie </w:t>
      </w:r>
      <w:r w:rsidR="006634F2" w:rsidRPr="00FB453F">
        <w:rPr>
          <w:i/>
          <w:iCs/>
        </w:rPr>
        <w:t>Romy and Michele</w:t>
      </w:r>
      <w:r w:rsidR="00804174" w:rsidRPr="00FB453F">
        <w:rPr>
          <w:i/>
          <w:iCs/>
        </w:rPr>
        <w:t>’s High School Reunion</w:t>
      </w:r>
      <w:r w:rsidR="00FB453F">
        <w:t xml:space="preserve">. </w:t>
      </w:r>
      <w:r w:rsidR="00F94367">
        <w:t xml:space="preserve">About fifteen minutes into the </w:t>
      </w:r>
      <w:r w:rsidR="00E85622">
        <w:t>movie,</w:t>
      </w:r>
      <w:r w:rsidR="00F94367">
        <w:t xml:space="preserve"> she was indulging </w:t>
      </w:r>
      <w:r w:rsidR="00EA1F22">
        <w:t xml:space="preserve">in </w:t>
      </w:r>
      <w:r w:rsidR="00B7315A">
        <w:t>a whole medium pepperoni pizza herself</w:t>
      </w:r>
      <w:r w:rsidR="009775AD">
        <w:t xml:space="preserve"> as she sipped Diet Coke</w:t>
      </w:r>
      <w:r w:rsidR="00B7315A">
        <w:t xml:space="preserve">. </w:t>
      </w:r>
      <w:r w:rsidR="00081910">
        <w:t xml:space="preserve">She had not felt so relaxed in a long time. </w:t>
      </w:r>
      <w:r w:rsidR="003748D8">
        <w:t>Morrison appreciated a stress-free night</w:t>
      </w:r>
      <w:r w:rsidR="00186B79">
        <w:t xml:space="preserve"> after all that she had been through</w:t>
      </w:r>
      <w:r w:rsidR="003748D8">
        <w:t>.</w:t>
      </w:r>
    </w:p>
    <w:p w14:paraId="7CEE3308" w14:textId="1B1280A9" w:rsidR="00AE44B1" w:rsidRDefault="00AE44B1" w:rsidP="00D9278A">
      <w:pPr>
        <w:spacing w:after="0"/>
        <w:ind w:firstLine="720"/>
        <w:jc w:val="both"/>
      </w:pPr>
      <w:r>
        <w:t xml:space="preserve">When the movie was halfway done, Morrison heard </w:t>
      </w:r>
      <w:r w:rsidR="00BD0DD7">
        <w:t xml:space="preserve">an unusual sound outside her door. </w:t>
      </w:r>
      <w:r w:rsidR="00291BCB">
        <w:t xml:space="preserve">She nervously glanced over at the door. </w:t>
      </w:r>
      <w:r w:rsidR="00F24C76">
        <w:t>The doorknob slowly turned. S</w:t>
      </w:r>
      <w:r w:rsidR="00E71CB7">
        <w:t xml:space="preserve">he immediately freaked out. There was no place she could escape her apartment if, indeed, someone was breaking into it. </w:t>
      </w:r>
      <w:r w:rsidR="00E44583">
        <w:t>Morrison quickly got up, ran to the kitchen</w:t>
      </w:r>
      <w:r w:rsidR="00EA1F22">
        <w:t>,</w:t>
      </w:r>
      <w:r w:rsidR="00E44583">
        <w:t xml:space="preserve"> and grabbed a meat carving knife from</w:t>
      </w:r>
      <w:r w:rsidR="005B6A3D">
        <w:t xml:space="preserve"> a drawer. She then ran to her bedroom closet to hide. </w:t>
      </w:r>
      <w:r w:rsidR="00F057AF">
        <w:t xml:space="preserve">Morrison </w:t>
      </w:r>
      <w:r w:rsidR="00FE58E6">
        <w:t xml:space="preserve">slid behind her hanging clothes </w:t>
      </w:r>
      <w:r w:rsidR="00C06D48">
        <w:t xml:space="preserve">and </w:t>
      </w:r>
      <w:r w:rsidR="00EA1F22">
        <w:t xml:space="preserve">placed </w:t>
      </w:r>
      <w:r w:rsidR="00C06D48">
        <w:t xml:space="preserve">a few boxes in front of her legs and feet so </w:t>
      </w:r>
      <w:r w:rsidR="001C38AA">
        <w:t>no one could see her when they opened the closet door.</w:t>
      </w:r>
      <w:r w:rsidR="001C19B9">
        <w:t xml:space="preserve"> </w:t>
      </w:r>
      <w:r w:rsidR="001C38AA">
        <w:t xml:space="preserve"> </w:t>
      </w:r>
    </w:p>
    <w:p w14:paraId="139CB083" w14:textId="2192297E" w:rsidR="001C38AA" w:rsidRDefault="001C38AA" w:rsidP="00D9278A">
      <w:pPr>
        <w:spacing w:after="0"/>
        <w:ind w:firstLine="720"/>
        <w:jc w:val="both"/>
      </w:pPr>
      <w:r>
        <w:t xml:space="preserve">Morrison remained quiet and </w:t>
      </w:r>
      <w:r w:rsidR="001851E5">
        <w:t xml:space="preserve">stood completely still. </w:t>
      </w:r>
      <w:r w:rsidR="0064736F">
        <w:t xml:space="preserve">She shook as she </w:t>
      </w:r>
      <w:r w:rsidR="00C05718">
        <w:t>held on</w:t>
      </w:r>
      <w:r w:rsidR="00EA1F22">
        <w:t xml:space="preserve"> </w:t>
      </w:r>
      <w:r w:rsidR="00C05718">
        <w:t>to</w:t>
      </w:r>
      <w:r w:rsidR="00B826E8">
        <w:t xml:space="preserve"> the long</w:t>
      </w:r>
      <w:r w:rsidR="00EA1F22">
        <w:t>,</w:t>
      </w:r>
      <w:r w:rsidR="00B826E8">
        <w:t xml:space="preserve"> sharp knife</w:t>
      </w:r>
      <w:r w:rsidR="00C05718">
        <w:t xml:space="preserve"> in her right hand</w:t>
      </w:r>
      <w:r w:rsidR="00B826E8">
        <w:t>.</w:t>
      </w:r>
      <w:r w:rsidR="00C05718">
        <w:t xml:space="preserve"> Her </w:t>
      </w:r>
      <w:r w:rsidR="00A524AD">
        <w:t>heart</w:t>
      </w:r>
      <w:r w:rsidR="00EA1F22">
        <w:t xml:space="preserve"> </w:t>
      </w:r>
      <w:r w:rsidR="00A524AD">
        <w:t>beat</w:t>
      </w:r>
      <w:r w:rsidR="00C05718">
        <w:t xml:space="preserve"> wildly. </w:t>
      </w:r>
      <w:r w:rsidR="00A524AD">
        <w:t xml:space="preserve">A few minutes later, </w:t>
      </w:r>
      <w:r w:rsidR="00B84074">
        <w:t>she heard the door slam open. Morrison knew someone was now inside her apartment</w:t>
      </w:r>
      <w:r w:rsidR="00733B53">
        <w:t xml:space="preserve"> when she heard </w:t>
      </w:r>
      <w:r w:rsidR="00751C7F">
        <w:t xml:space="preserve">their footsteps </w:t>
      </w:r>
      <w:r w:rsidR="0062661D">
        <w:t>inside her living room</w:t>
      </w:r>
      <w:r w:rsidR="00B84074">
        <w:t>.</w:t>
      </w:r>
      <w:r w:rsidR="00F861A2">
        <w:t xml:space="preserve"> </w:t>
      </w:r>
      <w:r w:rsidR="002D0D36">
        <w:t>They then knocked over one of her lamps while they searched the area.</w:t>
      </w:r>
      <w:r w:rsidR="00B84074">
        <w:t xml:space="preserve"> </w:t>
      </w:r>
      <w:r w:rsidR="00935094">
        <w:t>Many thoughts were whirling around in her mind</w:t>
      </w:r>
      <w:r w:rsidR="000A453C">
        <w:t xml:space="preserve">. </w:t>
      </w:r>
      <w:r w:rsidR="000176FA">
        <w:t>It had to be the killer trying to find her</w:t>
      </w:r>
      <w:r w:rsidR="00900B2C">
        <w:t xml:space="preserve">. </w:t>
      </w:r>
      <w:r w:rsidR="0008600F">
        <w:t>It was the only plausible explanation.</w:t>
      </w:r>
    </w:p>
    <w:p w14:paraId="35C726C7" w14:textId="07D77FF4" w:rsidR="00CF2A9E" w:rsidRDefault="00966026" w:rsidP="00D9278A">
      <w:pPr>
        <w:spacing w:after="0"/>
        <w:ind w:firstLine="720"/>
        <w:jc w:val="both"/>
      </w:pPr>
      <w:r>
        <w:t>She could hear at least one person sc</w:t>
      </w:r>
      <w:r w:rsidR="006E4E60">
        <w:t>amp</w:t>
      </w:r>
      <w:r w:rsidR="009F0AAA">
        <w:t>ering around</w:t>
      </w:r>
      <w:r>
        <w:t xml:space="preserve"> inside her apartment. They were clearly looking for something or someone. </w:t>
      </w:r>
      <w:r w:rsidR="00680983">
        <w:t xml:space="preserve">The bedroom door </w:t>
      </w:r>
      <w:r w:rsidR="00DB4711">
        <w:t>squeaked</w:t>
      </w:r>
      <w:r w:rsidR="007D0968">
        <w:t>.</w:t>
      </w:r>
      <w:r w:rsidR="008E4017">
        <w:t xml:space="preserve"> Her heart nearly stopped </w:t>
      </w:r>
      <w:r w:rsidR="00797BC3">
        <w:t>as they stepped inside the bedroom</w:t>
      </w:r>
      <w:r w:rsidR="00EA1F22">
        <w:t>.</w:t>
      </w:r>
      <w:r w:rsidR="007D0968">
        <w:t xml:space="preserve"> </w:t>
      </w:r>
      <w:r w:rsidR="00DB4711">
        <w:t xml:space="preserve">The sound of the footsteps grew closer </w:t>
      </w:r>
      <w:r w:rsidR="002643BB">
        <w:t xml:space="preserve">as the intruder </w:t>
      </w:r>
      <w:r w:rsidR="00EA485F">
        <w:t xml:space="preserve">slowly approached </w:t>
      </w:r>
      <w:r w:rsidR="00EA485F">
        <w:lastRenderedPageBreak/>
        <w:t xml:space="preserve">the closet door. </w:t>
      </w:r>
      <w:r w:rsidR="009B71E3">
        <w:t>As the door opened, Morrison could see the bedroom light shine</w:t>
      </w:r>
      <w:r w:rsidR="004317AE">
        <w:t xml:space="preserve"> inside the closet. </w:t>
      </w:r>
      <w:r w:rsidR="00304952">
        <w:t>Her body quivered</w:t>
      </w:r>
      <w:r w:rsidR="00C60436">
        <w:t>. The intruder was close enough now that she could hear them breath</w:t>
      </w:r>
      <w:r w:rsidR="00EA1F22">
        <w:t>e</w:t>
      </w:r>
      <w:r w:rsidR="00C60436">
        <w:t xml:space="preserve">. </w:t>
      </w:r>
      <w:r w:rsidR="0042379A">
        <w:t xml:space="preserve">She positioned herself in a stance that </w:t>
      </w:r>
      <w:r w:rsidR="00EA1F22">
        <w:t xml:space="preserve">would </w:t>
      </w:r>
      <w:r w:rsidR="0042379A">
        <w:t xml:space="preserve">allow her to </w:t>
      </w:r>
      <w:r w:rsidR="00282062">
        <w:t xml:space="preserve">lunge and stab the perpetrator with </w:t>
      </w:r>
      <w:r w:rsidR="002468DC">
        <w:t>the knife</w:t>
      </w:r>
      <w:r w:rsidR="00A11BA1">
        <w:t xml:space="preserve"> if they found her</w:t>
      </w:r>
      <w:r w:rsidR="002468DC">
        <w:t xml:space="preserve">. </w:t>
      </w:r>
    </w:p>
    <w:p w14:paraId="33CCB0D8" w14:textId="4E6F16C9" w:rsidR="00E92184" w:rsidRDefault="00E92184" w:rsidP="00827A5B">
      <w:pPr>
        <w:spacing w:after="0"/>
        <w:ind w:firstLine="720"/>
        <w:jc w:val="both"/>
      </w:pPr>
      <w:r>
        <w:t>“</w:t>
      </w:r>
      <w:r w:rsidR="00CA3A34">
        <w:t>The light is on</w:t>
      </w:r>
      <w:r w:rsidR="00B46514">
        <w:t>, but n</w:t>
      </w:r>
      <w:r>
        <w:t xml:space="preserve">o one is here!” the intruder </w:t>
      </w:r>
      <w:r w:rsidR="00EA1F22">
        <w:t xml:space="preserve">called </w:t>
      </w:r>
      <w:r w:rsidR="00E72DF2">
        <w:t xml:space="preserve">out. “Are you sure </w:t>
      </w:r>
      <w:r w:rsidR="00FC526D">
        <w:t xml:space="preserve">this is the apartment that </w:t>
      </w:r>
      <w:r w:rsidR="00FD04D0">
        <w:t>Maximilian Rangel</w:t>
      </w:r>
      <w:r w:rsidR="00FC526D">
        <w:t xml:space="preserve"> dropped her off at</w:t>
      </w:r>
      <w:r w:rsidR="00177212">
        <w:t>?</w:t>
      </w:r>
      <w:r w:rsidR="00B46514">
        <w:t xml:space="preserve"> Maybe they forgot to turn the light off before they headed out</w:t>
      </w:r>
      <w:r w:rsidR="00E41743">
        <w:t xml:space="preserve"> of the apartment</w:t>
      </w:r>
      <w:r w:rsidR="00B46514">
        <w:t>.</w:t>
      </w:r>
      <w:r w:rsidR="00177212">
        <w:t>”</w:t>
      </w:r>
    </w:p>
    <w:p w14:paraId="36B9EED7" w14:textId="7A4A39C3" w:rsidR="00C37E59" w:rsidRDefault="00B64356" w:rsidP="00827A5B">
      <w:pPr>
        <w:spacing w:after="0"/>
        <w:ind w:firstLine="720"/>
        <w:jc w:val="both"/>
      </w:pPr>
      <w:r>
        <w:t xml:space="preserve">Morrison then heard someone screaming on the other line of the intruder’s </w:t>
      </w:r>
      <w:r w:rsidR="00FE3288">
        <w:t>cell phone.</w:t>
      </w:r>
      <w:r w:rsidR="0053470D">
        <w:t xml:space="preserve"> She couldn’t make out what was being said because the </w:t>
      </w:r>
      <w:r w:rsidR="00C37E59">
        <w:t>sound coming from the phone was muffled.</w:t>
      </w:r>
    </w:p>
    <w:p w14:paraId="1974CC07" w14:textId="41FF1ABC" w:rsidR="00B97211" w:rsidRDefault="00FA13F1" w:rsidP="00B97211">
      <w:pPr>
        <w:spacing w:after="0"/>
        <w:ind w:firstLine="720"/>
        <w:jc w:val="both"/>
      </w:pPr>
      <w:r>
        <w:t>“Look, that’s why Max had to go,” the intruder said. “</w:t>
      </w:r>
      <w:r w:rsidR="00E715FD">
        <w:t xml:space="preserve">We had a deal, and he blew it off many years ago. If it wasn’t for us, he wouldn’t be able to keep </w:t>
      </w:r>
      <w:r w:rsidR="00EA1F22">
        <w:t>t</w:t>
      </w:r>
      <w:r w:rsidR="00E715FD">
        <w:t xml:space="preserve">he Groove </w:t>
      </w:r>
      <w:r w:rsidR="00823D4D">
        <w:t xml:space="preserve">open. </w:t>
      </w:r>
      <w:r w:rsidR="00E97DD1">
        <w:t>He had it coming. Unfortunately, the singers had to go</w:t>
      </w:r>
      <w:r w:rsidR="00B97211">
        <w:t xml:space="preserve"> too.”</w:t>
      </w:r>
    </w:p>
    <w:p w14:paraId="66B37CA4" w14:textId="30592601" w:rsidR="00EB124E" w:rsidRDefault="00EB124E" w:rsidP="00B97211">
      <w:pPr>
        <w:spacing w:after="0"/>
        <w:ind w:firstLine="720"/>
        <w:jc w:val="both"/>
      </w:pPr>
      <w:r>
        <w:t>Morrison could tell the person on the other line</w:t>
      </w:r>
      <w:r w:rsidR="00EB32A0">
        <w:t xml:space="preserve"> </w:t>
      </w:r>
      <w:r w:rsidR="00EA1F22">
        <w:t xml:space="preserve">who </w:t>
      </w:r>
      <w:r>
        <w:t>was now talking</w:t>
      </w:r>
      <w:r w:rsidR="00EB32A0">
        <w:t xml:space="preserve"> was furious</w:t>
      </w:r>
      <w:r>
        <w:t xml:space="preserve">. </w:t>
      </w:r>
      <w:r w:rsidR="00CF6718">
        <w:t xml:space="preserve">She tried </w:t>
      </w:r>
      <w:r w:rsidR="00F91406">
        <w:t>hard</w:t>
      </w:r>
      <w:r w:rsidR="00CF6718">
        <w:t xml:space="preserve"> to make out the words the other person was saying but still could not. </w:t>
      </w:r>
      <w:r w:rsidR="00F91406">
        <w:t xml:space="preserve">These had to be the people who killed Max and </w:t>
      </w:r>
      <w:r w:rsidR="00AE4E68">
        <w:t>all the</w:t>
      </w:r>
      <w:r w:rsidR="00F91406">
        <w:t xml:space="preserve"> singers. They were </w:t>
      </w:r>
      <w:r w:rsidR="00AE4E68">
        <w:t>after something, but what?</w:t>
      </w:r>
    </w:p>
    <w:p w14:paraId="1FE1C155" w14:textId="7C7322BA" w:rsidR="00AE4E68" w:rsidRDefault="00AE4E68" w:rsidP="00B97211">
      <w:pPr>
        <w:spacing w:after="0"/>
        <w:ind w:firstLine="720"/>
        <w:jc w:val="both"/>
      </w:pPr>
      <w:r>
        <w:t xml:space="preserve">“Once we kill off Maia Morrison, we can </w:t>
      </w:r>
      <w:r w:rsidR="008126D7">
        <w:t xml:space="preserve">take full ownership of </w:t>
      </w:r>
      <w:r w:rsidR="00EA1F22">
        <w:t>t</w:t>
      </w:r>
      <w:r w:rsidR="008126D7">
        <w:t>he Groove and turn it into something much more profitable</w:t>
      </w:r>
      <w:r w:rsidR="00EA1F22">
        <w:t>,</w:t>
      </w:r>
      <w:r w:rsidR="008126D7">
        <w:t xml:space="preserve"> like </w:t>
      </w:r>
      <w:r w:rsidR="00B93BFF">
        <w:t xml:space="preserve">a swanky restaurant or a casino,” the intruder said. “Plus, there will be no one else who </w:t>
      </w:r>
      <w:r w:rsidR="00D27687">
        <w:t xml:space="preserve">would be suspicious of us killing off Max and the singers. </w:t>
      </w:r>
      <w:r w:rsidR="004C6EEA">
        <w:t xml:space="preserve">Several people know we were </w:t>
      </w:r>
      <w:r w:rsidR="00395D59">
        <w:t xml:space="preserve">at </w:t>
      </w:r>
      <w:r w:rsidR="00EA1F22">
        <w:t>t</w:t>
      </w:r>
      <w:r w:rsidR="00395D59">
        <w:t xml:space="preserve">he Groove during the time of the murders. </w:t>
      </w:r>
      <w:r w:rsidR="00DA58C4">
        <w:t>A</w:t>
      </w:r>
      <w:r w:rsidR="00355844">
        <w:t xml:space="preserve"> few </w:t>
      </w:r>
      <w:r w:rsidR="00DA58C4">
        <w:t>employees and band members</w:t>
      </w:r>
      <w:r w:rsidR="00355844">
        <w:t xml:space="preserve"> know we were handling business</w:t>
      </w:r>
      <w:r w:rsidR="00DA58C4">
        <w:t xml:space="preserve"> matters</w:t>
      </w:r>
      <w:r w:rsidR="00355844">
        <w:t xml:space="preserve"> with M</w:t>
      </w:r>
      <w:r w:rsidR="00471674">
        <w:t>ax. They would be idiots to report us as suspects, because they know they would be next on our radar.</w:t>
      </w:r>
      <w:r w:rsidR="00DA58C4">
        <w:t>”</w:t>
      </w:r>
    </w:p>
    <w:p w14:paraId="6336AC58" w14:textId="27F92A65" w:rsidR="00ED049F" w:rsidRDefault="00ED049F" w:rsidP="00B97211">
      <w:pPr>
        <w:spacing w:after="0"/>
        <w:ind w:firstLine="720"/>
        <w:jc w:val="both"/>
      </w:pPr>
      <w:r>
        <w:t>Morrison could</w:t>
      </w:r>
      <w:r w:rsidR="00A0382C">
        <w:t xml:space="preserve"> not</w:t>
      </w:r>
      <w:r>
        <w:t xml:space="preserve"> wait for the intruder to leave. </w:t>
      </w:r>
      <w:r w:rsidR="003201E6">
        <w:t xml:space="preserve">She didn’t know how much longer she could stay hidden. </w:t>
      </w:r>
      <w:r>
        <w:t xml:space="preserve">However, she couldn’t help but try to </w:t>
      </w:r>
      <w:r w:rsidR="009048D7">
        <w:t>peek</w:t>
      </w:r>
      <w:r>
        <w:t xml:space="preserve"> at who was </w:t>
      </w:r>
      <w:r w:rsidR="009048D7">
        <w:t xml:space="preserve">there. Without moving anything, she </w:t>
      </w:r>
      <w:r w:rsidR="00166298">
        <w:t>tilted her head</w:t>
      </w:r>
      <w:r w:rsidR="009C52D7">
        <w:t xml:space="preserve"> slightly and</w:t>
      </w:r>
      <w:r w:rsidR="00166298">
        <w:t xml:space="preserve"> looked through a small opening between a pair of pants and </w:t>
      </w:r>
      <w:r w:rsidR="0099395C">
        <w:t xml:space="preserve">a thick sweater. She squinted her eyes to get a better view. </w:t>
      </w:r>
    </w:p>
    <w:p w14:paraId="5A140E17" w14:textId="77777777" w:rsidR="0012191B" w:rsidRDefault="00806C97" w:rsidP="00B97211">
      <w:pPr>
        <w:spacing w:after="0"/>
        <w:ind w:firstLine="720"/>
        <w:jc w:val="both"/>
      </w:pPr>
      <w:r>
        <w:lastRenderedPageBreak/>
        <w:t>“</w:t>
      </w:r>
      <w:r w:rsidR="004C1AD1">
        <w:t xml:space="preserve">There’s a police car parked in front of this apartment,” </w:t>
      </w:r>
      <w:r w:rsidR="00301DD2">
        <w:t xml:space="preserve">the man said. “I </w:t>
      </w:r>
      <w:r w:rsidR="0075308B">
        <w:t>need to scram before they suspect anything. I can’t let them see me here. I just got out of prison!”</w:t>
      </w:r>
    </w:p>
    <w:p w14:paraId="308C41AD" w14:textId="481618F0" w:rsidR="00242A28" w:rsidRDefault="00242A28" w:rsidP="00B97211">
      <w:pPr>
        <w:spacing w:after="0"/>
        <w:ind w:firstLine="720"/>
        <w:jc w:val="both"/>
      </w:pPr>
      <w:r>
        <w:t xml:space="preserve">The man then sprinted out of the </w:t>
      </w:r>
      <w:r w:rsidR="00575A4E">
        <w:t>bedroom</w:t>
      </w:r>
      <w:r>
        <w:t>.</w:t>
      </w:r>
    </w:p>
    <w:p w14:paraId="47292999" w14:textId="4C2E9804" w:rsidR="0012191B" w:rsidRDefault="0012191B" w:rsidP="00B97211">
      <w:pPr>
        <w:spacing w:after="0"/>
        <w:ind w:firstLine="720"/>
        <w:jc w:val="both"/>
      </w:pPr>
      <w:r>
        <w:t>Morrison couldn’t make out the features on his face</w:t>
      </w:r>
      <w:r w:rsidR="001A782C">
        <w:t>, but she could tell the man was about six feet tall</w:t>
      </w:r>
      <w:r w:rsidR="00A4178D">
        <w:t>, had dark brunette hair, and was well-built</w:t>
      </w:r>
      <w:r w:rsidR="009024AD">
        <w:t xml:space="preserve"> just before he had left</w:t>
      </w:r>
      <w:r w:rsidR="00A4178D">
        <w:t xml:space="preserve">. He looked very similar to the man chasing her </w:t>
      </w:r>
      <w:r w:rsidR="00FC0112">
        <w:t>at the</w:t>
      </w:r>
      <w:r w:rsidR="00CE43F8">
        <w:t xml:space="preserve"> karaoke</w:t>
      </w:r>
      <w:r w:rsidR="00FC0112">
        <w:t xml:space="preserve"> bar last week. </w:t>
      </w:r>
      <w:r w:rsidR="00CE43F8">
        <w:t>She knew there was something fishy about that man</w:t>
      </w:r>
      <w:r w:rsidR="000A2D9E">
        <w:t>. Morrison remembered</w:t>
      </w:r>
      <w:r w:rsidR="00B50D95">
        <w:t xml:space="preserve"> his icy blue eyes staring her down like he was </w:t>
      </w:r>
      <w:r w:rsidR="005A2659">
        <w:t xml:space="preserve">a hawk </w:t>
      </w:r>
      <w:r w:rsidR="00EA1F22">
        <w:t xml:space="preserve">hunting </w:t>
      </w:r>
      <w:r w:rsidR="00D351FE">
        <w:t xml:space="preserve">down his prey. </w:t>
      </w:r>
      <w:r w:rsidR="007B4FED">
        <w:t xml:space="preserve">Right when she heard him run out of the </w:t>
      </w:r>
      <w:r w:rsidR="002D4C91">
        <w:t>apartment</w:t>
      </w:r>
      <w:r w:rsidR="00401AD7">
        <w:t xml:space="preserve"> and slammed her door closed</w:t>
      </w:r>
      <w:r w:rsidR="002D4C91">
        <w:t>,</w:t>
      </w:r>
      <w:r w:rsidR="007B4FED">
        <w:t xml:space="preserve"> she came out of the closet quickly and </w:t>
      </w:r>
      <w:r w:rsidR="00EA1F22">
        <w:t xml:space="preserve">tried </w:t>
      </w:r>
      <w:r w:rsidR="007B4FED">
        <w:t xml:space="preserve">to see if the police car was still parked </w:t>
      </w:r>
      <w:r w:rsidR="00EA1F22">
        <w:t xml:space="preserve">out </w:t>
      </w:r>
      <w:r w:rsidR="007B4FED">
        <w:t xml:space="preserve">front so she could flag down the officer. </w:t>
      </w:r>
    </w:p>
    <w:p w14:paraId="3CFC6B21" w14:textId="5A220CA4" w:rsidR="002D4C91" w:rsidRDefault="002D4C91" w:rsidP="00B97211">
      <w:pPr>
        <w:spacing w:after="0"/>
        <w:ind w:firstLine="720"/>
        <w:jc w:val="both"/>
      </w:pPr>
      <w:r>
        <w:t xml:space="preserve">Fortunately, he was still there. She waved fiercely at </w:t>
      </w:r>
      <w:r w:rsidR="00403BB9">
        <w:t xml:space="preserve">the officer and pointed at the man </w:t>
      </w:r>
      <w:r w:rsidR="00F45B74">
        <w:t>acting cool and confident while walking past the police car. Th</w:t>
      </w:r>
      <w:r w:rsidR="00F47EE6">
        <w:t>e officer</w:t>
      </w:r>
      <w:r w:rsidR="00F45B74">
        <w:t xml:space="preserve"> quickly looked up at her, then looked at the </w:t>
      </w:r>
      <w:r w:rsidR="004E6A68">
        <w:t xml:space="preserve">man sneaking out of the apartment. </w:t>
      </w:r>
      <w:r w:rsidR="00F47EE6">
        <w:t xml:space="preserve">He knew </w:t>
      </w:r>
      <w:r w:rsidR="0089179F">
        <w:t>Morrison was trying to tell him that the man had done something wrong.</w:t>
      </w:r>
    </w:p>
    <w:p w14:paraId="15C80E2F" w14:textId="3D39B879" w:rsidR="004E6A68" w:rsidRDefault="00BA223E" w:rsidP="00B97211">
      <w:pPr>
        <w:spacing w:after="0"/>
        <w:ind w:firstLine="720"/>
        <w:jc w:val="both"/>
      </w:pPr>
      <w:r>
        <w:t>“</w:t>
      </w:r>
      <w:r w:rsidR="00474E56">
        <w:t>Hey, you!” the officer told him. “I need to ask you a few questions</w:t>
      </w:r>
      <w:r w:rsidR="00F605CD">
        <w:t>.</w:t>
      </w:r>
      <w:r w:rsidR="007A6179">
        <w:t xml:space="preserve"> Get back over here</w:t>
      </w:r>
      <w:r w:rsidR="005B7112">
        <w:t>!</w:t>
      </w:r>
      <w:r w:rsidR="00F605CD">
        <w:t>”</w:t>
      </w:r>
    </w:p>
    <w:p w14:paraId="06FC280C" w14:textId="3A3BC51B" w:rsidR="007C52C4" w:rsidRDefault="00F605CD" w:rsidP="009C47F0">
      <w:pPr>
        <w:spacing w:after="0"/>
        <w:ind w:firstLine="720"/>
        <w:jc w:val="both"/>
      </w:pPr>
      <w:r>
        <w:t xml:space="preserve">The intruder then ran full speed ahead. The police officer </w:t>
      </w:r>
      <w:r w:rsidR="00EA1F22">
        <w:t xml:space="preserve">quickly </w:t>
      </w:r>
      <w:r>
        <w:t>called for backup</w:t>
      </w:r>
      <w:r w:rsidR="00C645DD">
        <w:t xml:space="preserve"> before chasing after the man</w:t>
      </w:r>
      <w:r>
        <w:t xml:space="preserve">. </w:t>
      </w:r>
      <w:r w:rsidR="00D75FE5">
        <w:t xml:space="preserve">A few minutes later, gunshots were </w:t>
      </w:r>
      <w:r w:rsidR="00F57169">
        <w:t xml:space="preserve">flying off. Morrison quickly got away from the window and </w:t>
      </w:r>
      <w:r w:rsidR="009C47F0">
        <w:t>went somewhere</w:t>
      </w:r>
      <w:r w:rsidR="00853707">
        <w:t xml:space="preserve"> else in the apartment so</w:t>
      </w:r>
      <w:r w:rsidR="009C47F0">
        <w:t xml:space="preserve"> that she could be safe</w:t>
      </w:r>
      <w:r w:rsidR="00853707">
        <w:t xml:space="preserve"> from flying bullets</w:t>
      </w:r>
      <w:r w:rsidR="009C47F0">
        <w:t xml:space="preserve">.  </w:t>
      </w:r>
      <w:r w:rsidR="00056C46">
        <w:t xml:space="preserve">She was hoping the intruder had been shot. </w:t>
      </w:r>
      <w:r w:rsidR="00D5454E">
        <w:t>Within seconds, police sirens</w:t>
      </w:r>
      <w:r w:rsidR="002904A8">
        <w:t xml:space="preserve"> </w:t>
      </w:r>
      <w:r w:rsidR="00D5454E">
        <w:t xml:space="preserve">approaching </w:t>
      </w:r>
      <w:r w:rsidR="002904A8">
        <w:t>the area</w:t>
      </w:r>
      <w:r w:rsidR="007C52C4">
        <w:t xml:space="preserve"> could be heard</w:t>
      </w:r>
      <w:r w:rsidR="002904A8">
        <w:t>.</w:t>
      </w:r>
    </w:p>
    <w:p w14:paraId="01B11F07" w14:textId="22056E55" w:rsidR="00A60BA5" w:rsidRDefault="007C52C4" w:rsidP="009C47F0">
      <w:pPr>
        <w:spacing w:after="0"/>
        <w:ind w:firstLine="720"/>
        <w:jc w:val="both"/>
      </w:pPr>
      <w:r>
        <w:t>“Oh, please</w:t>
      </w:r>
      <w:r w:rsidR="00780160">
        <w:t xml:space="preserve"> tell me the man was cau</w:t>
      </w:r>
      <w:r w:rsidR="006C0880">
        <w:t>ght so I can get more answers about why someone is trying to kill me</w:t>
      </w:r>
      <w:r w:rsidR="00B00418">
        <w:t xml:space="preserve"> and </w:t>
      </w:r>
      <w:r w:rsidR="008B2EF9">
        <w:t xml:space="preserve">end this </w:t>
      </w:r>
      <w:r w:rsidR="005B4FBB">
        <w:t xml:space="preserve">whole </w:t>
      </w:r>
      <w:r w:rsidR="008B2EF9">
        <w:t>nightmare</w:t>
      </w:r>
      <w:r w:rsidR="006C0880">
        <w:t>,” she said out loud.</w:t>
      </w:r>
      <w:r w:rsidR="00A60BA5">
        <w:t xml:space="preserve"> </w:t>
      </w:r>
      <w:r w:rsidR="00EA1F22">
        <w:t>“</w:t>
      </w:r>
      <w:r w:rsidR="007C46F8">
        <w:t>Please, dear God!”</w:t>
      </w:r>
    </w:p>
    <w:p w14:paraId="41026F45" w14:textId="45667E55" w:rsidR="00E231C7" w:rsidRDefault="0070475D" w:rsidP="009C47F0">
      <w:pPr>
        <w:spacing w:after="0"/>
        <w:ind w:firstLine="720"/>
        <w:jc w:val="both"/>
      </w:pPr>
      <w:r>
        <w:t xml:space="preserve">Someone was now running up the stairs and down the hallway to her apartment. </w:t>
      </w:r>
      <w:r w:rsidR="004A3534">
        <w:t xml:space="preserve">There was then a loud knock on her door. </w:t>
      </w:r>
      <w:r w:rsidR="00F97F07">
        <w:t xml:space="preserve">Morrison knew it had to be the cops checking in on her. </w:t>
      </w:r>
      <w:r w:rsidR="00A55B7D">
        <w:t>She walked slowly up to the door, then looked through the peephole. Sure enough, it was</w:t>
      </w:r>
      <w:r w:rsidR="00D9413A">
        <w:t xml:space="preserve"> Police Chief Joe Harvey</w:t>
      </w:r>
      <w:r w:rsidR="00E231C7">
        <w:t xml:space="preserve"> standing outside her door. </w:t>
      </w:r>
    </w:p>
    <w:p w14:paraId="67F22925" w14:textId="42C488C2" w:rsidR="00115572" w:rsidRDefault="00E231C7" w:rsidP="009C47F0">
      <w:pPr>
        <w:spacing w:after="0"/>
        <w:ind w:firstLine="720"/>
        <w:jc w:val="both"/>
      </w:pPr>
      <w:r>
        <w:lastRenderedPageBreak/>
        <w:t>She never felt so relieved</w:t>
      </w:r>
      <w:r w:rsidR="00541F35">
        <w:t xml:space="preserve">. </w:t>
      </w:r>
      <w:r w:rsidR="00A55B7D">
        <w:t xml:space="preserve"> </w:t>
      </w:r>
    </w:p>
    <w:p w14:paraId="77A35716" w14:textId="77777777" w:rsidR="00360804" w:rsidRDefault="00360804" w:rsidP="009C47F0">
      <w:pPr>
        <w:spacing w:after="0"/>
        <w:ind w:firstLine="720"/>
        <w:jc w:val="both"/>
      </w:pPr>
    </w:p>
    <w:p w14:paraId="1F952BD4" w14:textId="77777777" w:rsidR="006E244C" w:rsidRDefault="006E244C" w:rsidP="005B7112">
      <w:pPr>
        <w:spacing w:after="0"/>
      </w:pPr>
    </w:p>
    <w:p w14:paraId="4F0D8A35" w14:textId="77777777" w:rsidR="00C90828" w:rsidRDefault="00C90828" w:rsidP="006E244C">
      <w:pPr>
        <w:spacing w:after="0"/>
        <w:jc w:val="center"/>
      </w:pPr>
    </w:p>
    <w:p w14:paraId="11851DE4" w14:textId="77777777" w:rsidR="00C90828" w:rsidRDefault="00C90828" w:rsidP="006E244C">
      <w:pPr>
        <w:spacing w:after="0"/>
        <w:jc w:val="center"/>
      </w:pPr>
    </w:p>
    <w:p w14:paraId="1A0E77E0" w14:textId="77777777" w:rsidR="00C90828" w:rsidRDefault="00C90828" w:rsidP="006E244C">
      <w:pPr>
        <w:spacing w:after="0"/>
        <w:jc w:val="center"/>
      </w:pPr>
    </w:p>
    <w:p w14:paraId="455BDF17" w14:textId="77777777" w:rsidR="00C90828" w:rsidRDefault="00C90828" w:rsidP="006E244C">
      <w:pPr>
        <w:spacing w:after="0"/>
        <w:jc w:val="center"/>
      </w:pPr>
    </w:p>
    <w:p w14:paraId="0706EC14" w14:textId="77777777" w:rsidR="00C90828" w:rsidRDefault="00C90828" w:rsidP="006E244C">
      <w:pPr>
        <w:spacing w:after="0"/>
        <w:jc w:val="center"/>
      </w:pPr>
    </w:p>
    <w:p w14:paraId="7972BB00" w14:textId="77777777" w:rsidR="00C90828" w:rsidRDefault="00C90828" w:rsidP="006E244C">
      <w:pPr>
        <w:spacing w:after="0"/>
        <w:jc w:val="center"/>
      </w:pPr>
    </w:p>
    <w:p w14:paraId="72729E4E" w14:textId="77777777" w:rsidR="00C90828" w:rsidRDefault="00C90828" w:rsidP="006E244C">
      <w:pPr>
        <w:spacing w:after="0"/>
        <w:jc w:val="center"/>
      </w:pPr>
    </w:p>
    <w:p w14:paraId="7892ECAD" w14:textId="77777777" w:rsidR="00C90828" w:rsidRDefault="00C90828" w:rsidP="006E244C">
      <w:pPr>
        <w:spacing w:after="0"/>
        <w:jc w:val="center"/>
      </w:pPr>
    </w:p>
    <w:p w14:paraId="732F7520" w14:textId="77777777" w:rsidR="00C90828" w:rsidRDefault="00C90828" w:rsidP="006E244C">
      <w:pPr>
        <w:spacing w:after="0"/>
        <w:jc w:val="center"/>
      </w:pPr>
    </w:p>
    <w:p w14:paraId="56D6F074" w14:textId="77777777" w:rsidR="00C90828" w:rsidRDefault="00C90828" w:rsidP="006E244C">
      <w:pPr>
        <w:spacing w:after="0"/>
        <w:jc w:val="center"/>
      </w:pPr>
    </w:p>
    <w:p w14:paraId="5F9D50F5" w14:textId="77777777" w:rsidR="00C90828" w:rsidRDefault="00C90828" w:rsidP="006E244C">
      <w:pPr>
        <w:spacing w:after="0"/>
        <w:jc w:val="center"/>
      </w:pPr>
    </w:p>
    <w:p w14:paraId="4163EAA3" w14:textId="77777777" w:rsidR="00C90828" w:rsidRDefault="00C90828" w:rsidP="006E244C">
      <w:pPr>
        <w:spacing w:after="0"/>
        <w:jc w:val="center"/>
      </w:pPr>
    </w:p>
    <w:p w14:paraId="3066FA9F" w14:textId="77777777" w:rsidR="00C90828" w:rsidRDefault="00C90828" w:rsidP="006E244C">
      <w:pPr>
        <w:spacing w:after="0"/>
        <w:jc w:val="center"/>
      </w:pPr>
    </w:p>
    <w:p w14:paraId="76A247D7" w14:textId="77777777" w:rsidR="00C90828" w:rsidRDefault="00C90828" w:rsidP="006E244C">
      <w:pPr>
        <w:spacing w:after="0"/>
        <w:jc w:val="center"/>
      </w:pPr>
    </w:p>
    <w:p w14:paraId="3B227ABC" w14:textId="77777777" w:rsidR="00C90828" w:rsidRDefault="00C90828" w:rsidP="00C90828">
      <w:pPr>
        <w:spacing w:after="0"/>
      </w:pPr>
    </w:p>
    <w:p w14:paraId="0E20AFFD" w14:textId="77777777" w:rsidR="00151B65" w:rsidRDefault="00151B65" w:rsidP="00C90828">
      <w:pPr>
        <w:spacing w:after="0"/>
        <w:jc w:val="center"/>
      </w:pPr>
    </w:p>
    <w:p w14:paraId="493BDC8D" w14:textId="77777777" w:rsidR="00151B65" w:rsidRDefault="00151B65" w:rsidP="00C90828">
      <w:pPr>
        <w:spacing w:after="0"/>
        <w:jc w:val="center"/>
      </w:pPr>
    </w:p>
    <w:p w14:paraId="577C9DD4" w14:textId="77777777" w:rsidR="00151B65" w:rsidRDefault="00151B65" w:rsidP="00C90828">
      <w:pPr>
        <w:spacing w:after="0"/>
        <w:jc w:val="center"/>
      </w:pPr>
    </w:p>
    <w:p w14:paraId="6E498636" w14:textId="77777777" w:rsidR="00151B65" w:rsidRDefault="00151B65" w:rsidP="00C90828">
      <w:pPr>
        <w:spacing w:after="0"/>
        <w:jc w:val="center"/>
      </w:pPr>
    </w:p>
    <w:p w14:paraId="690B0786" w14:textId="77777777" w:rsidR="00151B65" w:rsidRDefault="00151B65" w:rsidP="00C90828">
      <w:pPr>
        <w:spacing w:after="0"/>
        <w:jc w:val="center"/>
      </w:pPr>
    </w:p>
    <w:p w14:paraId="30F3CCD8" w14:textId="77777777" w:rsidR="00151B65" w:rsidRDefault="00151B65" w:rsidP="00C90828">
      <w:pPr>
        <w:spacing w:after="0"/>
        <w:jc w:val="center"/>
      </w:pPr>
    </w:p>
    <w:p w14:paraId="002A0B6E" w14:textId="672C7E3D" w:rsidR="00360804" w:rsidRDefault="00187F12" w:rsidP="00C90828">
      <w:pPr>
        <w:spacing w:after="0"/>
        <w:jc w:val="center"/>
      </w:pPr>
      <w:r>
        <w:lastRenderedPageBreak/>
        <w:t>Chapter 8</w:t>
      </w:r>
    </w:p>
    <w:p w14:paraId="6172C8A4" w14:textId="69B57655" w:rsidR="00057F66" w:rsidRDefault="00057F66" w:rsidP="009C47F0">
      <w:pPr>
        <w:spacing w:after="0"/>
        <w:ind w:firstLine="720"/>
        <w:jc w:val="both"/>
      </w:pPr>
      <w:r>
        <w:t>“I’m telling you</w:t>
      </w:r>
      <w:r w:rsidR="00AD0DA2">
        <w:t>,</w:t>
      </w:r>
      <w:r>
        <w:t xml:space="preserve"> </w:t>
      </w:r>
      <w:r w:rsidR="00AD0DA2">
        <w:t>O</w:t>
      </w:r>
      <w:r>
        <w:t>fficer</w:t>
      </w:r>
      <w:r w:rsidR="00AD0DA2">
        <w:t>,</w:t>
      </w:r>
      <w:r>
        <w:t xml:space="preserve"> </w:t>
      </w:r>
      <w:r w:rsidR="007E1454">
        <w:t xml:space="preserve">I think </w:t>
      </w:r>
      <w:r>
        <w:t>this is the same person that chased me at Karaoke City</w:t>
      </w:r>
      <w:r w:rsidR="007E1454">
        <w:t>,” Morrison said. “</w:t>
      </w:r>
      <w:r w:rsidR="00C50AEA">
        <w:t xml:space="preserve">I may not have gotten a good look at his face, but </w:t>
      </w:r>
      <w:r w:rsidR="003F1C44">
        <w:t xml:space="preserve">he was built the same way and had the same hair. </w:t>
      </w:r>
      <w:r w:rsidR="0043601B">
        <w:t xml:space="preserve">Have you heard anything about the officer who went out chasing him tonight shortly after </w:t>
      </w:r>
      <w:r w:rsidR="00284E30">
        <w:t>he broke into my apartment?”</w:t>
      </w:r>
    </w:p>
    <w:p w14:paraId="26929BF6" w14:textId="7F2B96EC" w:rsidR="00284E30" w:rsidRDefault="00EE7C68" w:rsidP="009C47F0">
      <w:pPr>
        <w:spacing w:after="0"/>
        <w:ind w:firstLine="720"/>
        <w:jc w:val="both"/>
      </w:pPr>
      <w:r>
        <w:t>“</w:t>
      </w:r>
      <w:r w:rsidR="00D74A70">
        <w:t xml:space="preserve">That officer had exchanged gunfire with the intruder,” </w:t>
      </w:r>
      <w:r w:rsidR="004C174A">
        <w:t xml:space="preserve">Police Chief Joe Harvey informed her. “Sadly, </w:t>
      </w:r>
      <w:r w:rsidR="00FB6C29">
        <w:t xml:space="preserve">that officer had been shot and </w:t>
      </w:r>
      <w:r w:rsidR="005740A3">
        <w:t xml:space="preserve">is in critical condition. </w:t>
      </w:r>
      <w:r w:rsidR="005D3487">
        <w:t xml:space="preserve">The good news is the man who broke into your apartment had been </w:t>
      </w:r>
      <w:r w:rsidR="00311204">
        <w:t>sho</w:t>
      </w:r>
      <w:r w:rsidR="00DD79D8">
        <w:t>t</w:t>
      </w:r>
      <w:r w:rsidR="00A5002F">
        <w:t xml:space="preserve"> and was </w:t>
      </w:r>
      <w:r w:rsidR="009261C4">
        <w:t xml:space="preserve">limping down an </w:t>
      </w:r>
      <w:r w:rsidR="00DE000B">
        <w:t xml:space="preserve">alleyway but was picked up by a vehicle that sped away. </w:t>
      </w:r>
      <w:r w:rsidR="00F260C2">
        <w:t>We were able to retrieve his DNA at the scene</w:t>
      </w:r>
      <w:r w:rsidR="00330C41">
        <w:t xml:space="preserve">, so we </w:t>
      </w:r>
      <w:r w:rsidR="00DE000B">
        <w:t xml:space="preserve">could check </w:t>
      </w:r>
      <w:r w:rsidR="00335753">
        <w:t>and see if it matches the DNA of any repeated offenders in New York</w:t>
      </w:r>
      <w:r w:rsidR="00330C41">
        <w:t>.</w:t>
      </w:r>
      <w:r w:rsidR="00903C38">
        <w:t xml:space="preserve"> This would allow us to identify who he </w:t>
      </w:r>
      <w:r w:rsidR="004715EE">
        <w:t>is</w:t>
      </w:r>
      <w:r w:rsidR="00330C41">
        <w:t xml:space="preserve"> </w:t>
      </w:r>
      <w:r w:rsidR="004715EE">
        <w:t>and would provide us with sufficient evidence that could lock him up behind bars.”</w:t>
      </w:r>
    </w:p>
    <w:p w14:paraId="55EF7403" w14:textId="71899443" w:rsidR="00E71F8D" w:rsidRDefault="006F60CA" w:rsidP="009C47F0">
      <w:pPr>
        <w:spacing w:after="0"/>
        <w:ind w:firstLine="720"/>
        <w:jc w:val="both"/>
      </w:pPr>
      <w:r>
        <w:t>“That’s horrible</w:t>
      </w:r>
      <w:r w:rsidR="00330C41">
        <w:t xml:space="preserve"> about the officer being shot</w:t>
      </w:r>
      <w:r>
        <w:t xml:space="preserve">,” </w:t>
      </w:r>
      <w:r w:rsidR="00C122E6">
        <w:t xml:space="preserve">she said. </w:t>
      </w:r>
      <w:r w:rsidR="009947EB">
        <w:t>“</w:t>
      </w:r>
      <w:r w:rsidR="00D81FDC">
        <w:t xml:space="preserve">I feel awful about it. </w:t>
      </w:r>
      <w:r w:rsidR="003B2F56">
        <w:t xml:space="preserve">If I had been more careful, this would never have happened. </w:t>
      </w:r>
      <w:r w:rsidR="009947EB">
        <w:t xml:space="preserve">Please, send him my best.” </w:t>
      </w:r>
    </w:p>
    <w:p w14:paraId="574544B9" w14:textId="4609B212" w:rsidR="004058C3" w:rsidRDefault="00F431A7" w:rsidP="009C47F0">
      <w:pPr>
        <w:spacing w:after="0"/>
        <w:ind w:firstLine="720"/>
        <w:jc w:val="both"/>
      </w:pPr>
      <w:r>
        <w:t>“I</w:t>
      </w:r>
      <w:r w:rsidR="00155B71">
        <w:t xml:space="preserve">’ll be sure to,” Harvey responded. “I am going to set you up at a hotel for a few </w:t>
      </w:r>
      <w:r w:rsidR="00F754F7">
        <w:t>weeks</w:t>
      </w:r>
      <w:r w:rsidR="00A66010">
        <w:t xml:space="preserve"> in case </w:t>
      </w:r>
      <w:r w:rsidR="00FC2D27">
        <w:t>he</w:t>
      </w:r>
      <w:r w:rsidR="00DF6566">
        <w:t xml:space="preserve"> or somebod</w:t>
      </w:r>
      <w:r w:rsidR="006865CC">
        <w:t>y else</w:t>
      </w:r>
      <w:r w:rsidR="00FC2D27">
        <w:t xml:space="preserve"> </w:t>
      </w:r>
      <w:r w:rsidR="0091006C">
        <w:t xml:space="preserve">comes back </w:t>
      </w:r>
      <w:r w:rsidR="00641661">
        <w:t>to</w:t>
      </w:r>
      <w:r w:rsidR="006865CC">
        <w:t xml:space="preserve"> try and</w:t>
      </w:r>
      <w:r w:rsidR="00641661">
        <w:t xml:space="preserve"> kill you</w:t>
      </w:r>
      <w:r w:rsidR="00155B71">
        <w:t>.</w:t>
      </w:r>
      <w:r w:rsidR="004058C3">
        <w:t xml:space="preserve"> I will drive you t</w:t>
      </w:r>
      <w:r w:rsidR="006C1283">
        <w:t xml:space="preserve">o the hotel </w:t>
      </w:r>
      <w:r w:rsidR="004058C3">
        <w:t>myself</w:t>
      </w:r>
      <w:r w:rsidR="006C1283">
        <w:t xml:space="preserve"> in the patrol car</w:t>
      </w:r>
      <w:r w:rsidR="004058C3">
        <w:t>.”</w:t>
      </w:r>
    </w:p>
    <w:p w14:paraId="08A95EF7" w14:textId="7D012D62" w:rsidR="009947EB" w:rsidRDefault="004058C3" w:rsidP="009C47F0">
      <w:pPr>
        <w:spacing w:after="0"/>
        <w:ind w:firstLine="720"/>
        <w:jc w:val="both"/>
      </w:pPr>
      <w:r>
        <w:t xml:space="preserve">“Thanks, </w:t>
      </w:r>
      <w:r w:rsidR="00AD0DA2">
        <w:t>O</w:t>
      </w:r>
      <w:r>
        <w:t xml:space="preserve">fficer,” she said. “I’ll </w:t>
      </w:r>
      <w:r w:rsidR="001E489A">
        <w:t>go pack up a few things now.</w:t>
      </w:r>
      <w:r w:rsidR="00F851CD">
        <w:t xml:space="preserve"> It should</w:t>
      </w:r>
      <w:r w:rsidR="003A082B">
        <w:t xml:space="preserve"> not</w:t>
      </w:r>
      <w:r w:rsidR="00F851CD">
        <w:t xml:space="preserve"> take long.</w:t>
      </w:r>
      <w:r w:rsidR="006505AA">
        <w:t xml:space="preserve"> Just make yourself at home. Would you like something to drink</w:t>
      </w:r>
      <w:r w:rsidR="005B1889">
        <w:t>?</w:t>
      </w:r>
      <w:r w:rsidR="006505AA">
        <w:t xml:space="preserve"> </w:t>
      </w:r>
      <w:r w:rsidR="005B1889">
        <w:t>I have diet soda and</w:t>
      </w:r>
      <w:r w:rsidR="00E92103">
        <w:t xml:space="preserve"> sweet </w:t>
      </w:r>
      <w:r w:rsidR="005B1889">
        <w:t>tea</w:t>
      </w:r>
      <w:r w:rsidR="00E92103">
        <w:t>.</w:t>
      </w:r>
      <w:r w:rsidR="00F851CD">
        <w:t>”</w:t>
      </w:r>
      <w:r w:rsidR="00155B71">
        <w:t xml:space="preserve"> </w:t>
      </w:r>
    </w:p>
    <w:p w14:paraId="77D553A3" w14:textId="34ECDCD0" w:rsidR="00E92103" w:rsidRDefault="00E92103" w:rsidP="009C47F0">
      <w:pPr>
        <w:spacing w:after="0"/>
        <w:ind w:firstLine="720"/>
        <w:jc w:val="both"/>
      </w:pPr>
      <w:r>
        <w:t>“No</w:t>
      </w:r>
      <w:r w:rsidR="005931C9">
        <w:t>, that is okay</w:t>
      </w:r>
      <w:r>
        <w:t>,” Harvey said. “</w:t>
      </w:r>
      <w:r w:rsidR="005931C9">
        <w:t>Thanks for offering</w:t>
      </w:r>
      <w:r w:rsidR="00AD0DA2">
        <w:t>,</w:t>
      </w:r>
      <w:r w:rsidR="005931C9">
        <w:t xml:space="preserve"> though.”</w:t>
      </w:r>
    </w:p>
    <w:p w14:paraId="12828108" w14:textId="274B394E" w:rsidR="00FC3403" w:rsidRDefault="0055268E" w:rsidP="00FC3403">
      <w:pPr>
        <w:spacing w:after="0"/>
        <w:ind w:firstLine="720"/>
        <w:jc w:val="both"/>
      </w:pPr>
      <w:r>
        <w:t xml:space="preserve">Morrison ran up to her bedroom to pack five pairs of clothes, some hygiene products, </w:t>
      </w:r>
      <w:r w:rsidR="006001F6">
        <w:t xml:space="preserve">pajamas, undergarments, </w:t>
      </w:r>
      <w:r w:rsidR="00DA2D18">
        <w:t xml:space="preserve">a few technological devices, chargers, and her notebook that she used to write lyrics </w:t>
      </w:r>
      <w:r w:rsidR="00AD0DA2">
        <w:t>i</w:t>
      </w:r>
      <w:r w:rsidR="00DA2D18">
        <w:t>n.</w:t>
      </w:r>
      <w:r w:rsidR="008308C3">
        <w:t xml:space="preserve"> </w:t>
      </w:r>
      <w:r w:rsidR="006F3108">
        <w:t>She was happy about leaving her apartment</w:t>
      </w:r>
      <w:r w:rsidR="00FB6E87">
        <w:t xml:space="preserve"> because she no longer felt safe there. </w:t>
      </w:r>
      <w:r w:rsidR="00D63178">
        <w:t xml:space="preserve">Morrison hurried back into the living room with her suitcase. </w:t>
      </w:r>
      <w:r w:rsidR="004005DB">
        <w:t xml:space="preserve">Harvey </w:t>
      </w:r>
      <w:r w:rsidR="00C173F2">
        <w:t>t</w:t>
      </w:r>
      <w:r w:rsidR="00C07D53">
        <w:t xml:space="preserve">ook the luggage and carried it for her. </w:t>
      </w:r>
    </w:p>
    <w:p w14:paraId="3740A57A" w14:textId="0BE23AE8" w:rsidR="004005DB" w:rsidRDefault="00FC3403" w:rsidP="00FC3403">
      <w:pPr>
        <w:spacing w:after="0"/>
        <w:ind w:firstLine="720"/>
        <w:jc w:val="both"/>
      </w:pPr>
      <w:r>
        <w:t xml:space="preserve">Once again, Morrison found herself in the front seat of a police car. </w:t>
      </w:r>
      <w:r w:rsidR="00AC526A">
        <w:t xml:space="preserve">She felt embarrassed when people curiously watched her step into the police car. </w:t>
      </w:r>
      <w:r w:rsidR="001765AA">
        <w:t xml:space="preserve">Morrison hoped they were not thinking she had </w:t>
      </w:r>
      <w:r w:rsidR="001765AA">
        <w:lastRenderedPageBreak/>
        <w:t xml:space="preserve">done anything wrong. </w:t>
      </w:r>
      <w:r w:rsidR="00560D19">
        <w:t xml:space="preserve">She smiled and waved at them to let them know that she wasn’t a criminal and that she was just </w:t>
      </w:r>
      <w:r w:rsidR="00AD0DA2">
        <w:t xml:space="preserve">simply </w:t>
      </w:r>
      <w:r w:rsidR="00560D19">
        <w:t xml:space="preserve">getting a ride. </w:t>
      </w:r>
    </w:p>
    <w:p w14:paraId="4F2D21B3" w14:textId="00FA9A65" w:rsidR="005B4FBB" w:rsidRDefault="002F0E38" w:rsidP="00BD12F4">
      <w:pPr>
        <w:spacing w:after="0"/>
        <w:ind w:firstLine="720"/>
        <w:jc w:val="both"/>
      </w:pPr>
      <w:r>
        <w:t>“We booked you into the Homewood Suites</w:t>
      </w:r>
      <w:r w:rsidR="007B508A">
        <w:t>,</w:t>
      </w:r>
      <w:r w:rsidR="00F60A44">
        <w:t xml:space="preserve">” Harvey said. “There’s a free hot breakfast each morning, </w:t>
      </w:r>
      <w:r w:rsidR="00E32025">
        <w:t xml:space="preserve">and there are plenty of </w:t>
      </w:r>
      <w:r w:rsidR="008F4522">
        <w:t>restaurants that will deliver food to the room. You should have everything that you need while you are staying there. If there’s anything</w:t>
      </w:r>
      <w:r w:rsidR="00AD0DA2">
        <w:t xml:space="preserve"> else</w:t>
      </w:r>
      <w:r w:rsidR="008F4522">
        <w:t xml:space="preserve"> you</w:t>
      </w:r>
      <w:r w:rsidR="00AD0DA2">
        <w:t xml:space="preserve"> might</w:t>
      </w:r>
      <w:r w:rsidR="008F4522">
        <w:t xml:space="preserve"> need, just give us a call.</w:t>
      </w:r>
      <w:r w:rsidR="008B6697">
        <w:t xml:space="preserve"> Do not leave the hotel for anything. </w:t>
      </w:r>
      <w:r w:rsidR="007D3A64">
        <w:t>I repeat</w:t>
      </w:r>
      <w:r w:rsidR="00AD0DA2">
        <w:t>,</w:t>
      </w:r>
      <w:r w:rsidR="007D3A64">
        <w:t xml:space="preserve"> do </w:t>
      </w:r>
      <w:r w:rsidR="007D3A64" w:rsidRPr="0078525D">
        <w:rPr>
          <w:i/>
          <w:iCs/>
        </w:rPr>
        <w:t>not</w:t>
      </w:r>
      <w:r w:rsidR="007D3A64">
        <w:t xml:space="preserve"> leave the hotel.”</w:t>
      </w:r>
    </w:p>
    <w:p w14:paraId="4521809A" w14:textId="2901CC71" w:rsidR="007D3A64" w:rsidRDefault="007D3A64" w:rsidP="009C47F0">
      <w:pPr>
        <w:spacing w:after="0"/>
        <w:ind w:firstLine="720"/>
        <w:jc w:val="both"/>
      </w:pPr>
      <w:r>
        <w:t>“Okay, I got it,” she said.</w:t>
      </w:r>
      <w:r w:rsidR="0097178D">
        <w:t xml:space="preserve"> “Trust me, I learned my lesson the last time. You can count on me </w:t>
      </w:r>
      <w:r w:rsidR="00AD0DA2">
        <w:t>not to</w:t>
      </w:r>
      <w:r w:rsidR="0097178D">
        <w:t xml:space="preserve"> do anything </w:t>
      </w:r>
      <w:r w:rsidR="00BD12F4">
        <w:t xml:space="preserve">else </w:t>
      </w:r>
      <w:r w:rsidR="0097178D">
        <w:t>stupid.”</w:t>
      </w:r>
    </w:p>
    <w:p w14:paraId="300558D2" w14:textId="5F65CC91" w:rsidR="000F1D5F" w:rsidRDefault="000F1D5F" w:rsidP="009C47F0">
      <w:pPr>
        <w:spacing w:after="0"/>
        <w:ind w:firstLine="720"/>
        <w:jc w:val="both"/>
      </w:pPr>
      <w:r>
        <w:t xml:space="preserve">“Good girl,” he said. </w:t>
      </w:r>
      <w:r w:rsidR="006877FC">
        <w:t>“From here on out, no more funny business.”</w:t>
      </w:r>
    </w:p>
    <w:p w14:paraId="460F4358" w14:textId="4BBC3FC1" w:rsidR="000F1D5F" w:rsidRDefault="00EE710F" w:rsidP="009C47F0">
      <w:pPr>
        <w:spacing w:after="0"/>
        <w:ind w:firstLine="720"/>
        <w:jc w:val="both"/>
      </w:pPr>
      <w:r>
        <w:t>Harvey slowly pulled up</w:t>
      </w:r>
      <w:r w:rsidR="003B2C89">
        <w:t xml:space="preserve"> and parked the car at the front entrance to the hotel. </w:t>
      </w:r>
      <w:r w:rsidR="00A80564">
        <w:t>Morrison pulled out her suitcase and wheeled it inside th</w:t>
      </w:r>
      <w:r w:rsidR="00543BAD">
        <w:t xml:space="preserve">e hotel lobby. She patiently waited for Police Chief Harvey to check her in while sitting on a </w:t>
      </w:r>
      <w:r w:rsidR="00317042">
        <w:t xml:space="preserve">comfy sofa in front of a fireplace. </w:t>
      </w:r>
      <w:r w:rsidR="001A5D4D">
        <w:t xml:space="preserve">Morrison was so tired that she could not wait to get up to her room and fall fast asleep. </w:t>
      </w:r>
    </w:p>
    <w:p w14:paraId="369F46B4" w14:textId="0565E0C5" w:rsidR="00317042" w:rsidRDefault="001B5709" w:rsidP="009C47F0">
      <w:pPr>
        <w:spacing w:after="0"/>
        <w:ind w:firstLine="720"/>
        <w:jc w:val="both"/>
      </w:pPr>
      <w:r>
        <w:t>“Here are your keys</w:t>
      </w:r>
      <w:r w:rsidR="00B06600">
        <w:t>,” Harvey told her. “Your room number is 3</w:t>
      </w:r>
      <w:r w:rsidR="0003378D">
        <w:t xml:space="preserve">26. Breakfast is served from </w:t>
      </w:r>
      <w:r w:rsidR="000718D0">
        <w:t xml:space="preserve">six </w:t>
      </w:r>
      <w:r w:rsidR="0018667D">
        <w:t>o’clock to nine o’clock on Monday through Friday</w:t>
      </w:r>
      <w:r w:rsidR="00141568">
        <w:t xml:space="preserve"> and </w:t>
      </w:r>
      <w:r w:rsidR="000718D0">
        <w:t xml:space="preserve">from six o'clock to ten o’clock on Saturday and Sunday. </w:t>
      </w:r>
      <w:r w:rsidR="00EE56CC">
        <w:t>Call me if you need anything</w:t>
      </w:r>
      <w:r w:rsidR="00AD0DA2">
        <w:t>,</w:t>
      </w:r>
      <w:r w:rsidR="00EE56CC">
        <w:t xml:space="preserve"> and have a good evening.”</w:t>
      </w:r>
    </w:p>
    <w:p w14:paraId="0D6DA3CA" w14:textId="450CC3EC" w:rsidR="00EE56CC" w:rsidRDefault="00EE56CC" w:rsidP="009C47F0">
      <w:pPr>
        <w:spacing w:after="0"/>
        <w:ind w:firstLine="720"/>
        <w:jc w:val="both"/>
      </w:pPr>
      <w:r>
        <w:t xml:space="preserve">“Alright, </w:t>
      </w:r>
      <w:r w:rsidR="00AD0DA2">
        <w:t>O</w:t>
      </w:r>
      <w:r>
        <w:t>fficer</w:t>
      </w:r>
      <w:r w:rsidR="00FE46EA">
        <w:t>,” Morrison said. “You have a good evening, too</w:t>
      </w:r>
      <w:r w:rsidR="00AD0DA2">
        <w:t>,</w:t>
      </w:r>
      <w:r w:rsidR="008359B0">
        <w:t xml:space="preserve"> and</w:t>
      </w:r>
      <w:r w:rsidR="003D576A">
        <w:t xml:space="preserve"> t</w:t>
      </w:r>
      <w:r w:rsidR="00510E88">
        <w:t xml:space="preserve">hanks for </w:t>
      </w:r>
      <w:r w:rsidR="008359B0">
        <w:t>getting me a room at the hotel</w:t>
      </w:r>
      <w:r w:rsidR="003D576A">
        <w:t>!</w:t>
      </w:r>
      <w:r w:rsidR="00702A13">
        <w:t xml:space="preserve"> I will feel much safer now.</w:t>
      </w:r>
      <w:r w:rsidR="00FE46EA">
        <w:t>”</w:t>
      </w:r>
    </w:p>
    <w:p w14:paraId="06773471" w14:textId="69CD804C" w:rsidR="00FE46EA" w:rsidRDefault="00B65F98" w:rsidP="009C47F0">
      <w:pPr>
        <w:spacing w:after="0"/>
        <w:ind w:firstLine="720"/>
        <w:jc w:val="both"/>
      </w:pPr>
      <w:r>
        <w:t xml:space="preserve">She sluggishly took the keys from his hands and </w:t>
      </w:r>
      <w:r w:rsidR="00416869">
        <w:t>practically dragged her feet to the elevator.</w:t>
      </w:r>
      <w:r w:rsidR="003D576A">
        <w:t xml:space="preserve"> It had been an incredibly long night.</w:t>
      </w:r>
      <w:r w:rsidR="00416869">
        <w:t xml:space="preserve"> Morrison was too tired to even think. </w:t>
      </w:r>
      <w:r w:rsidR="00DC10C1">
        <w:t xml:space="preserve">All she wanted to do was throw herself on the bed and wrap herself up in some blankets while falling deeply asleep. </w:t>
      </w:r>
      <w:r w:rsidR="00D04F4F">
        <w:t xml:space="preserve">She </w:t>
      </w:r>
      <w:r w:rsidR="00AF3177">
        <w:t>couldn’t imagine</w:t>
      </w:r>
      <w:r w:rsidR="00D04F4F">
        <w:t xml:space="preserve"> what other turn of events would happen during the week</w:t>
      </w:r>
      <w:r w:rsidR="00AF3177">
        <w:t>.</w:t>
      </w:r>
      <w:r w:rsidR="002639A5">
        <w:t xml:space="preserve"> Morrison did</w:t>
      </w:r>
      <w:r w:rsidR="00A10FA4">
        <w:t xml:space="preserve"> not</w:t>
      </w:r>
      <w:r w:rsidR="002639A5">
        <w:t xml:space="preserve"> think she could take </w:t>
      </w:r>
      <w:r w:rsidR="000027B4">
        <w:t>any more</w:t>
      </w:r>
      <w:r w:rsidR="002639A5">
        <w:t xml:space="preserve"> surprises. </w:t>
      </w:r>
    </w:p>
    <w:p w14:paraId="29035F7C" w14:textId="15C514E8" w:rsidR="00ED08F6" w:rsidRDefault="00F975C5" w:rsidP="00B501D3">
      <w:pPr>
        <w:spacing w:after="0"/>
        <w:ind w:firstLine="720"/>
        <w:jc w:val="both"/>
      </w:pPr>
      <w:r>
        <w:lastRenderedPageBreak/>
        <w:t xml:space="preserve">Once she was in her room, she </w:t>
      </w:r>
      <w:r w:rsidR="00A67D30">
        <w:t>quickly got out of her clothes and changed into her pajamas. She checked her cell</w:t>
      </w:r>
      <w:r w:rsidR="00AD0DA2">
        <w:t xml:space="preserve"> </w:t>
      </w:r>
      <w:r w:rsidR="00A67D30">
        <w:t xml:space="preserve">phone to see if </w:t>
      </w:r>
      <w:r w:rsidR="007C6B25">
        <w:t xml:space="preserve">she </w:t>
      </w:r>
      <w:r w:rsidR="00A67D30">
        <w:t>received any messages</w:t>
      </w:r>
      <w:r w:rsidR="00ED08F6">
        <w:t xml:space="preserve"> and her social media pages before turning off the lights and going to sleep. </w:t>
      </w:r>
      <w:r w:rsidR="00B501D3">
        <w:t xml:space="preserve">Since Morrison had no </w:t>
      </w:r>
      <w:r w:rsidR="000E44AE">
        <w:t>place</w:t>
      </w:r>
      <w:r w:rsidR="00B501D3">
        <w:t xml:space="preserve"> she needed to be the following morning, she decided she was going to sleep in.</w:t>
      </w:r>
      <w:r w:rsidR="008D0BA1">
        <w:t xml:space="preserve"> </w:t>
      </w:r>
      <w:r w:rsidR="00CC04E3">
        <w:t xml:space="preserve">She was so exhausted from </w:t>
      </w:r>
      <w:r w:rsidR="005C1C89">
        <w:t>all</w:t>
      </w:r>
      <w:r w:rsidR="00CC04E3">
        <w:t xml:space="preserve"> the excitement that her mind wouldn’t even allow her to dream that night.</w:t>
      </w:r>
      <w:r w:rsidR="00011740">
        <w:t xml:space="preserve"> </w:t>
      </w:r>
      <w:r w:rsidR="00827A7C">
        <w:t>It</w:t>
      </w:r>
      <w:r w:rsidR="00802048">
        <w:t xml:space="preserve"> w</w:t>
      </w:r>
      <w:r w:rsidR="00827A7C">
        <w:t xml:space="preserve">as the first time in a long time that she felt safe enough to </w:t>
      </w:r>
      <w:r w:rsidR="00802048">
        <w:t xml:space="preserve">sleep without the fear of being murdered in the middle of the night. </w:t>
      </w:r>
    </w:p>
    <w:p w14:paraId="55EF2C0F" w14:textId="58D91101" w:rsidR="00BC7AA8" w:rsidRDefault="00B70EAE" w:rsidP="00BC7AA8">
      <w:pPr>
        <w:spacing w:after="0"/>
        <w:ind w:firstLine="720"/>
        <w:jc w:val="both"/>
      </w:pPr>
      <w:r>
        <w:t xml:space="preserve">Despite waking up feeling </w:t>
      </w:r>
      <w:r w:rsidR="00BC010D">
        <w:t>fully energized</w:t>
      </w:r>
      <w:r w:rsidR="008E6B79">
        <w:t xml:space="preserve"> the following day</w:t>
      </w:r>
      <w:r>
        <w:t xml:space="preserve">, </w:t>
      </w:r>
      <w:r w:rsidR="008559D9">
        <w:t>the gloomy feeling returned</w:t>
      </w:r>
      <w:r w:rsidR="00BC010D">
        <w:t xml:space="preserve">. </w:t>
      </w:r>
      <w:r w:rsidR="002C44D4">
        <w:t>Morrison’s</w:t>
      </w:r>
      <w:r w:rsidR="00BC010D">
        <w:t xml:space="preserve"> mind was still processing the </w:t>
      </w:r>
      <w:r w:rsidR="00553709">
        <w:t xml:space="preserve">events that </w:t>
      </w:r>
      <w:r w:rsidR="00AD0DA2">
        <w:t>had recently</w:t>
      </w:r>
      <w:r w:rsidR="00553709">
        <w:t xml:space="preserve"> occurred. </w:t>
      </w:r>
      <w:r w:rsidR="00DD1B39">
        <w:t>Everything from the death of Max</w:t>
      </w:r>
      <w:r w:rsidR="005D53FC">
        <w:t xml:space="preserve"> to the man who broke into her home had caused her </w:t>
      </w:r>
      <w:r w:rsidR="00A01F89">
        <w:t xml:space="preserve">a </w:t>
      </w:r>
      <w:r w:rsidR="005D53FC">
        <w:t>great</w:t>
      </w:r>
      <w:r w:rsidR="00A01F89">
        <w:t xml:space="preserve"> deal of</w:t>
      </w:r>
      <w:r w:rsidR="005D53FC">
        <w:t xml:space="preserve"> </w:t>
      </w:r>
      <w:r w:rsidR="001B1CA4">
        <w:t>trauma.</w:t>
      </w:r>
      <w:r w:rsidR="00A01F89">
        <w:t xml:space="preserve"> </w:t>
      </w:r>
      <w:r w:rsidR="00BC7AA8">
        <w:t xml:space="preserve">She </w:t>
      </w:r>
      <w:r w:rsidR="006A0EC7">
        <w:t xml:space="preserve">was hoping the police </w:t>
      </w:r>
      <w:r w:rsidR="00AD0DA2">
        <w:t xml:space="preserve">were getting </w:t>
      </w:r>
      <w:r w:rsidR="006A0EC7">
        <w:t xml:space="preserve">closer to catching the person or people involved in </w:t>
      </w:r>
      <w:r w:rsidR="003F7167">
        <w:t xml:space="preserve">the murders and the recent events that had </w:t>
      </w:r>
      <w:r w:rsidR="00AD0DA2">
        <w:t>transpired</w:t>
      </w:r>
      <w:r w:rsidR="003F7167">
        <w:t xml:space="preserve">. </w:t>
      </w:r>
    </w:p>
    <w:p w14:paraId="64219DED" w14:textId="0B828F00" w:rsidR="002C44D4" w:rsidRDefault="00864CAE" w:rsidP="00BC7AA8">
      <w:pPr>
        <w:spacing w:after="0"/>
        <w:ind w:firstLine="720"/>
        <w:jc w:val="both"/>
      </w:pPr>
      <w:r>
        <w:t xml:space="preserve">Morrison sat </w:t>
      </w:r>
      <w:r w:rsidR="00AD0DA2">
        <w:t xml:space="preserve">at </w:t>
      </w:r>
      <w:r>
        <w:t>the breakfast</w:t>
      </w:r>
      <w:r w:rsidR="00AD4982">
        <w:t xml:space="preserve"> bar</w:t>
      </w:r>
      <w:r>
        <w:t xml:space="preserve"> qui</w:t>
      </w:r>
      <w:r w:rsidR="00F22AB4">
        <w:t>etly and all alone. She pulled out her notebook</w:t>
      </w:r>
      <w:r w:rsidR="002A711B">
        <w:t xml:space="preserve"> because she felt inspired to write</w:t>
      </w:r>
      <w:r w:rsidR="00F9317E">
        <w:t xml:space="preserve"> songs</w:t>
      </w:r>
      <w:r w:rsidR="00E020C0">
        <w:t xml:space="preserve"> while she sipped her coffee and </w:t>
      </w:r>
      <w:r w:rsidR="006B3AE2">
        <w:t>ate her cereal</w:t>
      </w:r>
      <w:r w:rsidR="00F9317E">
        <w:t>. Writing provided a creative</w:t>
      </w:r>
      <w:r w:rsidR="009055A3">
        <w:t xml:space="preserve"> out</w:t>
      </w:r>
      <w:r w:rsidR="00933CCF">
        <w:t>let</w:t>
      </w:r>
      <w:r w:rsidR="009055A3">
        <w:t xml:space="preserve"> </w:t>
      </w:r>
      <w:r w:rsidR="00933CCF">
        <w:t>that allowed her to pour out her feelings and ideas.</w:t>
      </w:r>
      <w:r w:rsidR="0086589F">
        <w:t xml:space="preserve"> She desperately needed that right now. </w:t>
      </w:r>
      <w:r w:rsidR="007921A2">
        <w:t xml:space="preserve">Morrison watched an old couple sitting at a table eating their breakfast and quietly conversing amongst themselves. </w:t>
      </w:r>
      <w:r w:rsidR="00527E8D">
        <w:t>She wished ther</w:t>
      </w:r>
      <w:r w:rsidR="00CB411B">
        <w:t>e was someone there for her to talk to.</w:t>
      </w:r>
      <w:r w:rsidR="002C4A61">
        <w:t xml:space="preserve"> Morrison felt like there was</w:t>
      </w:r>
      <w:r w:rsidR="000F58A4">
        <w:t xml:space="preserve"> no one</w:t>
      </w:r>
      <w:r w:rsidR="002C4A61">
        <w:t xml:space="preserve"> that she could turn to</w:t>
      </w:r>
      <w:r w:rsidR="004E1ABE">
        <w:t xml:space="preserve"> and that she would have to face some of her greatest fears on her own.</w:t>
      </w:r>
    </w:p>
    <w:p w14:paraId="40473ACE" w14:textId="2AB4B7F0" w:rsidR="004E1ABE" w:rsidRDefault="00F409DD" w:rsidP="00BC7AA8">
      <w:pPr>
        <w:spacing w:after="0"/>
        <w:ind w:firstLine="720"/>
        <w:jc w:val="both"/>
      </w:pPr>
      <w:r>
        <w:t>All she could do now was cry. Morrison</w:t>
      </w:r>
      <w:r w:rsidR="00821538">
        <w:t xml:space="preserve"> was</w:t>
      </w:r>
      <w:r>
        <w:t xml:space="preserve"> be</w:t>
      </w:r>
      <w:r w:rsidR="00821538">
        <w:t>ginning</w:t>
      </w:r>
      <w:r>
        <w:t xml:space="preserve"> to think that her mother was right about leaving Kansas. </w:t>
      </w:r>
      <w:r w:rsidR="00D562A8">
        <w:t xml:space="preserve">Maybe she should have stayed. Then she wouldn’t have found herself in quite the </w:t>
      </w:r>
      <w:r w:rsidR="00821538">
        <w:t xml:space="preserve">predicament. </w:t>
      </w:r>
      <w:r w:rsidR="00854A89">
        <w:t>The big city wasn’t meant for a midwestern girl from a small town</w:t>
      </w:r>
      <w:r w:rsidR="00367668">
        <w:t xml:space="preserve"> in Kansas</w:t>
      </w:r>
      <w:r w:rsidR="00854A89">
        <w:t xml:space="preserve">. </w:t>
      </w:r>
      <w:r w:rsidR="00121F3B">
        <w:t xml:space="preserve">Suddenly, she felt someone tapping her shoulder. Morrison jumped </w:t>
      </w:r>
      <w:r w:rsidR="001475D4">
        <w:t xml:space="preserve">up in fright. </w:t>
      </w:r>
    </w:p>
    <w:p w14:paraId="686F4D05" w14:textId="4E7C5599" w:rsidR="001475D4" w:rsidRDefault="001475D4" w:rsidP="00BC7AA8">
      <w:pPr>
        <w:spacing w:after="0"/>
        <w:ind w:firstLine="720"/>
        <w:jc w:val="both"/>
      </w:pPr>
      <w:r>
        <w:t>“I am so sorry that I startled you</w:t>
      </w:r>
      <w:r w:rsidR="00AD0DA2">
        <w:t>,</w:t>
      </w:r>
      <w:r>
        <w:t xml:space="preserve"> miss!” the breakfast bar attendant told her. “I was just checking to see if you were all right.</w:t>
      </w:r>
      <w:r w:rsidR="00826E00">
        <w:t xml:space="preserve"> I was concerned because you </w:t>
      </w:r>
      <w:r w:rsidR="00F21335">
        <w:t>looked so sad over here</w:t>
      </w:r>
      <w:r w:rsidR="008E6598">
        <w:t xml:space="preserve"> all alone</w:t>
      </w:r>
      <w:r w:rsidR="00F21335">
        <w:t>.</w:t>
      </w:r>
      <w:r>
        <w:t>”</w:t>
      </w:r>
      <w:r w:rsidR="00367668">
        <w:t xml:space="preserve"> </w:t>
      </w:r>
    </w:p>
    <w:p w14:paraId="6B80BF1B" w14:textId="5E689105" w:rsidR="001475D4" w:rsidRDefault="00305D07" w:rsidP="00BC7AA8">
      <w:pPr>
        <w:spacing w:after="0"/>
        <w:ind w:firstLine="720"/>
        <w:jc w:val="both"/>
      </w:pPr>
      <w:r>
        <w:lastRenderedPageBreak/>
        <w:t>“Umm, yeah</w:t>
      </w:r>
      <w:r w:rsidR="00AD0DA2">
        <w:t>,</w:t>
      </w:r>
      <w:r>
        <w:t xml:space="preserve"> I am </w:t>
      </w:r>
      <w:r w:rsidR="00E2786A">
        <w:t>fine,” Morrison replied. “</w:t>
      </w:r>
      <w:r w:rsidR="00BA621D">
        <w:t xml:space="preserve">I just lost a friend, and </w:t>
      </w:r>
      <w:r w:rsidR="00053A14">
        <w:t>I was caught up in my emotions. That is all.”</w:t>
      </w:r>
    </w:p>
    <w:p w14:paraId="71BA1C7D" w14:textId="1AA4CCB1" w:rsidR="00053A14" w:rsidRDefault="00053A14" w:rsidP="00BC7AA8">
      <w:pPr>
        <w:spacing w:after="0"/>
        <w:ind w:firstLine="720"/>
        <w:jc w:val="both"/>
      </w:pPr>
      <w:r>
        <w:t xml:space="preserve">“I am so sorry to hear that,” the attendant told her. “My name is </w:t>
      </w:r>
      <w:r w:rsidR="00CA3B4C">
        <w:t xml:space="preserve">Alice. If you need anything, just let me know.” </w:t>
      </w:r>
    </w:p>
    <w:p w14:paraId="16FA0CC9" w14:textId="0005C0B7" w:rsidR="00CA3B4C" w:rsidRDefault="00CA3B4C" w:rsidP="00BC7AA8">
      <w:pPr>
        <w:spacing w:after="0"/>
        <w:ind w:firstLine="720"/>
        <w:jc w:val="both"/>
      </w:pPr>
      <w:r>
        <w:t>“Thank you so much, Alice,” Morrison said. “</w:t>
      </w:r>
      <w:r w:rsidR="00487606">
        <w:t xml:space="preserve">The breakfast has been great. </w:t>
      </w:r>
      <w:r w:rsidR="00893692">
        <w:t xml:space="preserve">The </w:t>
      </w:r>
      <w:r w:rsidR="00E85BEB">
        <w:t>pancakes and cheese omelets were</w:t>
      </w:r>
      <w:r w:rsidR="00942EB1">
        <w:t xml:space="preserve"> delicious</w:t>
      </w:r>
      <w:r w:rsidR="00E85BEB">
        <w:t>. Ke</w:t>
      </w:r>
      <w:r w:rsidR="00942EB1">
        <w:t>ep up the good work.</w:t>
      </w:r>
      <w:r w:rsidR="00487606">
        <w:t>”</w:t>
      </w:r>
    </w:p>
    <w:p w14:paraId="1859B0B4" w14:textId="2C2AA1BF" w:rsidR="00487606" w:rsidRDefault="00487606" w:rsidP="00BC7AA8">
      <w:pPr>
        <w:spacing w:after="0"/>
        <w:ind w:firstLine="720"/>
        <w:jc w:val="both"/>
      </w:pPr>
      <w:r>
        <w:t xml:space="preserve">“Thank you,” Alice replied. </w:t>
      </w:r>
      <w:r w:rsidR="00342DCB">
        <w:t>“I</w:t>
      </w:r>
      <w:r w:rsidR="004F53D0">
        <w:t xml:space="preserve"> am</w:t>
      </w:r>
      <w:r w:rsidR="00342DCB">
        <w:t xml:space="preserve"> glad you enjoyed it</w:t>
      </w:r>
      <w:r w:rsidR="0014062C">
        <w:t>, and if you ever need someone to talk to</w:t>
      </w:r>
      <w:r w:rsidR="00AD0DA2">
        <w:t>,</w:t>
      </w:r>
      <w:r w:rsidR="00AE5D4A">
        <w:t xml:space="preserve"> don</w:t>
      </w:r>
      <w:r w:rsidR="00D51BCE">
        <w:t>’</w:t>
      </w:r>
      <w:r w:rsidR="00AE5D4A">
        <w:t>t</w:t>
      </w:r>
      <w:r w:rsidR="00D51BCE">
        <w:t xml:space="preserve"> be afraid to come up to me</w:t>
      </w:r>
      <w:r w:rsidR="00E34517">
        <w:t>. I would be happy to listen.</w:t>
      </w:r>
      <w:r w:rsidR="00342DCB">
        <w:t>”</w:t>
      </w:r>
    </w:p>
    <w:p w14:paraId="131902DA" w14:textId="3D229947" w:rsidR="00665665" w:rsidRDefault="00665665" w:rsidP="00BC7AA8">
      <w:pPr>
        <w:spacing w:after="0"/>
        <w:ind w:firstLine="720"/>
        <w:jc w:val="both"/>
      </w:pPr>
      <w:r>
        <w:t>“Okay,” Morrison said</w:t>
      </w:r>
      <w:r w:rsidR="00240369">
        <w:t xml:space="preserve"> with </w:t>
      </w:r>
      <w:r w:rsidR="00161C60">
        <w:t>a tear rolling down her cheek</w:t>
      </w:r>
      <w:r>
        <w:t>. “</w:t>
      </w:r>
      <w:r w:rsidR="0026276B">
        <w:t>Thank you.”</w:t>
      </w:r>
    </w:p>
    <w:p w14:paraId="016A0E89" w14:textId="720129DB" w:rsidR="00D2471E" w:rsidRDefault="00D2471E" w:rsidP="00BC7AA8">
      <w:pPr>
        <w:spacing w:after="0"/>
        <w:ind w:firstLine="720"/>
        <w:jc w:val="both"/>
      </w:pPr>
      <w:r>
        <w:t xml:space="preserve">Morrison handed over a </w:t>
      </w:r>
      <w:r w:rsidR="006E44BF">
        <w:t>five-dollar</w:t>
      </w:r>
      <w:r>
        <w:t xml:space="preserve"> tip to Alice afterward</w:t>
      </w:r>
      <w:r w:rsidR="006E44BF">
        <w:t xml:space="preserve"> to show her gratitude for her service. </w:t>
      </w:r>
      <w:r w:rsidR="00126B68">
        <w:t>Alice accepted the money most graciously.</w:t>
      </w:r>
      <w:r w:rsidR="00100004">
        <w:t xml:space="preserve"> </w:t>
      </w:r>
      <w:r w:rsidR="00AF0430">
        <w:t>It made Morrison happy to see her smile.</w:t>
      </w:r>
    </w:p>
    <w:p w14:paraId="193BCC16" w14:textId="7FEC9B97" w:rsidR="005F19C7" w:rsidRDefault="009A4C7B" w:rsidP="00BC7AA8">
      <w:pPr>
        <w:spacing w:after="0"/>
        <w:ind w:firstLine="720"/>
        <w:jc w:val="both"/>
      </w:pPr>
      <w:r>
        <w:t>Shortly after Mo</w:t>
      </w:r>
      <w:r w:rsidR="00F2057C">
        <w:t xml:space="preserve">rrison returned to her hotel room, she checked her cell phone to see if she missed any calls. </w:t>
      </w:r>
      <w:r w:rsidR="00374475">
        <w:t xml:space="preserve">Morrison noticed she had one voicemail message. </w:t>
      </w:r>
      <w:r w:rsidR="00644DB3">
        <w:t xml:space="preserve">She </w:t>
      </w:r>
      <w:r w:rsidR="00042310">
        <w:t xml:space="preserve">listened </w:t>
      </w:r>
      <w:r w:rsidR="00E74EB1">
        <w:t>carefully to it</w:t>
      </w:r>
      <w:r w:rsidR="00644DB3">
        <w:t>.</w:t>
      </w:r>
    </w:p>
    <w:p w14:paraId="21CBBBB9" w14:textId="6097EE8D" w:rsidR="001374F4" w:rsidRDefault="001374F4" w:rsidP="00BC7AA8">
      <w:pPr>
        <w:spacing w:after="0"/>
        <w:ind w:firstLine="720"/>
        <w:jc w:val="both"/>
      </w:pPr>
      <w:r>
        <w:t xml:space="preserve">“Maia, this is </w:t>
      </w:r>
      <w:r w:rsidR="00140B15">
        <w:t xml:space="preserve">Police Chief Joe Harvey,” </w:t>
      </w:r>
      <w:r w:rsidR="00213B80">
        <w:t xml:space="preserve">Harvey said. “We got the DNA results back and were able to successfully </w:t>
      </w:r>
      <w:r w:rsidR="0039031E">
        <w:t xml:space="preserve">identify the perpetrator who broke into your apartment. His name is </w:t>
      </w:r>
      <w:r w:rsidR="004B1E63">
        <w:t>Zacharia</w:t>
      </w:r>
      <w:r w:rsidR="009C7FB0">
        <w:t>h Kelly.</w:t>
      </w:r>
      <w:r w:rsidR="002C6A33">
        <w:t xml:space="preserve"> </w:t>
      </w:r>
      <w:r w:rsidR="001653E1">
        <w:t>Zachariah has been arrested multiple times for gang-related activities</w:t>
      </w:r>
      <w:r w:rsidR="00207B02">
        <w:t>.</w:t>
      </w:r>
      <w:r w:rsidR="001F64CC">
        <w:t xml:space="preserve"> It is possible that he and a few other </w:t>
      </w:r>
      <w:r w:rsidR="000050B4">
        <w:t xml:space="preserve">gang members were responsible for Maximilian Rangel. </w:t>
      </w:r>
      <w:r w:rsidR="00F96EF2">
        <w:t>Max may have been in c</w:t>
      </w:r>
      <w:r w:rsidR="00F17F3B">
        <w:t xml:space="preserve">ahoots with a gang. According to his financial records, Max was in </w:t>
      </w:r>
      <w:r w:rsidR="007E6596">
        <w:t xml:space="preserve">financial trouble, and </w:t>
      </w:r>
      <w:r w:rsidR="00AD0DA2">
        <w:t>t</w:t>
      </w:r>
      <w:r w:rsidR="007E6596">
        <w:t>he Groove was in danger of closing.</w:t>
      </w:r>
      <w:r w:rsidR="00040C1B">
        <w:t xml:space="preserve"> </w:t>
      </w:r>
      <w:r w:rsidR="00CC0CAA">
        <w:t>Call me back so we can discuss it further.</w:t>
      </w:r>
      <w:r w:rsidR="007E6596">
        <w:t>”</w:t>
      </w:r>
    </w:p>
    <w:p w14:paraId="0D96E67F" w14:textId="19E213DC" w:rsidR="00AD7076" w:rsidRDefault="00750BD5" w:rsidP="00BC7AA8">
      <w:pPr>
        <w:spacing w:after="0"/>
        <w:ind w:firstLine="720"/>
        <w:jc w:val="both"/>
      </w:pPr>
      <w:r>
        <w:t xml:space="preserve">Morrison immediately called him </w:t>
      </w:r>
      <w:r w:rsidR="00834C61">
        <w:t xml:space="preserve">back </w:t>
      </w:r>
      <w:r>
        <w:t>to get more information from Harvey.</w:t>
      </w:r>
      <w:r w:rsidR="00834C61">
        <w:t xml:space="preserve"> She was excited when he answered right </w:t>
      </w:r>
      <w:r w:rsidR="00560392">
        <w:t>a</w:t>
      </w:r>
      <w:r w:rsidR="00834C61">
        <w:t>way.</w:t>
      </w:r>
      <w:r w:rsidR="00590266">
        <w:t xml:space="preserve"> Morrison</w:t>
      </w:r>
      <w:r w:rsidR="007F5738">
        <w:t xml:space="preserve"> couldn’t </w:t>
      </w:r>
      <w:r w:rsidR="00AC2055">
        <w:t>help but</w:t>
      </w:r>
      <w:r w:rsidR="007F5738">
        <w:t xml:space="preserve"> ask him what this all had to do with the singers.</w:t>
      </w:r>
    </w:p>
    <w:p w14:paraId="5951EBAE" w14:textId="1120A954" w:rsidR="00971267" w:rsidRDefault="00971267" w:rsidP="00BC7AA8">
      <w:pPr>
        <w:spacing w:after="0"/>
        <w:ind w:firstLine="720"/>
        <w:jc w:val="both"/>
      </w:pPr>
      <w:r>
        <w:t xml:space="preserve">“So, </w:t>
      </w:r>
      <w:r w:rsidR="00023153">
        <w:t>why are they murdering singers</w:t>
      </w:r>
      <w:r>
        <w:t>?” Morrison asked</w:t>
      </w:r>
      <w:r w:rsidR="00834C61">
        <w:t xml:space="preserve"> him</w:t>
      </w:r>
      <w:r>
        <w:t>.</w:t>
      </w:r>
      <w:r w:rsidR="00023153">
        <w:t xml:space="preserve"> “They </w:t>
      </w:r>
      <w:r w:rsidR="00D76726">
        <w:t>aren’t involved in this me</w:t>
      </w:r>
      <w:r w:rsidR="00566DD8">
        <w:t>ss.</w:t>
      </w:r>
      <w:r w:rsidR="00AA60BA">
        <w:t xml:space="preserve"> The whole thing d</w:t>
      </w:r>
      <w:r w:rsidR="00B85383">
        <w:t>oesn’t make any sense.</w:t>
      </w:r>
      <w:r w:rsidR="00023153">
        <w:t>”</w:t>
      </w:r>
    </w:p>
    <w:p w14:paraId="6AD477F2" w14:textId="2D0CBD27" w:rsidR="007E6596" w:rsidRDefault="00A36FC8" w:rsidP="00BC7AA8">
      <w:pPr>
        <w:spacing w:after="0"/>
        <w:ind w:firstLine="720"/>
        <w:jc w:val="both"/>
      </w:pPr>
      <w:r>
        <w:lastRenderedPageBreak/>
        <w:t xml:space="preserve">“He could have owed </w:t>
      </w:r>
      <w:r w:rsidR="0072056D">
        <w:t>money, and in response</w:t>
      </w:r>
      <w:r w:rsidR="00560392">
        <w:t>,</w:t>
      </w:r>
      <w:r w:rsidR="0072056D">
        <w:t xml:space="preserve"> Zachariah and maybe even a few others were sent to kill the singers at </w:t>
      </w:r>
      <w:r w:rsidR="00560392">
        <w:t>t</w:t>
      </w:r>
      <w:r w:rsidR="0072056D">
        <w:t>he Groove to serve as a warning to Max</w:t>
      </w:r>
      <w:r w:rsidR="007F7C29">
        <w:t xml:space="preserve"> before killing him off</w:t>
      </w:r>
      <w:r w:rsidR="001A0BA0">
        <w:t>,</w:t>
      </w:r>
      <w:r w:rsidR="007F7C29">
        <w:t>”</w:t>
      </w:r>
      <w:r w:rsidR="001A0BA0">
        <w:t xml:space="preserve"> Harvey replied. “Because you were in the middle of it, they may want to kill you off because they fear you </w:t>
      </w:r>
      <w:r w:rsidR="00513FD4">
        <w:t>may know too much.”</w:t>
      </w:r>
    </w:p>
    <w:p w14:paraId="267D99E6" w14:textId="5CC15F80" w:rsidR="00513FD4" w:rsidRDefault="00847F43" w:rsidP="00BC7AA8">
      <w:pPr>
        <w:spacing w:after="0"/>
        <w:ind w:firstLine="720"/>
        <w:jc w:val="both"/>
      </w:pPr>
      <w:r>
        <w:t>“Well, that is just great,” she said. “I possibly got an entire gang after me</w:t>
      </w:r>
      <w:r w:rsidR="00123F7F">
        <w:t>, and it is all because of Max’s stupidity</w:t>
      </w:r>
      <w:r>
        <w:t>.</w:t>
      </w:r>
      <w:r w:rsidR="006A1D0D">
        <w:t xml:space="preserve"> This is going to be far more complicated than trying to track down just one killer.</w:t>
      </w:r>
      <w:r>
        <w:t>”</w:t>
      </w:r>
    </w:p>
    <w:p w14:paraId="64DC4DFF" w14:textId="15965ECF" w:rsidR="00134384" w:rsidRDefault="00B27BD4" w:rsidP="00993695">
      <w:pPr>
        <w:spacing w:after="0"/>
        <w:ind w:firstLine="720"/>
        <w:jc w:val="both"/>
      </w:pPr>
      <w:r>
        <w:t>“Just hang in there,” Harvey said. “We are doing whatever we can to</w:t>
      </w:r>
      <w:r w:rsidR="00643127">
        <w:t xml:space="preserve"> solve this case. At least you are now</w:t>
      </w:r>
      <w:r w:rsidR="00134384">
        <w:t xml:space="preserve"> </w:t>
      </w:r>
      <w:r w:rsidR="00643127">
        <w:t>someplac</w:t>
      </w:r>
      <w:r w:rsidR="00CE2101">
        <w:t>e safe where I don’t have to worry about you anymore</w:t>
      </w:r>
      <w:r w:rsidR="00643127">
        <w:t>.</w:t>
      </w:r>
      <w:r w:rsidR="00993695">
        <w:t xml:space="preserve"> I will call you</w:t>
      </w:r>
      <w:r w:rsidR="00124387">
        <w:t xml:space="preserve"> again</w:t>
      </w:r>
      <w:r w:rsidR="00993695">
        <w:t xml:space="preserve"> when we have more updates. </w:t>
      </w:r>
      <w:r w:rsidR="00124387">
        <w:t>Stay safe</w:t>
      </w:r>
      <w:r w:rsidR="00560392">
        <w:t>,</w:t>
      </w:r>
      <w:r w:rsidR="00124387">
        <w:t xml:space="preserve"> and I’ll talk to you later. </w:t>
      </w:r>
      <w:r w:rsidR="00A034EC">
        <w:t>Goodb</w:t>
      </w:r>
      <w:r w:rsidR="00124387">
        <w:t>ye</w:t>
      </w:r>
      <w:r w:rsidR="00560392">
        <w:t>,</w:t>
      </w:r>
      <w:r w:rsidR="00A034EC">
        <w:t xml:space="preserve"> Miss Morrison</w:t>
      </w:r>
      <w:r w:rsidR="00124387">
        <w:t>.”</w:t>
      </w:r>
    </w:p>
    <w:p w14:paraId="243B0F14" w14:textId="123F9865" w:rsidR="00124387" w:rsidRDefault="00124387" w:rsidP="00993695">
      <w:pPr>
        <w:spacing w:after="0"/>
        <w:ind w:firstLine="720"/>
        <w:jc w:val="both"/>
      </w:pPr>
      <w:r>
        <w:t xml:space="preserve">“Okay, </w:t>
      </w:r>
      <w:r w:rsidR="00560392">
        <w:t>C</w:t>
      </w:r>
      <w:r>
        <w:t xml:space="preserve">hief,” </w:t>
      </w:r>
      <w:r w:rsidR="00787086">
        <w:t>Morrison said. “</w:t>
      </w:r>
      <w:r w:rsidR="008D52BF">
        <w:t>I will do</w:t>
      </w:r>
      <w:r w:rsidR="00CC6862">
        <w:t xml:space="preserve"> that</w:t>
      </w:r>
      <w:r w:rsidR="00CF6D9B">
        <w:t xml:space="preserve"> then</w:t>
      </w:r>
      <w:r w:rsidR="00CC6862">
        <w:t xml:space="preserve">. </w:t>
      </w:r>
      <w:r w:rsidR="00787086">
        <w:t>Bye</w:t>
      </w:r>
      <w:r w:rsidR="00560392">
        <w:t>,</w:t>
      </w:r>
      <w:r w:rsidR="00A034EC">
        <w:t xml:space="preserve"> </w:t>
      </w:r>
      <w:r w:rsidR="00560392">
        <w:t>C</w:t>
      </w:r>
      <w:r w:rsidR="00A034EC">
        <w:t>hief</w:t>
      </w:r>
      <w:r w:rsidR="00787086">
        <w:t>!”</w:t>
      </w:r>
    </w:p>
    <w:p w14:paraId="5815E9F2" w14:textId="49BDBE8B" w:rsidR="001A0BA0" w:rsidRDefault="00AE0CBE" w:rsidP="00A57A6A">
      <w:pPr>
        <w:spacing w:after="0"/>
        <w:ind w:firstLine="720"/>
        <w:jc w:val="both"/>
      </w:pPr>
      <w:r>
        <w:t>In a way</w:t>
      </w:r>
      <w:r w:rsidR="00560392">
        <w:t>,</w:t>
      </w:r>
      <w:r>
        <w:t xml:space="preserve"> she was relieved after talking to the police chief. At least the police were starting to </w:t>
      </w:r>
      <w:r w:rsidR="00A57A6A">
        <w:t>get more information about the case</w:t>
      </w:r>
      <w:r w:rsidR="001B01CD">
        <w:t xml:space="preserve">. Unfortunately, Morrison was still not out of the clear. She was going to be spending much more time in a hotel room. </w:t>
      </w:r>
      <w:r w:rsidR="00F72DDD">
        <w:t xml:space="preserve">Morrison decided to call her </w:t>
      </w:r>
      <w:r w:rsidR="00475DB9">
        <w:t xml:space="preserve">parents up to give them updates on the latest developments in the case. </w:t>
      </w:r>
      <w:r w:rsidR="004D5E57">
        <w:t>Her parents had been scared silly. Then she started to think maybe she should not tell them that a gang was after her. That might scare them even more</w:t>
      </w:r>
      <w:r w:rsidR="00B36C8F">
        <w:t>,</w:t>
      </w:r>
      <w:r w:rsidR="00560392">
        <w:t xml:space="preserve"> and</w:t>
      </w:r>
      <w:r w:rsidR="00B36C8F">
        <w:t xml:space="preserve"> then they would </w:t>
      </w:r>
      <w:r w:rsidR="0085141F">
        <w:t>want her to come back home</w:t>
      </w:r>
      <w:r w:rsidR="004D5E57">
        <w:t xml:space="preserve">. </w:t>
      </w:r>
    </w:p>
    <w:p w14:paraId="5F5AF4C7" w14:textId="7255D736" w:rsidR="001B516F" w:rsidRDefault="001B516F" w:rsidP="00A57A6A">
      <w:pPr>
        <w:spacing w:after="0"/>
        <w:ind w:firstLine="720"/>
        <w:jc w:val="both"/>
      </w:pPr>
      <w:r>
        <w:t xml:space="preserve">The best thing for Morrison to do </w:t>
      </w:r>
      <w:r w:rsidR="00560392">
        <w:t xml:space="preserve">in </w:t>
      </w:r>
      <w:r>
        <w:t xml:space="preserve">the meantime was to wait and hear back from the police for more information. </w:t>
      </w:r>
      <w:r w:rsidR="00932B52">
        <w:t xml:space="preserve">She knew this could mean many more days being </w:t>
      </w:r>
      <w:r w:rsidR="00560392">
        <w:t xml:space="preserve">stuck </w:t>
      </w:r>
      <w:r w:rsidR="00932B52">
        <w:t xml:space="preserve">inside, but </w:t>
      </w:r>
      <w:r w:rsidR="005B6C6B">
        <w:t xml:space="preserve">she had no other choice. Whoever it was looking for her </w:t>
      </w:r>
      <w:r w:rsidR="00CE3A61">
        <w:t>was</w:t>
      </w:r>
      <w:r w:rsidR="005B6C6B">
        <w:t xml:space="preserve"> going to keep a close eye out </w:t>
      </w:r>
      <w:r w:rsidR="00CE3A61">
        <w:t xml:space="preserve">for her. She was no longer safe on the streets of New York City. </w:t>
      </w:r>
    </w:p>
    <w:p w14:paraId="3BB69B22" w14:textId="1C21ADAA" w:rsidR="00BB7EA3" w:rsidRDefault="00BB7EA3" w:rsidP="00A57A6A">
      <w:pPr>
        <w:spacing w:after="0"/>
        <w:ind w:firstLine="720"/>
        <w:jc w:val="both"/>
      </w:pPr>
      <w:r>
        <w:t xml:space="preserve">Morrison pulled out her notebook once </w:t>
      </w:r>
      <w:r w:rsidR="007A12C6">
        <w:t>again and</w:t>
      </w:r>
      <w:r>
        <w:t xml:space="preserve"> started adding more lyrics to her new song</w:t>
      </w:r>
      <w:r w:rsidR="00CD725A">
        <w:t xml:space="preserve"> to help her take her mind </w:t>
      </w:r>
      <w:r w:rsidR="0048164E">
        <w:t>off</w:t>
      </w:r>
      <w:r w:rsidR="00CD725A">
        <w:t xml:space="preserve"> things</w:t>
      </w:r>
      <w:r>
        <w:t xml:space="preserve">. </w:t>
      </w:r>
      <w:r w:rsidR="007A12C6">
        <w:t xml:space="preserve">It </w:t>
      </w:r>
      <w:r w:rsidR="00F718DA">
        <w:t>soothed</w:t>
      </w:r>
      <w:r w:rsidR="007A12C6">
        <w:t xml:space="preserve"> her nerves</w:t>
      </w:r>
      <w:r w:rsidR="00F718DA">
        <w:t xml:space="preserve"> and </w:t>
      </w:r>
      <w:r w:rsidR="00E61C11">
        <w:t>put her mind at ease</w:t>
      </w:r>
      <w:r w:rsidR="007A12C6">
        <w:t>. At least</w:t>
      </w:r>
      <w:r w:rsidR="0048164E">
        <w:t xml:space="preserve"> now</w:t>
      </w:r>
      <w:r w:rsidR="007A12C6">
        <w:t>, she was keeping herself busy</w:t>
      </w:r>
      <w:r w:rsidR="00CC23D6">
        <w:t xml:space="preserve">. It was all that she could do for the moment. </w:t>
      </w:r>
      <w:r w:rsidR="00793677">
        <w:t xml:space="preserve">Morrison wished she could play her </w:t>
      </w:r>
      <w:r w:rsidR="00793677">
        <w:lastRenderedPageBreak/>
        <w:t xml:space="preserve">guitar, too, but she knew </w:t>
      </w:r>
      <w:r w:rsidR="002D6FBF">
        <w:t>guest</w:t>
      </w:r>
      <w:r w:rsidR="00560392">
        <w:t>s</w:t>
      </w:r>
      <w:r w:rsidR="002D6FBF">
        <w:t xml:space="preserve"> would not appreciate her doing it. Instead of playing the guitar to the tune, she hummed instead</w:t>
      </w:r>
      <w:r w:rsidR="00082DFA">
        <w:t xml:space="preserve">. She then sang along with the melody. </w:t>
      </w:r>
    </w:p>
    <w:p w14:paraId="5807B376" w14:textId="7276FDDE" w:rsidR="00082DFA" w:rsidRDefault="00371762" w:rsidP="00A57A6A">
      <w:pPr>
        <w:spacing w:after="0"/>
        <w:ind w:firstLine="720"/>
        <w:jc w:val="both"/>
      </w:pPr>
      <w:r>
        <w:t xml:space="preserve">It was only </w:t>
      </w:r>
      <w:r w:rsidR="00560392">
        <w:t xml:space="preserve">a </w:t>
      </w:r>
      <w:r>
        <w:t xml:space="preserve">matter of time </w:t>
      </w:r>
      <w:r w:rsidR="00560392">
        <w:t xml:space="preserve">before </w:t>
      </w:r>
      <w:r>
        <w:t xml:space="preserve">she </w:t>
      </w:r>
      <w:r w:rsidR="00560392">
        <w:t xml:space="preserve">would </w:t>
      </w:r>
      <w:r>
        <w:t>find herself back up on the stage</w:t>
      </w:r>
      <w:r w:rsidR="004A4C3A">
        <w:t xml:space="preserve"> with her name in lights and singing her heart out to the crowd. Morrison could already hear the crowd </w:t>
      </w:r>
      <w:r w:rsidR="005908E9">
        <w:t xml:space="preserve">clap and scream. She could </w:t>
      </w:r>
      <w:r w:rsidR="00227BBC">
        <w:t>see the</w:t>
      </w:r>
      <w:r w:rsidR="002317FE">
        <w:t xml:space="preserve"> stage</w:t>
      </w:r>
      <w:r w:rsidR="00227BBC">
        <w:t xml:space="preserve"> lights and feel the excitement that comes when she sings and dances. </w:t>
      </w:r>
      <w:r w:rsidR="002317FE">
        <w:t>It was an exhilarating experience</w:t>
      </w:r>
      <w:r w:rsidR="00306B05">
        <w:t xml:space="preserve"> that she craved immensely</w:t>
      </w:r>
      <w:r w:rsidR="002317FE">
        <w:t>.</w:t>
      </w:r>
    </w:p>
    <w:p w14:paraId="2C38A0EC" w14:textId="59F62322" w:rsidR="002F5A47" w:rsidRDefault="002F5A47" w:rsidP="00A57A6A">
      <w:pPr>
        <w:spacing w:after="0"/>
        <w:ind w:firstLine="720"/>
        <w:jc w:val="both"/>
      </w:pPr>
      <w:r>
        <w:t xml:space="preserve">The idea of getting back up on stage gave her hope. </w:t>
      </w:r>
      <w:r w:rsidR="007A246F">
        <w:t xml:space="preserve">Her fans and her love for music </w:t>
      </w:r>
      <w:r w:rsidR="008B2F37">
        <w:t>made her who she was</w:t>
      </w:r>
      <w:r w:rsidR="00560392">
        <w:t>:</w:t>
      </w:r>
      <w:r w:rsidR="008B2F37">
        <w:t xml:space="preserve"> a star.</w:t>
      </w:r>
    </w:p>
    <w:p w14:paraId="3B7B96AD" w14:textId="77777777" w:rsidR="008B2F37" w:rsidRDefault="008B2F37" w:rsidP="00A57A6A">
      <w:pPr>
        <w:spacing w:after="0"/>
        <w:ind w:firstLine="720"/>
        <w:jc w:val="both"/>
      </w:pPr>
    </w:p>
    <w:p w14:paraId="170E729A" w14:textId="77777777" w:rsidR="008B2F37" w:rsidRDefault="008B2F37" w:rsidP="00A57A6A">
      <w:pPr>
        <w:spacing w:after="0"/>
        <w:ind w:firstLine="720"/>
        <w:jc w:val="both"/>
      </w:pPr>
    </w:p>
    <w:p w14:paraId="1A4A20D9" w14:textId="77777777" w:rsidR="008B2F37" w:rsidRDefault="008B2F37" w:rsidP="00A57A6A">
      <w:pPr>
        <w:spacing w:after="0"/>
        <w:ind w:firstLine="720"/>
        <w:jc w:val="both"/>
      </w:pPr>
    </w:p>
    <w:p w14:paraId="6F753730" w14:textId="77777777" w:rsidR="008B2F37" w:rsidRDefault="008B2F37" w:rsidP="00A57A6A">
      <w:pPr>
        <w:spacing w:after="0"/>
        <w:ind w:firstLine="720"/>
        <w:jc w:val="both"/>
      </w:pPr>
    </w:p>
    <w:p w14:paraId="02B86B8B" w14:textId="77777777" w:rsidR="008B2F37" w:rsidRDefault="008B2F37" w:rsidP="00A57A6A">
      <w:pPr>
        <w:spacing w:after="0"/>
        <w:ind w:firstLine="720"/>
        <w:jc w:val="both"/>
      </w:pPr>
    </w:p>
    <w:p w14:paraId="0FE1A860" w14:textId="77777777" w:rsidR="008B2F37" w:rsidRDefault="008B2F37" w:rsidP="00A57A6A">
      <w:pPr>
        <w:spacing w:after="0"/>
        <w:ind w:firstLine="720"/>
        <w:jc w:val="both"/>
      </w:pPr>
    </w:p>
    <w:p w14:paraId="599381BC" w14:textId="77777777" w:rsidR="00B444A8" w:rsidRDefault="00B444A8" w:rsidP="00CD725A">
      <w:pPr>
        <w:spacing w:after="0"/>
        <w:jc w:val="center"/>
      </w:pPr>
    </w:p>
    <w:p w14:paraId="09A86A5D" w14:textId="77777777" w:rsidR="00B444A8" w:rsidRDefault="00B444A8" w:rsidP="00CD725A">
      <w:pPr>
        <w:spacing w:after="0"/>
        <w:jc w:val="center"/>
      </w:pPr>
    </w:p>
    <w:p w14:paraId="6C16CE9E" w14:textId="77777777" w:rsidR="00B444A8" w:rsidRDefault="00B444A8" w:rsidP="00CD725A">
      <w:pPr>
        <w:spacing w:after="0"/>
        <w:jc w:val="center"/>
      </w:pPr>
    </w:p>
    <w:p w14:paraId="4DA9ED8F" w14:textId="77777777" w:rsidR="00B444A8" w:rsidRDefault="00B444A8" w:rsidP="00CD725A">
      <w:pPr>
        <w:spacing w:after="0"/>
        <w:jc w:val="center"/>
      </w:pPr>
    </w:p>
    <w:p w14:paraId="21AD98DE" w14:textId="77777777" w:rsidR="006F1A49" w:rsidRDefault="006F1A49" w:rsidP="006F1A49">
      <w:pPr>
        <w:spacing w:after="0"/>
      </w:pPr>
    </w:p>
    <w:p w14:paraId="0405EC09" w14:textId="77777777" w:rsidR="00560392" w:rsidRDefault="00560392">
      <w:r>
        <w:br w:type="page"/>
      </w:r>
    </w:p>
    <w:p w14:paraId="00243D26" w14:textId="48B28786" w:rsidR="008B2F37" w:rsidRDefault="007E7F03" w:rsidP="006F1A49">
      <w:pPr>
        <w:spacing w:after="0"/>
        <w:jc w:val="center"/>
      </w:pPr>
      <w:r>
        <w:lastRenderedPageBreak/>
        <w:t>Chapter 9</w:t>
      </w:r>
    </w:p>
    <w:p w14:paraId="04A4C1D8" w14:textId="164958AD" w:rsidR="000E1FE0" w:rsidRDefault="00AC0D82" w:rsidP="00A57A6A">
      <w:pPr>
        <w:spacing w:after="0"/>
        <w:ind w:firstLine="720"/>
        <w:jc w:val="both"/>
      </w:pPr>
      <w:r>
        <w:t>Morrison couldn’t shake the thought that her old boss</w:t>
      </w:r>
      <w:r w:rsidR="00560392">
        <w:t>,</w:t>
      </w:r>
      <w:r>
        <w:t xml:space="preserve"> </w:t>
      </w:r>
      <w:r w:rsidR="00FE4561">
        <w:t>Maximilian Rangel</w:t>
      </w:r>
      <w:r w:rsidR="00560392">
        <w:t>,</w:t>
      </w:r>
      <w:r w:rsidR="000B21D9">
        <w:t xml:space="preserve"> </w:t>
      </w:r>
      <w:r w:rsidR="0036058B">
        <w:t xml:space="preserve">was involved in some shady business with </w:t>
      </w:r>
      <w:r w:rsidR="00A1512B">
        <w:t xml:space="preserve">possible gang members. She couldn’t believe he was willing to </w:t>
      </w:r>
      <w:r w:rsidR="00B65939">
        <w:t>risk his singers</w:t>
      </w:r>
      <w:r w:rsidR="00560392">
        <w:t>’</w:t>
      </w:r>
      <w:r w:rsidR="00B65939">
        <w:t xml:space="preserve"> lives to keep </w:t>
      </w:r>
      <w:r w:rsidR="00560392">
        <w:t>t</w:t>
      </w:r>
      <w:r w:rsidR="00B65939">
        <w:t>he Groove open.</w:t>
      </w:r>
      <w:r w:rsidR="00146CB6">
        <w:t xml:space="preserve"> It made her wonder if he even cared about her at all. </w:t>
      </w:r>
      <w:r w:rsidR="000C33D7">
        <w:t xml:space="preserve">Her feelings for him were beginning to change. At </w:t>
      </w:r>
      <w:r w:rsidR="00BD7753">
        <w:t>first,</w:t>
      </w:r>
      <w:r w:rsidR="000C33D7">
        <w:t xml:space="preserve"> she felt bad for him, but now that sadness for him was turning </w:t>
      </w:r>
      <w:r w:rsidR="00BD7753">
        <w:t>into anger.</w:t>
      </w:r>
    </w:p>
    <w:p w14:paraId="5472083F" w14:textId="1C86B549" w:rsidR="00C705ED" w:rsidRDefault="00C705ED" w:rsidP="00A57A6A">
      <w:pPr>
        <w:spacing w:after="0"/>
        <w:ind w:firstLine="720"/>
        <w:jc w:val="both"/>
      </w:pPr>
      <w:r>
        <w:t xml:space="preserve">Morrison felt betrayed. All </w:t>
      </w:r>
      <w:r w:rsidR="00CC1AC7">
        <w:t xml:space="preserve">he ever cared about </w:t>
      </w:r>
      <w:r w:rsidR="00060CC9">
        <w:t>was</w:t>
      </w:r>
      <w:r w:rsidR="00CC1AC7">
        <w:t xml:space="preserve"> </w:t>
      </w:r>
      <w:r w:rsidR="001E596E">
        <w:t>bringing in more singers so</w:t>
      </w:r>
      <w:r w:rsidR="00CC1AC7">
        <w:t xml:space="preserve"> th</w:t>
      </w:r>
      <w:r w:rsidR="001E596E">
        <w:t>at he raked in enough</w:t>
      </w:r>
      <w:r w:rsidR="00CC1AC7">
        <w:t xml:space="preserve"> dough</w:t>
      </w:r>
      <w:r w:rsidR="00312C57">
        <w:t xml:space="preserve"> to keep the business afloat and to raise enough money to pay back </w:t>
      </w:r>
      <w:r w:rsidR="00813E1D">
        <w:t>some ruthless gang members. Her life and career meant nothing to him.</w:t>
      </w:r>
      <w:r w:rsidR="008F1DC4">
        <w:t xml:space="preserve"> The more Morrison thought about it, the more she wished </w:t>
      </w:r>
      <w:r w:rsidR="00747CBE">
        <w:t>Max had never hired her</w:t>
      </w:r>
      <w:r w:rsidR="00292396">
        <w:t xml:space="preserve"> to sing at </w:t>
      </w:r>
      <w:r w:rsidR="00560392">
        <w:t>t</w:t>
      </w:r>
      <w:r w:rsidR="00292396">
        <w:t>he Groove</w:t>
      </w:r>
      <w:r w:rsidR="008F1DC4">
        <w:t>.</w:t>
      </w:r>
      <w:r w:rsidR="00171AAA">
        <w:t xml:space="preserve"> She felt so gullible. </w:t>
      </w:r>
      <w:r w:rsidR="004B5D2D">
        <w:t>Morrison couldn’t figure out why she didn’t</w:t>
      </w:r>
      <w:r w:rsidR="008E26BE">
        <w:t xml:space="preserve"> see that there was something wrong with him</w:t>
      </w:r>
      <w:r w:rsidR="001C5083">
        <w:t xml:space="preserve"> from the beginning</w:t>
      </w:r>
      <w:r w:rsidR="008E26BE">
        <w:t xml:space="preserve">. </w:t>
      </w:r>
      <w:r w:rsidR="00987DB3">
        <w:t xml:space="preserve">She was too busy chasing after her dreams of being </w:t>
      </w:r>
      <w:r w:rsidR="00D65E0B">
        <w:t xml:space="preserve">a star to even notice any of the red flags around her. </w:t>
      </w:r>
    </w:p>
    <w:p w14:paraId="65F220E0" w14:textId="118584C2" w:rsidR="00D65E0B" w:rsidRDefault="00444A54" w:rsidP="00A57A6A">
      <w:pPr>
        <w:spacing w:after="0"/>
        <w:ind w:firstLine="720"/>
        <w:jc w:val="both"/>
      </w:pPr>
      <w:r>
        <w:t xml:space="preserve">Her cell phone suddenly started to ring. Morrison picked up her phone immediately from the </w:t>
      </w:r>
      <w:r w:rsidR="00560392">
        <w:t xml:space="preserve">bedside </w:t>
      </w:r>
      <w:r>
        <w:t>table</w:t>
      </w:r>
      <w:r w:rsidR="00F45B02">
        <w:t xml:space="preserve"> and answered it without even thinking about </w:t>
      </w:r>
      <w:r w:rsidR="002F396C">
        <w:t>checking the caller identification</w:t>
      </w:r>
      <w:r>
        <w:t xml:space="preserve">. </w:t>
      </w:r>
      <w:r w:rsidR="002F396C">
        <w:t>To much relief, s</w:t>
      </w:r>
      <w:r w:rsidR="00F13FA6">
        <w:t>he recognized the voice immediately. It was her friend</w:t>
      </w:r>
      <w:r w:rsidR="002F396C">
        <w:t xml:space="preserve"> and bandmate</w:t>
      </w:r>
      <w:r w:rsidR="00F13FA6">
        <w:t xml:space="preserve"> Stacy Sulliva</w:t>
      </w:r>
      <w:r w:rsidR="006D1691">
        <w:t xml:space="preserve">n. </w:t>
      </w:r>
    </w:p>
    <w:p w14:paraId="24004788" w14:textId="54D5970E" w:rsidR="006D1691" w:rsidRDefault="006D1691" w:rsidP="00A57A6A">
      <w:pPr>
        <w:spacing w:after="0"/>
        <w:ind w:firstLine="720"/>
        <w:jc w:val="both"/>
      </w:pPr>
      <w:r>
        <w:t>“Hey, I was just checking up on you,” S</w:t>
      </w:r>
      <w:r w:rsidR="00AD2439">
        <w:t>tacy</w:t>
      </w:r>
      <w:r>
        <w:t xml:space="preserve"> said. “You just </w:t>
      </w:r>
      <w:r w:rsidR="000917AB">
        <w:t>ran</w:t>
      </w:r>
      <w:r w:rsidR="004F37B4">
        <w:t xml:space="preserve"> frantically</w:t>
      </w:r>
      <w:r w:rsidR="000917AB">
        <w:t xml:space="preserve"> out of the karaoke bar without telling us where you were going. </w:t>
      </w:r>
      <w:r w:rsidR="007406C9">
        <w:t>Then</w:t>
      </w:r>
      <w:r w:rsidR="00560392">
        <w:t>,</w:t>
      </w:r>
      <w:r w:rsidR="007406C9">
        <w:t xml:space="preserve"> when I saw that creepy man coming after you, I realized that you were in trouble. </w:t>
      </w:r>
      <w:r w:rsidR="00E50106">
        <w:t xml:space="preserve">I tried my best to call the security over </w:t>
      </w:r>
      <w:r w:rsidR="00AF77E3">
        <w:t>or get someone to catch the guy before he could get to you</w:t>
      </w:r>
      <w:r w:rsidR="004F37B4">
        <w:t>.</w:t>
      </w:r>
      <w:r w:rsidR="00080F84">
        <w:t xml:space="preserve"> Hugo tried to stop him, but the man was too quick for him.</w:t>
      </w:r>
      <w:r w:rsidR="007C560C">
        <w:t xml:space="preserve"> It just all happened so quickly.</w:t>
      </w:r>
      <w:r w:rsidR="007B7CDB">
        <w:t xml:space="preserve">” </w:t>
      </w:r>
    </w:p>
    <w:p w14:paraId="6C8C25E6" w14:textId="4A42BF46" w:rsidR="007B7CDB" w:rsidRDefault="00CE0B19" w:rsidP="00A57A6A">
      <w:pPr>
        <w:spacing w:after="0"/>
        <w:ind w:firstLine="720"/>
        <w:jc w:val="both"/>
      </w:pPr>
      <w:r>
        <w:t>“</w:t>
      </w:r>
      <w:r w:rsidR="007C560C">
        <w:t>Thanks for trying to help me</w:t>
      </w:r>
      <w:r>
        <w:t xml:space="preserve">,” Morrison said. </w:t>
      </w:r>
      <w:r w:rsidR="007C560C">
        <w:t>“</w:t>
      </w:r>
      <w:r w:rsidR="004C6876">
        <w:t>When Hugo grabbed him, it allowed me enough time to escape</w:t>
      </w:r>
      <w:r w:rsidR="005C008E">
        <w:t xml:space="preserve"> the club and lose him. I ran</w:t>
      </w:r>
      <w:r w:rsidR="004A408B">
        <w:t xml:space="preserve"> all over the streets of New York so that I wouldn’t lead him to my apartment. After I knew I had lost h</w:t>
      </w:r>
      <w:r w:rsidR="008A7738">
        <w:t>im and he was nowhere in sight, I went</w:t>
      </w:r>
      <w:r w:rsidR="005C008E">
        <w:t xml:space="preserve"> straight to my apartment and called the police afterward.”</w:t>
      </w:r>
    </w:p>
    <w:p w14:paraId="3F39A647" w14:textId="7E150FB0" w:rsidR="00C45B45" w:rsidRDefault="00C45B45" w:rsidP="00A57A6A">
      <w:pPr>
        <w:spacing w:after="0"/>
        <w:ind w:firstLine="720"/>
        <w:jc w:val="both"/>
      </w:pPr>
      <w:r>
        <w:lastRenderedPageBreak/>
        <w:t xml:space="preserve">“I </w:t>
      </w:r>
      <w:r w:rsidR="005C008E">
        <w:t xml:space="preserve">am glad you </w:t>
      </w:r>
      <w:r w:rsidR="00F75B6F">
        <w:t>were able to get away from him unharmed</w:t>
      </w:r>
      <w:r>
        <w:t>,” S</w:t>
      </w:r>
      <w:r w:rsidR="00AD2439">
        <w:t>tacy</w:t>
      </w:r>
      <w:r>
        <w:t xml:space="preserve"> responded. “</w:t>
      </w:r>
      <w:r w:rsidR="00E83990">
        <w:t>Hugo did call the police as soon as you made a break from the man that was chasing you.</w:t>
      </w:r>
      <w:r w:rsidR="00DC52D1">
        <w:t xml:space="preserve"> He left the bar abruptly </w:t>
      </w:r>
      <w:r w:rsidR="00943E16">
        <w:t>without saying much, which I thought was weird</w:t>
      </w:r>
      <w:r w:rsidR="00DC52D1">
        <w:t>. I am starting to think maybe he went out to look for you</w:t>
      </w:r>
      <w:r w:rsidR="00943E16">
        <w:t>, but I am not entirely sure.</w:t>
      </w:r>
      <w:r w:rsidR="00534046">
        <w:t xml:space="preserve"> All I know</w:t>
      </w:r>
      <w:r w:rsidR="00E9793A">
        <w:t xml:space="preserve"> is that</w:t>
      </w:r>
      <w:r w:rsidR="00E83990">
        <w:t xml:space="preserve"> </w:t>
      </w:r>
      <w:r w:rsidR="00374CBD">
        <w:t>I don’t know what I would</w:t>
      </w:r>
      <w:r w:rsidR="00E9793A">
        <w:t xml:space="preserve"> have</w:t>
      </w:r>
      <w:r w:rsidR="00374CBD">
        <w:t xml:space="preserve"> do</w:t>
      </w:r>
      <w:r w:rsidR="00E9793A">
        <w:t>ne</w:t>
      </w:r>
      <w:r w:rsidR="00374CBD">
        <w:t xml:space="preserve"> if I </w:t>
      </w:r>
      <w:r w:rsidR="00E83990">
        <w:t xml:space="preserve">had </w:t>
      </w:r>
      <w:r w:rsidR="00374CBD">
        <w:t xml:space="preserve">lost </w:t>
      </w:r>
      <w:r w:rsidR="00E4725E">
        <w:t>you</w:t>
      </w:r>
      <w:r w:rsidR="00840DB4">
        <w:t>.</w:t>
      </w:r>
      <w:r w:rsidR="00D200AA">
        <w:t xml:space="preserve"> You mean the world to me.</w:t>
      </w:r>
      <w:r w:rsidR="00840DB4">
        <w:t>”</w:t>
      </w:r>
    </w:p>
    <w:p w14:paraId="5807A581" w14:textId="0907BBC4" w:rsidR="009D19FE" w:rsidRDefault="006F5B22" w:rsidP="009D19FE">
      <w:pPr>
        <w:spacing w:after="0"/>
        <w:ind w:firstLine="720"/>
        <w:jc w:val="both"/>
      </w:pPr>
      <w:r>
        <w:t xml:space="preserve">“It happened so suddenly that I didn’t even get a chance to </w:t>
      </w:r>
      <w:r w:rsidR="00FB1F84">
        <w:t xml:space="preserve">call and </w:t>
      </w:r>
      <w:r w:rsidR="0014422A">
        <w:t xml:space="preserve">explain,” Morrison said. “I </w:t>
      </w:r>
      <w:r w:rsidR="003F2D9F">
        <w:t>was so tired after talking to the cops about it</w:t>
      </w:r>
      <w:r w:rsidR="0014422A">
        <w:t xml:space="preserve">. I am sorry that I worried both you and </w:t>
      </w:r>
      <w:r w:rsidR="008F4278">
        <w:t>Hugo Long.</w:t>
      </w:r>
      <w:r w:rsidR="000C6A08">
        <w:t xml:space="preserve"> I should have called you as soon as I got back to the apartment</w:t>
      </w:r>
      <w:r w:rsidR="009D19FE">
        <w:t xml:space="preserve"> to let you </w:t>
      </w:r>
      <w:r w:rsidR="00560392">
        <w:t xml:space="preserve">know </w:t>
      </w:r>
      <w:r w:rsidR="009D19FE">
        <w:t>that I was okay</w:t>
      </w:r>
      <w:r w:rsidR="000C6A08">
        <w:t>.</w:t>
      </w:r>
      <w:r w:rsidR="00030A89">
        <w:t xml:space="preserve"> I promise I won’t do that again.</w:t>
      </w:r>
      <w:r w:rsidR="000C6A08">
        <w:t>”</w:t>
      </w:r>
    </w:p>
    <w:p w14:paraId="5A66FD6B" w14:textId="4B1903F3" w:rsidR="00E24386" w:rsidRDefault="00E24386" w:rsidP="009D19FE">
      <w:pPr>
        <w:spacing w:after="0"/>
        <w:ind w:firstLine="720"/>
        <w:jc w:val="both"/>
      </w:pPr>
      <w:r>
        <w:t>“Don’t worry about it,”</w:t>
      </w:r>
      <w:r w:rsidR="00605A21">
        <w:t xml:space="preserve"> S</w:t>
      </w:r>
      <w:r w:rsidR="00AD2439">
        <w:t>tacy</w:t>
      </w:r>
      <w:r w:rsidR="00605A21">
        <w:t xml:space="preserve"> said. “I am just glad to hear that you are doing fine and made it back safely. Just don’t</w:t>
      </w:r>
      <w:r w:rsidR="00A71E24">
        <w:t xml:space="preserve"> ever</w:t>
      </w:r>
      <w:r w:rsidR="00605A21">
        <w:t xml:space="preserve"> scare me like that again</w:t>
      </w:r>
      <w:r w:rsidR="00F136ED">
        <w:t>!</w:t>
      </w:r>
      <w:r w:rsidR="00605A21">
        <w:t>”</w:t>
      </w:r>
    </w:p>
    <w:p w14:paraId="029F7666" w14:textId="3F604082" w:rsidR="00F136ED" w:rsidRDefault="00F136ED" w:rsidP="009D19FE">
      <w:pPr>
        <w:spacing w:after="0"/>
        <w:ind w:firstLine="720"/>
        <w:jc w:val="both"/>
      </w:pPr>
      <w:r>
        <w:t xml:space="preserve">“I </w:t>
      </w:r>
      <w:r w:rsidR="00B17560">
        <w:t xml:space="preserve">can’t make any promises given </w:t>
      </w:r>
      <w:r w:rsidR="007627AB">
        <w:t>the current situation, but I will try</w:t>
      </w:r>
      <w:r w:rsidR="00036F95">
        <w:t xml:space="preserve"> my best</w:t>
      </w:r>
      <w:r>
        <w:t>,” Morrison replied.</w:t>
      </w:r>
      <w:r w:rsidR="00113270">
        <w:t xml:space="preserve"> </w:t>
      </w:r>
      <w:r w:rsidR="00DE2C50">
        <w:t>“</w:t>
      </w:r>
      <w:r w:rsidR="00615755">
        <w:t xml:space="preserve">I was really shaken up that night, so I wasn’t thinking clearly. </w:t>
      </w:r>
      <w:r w:rsidR="00DE2C50">
        <w:t xml:space="preserve">So, how did the rest of the evening </w:t>
      </w:r>
      <w:r w:rsidR="00621033">
        <w:t>go</w:t>
      </w:r>
      <w:r w:rsidR="00DE2C50">
        <w:t xml:space="preserve"> with you and Hugo at Karaoke City</w:t>
      </w:r>
      <w:r w:rsidR="00621033">
        <w:t>?”</w:t>
      </w:r>
    </w:p>
    <w:p w14:paraId="23EFEBD5" w14:textId="08BB062E" w:rsidR="00EE7906" w:rsidRDefault="00EE7906" w:rsidP="009D19FE">
      <w:pPr>
        <w:spacing w:after="0"/>
        <w:ind w:firstLine="720"/>
        <w:jc w:val="both"/>
      </w:pPr>
      <w:r>
        <w:t xml:space="preserve">“It </w:t>
      </w:r>
      <w:r w:rsidR="005F65A2">
        <w:t>was fine,” S</w:t>
      </w:r>
      <w:r w:rsidR="00AD2439">
        <w:t>tacy</w:t>
      </w:r>
      <w:r w:rsidR="005F65A2">
        <w:t xml:space="preserve"> said. “He bailed out of singing karaoke, which was a bit of a bummer. </w:t>
      </w:r>
      <w:r w:rsidR="008B7760">
        <w:t xml:space="preserve">His personality changed quite a bit after you left. </w:t>
      </w:r>
      <w:r w:rsidR="002E266C">
        <w:t xml:space="preserve">Hugo was quiet and he didn’t appear to be </w:t>
      </w:r>
      <w:r w:rsidR="00A71E24">
        <w:t xml:space="preserve">as </w:t>
      </w:r>
      <w:r w:rsidR="002E266C">
        <w:t>friendly.</w:t>
      </w:r>
      <w:r w:rsidR="00C350BB">
        <w:t xml:space="preserve"> In fact, he seemed a little worried</w:t>
      </w:r>
      <w:r w:rsidR="00CC7F6A">
        <w:t>.</w:t>
      </w:r>
      <w:r w:rsidR="00A71E24">
        <w:t xml:space="preserve"> Probably because he was worried about </w:t>
      </w:r>
      <w:r w:rsidR="00DC7695">
        <w:t>you, and he seemed disappointed that he couldn’t share the night with you</w:t>
      </w:r>
      <w:r w:rsidR="00A71E24">
        <w:t>.</w:t>
      </w:r>
      <w:r w:rsidR="00E25145">
        <w:t xml:space="preserve"> I don’t think he said a single word to me</w:t>
      </w:r>
      <w:r w:rsidR="008A7CA9">
        <w:t>.</w:t>
      </w:r>
      <w:r w:rsidR="00BB5782">
        <w:t xml:space="preserve"> Hugo just told me that he had to leave because he had </w:t>
      </w:r>
      <w:r w:rsidR="003A79D6">
        <w:t>to go to work early the next day.</w:t>
      </w:r>
      <w:r w:rsidR="008A7CA9">
        <w:t xml:space="preserve"> He left shortly after you ran away. </w:t>
      </w:r>
      <w:r w:rsidR="00AB3740">
        <w:t>He was an odd fellow. I think you dodged a bullet on this one.”</w:t>
      </w:r>
    </w:p>
    <w:p w14:paraId="20EE96D0" w14:textId="267B6A6D" w:rsidR="00321064" w:rsidRDefault="00321064" w:rsidP="009D19FE">
      <w:pPr>
        <w:spacing w:after="0"/>
        <w:ind w:firstLine="720"/>
        <w:jc w:val="both"/>
      </w:pPr>
      <w:r>
        <w:t>“Yeah, I’ve been dodging a lot of bullets lately,” Morrison said</w:t>
      </w:r>
      <w:r w:rsidR="00827ED9">
        <w:t xml:space="preserve"> sarcastically</w:t>
      </w:r>
      <w:r w:rsidR="002B44B7">
        <w:t xml:space="preserve"> as she rolled her eyes. “I am really disappointed in myself for</w:t>
      </w:r>
      <w:r w:rsidR="004A7A09">
        <w:t xml:space="preserve"> thinking that </w:t>
      </w:r>
      <w:r w:rsidR="00302308">
        <w:t>he was dating material.</w:t>
      </w:r>
      <w:r w:rsidR="00A8577E">
        <w:t xml:space="preserve"> I should have known he was too good to be true.</w:t>
      </w:r>
      <w:r w:rsidR="005134B2">
        <w:t xml:space="preserve"> I feel so naïve.</w:t>
      </w:r>
      <w:r w:rsidR="005D0739">
        <w:t>”</w:t>
      </w:r>
    </w:p>
    <w:p w14:paraId="0AB6B447" w14:textId="09E8BA20" w:rsidR="005D0739" w:rsidRDefault="005D0739" w:rsidP="009D19FE">
      <w:pPr>
        <w:spacing w:after="0"/>
        <w:ind w:firstLine="720"/>
        <w:jc w:val="both"/>
      </w:pPr>
      <w:r>
        <w:lastRenderedPageBreak/>
        <w:t>“Hey, don’t get down on yourself for it,” S</w:t>
      </w:r>
      <w:r w:rsidR="00AD2439">
        <w:t>tacy</w:t>
      </w:r>
      <w:r>
        <w:t xml:space="preserve"> said. "There’s no way of </w:t>
      </w:r>
      <w:r w:rsidR="00756058">
        <w:t xml:space="preserve">us knowing what kind of a person he would be. </w:t>
      </w:r>
      <w:r w:rsidR="0059337A">
        <w:t>He seemed all right at first</w:t>
      </w:r>
      <w:r w:rsidR="00560392">
        <w:t>,</w:t>
      </w:r>
      <w:r w:rsidR="00513065">
        <w:t xml:space="preserve"> and I would not blame you for wanting to go out with him</w:t>
      </w:r>
      <w:r w:rsidR="0059337A">
        <w:t>.</w:t>
      </w:r>
      <w:r w:rsidR="00513065">
        <w:t xml:space="preserve"> He was </w:t>
      </w:r>
      <w:r w:rsidR="006528DA">
        <w:t>so dreamy</w:t>
      </w:r>
      <w:r w:rsidR="00560392">
        <w:t>-</w:t>
      </w:r>
      <w:r w:rsidR="006528DA">
        <w:t>looking.</w:t>
      </w:r>
      <w:r w:rsidR="00593C62">
        <w:t xml:space="preserve"> </w:t>
      </w:r>
      <w:r w:rsidR="00682614">
        <w:t>So, would you like it if I come over later today?</w:t>
      </w:r>
      <w:r w:rsidR="0059337A">
        <w:t>”</w:t>
      </w:r>
    </w:p>
    <w:p w14:paraId="1DDC7207" w14:textId="6B71002A" w:rsidR="00682614" w:rsidRDefault="00682614" w:rsidP="009D19FE">
      <w:pPr>
        <w:spacing w:after="0"/>
        <w:ind w:firstLine="720"/>
        <w:jc w:val="both"/>
      </w:pPr>
      <w:r>
        <w:t>“</w:t>
      </w:r>
      <w:r w:rsidR="004B65DE">
        <w:t xml:space="preserve">I don’t think that is a good idea,” Morrison said. </w:t>
      </w:r>
      <w:r w:rsidR="00782553">
        <w:t xml:space="preserve">“You see, someone </w:t>
      </w:r>
      <w:r w:rsidR="00AC3979">
        <w:t>broke</w:t>
      </w:r>
      <w:r w:rsidR="00782553">
        <w:t xml:space="preserve"> into my apartment yesterday and it turned out to be the same person that had chased m</w:t>
      </w:r>
      <w:r w:rsidR="005474BF">
        <w:t xml:space="preserve">e at the karaoke bar. </w:t>
      </w:r>
      <w:r w:rsidR="00AC3979">
        <w:t>I am now staying in a hotel room because it is not safe right now to be in my apartment.”</w:t>
      </w:r>
    </w:p>
    <w:p w14:paraId="38E795AD" w14:textId="692029E4" w:rsidR="0059337A" w:rsidRDefault="00D41573" w:rsidP="009D19FE">
      <w:pPr>
        <w:spacing w:after="0"/>
        <w:ind w:firstLine="720"/>
        <w:jc w:val="both"/>
      </w:pPr>
      <w:r>
        <w:t xml:space="preserve">“So, what hotel are you staying </w:t>
      </w:r>
      <w:r w:rsidR="005936B0">
        <w:t>in</w:t>
      </w:r>
      <w:r w:rsidR="00560392">
        <w:t>?</w:t>
      </w:r>
      <w:r w:rsidR="005936B0">
        <w:t>” S</w:t>
      </w:r>
      <w:r w:rsidR="00AD2439">
        <w:t>tacy</w:t>
      </w:r>
      <w:r w:rsidR="005936B0">
        <w:t xml:space="preserve"> asked. </w:t>
      </w:r>
    </w:p>
    <w:p w14:paraId="5E91185F" w14:textId="01BEF3F6" w:rsidR="009D19FE" w:rsidRDefault="002620F0" w:rsidP="009D19FE">
      <w:pPr>
        <w:spacing w:after="0"/>
        <w:ind w:firstLine="720"/>
        <w:jc w:val="both"/>
      </w:pPr>
      <w:r>
        <w:t>“Look, it’s not that I don’t trust you,” Morrison replied</w:t>
      </w:r>
      <w:r w:rsidR="00560392">
        <w:t>,</w:t>
      </w:r>
      <w:r>
        <w:t xml:space="preserve"> “</w:t>
      </w:r>
      <w:r w:rsidR="00560392">
        <w:t>e</w:t>
      </w:r>
      <w:r w:rsidR="005C6637">
        <w:t xml:space="preserve">specially with you being my friend and all, but I don’t think it is a good idea to let anyone know where I am at right now. </w:t>
      </w:r>
      <w:r w:rsidR="0035766B">
        <w:t>The police chief is already breathing down my neck over being careless these past few da</w:t>
      </w:r>
      <w:r w:rsidR="00D87009">
        <w:t>ys.”</w:t>
      </w:r>
    </w:p>
    <w:p w14:paraId="3C271E91" w14:textId="7B8C3A88" w:rsidR="00D87009" w:rsidRDefault="007F413C" w:rsidP="009D19FE">
      <w:pPr>
        <w:spacing w:after="0"/>
        <w:ind w:firstLine="720"/>
        <w:jc w:val="both"/>
      </w:pPr>
      <w:r>
        <w:t>“Oh, come on,” S</w:t>
      </w:r>
      <w:r w:rsidR="00AD2439">
        <w:t>tacy</w:t>
      </w:r>
      <w:r>
        <w:t xml:space="preserve"> pleaded. “You can trust me. </w:t>
      </w:r>
      <w:r w:rsidR="002C3F7F">
        <w:t>After</w:t>
      </w:r>
      <w:r w:rsidR="00560392">
        <w:t xml:space="preserve"> </w:t>
      </w:r>
      <w:r w:rsidR="002C3F7F">
        <w:t>all that we’ve been through together</w:t>
      </w:r>
      <w:r w:rsidR="00560392">
        <w:t>?</w:t>
      </w:r>
      <w:r w:rsidR="002C3F7F">
        <w:t>”</w:t>
      </w:r>
    </w:p>
    <w:p w14:paraId="11B2025A" w14:textId="1DAC9EDD" w:rsidR="005D3B73" w:rsidRDefault="007261FF" w:rsidP="00A57A6A">
      <w:pPr>
        <w:spacing w:after="0"/>
        <w:ind w:firstLine="720"/>
        <w:jc w:val="both"/>
      </w:pPr>
      <w:r>
        <w:t>“</w:t>
      </w:r>
      <w:r w:rsidR="0064464C">
        <w:t>Okay,” Morrison said. “You have to promise me that you won’t tell anyone else that I am here.</w:t>
      </w:r>
      <w:r w:rsidR="00F569CF">
        <w:t>”</w:t>
      </w:r>
    </w:p>
    <w:p w14:paraId="6FB724F9" w14:textId="2F235A5A" w:rsidR="00F569CF" w:rsidRDefault="00F569CF" w:rsidP="00A57A6A">
      <w:pPr>
        <w:spacing w:after="0"/>
        <w:ind w:firstLine="720"/>
        <w:jc w:val="both"/>
      </w:pPr>
      <w:r>
        <w:t>“Sure thing,” S</w:t>
      </w:r>
      <w:r w:rsidR="00AD2439">
        <w:t>tacy</w:t>
      </w:r>
      <w:r>
        <w:t xml:space="preserve"> replied.</w:t>
      </w:r>
      <w:r w:rsidR="00603246">
        <w:t xml:space="preserve"> </w:t>
      </w:r>
      <w:r w:rsidR="008A5862">
        <w:t>“I promise</w:t>
      </w:r>
      <w:r w:rsidR="00A313F1">
        <w:t xml:space="preserve"> you that I won’t say a word.”</w:t>
      </w:r>
    </w:p>
    <w:p w14:paraId="7076831F" w14:textId="37FD2D70" w:rsidR="00F569CF" w:rsidRDefault="00023D3B" w:rsidP="00A57A6A">
      <w:pPr>
        <w:spacing w:after="0"/>
        <w:ind w:firstLine="720"/>
        <w:jc w:val="both"/>
      </w:pPr>
      <w:r>
        <w:t xml:space="preserve">Morrison </w:t>
      </w:r>
      <w:r w:rsidR="00CC055D">
        <w:t xml:space="preserve">then reluctantly gave her friend and bandmate the name and location of the hotel. </w:t>
      </w:r>
      <w:r w:rsidR="00CC1232">
        <w:t>She wasn’t sure if it was the right move, but it would be nice to have someo</w:t>
      </w:r>
      <w:r w:rsidR="00703744">
        <w:t xml:space="preserve">ne around to keep her company. </w:t>
      </w:r>
      <w:r w:rsidR="00C0113C">
        <w:t xml:space="preserve">They would meet up at the Starbucks that was located inside the </w:t>
      </w:r>
      <w:r w:rsidR="00965771">
        <w:t xml:space="preserve">Homewood Suites to drink coffee and </w:t>
      </w:r>
      <w:r w:rsidR="009D32B4">
        <w:t>chat</w:t>
      </w:r>
      <w:r w:rsidR="007B4B3B">
        <w:t xml:space="preserve"> later that afternoon</w:t>
      </w:r>
      <w:r w:rsidR="00C0113C">
        <w:t xml:space="preserve">. </w:t>
      </w:r>
      <w:r w:rsidR="009D32B4">
        <w:t>S</w:t>
      </w:r>
      <w:r w:rsidR="00AD2439">
        <w:t>tacy</w:t>
      </w:r>
      <w:r w:rsidR="009D32B4">
        <w:t xml:space="preserve"> told her she hated seeing her cooped up all alone</w:t>
      </w:r>
      <w:r w:rsidR="00A53E19">
        <w:t xml:space="preserve"> and felt bad about how things went at the karaoke bar.</w:t>
      </w:r>
      <w:r w:rsidR="00F05BAB">
        <w:t xml:space="preserve"> </w:t>
      </w:r>
      <w:r w:rsidR="00074144">
        <w:t xml:space="preserve">Morrison was hoping to have the opportunity to ask her if she had any idea about Max being involved with </w:t>
      </w:r>
      <w:r w:rsidR="009E30B7">
        <w:t xml:space="preserve">gang members. </w:t>
      </w:r>
      <w:r w:rsidR="000A4E78">
        <w:t xml:space="preserve">Maybe she would get some </w:t>
      </w:r>
      <w:r w:rsidR="00BE57C3">
        <w:t xml:space="preserve">more information about </w:t>
      </w:r>
      <w:r w:rsidR="00390FC4">
        <w:t xml:space="preserve">it from her. Something was telling her that </w:t>
      </w:r>
      <w:r w:rsidR="00E05E2C">
        <w:t>other</w:t>
      </w:r>
      <w:r w:rsidR="00390FC4">
        <w:t xml:space="preserve"> people at </w:t>
      </w:r>
      <w:r w:rsidR="00560392">
        <w:t>t</w:t>
      </w:r>
      <w:r w:rsidR="00390FC4">
        <w:t xml:space="preserve">he Groove </w:t>
      </w:r>
      <w:r w:rsidR="00CB6C9E">
        <w:t>knew more about the murders</w:t>
      </w:r>
      <w:r w:rsidR="00E05E2C">
        <w:t xml:space="preserve"> and Max’s shady background</w:t>
      </w:r>
      <w:r w:rsidR="00CB6C9E">
        <w:t xml:space="preserve"> than what they were letting on to not scare her off. </w:t>
      </w:r>
      <w:r w:rsidR="0072742D">
        <w:t>She had to get to the bottom of it before it was too late.</w:t>
      </w:r>
    </w:p>
    <w:p w14:paraId="016E4F7E" w14:textId="122F48B3" w:rsidR="00853DB1" w:rsidRDefault="009D26D4" w:rsidP="00AD2439">
      <w:pPr>
        <w:spacing w:after="0"/>
        <w:ind w:firstLine="720"/>
        <w:jc w:val="both"/>
      </w:pPr>
      <w:r>
        <w:t>At two o’clock in the afternoon, S</w:t>
      </w:r>
      <w:r w:rsidR="00AD2439">
        <w:t>tacy</w:t>
      </w:r>
      <w:r>
        <w:t xml:space="preserve"> and Morrison met </w:t>
      </w:r>
      <w:r w:rsidR="005D1843">
        <w:t>at the Starbucks on</w:t>
      </w:r>
      <w:r w:rsidR="00623C07">
        <w:t xml:space="preserve"> the first floor of the hotel. Morrison was so happy to see her friend again. She desperately wanted to talk to someone about </w:t>
      </w:r>
      <w:r w:rsidR="00C83ACD">
        <w:lastRenderedPageBreak/>
        <w:t xml:space="preserve">everything that had been going on in her life. </w:t>
      </w:r>
      <w:r w:rsidR="00AD2439">
        <w:t xml:space="preserve">Morrison knew that Stacy would understand what she was feeling and would </w:t>
      </w:r>
      <w:r w:rsidR="00A80648">
        <w:t>show her some sympathy</w:t>
      </w:r>
      <w:r w:rsidR="00AD2439">
        <w:t>.</w:t>
      </w:r>
    </w:p>
    <w:p w14:paraId="2D6E0049" w14:textId="06C4E640" w:rsidR="00AD2439" w:rsidRDefault="00A80648" w:rsidP="00AD2439">
      <w:pPr>
        <w:spacing w:after="0"/>
        <w:ind w:firstLine="720"/>
        <w:jc w:val="both"/>
      </w:pPr>
      <w:r>
        <w:t xml:space="preserve">“I just can’t believe Max would be capable of doing this,” Stacy said while sounding </w:t>
      </w:r>
      <w:r w:rsidR="00A45D2B">
        <w:t xml:space="preserve">flabbergasted. “All of this time, he had a hand in </w:t>
      </w:r>
      <w:r w:rsidR="0037557D">
        <w:t>all</w:t>
      </w:r>
      <w:r w:rsidR="00A45D2B">
        <w:t xml:space="preserve"> the murders</w:t>
      </w:r>
      <w:r w:rsidR="00931255">
        <w:t>.</w:t>
      </w:r>
      <w:r w:rsidR="0037557D">
        <w:t xml:space="preserve"> How dare he do this to you! And to think he had a crush on you is just beyond me.</w:t>
      </w:r>
      <w:r w:rsidR="008572C6">
        <w:t xml:space="preserve"> </w:t>
      </w:r>
      <w:r w:rsidR="006E0146">
        <w:t xml:space="preserve">That man deserved what happened to him. No one in their right mind would get </w:t>
      </w:r>
      <w:r w:rsidR="00C47E94">
        <w:t>mixed up in this mess.</w:t>
      </w:r>
      <w:r w:rsidR="00931255">
        <w:t>”</w:t>
      </w:r>
    </w:p>
    <w:p w14:paraId="740C849F" w14:textId="7FBD922B" w:rsidR="006011D9" w:rsidRDefault="006011D9" w:rsidP="00AD2439">
      <w:pPr>
        <w:spacing w:after="0"/>
        <w:ind w:firstLine="720"/>
        <w:jc w:val="both"/>
      </w:pPr>
      <w:r>
        <w:t xml:space="preserve">“Yeah, he even </w:t>
      </w:r>
      <w:r w:rsidR="004F56C8">
        <w:t xml:space="preserve">forcefully kissed me when he took me home one day,” </w:t>
      </w:r>
      <w:r w:rsidR="00771536">
        <w:t xml:space="preserve">Morrison said. </w:t>
      </w:r>
      <w:r w:rsidR="00F16F7C">
        <w:t>“I must admit he was kind of a slimeball, but I still do miss him. Even for him, he didn’t deserve to die the way he did.</w:t>
      </w:r>
      <w:r w:rsidR="0005160C">
        <w:t xml:space="preserve"> </w:t>
      </w:r>
      <w:r w:rsidR="00973BDF">
        <w:t xml:space="preserve">However, </w:t>
      </w:r>
      <w:r w:rsidR="00DC2E7D">
        <w:t>h</w:t>
      </w:r>
      <w:r w:rsidR="005940B9">
        <w:t>e should have known better</w:t>
      </w:r>
      <w:r w:rsidR="00DC2E7D">
        <w:t xml:space="preserve"> than to make deals with gang members</w:t>
      </w:r>
      <w:r w:rsidR="005940B9">
        <w:t>.</w:t>
      </w:r>
      <w:r w:rsidR="00DC2E7D">
        <w:t xml:space="preserve"> Max set himself up for this.</w:t>
      </w:r>
      <w:r w:rsidR="00F16F7C">
        <w:t>”</w:t>
      </w:r>
    </w:p>
    <w:p w14:paraId="24EECD28" w14:textId="0ACC3BED" w:rsidR="00085896" w:rsidRDefault="00085896" w:rsidP="00AD2439">
      <w:pPr>
        <w:spacing w:after="0"/>
        <w:ind w:firstLine="720"/>
        <w:jc w:val="both"/>
      </w:pPr>
      <w:r>
        <w:t>“I guess you are right,” Stacy said. “I mean</w:t>
      </w:r>
      <w:r w:rsidR="00560392">
        <w:t>,</w:t>
      </w:r>
      <w:r>
        <w:t xml:space="preserve"> who knows what is going to happen to </w:t>
      </w:r>
      <w:r w:rsidR="00560392">
        <w:t>t</w:t>
      </w:r>
      <w:r>
        <w:t>he Groove now after Max’s passing</w:t>
      </w:r>
      <w:r w:rsidR="00560392">
        <w:t xml:space="preserve">? </w:t>
      </w:r>
      <w:r w:rsidR="00C5218F">
        <w:t>We are going to have to get a new gig here soon. I hope this doesn’t mean the band will break up</w:t>
      </w:r>
      <w:r w:rsidR="00691541">
        <w:t>.</w:t>
      </w:r>
      <w:r w:rsidR="00DB1B10">
        <w:t xml:space="preserve"> I think</w:t>
      </w:r>
      <w:r w:rsidR="00C5027B">
        <w:t xml:space="preserve"> I</w:t>
      </w:r>
      <w:r w:rsidR="00DB1B10">
        <w:t xml:space="preserve"> overhea</w:t>
      </w:r>
      <w:r w:rsidR="00041026">
        <w:t>r</w:t>
      </w:r>
      <w:r w:rsidR="00DB1B10">
        <w:t xml:space="preserve">d two of the band members wanting to leave </w:t>
      </w:r>
      <w:r w:rsidR="00C5027B">
        <w:t>the band and join another one shortly after the last show we performed in.</w:t>
      </w:r>
      <w:r w:rsidR="00691541">
        <w:t>”</w:t>
      </w:r>
    </w:p>
    <w:p w14:paraId="6138C281" w14:textId="5823A3A6" w:rsidR="00691541" w:rsidRDefault="00691541" w:rsidP="00AD2439">
      <w:pPr>
        <w:spacing w:after="0"/>
        <w:ind w:firstLine="720"/>
        <w:jc w:val="both"/>
      </w:pPr>
      <w:r>
        <w:t>“It will be a pity if the band breaks up</w:t>
      </w:r>
      <w:r w:rsidR="002635B7">
        <w:t>, but I don’t see how it is possible for us to stay together</w:t>
      </w:r>
      <w:r>
        <w:t xml:space="preserve">,” Morrison said. </w:t>
      </w:r>
      <w:r w:rsidR="004F4315">
        <w:t xml:space="preserve">“Everyone enjoyed listening to us at </w:t>
      </w:r>
      <w:r w:rsidR="00560392">
        <w:t>t</w:t>
      </w:r>
      <w:r w:rsidR="004F4315">
        <w:t>he Groove. I felt like we were going to make it big.</w:t>
      </w:r>
      <w:r w:rsidR="00815899">
        <w:t xml:space="preserve"> Some of the band members have families they need to support, so they will likely get jobs elsewhere</w:t>
      </w:r>
      <w:r w:rsidR="00977368">
        <w:t>.</w:t>
      </w:r>
      <w:r w:rsidR="004F4315">
        <w:t>”</w:t>
      </w:r>
    </w:p>
    <w:p w14:paraId="78E25800" w14:textId="0E902A9A" w:rsidR="00C211CB" w:rsidRDefault="00C211CB" w:rsidP="00AD2439">
      <w:pPr>
        <w:spacing w:after="0"/>
        <w:ind w:firstLine="720"/>
        <w:jc w:val="both"/>
      </w:pPr>
      <w:r>
        <w:t>“</w:t>
      </w:r>
      <w:r w:rsidR="00977368">
        <w:t>That’s true</w:t>
      </w:r>
      <w:r>
        <w:t xml:space="preserve">,” Stacy said. </w:t>
      </w:r>
      <w:r w:rsidR="00977368">
        <w:t>“It is still possible for us to get a job at a new band together.</w:t>
      </w:r>
      <w:r w:rsidR="003642C2">
        <w:t xml:space="preserve"> We just need to keep our ears open for </w:t>
      </w:r>
      <w:r w:rsidR="00AC0E82">
        <w:t>band tryouts. I see flyers all the time downtown about bands looking for musicians.</w:t>
      </w:r>
      <w:r w:rsidR="00E66B94">
        <w:t>”</w:t>
      </w:r>
    </w:p>
    <w:p w14:paraId="735A92D4" w14:textId="35BFBB8F" w:rsidR="00E66B94" w:rsidRDefault="00E66B94" w:rsidP="00AD2439">
      <w:pPr>
        <w:spacing w:after="0"/>
        <w:ind w:firstLine="720"/>
        <w:jc w:val="both"/>
      </w:pPr>
      <w:r>
        <w:t xml:space="preserve">“That would be great,” Morrison said. </w:t>
      </w:r>
      <w:r w:rsidR="008D4EF4">
        <w:t>“</w:t>
      </w:r>
      <w:r w:rsidR="0034078F">
        <w:t xml:space="preserve">Surely, we can find </w:t>
      </w:r>
      <w:r w:rsidR="00142D0A">
        <w:t>another band or club somewhere out there</w:t>
      </w:r>
      <w:r w:rsidR="0034078F">
        <w:t>.</w:t>
      </w:r>
      <w:r w:rsidR="00142D0A">
        <w:t xml:space="preserve"> I mean</w:t>
      </w:r>
      <w:r w:rsidR="00560392">
        <w:t>,</w:t>
      </w:r>
      <w:r w:rsidR="00142D0A">
        <w:t xml:space="preserve"> this New York City. The opportunities are endless.</w:t>
      </w:r>
      <w:r w:rsidR="0034078F">
        <w:t xml:space="preserve"> I will have to leave it up to you to find </w:t>
      </w:r>
      <w:r w:rsidR="00E77851">
        <w:t>us a new band to play with or a club that needs musicians</w:t>
      </w:r>
      <w:r w:rsidR="00F65055">
        <w:t xml:space="preserve"> because I can’t leave this hotel room. </w:t>
      </w:r>
      <w:r w:rsidR="008D4EF4">
        <w:t xml:space="preserve">It would be </w:t>
      </w:r>
      <w:r w:rsidR="008D4EF4">
        <w:lastRenderedPageBreak/>
        <w:t xml:space="preserve">amazing </w:t>
      </w:r>
      <w:r w:rsidR="00560392">
        <w:t xml:space="preserve">if </w:t>
      </w:r>
      <w:r w:rsidR="00712B82">
        <w:t>we both</w:t>
      </w:r>
      <w:r w:rsidR="008D4EF4">
        <w:t xml:space="preserve"> start</w:t>
      </w:r>
      <w:r w:rsidR="00560392">
        <w:t>ed</w:t>
      </w:r>
      <w:r w:rsidR="00712B82">
        <w:t xml:space="preserve"> working</w:t>
      </w:r>
      <w:r w:rsidR="008D4EF4">
        <w:t xml:space="preserve"> </w:t>
      </w:r>
      <w:r w:rsidR="00712B82">
        <w:t>for the same</w:t>
      </w:r>
      <w:r w:rsidR="008D4EF4">
        <w:t xml:space="preserve"> new band.</w:t>
      </w:r>
      <w:r w:rsidR="001E7E3A">
        <w:t xml:space="preserve"> At least with you there I would already know someon</w:t>
      </w:r>
      <w:r w:rsidR="009D4915">
        <w:t>e</w:t>
      </w:r>
      <w:r w:rsidR="00153EC1">
        <w:t xml:space="preserve"> that I can work with easily</w:t>
      </w:r>
      <w:r w:rsidR="009D4915">
        <w:t>.</w:t>
      </w:r>
      <w:r w:rsidR="00D27C3E">
        <w:t>”</w:t>
      </w:r>
    </w:p>
    <w:p w14:paraId="6D7C63BB" w14:textId="178B1C91" w:rsidR="00180767" w:rsidRDefault="00180767" w:rsidP="00AD2439">
      <w:pPr>
        <w:spacing w:after="0"/>
        <w:ind w:firstLine="720"/>
        <w:jc w:val="both"/>
      </w:pPr>
      <w:r>
        <w:t>Morrison then asked Stacy if she knew Zachariah Kelly, the guy</w:t>
      </w:r>
      <w:r w:rsidR="00E66B94">
        <w:t xml:space="preserve"> who</w:t>
      </w:r>
      <w:r>
        <w:t xml:space="preserve"> had chased her and broke into her apar</w:t>
      </w:r>
      <w:r w:rsidR="0047399A">
        <w:t>tment. Stacy told her she had no recollection of someone who was nam</w:t>
      </w:r>
      <w:r w:rsidR="00E4654E">
        <w:t>e</w:t>
      </w:r>
      <w:r w:rsidR="0047399A">
        <w:t>d that and that if she found out</w:t>
      </w:r>
      <w:r w:rsidR="00E4654E">
        <w:t xml:space="preserve"> anything</w:t>
      </w:r>
      <w:r w:rsidR="00560392">
        <w:t>,</w:t>
      </w:r>
      <w:r w:rsidR="00E4654E">
        <w:t xml:space="preserve"> she would for sure let her know. </w:t>
      </w:r>
    </w:p>
    <w:p w14:paraId="3B2C53B6" w14:textId="2806EDBF" w:rsidR="00E4654E" w:rsidRDefault="00E4654E" w:rsidP="00AD2439">
      <w:pPr>
        <w:spacing w:after="0"/>
        <w:ind w:firstLine="720"/>
        <w:jc w:val="both"/>
      </w:pPr>
      <w:r>
        <w:t xml:space="preserve">Morrison felt comforted knowing that her friend was going to help her find out more about Zachariah Kelly. </w:t>
      </w:r>
      <w:r w:rsidR="00744BE0">
        <w:t>She then told Stacy to be careful</w:t>
      </w:r>
      <w:r w:rsidR="000231F2">
        <w:t xml:space="preserve"> because she didn’t want Zachariah to know that she was asking around about him</w:t>
      </w:r>
      <w:r w:rsidR="00560392">
        <w:t>,</w:t>
      </w:r>
      <w:r w:rsidR="00C22B7C">
        <w:t xml:space="preserve"> and she also didn’t want her to ask the wrong group of people about it either</w:t>
      </w:r>
      <w:r w:rsidR="000231F2">
        <w:t>. Morrison would hate</w:t>
      </w:r>
      <w:r w:rsidR="00E63F49">
        <w:t xml:space="preserve"> </w:t>
      </w:r>
      <w:r w:rsidR="00365B35">
        <w:t xml:space="preserve">to put her best friend’s life </w:t>
      </w:r>
      <w:r w:rsidR="00560392">
        <w:t xml:space="preserve">in </w:t>
      </w:r>
      <w:r w:rsidR="00365B35">
        <w:t>danger over this.</w:t>
      </w:r>
    </w:p>
    <w:p w14:paraId="1F355EE0" w14:textId="77C71AE9" w:rsidR="00E63F49" w:rsidRDefault="00B57CA1" w:rsidP="00AD2439">
      <w:pPr>
        <w:spacing w:after="0"/>
        <w:ind w:firstLine="720"/>
        <w:jc w:val="both"/>
      </w:pPr>
      <w:r>
        <w:t xml:space="preserve">“Thank you so much for coming out to talk to me,” </w:t>
      </w:r>
      <w:r w:rsidR="00FD6C27">
        <w:t xml:space="preserve">Morrison said. “I am sorry that I had to be such a </w:t>
      </w:r>
      <w:r w:rsidR="00970C3F">
        <w:t xml:space="preserve">Debbie </w:t>
      </w:r>
      <w:r w:rsidR="00DC7133">
        <w:t>D</w:t>
      </w:r>
      <w:r w:rsidR="00970C3F">
        <w:t xml:space="preserve">owner. </w:t>
      </w:r>
      <w:r w:rsidR="00DC7133">
        <w:t xml:space="preserve">I just really needed someone to talk to about my problems right now. </w:t>
      </w:r>
      <w:r w:rsidR="00DB4248">
        <w:t>I hope we can go out soon and have a good time.</w:t>
      </w:r>
      <w:r w:rsidR="00705B6B">
        <w:t>”</w:t>
      </w:r>
    </w:p>
    <w:p w14:paraId="06D6EE2B" w14:textId="39EA5882" w:rsidR="00705B6B" w:rsidRDefault="00705B6B" w:rsidP="00AD2439">
      <w:pPr>
        <w:spacing w:after="0"/>
        <w:ind w:firstLine="720"/>
        <w:jc w:val="both"/>
      </w:pPr>
      <w:r>
        <w:t>“Don’t worry about it,” Stacy replied. “That is what friends are for.</w:t>
      </w:r>
      <w:r w:rsidR="001C2F82">
        <w:t xml:space="preserve"> I am always here to lend an ear</w:t>
      </w:r>
      <w:r w:rsidR="00A46622">
        <w:t>. I mean</w:t>
      </w:r>
      <w:r w:rsidR="00560392">
        <w:t>,</w:t>
      </w:r>
      <w:r w:rsidR="00A46622">
        <w:t xml:space="preserve"> you would do the same thing for me</w:t>
      </w:r>
      <w:r w:rsidR="00856B41">
        <w:t>.</w:t>
      </w:r>
      <w:r w:rsidR="001D7549">
        <w:t xml:space="preserve"> It’s only fair.</w:t>
      </w:r>
      <w:r>
        <w:t>”</w:t>
      </w:r>
    </w:p>
    <w:p w14:paraId="39208ECB" w14:textId="106B0070" w:rsidR="000B1DF2" w:rsidRDefault="000B1DF2" w:rsidP="00AD2439">
      <w:pPr>
        <w:spacing w:after="0"/>
        <w:ind w:firstLine="720"/>
        <w:jc w:val="both"/>
      </w:pPr>
      <w:r>
        <w:t>“I am so lucky to have a friend like you,” Morrison replied.</w:t>
      </w:r>
      <w:r w:rsidR="00043892">
        <w:t xml:space="preserve"> </w:t>
      </w:r>
      <w:r w:rsidR="00D2732B">
        <w:t>“If I had not met you in New York, I would most likely be stuck here all alone</w:t>
      </w:r>
      <w:r w:rsidR="000134DA">
        <w:t xml:space="preserve"> with no one to talk to</w:t>
      </w:r>
      <w:r w:rsidR="00D2732B">
        <w:t>.</w:t>
      </w:r>
      <w:r w:rsidR="000134DA">
        <w:t xml:space="preserve"> Meeting you has been a real blessing in my life.</w:t>
      </w:r>
      <w:r w:rsidR="00485FAE">
        <w:t xml:space="preserve"> You are like a sister to me.</w:t>
      </w:r>
      <w:r w:rsidR="00693E8E">
        <w:t xml:space="preserve"> </w:t>
      </w:r>
      <w:r w:rsidR="00C27C31">
        <w:t>I can always rely on you to come and help me during difficult times in my life.</w:t>
      </w:r>
      <w:r w:rsidR="000134DA">
        <w:t>”</w:t>
      </w:r>
    </w:p>
    <w:p w14:paraId="04E108C0" w14:textId="42D4D851" w:rsidR="007F2BFD" w:rsidRDefault="00485FAE" w:rsidP="007F2BFD">
      <w:pPr>
        <w:spacing w:after="0"/>
        <w:ind w:firstLine="720"/>
        <w:jc w:val="both"/>
      </w:pPr>
      <w:r>
        <w:t xml:space="preserve">“You are just too sweet,” Stacy said. </w:t>
      </w:r>
      <w:r w:rsidR="009D3DEC">
        <w:t>“You are like a sister to me, as well.</w:t>
      </w:r>
      <w:r w:rsidR="00C27C31">
        <w:t xml:space="preserve"> The reason why I help you all the time is because I know you would do the same for me.</w:t>
      </w:r>
      <w:r w:rsidR="007F2BFD">
        <w:t xml:space="preserve"> I am always happy to be here for you during difficult times.</w:t>
      </w:r>
      <w:r w:rsidR="00162DA8">
        <w:t>”</w:t>
      </w:r>
    </w:p>
    <w:p w14:paraId="6DE6DC85" w14:textId="7DEE7AB5" w:rsidR="00162DA8" w:rsidRDefault="00162DA8" w:rsidP="007F2BFD">
      <w:pPr>
        <w:spacing w:after="0"/>
        <w:ind w:firstLine="720"/>
        <w:jc w:val="both"/>
      </w:pPr>
      <w:r>
        <w:t>“Well, I really need to go back up to my room now and get some rest,” Morrison told her. “We can meet up later this week to talk</w:t>
      </w:r>
      <w:r w:rsidR="00557E80">
        <w:t>.”</w:t>
      </w:r>
    </w:p>
    <w:p w14:paraId="6386578F" w14:textId="740B2AEE" w:rsidR="00557E80" w:rsidRDefault="00557E80" w:rsidP="007F2BFD">
      <w:pPr>
        <w:spacing w:after="0"/>
        <w:ind w:firstLine="720"/>
        <w:jc w:val="both"/>
      </w:pPr>
      <w:r>
        <w:lastRenderedPageBreak/>
        <w:t xml:space="preserve">“That sounds good,” Stacy said. “I really do enjoy our times together. </w:t>
      </w:r>
      <w:r w:rsidR="002E64AC">
        <w:t>Just give me a call when you want to meet up next</w:t>
      </w:r>
      <w:r w:rsidR="00560392">
        <w:t>,</w:t>
      </w:r>
      <w:r w:rsidR="002E64AC">
        <w:t xml:space="preserve"> and I will be sure to be here.”</w:t>
      </w:r>
    </w:p>
    <w:p w14:paraId="163E0073" w14:textId="38C939D5" w:rsidR="00167072" w:rsidRDefault="00167072" w:rsidP="007F2BFD">
      <w:pPr>
        <w:spacing w:after="0"/>
        <w:ind w:firstLine="720"/>
        <w:jc w:val="both"/>
      </w:pPr>
      <w:r>
        <w:t>“Well, talk to you later,” Morrison said. “Bye!”</w:t>
      </w:r>
    </w:p>
    <w:p w14:paraId="4BFCE444" w14:textId="5E4FF21F" w:rsidR="00167072" w:rsidRDefault="00167072" w:rsidP="007F2BFD">
      <w:pPr>
        <w:spacing w:after="0"/>
        <w:ind w:firstLine="720"/>
        <w:jc w:val="both"/>
      </w:pPr>
      <w:r>
        <w:t>“Okay, bye!” Stacy replied.</w:t>
      </w:r>
    </w:p>
    <w:p w14:paraId="27E7AE7B" w14:textId="7A60DC76" w:rsidR="00C211CB" w:rsidRDefault="00CA09B3" w:rsidP="00AD2439">
      <w:pPr>
        <w:spacing w:after="0"/>
        <w:ind w:firstLine="720"/>
        <w:jc w:val="both"/>
      </w:pPr>
      <w:r>
        <w:t>Morrison hated to see her go, but she knew she had a life</w:t>
      </w:r>
      <w:r w:rsidR="00E55270">
        <w:t xml:space="preserve"> and</w:t>
      </w:r>
      <w:r w:rsidR="00B319C6">
        <w:t xml:space="preserve"> had</w:t>
      </w:r>
      <w:r w:rsidR="00E55270">
        <w:t xml:space="preserve"> to get on with it. </w:t>
      </w:r>
      <w:r w:rsidR="00B47F2D">
        <w:t xml:space="preserve">She begrudgingly </w:t>
      </w:r>
      <w:r w:rsidR="00875B8C">
        <w:t xml:space="preserve">got on the elevator to go back up to her hotel room. </w:t>
      </w:r>
      <w:r w:rsidR="0078780B">
        <w:t>As she was heading up, S</w:t>
      </w:r>
      <w:r w:rsidR="00632EA4">
        <w:t>tacy</w:t>
      </w:r>
      <w:r w:rsidR="0078780B">
        <w:t xml:space="preserve"> hailed a taxi to </w:t>
      </w:r>
      <w:r w:rsidR="00AB5F8F">
        <w:t xml:space="preserve">go meet with </w:t>
      </w:r>
      <w:r w:rsidR="00063C2E">
        <w:t xml:space="preserve">Daniel Stuart, her </w:t>
      </w:r>
      <w:r w:rsidR="00476EB1">
        <w:t xml:space="preserve">old </w:t>
      </w:r>
      <w:r w:rsidR="00632EA4">
        <w:t>college classmate</w:t>
      </w:r>
      <w:r w:rsidR="00560392">
        <w:t>,</w:t>
      </w:r>
      <w:r w:rsidR="00476EB1">
        <w:t xml:space="preserve"> for a drink at</w:t>
      </w:r>
      <w:r w:rsidR="00F52919">
        <w:t xml:space="preserve"> Milady’s, the same bar </w:t>
      </w:r>
      <w:r w:rsidR="007F057F">
        <w:t>she and Morrison went to where they met Hugo Long before heading up to Karaoke City</w:t>
      </w:r>
      <w:r w:rsidR="00632EA4">
        <w:t xml:space="preserve">. </w:t>
      </w:r>
      <w:r w:rsidR="007838A4">
        <w:t xml:space="preserve">She didn’t want to tell Morrison about it because she wanted to be a good friend </w:t>
      </w:r>
      <w:r w:rsidR="0091645D">
        <w:t>by listening to her friend closely and allow</w:t>
      </w:r>
      <w:r w:rsidR="00560392">
        <w:t>ing</w:t>
      </w:r>
      <w:r w:rsidR="0091645D">
        <w:t xml:space="preserve"> her to vent her emotions. </w:t>
      </w:r>
      <w:r w:rsidR="006F760E">
        <w:t xml:space="preserve">Stacy didn’t want the conversation </w:t>
      </w:r>
      <w:r w:rsidR="00560392">
        <w:t xml:space="preserve">to be </w:t>
      </w:r>
      <w:r w:rsidR="006F760E">
        <w:t>about her.</w:t>
      </w:r>
      <w:r w:rsidR="008674A7">
        <w:t xml:space="preserve"> Stacy </w:t>
      </w:r>
      <w:r w:rsidR="00591EC9">
        <w:t>felt sad for her friend and only wanted the best for her.</w:t>
      </w:r>
      <w:r w:rsidR="006F24CC">
        <w:t xml:space="preserve"> It wouldn’t be fair for </w:t>
      </w:r>
      <w:r w:rsidR="00B13450">
        <w:t>Morrison to hear about how well her life was going.</w:t>
      </w:r>
    </w:p>
    <w:p w14:paraId="12874D56" w14:textId="3D82CBEA" w:rsidR="00E05E2C" w:rsidRDefault="00560F54" w:rsidP="00855683">
      <w:pPr>
        <w:spacing w:after="0"/>
        <w:ind w:firstLine="720"/>
        <w:jc w:val="both"/>
      </w:pPr>
      <w:r>
        <w:t xml:space="preserve">The taxi pulled up to Milady’s parking lot to drop her off. </w:t>
      </w:r>
      <w:r w:rsidR="002D4343">
        <w:t>She paid t</w:t>
      </w:r>
      <w:r w:rsidR="00EE7853">
        <w:t>h</w:t>
      </w:r>
      <w:r w:rsidR="002D4343">
        <w:t xml:space="preserve">e driver, then </w:t>
      </w:r>
      <w:r w:rsidR="00EE7853">
        <w:t xml:space="preserve">followed a crowd of people </w:t>
      </w:r>
      <w:r w:rsidR="00D4700C">
        <w:t xml:space="preserve">to the bar entrance. </w:t>
      </w:r>
      <w:r w:rsidR="00855683">
        <w:t xml:space="preserve">Quickly after entering the building, she spotted </w:t>
      </w:r>
      <w:r w:rsidR="007E5417">
        <w:t xml:space="preserve">Stuart sitting at his usual bar stool. </w:t>
      </w:r>
      <w:r w:rsidR="001246FF">
        <w:t xml:space="preserve">They exchanged smiles as she walked up to him to take the </w:t>
      </w:r>
      <w:r w:rsidR="00C36D20">
        <w:t>seat</w:t>
      </w:r>
      <w:r w:rsidR="001246FF">
        <w:t xml:space="preserve"> he had reserved for her. </w:t>
      </w:r>
    </w:p>
    <w:p w14:paraId="77531DB9" w14:textId="660D5C18" w:rsidR="007B67FB" w:rsidRDefault="00561468" w:rsidP="00855683">
      <w:pPr>
        <w:spacing w:after="0"/>
        <w:ind w:firstLine="720"/>
        <w:jc w:val="both"/>
      </w:pPr>
      <w:r>
        <w:t>“</w:t>
      </w:r>
      <w:r w:rsidR="00D12A85">
        <w:t>Well, hi there</w:t>
      </w:r>
      <w:r w:rsidR="002976CE">
        <w:t>!</w:t>
      </w:r>
      <w:r w:rsidR="00D12A85">
        <w:t>” he said</w:t>
      </w:r>
      <w:r w:rsidR="000565C6">
        <w:t xml:space="preserve"> to her. “I am so glad that </w:t>
      </w:r>
      <w:r w:rsidR="00B83A2A">
        <w:t>you can make it.</w:t>
      </w:r>
      <w:r w:rsidR="0074260E">
        <w:t xml:space="preserve"> I really enjoyed conversing with you the last </w:t>
      </w:r>
      <w:r w:rsidR="008C0213">
        <w:t xml:space="preserve">time </w:t>
      </w:r>
      <w:r w:rsidR="0074260E">
        <w:t xml:space="preserve">we </w:t>
      </w:r>
      <w:r w:rsidR="006B2E3B">
        <w:t>were</w:t>
      </w:r>
      <w:r w:rsidR="008C0213">
        <w:t xml:space="preserve"> together</w:t>
      </w:r>
      <w:r w:rsidR="006B2E3B">
        <w:t>. I</w:t>
      </w:r>
      <w:r w:rsidR="008C0213">
        <w:t xml:space="preserve"> remember you telling me that you loved this place, so I thought it would be the perfect </w:t>
      </w:r>
      <w:r w:rsidR="00560392">
        <w:t xml:space="preserve">spot </w:t>
      </w:r>
      <w:r w:rsidR="008C0213">
        <w:t>to meet. I</w:t>
      </w:r>
      <w:r w:rsidR="006B2E3B">
        <w:t xml:space="preserve"> was hoping that we could get a chance to</w:t>
      </w:r>
      <w:r w:rsidR="002976CE">
        <w:t xml:space="preserve"> get to know each other some more.”</w:t>
      </w:r>
    </w:p>
    <w:p w14:paraId="174B0AD1" w14:textId="74C76AA9" w:rsidR="00797F32" w:rsidRDefault="00797F32" w:rsidP="00855683">
      <w:pPr>
        <w:spacing w:after="0"/>
        <w:ind w:firstLine="720"/>
        <w:jc w:val="both"/>
      </w:pPr>
      <w:r>
        <w:t xml:space="preserve">“I would really like that, too!” Stacy replied. </w:t>
      </w:r>
      <w:r w:rsidR="00782954">
        <w:t xml:space="preserve">“I was so surprised to </w:t>
      </w:r>
      <w:r w:rsidR="008342FB">
        <w:t>cross paths with you again</w:t>
      </w:r>
      <w:r w:rsidR="00782954">
        <w:t>. It was</w:t>
      </w:r>
      <w:r w:rsidR="00665662">
        <w:t xml:space="preserve"> almost</w:t>
      </w:r>
      <w:r w:rsidR="00782954">
        <w:t xml:space="preserve"> like fate was bringing us together</w:t>
      </w:r>
      <w:r w:rsidR="00665662">
        <w:t xml:space="preserve"> for some cosmic reason</w:t>
      </w:r>
      <w:r w:rsidR="00782954">
        <w:t>.”</w:t>
      </w:r>
    </w:p>
    <w:p w14:paraId="3730F6EE" w14:textId="2992E0CF" w:rsidR="00C022CF" w:rsidRDefault="00C022CF" w:rsidP="00855683">
      <w:pPr>
        <w:spacing w:after="0"/>
        <w:ind w:firstLine="720"/>
        <w:jc w:val="both"/>
      </w:pPr>
      <w:r>
        <w:t xml:space="preserve">“I felt that way, too!” Stuart said. </w:t>
      </w:r>
      <w:r w:rsidR="00912C95">
        <w:t>“It is a small world, after all.</w:t>
      </w:r>
      <w:r w:rsidR="00657E88">
        <w:t xml:space="preserve"> </w:t>
      </w:r>
      <w:r w:rsidR="00023B08">
        <w:t>You never know, we might be soulmates and it is destiny that is bringing us together.</w:t>
      </w:r>
      <w:r w:rsidR="00E547DC">
        <w:t xml:space="preserve"> We do complement each other quite well</w:t>
      </w:r>
      <w:r w:rsidR="000233DA">
        <w:t xml:space="preserve"> and it all </w:t>
      </w:r>
      <w:r w:rsidR="000233DA">
        <w:lastRenderedPageBreak/>
        <w:t>seems so coincidental that we are here together</w:t>
      </w:r>
      <w:r w:rsidR="0094420E">
        <w:t xml:space="preserve"> once again after several years of being apart from one another</w:t>
      </w:r>
      <w:r w:rsidR="00E547DC">
        <w:t>.</w:t>
      </w:r>
      <w:r w:rsidR="00023B08">
        <w:t>”</w:t>
      </w:r>
    </w:p>
    <w:p w14:paraId="6E26A72F" w14:textId="48A5E203" w:rsidR="00912C95" w:rsidRDefault="00D773B7" w:rsidP="00855683">
      <w:pPr>
        <w:spacing w:after="0"/>
        <w:ind w:firstLine="720"/>
        <w:jc w:val="both"/>
      </w:pPr>
      <w:r>
        <w:t>“</w:t>
      </w:r>
      <w:r w:rsidR="0037436A">
        <w:t>We do seem to have a lot in common,” Stacy said. “I mean</w:t>
      </w:r>
      <w:r w:rsidR="00560392">
        <w:t>,</w:t>
      </w:r>
      <w:r w:rsidR="0037436A">
        <w:t xml:space="preserve"> we both share the same passion for music</w:t>
      </w:r>
      <w:r w:rsidR="00DD39BC">
        <w:t>. I think it is quite possible that we a</w:t>
      </w:r>
      <w:r w:rsidR="005A0DD7">
        <w:t>re soulmates, which would be amazing!</w:t>
      </w:r>
      <w:r w:rsidR="0094420E">
        <w:t xml:space="preserve"> However, it is too soon to tell.</w:t>
      </w:r>
      <w:r w:rsidR="005A0DD7">
        <w:t>”</w:t>
      </w:r>
    </w:p>
    <w:p w14:paraId="483C7EC8" w14:textId="4FFD11AC" w:rsidR="009C52B8" w:rsidRDefault="009C52B8" w:rsidP="00855683">
      <w:pPr>
        <w:spacing w:after="0"/>
        <w:ind w:firstLine="720"/>
        <w:jc w:val="both"/>
      </w:pPr>
      <w:r>
        <w:t>“</w:t>
      </w:r>
      <w:r w:rsidR="00E547DC">
        <w:t>It would be,”</w:t>
      </w:r>
      <w:r>
        <w:t xml:space="preserve"> he </w:t>
      </w:r>
      <w:r w:rsidR="00E547DC">
        <w:t>said</w:t>
      </w:r>
      <w:r>
        <w:t xml:space="preserve">. </w:t>
      </w:r>
      <w:r w:rsidR="009F1B47">
        <w:t>“</w:t>
      </w:r>
      <w:r w:rsidR="00EC61C1">
        <w:t xml:space="preserve">Then we don’t </w:t>
      </w:r>
      <w:r w:rsidR="00845296">
        <w:t>have to continue roaming the planet without a love in our lives.</w:t>
      </w:r>
      <w:r w:rsidR="005C702E">
        <w:t xml:space="preserve"> I haven’t been in a serious relationship in a long time.</w:t>
      </w:r>
      <w:r w:rsidR="00845296">
        <w:t>”</w:t>
      </w:r>
    </w:p>
    <w:p w14:paraId="6361A7C8" w14:textId="62553612" w:rsidR="009F1B47" w:rsidRDefault="009F1B47" w:rsidP="00855683">
      <w:pPr>
        <w:spacing w:after="0"/>
        <w:ind w:firstLine="720"/>
        <w:jc w:val="both"/>
      </w:pPr>
      <w:r>
        <w:t>“</w:t>
      </w:r>
      <w:r w:rsidR="00181AEF">
        <w:t>I</w:t>
      </w:r>
      <w:r w:rsidR="00214B70">
        <w:t xml:space="preserve">, too, haven’t found someone that </w:t>
      </w:r>
      <w:r w:rsidR="0037076E">
        <w:t>I could see myself sharing a life with</w:t>
      </w:r>
      <w:r w:rsidR="00236C38">
        <w:t>,” Stacy said.</w:t>
      </w:r>
      <w:r w:rsidR="00A55727">
        <w:t xml:space="preserve"> </w:t>
      </w:r>
      <w:r w:rsidR="0037076E">
        <w:t xml:space="preserve">“For a long time, I thought it was completely </w:t>
      </w:r>
      <w:r w:rsidR="008143DD">
        <w:t xml:space="preserve">hopeless. But now that I found you, I have </w:t>
      </w:r>
      <w:r w:rsidR="008D5C59">
        <w:t>hope.”</w:t>
      </w:r>
    </w:p>
    <w:p w14:paraId="5BE2094A" w14:textId="4F46AAEC" w:rsidR="00F81B45" w:rsidRDefault="00F81B45" w:rsidP="00855683">
      <w:pPr>
        <w:spacing w:after="0"/>
        <w:ind w:firstLine="720"/>
        <w:jc w:val="both"/>
      </w:pPr>
      <w:r>
        <w:t>“So, what is it that you do for a living?” Stuart asked her.</w:t>
      </w:r>
    </w:p>
    <w:p w14:paraId="29545CBF" w14:textId="2C6646DF" w:rsidR="00B8428D" w:rsidRDefault="007C718E" w:rsidP="00855683">
      <w:pPr>
        <w:spacing w:after="0"/>
        <w:ind w:firstLine="720"/>
        <w:jc w:val="both"/>
      </w:pPr>
      <w:r>
        <w:t>“</w:t>
      </w:r>
      <w:r w:rsidR="0021016D">
        <w:t xml:space="preserve">I am a </w:t>
      </w:r>
      <w:r w:rsidR="00F81B45">
        <w:t>lead</w:t>
      </w:r>
      <w:r w:rsidR="0021016D">
        <w:t xml:space="preserve"> guitarist for the singer Maia Morrison at </w:t>
      </w:r>
      <w:r w:rsidR="00560392">
        <w:t>t</w:t>
      </w:r>
      <w:r w:rsidR="0021016D">
        <w:t>he Groove,”</w:t>
      </w:r>
      <w:r w:rsidR="00D37F1E">
        <w:t xml:space="preserve"> Stacy said. “</w:t>
      </w:r>
      <w:r w:rsidR="00EE1B21">
        <w:t xml:space="preserve">Right now, we are kind of in between gigs. If you haven’t already heard, </w:t>
      </w:r>
      <w:r w:rsidR="00560392">
        <w:t>t</w:t>
      </w:r>
      <w:r w:rsidR="00EE1B21">
        <w:t xml:space="preserve">he Groove’s owner was recently </w:t>
      </w:r>
      <w:r w:rsidR="00A25A1B">
        <w:t>murdered,</w:t>
      </w:r>
      <w:r w:rsidR="00EE1B21">
        <w:t xml:space="preserve"> and no one knows for sure whether it will stay open or not.”</w:t>
      </w:r>
    </w:p>
    <w:p w14:paraId="72C475B3" w14:textId="6AB9B27A" w:rsidR="00325D0F" w:rsidRDefault="00325D0F" w:rsidP="00855683">
      <w:pPr>
        <w:spacing w:after="0"/>
        <w:ind w:firstLine="720"/>
        <w:jc w:val="both"/>
      </w:pPr>
      <w:r>
        <w:t>“Oh</w:t>
      </w:r>
      <w:r w:rsidR="00A25A1B">
        <w:t xml:space="preserve">, yeah,” he said. “I remember hearing something about it on the news. </w:t>
      </w:r>
      <w:r w:rsidR="00827066">
        <w:t>Hey, I have a few buddies who are members of a</w:t>
      </w:r>
      <w:r w:rsidR="009323BD">
        <w:t xml:space="preserve"> rock</w:t>
      </w:r>
      <w:r w:rsidR="00827066">
        <w:t xml:space="preserve"> band</w:t>
      </w:r>
      <w:r w:rsidR="003079D7">
        <w:t xml:space="preserve"> called </w:t>
      </w:r>
      <w:r w:rsidR="00684DA6">
        <w:t>Ladies and a Guitar</w:t>
      </w:r>
      <w:r w:rsidR="00827066">
        <w:t xml:space="preserve">. </w:t>
      </w:r>
      <w:r w:rsidR="007D3238">
        <w:t xml:space="preserve">Sheryl </w:t>
      </w:r>
      <w:r w:rsidR="009323BD">
        <w:t>Heart is the</w:t>
      </w:r>
      <w:r w:rsidR="004E20E5">
        <w:t xml:space="preserve"> drummer</w:t>
      </w:r>
      <w:r w:rsidR="009323BD">
        <w:t>.</w:t>
      </w:r>
      <w:r w:rsidR="004E20E5">
        <w:t xml:space="preserve"> The band recently broke up.</w:t>
      </w:r>
      <w:r w:rsidR="009323BD">
        <w:t xml:space="preserve"> </w:t>
      </w:r>
      <w:r w:rsidR="00827066">
        <w:t xml:space="preserve">They are looking for a </w:t>
      </w:r>
      <w:r w:rsidR="00075074">
        <w:t>new</w:t>
      </w:r>
      <w:r w:rsidR="00827066">
        <w:t xml:space="preserve"> guitarist and</w:t>
      </w:r>
      <w:r w:rsidR="00960FB7">
        <w:t xml:space="preserve"> a</w:t>
      </w:r>
      <w:r w:rsidR="00827066">
        <w:t xml:space="preserve"> singer</w:t>
      </w:r>
      <w:r w:rsidR="00F34402">
        <w:t>. Maybe you and Maia can audition for the band.</w:t>
      </w:r>
      <w:r w:rsidR="00FB6122">
        <w:t>”</w:t>
      </w:r>
    </w:p>
    <w:p w14:paraId="60F8460B" w14:textId="396E628D" w:rsidR="00FB6122" w:rsidRDefault="00FB6122" w:rsidP="00855683">
      <w:pPr>
        <w:spacing w:after="0"/>
        <w:ind w:firstLine="720"/>
        <w:jc w:val="both"/>
      </w:pPr>
      <w:r>
        <w:t>“</w:t>
      </w:r>
      <w:r w:rsidR="00084677">
        <w:t>Oh my gosh!”</w:t>
      </w:r>
      <w:r>
        <w:t xml:space="preserve"> </w:t>
      </w:r>
      <w:r w:rsidR="00960FB7">
        <w:t xml:space="preserve">Stacy replied. </w:t>
      </w:r>
      <w:r w:rsidR="00084677">
        <w:t>“That would be awesome!</w:t>
      </w:r>
      <w:r w:rsidR="00017C64">
        <w:t xml:space="preserve"> </w:t>
      </w:r>
      <w:r w:rsidR="001F3E17">
        <w:t>Maia and I were just having a conversation about finding a new band</w:t>
      </w:r>
      <w:r w:rsidR="00AA0EC8">
        <w:t xml:space="preserve"> to join. </w:t>
      </w:r>
      <w:r w:rsidR="00017C64">
        <w:t>How do I contact her?</w:t>
      </w:r>
      <w:r w:rsidR="00075074">
        <w:t>”</w:t>
      </w:r>
    </w:p>
    <w:p w14:paraId="15516AA1" w14:textId="7100DE84" w:rsidR="0012738D" w:rsidRDefault="0012738D" w:rsidP="00855683">
      <w:pPr>
        <w:spacing w:after="0"/>
        <w:ind w:firstLine="720"/>
        <w:jc w:val="both"/>
      </w:pPr>
      <w:r>
        <w:t xml:space="preserve">Stuart then grabbed a napkin and burrowed a pen </w:t>
      </w:r>
      <w:r w:rsidR="00DE7650">
        <w:t xml:space="preserve">from Stacy so he could write down Sheryl Heart’s contact information for Stacy. </w:t>
      </w:r>
      <w:r w:rsidR="009A1219">
        <w:t>Sh</w:t>
      </w:r>
      <w:r w:rsidR="008E6295">
        <w:t xml:space="preserve">e took the information excitedly from his hand. Stacy knew it would really lift Morrison’s spirits when she </w:t>
      </w:r>
      <w:r w:rsidR="00EE3AB4">
        <w:t xml:space="preserve">found </w:t>
      </w:r>
      <w:r w:rsidR="008E6295">
        <w:t>out about it.</w:t>
      </w:r>
      <w:r w:rsidR="00FC7811">
        <w:t xml:space="preserve"> </w:t>
      </w:r>
    </w:p>
    <w:p w14:paraId="1C50F05A" w14:textId="496552E2" w:rsidR="00FC7811" w:rsidRDefault="00FC7811" w:rsidP="00855683">
      <w:pPr>
        <w:spacing w:after="0"/>
        <w:ind w:firstLine="720"/>
        <w:jc w:val="both"/>
      </w:pPr>
      <w:r>
        <w:t>“Thank you so much for this,” Stacy told him.</w:t>
      </w:r>
      <w:r w:rsidR="007275AE">
        <w:t xml:space="preserve"> “This is going to be a huge help.”</w:t>
      </w:r>
    </w:p>
    <w:p w14:paraId="46F0BED7" w14:textId="0487E1F4" w:rsidR="007902EA" w:rsidRDefault="007275AE" w:rsidP="0093469D">
      <w:pPr>
        <w:spacing w:after="0"/>
        <w:ind w:firstLine="720"/>
        <w:jc w:val="both"/>
      </w:pPr>
      <w:r>
        <w:lastRenderedPageBreak/>
        <w:t xml:space="preserve">“You are welcome,” Stuart said. </w:t>
      </w:r>
      <w:r w:rsidR="0093469D">
        <w:t>“I know this is going to come off as weird</w:t>
      </w:r>
      <w:r w:rsidR="00EE3AB4">
        <w:t>,</w:t>
      </w:r>
      <w:r w:rsidR="0093469D">
        <w:t xml:space="preserve"> but</w:t>
      </w:r>
      <w:r w:rsidR="004B2D3B">
        <w:t xml:space="preserve"> are you seeing anyone</w:t>
      </w:r>
      <w:r w:rsidR="007F5110">
        <w:t xml:space="preserve"> </w:t>
      </w:r>
      <w:r w:rsidR="00C71F42">
        <w:t xml:space="preserve">right </w:t>
      </w:r>
      <w:r w:rsidR="007F5110">
        <w:t>now</w:t>
      </w:r>
      <w:r w:rsidR="00EE3AB4">
        <w:t xml:space="preserve">? </w:t>
      </w:r>
      <w:r w:rsidR="0093469D">
        <w:t>I</w:t>
      </w:r>
      <w:r w:rsidR="007902EA">
        <w:t>t is okay if you don’t want to answer. I understand</w:t>
      </w:r>
      <w:r w:rsidR="00201191">
        <w:t xml:space="preserve"> that this is somewhat</w:t>
      </w:r>
      <w:r w:rsidR="00356CE3">
        <w:t xml:space="preserve"> of an awkward question</w:t>
      </w:r>
      <w:r w:rsidR="007902EA">
        <w:t>.”</w:t>
      </w:r>
    </w:p>
    <w:p w14:paraId="27DA7CEA" w14:textId="2F8EDBBD" w:rsidR="007902EA" w:rsidRDefault="00CE4602" w:rsidP="007902EA">
      <w:pPr>
        <w:spacing w:after="0"/>
        <w:ind w:firstLine="720"/>
        <w:jc w:val="both"/>
      </w:pPr>
      <w:r>
        <w:t>Stacy chuckled</w:t>
      </w:r>
      <w:r w:rsidR="00D84109">
        <w:t xml:space="preserve"> when she noticed he was blushing</w:t>
      </w:r>
      <w:r>
        <w:t>. She could tell he was</w:t>
      </w:r>
      <w:r w:rsidR="00BF613B">
        <w:t xml:space="preserve"> </w:t>
      </w:r>
      <w:r>
        <w:t>nervous</w:t>
      </w:r>
      <w:r w:rsidR="00D84109">
        <w:t>.</w:t>
      </w:r>
      <w:r w:rsidR="00BF613B">
        <w:t xml:space="preserve"> Stacy thought it was adorable.</w:t>
      </w:r>
    </w:p>
    <w:p w14:paraId="30815547" w14:textId="6BF40276" w:rsidR="00370DE0" w:rsidRDefault="00370DE0" w:rsidP="007902EA">
      <w:pPr>
        <w:spacing w:after="0"/>
        <w:ind w:firstLine="720"/>
        <w:jc w:val="both"/>
      </w:pPr>
      <w:r>
        <w:t>“Daniel,” she said</w:t>
      </w:r>
      <w:r w:rsidR="00EE3AB4">
        <w:t>,</w:t>
      </w:r>
      <w:r>
        <w:t xml:space="preserve"> “I am not seeing anyone. </w:t>
      </w:r>
      <w:r w:rsidR="005F2DCA">
        <w:t xml:space="preserve">At first, </w:t>
      </w:r>
      <w:r w:rsidR="00CC47DC">
        <w:t>I thought for sure</w:t>
      </w:r>
      <w:r w:rsidR="00EE3AB4">
        <w:t>,</w:t>
      </w:r>
      <w:r w:rsidR="00CC47DC">
        <w:t xml:space="preserve"> with you being a teacher and all </w:t>
      </w:r>
      <w:r w:rsidR="00F330ED">
        <w:t>that</w:t>
      </w:r>
      <w:r w:rsidR="00EE3AB4">
        <w:t>,</w:t>
      </w:r>
      <w:r w:rsidR="00F330ED">
        <w:t xml:space="preserve"> you </w:t>
      </w:r>
      <w:r w:rsidR="00CC47DC">
        <w:t>would be married with a kid or two</w:t>
      </w:r>
      <w:r w:rsidR="00F330ED">
        <w:t xml:space="preserve"> by now</w:t>
      </w:r>
      <w:r w:rsidR="00C71F42">
        <w:t xml:space="preserve"> because you are such a sweet guy</w:t>
      </w:r>
      <w:r w:rsidR="00CC47DC">
        <w:t>.”</w:t>
      </w:r>
    </w:p>
    <w:p w14:paraId="282596F9" w14:textId="69920575" w:rsidR="00CC47DC" w:rsidRDefault="00B67524" w:rsidP="007902EA">
      <w:pPr>
        <w:spacing w:after="0"/>
        <w:ind w:firstLine="720"/>
        <w:jc w:val="both"/>
      </w:pPr>
      <w:r>
        <w:t xml:space="preserve">“You are not far from being wrong,” he responded. “I am </w:t>
      </w:r>
      <w:r w:rsidR="00D464C3">
        <w:t>divorced,</w:t>
      </w:r>
      <w:r>
        <w:t xml:space="preserve"> and I have </w:t>
      </w:r>
      <w:r w:rsidR="004F0C3F">
        <w:t>a five-year-old daughter</w:t>
      </w:r>
      <w:r w:rsidR="00667160">
        <w:t xml:space="preserve"> named</w:t>
      </w:r>
      <w:r w:rsidR="00814667">
        <w:t xml:space="preserve"> Ellie</w:t>
      </w:r>
      <w:r w:rsidR="004F0C3F">
        <w:t>.</w:t>
      </w:r>
      <w:r w:rsidR="00D464C3">
        <w:t xml:space="preserve"> I was thinking </w:t>
      </w:r>
      <w:r w:rsidR="00B40CEC">
        <w:t xml:space="preserve">maybe we should go out on a romantic date sometime to see </w:t>
      </w:r>
      <w:r w:rsidR="000D0E17">
        <w:t>if we</w:t>
      </w:r>
      <w:r w:rsidR="00D9671C">
        <w:t xml:space="preserve"> really</w:t>
      </w:r>
      <w:r w:rsidR="000D0E17">
        <w:t xml:space="preserve"> are compatible</w:t>
      </w:r>
      <w:r w:rsidR="00B40CEC">
        <w:t>.</w:t>
      </w:r>
      <w:r w:rsidR="000D0E17">
        <w:t xml:space="preserve"> Also, I think </w:t>
      </w:r>
      <w:r w:rsidR="00041026">
        <w:t xml:space="preserve">it </w:t>
      </w:r>
      <w:r w:rsidR="000D0E17">
        <w:t>would be fun to try it out.</w:t>
      </w:r>
      <w:r w:rsidR="003377FD">
        <w:t xml:space="preserve"> Don’t you?</w:t>
      </w:r>
      <w:r w:rsidR="004F0C3F">
        <w:t>”</w:t>
      </w:r>
    </w:p>
    <w:p w14:paraId="7DE2E855" w14:textId="60E067D4" w:rsidR="003377FD" w:rsidRDefault="003377FD" w:rsidP="007902EA">
      <w:pPr>
        <w:spacing w:after="0"/>
        <w:ind w:firstLine="720"/>
        <w:jc w:val="both"/>
      </w:pPr>
      <w:r>
        <w:t xml:space="preserve">“Yes, I would love to go out on a date with you,” </w:t>
      </w:r>
      <w:r w:rsidR="001F7077">
        <w:t>Stacy answered. “You know, I had a bit of a crush on you in college</w:t>
      </w:r>
      <w:r w:rsidR="00B94D11">
        <w:t xml:space="preserve">, but I was too shy to </w:t>
      </w:r>
      <w:r w:rsidR="007401E3">
        <w:t>tell you.”</w:t>
      </w:r>
    </w:p>
    <w:p w14:paraId="018ABFDF" w14:textId="14568E3E" w:rsidR="001F7077" w:rsidRDefault="00065FE3" w:rsidP="007902EA">
      <w:pPr>
        <w:spacing w:after="0"/>
        <w:ind w:firstLine="720"/>
        <w:jc w:val="both"/>
      </w:pPr>
      <w:r>
        <w:t xml:space="preserve">“Oh, did you?” he said. </w:t>
      </w:r>
      <w:r w:rsidR="004D111E">
        <w:t xml:space="preserve">“I, too, had a crush on you. I never thought you would go out with me because you were dating </w:t>
      </w:r>
      <w:r w:rsidR="00003860">
        <w:t>Scott Flores at the time.</w:t>
      </w:r>
      <w:r w:rsidR="00D165E1">
        <w:t xml:space="preserve"> That was why I never really cared that much for the guy. I was so jealous of him.</w:t>
      </w:r>
      <w:r w:rsidR="00003860">
        <w:t>”</w:t>
      </w:r>
    </w:p>
    <w:p w14:paraId="50B3A919" w14:textId="690B6ED4" w:rsidR="00003860" w:rsidRDefault="00E05573" w:rsidP="007902EA">
      <w:pPr>
        <w:spacing w:after="0"/>
        <w:ind w:firstLine="720"/>
        <w:jc w:val="both"/>
      </w:pPr>
      <w:r>
        <w:t xml:space="preserve">“Well, Scott Flores was a real jerk,” she replied. </w:t>
      </w:r>
      <w:r w:rsidR="0059145B">
        <w:t xml:space="preserve">“I caught him cheating with a violinist backstage </w:t>
      </w:r>
      <w:r w:rsidR="00CD5C10">
        <w:t>shortly after</w:t>
      </w:r>
      <w:r w:rsidR="0059145B">
        <w:t xml:space="preserve"> our orchestra concert.</w:t>
      </w:r>
      <w:r w:rsidR="00CD5C10">
        <w:t xml:space="preserve"> They were</w:t>
      </w:r>
      <w:r w:rsidR="003D4738">
        <w:t xml:space="preserve"> making out behind the curtain after everyone left</w:t>
      </w:r>
      <w:r w:rsidR="00EE3AB4">
        <w:t>—t</w:t>
      </w:r>
      <w:r w:rsidR="003D4738">
        <w:t>hat is</w:t>
      </w:r>
      <w:r w:rsidR="00EE3AB4">
        <w:t>,</w:t>
      </w:r>
      <w:r w:rsidR="003D4738">
        <w:t xml:space="preserve"> everyone but me.</w:t>
      </w:r>
      <w:r w:rsidR="0059145B">
        <w:t>”</w:t>
      </w:r>
    </w:p>
    <w:p w14:paraId="2027C4A8" w14:textId="2566AF8F" w:rsidR="00270305" w:rsidRDefault="00270305" w:rsidP="007902EA">
      <w:pPr>
        <w:spacing w:after="0"/>
        <w:ind w:firstLine="720"/>
        <w:jc w:val="both"/>
      </w:pPr>
      <w:r>
        <w:t>“How dare he!”</w:t>
      </w:r>
      <w:r w:rsidR="00D85009">
        <w:t xml:space="preserve"> Stuart exclaimed.</w:t>
      </w:r>
      <w:r>
        <w:t xml:space="preserve"> </w:t>
      </w:r>
      <w:r w:rsidR="00FC771E">
        <w:t>“</w:t>
      </w:r>
      <w:r w:rsidR="00EE3AB4">
        <w:t xml:space="preserve">And </w:t>
      </w:r>
      <w:r w:rsidR="00FC771E">
        <w:t xml:space="preserve">with someone who is </w:t>
      </w:r>
      <w:r w:rsidR="0047411B">
        <w:t xml:space="preserve">as </w:t>
      </w:r>
      <w:r w:rsidR="00FC771E">
        <w:t>lovely and talented as you are</w:t>
      </w:r>
      <w:r w:rsidR="00EE3AB4">
        <w:t>?</w:t>
      </w:r>
      <w:r w:rsidR="00D32EC9">
        <w:t xml:space="preserve"> I would have never dreamed of doing that to you.</w:t>
      </w:r>
      <w:r w:rsidR="00EA624E">
        <w:t xml:space="preserve"> You have always been so sweet to me, and everyone seems to love you.</w:t>
      </w:r>
      <w:r w:rsidR="00D32EC9">
        <w:t>”</w:t>
      </w:r>
    </w:p>
    <w:p w14:paraId="5F8A46B4" w14:textId="377A8B72" w:rsidR="0047411B" w:rsidRDefault="0047411B" w:rsidP="007902EA">
      <w:pPr>
        <w:spacing w:after="0"/>
        <w:ind w:firstLine="720"/>
        <w:jc w:val="both"/>
      </w:pPr>
      <w:r>
        <w:t>“Stop it!” Stacy said. “Now, you are making me blush.”</w:t>
      </w:r>
    </w:p>
    <w:p w14:paraId="2786DAB5" w14:textId="124D1D12" w:rsidR="003377FD" w:rsidRDefault="0024201E" w:rsidP="00306920">
      <w:pPr>
        <w:spacing w:after="0"/>
        <w:ind w:firstLine="720"/>
        <w:jc w:val="both"/>
      </w:pPr>
      <w:r>
        <w:t xml:space="preserve">After having such a wonderful time, they decided to </w:t>
      </w:r>
      <w:r w:rsidR="00921152">
        <w:t xml:space="preserve">go on their first date </w:t>
      </w:r>
      <w:r w:rsidR="001923C0">
        <w:t>on</w:t>
      </w:r>
      <w:r w:rsidR="00921152">
        <w:t xml:space="preserve"> Friday</w:t>
      </w:r>
      <w:r w:rsidR="001923C0">
        <w:t xml:space="preserve"> at</w:t>
      </w:r>
      <w:r w:rsidR="00921152">
        <w:t xml:space="preserve"> nine o’clock in the evening</w:t>
      </w:r>
      <w:r w:rsidR="001923C0">
        <w:t xml:space="preserve"> later that week</w:t>
      </w:r>
      <w:r w:rsidR="00921152">
        <w:t xml:space="preserve">. </w:t>
      </w:r>
      <w:r w:rsidR="00DB58DA">
        <w:t xml:space="preserve">After Stacy left the bar, she walked back to her </w:t>
      </w:r>
      <w:r w:rsidR="00077975">
        <w:t xml:space="preserve">apartment. She couldn’t </w:t>
      </w:r>
      <w:r w:rsidR="00077975">
        <w:lastRenderedPageBreak/>
        <w:t xml:space="preserve">help but smile while thinking about the time she had with </w:t>
      </w:r>
      <w:r w:rsidR="00924078">
        <w:t xml:space="preserve">Daniel Stuart. </w:t>
      </w:r>
      <w:r w:rsidR="00017C8C">
        <w:t xml:space="preserve">He was the sweetest guy that she had ever met. </w:t>
      </w:r>
      <w:r w:rsidR="00C245BA">
        <w:t>Stacy felt warm and tingly inside</w:t>
      </w:r>
      <w:r w:rsidR="007D7764">
        <w:t>. She felt</w:t>
      </w:r>
      <w:r w:rsidR="00F1367A">
        <w:t xml:space="preserve"> like she was walking on air with every step</w:t>
      </w:r>
      <w:r w:rsidR="00EE3AB4">
        <w:t>,</w:t>
      </w:r>
      <w:r w:rsidR="00F1367A">
        <w:t xml:space="preserve"> and her hear</w:t>
      </w:r>
      <w:r w:rsidR="00263957">
        <w:t>t was racing.</w:t>
      </w:r>
    </w:p>
    <w:p w14:paraId="75C2FD8E" w14:textId="6F69D085" w:rsidR="000E014A" w:rsidRDefault="000E014A" w:rsidP="000E014A">
      <w:pPr>
        <w:spacing w:after="0"/>
        <w:ind w:firstLine="720"/>
        <w:jc w:val="both"/>
      </w:pPr>
      <w:r>
        <w:t xml:space="preserve">As she turned around a corner, she suddenly heard footsteps from behind her. </w:t>
      </w:r>
      <w:r w:rsidR="00AA21BF">
        <w:t xml:space="preserve">Her heart suddenly </w:t>
      </w:r>
      <w:r w:rsidR="00EE3AB4">
        <w:t>sank</w:t>
      </w:r>
      <w:r w:rsidR="00AA21BF">
        <w:t xml:space="preserve">, and she began to panic. </w:t>
      </w:r>
      <w:r>
        <w:t>The</w:t>
      </w:r>
      <w:r w:rsidR="00AA21BF">
        <w:t xml:space="preserve"> footst</w:t>
      </w:r>
      <w:r w:rsidR="00CE69F7">
        <w:t>eps sounded like they</w:t>
      </w:r>
      <w:r>
        <w:t xml:space="preserve"> were coming from </w:t>
      </w:r>
      <w:r w:rsidR="00CE69F7">
        <w:t>the</w:t>
      </w:r>
      <w:r>
        <w:t xml:space="preserve"> dark alley</w:t>
      </w:r>
      <w:r w:rsidR="00CE69F7">
        <w:t xml:space="preserve"> that she had just passed a minute ago</w:t>
      </w:r>
      <w:r w:rsidR="0007552F">
        <w:t xml:space="preserve">. Stacy was </w:t>
      </w:r>
      <w:r w:rsidR="00243154">
        <w:t>too</w:t>
      </w:r>
      <w:r w:rsidR="0007552F">
        <w:t xml:space="preserve"> frightened to turn around and see who was walking behind her. </w:t>
      </w:r>
      <w:r w:rsidR="00243154">
        <w:t>When she reached a crosswalk</w:t>
      </w:r>
      <w:r w:rsidR="00BF5AB2">
        <w:t>, she waited for the light to turn green before crossing the street. Just as the light turned green, she felt someone’s hand on her back. She shrieked</w:t>
      </w:r>
      <w:r w:rsidR="006C6EBA">
        <w:t xml:space="preserve"> and nearly jumped out of her skin</w:t>
      </w:r>
      <w:r w:rsidR="00B56148">
        <w:t xml:space="preserve">. Stacy </w:t>
      </w:r>
      <w:r w:rsidR="006C6EBA">
        <w:t xml:space="preserve">thought she </w:t>
      </w:r>
      <w:r w:rsidR="00B56148">
        <w:t xml:space="preserve">nearly had a heart attack. She looked behind her and was surprised to see </w:t>
      </w:r>
      <w:r w:rsidR="000062D3">
        <w:t>Hugo Long standing behind her.</w:t>
      </w:r>
    </w:p>
    <w:p w14:paraId="72D02E31" w14:textId="217FCC88" w:rsidR="000D0E17" w:rsidRDefault="009811BB" w:rsidP="007902EA">
      <w:pPr>
        <w:spacing w:after="0"/>
        <w:ind w:firstLine="720"/>
        <w:jc w:val="both"/>
      </w:pPr>
      <w:r>
        <w:t xml:space="preserve">He had a very stern look on his face, and </w:t>
      </w:r>
      <w:r w:rsidR="00EF3696">
        <w:t>she could tell he meant business.</w:t>
      </w:r>
      <w:r w:rsidR="001B0ADD">
        <w:t xml:space="preserve"> </w:t>
      </w:r>
    </w:p>
    <w:p w14:paraId="48EDADC5" w14:textId="3ED645A3" w:rsidR="006B38F2" w:rsidRDefault="00EF3696" w:rsidP="006B38F2">
      <w:pPr>
        <w:spacing w:after="0"/>
        <w:ind w:firstLine="720"/>
        <w:jc w:val="both"/>
      </w:pPr>
      <w:r>
        <w:t>“Hi</w:t>
      </w:r>
      <w:r w:rsidR="00EE3AB4">
        <w:t>,</w:t>
      </w:r>
      <w:r>
        <w:t xml:space="preserve"> Stacy,” </w:t>
      </w:r>
      <w:r w:rsidR="006715D0">
        <w:t>Long</w:t>
      </w:r>
      <w:r>
        <w:t xml:space="preserve"> said</w:t>
      </w:r>
      <w:r w:rsidR="00F878E7">
        <w:t xml:space="preserve">. “I need to talk to you about Maia Morrison. I am a private investigator. </w:t>
      </w:r>
      <w:r w:rsidR="00175469">
        <w:t>I believe your friend</w:t>
      </w:r>
      <w:r w:rsidR="00C946FB">
        <w:t xml:space="preserve"> is in extreme danger. I would really appreciate it if you fully </w:t>
      </w:r>
      <w:r w:rsidR="00C50E32">
        <w:t>cooperated</w:t>
      </w:r>
      <w:r w:rsidR="00C946FB">
        <w:t xml:space="preserve"> and answer</w:t>
      </w:r>
      <w:r w:rsidR="00EE3AB4">
        <w:t>ed</w:t>
      </w:r>
      <w:r w:rsidR="00C946FB">
        <w:t xml:space="preserve"> </w:t>
      </w:r>
      <w:r w:rsidR="00C50E32">
        <w:t xml:space="preserve">all </w:t>
      </w:r>
      <w:r w:rsidR="00C946FB">
        <w:t xml:space="preserve">my questions. </w:t>
      </w:r>
      <w:r w:rsidR="006B38F2">
        <w:t>It could save both of your lives.</w:t>
      </w:r>
      <w:r w:rsidR="00803C0D">
        <w:t xml:space="preserve"> I h</w:t>
      </w:r>
      <w:r w:rsidR="007A4094">
        <w:t xml:space="preserve">ave been helping law enforcement with solving the murders of the singers at </w:t>
      </w:r>
      <w:r w:rsidR="00EE3AB4">
        <w:t>t</w:t>
      </w:r>
      <w:r w:rsidR="007A4094">
        <w:t>he Groove.</w:t>
      </w:r>
      <w:r w:rsidR="00FD4203">
        <w:t>”</w:t>
      </w:r>
    </w:p>
    <w:p w14:paraId="09BE8D35" w14:textId="4D540A7A" w:rsidR="00FD4203" w:rsidRDefault="00FD4203" w:rsidP="006B38F2">
      <w:pPr>
        <w:spacing w:after="0"/>
        <w:ind w:firstLine="720"/>
        <w:jc w:val="both"/>
      </w:pPr>
    </w:p>
    <w:p w14:paraId="4064358E" w14:textId="77777777" w:rsidR="00D464C3" w:rsidRDefault="00D464C3" w:rsidP="007902EA">
      <w:pPr>
        <w:spacing w:after="0"/>
        <w:ind w:firstLine="720"/>
        <w:jc w:val="both"/>
      </w:pPr>
    </w:p>
    <w:p w14:paraId="23B68292" w14:textId="77777777" w:rsidR="00D464C3" w:rsidRDefault="00D464C3" w:rsidP="007902EA">
      <w:pPr>
        <w:spacing w:after="0"/>
        <w:ind w:firstLine="720"/>
        <w:jc w:val="both"/>
      </w:pPr>
    </w:p>
    <w:p w14:paraId="3542D1A8" w14:textId="77777777" w:rsidR="00BF613B" w:rsidRDefault="00BF613B" w:rsidP="007902EA">
      <w:pPr>
        <w:spacing w:after="0"/>
        <w:ind w:firstLine="720"/>
        <w:jc w:val="both"/>
      </w:pPr>
    </w:p>
    <w:p w14:paraId="0B499417" w14:textId="77777777" w:rsidR="006C6EBA" w:rsidRDefault="006C6EBA" w:rsidP="006C6EBA">
      <w:pPr>
        <w:spacing w:after="0"/>
        <w:jc w:val="both"/>
      </w:pPr>
    </w:p>
    <w:p w14:paraId="1849B5A4" w14:textId="77777777" w:rsidR="00F34FD9" w:rsidRDefault="00F34FD9" w:rsidP="00F34FD9">
      <w:pPr>
        <w:spacing w:after="0"/>
      </w:pPr>
    </w:p>
    <w:p w14:paraId="3E99030E" w14:textId="77777777" w:rsidR="00EE3AB4" w:rsidRDefault="00EE3AB4">
      <w:r>
        <w:br w:type="page"/>
      </w:r>
    </w:p>
    <w:p w14:paraId="70426A2D" w14:textId="54DD086C" w:rsidR="002976CE" w:rsidRDefault="00755718" w:rsidP="00F34FD9">
      <w:pPr>
        <w:spacing w:after="0"/>
        <w:jc w:val="center"/>
      </w:pPr>
      <w:r>
        <w:lastRenderedPageBreak/>
        <w:t>Chapter 10</w:t>
      </w:r>
    </w:p>
    <w:p w14:paraId="7A171370" w14:textId="02E65C09" w:rsidR="0047532A" w:rsidRDefault="00786AEC" w:rsidP="0088091F">
      <w:pPr>
        <w:spacing w:after="0"/>
        <w:ind w:firstLine="720"/>
        <w:jc w:val="both"/>
      </w:pPr>
      <w:r>
        <w:t xml:space="preserve">Stacy was stunned at the sudden change of events. </w:t>
      </w:r>
      <w:r w:rsidR="00F76FA8">
        <w:t>She was</w:t>
      </w:r>
      <w:r w:rsidR="00CE6152">
        <w:t xml:space="preserve"> left</w:t>
      </w:r>
      <w:r w:rsidR="00F76FA8">
        <w:t xml:space="preserve"> speechless</w:t>
      </w:r>
      <w:r w:rsidR="00315411">
        <w:t xml:space="preserve"> and was having a hard time comprehending what had </w:t>
      </w:r>
      <w:r w:rsidR="0088091F">
        <w:t>just happened.</w:t>
      </w:r>
      <w:r w:rsidR="00A94A09">
        <w:t xml:space="preserve"> Hugo Long had her completely off guard when he approached</w:t>
      </w:r>
      <w:r w:rsidR="004468A3">
        <w:t xml:space="preserve"> her</w:t>
      </w:r>
      <w:r w:rsidR="00A94A09">
        <w:t xml:space="preserve"> and </w:t>
      </w:r>
      <w:r w:rsidR="00B97579">
        <w:t>revealed</w:t>
      </w:r>
      <w:r w:rsidR="004468A3">
        <w:t xml:space="preserve"> to her that</w:t>
      </w:r>
      <w:r w:rsidR="00B97579">
        <w:t xml:space="preserve"> he was a private investigator.</w:t>
      </w:r>
      <w:r w:rsidR="00CE6152">
        <w:t xml:space="preserve"> She wasn’t exactly sure how she was going to respond. </w:t>
      </w:r>
      <w:r w:rsidR="00B97579">
        <w:t xml:space="preserve">This was going to be a complete shock for Morrison when she </w:t>
      </w:r>
      <w:r w:rsidR="005562B3">
        <w:t xml:space="preserve">found </w:t>
      </w:r>
      <w:r w:rsidR="00B97579">
        <w:t>out.</w:t>
      </w:r>
    </w:p>
    <w:p w14:paraId="4FFBB09F" w14:textId="5A65882E" w:rsidR="0088091F" w:rsidRDefault="0088091F" w:rsidP="0088091F">
      <w:pPr>
        <w:spacing w:after="0"/>
        <w:ind w:firstLine="720"/>
        <w:jc w:val="both"/>
      </w:pPr>
      <w:r>
        <w:t>“You must</w:t>
      </w:r>
      <w:r w:rsidR="00F27305">
        <w:t xml:space="preserve"> not</w:t>
      </w:r>
      <w:r>
        <w:t xml:space="preserve"> let Maia know that I am a private investigator,” </w:t>
      </w:r>
      <w:r w:rsidR="003F50A6">
        <w:t>Long</w:t>
      </w:r>
      <w:r>
        <w:t xml:space="preserve"> said</w:t>
      </w:r>
      <w:r w:rsidR="00F31E1C">
        <w:t xml:space="preserve"> with a stern voice</w:t>
      </w:r>
      <w:r>
        <w:t>. “</w:t>
      </w:r>
      <w:r w:rsidR="0088616F">
        <w:t xml:space="preserve">I was hired by </w:t>
      </w:r>
      <w:r w:rsidR="00607F72">
        <w:t xml:space="preserve">a family member of </w:t>
      </w:r>
      <w:r w:rsidR="006F4891">
        <w:t>Nadia Waters</w:t>
      </w:r>
      <w:r w:rsidR="003C319E">
        <w:t>,</w:t>
      </w:r>
      <w:r w:rsidR="00985309">
        <w:t xml:space="preserve"> who was</w:t>
      </w:r>
      <w:r w:rsidR="006F4891">
        <w:t xml:space="preserve"> the last singer that was murdered at </w:t>
      </w:r>
      <w:r w:rsidR="003C319E">
        <w:t>t</w:t>
      </w:r>
      <w:r w:rsidR="006F4891">
        <w:t xml:space="preserve">he Groove. Her family </w:t>
      </w:r>
      <w:r w:rsidR="00130C2E">
        <w:t xml:space="preserve">is wanting to punish anyone responsible for her death and prevent any other singers from being murdered as well. </w:t>
      </w:r>
      <w:r w:rsidR="00335CD2">
        <w:t>They demand that justice be served.</w:t>
      </w:r>
      <w:r w:rsidR="00AB54AB">
        <w:t xml:space="preserve"> They hired me to help</w:t>
      </w:r>
      <w:r w:rsidR="000C23E6">
        <w:t xml:space="preserve"> find answers and </w:t>
      </w:r>
      <w:r w:rsidR="003B4928">
        <w:t>to assist the police with the arrest of</w:t>
      </w:r>
      <w:r w:rsidR="00910D8F">
        <w:t xml:space="preserve"> those responsible for murdering </w:t>
      </w:r>
      <w:r w:rsidR="003B4928">
        <w:t>all</w:t>
      </w:r>
      <w:r w:rsidR="00910D8F">
        <w:t xml:space="preserve"> the singers</w:t>
      </w:r>
      <w:r w:rsidR="003B4928">
        <w:t>.</w:t>
      </w:r>
      <w:r w:rsidR="00335CD2">
        <w:t>”</w:t>
      </w:r>
    </w:p>
    <w:p w14:paraId="219948B7" w14:textId="04262E6C" w:rsidR="003F50A6" w:rsidRDefault="00F06807" w:rsidP="0088091F">
      <w:pPr>
        <w:spacing w:after="0"/>
        <w:ind w:firstLine="720"/>
        <w:jc w:val="both"/>
      </w:pPr>
      <w:r>
        <w:t>“</w:t>
      </w:r>
      <w:r w:rsidR="00727D6A">
        <w:t xml:space="preserve">So, what do you want from me?” </w:t>
      </w:r>
      <w:r w:rsidR="000648E1">
        <w:t xml:space="preserve">Stacy asked. “How can I help you with this investigation when I don’t know much about </w:t>
      </w:r>
      <w:r w:rsidR="00F568EC">
        <w:t>it?</w:t>
      </w:r>
      <w:r w:rsidR="00E27403">
        <w:t xml:space="preserve"> Wouldn’t it be more helpful confronting Maia about it, since she </w:t>
      </w:r>
      <w:r w:rsidR="00D01E11">
        <w:t xml:space="preserve">is the </w:t>
      </w:r>
      <w:r w:rsidR="00746A29">
        <w:t>one</w:t>
      </w:r>
      <w:r w:rsidR="00D01E11">
        <w:t xml:space="preserve"> they are after?</w:t>
      </w:r>
      <w:r w:rsidR="00F568EC">
        <w:t>”</w:t>
      </w:r>
    </w:p>
    <w:p w14:paraId="0BF17E3C" w14:textId="33FF0614" w:rsidR="002C2406" w:rsidRDefault="002C2406" w:rsidP="0088091F">
      <w:pPr>
        <w:spacing w:after="0"/>
        <w:ind w:firstLine="720"/>
        <w:jc w:val="both"/>
      </w:pPr>
      <w:r>
        <w:t>“</w:t>
      </w:r>
      <w:r w:rsidR="000A0F1E">
        <w:t>If she knew about it, this whole thing would frighten her</w:t>
      </w:r>
      <w:r w:rsidR="003C319E">
        <w:t>,</w:t>
      </w:r>
      <w:r w:rsidR="00746A29">
        <w:t xml:space="preserve"> then she may not </w:t>
      </w:r>
      <w:r w:rsidR="000C472D">
        <w:t>want to cooperate with me</w:t>
      </w:r>
      <w:r w:rsidR="00746A29">
        <w:t xml:space="preserve">,” </w:t>
      </w:r>
      <w:r w:rsidR="006576FF">
        <w:t>Long</w:t>
      </w:r>
      <w:r w:rsidR="00746A29">
        <w:t xml:space="preserve"> explained.</w:t>
      </w:r>
      <w:r w:rsidR="000C472D">
        <w:t xml:space="preserve"> “She might not even trust me</w:t>
      </w:r>
      <w:r w:rsidR="00806BEE">
        <w:t xml:space="preserve"> and expect that I am the killer.</w:t>
      </w:r>
      <w:r w:rsidR="00746A29">
        <w:t xml:space="preserve"> </w:t>
      </w:r>
      <w:r w:rsidR="00807D94">
        <w:t>I want you to keep me updated on her whereabouts, what she knows, and what</w:t>
      </w:r>
      <w:r w:rsidR="00DC5E5B">
        <w:t xml:space="preserve"> has happened to her</w:t>
      </w:r>
      <w:r w:rsidR="000A0F1E">
        <w:t xml:space="preserve">. </w:t>
      </w:r>
      <w:r w:rsidR="00DC5E5B">
        <w:t>Also, I would like her to think of me as a f</w:t>
      </w:r>
      <w:r w:rsidR="00916436">
        <w:t xml:space="preserve">riend for the time being. Can you tell her that you </w:t>
      </w:r>
      <w:r w:rsidR="00A7410F">
        <w:t>saw me again and that I said hi</w:t>
      </w:r>
      <w:r w:rsidR="003C319E">
        <w:t xml:space="preserve">? </w:t>
      </w:r>
      <w:r w:rsidR="00A7410F">
        <w:t xml:space="preserve">Also, tell her that I was sorry that </w:t>
      </w:r>
      <w:r w:rsidR="006A33A9">
        <w:t>things did not go as planned at Karaoke City and that I would still like to meet up with her again soon.”</w:t>
      </w:r>
    </w:p>
    <w:p w14:paraId="2A19CABE" w14:textId="2785B3E8" w:rsidR="006A33A9" w:rsidRDefault="001739A1" w:rsidP="0088091F">
      <w:pPr>
        <w:spacing w:after="0"/>
        <w:ind w:firstLine="720"/>
        <w:jc w:val="both"/>
      </w:pPr>
      <w:r>
        <w:t>“I’ll see what I can do,” Stacy said. “I promised her that I would not tell anyone where she was right now</w:t>
      </w:r>
      <w:r w:rsidR="00056A3A">
        <w:t>, but I will tell you it is someplace safe. A man that had chased after her from Karaoke City had broke</w:t>
      </w:r>
      <w:r w:rsidR="00EB3C89">
        <w:t>n</w:t>
      </w:r>
      <w:r w:rsidR="00056A3A">
        <w:t xml:space="preserve"> into her apartment and was </w:t>
      </w:r>
      <w:r w:rsidR="00EB3C89">
        <w:t>wanting to kill her. Luckily, she was hidden, and the person had not found her.</w:t>
      </w:r>
      <w:r w:rsidR="00214441">
        <w:t xml:space="preserve"> The police were able to identify the person through DNA. His name is Zachariah Kelly</w:t>
      </w:r>
      <w:r w:rsidR="00F95BF9">
        <w:t>. He supposedly has ties with some gang.”</w:t>
      </w:r>
    </w:p>
    <w:p w14:paraId="530CF4CF" w14:textId="599906CE" w:rsidR="00F95BF9" w:rsidRDefault="00830921" w:rsidP="0088091F">
      <w:pPr>
        <w:spacing w:after="0"/>
        <w:ind w:firstLine="720"/>
        <w:jc w:val="both"/>
      </w:pPr>
      <w:r>
        <w:lastRenderedPageBreak/>
        <w:t xml:space="preserve">“Hmmm… I see,” </w:t>
      </w:r>
      <w:r w:rsidR="00E731B2">
        <w:t>he responded. “I will have to dig up some research on him. Here is my phone number. Call me and let me know what happens after you tell her about running into me and about meeting up with me again.</w:t>
      </w:r>
      <w:r w:rsidR="00CF129F">
        <w:t xml:space="preserve"> </w:t>
      </w:r>
      <w:r w:rsidR="007B488B">
        <w:t>In fact, why don’t you try setting me up with her sometime</w:t>
      </w:r>
      <w:r w:rsidR="003C319E">
        <w:t xml:space="preserve">? </w:t>
      </w:r>
      <w:r w:rsidR="007B488B">
        <w:t xml:space="preserve">I </w:t>
      </w:r>
      <w:r w:rsidR="00955738">
        <w:t xml:space="preserve">must admit that I find her very attractive, but it would be unprofessional of me to date someone that I am </w:t>
      </w:r>
      <w:r w:rsidR="00F36B9C">
        <w:t>involved with in one of the cases that I am working on</w:t>
      </w:r>
      <w:r w:rsidR="00955738">
        <w:t>.</w:t>
      </w:r>
      <w:r w:rsidR="00F36B9C">
        <w:t xml:space="preserve"> However, some rules are meant to be broken.</w:t>
      </w:r>
      <w:r w:rsidR="00E731B2">
        <w:t>”</w:t>
      </w:r>
    </w:p>
    <w:p w14:paraId="57273D4A" w14:textId="44456883" w:rsidR="00E731B2" w:rsidRDefault="00E731B2" w:rsidP="0088091F">
      <w:pPr>
        <w:spacing w:after="0"/>
        <w:ind w:firstLine="720"/>
        <w:jc w:val="both"/>
      </w:pPr>
      <w:r>
        <w:t xml:space="preserve">“Okay, I will,” </w:t>
      </w:r>
      <w:r w:rsidR="00A27F9E">
        <w:t>she said.</w:t>
      </w:r>
      <w:r w:rsidR="00107B94">
        <w:t xml:space="preserve"> “I won’t guarantee that she is going to like </w:t>
      </w:r>
      <w:r w:rsidR="009D30DE">
        <w:t>the idea of meeting up with you, but I will try my best.</w:t>
      </w:r>
      <w:r w:rsidR="00EB67D0">
        <w:t xml:space="preserve"> I didn’t exactly </w:t>
      </w:r>
      <w:r w:rsidR="00873F96">
        <w:t xml:space="preserve">put you in </w:t>
      </w:r>
      <w:r w:rsidR="003C319E">
        <w:t xml:space="preserve">a </w:t>
      </w:r>
      <w:r w:rsidR="00873F96">
        <w:t>positive light the last time I had to talk to her. I may have said some things that might turn her off</w:t>
      </w:r>
      <w:r w:rsidR="0049470E">
        <w:t xml:space="preserve"> about you since you bailed out of karaoke and didn’t say much to me through the rest of the night.</w:t>
      </w:r>
      <w:r w:rsidR="00F701BC">
        <w:t xml:space="preserve"> She will find it strange when I start telling her that I changed my mind about you an</w:t>
      </w:r>
      <w:r w:rsidR="00523B85">
        <w:t>d</w:t>
      </w:r>
      <w:r w:rsidR="00BA1C8F">
        <w:t xml:space="preserve"> start</w:t>
      </w:r>
      <w:r w:rsidR="00523B85">
        <w:t xml:space="preserve"> try</w:t>
      </w:r>
      <w:r w:rsidR="00BA1C8F">
        <w:t>ing to</w:t>
      </w:r>
      <w:r w:rsidR="00523B85">
        <w:t xml:space="preserve"> convinc</w:t>
      </w:r>
      <w:r w:rsidR="00BA1C8F">
        <w:t>e</w:t>
      </w:r>
      <w:r w:rsidR="00523B85">
        <w:t xml:space="preserve"> her to give you another chance.</w:t>
      </w:r>
      <w:r w:rsidR="009D30DE">
        <w:t>”</w:t>
      </w:r>
      <w:r w:rsidR="00A27F9E">
        <w:t xml:space="preserve"> </w:t>
      </w:r>
    </w:p>
    <w:p w14:paraId="5CC1D704" w14:textId="35C73651" w:rsidR="00D36099" w:rsidRDefault="00D36099" w:rsidP="0088091F">
      <w:pPr>
        <w:spacing w:after="0"/>
        <w:ind w:firstLine="720"/>
        <w:jc w:val="both"/>
      </w:pPr>
      <w:r>
        <w:t xml:space="preserve">“Just try your best to,” he told her. </w:t>
      </w:r>
      <w:r w:rsidR="007E03D7">
        <w:t>“Maybe you can set us up on a double date. That way she will feel better about being around me</w:t>
      </w:r>
      <w:r w:rsidR="001F5325">
        <w:t xml:space="preserve"> and </w:t>
      </w:r>
      <w:r w:rsidR="00CF485B">
        <w:t>I won’t frighten her off</w:t>
      </w:r>
      <w:r w:rsidR="007E03D7">
        <w:t>.”</w:t>
      </w:r>
    </w:p>
    <w:p w14:paraId="281E6169" w14:textId="6B6DCCDB" w:rsidR="008B3321" w:rsidRDefault="008B3321" w:rsidP="0088091F">
      <w:pPr>
        <w:spacing w:after="0"/>
        <w:ind w:firstLine="720"/>
        <w:jc w:val="both"/>
      </w:pPr>
      <w:r>
        <w:t xml:space="preserve">“All right,” Stacy said. “I don’t particularly feel good about lying to her, but if it is for her own </w:t>
      </w:r>
      <w:r w:rsidR="007A37E9">
        <w:t>safety,</w:t>
      </w:r>
      <w:r>
        <w:t xml:space="preserve"> I am willing to do so.</w:t>
      </w:r>
      <w:r w:rsidR="00584EA7">
        <w:t xml:space="preserve"> I do think it would be better if you just told her the truth.</w:t>
      </w:r>
      <w:r w:rsidR="003A19DB">
        <w:t xml:space="preserve"> In fact, it would probably make her feel much safer around you.</w:t>
      </w:r>
      <w:r w:rsidR="006A226F">
        <w:t xml:space="preserve"> That is just my opinion, but I will keep it a secret </w:t>
      </w:r>
      <w:r w:rsidR="007B2A85">
        <w:t>from her for you.</w:t>
      </w:r>
      <w:r>
        <w:t>”</w:t>
      </w:r>
    </w:p>
    <w:p w14:paraId="60C2B808" w14:textId="7BD9A11D" w:rsidR="007A37E9" w:rsidRDefault="007A37E9" w:rsidP="0088091F">
      <w:pPr>
        <w:spacing w:after="0"/>
        <w:ind w:firstLine="720"/>
        <w:jc w:val="both"/>
      </w:pPr>
      <w:r>
        <w:t>“Good,” Long responded. “I will be keeping tabs with you later. Here is my phone number to contact me.”</w:t>
      </w:r>
    </w:p>
    <w:p w14:paraId="664E7802" w14:textId="367B9B44" w:rsidR="00043CE8" w:rsidRDefault="00A27F9E" w:rsidP="00A368E9">
      <w:pPr>
        <w:spacing w:after="0"/>
        <w:ind w:firstLine="720"/>
        <w:jc w:val="both"/>
      </w:pPr>
      <w:r>
        <w:t xml:space="preserve">They then went their separate ways. </w:t>
      </w:r>
      <w:r w:rsidR="00CF36EA">
        <w:t xml:space="preserve">Stacy was so relieved to get back to her apartment. She didn’t need </w:t>
      </w:r>
      <w:r w:rsidR="00560EC5">
        <w:t>any more</w:t>
      </w:r>
      <w:r w:rsidR="00CF36EA">
        <w:t xml:space="preserve"> surprises that evening. </w:t>
      </w:r>
      <w:r w:rsidR="00611046">
        <w:t>Stacy</w:t>
      </w:r>
      <w:r w:rsidR="009B009B">
        <w:t xml:space="preserve"> was tempted to</w:t>
      </w:r>
      <w:r w:rsidR="003C39F9">
        <w:t xml:space="preserve"> tell</w:t>
      </w:r>
      <w:r w:rsidR="009B009B">
        <w:t xml:space="preserve"> </w:t>
      </w:r>
      <w:r w:rsidR="00611046">
        <w:t>Morrison</w:t>
      </w:r>
      <w:r w:rsidR="003C39F9">
        <w:t xml:space="preserve"> about what just happened with Hugo </w:t>
      </w:r>
      <w:r w:rsidR="00B94392">
        <w:t>Long but</w:t>
      </w:r>
      <w:r w:rsidR="00611046">
        <w:t xml:space="preserve"> knew she had been told by Long that she must</w:t>
      </w:r>
      <w:r w:rsidR="007C51E8">
        <w:t xml:space="preserve"> not</w:t>
      </w:r>
      <w:r w:rsidR="003C39F9">
        <w:t xml:space="preserve">. </w:t>
      </w:r>
      <w:r w:rsidR="00B94392">
        <w:t>If he was indeed</w:t>
      </w:r>
      <w:r w:rsidR="00867AEB">
        <w:t xml:space="preserve"> trying to protect Morrison and help bring peace to the family members of the victims</w:t>
      </w:r>
      <w:r w:rsidR="00043CE8">
        <w:t xml:space="preserve">, then she should honor the family’s wishes and help protect her friend by not saying anything at all. </w:t>
      </w:r>
      <w:r w:rsidR="00F91D54">
        <w:t xml:space="preserve">To do that, she had to put in a good word for Long and get her friend and him together again. </w:t>
      </w:r>
      <w:r w:rsidR="00DE39EA">
        <w:t>Maybe, with him by her side</w:t>
      </w:r>
      <w:r w:rsidR="003C319E">
        <w:t>,</w:t>
      </w:r>
      <w:r w:rsidR="00DE39EA">
        <w:t xml:space="preserve"> it would provide her </w:t>
      </w:r>
      <w:r w:rsidR="003C319E">
        <w:t xml:space="preserve">with </w:t>
      </w:r>
      <w:r w:rsidR="00DE39EA">
        <w:lastRenderedPageBreak/>
        <w:t xml:space="preserve">someone who could </w:t>
      </w:r>
      <w:r w:rsidR="009A5AEB">
        <w:t>always keep her safe</w:t>
      </w:r>
      <w:r w:rsidR="00DE39EA">
        <w:t xml:space="preserve">. </w:t>
      </w:r>
      <w:r w:rsidR="009A5AEB">
        <w:t xml:space="preserve">Stacy wondered if the police department </w:t>
      </w:r>
      <w:r w:rsidR="003C319E">
        <w:t xml:space="preserve">had </w:t>
      </w:r>
      <w:r w:rsidR="009A5AEB">
        <w:t xml:space="preserve">ever heard of Hugo Long and if they had ever </w:t>
      </w:r>
      <w:r w:rsidR="007E4543">
        <w:t xml:space="preserve">joined forces with him. </w:t>
      </w:r>
    </w:p>
    <w:p w14:paraId="5D990E8E" w14:textId="3F005160" w:rsidR="007E4543" w:rsidRDefault="00342F71" w:rsidP="00A368E9">
      <w:pPr>
        <w:spacing w:after="0"/>
        <w:ind w:firstLine="720"/>
        <w:jc w:val="both"/>
      </w:pPr>
      <w:r>
        <w:t>She would call Police Chief Joe Harvey</w:t>
      </w:r>
      <w:r w:rsidR="000C545F">
        <w:t xml:space="preserve"> to see if he had any background information on Long. If so, she would do what she </w:t>
      </w:r>
      <w:r w:rsidR="003C319E">
        <w:t xml:space="preserve">could </w:t>
      </w:r>
      <w:r w:rsidR="000C545F">
        <w:t xml:space="preserve">to bring her friend and </w:t>
      </w:r>
      <w:r w:rsidR="00F41203">
        <w:t xml:space="preserve">Hugo Long together again. It was the best thing that she could do to help Morrison. </w:t>
      </w:r>
      <w:r w:rsidR="00912B40">
        <w:t xml:space="preserve">For now, Morrison was safe being someplace where the killer </w:t>
      </w:r>
      <w:r w:rsidR="001025E2">
        <w:t xml:space="preserve">didn’t know where she was. </w:t>
      </w:r>
    </w:p>
    <w:p w14:paraId="33016DE5" w14:textId="0A3EA945" w:rsidR="003707E2" w:rsidRDefault="003707E2" w:rsidP="00A368E9">
      <w:pPr>
        <w:spacing w:after="0"/>
        <w:ind w:firstLine="720"/>
        <w:jc w:val="both"/>
      </w:pPr>
      <w:r>
        <w:t>An hour later, Stacy called up the police department and asked the police chief if he knew Hugo Long.</w:t>
      </w:r>
      <w:r w:rsidR="00E030D4">
        <w:t xml:space="preserve"> Stacy</w:t>
      </w:r>
      <w:r w:rsidR="004818D7">
        <w:t xml:space="preserve"> was </w:t>
      </w:r>
      <w:r w:rsidR="00E030D4">
        <w:t>nervous</w:t>
      </w:r>
      <w:r w:rsidR="004818D7">
        <w:t xml:space="preserve"> about calling him up, but it was something she felt like she needed to do</w:t>
      </w:r>
      <w:r w:rsidR="000244BB">
        <w:t xml:space="preserve"> for both </w:t>
      </w:r>
      <w:r w:rsidR="003C319E">
        <w:t xml:space="preserve">her </w:t>
      </w:r>
      <w:r w:rsidR="000244BB">
        <w:t xml:space="preserve">and </w:t>
      </w:r>
      <w:r w:rsidR="00E21A91">
        <w:t>Morrison’s sake</w:t>
      </w:r>
      <w:r w:rsidR="004818D7">
        <w:t>.</w:t>
      </w:r>
    </w:p>
    <w:p w14:paraId="48980EDD" w14:textId="20F063EE" w:rsidR="00214F42" w:rsidRDefault="00214F42" w:rsidP="00A368E9">
      <w:pPr>
        <w:spacing w:after="0"/>
        <w:ind w:firstLine="720"/>
        <w:jc w:val="both"/>
      </w:pPr>
      <w:r>
        <w:t>“Oh, yes</w:t>
      </w:r>
      <w:r w:rsidR="003C319E">
        <w:t>,</w:t>
      </w:r>
      <w:r>
        <w:t xml:space="preserve"> we have worked together on quite a few cases in the past,” </w:t>
      </w:r>
      <w:r w:rsidR="00FC64EF">
        <w:t>Harvey told her. “Trust me, he is completely harmless</w:t>
      </w:r>
      <w:r w:rsidR="003C319E">
        <w:t>,</w:t>
      </w:r>
      <w:r w:rsidR="00FC64EF">
        <w:t xml:space="preserve"> and </w:t>
      </w:r>
      <w:r w:rsidR="003C319E">
        <w:t xml:space="preserve">since </w:t>
      </w:r>
      <w:r w:rsidR="00FC64EF">
        <w:t>he is working on Morrison’s case</w:t>
      </w:r>
      <w:r w:rsidR="003C319E">
        <w:t>,</w:t>
      </w:r>
      <w:r w:rsidR="00FC64EF">
        <w:t xml:space="preserve"> </w:t>
      </w:r>
      <w:r w:rsidR="00AE0DB3">
        <w:t xml:space="preserve">he will provide her with additional attention. He is </w:t>
      </w:r>
      <w:r w:rsidR="00BB657B">
        <w:t>good</w:t>
      </w:r>
      <w:r w:rsidR="00AE0DB3">
        <w:t xml:space="preserve"> at his </w:t>
      </w:r>
      <w:r w:rsidR="00BB657B">
        <w:t>job,</w:t>
      </w:r>
      <w:r w:rsidR="00AE0DB3">
        <w:t xml:space="preserve"> and he has enough experience with these types of cases.</w:t>
      </w:r>
      <w:r w:rsidR="00BB657B">
        <w:t>”</w:t>
      </w:r>
    </w:p>
    <w:p w14:paraId="7DBA9895" w14:textId="6008A2F5" w:rsidR="00BB657B" w:rsidRDefault="00BB657B" w:rsidP="00A368E9">
      <w:pPr>
        <w:spacing w:after="0"/>
        <w:ind w:firstLine="720"/>
        <w:jc w:val="both"/>
      </w:pPr>
      <w:r>
        <w:t xml:space="preserve">“Thank you, </w:t>
      </w:r>
      <w:r w:rsidR="003C319E">
        <w:t>P</w:t>
      </w:r>
      <w:r>
        <w:t xml:space="preserve">olice </w:t>
      </w:r>
      <w:r w:rsidR="003C319E">
        <w:t>C</w:t>
      </w:r>
      <w:r>
        <w:t xml:space="preserve">hief,” </w:t>
      </w:r>
      <w:r w:rsidR="008E0677">
        <w:t xml:space="preserve">Stacy said. “This is such a comfort for me to know that he is truly trying to help my friend out. </w:t>
      </w:r>
      <w:r w:rsidR="0046193B">
        <w:t>I just wanted to make sure the man was trustworthy.”</w:t>
      </w:r>
    </w:p>
    <w:p w14:paraId="4E56AE4D" w14:textId="6B890A96" w:rsidR="0046193B" w:rsidRDefault="0046193B" w:rsidP="00A368E9">
      <w:pPr>
        <w:spacing w:after="0"/>
        <w:ind w:firstLine="720"/>
        <w:jc w:val="both"/>
      </w:pPr>
      <w:r>
        <w:t>“</w:t>
      </w:r>
      <w:r w:rsidR="00BA4FCC">
        <w:t>I can understand your concern,” Police Chief Harvey told her. “I would have probably done the same if I had not known about him.</w:t>
      </w:r>
      <w:r w:rsidR="00E21A91">
        <w:t xml:space="preserve"> This is a rather awkward situation for you</w:t>
      </w:r>
      <w:r w:rsidR="003C319E">
        <w:t>,</w:t>
      </w:r>
      <w:r w:rsidR="00E21A91">
        <w:t xml:space="preserve"> but believe me</w:t>
      </w:r>
      <w:r w:rsidR="003C319E">
        <w:t>,</w:t>
      </w:r>
      <w:r w:rsidR="00E21A91">
        <w:t xml:space="preserve"> it is for the best.</w:t>
      </w:r>
      <w:r w:rsidR="00BA4FCC">
        <w:t>”</w:t>
      </w:r>
    </w:p>
    <w:p w14:paraId="11044D62" w14:textId="7CFDE5FB" w:rsidR="00BD702F" w:rsidRDefault="00BD702F" w:rsidP="00A368E9">
      <w:pPr>
        <w:spacing w:after="0"/>
        <w:ind w:firstLine="720"/>
        <w:jc w:val="both"/>
      </w:pPr>
      <w:r>
        <w:t xml:space="preserve">After they were finished talking, </w:t>
      </w:r>
      <w:r w:rsidR="00326B0D">
        <w:t xml:space="preserve">Stacy </w:t>
      </w:r>
      <w:r w:rsidR="003C319E">
        <w:t xml:space="preserve">lay </w:t>
      </w:r>
      <w:r w:rsidR="00326B0D">
        <w:t xml:space="preserve">on her bed in a state of disbelief. She felt like she was in </w:t>
      </w:r>
      <w:r w:rsidR="001D4343">
        <w:t xml:space="preserve">some spy thriller movie where she was cooperating with </w:t>
      </w:r>
      <w:r w:rsidR="00B63789">
        <w:t xml:space="preserve">the investigator on solving a crime. At least she now knew that Long was </w:t>
      </w:r>
      <w:r w:rsidR="00F77474">
        <w:t xml:space="preserve">only helping with the case and wasn’t trying to </w:t>
      </w:r>
      <w:r w:rsidR="0004224D">
        <w:t>kill her best friend. Stacy could now fall asleep</w:t>
      </w:r>
      <w:r w:rsidR="00E5085B">
        <w:t xml:space="preserve"> peacefully without worrying about it.</w:t>
      </w:r>
    </w:p>
    <w:p w14:paraId="3C40F417" w14:textId="788D0911" w:rsidR="004F25E9" w:rsidRDefault="009A029A" w:rsidP="00A23BE6">
      <w:pPr>
        <w:spacing w:after="0"/>
        <w:ind w:firstLine="720"/>
        <w:jc w:val="both"/>
      </w:pPr>
      <w:r>
        <w:t>The following morning, Stacy called Morrison up to let her know about the</w:t>
      </w:r>
      <w:r w:rsidR="007208B1">
        <w:t xml:space="preserve"> auditions. She knew she would be </w:t>
      </w:r>
      <w:r w:rsidR="00E25E85">
        <w:t>ecstatic</w:t>
      </w:r>
      <w:r w:rsidR="007208B1">
        <w:t xml:space="preserve"> about it</w:t>
      </w:r>
      <w:r w:rsidR="00E25E85">
        <w:t xml:space="preserve"> and would be eager to audition. Stacy knew her friend loved basking in the </w:t>
      </w:r>
      <w:r w:rsidR="00E25E85">
        <w:lastRenderedPageBreak/>
        <w:t>spotlight.</w:t>
      </w:r>
      <w:r w:rsidR="004F25E9">
        <w:t xml:space="preserve"> The opportunity couldn’t have happened at a better time.</w:t>
      </w:r>
      <w:r w:rsidR="00A23BE6">
        <w:t xml:space="preserve"> She dialed the number, then waited patiently for Morrison to answer. </w:t>
      </w:r>
      <w:r w:rsidR="00807C4B">
        <w:t xml:space="preserve">As soon as she heard Morrison’s voice, her heart </w:t>
      </w:r>
      <w:r w:rsidR="008F49D4">
        <w:t xml:space="preserve">leaped </w:t>
      </w:r>
      <w:r w:rsidR="00807C4B">
        <w:t>with joy.</w:t>
      </w:r>
    </w:p>
    <w:p w14:paraId="4CEC596A" w14:textId="4DB87A38" w:rsidR="00807C4B" w:rsidRDefault="00A0482D" w:rsidP="00A23BE6">
      <w:pPr>
        <w:spacing w:after="0"/>
        <w:ind w:firstLine="720"/>
        <w:jc w:val="both"/>
      </w:pPr>
      <w:r>
        <w:t>“</w:t>
      </w:r>
      <w:r w:rsidR="00773BAF">
        <w:t xml:space="preserve">Hey, Maia!” Stacy said excitedly. “I know it is early in the morning, but I got news that </w:t>
      </w:r>
      <w:r w:rsidR="008B1A56">
        <w:t>I couldn’t wait to tell you. I met with my friend Daniel Stuart yesterday</w:t>
      </w:r>
      <w:r w:rsidR="00911046">
        <w:t xml:space="preserve">, and he told me there was a rock band called </w:t>
      </w:r>
      <w:r w:rsidR="008A6520">
        <w:t xml:space="preserve">Ladies and a Guitar who are looking for both a guitarist and singer. They are currently holding auditions. I’ve got the contact information. </w:t>
      </w:r>
      <w:r w:rsidR="00E03ACA">
        <w:t>I thought it would be awesome to be part of a band again, and I knew you would be excited about it</w:t>
      </w:r>
      <w:r w:rsidR="008F49D4">
        <w:t>,</w:t>
      </w:r>
      <w:r w:rsidR="00E03ACA">
        <w:t xml:space="preserve"> too.”</w:t>
      </w:r>
    </w:p>
    <w:p w14:paraId="4831AE7A" w14:textId="393595CE" w:rsidR="00E03ACA" w:rsidRDefault="008F5029" w:rsidP="00A23BE6">
      <w:pPr>
        <w:spacing w:after="0"/>
        <w:ind w:firstLine="720"/>
        <w:jc w:val="both"/>
      </w:pPr>
      <w:r>
        <w:t>“Oh, my gosh</w:t>
      </w:r>
      <w:r w:rsidR="008F49D4">
        <w:t>!</w:t>
      </w:r>
      <w:r>
        <w:t xml:space="preserve">” </w:t>
      </w:r>
      <w:r w:rsidR="004B309A">
        <w:t xml:space="preserve">Morrison squealed out. “That is so awesome. I can hardly wait to </w:t>
      </w:r>
      <w:r w:rsidR="00374DBC">
        <w:t>perform again. For a while</w:t>
      </w:r>
      <w:r w:rsidR="008F49D4">
        <w:t>,</w:t>
      </w:r>
      <w:r w:rsidR="00374DBC">
        <w:t xml:space="preserve"> I didn’t think that I would ever perform again.</w:t>
      </w:r>
      <w:r w:rsidR="00CD3BB3">
        <w:t xml:space="preserve"> You should totally call and set up an audition for us. I would, of course, sneak out of the hotel </w:t>
      </w:r>
      <w:r w:rsidR="00E825D1">
        <w:t>for it.</w:t>
      </w:r>
      <w:r w:rsidR="00C1272A">
        <w:t xml:space="preserve"> It would be worth it</w:t>
      </w:r>
      <w:r w:rsidR="008F49D4">
        <w:t>,</w:t>
      </w:r>
      <w:r w:rsidR="00C1272A">
        <w:t xml:space="preserve"> though.</w:t>
      </w:r>
      <w:r w:rsidR="00E825D1">
        <w:t>”</w:t>
      </w:r>
    </w:p>
    <w:p w14:paraId="13628BD3" w14:textId="57C0C30C" w:rsidR="00B57A1A" w:rsidRDefault="00D0336B" w:rsidP="00A23BE6">
      <w:pPr>
        <w:spacing w:after="0"/>
        <w:ind w:firstLine="720"/>
        <w:jc w:val="both"/>
      </w:pPr>
      <w:r>
        <w:t xml:space="preserve">Since Stacy had called </w:t>
      </w:r>
      <w:r w:rsidR="00424C60">
        <w:t xml:space="preserve">Police Chief Harvey earlier to ask about Hugo Long and found out that he has helped law enforcement with solving previous cases, she knew it would be safe to </w:t>
      </w:r>
      <w:r w:rsidR="00070B90">
        <w:t>set Morrison up with Long again. This was the perfect moment to put in a good word for Long since her friend was so elated right now.</w:t>
      </w:r>
    </w:p>
    <w:p w14:paraId="5C6DD1D6" w14:textId="2A37A9FB" w:rsidR="00B803D4" w:rsidRDefault="00547535" w:rsidP="00A23BE6">
      <w:pPr>
        <w:spacing w:after="0"/>
        <w:ind w:firstLine="720"/>
        <w:jc w:val="both"/>
      </w:pPr>
      <w:r>
        <w:t>“</w:t>
      </w:r>
      <w:r w:rsidR="003D45E5">
        <w:t xml:space="preserve">I just so happened to have </w:t>
      </w:r>
      <w:r w:rsidR="00577745">
        <w:t>run</w:t>
      </w:r>
      <w:r w:rsidR="003D45E5">
        <w:t xml:space="preserve"> into Hugh Long yesterday,” Stacy </w:t>
      </w:r>
      <w:r w:rsidR="00577745">
        <w:t>mentioned. “H</w:t>
      </w:r>
      <w:r w:rsidR="002706F8">
        <w:t>ugh</w:t>
      </w:r>
      <w:r w:rsidR="00577745">
        <w:t xml:space="preserve"> told me he really wished you could have stayed at t</w:t>
      </w:r>
      <w:r w:rsidR="002706F8">
        <w:t>he karaoke bar</w:t>
      </w:r>
      <w:r w:rsidR="00B209BB">
        <w:t xml:space="preserve"> longer because he </w:t>
      </w:r>
      <w:r w:rsidR="00577F45">
        <w:t>really likes you immensely and would like to get to know you bet</w:t>
      </w:r>
      <w:r w:rsidR="00282DAC">
        <w:t>ter. In fact, he wanted me to set something up</w:t>
      </w:r>
      <w:r w:rsidR="00BA55DD">
        <w:t xml:space="preserve"> so you and him and me </w:t>
      </w:r>
      <w:r w:rsidR="008F49D4">
        <w:t xml:space="preserve">and </w:t>
      </w:r>
      <w:r w:rsidR="00BA55DD">
        <w:t>Daniel could double date.”</w:t>
      </w:r>
    </w:p>
    <w:p w14:paraId="79F07177" w14:textId="32B3986C" w:rsidR="00823BA3" w:rsidRDefault="00823BA3" w:rsidP="00A23BE6">
      <w:pPr>
        <w:spacing w:after="0"/>
        <w:ind w:firstLine="720"/>
        <w:jc w:val="both"/>
      </w:pPr>
      <w:r>
        <w:t xml:space="preserve">“But I thought you said he was </w:t>
      </w:r>
      <w:r w:rsidR="001A5E9C">
        <w:t>kind of odd</w:t>
      </w:r>
      <w:r w:rsidR="00E73D20">
        <w:t xml:space="preserve"> and that he hardly said a word to you</w:t>
      </w:r>
      <w:r w:rsidR="00E87228">
        <w:t xml:space="preserve"> that night</w:t>
      </w:r>
      <w:r w:rsidR="00537565">
        <w:t xml:space="preserve"> after I left</w:t>
      </w:r>
      <w:r w:rsidR="00E87228">
        <w:t xml:space="preserve"> Karaoke City</w:t>
      </w:r>
      <w:r w:rsidR="008F49D4">
        <w:t>?</w:t>
      </w:r>
      <w:r>
        <w:t>”</w:t>
      </w:r>
      <w:r w:rsidR="005F3525">
        <w:t xml:space="preserve"> Morrison said. </w:t>
      </w:r>
      <w:r w:rsidR="007B14EF">
        <w:t>“</w:t>
      </w:r>
      <w:r w:rsidR="00297D74">
        <w:t xml:space="preserve">You also said </w:t>
      </w:r>
      <w:r w:rsidR="00606128">
        <w:t>he</w:t>
      </w:r>
      <w:r w:rsidR="00E053AC">
        <w:t xml:space="preserve"> </w:t>
      </w:r>
      <w:r w:rsidR="00606128">
        <w:t>left</w:t>
      </w:r>
      <w:r w:rsidR="00A306DE">
        <w:t xml:space="preserve"> with a concerned look and</w:t>
      </w:r>
      <w:r w:rsidR="00606128">
        <w:t xml:space="preserve"> hardly an explanation</w:t>
      </w:r>
      <w:r w:rsidR="00A306DE">
        <w:t xml:space="preserve"> for his departure</w:t>
      </w:r>
      <w:r w:rsidR="00606128">
        <w:t xml:space="preserve">. </w:t>
      </w:r>
      <w:r w:rsidR="007B14EF">
        <w:t>I’m really confused right now with this sudden change of heart.</w:t>
      </w:r>
      <w:r w:rsidR="003C1339">
        <w:t xml:space="preserve"> This is not like you</w:t>
      </w:r>
      <w:r w:rsidR="00603F99">
        <w:t xml:space="preserve"> at all</w:t>
      </w:r>
      <w:r w:rsidR="003C1339">
        <w:t>.</w:t>
      </w:r>
      <w:r w:rsidR="007B14EF">
        <w:t>”</w:t>
      </w:r>
    </w:p>
    <w:p w14:paraId="63CBAF57" w14:textId="2EEB2B7F" w:rsidR="005F3525" w:rsidRDefault="005F3525" w:rsidP="00A23BE6">
      <w:pPr>
        <w:spacing w:after="0"/>
        <w:ind w:firstLine="720"/>
        <w:jc w:val="both"/>
      </w:pPr>
      <w:r>
        <w:t>“Well, after talking to him</w:t>
      </w:r>
      <w:r w:rsidR="00E8355B">
        <w:t xml:space="preserve">, I realized he wasn’t so bad after all,” Stacy said. </w:t>
      </w:r>
      <w:r w:rsidR="00681D1E">
        <w:t xml:space="preserve">“Hugh apologized for his </w:t>
      </w:r>
      <w:r w:rsidR="003874B6">
        <w:t xml:space="preserve">lackluster </w:t>
      </w:r>
      <w:r w:rsidR="00E17F1B">
        <w:t>reaction when you left. H</w:t>
      </w:r>
      <w:r w:rsidR="004C5143">
        <w:t xml:space="preserve">ugh </w:t>
      </w:r>
      <w:r w:rsidR="00005483">
        <w:t xml:space="preserve">then apologized for leaving so abruptly and </w:t>
      </w:r>
      <w:r w:rsidR="008F49D4">
        <w:t xml:space="preserve">said </w:t>
      </w:r>
      <w:r w:rsidR="00005483">
        <w:t xml:space="preserve">that </w:t>
      </w:r>
      <w:r w:rsidR="008B414E">
        <w:t>he felt</w:t>
      </w:r>
      <w:r w:rsidR="00655B51">
        <w:t xml:space="preserve"> </w:t>
      </w:r>
      <w:r w:rsidR="00655B51">
        <w:lastRenderedPageBreak/>
        <w:t>like</w:t>
      </w:r>
      <w:r w:rsidR="008B414E">
        <w:t xml:space="preserve"> he was</w:t>
      </w:r>
      <w:r w:rsidR="00655B51">
        <w:t xml:space="preserve"> being</w:t>
      </w:r>
      <w:r w:rsidR="008B414E">
        <w:t xml:space="preserve"> rude.</w:t>
      </w:r>
      <w:r w:rsidR="00A37C30">
        <w:t xml:space="preserve"> </w:t>
      </w:r>
      <w:r w:rsidR="008B414E">
        <w:t>He was very</w:t>
      </w:r>
      <w:r w:rsidR="00B14003">
        <w:t xml:space="preserve"> concerned </w:t>
      </w:r>
      <w:r w:rsidR="00EE0012">
        <w:t>after you were chased</w:t>
      </w:r>
      <w:r w:rsidR="000C0208">
        <w:t xml:space="preserve"> off</w:t>
      </w:r>
      <w:r w:rsidR="00EE0012">
        <w:t xml:space="preserve"> by that man</w:t>
      </w:r>
      <w:r w:rsidR="00B14003">
        <w:t xml:space="preserve"> and wanted to know that you were now okay.</w:t>
      </w:r>
      <w:r w:rsidR="000C0208">
        <w:t xml:space="preserve"> Hugh felt bad because he did not </w:t>
      </w:r>
      <w:r w:rsidR="0042092A">
        <w:t>stop him</w:t>
      </w:r>
      <w:r w:rsidR="00E838A4">
        <w:t xml:space="preserve"> in time</w:t>
      </w:r>
      <w:r w:rsidR="0042092A">
        <w:t>.</w:t>
      </w:r>
      <w:r w:rsidR="00B14003">
        <w:t>”</w:t>
      </w:r>
    </w:p>
    <w:p w14:paraId="6F01F944" w14:textId="353F0512" w:rsidR="00B14003" w:rsidRDefault="00313FC3" w:rsidP="00A23BE6">
      <w:pPr>
        <w:spacing w:after="0"/>
        <w:ind w:firstLine="720"/>
        <w:jc w:val="both"/>
      </w:pPr>
      <w:r>
        <w:t xml:space="preserve">“What did you tell him?” Morrison asked. </w:t>
      </w:r>
    </w:p>
    <w:p w14:paraId="499FBA14" w14:textId="388B8B48" w:rsidR="00C1272A" w:rsidRDefault="00F21FAC" w:rsidP="00A23BE6">
      <w:pPr>
        <w:spacing w:after="0"/>
        <w:ind w:firstLine="720"/>
        <w:jc w:val="both"/>
      </w:pPr>
      <w:r>
        <w:t>“I told him that you were fine and</w:t>
      </w:r>
      <w:r w:rsidR="005C4262">
        <w:t xml:space="preserve"> that you were</w:t>
      </w:r>
      <w:r>
        <w:t xml:space="preserve"> now</w:t>
      </w:r>
      <w:r w:rsidR="005C4262">
        <w:t xml:space="preserve"> in a safe place,” Stacy replied. </w:t>
      </w:r>
      <w:r w:rsidR="00A2611E">
        <w:t>“Don’t worry. I didn’t tell him where you were</w:t>
      </w:r>
      <w:r w:rsidR="00A54582">
        <w:t xml:space="preserve"> and explained the reasoning behind it</w:t>
      </w:r>
      <w:r w:rsidR="00A2611E">
        <w:t>. H</w:t>
      </w:r>
      <w:r w:rsidR="00603AB0">
        <w:t xml:space="preserve">ugh then said he would really like it if </w:t>
      </w:r>
      <w:r w:rsidR="0059219C">
        <w:t>you and him</w:t>
      </w:r>
      <w:r w:rsidR="00603AB0">
        <w:t xml:space="preserve"> could try going out</w:t>
      </w:r>
      <w:r w:rsidR="000268F4">
        <w:t xml:space="preserve"> together</w:t>
      </w:r>
      <w:r w:rsidR="00603AB0">
        <w:t xml:space="preserve"> again</w:t>
      </w:r>
      <w:r w:rsidR="0059219C">
        <w:t xml:space="preserve"> </w:t>
      </w:r>
      <w:r w:rsidR="004A55A7">
        <w:t>a</w:t>
      </w:r>
      <w:r w:rsidR="0059219C">
        <w:t>s part of a double date</w:t>
      </w:r>
      <w:r w:rsidR="004A55A7">
        <w:t xml:space="preserve"> so that you would feel more comfortable around him</w:t>
      </w:r>
      <w:r w:rsidR="00603AB0">
        <w:t xml:space="preserve">. </w:t>
      </w:r>
      <w:r w:rsidR="009D71B6">
        <w:t>I told him that you would love that</w:t>
      </w:r>
      <w:r w:rsidR="00091D85">
        <w:t xml:space="preserve"> so that I wouldn’t hurt his feelings</w:t>
      </w:r>
      <w:r w:rsidR="009D71B6">
        <w:t>.”</w:t>
      </w:r>
    </w:p>
    <w:p w14:paraId="26BB7D16" w14:textId="5C6B1E93" w:rsidR="0089764F" w:rsidRDefault="00BB048C" w:rsidP="00A23BE6">
      <w:pPr>
        <w:spacing w:after="0"/>
        <w:ind w:firstLine="720"/>
        <w:jc w:val="both"/>
      </w:pPr>
      <w:r>
        <w:t>“Now, why in the world would you do a thing like that when you know I am supposed to stay away from people</w:t>
      </w:r>
      <w:r w:rsidR="008F49D4">
        <w:t>?</w:t>
      </w:r>
      <w:r>
        <w:t xml:space="preserve">” Morrison said. </w:t>
      </w:r>
      <w:r w:rsidR="00E316D7">
        <w:t>“</w:t>
      </w:r>
      <w:r w:rsidR="00FF78CD">
        <w:t>I know you said he was a nice guy and that I should trust him</w:t>
      </w:r>
      <w:r w:rsidR="008C19F2">
        <w:t>, but t</w:t>
      </w:r>
      <w:r w:rsidR="00E316D7">
        <w:t>his is not the right time, Stacy.</w:t>
      </w:r>
      <w:r w:rsidR="00EB22D1">
        <w:t xml:space="preserve"> </w:t>
      </w:r>
      <w:r w:rsidR="00FA0770">
        <w:t>I would love to, but I just can’t right now.</w:t>
      </w:r>
      <w:r w:rsidR="00A6200B">
        <w:t xml:space="preserve"> I am having real trust </w:t>
      </w:r>
      <w:r w:rsidR="00761DED">
        <w:t>issues,</w:t>
      </w:r>
      <w:r w:rsidR="00A6200B">
        <w:t xml:space="preserve"> and I am afraid that </w:t>
      </w:r>
      <w:r w:rsidR="00B06FDD">
        <w:t xml:space="preserve">I </w:t>
      </w:r>
      <w:r w:rsidR="00761DED">
        <w:t>won’t be able to allow him to come into my life the way you would envision I would.</w:t>
      </w:r>
      <w:r w:rsidR="00FF78CD">
        <w:t>”</w:t>
      </w:r>
    </w:p>
    <w:p w14:paraId="590BE52B" w14:textId="7CA04B99" w:rsidR="009D71B6" w:rsidRDefault="00D04857" w:rsidP="00A23BE6">
      <w:pPr>
        <w:spacing w:after="0"/>
        <w:ind w:firstLine="720"/>
        <w:jc w:val="both"/>
      </w:pPr>
      <w:r>
        <w:t xml:space="preserve">“I really think you should give him another chance,” Stacy said. “He seems like a real sincere guy who </w:t>
      </w:r>
      <w:r w:rsidR="00334BB1">
        <w:t xml:space="preserve">really is interested in you. I thought it might be good for the two of you </w:t>
      </w:r>
      <w:r w:rsidR="00477685">
        <w:t>to spend more time together and really get to know each other.”</w:t>
      </w:r>
    </w:p>
    <w:p w14:paraId="71F93444" w14:textId="1480C9F1" w:rsidR="00477685" w:rsidRDefault="00E9511A" w:rsidP="00A23BE6">
      <w:pPr>
        <w:spacing w:after="0"/>
        <w:ind w:firstLine="720"/>
        <w:jc w:val="both"/>
      </w:pPr>
      <w:r>
        <w:t xml:space="preserve">“Stacy, sometimes I wonder about you,” </w:t>
      </w:r>
      <w:r w:rsidR="000E0240">
        <w:t xml:space="preserve">Morrison said. </w:t>
      </w:r>
      <w:r w:rsidR="007C5007">
        <w:t>“Do you</w:t>
      </w:r>
      <w:r w:rsidR="0040092C">
        <w:t xml:space="preserve"> really</w:t>
      </w:r>
      <w:r w:rsidR="007C5007">
        <w:t xml:space="preserve"> think it would be safe</w:t>
      </w:r>
      <w:r w:rsidR="0040092C">
        <w:t xml:space="preserve"> for me</w:t>
      </w:r>
      <w:r w:rsidR="007C5007">
        <w:t xml:space="preserve"> to go somewhere with him?</w:t>
      </w:r>
      <w:r w:rsidR="002A1E1E">
        <w:t xml:space="preserve"> </w:t>
      </w:r>
      <w:r w:rsidR="001F0E08">
        <w:t>So, okay</w:t>
      </w:r>
      <w:r w:rsidR="008F49D4">
        <w:t>,</w:t>
      </w:r>
      <w:r w:rsidR="001F0E08">
        <w:t xml:space="preserve"> </w:t>
      </w:r>
      <w:r w:rsidR="002A1E1E">
        <w:t xml:space="preserve">he did try to rescue me, so that tells me </w:t>
      </w:r>
      <w:r w:rsidR="008F49D4">
        <w:t xml:space="preserve">he </w:t>
      </w:r>
      <w:r w:rsidR="002A1E1E">
        <w:t>isn’t the killer who is after me.</w:t>
      </w:r>
      <w:r w:rsidR="001F0E08">
        <w:t xml:space="preserve"> But you never know.</w:t>
      </w:r>
      <w:r w:rsidR="007C5007">
        <w:t>”</w:t>
      </w:r>
    </w:p>
    <w:p w14:paraId="3D757FC8" w14:textId="6775CB00" w:rsidR="007C5007" w:rsidRDefault="007C5007" w:rsidP="00A23BE6">
      <w:pPr>
        <w:spacing w:after="0"/>
        <w:ind w:firstLine="720"/>
        <w:jc w:val="both"/>
      </w:pPr>
      <w:r>
        <w:t xml:space="preserve">“Oh, he is completely harmless,” Stacy said. “In fact, I told him about the audition with </w:t>
      </w:r>
      <w:r w:rsidR="00B0370B">
        <w:t>the band Ladies and a Guitar</w:t>
      </w:r>
      <w:r w:rsidR="00D61ED0">
        <w:t xml:space="preserve">. Hugo said he would love to go with </w:t>
      </w:r>
      <w:r w:rsidR="0018531D">
        <w:t>us,</w:t>
      </w:r>
      <w:r w:rsidR="00D61ED0">
        <w:t xml:space="preserve"> to offer some support at the audition.</w:t>
      </w:r>
      <w:r w:rsidR="006F101D">
        <w:t xml:space="preserve"> He was excited when he found out about it</w:t>
      </w:r>
      <w:r w:rsidR="00246C86">
        <w:t>. Hugo is a real fan of ours and he can’t see why we wouldn’t</w:t>
      </w:r>
      <w:r w:rsidR="00FE7559">
        <w:t xml:space="preserve"> make it. Plus, with him being a big and strong man, it might be good to have him around for some extra protection.”</w:t>
      </w:r>
    </w:p>
    <w:p w14:paraId="1D5C305E" w14:textId="579EDB07" w:rsidR="007C1692" w:rsidRDefault="007C1692" w:rsidP="00A23BE6">
      <w:pPr>
        <w:spacing w:after="0"/>
        <w:ind w:firstLine="720"/>
        <w:jc w:val="both"/>
      </w:pPr>
      <w:r>
        <w:t>“Stacy, you had better be right about this,” Morrison said. “It would be nice to have another person with us when we go out.</w:t>
      </w:r>
      <w:r w:rsidR="00FF16ED">
        <w:t xml:space="preserve"> I think you should invite Daniel Stuart</w:t>
      </w:r>
      <w:r w:rsidR="00826D00">
        <w:t xml:space="preserve"> to go along with us </w:t>
      </w:r>
      <w:r w:rsidR="00FF16ED">
        <w:t>just in case you are wrong about him.</w:t>
      </w:r>
      <w:r>
        <w:t>”</w:t>
      </w:r>
    </w:p>
    <w:p w14:paraId="3B7177C2" w14:textId="6BF6CE93" w:rsidR="006D4EA2" w:rsidRDefault="00022A5F" w:rsidP="006D4EA2">
      <w:pPr>
        <w:spacing w:after="0"/>
        <w:ind w:firstLine="720"/>
        <w:jc w:val="both"/>
      </w:pPr>
      <w:r>
        <w:lastRenderedPageBreak/>
        <w:t>“I</w:t>
      </w:r>
      <w:r w:rsidR="00840F71">
        <w:t xml:space="preserve"> will</w:t>
      </w:r>
      <w:r>
        <w:t xml:space="preserve"> do that,” Stacy said. </w:t>
      </w:r>
      <w:r w:rsidR="006D4EA2">
        <w:t>“</w:t>
      </w:r>
      <w:r w:rsidR="0018531D">
        <w:t xml:space="preserve">I was planning to do that all along. </w:t>
      </w:r>
      <w:r w:rsidR="006D4EA2">
        <w:t>Daniel would love to tag along, too!</w:t>
      </w:r>
      <w:r w:rsidR="00D75288">
        <w:t xml:space="preserve"> It was his idea, after all.</w:t>
      </w:r>
      <w:r w:rsidR="006D4EA2">
        <w:t>”</w:t>
      </w:r>
    </w:p>
    <w:p w14:paraId="1E298DF0" w14:textId="5B67EAE8" w:rsidR="00D75288" w:rsidRDefault="00F86E22" w:rsidP="006D4EA2">
      <w:pPr>
        <w:spacing w:after="0"/>
        <w:ind w:firstLine="720"/>
        <w:jc w:val="both"/>
      </w:pPr>
      <w:r>
        <w:t>“So, when is this audition going to take place?” Morrison asked.</w:t>
      </w:r>
    </w:p>
    <w:p w14:paraId="2B1B09C3" w14:textId="59C0C925" w:rsidR="009975B9" w:rsidRDefault="009975B9" w:rsidP="006D4EA2">
      <w:pPr>
        <w:spacing w:after="0"/>
        <w:ind w:firstLine="720"/>
        <w:jc w:val="both"/>
      </w:pPr>
      <w:r>
        <w:t xml:space="preserve">“I thought about setting up an audition at two o’clock in the afternoon on </w:t>
      </w:r>
      <w:r w:rsidR="00E03282">
        <w:t>Satur</w:t>
      </w:r>
      <w:r>
        <w:t>da</w:t>
      </w:r>
      <w:r w:rsidR="00BE00A1">
        <w:t xml:space="preserve">y,” Stacy answered. “That way both Hugo and Daniel will be off from </w:t>
      </w:r>
      <w:r w:rsidR="0035785C">
        <w:t>work,</w:t>
      </w:r>
      <w:r w:rsidR="00BE00A1">
        <w:t xml:space="preserve"> and we can </w:t>
      </w:r>
      <w:r w:rsidR="0035785C">
        <w:t>sleep in a little on that day as well.</w:t>
      </w:r>
      <w:r w:rsidR="00CC4CD3">
        <w:t xml:space="preserve"> Does that work for you?</w:t>
      </w:r>
      <w:r w:rsidR="0035785C">
        <w:t>”</w:t>
      </w:r>
    </w:p>
    <w:p w14:paraId="75848982" w14:textId="18F1FD50" w:rsidR="0035785C" w:rsidRDefault="00161A56" w:rsidP="006D4EA2">
      <w:pPr>
        <w:spacing w:after="0"/>
        <w:ind w:firstLine="720"/>
        <w:jc w:val="both"/>
      </w:pPr>
      <w:r>
        <w:t>“Alright,” Morrison said. “That sounds good. Will you be getting ahold of both Daniel and Hugo</w:t>
      </w:r>
      <w:r w:rsidR="004D35AD">
        <w:t xml:space="preserve"> to let them know when and where to meet us?”</w:t>
      </w:r>
    </w:p>
    <w:p w14:paraId="1E3B9238" w14:textId="6132A69E" w:rsidR="004D35AD" w:rsidRDefault="00D766E9" w:rsidP="006D4EA2">
      <w:pPr>
        <w:spacing w:after="0"/>
        <w:ind w:firstLine="720"/>
        <w:jc w:val="both"/>
      </w:pPr>
      <w:r>
        <w:t>“Don’t worry,” Stacy said. “I will arrange everything.</w:t>
      </w:r>
      <w:r w:rsidR="00654B63">
        <w:t xml:space="preserve"> </w:t>
      </w:r>
      <w:r w:rsidR="00D05F4E">
        <w:t>All you will need to do is start thinking about what songs we are going to perform for the audition.</w:t>
      </w:r>
      <w:r w:rsidR="00DA485D">
        <w:t xml:space="preserve"> Would you like to meet up at the hotel so that we can practice a song</w:t>
      </w:r>
      <w:r w:rsidR="00896EAC">
        <w:t xml:space="preserve"> or two</w:t>
      </w:r>
      <w:r w:rsidR="00DA485D">
        <w:t xml:space="preserve"> to perform </w:t>
      </w:r>
      <w:r w:rsidR="00896EAC">
        <w:t>during the audition later this week</w:t>
      </w:r>
      <w:r w:rsidR="003C0A65">
        <w:t>?”</w:t>
      </w:r>
    </w:p>
    <w:p w14:paraId="477A51CC" w14:textId="56F40723" w:rsidR="00702D77" w:rsidRDefault="00702D77" w:rsidP="006D4EA2">
      <w:pPr>
        <w:spacing w:after="0"/>
        <w:ind w:firstLine="720"/>
        <w:jc w:val="both"/>
      </w:pPr>
      <w:r>
        <w:t>“Yes,” Morrison said. “It would be best to be prepared</w:t>
      </w:r>
      <w:r w:rsidR="00350F20">
        <w:t xml:space="preserve"> for it. I want to knock them off their socks! </w:t>
      </w:r>
      <w:r w:rsidR="00050365">
        <w:t>I need to have a</w:t>
      </w:r>
      <w:r w:rsidR="00BD7AA1">
        <w:t>nother</w:t>
      </w:r>
      <w:r w:rsidR="00050365">
        <w:t xml:space="preserve"> paying gig soon. I have bills to pay</w:t>
      </w:r>
      <w:r w:rsidR="00BD7AA1">
        <w:t>.”</w:t>
      </w:r>
    </w:p>
    <w:p w14:paraId="48F7E586" w14:textId="4B267536" w:rsidR="00BD7AA1" w:rsidRDefault="00544638" w:rsidP="006D4EA2">
      <w:pPr>
        <w:spacing w:after="0"/>
        <w:ind w:firstLine="720"/>
        <w:jc w:val="both"/>
      </w:pPr>
      <w:r>
        <w:t xml:space="preserve">“Do you want to meet tomorrow at </w:t>
      </w:r>
      <w:r w:rsidR="000829B5">
        <w:t>noon</w:t>
      </w:r>
      <w:r w:rsidR="009876C7">
        <w:t>?” Stacy asked. “I’ll bring my guitar to play while you are singing</w:t>
      </w:r>
      <w:r w:rsidR="001B5B27">
        <w:t xml:space="preserve"> because we both need to sound great together.</w:t>
      </w:r>
      <w:r w:rsidR="00EA2224">
        <w:t xml:space="preserve"> Also, we can discuss which song would be best for the audition.</w:t>
      </w:r>
      <w:r w:rsidR="009876C7">
        <w:t>”</w:t>
      </w:r>
    </w:p>
    <w:p w14:paraId="43604113" w14:textId="2FF8728A" w:rsidR="009876C7" w:rsidRDefault="009876C7" w:rsidP="006D4EA2">
      <w:pPr>
        <w:spacing w:after="0"/>
        <w:ind w:firstLine="720"/>
        <w:jc w:val="both"/>
      </w:pPr>
      <w:r>
        <w:t>“That works for me,” Morrison replied.</w:t>
      </w:r>
      <w:r w:rsidR="008D5781">
        <w:t xml:space="preserve"> “I will see you then!”</w:t>
      </w:r>
    </w:p>
    <w:p w14:paraId="14F06BC5" w14:textId="660D0AD3" w:rsidR="008D5781" w:rsidRDefault="008D5781" w:rsidP="006D4EA2">
      <w:pPr>
        <w:spacing w:after="0"/>
        <w:ind w:firstLine="720"/>
        <w:jc w:val="both"/>
      </w:pPr>
      <w:r>
        <w:t>“Okay, I will see tomorrow!”</w:t>
      </w:r>
      <w:r w:rsidR="003C7FD3">
        <w:t xml:space="preserve"> Stacy said.</w:t>
      </w:r>
      <w:r w:rsidR="00EF44DB">
        <w:t xml:space="preserve"> </w:t>
      </w:r>
    </w:p>
    <w:p w14:paraId="47EF54EF" w14:textId="5A7A0232" w:rsidR="00370CCA" w:rsidRDefault="00EF44DB" w:rsidP="00370CCA">
      <w:pPr>
        <w:spacing w:after="0"/>
        <w:ind w:firstLine="720"/>
        <w:jc w:val="both"/>
      </w:pPr>
      <w:r>
        <w:t xml:space="preserve">They both said their </w:t>
      </w:r>
      <w:r w:rsidR="006B29A7">
        <w:t>good</w:t>
      </w:r>
      <w:r>
        <w:t xml:space="preserve">byes before </w:t>
      </w:r>
      <w:r w:rsidR="00731CFD">
        <w:t>hanging up</w:t>
      </w:r>
      <w:r w:rsidR="001338B9">
        <w:t>. Stacy was</w:t>
      </w:r>
      <w:r w:rsidR="00A70294">
        <w:t xml:space="preserve"> hoping </w:t>
      </w:r>
      <w:r w:rsidR="00E4203C">
        <w:t xml:space="preserve">that </w:t>
      </w:r>
      <w:r w:rsidR="00A70294">
        <w:t>her plan</w:t>
      </w:r>
      <w:r w:rsidR="00E4203C">
        <w:t xml:space="preserve"> to get </w:t>
      </w:r>
      <w:r w:rsidR="006576FF">
        <w:t>Long</w:t>
      </w:r>
      <w:r w:rsidR="00E4203C">
        <w:t xml:space="preserve"> and her friend together would </w:t>
      </w:r>
      <w:r w:rsidR="00A70294">
        <w:t xml:space="preserve">work. </w:t>
      </w:r>
      <w:r w:rsidR="00AA19B8">
        <w:t xml:space="preserve">Having both a double date and an audition at the same time was going to be a lot of fun. Who </w:t>
      </w:r>
      <w:r w:rsidR="00731CFD">
        <w:t>knew</w:t>
      </w:r>
      <w:r w:rsidR="00AA19B8">
        <w:t xml:space="preserve">, maybe Maia and </w:t>
      </w:r>
      <w:r w:rsidR="006576FF">
        <w:t>Long</w:t>
      </w:r>
      <w:r w:rsidR="00AA19B8">
        <w:t xml:space="preserve"> </w:t>
      </w:r>
      <w:r w:rsidR="00731CFD">
        <w:t xml:space="preserve">would discover </w:t>
      </w:r>
      <w:r w:rsidR="00AA19B8">
        <w:t xml:space="preserve">some common ground and find out they make a good match. </w:t>
      </w:r>
      <w:r w:rsidR="00884D0B">
        <w:t xml:space="preserve">She noticed that </w:t>
      </w:r>
      <w:r w:rsidR="006576FF">
        <w:t>Long</w:t>
      </w:r>
      <w:r w:rsidR="00884D0B">
        <w:t xml:space="preserve"> had no wedding ring on</w:t>
      </w:r>
      <w:r w:rsidR="005E54AE">
        <w:t xml:space="preserve">, so </w:t>
      </w:r>
      <w:r w:rsidR="00FF7241">
        <w:t>he had to be an eligible bachelor</w:t>
      </w:r>
      <w:r w:rsidR="00884D0B">
        <w:t xml:space="preserve">. Stacy </w:t>
      </w:r>
      <w:r w:rsidR="00204FA0">
        <w:t xml:space="preserve">would have </w:t>
      </w:r>
      <w:r w:rsidR="00884D0B">
        <w:t xml:space="preserve">to act like </w:t>
      </w:r>
      <w:r w:rsidR="00777818">
        <w:t xml:space="preserve">she was only putting them together so that </w:t>
      </w:r>
      <w:r w:rsidR="001767A8">
        <w:t>Morrison wouldn’t find out about him</w:t>
      </w:r>
      <w:r w:rsidR="00295C24">
        <w:t xml:space="preserve"> being a private investigator</w:t>
      </w:r>
      <w:r w:rsidR="00731CFD">
        <w:t>,</w:t>
      </w:r>
      <w:r w:rsidR="001767A8">
        <w:t xml:space="preserve"> and </w:t>
      </w:r>
      <w:r w:rsidR="00295C24">
        <w:t>that way</w:t>
      </w:r>
      <w:r w:rsidR="00731CFD">
        <w:t>,</w:t>
      </w:r>
      <w:r w:rsidR="00295C24">
        <w:t xml:space="preserve"> </w:t>
      </w:r>
      <w:r w:rsidR="006576FF">
        <w:t>Long</w:t>
      </w:r>
      <w:r w:rsidR="00777818">
        <w:t xml:space="preserve"> </w:t>
      </w:r>
      <w:r w:rsidR="00731CFD">
        <w:t xml:space="preserve">could </w:t>
      </w:r>
      <w:r w:rsidR="00777818">
        <w:t>solve the case</w:t>
      </w:r>
      <w:r w:rsidR="00295C24">
        <w:t xml:space="preserve"> without her ever </w:t>
      </w:r>
      <w:r w:rsidR="00295C24">
        <w:lastRenderedPageBreak/>
        <w:t>knowing</w:t>
      </w:r>
      <w:r w:rsidR="00777818">
        <w:t xml:space="preserve">. </w:t>
      </w:r>
      <w:r w:rsidR="00C96CC8">
        <w:t xml:space="preserve">He </w:t>
      </w:r>
      <w:r w:rsidR="009E51D8">
        <w:t xml:space="preserve">also </w:t>
      </w:r>
      <w:r w:rsidR="00C96CC8">
        <w:t xml:space="preserve">wasn’t going to have a clue about </w:t>
      </w:r>
      <w:r w:rsidR="009E51D8">
        <w:t>her trying to set them up</w:t>
      </w:r>
      <w:r w:rsidR="00C96CC8">
        <w:t xml:space="preserve">. </w:t>
      </w:r>
      <w:r w:rsidR="00FB14E2">
        <w:t>A mischievous smile spread</w:t>
      </w:r>
      <w:r w:rsidR="00370CCA">
        <w:t xml:space="preserve"> across her face. </w:t>
      </w:r>
    </w:p>
    <w:p w14:paraId="26C0B90D" w14:textId="07F26DFD" w:rsidR="00370CCA" w:rsidRDefault="00237F84" w:rsidP="00516CC7">
      <w:pPr>
        <w:spacing w:after="0"/>
        <w:ind w:firstLine="720"/>
        <w:jc w:val="both"/>
      </w:pPr>
      <w:r>
        <w:t xml:space="preserve">For now, she needed to focus on </w:t>
      </w:r>
      <w:r w:rsidR="00A31BC2">
        <w:t xml:space="preserve">practicing playing her guitar for the audition. </w:t>
      </w:r>
      <w:r w:rsidR="00D74603">
        <w:t>Stacy</w:t>
      </w:r>
      <w:r w:rsidR="00A31BC2">
        <w:t xml:space="preserve"> needed to be well</w:t>
      </w:r>
      <w:r w:rsidR="00D74603">
        <w:t>-prepared and</w:t>
      </w:r>
      <w:r w:rsidR="00731CFD">
        <w:t xml:space="preserve"> </w:t>
      </w:r>
      <w:r w:rsidR="00D74603">
        <w:t>ready to strut her stuff</w:t>
      </w:r>
      <w:r w:rsidR="00891A2A">
        <w:t xml:space="preserve"> in front of the band</w:t>
      </w:r>
      <w:r w:rsidR="00D74603">
        <w:t>.</w:t>
      </w:r>
      <w:r w:rsidR="00891A2A">
        <w:t xml:space="preserve"> Ladies and a Guitar </w:t>
      </w:r>
      <w:r w:rsidR="00731CFD">
        <w:t xml:space="preserve">would </w:t>
      </w:r>
      <w:r w:rsidR="00891A2A">
        <w:t xml:space="preserve">be the first all-female band she </w:t>
      </w:r>
      <w:r w:rsidR="00731CFD">
        <w:t xml:space="preserve">had </w:t>
      </w:r>
      <w:r w:rsidR="00891A2A">
        <w:t>ever been a part of.</w:t>
      </w:r>
      <w:r w:rsidR="00612527">
        <w:t xml:space="preserve"> </w:t>
      </w:r>
      <w:r w:rsidR="00516CC7">
        <w:t>Stacy also wanted to impress Daniel with</w:t>
      </w:r>
      <w:r w:rsidR="00561577">
        <w:t xml:space="preserve"> her guitar</w:t>
      </w:r>
      <w:r w:rsidR="00731CFD">
        <w:t>-</w:t>
      </w:r>
      <w:r w:rsidR="00561577">
        <w:t xml:space="preserve">playing skills. </w:t>
      </w:r>
      <w:r w:rsidR="00722151">
        <w:t xml:space="preserve">She was in desperate need of finding a new boyfriend. </w:t>
      </w:r>
      <w:r w:rsidR="001A0199">
        <w:t xml:space="preserve"> </w:t>
      </w:r>
    </w:p>
    <w:p w14:paraId="59A7915F" w14:textId="098F11CC" w:rsidR="00561577" w:rsidRDefault="00006DD6" w:rsidP="00516CC7">
      <w:pPr>
        <w:spacing w:after="0"/>
        <w:ind w:firstLine="720"/>
        <w:jc w:val="both"/>
      </w:pPr>
      <w:r>
        <w:t xml:space="preserve">Daniel Stuart </w:t>
      </w:r>
      <w:r w:rsidR="00731CFD">
        <w:t xml:space="preserve">had </w:t>
      </w:r>
      <w:r>
        <w:t>always been nic</w:t>
      </w:r>
      <w:r w:rsidR="009B6747">
        <w:t>e</w:t>
      </w:r>
      <w:r w:rsidR="0084299A">
        <w:t xml:space="preserve"> and treated her with respect. She remember</w:t>
      </w:r>
      <w:r w:rsidR="009B6747">
        <w:t>ed</w:t>
      </w:r>
      <w:r w:rsidR="0084299A">
        <w:t xml:space="preserve"> he was </w:t>
      </w:r>
      <w:r w:rsidR="009B6747">
        <w:t xml:space="preserve">a quiet, shy </w:t>
      </w:r>
      <w:r w:rsidR="00980963">
        <w:t xml:space="preserve">kind of guy in college. Stacy had suspected Stuart </w:t>
      </w:r>
      <w:r w:rsidR="00D0159E">
        <w:t xml:space="preserve">of having a crush on her. He always </w:t>
      </w:r>
      <w:r w:rsidR="006A570F">
        <w:t xml:space="preserve">acted awkwardly around her, and she was lucky whenever he gained enough courage to go up and </w:t>
      </w:r>
      <w:r w:rsidR="00FA7196">
        <w:t xml:space="preserve">speak to her. Stacy then recalled her trying to make him feel less nervous around her by taking the lead in their conversations and </w:t>
      </w:r>
      <w:r w:rsidR="00152C0B">
        <w:t>occasionally compl</w:t>
      </w:r>
      <w:r w:rsidR="00731CFD">
        <w:t>i</w:t>
      </w:r>
      <w:r w:rsidR="00152C0B">
        <w:t>menting him to help him gain the confidence he needed to talk to her.</w:t>
      </w:r>
      <w:r w:rsidR="00316490">
        <w:t xml:space="preserve"> </w:t>
      </w:r>
      <w:r w:rsidR="00440399">
        <w:t xml:space="preserve">She thought his bashfulness was cute. </w:t>
      </w:r>
    </w:p>
    <w:p w14:paraId="0580577E" w14:textId="36793079" w:rsidR="00EB265E" w:rsidRDefault="00EB265E" w:rsidP="00516CC7">
      <w:pPr>
        <w:spacing w:after="0"/>
        <w:ind w:firstLine="720"/>
        <w:jc w:val="both"/>
      </w:pPr>
      <w:r>
        <w:t xml:space="preserve">Stacy couldn’t wait for </w:t>
      </w:r>
      <w:r w:rsidR="0035553A">
        <w:t>all four of them to come together and spend time with each other. She just knew Morrison was going to like Stuart.</w:t>
      </w:r>
      <w:r w:rsidR="000E6615">
        <w:t xml:space="preserve"> Hopefully, they </w:t>
      </w:r>
      <w:r w:rsidR="00731CFD">
        <w:t xml:space="preserve">could </w:t>
      </w:r>
      <w:r w:rsidR="000E6615">
        <w:t>both find love from this date</w:t>
      </w:r>
      <w:r w:rsidR="00782343">
        <w:t xml:space="preserve"> on Saturday</w:t>
      </w:r>
      <w:r w:rsidR="000E6615">
        <w:t>.</w:t>
      </w:r>
      <w:r w:rsidR="007C262A">
        <w:t xml:space="preserve"> Both she and Morrison needed to find their bliss.</w:t>
      </w:r>
    </w:p>
    <w:p w14:paraId="3DF76156" w14:textId="58F67ACE" w:rsidR="007C262A" w:rsidRDefault="00C52EAC" w:rsidP="00516CC7">
      <w:pPr>
        <w:spacing w:after="0"/>
        <w:ind w:firstLine="720"/>
        <w:jc w:val="both"/>
      </w:pPr>
      <w:r>
        <w:t xml:space="preserve">Stacy then sent out a few texts to both </w:t>
      </w:r>
      <w:r w:rsidR="006576FF">
        <w:t>Long</w:t>
      </w:r>
      <w:r>
        <w:t xml:space="preserve"> and Daniel to set up </w:t>
      </w:r>
      <w:r w:rsidR="0051287E">
        <w:t xml:space="preserve">a time for them all to meet and go to the audition. She would also arrange for them all to go out </w:t>
      </w:r>
      <w:r w:rsidR="004D08CC">
        <w:t xml:space="preserve">for drinks and maybe dinner too, afterward. </w:t>
      </w:r>
      <w:r w:rsidR="000414B6">
        <w:t>She hoped that she wasn’t putting any of them in danger from doing this.</w:t>
      </w:r>
      <w:r w:rsidR="004527D9">
        <w:t xml:space="preserve"> But with a private investigator by their side, she figured it would help keep them </w:t>
      </w:r>
      <w:r w:rsidR="00FD68C0">
        <w:t xml:space="preserve">safe. However, </w:t>
      </w:r>
      <w:r w:rsidR="00803730">
        <w:t>a little danger made it all exciting.</w:t>
      </w:r>
    </w:p>
    <w:p w14:paraId="05B111D2" w14:textId="60FB3965" w:rsidR="004D08CC" w:rsidRDefault="00B1414B" w:rsidP="00516CC7">
      <w:pPr>
        <w:spacing w:after="0"/>
        <w:ind w:firstLine="720"/>
        <w:jc w:val="both"/>
      </w:pPr>
      <w:r>
        <w:t xml:space="preserve">Stacy felt like everything for </w:t>
      </w:r>
      <w:r w:rsidR="00731CFD">
        <w:t xml:space="preserve">her </w:t>
      </w:r>
      <w:r>
        <w:t>and Morrison was coming together</w:t>
      </w:r>
      <w:r w:rsidR="00D425C0">
        <w:t xml:space="preserve"> now and that they </w:t>
      </w:r>
      <w:r w:rsidR="00731CFD">
        <w:t xml:space="preserve">would </w:t>
      </w:r>
      <w:r w:rsidR="00D425C0">
        <w:t>soon be in the spotlight once again</w:t>
      </w:r>
      <w:r>
        <w:t xml:space="preserve">. </w:t>
      </w:r>
      <w:r w:rsidR="001C6717">
        <w:t>After the texts were sent out, she</w:t>
      </w:r>
      <w:r w:rsidR="00E04E15">
        <w:t xml:space="preserve"> </w:t>
      </w:r>
      <w:r w:rsidR="001C6717">
        <w:t xml:space="preserve">began to </w:t>
      </w:r>
      <w:r w:rsidR="00DC5E48">
        <w:t>practice</w:t>
      </w:r>
      <w:r w:rsidR="00E04E15">
        <w:t xml:space="preserve"> for her big break. </w:t>
      </w:r>
      <w:r w:rsidR="002F0D56">
        <w:t xml:space="preserve"> </w:t>
      </w:r>
    </w:p>
    <w:p w14:paraId="6578F46D" w14:textId="77777777" w:rsidR="007C262A" w:rsidRDefault="007C262A" w:rsidP="00516CC7">
      <w:pPr>
        <w:spacing w:after="0"/>
        <w:ind w:firstLine="720"/>
        <w:jc w:val="both"/>
      </w:pPr>
    </w:p>
    <w:p w14:paraId="393C85E6" w14:textId="77777777" w:rsidR="00151B65" w:rsidRDefault="00151B65" w:rsidP="00151B65">
      <w:pPr>
        <w:spacing w:after="0"/>
      </w:pPr>
    </w:p>
    <w:p w14:paraId="2CAF04B5" w14:textId="599160D4" w:rsidR="00C36D20" w:rsidRDefault="006B29A7" w:rsidP="00151B65">
      <w:pPr>
        <w:spacing w:after="0"/>
        <w:jc w:val="center"/>
      </w:pPr>
      <w:r>
        <w:lastRenderedPageBreak/>
        <w:t>Chapter 11</w:t>
      </w:r>
    </w:p>
    <w:p w14:paraId="18E3ED57" w14:textId="20D5B1C2" w:rsidR="00197A31" w:rsidRDefault="001F3739" w:rsidP="00855683">
      <w:pPr>
        <w:spacing w:after="0"/>
        <w:ind w:firstLine="720"/>
        <w:jc w:val="both"/>
      </w:pPr>
      <w:r>
        <w:t>It was a beautiful morning</w:t>
      </w:r>
      <w:r w:rsidR="00731CFD">
        <w:t>.</w:t>
      </w:r>
      <w:r>
        <w:t xml:space="preserve"> Morrison looked out the window in her </w:t>
      </w:r>
      <w:r w:rsidR="0032213A">
        <w:t xml:space="preserve">hotel room and saw the sun brightly shining in a vibrant blue sky. </w:t>
      </w:r>
      <w:r w:rsidR="003F17A6">
        <w:t xml:space="preserve">The trees were a vivid green, and the flowers were in </w:t>
      </w:r>
      <w:r w:rsidR="00680ACC">
        <w:t>full bloom</w:t>
      </w:r>
      <w:r w:rsidR="003F17A6">
        <w:t>.</w:t>
      </w:r>
      <w:r w:rsidR="003A0BAE">
        <w:t xml:space="preserve"> The birds outside her window were chirping a cheerful little tune.</w:t>
      </w:r>
      <w:r w:rsidR="003F17A6">
        <w:t xml:space="preserve"> </w:t>
      </w:r>
      <w:r w:rsidR="008458D2">
        <w:t xml:space="preserve">It was a sign that good things were about to </w:t>
      </w:r>
      <w:r w:rsidR="00514E98">
        <w:t>happen.</w:t>
      </w:r>
    </w:p>
    <w:p w14:paraId="29409421" w14:textId="48F99654" w:rsidR="00514E98" w:rsidRDefault="00514E98" w:rsidP="00855683">
      <w:pPr>
        <w:spacing w:after="0"/>
        <w:ind w:firstLine="720"/>
        <w:jc w:val="both"/>
      </w:pPr>
      <w:r>
        <w:t xml:space="preserve">She stretched out her arms, </w:t>
      </w:r>
      <w:r w:rsidR="001E5A32">
        <w:t xml:space="preserve">took a deep breath, and optimistically stepped out of her room to get a bite to eat from the breakfast bar. </w:t>
      </w:r>
      <w:r w:rsidR="007010A6">
        <w:t xml:space="preserve">Morrison was fully energized and ready to take on the world. With the </w:t>
      </w:r>
      <w:r w:rsidR="00AD06A7">
        <w:t xml:space="preserve">upcoming audition, nothing was going to stop her. </w:t>
      </w:r>
      <w:r w:rsidR="00F43589">
        <w:t>All she needed now was a cup of coffee from Starbucks</w:t>
      </w:r>
      <w:r w:rsidR="00F357B9">
        <w:t>, a waffle, and some fresh fruit</w:t>
      </w:r>
      <w:r w:rsidR="00B010BB">
        <w:t xml:space="preserve"> to get her into full swing</w:t>
      </w:r>
      <w:r w:rsidR="00632D52">
        <w:t xml:space="preserve">. </w:t>
      </w:r>
    </w:p>
    <w:p w14:paraId="5CB03FE3" w14:textId="547BE01E" w:rsidR="00632D52" w:rsidRDefault="00632D52" w:rsidP="00855683">
      <w:pPr>
        <w:spacing w:after="0"/>
        <w:ind w:firstLine="720"/>
        <w:jc w:val="both"/>
      </w:pPr>
      <w:r>
        <w:t>Morrison hummed a</w:t>
      </w:r>
      <w:r w:rsidR="003142CC">
        <w:t xml:space="preserve"> happy</w:t>
      </w:r>
      <w:r w:rsidR="00041026">
        <w:t>,</w:t>
      </w:r>
      <w:r w:rsidR="003142CC">
        <w:t xml:space="preserve"> upbeat</w:t>
      </w:r>
      <w:r>
        <w:t xml:space="preserve"> tune as she got on the elevator. </w:t>
      </w:r>
      <w:r w:rsidR="00587CDE">
        <w:t>She smiled at an elderly man as he joined her</w:t>
      </w:r>
      <w:r w:rsidR="00732C1B">
        <w:t>. Morrison didn’t mind having to stop on the second floor</w:t>
      </w:r>
      <w:r w:rsidR="00C06D9A">
        <w:t xml:space="preserve"> to allow more people on the elevator because she had no place she had to be. She was </w:t>
      </w:r>
      <w:r w:rsidR="00567A4F">
        <w:t>in quite the</w:t>
      </w:r>
      <w:r w:rsidR="002D7CAF">
        <w:t xml:space="preserve"> cheerful</w:t>
      </w:r>
      <w:r w:rsidR="00567A4F">
        <w:t xml:space="preserve"> mood.</w:t>
      </w:r>
    </w:p>
    <w:p w14:paraId="569C6A63" w14:textId="2A08E3DE" w:rsidR="002D7CAF" w:rsidRDefault="004F2F34" w:rsidP="00855683">
      <w:pPr>
        <w:spacing w:after="0"/>
        <w:ind w:firstLine="720"/>
        <w:jc w:val="both"/>
      </w:pPr>
      <w:r>
        <w:t xml:space="preserve">Morrison could not wait to get back to </w:t>
      </w:r>
      <w:r w:rsidR="00380DEA">
        <w:t xml:space="preserve">singing and working </w:t>
      </w:r>
      <w:r w:rsidR="007120E9">
        <w:t>with a band</w:t>
      </w:r>
      <w:r>
        <w:t xml:space="preserve"> again.</w:t>
      </w:r>
      <w:r w:rsidR="003C0DA2">
        <w:t xml:space="preserve"> </w:t>
      </w:r>
      <w:r>
        <w:t xml:space="preserve">She and </w:t>
      </w:r>
      <w:r w:rsidR="007C3CB2">
        <w:t xml:space="preserve">Stacy would be meeting soon to practice for the audition. </w:t>
      </w:r>
      <w:r w:rsidR="004E67A0">
        <w:t>Making the band would be all that she needed to complete her life</w:t>
      </w:r>
      <w:r w:rsidR="00B04074">
        <w:t>.</w:t>
      </w:r>
      <w:r w:rsidR="004E67A0">
        <w:t xml:space="preserve"> </w:t>
      </w:r>
      <w:r w:rsidR="00782702">
        <w:t>Music was all that she had ever know</w:t>
      </w:r>
      <w:r w:rsidR="001F6449">
        <w:t>n,</w:t>
      </w:r>
      <w:r w:rsidR="00782702">
        <w:t xml:space="preserve"> and nothing brought her nearly as much pleasure </w:t>
      </w:r>
      <w:r w:rsidR="00041026">
        <w:t xml:space="preserve">as </w:t>
      </w:r>
      <w:r w:rsidR="00782702">
        <w:t>singing.</w:t>
      </w:r>
      <w:r w:rsidR="00B04074">
        <w:t xml:space="preserve"> </w:t>
      </w:r>
      <w:r w:rsidR="000C0D09">
        <w:t xml:space="preserve">She desperately needed to get back on that stage. </w:t>
      </w:r>
      <w:r w:rsidR="001F6449">
        <w:t xml:space="preserve">It was all </w:t>
      </w:r>
      <w:r w:rsidR="00086FB2">
        <w:t xml:space="preserve">that </w:t>
      </w:r>
      <w:r w:rsidR="001F6449">
        <w:t>she could think about</w:t>
      </w:r>
      <w:r w:rsidR="00086FB2">
        <w:t xml:space="preserve">. </w:t>
      </w:r>
    </w:p>
    <w:p w14:paraId="68AC83A0" w14:textId="42273EA3" w:rsidR="00BB5ED1" w:rsidRDefault="000C0D09" w:rsidP="00D65A09">
      <w:pPr>
        <w:spacing w:after="0"/>
        <w:ind w:firstLine="720"/>
        <w:jc w:val="both"/>
      </w:pPr>
      <w:r>
        <w:t xml:space="preserve">She </w:t>
      </w:r>
      <w:r w:rsidR="00265286">
        <w:t>ordered</w:t>
      </w:r>
      <w:r w:rsidR="00DE597A">
        <w:t xml:space="preserve"> a </w:t>
      </w:r>
      <w:r w:rsidR="00265286">
        <w:t xml:space="preserve">cup of </w:t>
      </w:r>
      <w:r w:rsidR="002451EB">
        <w:t xml:space="preserve">hot white mocha latte </w:t>
      </w:r>
      <w:r w:rsidR="00265286">
        <w:t>from Starbucks</w:t>
      </w:r>
      <w:r w:rsidR="004E01A6">
        <w:t>. She then walked over to the breakfast bar</w:t>
      </w:r>
      <w:r w:rsidR="005C7019">
        <w:t>,</w:t>
      </w:r>
      <w:r w:rsidR="004E01A6">
        <w:t xml:space="preserve"> where she</w:t>
      </w:r>
      <w:r w:rsidR="00715D64">
        <w:t xml:space="preserve"> made</w:t>
      </w:r>
      <w:r w:rsidR="00DE597A">
        <w:t xml:space="preserve"> a </w:t>
      </w:r>
      <w:r w:rsidR="004E01A6">
        <w:t>waffle and</w:t>
      </w:r>
      <w:r w:rsidR="00DE597A">
        <w:t xml:space="preserve"> filled a bowl with </w:t>
      </w:r>
      <w:r w:rsidR="004E01A6">
        <w:t xml:space="preserve">fresh </w:t>
      </w:r>
      <w:r w:rsidR="00DE597A">
        <w:t>fruit</w:t>
      </w:r>
      <w:r w:rsidR="004E01A6">
        <w:t>.</w:t>
      </w:r>
      <w:r w:rsidR="005F5C75">
        <w:t xml:space="preserve"> Morrison </w:t>
      </w:r>
      <w:r w:rsidR="00451080">
        <w:t>had to decide which song she was going to sing at the audition.</w:t>
      </w:r>
      <w:r w:rsidR="008E6FD6">
        <w:t xml:space="preserve"> She wondered if it would be best to sing one of the </w:t>
      </w:r>
      <w:r w:rsidR="001C6E52">
        <w:t>songs</w:t>
      </w:r>
      <w:r w:rsidR="008E6FD6">
        <w:t xml:space="preserve"> she had written to show </w:t>
      </w:r>
      <w:r w:rsidR="001C6E52">
        <w:t xml:space="preserve">how versatile she was. Morrison then narrowed it down to </w:t>
      </w:r>
      <w:r w:rsidR="00854E04">
        <w:t xml:space="preserve">her song “Hellraiser” because it was the closest </w:t>
      </w:r>
      <w:r w:rsidR="00B947F1">
        <w:t xml:space="preserve">thing to rock music that she had ever </w:t>
      </w:r>
      <w:r w:rsidR="00041026">
        <w:t>sung</w:t>
      </w:r>
      <w:r w:rsidR="00B947F1">
        <w:t xml:space="preserve">. </w:t>
      </w:r>
      <w:r w:rsidR="008D6B41">
        <w:t xml:space="preserve">Most of her songs </w:t>
      </w:r>
      <w:r w:rsidR="005C7019">
        <w:t xml:space="preserve">had </w:t>
      </w:r>
      <w:r w:rsidR="00C7014B">
        <w:t>that light pop sound.</w:t>
      </w:r>
      <w:r w:rsidR="00B9754E">
        <w:t xml:space="preserve"> It was also a song that she could easily turn </w:t>
      </w:r>
      <w:r w:rsidR="005C7019">
        <w:t>in</w:t>
      </w:r>
      <w:r w:rsidR="00B9754E">
        <w:t>to a rock song with the help of Stacy.</w:t>
      </w:r>
      <w:r w:rsidR="00C7014B">
        <w:t xml:space="preserve"> </w:t>
      </w:r>
      <w:r w:rsidR="00D65A09">
        <w:t>It w</w:t>
      </w:r>
      <w:r w:rsidR="008E0D07">
        <w:t>as the perfect song for</w:t>
      </w:r>
      <w:r w:rsidR="00D65A09">
        <w:t xml:space="preserve"> Stacy to </w:t>
      </w:r>
      <w:r w:rsidR="008E0D07">
        <w:t>show off her guitar skills</w:t>
      </w:r>
      <w:r w:rsidR="005B0284">
        <w:t xml:space="preserve"> to</w:t>
      </w:r>
      <w:r w:rsidR="00DA563B">
        <w:t>.</w:t>
      </w:r>
      <w:r w:rsidR="005B0284">
        <w:t xml:space="preserve"> They could work on adding a guitar solo in the middle of it to highlight </w:t>
      </w:r>
      <w:r w:rsidR="009F5870">
        <w:lastRenderedPageBreak/>
        <w:t>Stacy’s</w:t>
      </w:r>
      <w:r w:rsidR="005B0284">
        <w:t xml:space="preserve"> rock</w:t>
      </w:r>
      <w:r w:rsidR="00041026">
        <w:t>-</w:t>
      </w:r>
      <w:r w:rsidR="005B0284">
        <w:t xml:space="preserve">playing </w:t>
      </w:r>
      <w:r w:rsidR="00F87A71">
        <w:t>ability.</w:t>
      </w:r>
      <w:r w:rsidR="00DA563B">
        <w:t xml:space="preserve"> </w:t>
      </w:r>
      <w:r w:rsidR="009F5870">
        <w:t>Morrison knew they were b</w:t>
      </w:r>
      <w:r w:rsidR="005946E8">
        <w:t xml:space="preserve">oth going to shine. There weren’t many women who had the kind of talent they </w:t>
      </w:r>
      <w:r w:rsidR="005C7019">
        <w:t>did</w:t>
      </w:r>
      <w:r w:rsidR="005946E8">
        <w:t xml:space="preserve">. </w:t>
      </w:r>
    </w:p>
    <w:p w14:paraId="2B2FFC70" w14:textId="769AC7F5" w:rsidR="00B674CE" w:rsidRDefault="006B2E22" w:rsidP="00D65A09">
      <w:pPr>
        <w:spacing w:after="0"/>
        <w:ind w:firstLine="720"/>
        <w:jc w:val="both"/>
      </w:pPr>
      <w:r>
        <w:t>Morrison then realized that she had almost forgot</w:t>
      </w:r>
      <w:r w:rsidR="005C7019">
        <w:t>t</w:t>
      </w:r>
      <w:r w:rsidR="00041026">
        <w:t>e</w:t>
      </w:r>
      <w:r w:rsidR="005C7019">
        <w:t>n</w:t>
      </w:r>
      <w:r>
        <w:t xml:space="preserve"> that Hugo Long and Daniel Stuart would </w:t>
      </w:r>
      <w:r w:rsidR="002045A7">
        <w:t xml:space="preserve">be </w:t>
      </w:r>
      <w:r>
        <w:t xml:space="preserve">accompanying them </w:t>
      </w:r>
      <w:r w:rsidR="00CD2F50">
        <w:t>to</w:t>
      </w:r>
      <w:r>
        <w:t xml:space="preserve"> </w:t>
      </w:r>
      <w:r w:rsidR="002045A7">
        <w:t xml:space="preserve">the audition. She thought it was rather odd that Stacy would </w:t>
      </w:r>
      <w:r w:rsidR="0099445F">
        <w:t xml:space="preserve">think so highly of Long. She began to wonder what Long had told her to make her change her mind about him. </w:t>
      </w:r>
      <w:r w:rsidR="00704E9D" w:rsidRPr="00704E9D">
        <w:rPr>
          <w:i/>
          <w:iCs/>
        </w:rPr>
        <w:t>He must be one smooth talker</w:t>
      </w:r>
      <w:r w:rsidR="00704E9D" w:rsidRPr="0078525D">
        <w:rPr>
          <w:i/>
          <w:iCs/>
        </w:rPr>
        <w:t xml:space="preserve">, </w:t>
      </w:r>
      <w:r w:rsidR="00704E9D">
        <w:t>she thought.</w:t>
      </w:r>
      <w:r w:rsidR="00771CCF">
        <w:t xml:space="preserve"> </w:t>
      </w:r>
      <w:r w:rsidR="00EC7221">
        <w:t>The whole thing was a mystery to her</w:t>
      </w:r>
      <w:r w:rsidR="00637E6D">
        <w:t xml:space="preserve">, but she tried hard </w:t>
      </w:r>
      <w:r w:rsidR="005C7019">
        <w:t xml:space="preserve">not to </w:t>
      </w:r>
      <w:r w:rsidR="00637E6D">
        <w:t>let it get to her</w:t>
      </w:r>
      <w:r w:rsidR="00EC7221">
        <w:t>.</w:t>
      </w:r>
      <w:r w:rsidR="00637E6D">
        <w:t xml:space="preserve"> She was dealing with enough now.</w:t>
      </w:r>
      <w:r w:rsidR="00B24D37">
        <w:t xml:space="preserve"> Morrison had to admit he was </w:t>
      </w:r>
      <w:r w:rsidR="00830419">
        <w:t xml:space="preserve">handsome, and she did </w:t>
      </w:r>
      <w:r w:rsidR="0004681D">
        <w:t>feel</w:t>
      </w:r>
      <w:r w:rsidR="00830419">
        <w:t xml:space="preserve"> like there was some connection with him. </w:t>
      </w:r>
      <w:r w:rsidR="0004681D">
        <w:t xml:space="preserve">If her friend thought he was a good guy, then </w:t>
      </w:r>
      <w:r w:rsidR="005C7FDC">
        <w:t xml:space="preserve">she should really give him a chance. </w:t>
      </w:r>
    </w:p>
    <w:p w14:paraId="7F8268D7" w14:textId="112F4E5F" w:rsidR="00325E95" w:rsidRDefault="004E68E3" w:rsidP="00D65A09">
      <w:pPr>
        <w:spacing w:after="0"/>
        <w:ind w:firstLine="720"/>
        <w:jc w:val="both"/>
      </w:pPr>
      <w:r>
        <w:t xml:space="preserve">She quickly finished up her breakfast </w:t>
      </w:r>
      <w:r w:rsidR="00041026">
        <w:t xml:space="preserve">and </w:t>
      </w:r>
      <w:r>
        <w:t xml:space="preserve">then headed upstairs to warm up her voice before </w:t>
      </w:r>
      <w:r w:rsidR="0051383A">
        <w:t xml:space="preserve">Stacy came over to practice with her. </w:t>
      </w:r>
      <w:r w:rsidR="00316F73">
        <w:t xml:space="preserve">She made sure there were </w:t>
      </w:r>
      <w:r w:rsidR="00F90D25">
        <w:t>bottles of water in the fridge for her to drink during practice to keep her throat moist</w:t>
      </w:r>
      <w:r w:rsidR="00D53439">
        <w:t xml:space="preserve"> while singing. </w:t>
      </w:r>
      <w:r w:rsidR="00AD0805">
        <w:t>Stacy figured she might want one</w:t>
      </w:r>
      <w:r w:rsidR="00041026">
        <w:t>,</w:t>
      </w:r>
      <w:r w:rsidR="00AD0805">
        <w:t xml:space="preserve"> too. </w:t>
      </w:r>
      <w:r w:rsidR="00325E95">
        <w:t xml:space="preserve">The hotel was about </w:t>
      </w:r>
      <w:r w:rsidR="009D4DB0">
        <w:t>empty as travelers head</w:t>
      </w:r>
      <w:r w:rsidR="005C7019">
        <w:t>ed</w:t>
      </w:r>
      <w:r w:rsidR="009D4DB0">
        <w:t xml:space="preserve"> off to their next destination or to explore the sites in New York. </w:t>
      </w:r>
      <w:r w:rsidR="00772A24">
        <w:t xml:space="preserve">It was the perfect time to practice her vocals without disturbing </w:t>
      </w:r>
      <w:r w:rsidR="00814667">
        <w:t>anyone.</w:t>
      </w:r>
    </w:p>
    <w:p w14:paraId="6F2A3F58" w14:textId="3780C274" w:rsidR="001B2418" w:rsidRDefault="00D21784" w:rsidP="002846E1">
      <w:pPr>
        <w:spacing w:after="0"/>
        <w:ind w:firstLine="720"/>
        <w:jc w:val="both"/>
      </w:pPr>
      <w:r>
        <w:t xml:space="preserve">Morrison </w:t>
      </w:r>
      <w:r w:rsidR="00EC618D">
        <w:t xml:space="preserve">sat on the edge of the bed to look out the window while </w:t>
      </w:r>
      <w:r w:rsidR="00325E95">
        <w:t>she sang</w:t>
      </w:r>
      <w:r w:rsidR="005F1B46">
        <w:t xml:space="preserve"> chords</w:t>
      </w:r>
      <w:r w:rsidR="00325E95">
        <w:t>.</w:t>
      </w:r>
      <w:r w:rsidR="00C36837">
        <w:t xml:space="preserve"> </w:t>
      </w:r>
      <w:r w:rsidR="00450B7B">
        <w:t xml:space="preserve">There was something about singing that </w:t>
      </w:r>
      <w:r w:rsidR="00DC0EA3">
        <w:t xml:space="preserve">warmed her heart and lifted her spirits. It made her feel at peace with the world. </w:t>
      </w:r>
      <w:r w:rsidR="00235981">
        <w:t xml:space="preserve">It also enabled her to express herself fully, allowing others </w:t>
      </w:r>
      <w:r w:rsidR="002846E1">
        <w:t>to get a sense of what she was feeling.</w:t>
      </w:r>
      <w:r w:rsidR="009A6229">
        <w:t xml:space="preserve"> </w:t>
      </w:r>
      <w:r w:rsidR="005E2E18">
        <w:t>She loved spreading joy to others by entertaining them</w:t>
      </w:r>
      <w:r w:rsidR="00946587">
        <w:t xml:space="preserve"> through music.</w:t>
      </w:r>
      <w:r w:rsidR="00727DD0">
        <w:t xml:space="preserve"> She also went through some breathing techniques</w:t>
      </w:r>
      <w:r w:rsidR="00C32F8D">
        <w:t xml:space="preserve"> and loosened</w:t>
      </w:r>
      <w:r w:rsidR="00210036">
        <w:t xml:space="preserve"> up</w:t>
      </w:r>
      <w:r w:rsidR="00C32F8D">
        <w:t xml:space="preserve"> her muscles </w:t>
      </w:r>
      <w:r w:rsidR="00041026">
        <w:t xml:space="preserve">by </w:t>
      </w:r>
      <w:r w:rsidR="00C32F8D">
        <w:t xml:space="preserve">stretching </w:t>
      </w:r>
      <w:r w:rsidR="00DB688C">
        <w:t xml:space="preserve">and </w:t>
      </w:r>
      <w:r w:rsidR="0031798A">
        <w:t>massaging them so that she would feel relaxed.</w:t>
      </w:r>
      <w:r w:rsidR="00927C13">
        <w:t xml:space="preserve"> It was very important to feel relaxed while singing. </w:t>
      </w:r>
      <w:r w:rsidR="00CE5C23">
        <w:t>She then started singing a few of the lyrics to “Hellraiser.”</w:t>
      </w:r>
    </w:p>
    <w:p w14:paraId="3A4E60E0" w14:textId="2284FB53" w:rsidR="00946587" w:rsidRDefault="00D93B60" w:rsidP="002846E1">
      <w:pPr>
        <w:spacing w:after="0"/>
        <w:ind w:firstLine="720"/>
        <w:jc w:val="both"/>
      </w:pPr>
      <w:r>
        <w:t>Morrison f</w:t>
      </w:r>
      <w:r w:rsidR="009C7D92">
        <w:t>ound herself so lost in the music that she</w:t>
      </w:r>
      <w:r w:rsidR="005C7019">
        <w:t xml:space="preserve"> had</w:t>
      </w:r>
      <w:r w:rsidR="009C7D92">
        <w:t xml:space="preserve"> nearly forgotten </w:t>
      </w:r>
      <w:r w:rsidR="00B64006">
        <w:t xml:space="preserve">about the time. She checked the clock and realized that she only had forty minutes </w:t>
      </w:r>
      <w:r w:rsidR="00E47209">
        <w:t xml:space="preserve">till </w:t>
      </w:r>
      <w:r w:rsidR="002A2C40">
        <w:t xml:space="preserve">she had to meet Stacy in the lobby. </w:t>
      </w:r>
      <w:r w:rsidR="00A75603">
        <w:t>Morrison</w:t>
      </w:r>
      <w:r w:rsidR="007F0FDD">
        <w:t xml:space="preserve"> immediately jumped </w:t>
      </w:r>
      <w:r w:rsidR="00610C25">
        <w:t>up from the bed, then</w:t>
      </w:r>
      <w:r w:rsidR="00A75603">
        <w:t xml:space="preserve"> quickly went into the restroom to </w:t>
      </w:r>
      <w:r w:rsidR="00C12F5E">
        <w:t xml:space="preserve">straighten out her </w:t>
      </w:r>
      <w:r w:rsidR="00C12F5E">
        <w:lastRenderedPageBreak/>
        <w:t>hair and check her makeup.</w:t>
      </w:r>
      <w:r w:rsidR="003B39AA">
        <w:t xml:space="preserve"> Afterward, she </w:t>
      </w:r>
      <w:r w:rsidR="00901262">
        <w:t>slipped on her shoes before heading downstairs to the lobby</w:t>
      </w:r>
      <w:r w:rsidR="005C7019">
        <w:t>,</w:t>
      </w:r>
      <w:r w:rsidR="00901262">
        <w:t xml:space="preserve"> </w:t>
      </w:r>
      <w:r w:rsidR="00AF07E8">
        <w:t>where she would</w:t>
      </w:r>
      <w:r w:rsidR="00901262">
        <w:t xml:space="preserve"> </w:t>
      </w:r>
      <w:r w:rsidR="00AF07E8">
        <w:t xml:space="preserve">meet </w:t>
      </w:r>
      <w:r w:rsidR="00901262">
        <w:t>her friend.</w:t>
      </w:r>
    </w:p>
    <w:p w14:paraId="64F6DCEB" w14:textId="61B09ED3" w:rsidR="002846E1" w:rsidRDefault="002846E1" w:rsidP="002846E1">
      <w:pPr>
        <w:spacing w:after="0"/>
        <w:ind w:firstLine="720"/>
        <w:jc w:val="both"/>
      </w:pPr>
      <w:r>
        <w:t xml:space="preserve"> </w:t>
      </w:r>
      <w:r w:rsidR="00856496">
        <w:t xml:space="preserve">It wasn’t long </w:t>
      </w:r>
      <w:r w:rsidR="00A92EA6">
        <w:t>before Stacy first step</w:t>
      </w:r>
      <w:r w:rsidR="005C7019">
        <w:t>ped</w:t>
      </w:r>
      <w:r w:rsidR="00A92EA6">
        <w:t xml:space="preserve"> foot into the hotel</w:t>
      </w:r>
      <w:r w:rsidR="00446ECC">
        <w:t xml:space="preserve"> with her </w:t>
      </w:r>
      <w:r w:rsidR="00637609">
        <w:t xml:space="preserve">Fender </w:t>
      </w:r>
      <w:r w:rsidR="00E41E0E">
        <w:t xml:space="preserve">electric </w:t>
      </w:r>
      <w:r w:rsidR="00446ECC">
        <w:t>guitar</w:t>
      </w:r>
      <w:r w:rsidR="00E41E0E">
        <w:t xml:space="preserve"> strapped on her back and </w:t>
      </w:r>
      <w:r w:rsidR="00EF0A34">
        <w:t xml:space="preserve">carrying her </w:t>
      </w:r>
      <w:r w:rsidR="00637609">
        <w:t>lightweight</w:t>
      </w:r>
      <w:r w:rsidR="00204FA0">
        <w:t>,</w:t>
      </w:r>
      <w:r w:rsidR="00637609">
        <w:t xml:space="preserve"> compact</w:t>
      </w:r>
      <w:r w:rsidR="00C12DAA">
        <w:t xml:space="preserve"> guitar </w:t>
      </w:r>
      <w:r w:rsidR="00EF0A34">
        <w:t>amp</w:t>
      </w:r>
      <w:r w:rsidR="00A92EA6">
        <w:t xml:space="preserve">. The two friends excitedly ran up to each other. </w:t>
      </w:r>
      <w:r w:rsidR="005B3EB6">
        <w:t xml:space="preserve">Morrison helped Stacy by carrying her amp to the room. </w:t>
      </w:r>
      <w:r w:rsidR="00A92EA6">
        <w:t>They were so eager to get back to work</w:t>
      </w:r>
      <w:r w:rsidR="00FC0197">
        <w:t>ing o</w:t>
      </w:r>
      <w:r w:rsidR="00C7307E">
        <w:t>n their musical skills</w:t>
      </w:r>
      <w:r w:rsidR="00A92EA6">
        <w:t>.</w:t>
      </w:r>
      <w:r w:rsidR="0047287D">
        <w:t xml:space="preserve"> As they went up the elevator, Morrison told Stacy that </w:t>
      </w:r>
      <w:r w:rsidR="00FD12EC">
        <w:t xml:space="preserve">she </w:t>
      </w:r>
      <w:r w:rsidR="007419A0">
        <w:t xml:space="preserve">had been having problems sleeping at night because she was so excited about the audition. Stacy said </w:t>
      </w:r>
      <w:r w:rsidR="00ED1FF9">
        <w:t>she had been a little nervous about it.</w:t>
      </w:r>
    </w:p>
    <w:p w14:paraId="3627E65B" w14:textId="4FC9F7D1" w:rsidR="00475377" w:rsidRDefault="00475377" w:rsidP="002846E1">
      <w:pPr>
        <w:spacing w:after="0"/>
        <w:ind w:firstLine="720"/>
        <w:jc w:val="both"/>
      </w:pPr>
      <w:r>
        <w:t>“So, are you ready to rock</w:t>
      </w:r>
      <w:r w:rsidR="007C7E76">
        <w:t>, my friend</w:t>
      </w:r>
      <w:r w:rsidR="005C7019">
        <w:t>?</w:t>
      </w:r>
      <w:r>
        <w:t xml:space="preserve">” </w:t>
      </w:r>
      <w:r w:rsidR="00C04E81">
        <w:t xml:space="preserve">Stacy </w:t>
      </w:r>
      <w:r w:rsidR="00256F48">
        <w:t>asked excitedly</w:t>
      </w:r>
      <w:r w:rsidR="004E0C4A">
        <w:t xml:space="preserve"> just before Morrison opened the door to her hotel room</w:t>
      </w:r>
      <w:r w:rsidR="00256F48">
        <w:t>.</w:t>
      </w:r>
    </w:p>
    <w:p w14:paraId="3004E1E1" w14:textId="1234EDBC" w:rsidR="00256F48" w:rsidRDefault="00256F48" w:rsidP="002846E1">
      <w:pPr>
        <w:spacing w:after="0"/>
        <w:ind w:firstLine="720"/>
        <w:jc w:val="both"/>
      </w:pPr>
      <w:r>
        <w:t xml:space="preserve">“Hell yeah!” Morrison </w:t>
      </w:r>
      <w:r w:rsidR="00A919B8">
        <w:t xml:space="preserve">nearly shouted. </w:t>
      </w:r>
      <w:r w:rsidR="00146DF0">
        <w:t>“</w:t>
      </w:r>
      <w:r w:rsidR="00175C60">
        <w:t>I am always ready.</w:t>
      </w:r>
      <w:r w:rsidR="00D328CE">
        <w:t xml:space="preserve"> In fact, I was already practicing the song I thought we should play for the audition</w:t>
      </w:r>
      <w:r w:rsidR="00A46C37">
        <w:t xml:space="preserve"> before you even got here</w:t>
      </w:r>
      <w:r w:rsidR="00D328CE">
        <w:t>.</w:t>
      </w:r>
      <w:r w:rsidR="00146DF0">
        <w:t>”</w:t>
      </w:r>
    </w:p>
    <w:p w14:paraId="77859D8F" w14:textId="0ED1D5FA" w:rsidR="009659B9" w:rsidRDefault="009659B9" w:rsidP="002846E1">
      <w:pPr>
        <w:spacing w:after="0"/>
        <w:ind w:firstLine="720"/>
        <w:jc w:val="both"/>
      </w:pPr>
      <w:r>
        <w:t>“And what song is that</w:t>
      </w:r>
      <w:r w:rsidR="007D022F">
        <w:t>?” Stacy asked.</w:t>
      </w:r>
    </w:p>
    <w:p w14:paraId="6A3D89DC" w14:textId="139112DA" w:rsidR="007D022F" w:rsidRDefault="00041026" w:rsidP="002846E1">
      <w:pPr>
        <w:spacing w:after="0"/>
        <w:ind w:firstLine="720"/>
        <w:jc w:val="both"/>
      </w:pPr>
      <w:r>
        <w:t>“‘</w:t>
      </w:r>
      <w:r w:rsidR="007D022F" w:rsidRPr="0078525D">
        <w:t>Hellraiser</w:t>
      </w:r>
      <w:r w:rsidR="007D022F">
        <w:t>,</w:t>
      </w:r>
      <w:r w:rsidR="005C7019">
        <w:t>’</w:t>
      </w:r>
      <w:r w:rsidR="007D022F">
        <w:t>” Morrison answered.</w:t>
      </w:r>
    </w:p>
    <w:p w14:paraId="0035EA3B" w14:textId="1FD6DA89" w:rsidR="00431129" w:rsidRDefault="00431129" w:rsidP="002846E1">
      <w:pPr>
        <w:spacing w:after="0"/>
        <w:ind w:firstLine="720"/>
        <w:jc w:val="both"/>
      </w:pPr>
      <w:r>
        <w:t xml:space="preserve">“That is a good song,” Stacy said. “I can see why you chose it. It </w:t>
      </w:r>
      <w:r w:rsidR="00276489">
        <w:t xml:space="preserve">does sound like a rock </w:t>
      </w:r>
      <w:r w:rsidR="00F273BE">
        <w:t>song,</w:t>
      </w:r>
      <w:r w:rsidR="00276489">
        <w:t xml:space="preserve"> and we can easily make it more edgy</w:t>
      </w:r>
      <w:r w:rsidR="00F273BE">
        <w:t>. I</w:t>
      </w:r>
      <w:r w:rsidR="00591AD1">
        <w:t>t is also a song that I can work in a guitar solo to.</w:t>
      </w:r>
      <w:r w:rsidR="00795990">
        <w:t xml:space="preserve"> Let’s go ahead and start working </w:t>
      </w:r>
      <w:r w:rsidR="00D26A17">
        <w:t xml:space="preserve">on it. We can figure out </w:t>
      </w:r>
      <w:r w:rsidR="00594FF1">
        <w:t>what changes we would like to make to it as we go along.</w:t>
      </w:r>
      <w:r w:rsidR="00591AD1">
        <w:t>”</w:t>
      </w:r>
    </w:p>
    <w:p w14:paraId="2DF1C8FE" w14:textId="552E035F" w:rsidR="00594FF1" w:rsidRDefault="00594FF1" w:rsidP="002846E1">
      <w:pPr>
        <w:spacing w:after="0"/>
        <w:ind w:firstLine="720"/>
        <w:jc w:val="both"/>
      </w:pPr>
      <w:r>
        <w:t>“Sounds like a plan</w:t>
      </w:r>
      <w:r w:rsidR="00526F03">
        <w:t>,” Morrison said. “So, let’s get started.”</w:t>
      </w:r>
    </w:p>
    <w:p w14:paraId="5765D98A" w14:textId="1BC4004A" w:rsidR="00A919B8" w:rsidRDefault="00306A33" w:rsidP="002846E1">
      <w:pPr>
        <w:spacing w:after="0"/>
        <w:ind w:firstLine="720"/>
        <w:jc w:val="both"/>
      </w:pPr>
      <w:r>
        <w:t>The jam session lasted for</w:t>
      </w:r>
      <w:r w:rsidR="009B4C19">
        <w:t xml:space="preserve"> two</w:t>
      </w:r>
      <w:r>
        <w:t xml:space="preserve"> hours. </w:t>
      </w:r>
      <w:r w:rsidR="007D6746">
        <w:t>Stacy played her guitar</w:t>
      </w:r>
      <w:r w:rsidR="009234D6">
        <w:t xml:space="preserve"> harmoniously</w:t>
      </w:r>
      <w:r w:rsidR="007D6746">
        <w:t xml:space="preserve"> </w:t>
      </w:r>
      <w:r w:rsidR="009234D6">
        <w:t>and Morrison sang her heart out.</w:t>
      </w:r>
      <w:r w:rsidR="009242D6">
        <w:t xml:space="preserve"> It was as if they were completely in sync with each other. </w:t>
      </w:r>
      <w:r w:rsidR="00BD1983">
        <w:t>They cheered each other on and gave each other high fives when one of them did something amazing.</w:t>
      </w:r>
      <w:r w:rsidR="0030022C">
        <w:t xml:space="preserve"> It was the best time they</w:t>
      </w:r>
      <w:r w:rsidR="005C7019">
        <w:t>’d</w:t>
      </w:r>
      <w:r w:rsidR="0030022C">
        <w:t xml:space="preserve"> had in </w:t>
      </w:r>
      <w:r w:rsidR="005C7019">
        <w:t xml:space="preserve">a </w:t>
      </w:r>
      <w:r w:rsidR="0030022C">
        <w:t>long time.</w:t>
      </w:r>
    </w:p>
    <w:p w14:paraId="7B6EC215" w14:textId="207AD0F8" w:rsidR="0030022C" w:rsidRDefault="0008688E" w:rsidP="002846E1">
      <w:pPr>
        <w:spacing w:after="0"/>
        <w:ind w:firstLine="720"/>
        <w:jc w:val="both"/>
      </w:pPr>
      <w:r>
        <w:t>“I am so glad you convinced me to do this audition,” Morrison said. “</w:t>
      </w:r>
      <w:r w:rsidR="0055385F">
        <w:t xml:space="preserve">This was just what I needed to get out of the slump that I am in. </w:t>
      </w:r>
      <w:r w:rsidR="00F216D7">
        <w:t xml:space="preserve">I was certain that I was not going to be able to sing for a long time, </w:t>
      </w:r>
      <w:r w:rsidR="00F216D7">
        <w:lastRenderedPageBreak/>
        <w:t xml:space="preserve">but </w:t>
      </w:r>
      <w:r w:rsidR="00560007">
        <w:t xml:space="preserve">this proves me wrong, and I owe it all to you. </w:t>
      </w:r>
      <w:r>
        <w:t xml:space="preserve">We are going to </w:t>
      </w:r>
      <w:r w:rsidR="00CF1141">
        <w:t xml:space="preserve">totally rock </w:t>
      </w:r>
      <w:r w:rsidR="00025083">
        <w:t>it</w:t>
      </w:r>
      <w:r w:rsidR="00CF1141">
        <w:t>!</w:t>
      </w:r>
      <w:r w:rsidR="00025083">
        <w:t xml:space="preserve"> There’s no way they are going to find anyone better than us.</w:t>
      </w:r>
      <w:r w:rsidR="00CF1141">
        <w:t>”</w:t>
      </w:r>
    </w:p>
    <w:p w14:paraId="7806FD18" w14:textId="6C6CC90D" w:rsidR="00CF1141" w:rsidRDefault="00CF1141" w:rsidP="002846E1">
      <w:pPr>
        <w:spacing w:after="0"/>
        <w:ind w:firstLine="720"/>
        <w:jc w:val="both"/>
      </w:pPr>
      <w:r>
        <w:t xml:space="preserve">“I couldn’t agree with you more,” Stacy replied. </w:t>
      </w:r>
      <w:r w:rsidR="00274226">
        <w:t>“We are</w:t>
      </w:r>
      <w:r w:rsidR="003D0FBB">
        <w:t xml:space="preserve"> for sure</w:t>
      </w:r>
      <w:r w:rsidR="00274226">
        <w:t xml:space="preserve"> </w:t>
      </w:r>
      <w:r w:rsidR="00C64A07">
        <w:t>ready</w:t>
      </w:r>
      <w:r w:rsidR="00274226">
        <w:t xml:space="preserve"> for this audition</w:t>
      </w:r>
      <w:r w:rsidR="00C64A07">
        <w:t>. I feel</w:t>
      </w:r>
      <w:r w:rsidR="003D0FBB">
        <w:t xml:space="preserve"> comfortable </w:t>
      </w:r>
      <w:r w:rsidR="009C3183">
        <w:t xml:space="preserve">enough with </w:t>
      </w:r>
      <w:r w:rsidR="009C52E4">
        <w:t>the way we sound that</w:t>
      </w:r>
      <w:r w:rsidR="00274226">
        <w:t xml:space="preserve"> I think we can call it a day.”</w:t>
      </w:r>
    </w:p>
    <w:p w14:paraId="27B73F0C" w14:textId="494BCE08" w:rsidR="00274226" w:rsidRDefault="00160D10" w:rsidP="002846E1">
      <w:pPr>
        <w:spacing w:after="0"/>
        <w:ind w:firstLine="720"/>
        <w:jc w:val="both"/>
      </w:pPr>
      <w:r>
        <w:t xml:space="preserve">“I would say so,” Morrison responded. “I believe we earned ourselves a drink. There’s a bar in the lobby </w:t>
      </w:r>
      <w:r w:rsidR="00DA4822">
        <w:t xml:space="preserve">where </w:t>
      </w:r>
      <w:r>
        <w:t>we can get one there.</w:t>
      </w:r>
      <w:r w:rsidR="007173AF">
        <w:t xml:space="preserve"> I have been there a few times since I’ve been here</w:t>
      </w:r>
      <w:r w:rsidR="00CD35B6">
        <w:t xml:space="preserve"> and the drinks are not bad.</w:t>
      </w:r>
      <w:r>
        <w:t>”</w:t>
      </w:r>
    </w:p>
    <w:p w14:paraId="0F3C5D63" w14:textId="38DA9FC0" w:rsidR="00833EDF" w:rsidRDefault="00833EDF" w:rsidP="002846E1">
      <w:pPr>
        <w:spacing w:after="0"/>
        <w:ind w:firstLine="720"/>
        <w:jc w:val="both"/>
      </w:pPr>
      <w:r>
        <w:t>“Alright,</w:t>
      </w:r>
      <w:r w:rsidR="00D44E4C">
        <w:t xml:space="preserve"> well</w:t>
      </w:r>
      <w:r w:rsidR="0018074E">
        <w:t>,</w:t>
      </w:r>
      <w:r>
        <w:t xml:space="preserve"> let’s go!” Stacy said.</w:t>
      </w:r>
      <w:r w:rsidR="008123B0">
        <w:t xml:space="preserve"> </w:t>
      </w:r>
      <w:r w:rsidR="00D44E4C">
        <w:t>“I could use one right now</w:t>
      </w:r>
      <w:r w:rsidR="004E05FA">
        <w:t xml:space="preserve"> </w:t>
      </w:r>
      <w:r w:rsidR="00D44E4C">
        <w:t>since I have been</w:t>
      </w:r>
      <w:r w:rsidR="005541E8">
        <w:t xml:space="preserve"> quite tense over this audition</w:t>
      </w:r>
      <w:r w:rsidR="00D44E4C">
        <w:t>.</w:t>
      </w:r>
      <w:r w:rsidR="005541E8">
        <w:t xml:space="preserve"> I really need to loosen up some.</w:t>
      </w:r>
      <w:r w:rsidR="00D44E4C">
        <w:t>”</w:t>
      </w:r>
    </w:p>
    <w:p w14:paraId="43D31C99" w14:textId="4A97F1F2" w:rsidR="005541E8" w:rsidRDefault="004E05FA" w:rsidP="002846E1">
      <w:pPr>
        <w:spacing w:after="0"/>
        <w:ind w:firstLine="720"/>
        <w:jc w:val="both"/>
      </w:pPr>
      <w:r>
        <w:t xml:space="preserve">“I know what you mean,” Morrison said. </w:t>
      </w:r>
      <w:r w:rsidR="00123BFD">
        <w:t xml:space="preserve">“I have definitely been </w:t>
      </w:r>
      <w:r w:rsidR="000D6A56">
        <w:t>stressed out</w:t>
      </w:r>
      <w:r w:rsidR="00123BFD">
        <w:t xml:space="preserve"> </w:t>
      </w:r>
      <w:r w:rsidR="000D6A56">
        <w:t>over</w:t>
      </w:r>
      <w:r w:rsidR="00123BFD">
        <w:t xml:space="preserve"> everything that has happened to me.”</w:t>
      </w:r>
    </w:p>
    <w:p w14:paraId="65F156E7" w14:textId="362F697C" w:rsidR="008123B0" w:rsidRDefault="004D3483" w:rsidP="002846E1">
      <w:pPr>
        <w:spacing w:after="0"/>
        <w:ind w:firstLine="720"/>
        <w:jc w:val="both"/>
      </w:pPr>
      <w:r>
        <w:t xml:space="preserve">They wasted no time in heading to the bar. </w:t>
      </w:r>
      <w:r w:rsidR="00856B19">
        <w:t xml:space="preserve">They were proud of their progress and ready to celebrate. </w:t>
      </w:r>
      <w:r w:rsidR="000B2C78">
        <w:t xml:space="preserve">They each ordered </w:t>
      </w:r>
      <w:r w:rsidR="00B35223">
        <w:t xml:space="preserve">lime </w:t>
      </w:r>
      <w:r w:rsidR="000B2C78">
        <w:t xml:space="preserve">margaritas on the rocks. </w:t>
      </w:r>
    </w:p>
    <w:p w14:paraId="38D01DB2" w14:textId="73E1FBB3" w:rsidR="00DA4822" w:rsidRDefault="000B2C78" w:rsidP="002846E1">
      <w:pPr>
        <w:spacing w:after="0"/>
        <w:ind w:firstLine="720"/>
        <w:jc w:val="both"/>
      </w:pPr>
      <w:r>
        <w:t>“Cheers!” both said while clinking each other</w:t>
      </w:r>
      <w:r w:rsidR="00833B1E">
        <w:t xml:space="preserve">’s glasses. </w:t>
      </w:r>
      <w:r w:rsidR="000D4AAD">
        <w:t>They both took a small sip</w:t>
      </w:r>
      <w:r w:rsidR="00DC00E8">
        <w:t xml:space="preserve"> of the tasty concoction, then licked their lips afterward.</w:t>
      </w:r>
    </w:p>
    <w:p w14:paraId="15165AA6" w14:textId="21836ED1" w:rsidR="00833B1E" w:rsidRDefault="00833B1E" w:rsidP="002846E1">
      <w:pPr>
        <w:spacing w:after="0"/>
        <w:ind w:firstLine="720"/>
        <w:jc w:val="both"/>
      </w:pPr>
      <w:r>
        <w:t>“</w:t>
      </w:r>
      <w:r w:rsidR="000324F2">
        <w:t xml:space="preserve">So, are you nervous about meeting up with Mr. Hugo Long </w:t>
      </w:r>
      <w:r w:rsidR="00F2071E">
        <w:t>again?” Stacy asked Morrison.</w:t>
      </w:r>
      <w:r w:rsidR="009225B9">
        <w:t xml:space="preserve"> “I must say he is quite the dish.”</w:t>
      </w:r>
    </w:p>
    <w:p w14:paraId="6D33F09B" w14:textId="7034381C" w:rsidR="009225B9" w:rsidRDefault="00FC4E02" w:rsidP="002846E1">
      <w:pPr>
        <w:spacing w:after="0"/>
        <w:ind w:firstLine="720"/>
        <w:jc w:val="both"/>
      </w:pPr>
      <w:r>
        <w:t>“</w:t>
      </w:r>
      <w:r w:rsidR="00F61ABE">
        <w:t xml:space="preserve">I don’t even know why you invited him,” Morrison said. </w:t>
      </w:r>
      <w:r w:rsidR="001F3E5E">
        <w:t xml:space="preserve">“I really didn’t need the added pressure. Now, I </w:t>
      </w:r>
      <w:r w:rsidR="009818DD">
        <w:t>must</w:t>
      </w:r>
      <w:r w:rsidR="001F3E5E">
        <w:t xml:space="preserve"> impress both the ba</w:t>
      </w:r>
      <w:r w:rsidR="009818DD">
        <w:t>n</w:t>
      </w:r>
      <w:r w:rsidR="001F3E5E">
        <w:t>d and Hugo</w:t>
      </w:r>
      <w:r w:rsidR="00962E6C">
        <w:t xml:space="preserve"> during the audition</w:t>
      </w:r>
      <w:r w:rsidR="009818DD">
        <w:t>. I haven’t been serious with a guy in a long time.</w:t>
      </w:r>
      <w:r w:rsidR="00D548E3">
        <w:t xml:space="preserve"> Plus, </w:t>
      </w:r>
      <w:r w:rsidR="00510E93">
        <w:t>I’m not sure if I am even ready to start dating again.”</w:t>
      </w:r>
    </w:p>
    <w:p w14:paraId="0505D231" w14:textId="477645A2" w:rsidR="00510E93" w:rsidRDefault="00510E93" w:rsidP="002846E1">
      <w:pPr>
        <w:spacing w:after="0"/>
        <w:ind w:firstLine="720"/>
        <w:jc w:val="both"/>
      </w:pPr>
      <w:r>
        <w:t xml:space="preserve">“This is why it is a good thing for you,” Stacy said. “It’s time for you to get out there and find yourself a man. </w:t>
      </w:r>
      <w:r w:rsidR="0096757A">
        <w:t>I think the two of you would make a lovely pair.</w:t>
      </w:r>
      <w:r w:rsidR="00860D2D">
        <w:t xml:space="preserve"> You can’t continue living your life as a recluse. You need to </w:t>
      </w:r>
      <w:r w:rsidR="0066685F">
        <w:t>open yourself up to dating.</w:t>
      </w:r>
      <w:r w:rsidR="0096757A">
        <w:t>”</w:t>
      </w:r>
    </w:p>
    <w:p w14:paraId="334D0A0E" w14:textId="6F07BAC8" w:rsidR="0096757A" w:rsidRDefault="00B431BC" w:rsidP="002846E1">
      <w:pPr>
        <w:spacing w:after="0"/>
        <w:ind w:firstLine="720"/>
        <w:jc w:val="both"/>
      </w:pPr>
      <w:r>
        <w:lastRenderedPageBreak/>
        <w:t>“Oh gosh!” Morrison replied. “You would say something like that.</w:t>
      </w:r>
      <w:r w:rsidR="006814D9">
        <w:t xml:space="preserve"> </w:t>
      </w:r>
      <w:r w:rsidR="00EB0D7F">
        <w:t xml:space="preserve">I am not a recluse. If I was, I wouldn’t be spending time with you right now. </w:t>
      </w:r>
      <w:r w:rsidR="006814D9">
        <w:t xml:space="preserve">Besides, you haven’t told me </w:t>
      </w:r>
      <w:r w:rsidR="00892415">
        <w:t xml:space="preserve">anything lately about </w:t>
      </w:r>
      <w:r w:rsidR="007A26FD">
        <w:t>Daniel. Have you two met up lately?</w:t>
      </w:r>
      <w:r>
        <w:t>”</w:t>
      </w:r>
    </w:p>
    <w:p w14:paraId="507B8A0F" w14:textId="53EE80A1" w:rsidR="00BD33A7" w:rsidRDefault="00BD33A7" w:rsidP="002846E1">
      <w:pPr>
        <w:spacing w:after="0"/>
        <w:ind w:firstLine="720"/>
        <w:jc w:val="both"/>
      </w:pPr>
      <w:r>
        <w:t>“Well, actually</w:t>
      </w:r>
      <w:r w:rsidR="0018074E">
        <w:t>,</w:t>
      </w:r>
      <w:r>
        <w:t xml:space="preserve"> we have,” Stacy said. “We met up for drinks just the other night</w:t>
      </w:r>
      <w:r w:rsidR="007A2EC3">
        <w:t xml:space="preserve"> and had a splendid time. He is the nicest man that I have ever been with. </w:t>
      </w:r>
      <w:r w:rsidR="00655619">
        <w:t xml:space="preserve">He is divorced </w:t>
      </w:r>
      <w:r w:rsidR="00814667">
        <w:t>and has a daughter named Ellie</w:t>
      </w:r>
      <w:r w:rsidR="0018074E">
        <w:t>,</w:t>
      </w:r>
      <w:r w:rsidR="00814667">
        <w:t xml:space="preserve"> who is five years old.”</w:t>
      </w:r>
    </w:p>
    <w:p w14:paraId="4A528401" w14:textId="3B5739A2" w:rsidR="00814667" w:rsidRDefault="00814667" w:rsidP="002846E1">
      <w:pPr>
        <w:spacing w:after="0"/>
        <w:ind w:firstLine="720"/>
        <w:jc w:val="both"/>
      </w:pPr>
      <w:r>
        <w:t xml:space="preserve">“Oh, so he is a family man,” Morrison </w:t>
      </w:r>
      <w:r w:rsidR="00352E45">
        <w:t>teased her friend</w:t>
      </w:r>
      <w:r w:rsidR="00831085">
        <w:t>.</w:t>
      </w:r>
      <w:r w:rsidR="00352E45">
        <w:t xml:space="preserve"> “</w:t>
      </w:r>
      <w:r w:rsidR="00957371">
        <w:t xml:space="preserve">It would be quite the change for you to </w:t>
      </w:r>
      <w:r w:rsidR="00470355">
        <w:t>be dating a man with a child.</w:t>
      </w:r>
      <w:r w:rsidR="00034B69">
        <w:t xml:space="preserve"> If you wind up marrying him</w:t>
      </w:r>
      <w:r w:rsidR="00797C72">
        <w:t>, d</w:t>
      </w:r>
      <w:r w:rsidR="00352E45">
        <w:t>o you think you have what it takes to be a stepmom?</w:t>
      </w:r>
      <w:r w:rsidR="00035EE1">
        <w:t>”</w:t>
      </w:r>
    </w:p>
    <w:p w14:paraId="072A66A8" w14:textId="15DBF2ED" w:rsidR="00352E45" w:rsidRDefault="00035EE1" w:rsidP="002846E1">
      <w:pPr>
        <w:spacing w:after="0"/>
        <w:ind w:firstLine="720"/>
        <w:jc w:val="both"/>
      </w:pPr>
      <w:r>
        <w:t xml:space="preserve">“Of course I do!” Stacy said. </w:t>
      </w:r>
      <w:r w:rsidR="009F6A8D">
        <w:t>“I am the oldest of five children, so I have plenty of experience with kids</w:t>
      </w:r>
      <w:r w:rsidR="00C873CF">
        <w:t>. I have always envisioned myself with at least three kids.</w:t>
      </w:r>
      <w:r w:rsidR="006C21FE">
        <w:t xml:space="preserve"> I know they are a lot of work, b</w:t>
      </w:r>
      <w:r w:rsidR="00C97E2E">
        <w:t>ut I still love being around them.</w:t>
      </w:r>
      <w:r w:rsidR="00797C72">
        <w:t xml:space="preserve"> Kids can be fun to be around</w:t>
      </w:r>
      <w:r w:rsidR="0018074E">
        <w:t>,</w:t>
      </w:r>
      <w:r w:rsidR="00797C72">
        <w:t xml:space="preserve"> </w:t>
      </w:r>
      <w:r w:rsidR="00EC0D7C">
        <w:t xml:space="preserve">and they </w:t>
      </w:r>
      <w:r w:rsidR="007D4AD9">
        <w:t>are so adorable at times.</w:t>
      </w:r>
      <w:r w:rsidR="000B6E4D">
        <w:t>”</w:t>
      </w:r>
    </w:p>
    <w:p w14:paraId="657A8C4E" w14:textId="387A0520" w:rsidR="000B6E4D" w:rsidRDefault="003A4E1B" w:rsidP="002846E1">
      <w:pPr>
        <w:spacing w:after="0"/>
        <w:ind w:firstLine="720"/>
        <w:jc w:val="both"/>
      </w:pPr>
      <w:r>
        <w:t>“</w:t>
      </w:r>
      <w:r w:rsidR="006A15CB">
        <w:t xml:space="preserve">I could see that,” Morrison said. “You are good around kids. I’ve seen you </w:t>
      </w:r>
      <w:r w:rsidR="004937B1">
        <w:t>play with some of your nieces and nephews and all of them absolutely love you.</w:t>
      </w:r>
      <w:r w:rsidR="00A942CA">
        <w:t xml:space="preserve"> You have always had that youthful side </w:t>
      </w:r>
      <w:r w:rsidR="001E5566">
        <w:t>of you that draws in small children.</w:t>
      </w:r>
      <w:r w:rsidR="008A7370">
        <w:t>”</w:t>
      </w:r>
    </w:p>
    <w:p w14:paraId="0F26EB32" w14:textId="32032A44" w:rsidR="008A7370" w:rsidRDefault="00D817E5" w:rsidP="002846E1">
      <w:pPr>
        <w:spacing w:after="0"/>
        <w:ind w:firstLine="720"/>
        <w:jc w:val="both"/>
      </w:pPr>
      <w:r>
        <w:t xml:space="preserve">“Thank you,” Stacy </w:t>
      </w:r>
      <w:r w:rsidR="00831085">
        <w:t>said</w:t>
      </w:r>
      <w:r>
        <w:t>. “</w:t>
      </w:r>
      <w:r w:rsidR="00955741">
        <w:t>I want to be the best mother that I can be</w:t>
      </w:r>
      <w:r w:rsidR="00FF6177">
        <w:t xml:space="preserve"> and to hear you say that means a lot to me.</w:t>
      </w:r>
      <w:r w:rsidR="001F32D6">
        <w:t xml:space="preserve"> Daniel sounds like the perfect </w:t>
      </w:r>
      <w:r w:rsidR="006F097A">
        <w:t>father figure. He talks about how he takes</w:t>
      </w:r>
      <w:r w:rsidR="004D0FF8">
        <w:t xml:space="preserve"> his</w:t>
      </w:r>
      <w:r w:rsidR="00AB34F3">
        <w:t xml:space="preserve"> daughter out to the park, th</w:t>
      </w:r>
      <w:r w:rsidR="00EC1824">
        <w:t>ey go out for</w:t>
      </w:r>
      <w:r w:rsidR="00AB34F3">
        <w:t xml:space="preserve"> ice cream, and </w:t>
      </w:r>
      <w:r w:rsidR="004D0FF8">
        <w:t>they sometimes go to the zoo.</w:t>
      </w:r>
      <w:r w:rsidR="005D22D1">
        <w:t xml:space="preserve"> She takes both ballet and piano lessons</w:t>
      </w:r>
      <w:r w:rsidR="00A57F33">
        <w:t>, so she must get her musical side from him.</w:t>
      </w:r>
      <w:r w:rsidR="00FF6177">
        <w:t>”</w:t>
      </w:r>
    </w:p>
    <w:p w14:paraId="06184D82" w14:textId="75CACBA6" w:rsidR="00793FEE" w:rsidRDefault="0024200F" w:rsidP="002846E1">
      <w:pPr>
        <w:spacing w:after="0"/>
        <w:ind w:firstLine="720"/>
        <w:jc w:val="both"/>
      </w:pPr>
      <w:r>
        <w:t>“</w:t>
      </w:r>
      <w:r w:rsidR="00F751F5">
        <w:t>Wow!</w:t>
      </w:r>
      <w:r>
        <w:t xml:space="preserve">” Morrison said. </w:t>
      </w:r>
      <w:r w:rsidR="00F751F5">
        <w:t>“He does sound like a catch.”</w:t>
      </w:r>
    </w:p>
    <w:p w14:paraId="258572F1" w14:textId="194FFA29" w:rsidR="00793FEE" w:rsidRDefault="0024200F" w:rsidP="002846E1">
      <w:pPr>
        <w:spacing w:after="0"/>
        <w:ind w:firstLine="720"/>
        <w:jc w:val="both"/>
      </w:pPr>
      <w:r>
        <w:t>“You know, I believe that Daniel is the one for me,” Stacy said. “I’ve had a crush on him ever since college.</w:t>
      </w:r>
      <w:r w:rsidR="00670183">
        <w:t xml:space="preserve"> I was dating someone else at the time, so the timing was off. </w:t>
      </w:r>
      <w:r w:rsidR="00D21815">
        <w:t xml:space="preserve">He was so cute in college. </w:t>
      </w:r>
      <w:r w:rsidR="007415C8">
        <w:t>Daniel was so shy. He could barely speak to me</w:t>
      </w:r>
      <w:r w:rsidR="00F91244">
        <w:t xml:space="preserve">. Every time I tried to talk to him, he would </w:t>
      </w:r>
      <w:r w:rsidR="000610F3">
        <w:t>blush and didn’t even have the courage to look me in the eyes. He would shyly say hi back</w:t>
      </w:r>
      <w:r w:rsidR="00911E20">
        <w:t xml:space="preserve"> to me</w:t>
      </w:r>
      <w:r w:rsidR="000610F3">
        <w:t>.”</w:t>
      </w:r>
    </w:p>
    <w:p w14:paraId="2E05AFB3" w14:textId="769E80B2" w:rsidR="000610F3" w:rsidRDefault="003250E8" w:rsidP="002846E1">
      <w:pPr>
        <w:spacing w:after="0"/>
        <w:ind w:firstLine="720"/>
        <w:jc w:val="both"/>
      </w:pPr>
      <w:r>
        <w:lastRenderedPageBreak/>
        <w:t>“Oh, that’s adorable,” Morrison replied. “I’m thinking you could be right about him being the one.</w:t>
      </w:r>
      <w:r w:rsidR="00F30999">
        <w:t xml:space="preserve"> </w:t>
      </w:r>
      <w:r w:rsidR="00D407D1">
        <w:t>Y</w:t>
      </w:r>
      <w:r w:rsidR="006467D5">
        <w:t>ou both share the love of music and I know how much music means to you.</w:t>
      </w:r>
      <w:r w:rsidR="00F12AE9">
        <w:t xml:space="preserve"> Also, I saw how well you both click</w:t>
      </w:r>
      <w:r w:rsidR="0018074E">
        <w:t>ed</w:t>
      </w:r>
      <w:r w:rsidR="00F12AE9">
        <w:t xml:space="preserve"> with each other.</w:t>
      </w:r>
      <w:r>
        <w:t xml:space="preserve"> I just hope you plan on having me </w:t>
      </w:r>
      <w:r w:rsidR="009B1EE4">
        <w:t>as one of your bridesmaids</w:t>
      </w:r>
      <w:r>
        <w:t xml:space="preserve"> at your wedding.”</w:t>
      </w:r>
    </w:p>
    <w:p w14:paraId="24C3F61B" w14:textId="6A2A4F3D" w:rsidR="009B1EE4" w:rsidRDefault="009B1EE4" w:rsidP="002846E1">
      <w:pPr>
        <w:spacing w:after="0"/>
        <w:ind w:firstLine="720"/>
        <w:jc w:val="both"/>
      </w:pPr>
      <w:r>
        <w:t>“Of course I will,” Stacy said. “I mean</w:t>
      </w:r>
      <w:r w:rsidR="0018074E">
        <w:t>,</w:t>
      </w:r>
      <w:r>
        <w:t xml:space="preserve"> we have been through an awful lot together. It wouldn’t be fair if I didn’t. Plus, you are one of my best friends.</w:t>
      </w:r>
      <w:r w:rsidR="00F46BDA">
        <w:t xml:space="preserve"> </w:t>
      </w:r>
      <w:r w:rsidR="0018074E">
        <w:t>W</w:t>
      </w:r>
      <w:r w:rsidR="00F46BDA">
        <w:t>ho knows</w:t>
      </w:r>
      <w:r w:rsidR="0018074E">
        <w:t>,</w:t>
      </w:r>
      <w:r w:rsidR="00BB6A40">
        <w:t xml:space="preserve"> </w:t>
      </w:r>
      <w:r w:rsidR="0018074E">
        <w:t>m</w:t>
      </w:r>
      <w:r w:rsidR="00BB6A40">
        <w:t>aybe things between you and Hugo will work out, then I will be one of your bridesmaids.</w:t>
      </w:r>
      <w:r>
        <w:t>”</w:t>
      </w:r>
    </w:p>
    <w:p w14:paraId="538C610E" w14:textId="432E6649" w:rsidR="00BB6A40" w:rsidRDefault="00BB6A40" w:rsidP="002846E1">
      <w:pPr>
        <w:spacing w:after="0"/>
        <w:ind w:firstLine="720"/>
        <w:jc w:val="both"/>
      </w:pPr>
      <w:r>
        <w:t xml:space="preserve">“Well, I don’t know about that,” Morrison said. “It’s too early to </w:t>
      </w:r>
      <w:r w:rsidR="003D4B2F">
        <w:t>be thinking about Hugo and I being a couple. I just met the man</w:t>
      </w:r>
      <w:r w:rsidR="004D79E5">
        <w:t>, but it would be nice if he</w:t>
      </w:r>
      <w:r w:rsidR="00D93BD9">
        <w:t xml:space="preserve"> did</w:t>
      </w:r>
      <w:r w:rsidR="0018074E">
        <w:t>,</w:t>
      </w:r>
      <w:r w:rsidR="00D93BD9">
        <w:t xml:space="preserve"> in fact</w:t>
      </w:r>
      <w:r w:rsidR="0018074E">
        <w:t>,</w:t>
      </w:r>
      <w:r w:rsidR="004D79E5">
        <w:t xml:space="preserve"> turn out </w:t>
      </w:r>
      <w:r w:rsidR="0018074E">
        <w:t xml:space="preserve">to be </w:t>
      </w:r>
      <w:r w:rsidR="004D79E5">
        <w:t>the one.”</w:t>
      </w:r>
    </w:p>
    <w:p w14:paraId="5CC1FA2A" w14:textId="12136464" w:rsidR="00D93BD9" w:rsidRDefault="002D46C3" w:rsidP="002846E1">
      <w:pPr>
        <w:spacing w:after="0"/>
        <w:ind w:firstLine="720"/>
        <w:jc w:val="both"/>
      </w:pPr>
      <w:r>
        <w:t>“Alright, enough talking about men,” Stacy said. “</w:t>
      </w:r>
      <w:r w:rsidR="00C33362">
        <w:t>How about another round of margaritas</w:t>
      </w:r>
      <w:r w:rsidR="00BB7B97">
        <w:t>?</w:t>
      </w:r>
      <w:r w:rsidR="00C33362">
        <w:t>”</w:t>
      </w:r>
    </w:p>
    <w:p w14:paraId="4551AA02" w14:textId="36F2B8FA" w:rsidR="00C33362" w:rsidRDefault="00C33362" w:rsidP="002846E1">
      <w:pPr>
        <w:spacing w:after="0"/>
        <w:ind w:firstLine="720"/>
        <w:jc w:val="both"/>
      </w:pPr>
      <w:r>
        <w:t xml:space="preserve">“Yes, that would be amazing,” Morrison said. </w:t>
      </w:r>
      <w:r w:rsidR="00014D95">
        <w:t>“Hey, bartender! My friend and I would like to order another</w:t>
      </w:r>
      <w:r w:rsidR="00C56538">
        <w:t xml:space="preserve"> lime</w:t>
      </w:r>
      <w:r w:rsidR="00014D95">
        <w:t xml:space="preserve"> margarita</w:t>
      </w:r>
      <w:r w:rsidR="00A15F9B">
        <w:t xml:space="preserve"> on the rocks</w:t>
      </w:r>
      <w:r w:rsidR="00014D95">
        <w:t>.”</w:t>
      </w:r>
    </w:p>
    <w:p w14:paraId="68A7D55E" w14:textId="6616DE5A" w:rsidR="00F04950" w:rsidRDefault="00F04950" w:rsidP="002846E1">
      <w:pPr>
        <w:spacing w:after="0"/>
        <w:ind w:firstLine="720"/>
        <w:jc w:val="both"/>
      </w:pPr>
      <w:r>
        <w:t>“Two more margaritas coming up,” he replied.</w:t>
      </w:r>
    </w:p>
    <w:p w14:paraId="2DA96E5D" w14:textId="165D08C0" w:rsidR="00BB7B97" w:rsidRDefault="00BB7B97" w:rsidP="002846E1">
      <w:pPr>
        <w:spacing w:after="0"/>
        <w:ind w:firstLine="720"/>
        <w:jc w:val="both"/>
      </w:pPr>
      <w:r>
        <w:t>The</w:t>
      </w:r>
      <w:r w:rsidR="006B6D61">
        <w:t xml:space="preserve">y watched the </w:t>
      </w:r>
      <w:r>
        <w:t>bartender</w:t>
      </w:r>
      <w:r w:rsidR="006B6D61">
        <w:t xml:space="preserve"> make their margarita</w:t>
      </w:r>
      <w:r w:rsidR="00E832B9">
        <w:t xml:space="preserve">s and </w:t>
      </w:r>
      <w:r w:rsidR="009A0FD5">
        <w:t>salt the rims</w:t>
      </w:r>
      <w:r>
        <w:t>.</w:t>
      </w:r>
      <w:r w:rsidR="009A0FD5">
        <w:t xml:space="preserve"> He added a lime to both drinks before bringing them over.</w:t>
      </w:r>
      <w:r>
        <w:t xml:space="preserve"> They</w:t>
      </w:r>
      <w:r w:rsidR="005B3439">
        <w:t xml:space="preserve"> took their margaritas, then</w:t>
      </w:r>
      <w:r>
        <w:t xml:space="preserve"> raised their glasses and made a toast.</w:t>
      </w:r>
    </w:p>
    <w:p w14:paraId="132A9C22" w14:textId="0A25705D" w:rsidR="00BB7B97" w:rsidRDefault="00BB7B97" w:rsidP="002846E1">
      <w:pPr>
        <w:spacing w:after="0"/>
        <w:ind w:firstLine="720"/>
        <w:jc w:val="both"/>
      </w:pPr>
      <w:r>
        <w:t xml:space="preserve">“Here’s to </w:t>
      </w:r>
      <w:r w:rsidR="001B49BE">
        <w:t xml:space="preserve">a </w:t>
      </w:r>
      <w:r w:rsidR="00D544F0">
        <w:t>kick</w:t>
      </w:r>
      <w:r w:rsidR="0018074E">
        <w:t>-</w:t>
      </w:r>
      <w:r w:rsidR="00D544F0">
        <w:t xml:space="preserve">ass audition tomorrow!” Stacy said. </w:t>
      </w:r>
    </w:p>
    <w:p w14:paraId="05426104" w14:textId="7CB7E900" w:rsidR="00192A14" w:rsidRDefault="00192A14" w:rsidP="002846E1">
      <w:pPr>
        <w:spacing w:after="0"/>
        <w:ind w:firstLine="720"/>
        <w:jc w:val="both"/>
      </w:pPr>
      <w:r>
        <w:t>“Here, here!” Morrison replied</w:t>
      </w:r>
      <w:r w:rsidR="008C42CD">
        <w:t>. “We are going to totally rock their socks off!</w:t>
      </w:r>
      <w:r w:rsidR="00B06C28">
        <w:t xml:space="preserve"> There’s no way anyone is going to turn us down.</w:t>
      </w:r>
      <w:r w:rsidR="008C42CD">
        <w:t>”</w:t>
      </w:r>
    </w:p>
    <w:p w14:paraId="6452EF00" w14:textId="77777777" w:rsidR="00B06C28" w:rsidRDefault="00B06C28" w:rsidP="002846E1">
      <w:pPr>
        <w:spacing w:after="0"/>
        <w:ind w:firstLine="720"/>
        <w:jc w:val="both"/>
      </w:pPr>
    </w:p>
    <w:p w14:paraId="2CB4AB32" w14:textId="77777777" w:rsidR="00B06C28" w:rsidRDefault="00B06C28" w:rsidP="002846E1">
      <w:pPr>
        <w:spacing w:after="0"/>
        <w:ind w:firstLine="720"/>
        <w:jc w:val="both"/>
      </w:pPr>
    </w:p>
    <w:p w14:paraId="03BA7FA8" w14:textId="77777777" w:rsidR="00B06C28" w:rsidRDefault="00B06C28" w:rsidP="002846E1">
      <w:pPr>
        <w:spacing w:after="0"/>
        <w:ind w:firstLine="720"/>
        <w:jc w:val="both"/>
      </w:pPr>
    </w:p>
    <w:p w14:paraId="759B40AA" w14:textId="77777777" w:rsidR="00B06C28" w:rsidRDefault="00B06C28" w:rsidP="002846E1">
      <w:pPr>
        <w:spacing w:after="0"/>
        <w:ind w:firstLine="720"/>
        <w:jc w:val="both"/>
      </w:pPr>
    </w:p>
    <w:p w14:paraId="60BC9ADE" w14:textId="77777777" w:rsidR="00C56538" w:rsidRDefault="00C56538" w:rsidP="00C56538">
      <w:pPr>
        <w:spacing w:after="0"/>
      </w:pPr>
    </w:p>
    <w:p w14:paraId="55F5F524" w14:textId="77777777" w:rsidR="0018074E" w:rsidRDefault="0018074E">
      <w:r>
        <w:br w:type="page"/>
      </w:r>
    </w:p>
    <w:p w14:paraId="5858FE07" w14:textId="42E13D35" w:rsidR="00BB7B97" w:rsidRDefault="00C50A40" w:rsidP="00C56538">
      <w:pPr>
        <w:spacing w:after="0"/>
        <w:jc w:val="center"/>
      </w:pPr>
      <w:r>
        <w:lastRenderedPageBreak/>
        <w:t>Chapter 12</w:t>
      </w:r>
    </w:p>
    <w:p w14:paraId="4A1FF4BC" w14:textId="442063AB" w:rsidR="008A12F9" w:rsidRDefault="00C10B07" w:rsidP="008A12F9">
      <w:pPr>
        <w:spacing w:after="0"/>
        <w:ind w:firstLine="720"/>
        <w:jc w:val="both"/>
      </w:pPr>
      <w:r>
        <w:t>Morrison stood anxiously waiting</w:t>
      </w:r>
      <w:r w:rsidR="00E22BFE">
        <w:t xml:space="preserve"> inside her hotel room</w:t>
      </w:r>
      <w:r>
        <w:t xml:space="preserve"> for the </w:t>
      </w:r>
      <w:r w:rsidR="00AA777B">
        <w:t>time of the audition to make it as the new lead singer for the rock band</w:t>
      </w:r>
      <w:r w:rsidR="00DB19DC">
        <w:t xml:space="preserve"> Ladies </w:t>
      </w:r>
      <w:r w:rsidR="000E46CA">
        <w:t xml:space="preserve">and a </w:t>
      </w:r>
      <w:r w:rsidR="00124491">
        <w:t>G</w:t>
      </w:r>
      <w:r w:rsidR="000E46CA">
        <w:t>uitar.</w:t>
      </w:r>
      <w:r w:rsidR="00DB19DC">
        <w:t xml:space="preserve"> </w:t>
      </w:r>
      <w:r w:rsidR="007C42E2">
        <w:t xml:space="preserve">It was now just three hours to the audition, and she would meet Stacy in about </w:t>
      </w:r>
      <w:r w:rsidR="008A12F9">
        <w:t xml:space="preserve">two hours. Morrison made sure she had enough water to drink and </w:t>
      </w:r>
      <w:r w:rsidR="007A6EC5">
        <w:t xml:space="preserve">practiced her song a few more times. </w:t>
      </w:r>
      <w:r w:rsidR="008B75EA">
        <w:t>She found herself looking out her window</w:t>
      </w:r>
      <w:r w:rsidR="00DB3B01">
        <w:t xml:space="preserve"> and thinking about how she was going to handle seeing Hugo Long again</w:t>
      </w:r>
      <w:r w:rsidR="00F3159A">
        <w:t xml:space="preserve"> and whether it was going to affect </w:t>
      </w:r>
      <w:r w:rsidR="00FF46A5">
        <w:t>the way she performed during the audition.</w:t>
      </w:r>
    </w:p>
    <w:p w14:paraId="0B95821D" w14:textId="1F27EF53" w:rsidR="007A6EC5" w:rsidRDefault="007A6EC5" w:rsidP="008A12F9">
      <w:pPr>
        <w:spacing w:after="0"/>
        <w:ind w:firstLine="720"/>
        <w:jc w:val="both"/>
      </w:pPr>
      <w:r>
        <w:t xml:space="preserve">She normally wasn’t this nervous to perform in front of people, but she desperately needed </w:t>
      </w:r>
      <w:r w:rsidR="00EC5A9C">
        <w:t xml:space="preserve">another singing job. </w:t>
      </w:r>
      <w:r w:rsidR="000554FC">
        <w:t xml:space="preserve">Morrison felt like she wasn’t going to have many more opportunities like this one, so she had to give it all she got. </w:t>
      </w:r>
      <w:r w:rsidR="006E0B02">
        <w:t xml:space="preserve">Stacy had been acting all cool and collected about it, but Morrison knew deep down that Stacy was feeling just as nervous as she was. Stacy was just better </w:t>
      </w:r>
      <w:r w:rsidR="00DD76F7">
        <w:t xml:space="preserve">at </w:t>
      </w:r>
      <w:r w:rsidR="006E0B02">
        <w:t xml:space="preserve">acting like she wasn’t than she was. </w:t>
      </w:r>
      <w:r w:rsidR="00455180">
        <w:t>T</w:t>
      </w:r>
      <w:r w:rsidR="00934374">
        <w:t xml:space="preserve">hey would have to run through some breathing exercises and </w:t>
      </w:r>
      <w:r w:rsidR="009B4BA8">
        <w:t>give each other massages on the way over there to relax just before they auditioned.</w:t>
      </w:r>
    </w:p>
    <w:p w14:paraId="1F26F34C" w14:textId="5954659E" w:rsidR="006E0B02" w:rsidRDefault="00E344E6" w:rsidP="008A12F9">
      <w:pPr>
        <w:spacing w:after="0"/>
        <w:ind w:firstLine="720"/>
        <w:jc w:val="both"/>
      </w:pPr>
      <w:r>
        <w:t xml:space="preserve">Morrison </w:t>
      </w:r>
      <w:r w:rsidR="00B70C21">
        <w:t>made herself</w:t>
      </w:r>
      <w:r>
        <w:t xml:space="preserve"> look </w:t>
      </w:r>
      <w:r w:rsidR="00C77B35">
        <w:t xml:space="preserve">like a rock star by putting on a denim jacket, a pair of red leather pants, </w:t>
      </w:r>
      <w:r w:rsidR="00C743A6">
        <w:t xml:space="preserve">a black </w:t>
      </w:r>
      <w:r w:rsidR="00FF6F9B">
        <w:t>sequin</w:t>
      </w:r>
      <w:r w:rsidR="00DD76F7">
        <w:t>-</w:t>
      </w:r>
      <w:r w:rsidR="00FF6F9B">
        <w:t xml:space="preserve">covered top, and gold </w:t>
      </w:r>
      <w:r w:rsidR="0029085B">
        <w:t xml:space="preserve">metallic high heels. </w:t>
      </w:r>
      <w:r w:rsidR="00166D17">
        <w:t xml:space="preserve">She knew she had to dress to impress. </w:t>
      </w:r>
      <w:r w:rsidR="005805FA">
        <w:t xml:space="preserve">Morrison also had to sing with confidence and dazzle the band members with her personality to show she had </w:t>
      </w:r>
      <w:r w:rsidR="003264B6">
        <w:t xml:space="preserve">a great stage presence. </w:t>
      </w:r>
      <w:r w:rsidR="00A67913">
        <w:t>She finished up her hair and makeup</w:t>
      </w:r>
      <w:r w:rsidR="00326F17">
        <w:t xml:space="preserve">. </w:t>
      </w:r>
    </w:p>
    <w:p w14:paraId="01AC5770" w14:textId="257A5ACE" w:rsidR="00002E14" w:rsidRDefault="00326F17" w:rsidP="00002E14">
      <w:pPr>
        <w:spacing w:after="0"/>
        <w:ind w:firstLine="720"/>
        <w:jc w:val="both"/>
      </w:pPr>
      <w:r>
        <w:t xml:space="preserve">Morrison </w:t>
      </w:r>
      <w:r w:rsidR="0067747F">
        <w:t xml:space="preserve">listened to </w:t>
      </w:r>
      <w:r w:rsidR="00DD76F7">
        <w:t>t</w:t>
      </w:r>
      <w:r w:rsidR="0067747F">
        <w:t xml:space="preserve">he Rolling </w:t>
      </w:r>
      <w:r w:rsidR="00DD76F7">
        <w:t xml:space="preserve">Stones </w:t>
      </w:r>
      <w:r w:rsidR="00377F82">
        <w:t>sing “</w:t>
      </w:r>
      <w:r w:rsidR="006A1520">
        <w:t>(</w:t>
      </w:r>
      <w:r w:rsidR="00377F82">
        <w:t xml:space="preserve">I </w:t>
      </w:r>
      <w:r w:rsidR="00230337">
        <w:t>C</w:t>
      </w:r>
      <w:r w:rsidR="00377F82">
        <w:t xml:space="preserve">an’t </w:t>
      </w:r>
      <w:r w:rsidR="00230337">
        <w:t>G</w:t>
      </w:r>
      <w:r w:rsidR="00377F82">
        <w:t xml:space="preserve">et </w:t>
      </w:r>
      <w:r w:rsidR="00230337">
        <w:t>N</w:t>
      </w:r>
      <w:r w:rsidR="00377F82">
        <w:t>o</w:t>
      </w:r>
      <w:r w:rsidR="006A1520">
        <w:t>)</w:t>
      </w:r>
      <w:r w:rsidR="00377F82">
        <w:t xml:space="preserve"> Satisfaction.”</w:t>
      </w:r>
      <w:r w:rsidR="00230337">
        <w:t xml:space="preserve"> </w:t>
      </w:r>
      <w:r w:rsidR="003C775F">
        <w:t xml:space="preserve">She could visualize what Mick Jagger would do while </w:t>
      </w:r>
      <w:r w:rsidR="00DD76F7">
        <w:t xml:space="preserve">singing </w:t>
      </w:r>
      <w:r w:rsidR="003C775F">
        <w:t xml:space="preserve">the lyrics. </w:t>
      </w:r>
      <w:r w:rsidR="00BE5DEE">
        <w:t xml:space="preserve">He was the epitome of cool. </w:t>
      </w:r>
      <w:r w:rsidR="007C51A7">
        <w:t xml:space="preserve">Morrison’s </w:t>
      </w:r>
      <w:r w:rsidR="00155B9C">
        <w:t>goal</w:t>
      </w:r>
      <w:r w:rsidR="007C51A7">
        <w:t xml:space="preserve"> was to be as cool as Mick Jagger and to sing as </w:t>
      </w:r>
      <w:r w:rsidR="00DD76F7">
        <w:t xml:space="preserve">well </w:t>
      </w:r>
      <w:r w:rsidR="007C51A7">
        <w:t xml:space="preserve">as </w:t>
      </w:r>
      <w:r w:rsidR="00724501">
        <w:t>Axel Rose from the band Guns</w:t>
      </w:r>
      <w:r w:rsidR="00A01515">
        <w:t xml:space="preserve"> N’ Roses</w:t>
      </w:r>
      <w:r w:rsidR="00724501">
        <w:t xml:space="preserve">. </w:t>
      </w:r>
      <w:r w:rsidR="00002E14">
        <w:t xml:space="preserve">If she could achieve both, </w:t>
      </w:r>
      <w:r w:rsidR="003F02F5">
        <w:t>then Morrison</w:t>
      </w:r>
      <w:r w:rsidR="00002E14">
        <w:t xml:space="preserve"> </w:t>
      </w:r>
      <w:r w:rsidR="003F02F5">
        <w:t>would know at that moment that</w:t>
      </w:r>
      <w:r w:rsidR="00002E14">
        <w:t xml:space="preserve"> </w:t>
      </w:r>
      <w:r w:rsidR="003F02F5">
        <w:t>she had reached legendary status.</w:t>
      </w:r>
    </w:p>
    <w:p w14:paraId="158441EF" w14:textId="660D2D0F" w:rsidR="00767A21" w:rsidRDefault="00061614" w:rsidP="00767A21">
      <w:pPr>
        <w:spacing w:after="0"/>
        <w:ind w:firstLine="720"/>
        <w:jc w:val="both"/>
      </w:pPr>
      <w:r>
        <w:t>It wasn’t long till it was time to meet up with Stacy. She quickly left her room</w:t>
      </w:r>
      <w:r w:rsidR="00F41031">
        <w:t xml:space="preserve"> and headed to the lobby. Morrison knew her high heels </w:t>
      </w:r>
      <w:r w:rsidR="00DD76F7">
        <w:t xml:space="preserve">were </w:t>
      </w:r>
      <w:r w:rsidR="00F41031">
        <w:t>going to kill her</w:t>
      </w:r>
      <w:r w:rsidR="00767A21">
        <w:t xml:space="preserve"> by the end of the day.</w:t>
      </w:r>
      <w:r w:rsidR="003255B1">
        <w:t xml:space="preserve"> She already regretted not bringing her pair of sneakers</w:t>
      </w:r>
      <w:r w:rsidR="006F629F">
        <w:t xml:space="preserve"> and </w:t>
      </w:r>
      <w:r w:rsidR="001C2178">
        <w:t xml:space="preserve">a </w:t>
      </w:r>
      <w:r w:rsidR="006F629F">
        <w:t xml:space="preserve">set of </w:t>
      </w:r>
      <w:r w:rsidR="00557942">
        <w:t>comfortable clothing along</w:t>
      </w:r>
      <w:r w:rsidR="003255B1">
        <w:t xml:space="preserve"> with her in a</w:t>
      </w:r>
      <w:r w:rsidR="00557942">
        <w:t xml:space="preserve"> duffle bag.</w:t>
      </w:r>
      <w:r w:rsidR="001C2178">
        <w:t xml:space="preserve"> Morrison </w:t>
      </w:r>
      <w:r w:rsidR="001C2178">
        <w:lastRenderedPageBreak/>
        <w:t xml:space="preserve">knew it was too late for </w:t>
      </w:r>
      <w:r w:rsidR="00404797">
        <w:t>her to go up and get it now.</w:t>
      </w:r>
      <w:r w:rsidR="003255B1">
        <w:t xml:space="preserve"> </w:t>
      </w:r>
      <w:r w:rsidR="00404797">
        <w:t xml:space="preserve">She saw that </w:t>
      </w:r>
      <w:r w:rsidR="00767A21">
        <w:t xml:space="preserve">Stacy was already seated </w:t>
      </w:r>
      <w:r w:rsidR="00DD76F7">
        <w:t xml:space="preserve">on </w:t>
      </w:r>
      <w:r w:rsidR="00E8784B">
        <w:t>one of the couches in the lobby and had her guitar and amp next to her.</w:t>
      </w:r>
      <w:r w:rsidR="00905315">
        <w:t xml:space="preserve"> </w:t>
      </w:r>
      <w:r w:rsidR="00DB7541">
        <w:t xml:space="preserve">Stacy got up as soon as she saw Morrison walking up to her. </w:t>
      </w:r>
    </w:p>
    <w:p w14:paraId="34593991" w14:textId="5FA06536" w:rsidR="00DB7541" w:rsidRDefault="003D7762" w:rsidP="00767A21">
      <w:pPr>
        <w:spacing w:after="0"/>
        <w:ind w:firstLine="720"/>
        <w:jc w:val="both"/>
      </w:pPr>
      <w:r>
        <w:t>“So, are you ready to do this?” Morrison asked her.</w:t>
      </w:r>
      <w:r w:rsidR="004B498B">
        <w:t xml:space="preserve"> “I am not sure if I am</w:t>
      </w:r>
      <w:r w:rsidR="000830CC">
        <w:t>.”</w:t>
      </w:r>
    </w:p>
    <w:p w14:paraId="787BE5BE" w14:textId="4B4983A4" w:rsidR="003D7762" w:rsidRDefault="003D7762" w:rsidP="00767A21">
      <w:pPr>
        <w:spacing w:after="0"/>
        <w:ind w:firstLine="720"/>
        <w:jc w:val="both"/>
      </w:pPr>
      <w:r>
        <w:t xml:space="preserve">“I’m as ready as I can be,” </w:t>
      </w:r>
      <w:r w:rsidR="003F3630">
        <w:t xml:space="preserve">Stacy answered. </w:t>
      </w:r>
      <w:r w:rsidR="00AD7648">
        <w:t xml:space="preserve">“Honestly, </w:t>
      </w:r>
      <w:r w:rsidR="00345C0D">
        <w:t>I am absolutely petrified</w:t>
      </w:r>
      <w:r w:rsidR="006375D6">
        <w:t xml:space="preserve"> right</w:t>
      </w:r>
      <w:r w:rsidR="00345C0D">
        <w:t xml:space="preserve"> now. It would be a huge disappointment if we didn’t make the band.”</w:t>
      </w:r>
    </w:p>
    <w:p w14:paraId="28C01549" w14:textId="22869608" w:rsidR="00345C0D" w:rsidRDefault="00345C0D" w:rsidP="00767A21">
      <w:pPr>
        <w:spacing w:after="0"/>
        <w:ind w:firstLine="720"/>
        <w:jc w:val="both"/>
      </w:pPr>
      <w:r>
        <w:t>“I know what you mean,” Morrison said.</w:t>
      </w:r>
      <w:r w:rsidR="00F46856">
        <w:t xml:space="preserve"> “We are just going to have to work on relaxing on the way over there so our muscles won’t tense up</w:t>
      </w:r>
      <w:r w:rsidR="005A0403">
        <w:t xml:space="preserve"> and we won’t freak ourselves out up there.”</w:t>
      </w:r>
    </w:p>
    <w:p w14:paraId="1875B3A9" w14:textId="5A81466F" w:rsidR="006255B9" w:rsidRDefault="006255B9" w:rsidP="00767A21">
      <w:pPr>
        <w:spacing w:after="0"/>
        <w:ind w:firstLine="720"/>
        <w:jc w:val="both"/>
      </w:pPr>
      <w:r>
        <w:t>“</w:t>
      </w:r>
      <w:r w:rsidR="0042007F">
        <w:t>You mean, j</w:t>
      </w:r>
      <w:r w:rsidR="000F4BFB">
        <w:t>ust l</w:t>
      </w:r>
      <w:r>
        <w:t xml:space="preserve">ike what we </w:t>
      </w:r>
      <w:r w:rsidR="00BD4803">
        <w:t xml:space="preserve">normally </w:t>
      </w:r>
      <w:r>
        <w:t xml:space="preserve">do </w:t>
      </w:r>
      <w:r w:rsidR="000F4BFB">
        <w:t>right</w:t>
      </w:r>
      <w:r>
        <w:t xml:space="preserve"> before a big show,” Stacy said.</w:t>
      </w:r>
      <w:r w:rsidR="00C374D7">
        <w:t xml:space="preserve"> </w:t>
      </w:r>
    </w:p>
    <w:p w14:paraId="49E637BD" w14:textId="3DD12C68" w:rsidR="006255B9" w:rsidRDefault="006255B9" w:rsidP="00767A21">
      <w:pPr>
        <w:spacing w:after="0"/>
        <w:ind w:firstLine="720"/>
        <w:jc w:val="both"/>
      </w:pPr>
      <w:r>
        <w:t>“Precisely,” Morrison said.</w:t>
      </w:r>
      <w:r w:rsidR="006C6D0F">
        <w:t xml:space="preserve"> “You</w:t>
      </w:r>
      <w:r w:rsidR="0086425B">
        <w:t xml:space="preserve"> should</w:t>
      </w:r>
      <w:r w:rsidR="006C6D0F">
        <w:t xml:space="preserve"> know the routine</w:t>
      </w:r>
      <w:r w:rsidR="00ED093E">
        <w:t xml:space="preserve"> by heart now</w:t>
      </w:r>
      <w:r w:rsidR="006C6D0F">
        <w:t>.</w:t>
      </w:r>
      <w:r w:rsidR="00ED093E">
        <w:t xml:space="preserve"> I was thinking we should run through a few breathing exercises </w:t>
      </w:r>
      <w:r w:rsidR="00D8566E">
        <w:t>on the way over to the audition to help relax us.</w:t>
      </w:r>
      <w:r w:rsidR="006C6D0F">
        <w:t>”</w:t>
      </w:r>
    </w:p>
    <w:p w14:paraId="48A75E5E" w14:textId="203674DE" w:rsidR="00523365" w:rsidRDefault="00523365" w:rsidP="00767A21">
      <w:pPr>
        <w:spacing w:after="0"/>
        <w:ind w:firstLine="720"/>
        <w:jc w:val="both"/>
      </w:pPr>
      <w:r>
        <w:t>“That sounds like a good idea,” Stacy said.</w:t>
      </w:r>
      <w:r w:rsidR="00071E79">
        <w:t xml:space="preserve"> “I am thinking that would make me feel much more at ease about it.</w:t>
      </w:r>
      <w:r w:rsidR="00027E2B">
        <w:t xml:space="preserve"> This audition means so much to me that I am nervous that I am going to blow it.</w:t>
      </w:r>
      <w:r w:rsidR="00071E79">
        <w:t>”</w:t>
      </w:r>
    </w:p>
    <w:p w14:paraId="242FA44A" w14:textId="2004AE20" w:rsidR="003F3630" w:rsidRDefault="006722FA" w:rsidP="00AD2469">
      <w:pPr>
        <w:spacing w:after="0"/>
        <w:ind w:firstLine="720"/>
        <w:jc w:val="both"/>
      </w:pPr>
      <w:r>
        <w:t xml:space="preserve">They </w:t>
      </w:r>
      <w:r w:rsidR="007A73ED">
        <w:t xml:space="preserve">walked to the nearest </w:t>
      </w:r>
      <w:r w:rsidR="003A16E8">
        <w:t>subway station</w:t>
      </w:r>
      <w:r w:rsidR="00F114D2">
        <w:t xml:space="preserve"> and took the subway</w:t>
      </w:r>
      <w:r w:rsidR="008C411B">
        <w:t xml:space="preserve"> along the way to their destination</w:t>
      </w:r>
      <w:r w:rsidR="003A16E8">
        <w:t>.</w:t>
      </w:r>
      <w:r w:rsidR="0076049D">
        <w:t xml:space="preserve"> They took </w:t>
      </w:r>
      <w:r w:rsidR="00C467FE">
        <w:t xml:space="preserve">a seat and rode the subway quietly while </w:t>
      </w:r>
      <w:r w:rsidR="00B86EFE">
        <w:t xml:space="preserve">observing the people all around them. </w:t>
      </w:r>
      <w:r w:rsidR="006A651A">
        <w:t>Many</w:t>
      </w:r>
      <w:r w:rsidR="00100424">
        <w:t xml:space="preserve"> people </w:t>
      </w:r>
      <w:r w:rsidR="00CC5A77">
        <w:t>were</w:t>
      </w:r>
      <w:r w:rsidR="00AD2469">
        <w:t xml:space="preserve"> on their cell </w:t>
      </w:r>
      <w:r w:rsidR="00C8152C">
        <w:t>phones,</w:t>
      </w:r>
      <w:r w:rsidR="00CC5A77">
        <w:t xml:space="preserve"> and</w:t>
      </w:r>
      <w:r w:rsidR="006A651A">
        <w:t xml:space="preserve"> </w:t>
      </w:r>
      <w:r w:rsidR="00C8152C">
        <w:t xml:space="preserve">some were </w:t>
      </w:r>
      <w:r w:rsidR="00CC5A77">
        <w:t>chatting</w:t>
      </w:r>
      <w:r w:rsidR="00AD2469">
        <w:t xml:space="preserve">. They got off at the next stop where they would meet with </w:t>
      </w:r>
      <w:r w:rsidR="008716FF">
        <w:t>Stuart</w:t>
      </w:r>
      <w:r w:rsidR="00F114D2">
        <w:t xml:space="preserve"> and </w:t>
      </w:r>
      <w:r w:rsidR="008716FF">
        <w:t>Long</w:t>
      </w:r>
      <w:r w:rsidR="00AD2469">
        <w:t xml:space="preserve">, then walk </w:t>
      </w:r>
      <w:r w:rsidR="00560EC5">
        <w:t>the rest of the way to</w:t>
      </w:r>
      <w:r w:rsidR="00707002">
        <w:t xml:space="preserve"> </w:t>
      </w:r>
      <w:r w:rsidR="00D840FA">
        <w:t>drummer</w:t>
      </w:r>
      <w:r w:rsidR="00560EC5">
        <w:t xml:space="preserve"> </w:t>
      </w:r>
      <w:r w:rsidR="00707002">
        <w:t>Sheryl Heart</w:t>
      </w:r>
      <w:r w:rsidR="00D840FA">
        <w:t>’s home.</w:t>
      </w:r>
      <w:r w:rsidR="001E3BF2">
        <w:t xml:space="preserve"> Morrison did not think </w:t>
      </w:r>
      <w:r w:rsidR="00204FA0">
        <w:t>the killer could</w:t>
      </w:r>
      <w:r w:rsidR="001E3BF2">
        <w:t xml:space="preserve"> figure out where she was unless they were tracking her down somehow on her phone.</w:t>
      </w:r>
    </w:p>
    <w:p w14:paraId="26320335" w14:textId="6E98C5E2" w:rsidR="008864A9" w:rsidRDefault="00232F0C" w:rsidP="00AD2469">
      <w:pPr>
        <w:spacing w:after="0"/>
        <w:ind w:firstLine="720"/>
        <w:jc w:val="both"/>
      </w:pPr>
      <w:r>
        <w:t xml:space="preserve">Once the subway came to a complete stop and the doors </w:t>
      </w:r>
      <w:r w:rsidR="00016F67">
        <w:t>opened, Stacy</w:t>
      </w:r>
      <w:r>
        <w:t xml:space="preserve"> and Morrison immediately</w:t>
      </w:r>
      <w:r w:rsidR="00016F67">
        <w:t xml:space="preserve"> got up from their seats. Stacy</w:t>
      </w:r>
      <w:r w:rsidR="00205451">
        <w:t xml:space="preserve"> said </w:t>
      </w:r>
      <w:r w:rsidR="008716FF">
        <w:t xml:space="preserve">Stuart </w:t>
      </w:r>
      <w:r w:rsidR="00205451">
        <w:t xml:space="preserve">told her to meet them at </w:t>
      </w:r>
      <w:r w:rsidR="000B605B">
        <w:t xml:space="preserve">a small New York Deli just outside of the station. </w:t>
      </w:r>
      <w:r w:rsidR="00B21331">
        <w:t>They walked past a coffee and bagel shop</w:t>
      </w:r>
      <w:r w:rsidR="009C2347">
        <w:t xml:space="preserve">, then </w:t>
      </w:r>
      <w:r w:rsidR="00E1016B">
        <w:t>scanned their tickets to get out of the station.</w:t>
      </w:r>
      <w:r w:rsidR="00A651BC">
        <w:t xml:space="preserve"> It was about a half of a block walk to the deli. </w:t>
      </w:r>
    </w:p>
    <w:p w14:paraId="5EBE984D" w14:textId="75EC5B25" w:rsidR="003250E8" w:rsidRDefault="00EA3510" w:rsidP="00716F46">
      <w:pPr>
        <w:spacing w:after="0"/>
        <w:ind w:firstLine="720"/>
        <w:jc w:val="both"/>
      </w:pPr>
      <w:r>
        <w:lastRenderedPageBreak/>
        <w:t xml:space="preserve">Morrison began to feel butterflies in her stomach once she saw </w:t>
      </w:r>
      <w:r w:rsidR="00EB0893">
        <w:t>Long</w:t>
      </w:r>
      <w:r>
        <w:t xml:space="preserve"> </w:t>
      </w:r>
      <w:r w:rsidR="00FD003E">
        <w:t>standing outside of the deli shop. They exchanged glances</w:t>
      </w:r>
      <w:r w:rsidR="00B40D5D">
        <w:t xml:space="preserve"> </w:t>
      </w:r>
      <w:r w:rsidR="00E85815">
        <w:t xml:space="preserve">as she slowly walked toward him. Morrison tried to remain calm and act like </w:t>
      </w:r>
      <w:r w:rsidR="00716F46">
        <w:t xml:space="preserve">his presence was no big deal. </w:t>
      </w:r>
      <w:r w:rsidR="00CF6903">
        <w:t>She had to stay in the game. Her rehearsal was coming up</w:t>
      </w:r>
      <w:r w:rsidR="00DD76F7">
        <w:t>,</w:t>
      </w:r>
      <w:r w:rsidR="00CF6903">
        <w:t xml:space="preserve"> and she was about to let </w:t>
      </w:r>
      <w:r w:rsidR="00EB0893">
        <w:t>Long</w:t>
      </w:r>
      <w:r w:rsidR="00CF6903">
        <w:t xml:space="preserve"> become a distraction. </w:t>
      </w:r>
      <w:r w:rsidR="00697989">
        <w:t xml:space="preserve">When approaching him, Morrison </w:t>
      </w:r>
      <w:r w:rsidR="004E6E6B">
        <w:t>bashfully said hello to him. He said hi back in a similar fashion.</w:t>
      </w:r>
    </w:p>
    <w:p w14:paraId="0AD25D4C" w14:textId="219E5DF6" w:rsidR="004E6E6B" w:rsidRDefault="004356DC" w:rsidP="00716F46">
      <w:pPr>
        <w:spacing w:after="0"/>
        <w:ind w:firstLine="720"/>
        <w:jc w:val="both"/>
      </w:pPr>
      <w:r>
        <w:t>“</w:t>
      </w:r>
      <w:r w:rsidR="008716FF">
        <w:t xml:space="preserve">Hello, lovely ladies,” </w:t>
      </w:r>
      <w:r w:rsidR="0081622C">
        <w:t>Daniel Stuart said. “Shall we</w:t>
      </w:r>
      <w:r w:rsidR="00EE41AC">
        <w:t xml:space="preserve"> </w:t>
      </w:r>
      <w:r w:rsidR="00E87D6D">
        <w:t>escort y</w:t>
      </w:r>
      <w:r w:rsidR="00C27589">
        <w:t>ou through the</w:t>
      </w:r>
      <w:r w:rsidR="00FC59CB">
        <w:t>se</w:t>
      </w:r>
      <w:r w:rsidR="00C27589">
        <w:t xml:space="preserve"> busy streets and</w:t>
      </w:r>
      <w:r w:rsidR="00DC013D">
        <w:t xml:space="preserve"> lead you</w:t>
      </w:r>
      <w:r w:rsidR="00C27589">
        <w:t xml:space="preserve"> to your destination</w:t>
      </w:r>
      <w:r w:rsidR="00D4310D">
        <w:t xml:space="preserve">?” </w:t>
      </w:r>
    </w:p>
    <w:p w14:paraId="7E76156D" w14:textId="61CCAD5F" w:rsidR="00041727" w:rsidRDefault="00041727" w:rsidP="00716F46">
      <w:pPr>
        <w:spacing w:after="0"/>
        <w:ind w:firstLine="720"/>
        <w:jc w:val="both"/>
      </w:pPr>
      <w:r>
        <w:t>“Yes, kind s</w:t>
      </w:r>
      <w:r w:rsidR="008776D7">
        <w:t>i</w:t>
      </w:r>
      <w:r>
        <w:t>r</w:t>
      </w:r>
      <w:r w:rsidR="008776D7">
        <w:t>,” Stacy said. “You may.”</w:t>
      </w:r>
    </w:p>
    <w:p w14:paraId="55F52097" w14:textId="2BDF0258" w:rsidR="00D4310D" w:rsidRDefault="00D4310D" w:rsidP="00716F46">
      <w:pPr>
        <w:spacing w:after="0"/>
        <w:ind w:firstLine="720"/>
        <w:jc w:val="both"/>
      </w:pPr>
      <w:r>
        <w:t>Stuart then took Stacy’s</w:t>
      </w:r>
      <w:r w:rsidR="009152ED">
        <w:t xml:space="preserve"> hand and held it while they walked toward a residential area. </w:t>
      </w:r>
      <w:r w:rsidR="001C72C6">
        <w:t xml:space="preserve">Morrison and </w:t>
      </w:r>
      <w:r w:rsidR="00E3484C">
        <w:t xml:space="preserve">Hugo </w:t>
      </w:r>
      <w:r w:rsidR="001C72C6">
        <w:t>Long walked side by side</w:t>
      </w:r>
      <w:r w:rsidR="00E3484C">
        <w:t xml:space="preserve"> awkwardly. Occasionally, he would </w:t>
      </w:r>
      <w:r w:rsidR="00F02624">
        <w:t xml:space="preserve">slide a glance or two at Morrison. She would nervously return the eye contact and smile up at him. </w:t>
      </w:r>
      <w:r w:rsidR="001654A7">
        <w:t xml:space="preserve">Morrison would notice how they would bump into each </w:t>
      </w:r>
      <w:r w:rsidR="00DD76F7">
        <w:t xml:space="preserve">other </w:t>
      </w:r>
      <w:r w:rsidR="00A1247D">
        <w:t>while walking ever</w:t>
      </w:r>
      <w:r w:rsidR="00DD76F7">
        <w:t>y</w:t>
      </w:r>
      <w:r w:rsidR="00A1247D">
        <w:t xml:space="preserve"> so often. She wondered if it was a sign that they were </w:t>
      </w:r>
      <w:r w:rsidR="00492EA8">
        <w:t>secretly attracted to each other.</w:t>
      </w:r>
      <w:r w:rsidR="00EA6E6A">
        <w:t xml:space="preserve"> When they stopped just before crossing the street, Mor</w:t>
      </w:r>
      <w:r w:rsidR="009766F2">
        <w:t>rison could feel Long gently place his hand on her back for a few seconds.</w:t>
      </w:r>
    </w:p>
    <w:p w14:paraId="218323E2" w14:textId="6A0B3875" w:rsidR="009766F2" w:rsidRDefault="00E15706" w:rsidP="00716F46">
      <w:pPr>
        <w:spacing w:after="0"/>
        <w:ind w:firstLine="720"/>
        <w:jc w:val="both"/>
      </w:pPr>
      <w:r>
        <w:t xml:space="preserve">“It’s so good to see you again,” </w:t>
      </w:r>
      <w:r w:rsidR="001430F8">
        <w:t>he said</w:t>
      </w:r>
      <w:r w:rsidR="00DD76F7">
        <w:t>,</w:t>
      </w:r>
      <w:r w:rsidR="001430F8">
        <w:t xml:space="preserve"> breaking the silence between them. “I really am truly sorry that</w:t>
      </w:r>
      <w:r w:rsidR="00B4204A">
        <w:t xml:space="preserve"> things did not go quite as planned at the karaoke bar. I just wanted </w:t>
      </w:r>
      <w:r w:rsidR="0089144C">
        <w:t xml:space="preserve">us to have fun and </w:t>
      </w:r>
      <w:r w:rsidR="00E8095B">
        <w:t xml:space="preserve">for us to </w:t>
      </w:r>
      <w:r w:rsidR="0089144C">
        <w:t>get to know each other better.”</w:t>
      </w:r>
    </w:p>
    <w:p w14:paraId="10A1944C" w14:textId="45D8BE73" w:rsidR="0089144C" w:rsidRDefault="00005F6B" w:rsidP="00716F46">
      <w:pPr>
        <w:spacing w:after="0"/>
        <w:ind w:firstLine="720"/>
        <w:jc w:val="both"/>
      </w:pPr>
      <w:r>
        <w:t xml:space="preserve">“I know,” Morrison said quietly. </w:t>
      </w:r>
      <w:r w:rsidR="00CD2A61">
        <w:t xml:space="preserve">“I wasn’t accusing you of anything. </w:t>
      </w:r>
      <w:r w:rsidR="008E7F6E">
        <w:t>Besides, it was me that left the bar unexpectedly</w:t>
      </w:r>
      <w:r w:rsidR="0021199E">
        <w:t xml:space="preserve"> to get away from that man you tried to </w:t>
      </w:r>
      <w:r w:rsidR="002231F9">
        <w:t>stop</w:t>
      </w:r>
      <w:r w:rsidR="008E7F6E">
        <w:t>. I</w:t>
      </w:r>
      <w:r w:rsidR="002231F9">
        <w:t>f i</w:t>
      </w:r>
      <w:r w:rsidR="008E7F6E">
        <w:t xml:space="preserve">t </w:t>
      </w:r>
      <w:r w:rsidR="002231F9">
        <w:t>w</w:t>
      </w:r>
      <w:r w:rsidR="008E7F6E">
        <w:t>asn’t</w:t>
      </w:r>
      <w:r w:rsidR="002231F9">
        <w:t xml:space="preserve"> for</w:t>
      </w:r>
      <w:r w:rsidR="008E7F6E">
        <w:t xml:space="preserve"> </w:t>
      </w:r>
      <w:r w:rsidR="00F17049">
        <w:t>you,</w:t>
      </w:r>
      <w:r w:rsidR="002231F9">
        <w:t xml:space="preserve"> I may not have escaped the bar unscathed</w:t>
      </w:r>
      <w:r w:rsidR="008E7F6E">
        <w:t>. I</w:t>
      </w:r>
      <w:r w:rsidR="00F17049">
        <w:t xml:space="preserve">n fact, I </w:t>
      </w:r>
      <w:r w:rsidR="00725949">
        <w:t>should thank you for saving my life</w:t>
      </w:r>
      <w:r w:rsidR="00AF7616">
        <w:t>.”</w:t>
      </w:r>
    </w:p>
    <w:p w14:paraId="602519E7" w14:textId="61B2C290" w:rsidR="00C3197A" w:rsidRDefault="00AF7616" w:rsidP="008B2443">
      <w:pPr>
        <w:spacing w:after="0"/>
        <w:ind w:firstLine="720"/>
        <w:jc w:val="both"/>
      </w:pPr>
      <w:r>
        <w:t xml:space="preserve">“I’m </w:t>
      </w:r>
      <w:r w:rsidR="00B55B04">
        <w:t xml:space="preserve">sorry I wasn’t able to </w:t>
      </w:r>
      <w:r w:rsidR="00C26B3F">
        <w:t>stop him</w:t>
      </w:r>
      <w:r>
        <w:t xml:space="preserve">,” </w:t>
      </w:r>
      <w:r w:rsidR="003E70DA">
        <w:t>Long replied. “</w:t>
      </w:r>
      <w:r w:rsidR="00720C35">
        <w:t>I keep thinking about what I could have done differently</w:t>
      </w:r>
      <w:r w:rsidR="000966E8">
        <w:t xml:space="preserve">. </w:t>
      </w:r>
      <w:r w:rsidR="00652AC5">
        <w:t>The rest</w:t>
      </w:r>
      <w:r w:rsidR="00D8375E">
        <w:t xml:space="preserve"> of the evening I felt bad for it. I was also very disappointed that things didn’t work out the way I had hoped for. That was why I was quiet and </w:t>
      </w:r>
      <w:r w:rsidR="00365ED8">
        <w:t>seem</w:t>
      </w:r>
      <w:r w:rsidR="00DD76F7">
        <w:t>ed</w:t>
      </w:r>
      <w:r w:rsidR="00365ED8">
        <w:t xml:space="preserve"> distracted the rest of the evening. But f</w:t>
      </w:r>
      <w:r w:rsidR="003E70DA">
        <w:t>or whatever reason, I knew we would get back together again.</w:t>
      </w:r>
      <w:r w:rsidR="00EF6907">
        <w:t xml:space="preserve"> As soon as </w:t>
      </w:r>
      <w:r w:rsidR="00C3197A">
        <w:t xml:space="preserve">Stacy called to make this </w:t>
      </w:r>
      <w:r w:rsidR="00C3197A">
        <w:lastRenderedPageBreak/>
        <w:t xml:space="preserve">arrangement, I knew it must be </w:t>
      </w:r>
      <w:r w:rsidR="008B2443">
        <w:t>destiny.</w:t>
      </w:r>
      <w:r w:rsidR="00661166">
        <w:t xml:space="preserve"> </w:t>
      </w:r>
      <w:r w:rsidR="00D966E6">
        <w:t>I am so sorry for leaving you a</w:t>
      </w:r>
      <w:r w:rsidR="003D36E8">
        <w:t>lone and frightened while that man was chasing y</w:t>
      </w:r>
      <w:r w:rsidR="00353C77">
        <w:t>ou out of the club</w:t>
      </w:r>
      <w:r w:rsidR="00D966E6">
        <w:t>.</w:t>
      </w:r>
      <w:r w:rsidR="00353C77">
        <w:t xml:space="preserve"> I feel like </w:t>
      </w:r>
      <w:r w:rsidR="003B1052">
        <w:t xml:space="preserve">I </w:t>
      </w:r>
      <w:r w:rsidR="00353C77">
        <w:t>Iet you down</w:t>
      </w:r>
      <w:r w:rsidR="003B1052">
        <w:t>. I really do care about you.</w:t>
      </w:r>
      <w:r w:rsidR="00D966E6">
        <w:t xml:space="preserve"> </w:t>
      </w:r>
      <w:r w:rsidR="003D36E8">
        <w:t>I think y</w:t>
      </w:r>
      <w:r w:rsidR="00661166">
        <w:t>ou are an amazing woman, Maia</w:t>
      </w:r>
      <w:r w:rsidR="006C0216">
        <w:t>, and I would really like to take you out on a date</w:t>
      </w:r>
      <w:r w:rsidR="00C908C4">
        <w:t>.</w:t>
      </w:r>
      <w:r w:rsidR="008B2443">
        <w:t>”</w:t>
      </w:r>
    </w:p>
    <w:p w14:paraId="342B4CE1" w14:textId="7D260503" w:rsidR="008B2443" w:rsidRDefault="008B2443" w:rsidP="008B2443">
      <w:pPr>
        <w:spacing w:after="0"/>
        <w:ind w:firstLine="720"/>
        <w:jc w:val="both"/>
      </w:pPr>
      <w:r>
        <w:t xml:space="preserve">“If I didn’t know any better, I believe you are </w:t>
      </w:r>
      <w:r w:rsidR="00FC759C">
        <w:t xml:space="preserve">trying to </w:t>
      </w:r>
      <w:r w:rsidR="00C27F59">
        <w:t>sweep me off my feet</w:t>
      </w:r>
      <w:r w:rsidR="00FC759C">
        <w:t xml:space="preserve">,” Morrison said. </w:t>
      </w:r>
      <w:r w:rsidR="0011676F">
        <w:t>“A little flattery will take you far.”</w:t>
      </w:r>
    </w:p>
    <w:p w14:paraId="672FFCB5" w14:textId="2569C53C" w:rsidR="00E10405" w:rsidRDefault="00E10405" w:rsidP="008B2443">
      <w:pPr>
        <w:spacing w:after="0"/>
        <w:ind w:firstLine="720"/>
        <w:jc w:val="both"/>
      </w:pPr>
      <w:r>
        <w:t xml:space="preserve">“Maybe so,” </w:t>
      </w:r>
      <w:r w:rsidR="00C4031C">
        <w:t>Long</w:t>
      </w:r>
      <w:r>
        <w:t xml:space="preserve"> responded. </w:t>
      </w:r>
      <w:r w:rsidR="00651944">
        <w:t>“</w:t>
      </w:r>
      <w:r w:rsidR="00D52F29">
        <w:t>You know, I find you very irresistible. You can’t blame me for trying</w:t>
      </w:r>
      <w:r w:rsidR="008C50ED">
        <w:t xml:space="preserve"> to </w:t>
      </w:r>
      <w:r w:rsidR="00294E67">
        <w:t>win a beautiful woman’s heart</w:t>
      </w:r>
      <w:r w:rsidR="008C50ED">
        <w:t>.</w:t>
      </w:r>
      <w:r w:rsidR="00535948">
        <w:t xml:space="preserve"> Any man should feel lucky to be embraced by your presence.</w:t>
      </w:r>
      <w:r w:rsidR="008C50ED">
        <w:t>”</w:t>
      </w:r>
    </w:p>
    <w:p w14:paraId="5BE63919" w14:textId="65C04B69" w:rsidR="00E10405" w:rsidRDefault="00B45C75" w:rsidP="005024B2">
      <w:pPr>
        <w:spacing w:after="0"/>
        <w:ind w:firstLine="720"/>
        <w:jc w:val="both"/>
      </w:pPr>
      <w:r>
        <w:t xml:space="preserve">“Here we are!” Stuart said while he </w:t>
      </w:r>
      <w:r w:rsidR="008B4ECB">
        <w:t xml:space="preserve">directed them toward a small rundown white house. </w:t>
      </w:r>
    </w:p>
    <w:p w14:paraId="1B7C33CE" w14:textId="2A3ED268" w:rsidR="00037786" w:rsidRDefault="00037786" w:rsidP="008B2443">
      <w:pPr>
        <w:spacing w:after="0"/>
        <w:ind w:firstLine="720"/>
        <w:jc w:val="both"/>
      </w:pPr>
      <w:r>
        <w:t xml:space="preserve">He walked up to the door and knocked on it. </w:t>
      </w:r>
      <w:r w:rsidR="00DB5B7F">
        <w:t xml:space="preserve">A young woman with </w:t>
      </w:r>
      <w:r w:rsidR="00A43CFC">
        <w:t>jet black hair and blue streaks</w:t>
      </w:r>
      <w:r w:rsidR="0069601E">
        <w:t xml:space="preserve">, a pierced lip, and wearing </w:t>
      </w:r>
      <w:r w:rsidR="00A21724">
        <w:t xml:space="preserve">a rock band shirt with </w:t>
      </w:r>
      <w:r w:rsidR="0037316A">
        <w:t xml:space="preserve">stonewashed </w:t>
      </w:r>
      <w:r w:rsidR="00A21724">
        <w:t xml:space="preserve">tethered jeans </w:t>
      </w:r>
      <w:r w:rsidR="00A43CFC">
        <w:t>answered the door.</w:t>
      </w:r>
      <w:r w:rsidR="0037316A">
        <w:t xml:space="preserve"> </w:t>
      </w:r>
      <w:r w:rsidR="00271F52">
        <w:t xml:space="preserve">Morrison felt a little nervous </w:t>
      </w:r>
      <w:r w:rsidR="00915FA8">
        <w:t xml:space="preserve">as soon as </w:t>
      </w:r>
      <w:r w:rsidR="00863B4C">
        <w:t>the young woman</w:t>
      </w:r>
      <w:r w:rsidR="00915FA8">
        <w:t xml:space="preserve"> came out.</w:t>
      </w:r>
    </w:p>
    <w:p w14:paraId="3FC21671" w14:textId="4C5BB492" w:rsidR="00C25C2E" w:rsidRDefault="007519DB" w:rsidP="008B2443">
      <w:pPr>
        <w:spacing w:after="0"/>
        <w:ind w:firstLine="720"/>
        <w:jc w:val="both"/>
      </w:pPr>
      <w:r>
        <w:t>“</w:t>
      </w:r>
      <w:r w:rsidR="006037EB">
        <w:t xml:space="preserve">Hi Daniel!” </w:t>
      </w:r>
      <w:r w:rsidR="00EE0641">
        <w:t>she asked.</w:t>
      </w:r>
      <w:r w:rsidR="006F4966">
        <w:t xml:space="preserve"> </w:t>
      </w:r>
      <w:r w:rsidR="006037EB">
        <w:t>“</w:t>
      </w:r>
      <w:r w:rsidR="008F7915">
        <w:t>It is so nice seeing you again.”</w:t>
      </w:r>
    </w:p>
    <w:p w14:paraId="0DCB2E83" w14:textId="087EBA80" w:rsidR="007519DB" w:rsidRDefault="006F4966" w:rsidP="008B2443">
      <w:pPr>
        <w:spacing w:after="0"/>
        <w:ind w:firstLine="720"/>
        <w:jc w:val="both"/>
      </w:pPr>
      <w:r>
        <w:t xml:space="preserve">“Sheryl, this is </w:t>
      </w:r>
      <w:r w:rsidR="00CE4200">
        <w:t xml:space="preserve">lead singer </w:t>
      </w:r>
      <w:r w:rsidR="00601408">
        <w:t>Maia Morrison and</w:t>
      </w:r>
      <w:r w:rsidR="00CE4200">
        <w:t xml:space="preserve"> </w:t>
      </w:r>
      <w:r w:rsidR="00CF3924">
        <w:t xml:space="preserve">bass </w:t>
      </w:r>
      <w:r w:rsidR="00CE4200">
        <w:t>guitarist</w:t>
      </w:r>
      <w:r w:rsidR="00601408">
        <w:t xml:space="preserve"> Stacy </w:t>
      </w:r>
      <w:r w:rsidR="002A1FF7">
        <w:t>Sullivan</w:t>
      </w:r>
      <w:r w:rsidR="00CE4200">
        <w:t xml:space="preserve"> that I talked about with you </w:t>
      </w:r>
      <w:r w:rsidR="00605ED6">
        <w:t>on the phone</w:t>
      </w:r>
      <w:r w:rsidR="00C25C2E">
        <w:t>,” Stuart said.</w:t>
      </w:r>
      <w:r w:rsidR="00605ED6">
        <w:t xml:space="preserve"> </w:t>
      </w:r>
      <w:r w:rsidR="00C25C2E">
        <w:t>“</w:t>
      </w:r>
      <w:r w:rsidR="00605ED6">
        <w:t>I arranged for them to audition at this time. I think they would be a great addition to your band</w:t>
      </w:r>
      <w:r w:rsidR="00C25C2E">
        <w:t>.”</w:t>
      </w:r>
    </w:p>
    <w:p w14:paraId="4DA1690E" w14:textId="4C8B7824" w:rsidR="00C25C2E" w:rsidRDefault="00047FAD" w:rsidP="008B2443">
      <w:pPr>
        <w:spacing w:after="0"/>
        <w:ind w:firstLine="720"/>
        <w:jc w:val="both"/>
      </w:pPr>
      <w:r>
        <w:t>“Well, what are you all standing out here for?” Sheryl said. “Come on in!</w:t>
      </w:r>
      <w:r w:rsidR="00F37786">
        <w:t xml:space="preserve"> We’ve been waiting </w:t>
      </w:r>
      <w:r w:rsidR="00165F5E">
        <w:t>for you</w:t>
      </w:r>
      <w:r w:rsidR="00F37786">
        <w:t>.</w:t>
      </w:r>
      <w:r w:rsidR="00B00637">
        <w:t xml:space="preserve"> </w:t>
      </w:r>
      <w:r w:rsidR="00164FC1">
        <w:t>We are so excited to have the both of you here</w:t>
      </w:r>
      <w:r w:rsidR="001B2910">
        <w:t>.</w:t>
      </w:r>
      <w:r>
        <w:t>”</w:t>
      </w:r>
    </w:p>
    <w:p w14:paraId="5E3019DA" w14:textId="00C56FB6" w:rsidR="00F37786" w:rsidRDefault="00D1454A" w:rsidP="008B2443">
      <w:pPr>
        <w:spacing w:after="0"/>
        <w:ind w:firstLine="720"/>
        <w:jc w:val="both"/>
      </w:pPr>
      <w:r>
        <w:t>Sheryl led them through the living room</w:t>
      </w:r>
      <w:r w:rsidR="00E275F6">
        <w:t>, then down the steps to the basement</w:t>
      </w:r>
      <w:r w:rsidR="00DD76F7">
        <w:t>,</w:t>
      </w:r>
      <w:r w:rsidR="00E275F6">
        <w:t xml:space="preserve"> where the </w:t>
      </w:r>
      <w:r w:rsidR="00631192">
        <w:t>rhythm guitarist</w:t>
      </w:r>
      <w:r w:rsidR="00E275F6">
        <w:t xml:space="preserve"> and keyboardist </w:t>
      </w:r>
      <w:r w:rsidR="00DD76F7">
        <w:t xml:space="preserve">were </w:t>
      </w:r>
      <w:r w:rsidR="00E275F6">
        <w:t xml:space="preserve">waiting for them. </w:t>
      </w:r>
    </w:p>
    <w:p w14:paraId="5A783909" w14:textId="315B36DD" w:rsidR="001752C8" w:rsidRDefault="001752C8" w:rsidP="008B2443">
      <w:pPr>
        <w:spacing w:after="0"/>
        <w:ind w:firstLine="720"/>
        <w:jc w:val="both"/>
      </w:pPr>
      <w:r>
        <w:t xml:space="preserve">“This is our </w:t>
      </w:r>
      <w:r w:rsidR="00DD76F7">
        <w:t>k</w:t>
      </w:r>
      <w:r w:rsidR="00153515">
        <w:t>eyboardist</w:t>
      </w:r>
      <w:r w:rsidR="00DD76F7">
        <w:t>,</w:t>
      </w:r>
      <w:r>
        <w:t xml:space="preserve"> </w:t>
      </w:r>
      <w:r w:rsidR="00DE1FC8">
        <w:t>Patricia Wolf</w:t>
      </w:r>
      <w:r w:rsidR="00DD76F7">
        <w:t>,</w:t>
      </w:r>
      <w:r w:rsidR="00DE1FC8">
        <w:t xml:space="preserve"> and our </w:t>
      </w:r>
      <w:r w:rsidR="00631192">
        <w:t>rhythm guitarist</w:t>
      </w:r>
      <w:r w:rsidR="00DD76F7">
        <w:t>,</w:t>
      </w:r>
      <w:r w:rsidR="00631192">
        <w:t xml:space="preserve"> </w:t>
      </w:r>
      <w:r w:rsidR="0069037F">
        <w:t xml:space="preserve">Violet Hodges,” Sheryl said. </w:t>
      </w:r>
      <w:r w:rsidR="00280582">
        <w:t>“</w:t>
      </w:r>
      <w:r w:rsidR="0029487A">
        <w:t>Patricia and Violet</w:t>
      </w:r>
      <w:r w:rsidR="00DD76F7">
        <w:t>,</w:t>
      </w:r>
      <w:r w:rsidR="0029487A">
        <w:t xml:space="preserve"> this is </w:t>
      </w:r>
      <w:r w:rsidR="00C0745B">
        <w:t>Maia Morrison</w:t>
      </w:r>
      <w:r w:rsidR="00DD76F7">
        <w:t>,</w:t>
      </w:r>
      <w:r w:rsidR="00C0745B">
        <w:t xml:space="preserve"> who sings lead vocals</w:t>
      </w:r>
      <w:r w:rsidR="00DD76F7">
        <w:t>,</w:t>
      </w:r>
      <w:r w:rsidR="00C0745B">
        <w:t xml:space="preserve"> and </w:t>
      </w:r>
      <w:r w:rsidR="00280582">
        <w:t>bass guitarist Stacy Sullivan.”</w:t>
      </w:r>
    </w:p>
    <w:p w14:paraId="7DDA3AF0" w14:textId="63B383FF" w:rsidR="00120AB6" w:rsidRDefault="0058130E" w:rsidP="008B2443">
      <w:pPr>
        <w:spacing w:after="0"/>
        <w:ind w:firstLine="720"/>
        <w:jc w:val="both"/>
      </w:pPr>
      <w:r>
        <w:t>“Hi! It’s so good to finally meet you,” Patricia told them. “</w:t>
      </w:r>
      <w:r w:rsidR="007F463D">
        <w:t>We’ve heard a lot of good things about you two from Daniel.</w:t>
      </w:r>
      <w:r w:rsidR="00754241">
        <w:t xml:space="preserve"> </w:t>
      </w:r>
      <w:r w:rsidR="002A1D4B">
        <w:t xml:space="preserve">As soon as he told us that he knew </w:t>
      </w:r>
      <w:r w:rsidR="00DD76F7">
        <w:t>people who</w:t>
      </w:r>
      <w:r w:rsidR="002A1D4B">
        <w:t xml:space="preserve"> would be perfect for </w:t>
      </w:r>
      <w:r w:rsidR="00DD76F7">
        <w:t xml:space="preserve">the </w:t>
      </w:r>
      <w:r w:rsidR="002A1D4B">
        <w:t>band, we flipped out.</w:t>
      </w:r>
      <w:r w:rsidR="00140EE7">
        <w:t xml:space="preserve"> It has been nearly a month since we have had a bass guitarist and </w:t>
      </w:r>
      <w:r w:rsidR="00DE5BAD">
        <w:t xml:space="preserve">lead vocalist. We have been </w:t>
      </w:r>
      <w:r w:rsidR="00DE5BAD">
        <w:lastRenderedPageBreak/>
        <w:t xml:space="preserve">disappointed with the previous auditions, so I hope the both of you are as good as Daniel </w:t>
      </w:r>
      <w:r w:rsidR="00AB124B">
        <w:t>made you out to be.</w:t>
      </w:r>
      <w:r w:rsidR="007F463D">
        <w:t>”</w:t>
      </w:r>
    </w:p>
    <w:p w14:paraId="169D3461" w14:textId="77777777" w:rsidR="00B75515" w:rsidRDefault="00120AB6" w:rsidP="008B2443">
      <w:pPr>
        <w:spacing w:after="0"/>
        <w:ind w:firstLine="720"/>
        <w:jc w:val="both"/>
      </w:pPr>
      <w:r>
        <w:t>“It is an honor to have this opportunity,” Morrison told Patricia.</w:t>
      </w:r>
      <w:r w:rsidR="00E63B9D">
        <w:t xml:space="preserve"> “We </w:t>
      </w:r>
      <w:r w:rsidR="008819AE">
        <w:t>would love to become members of your band.</w:t>
      </w:r>
      <w:r w:rsidR="00DC0CF4">
        <w:t xml:space="preserve"> In fact, that is all Stacy and I have been talking about lately.”</w:t>
      </w:r>
    </w:p>
    <w:p w14:paraId="704F9E22" w14:textId="368D5238" w:rsidR="00280582" w:rsidRDefault="00B75515" w:rsidP="008B2443">
      <w:pPr>
        <w:spacing w:after="0"/>
        <w:ind w:firstLine="720"/>
        <w:jc w:val="both"/>
      </w:pPr>
      <w:r>
        <w:t xml:space="preserve">“She is not lying,” Stacy said. “There is nothing else that we want to do. Music is </w:t>
      </w:r>
      <w:r w:rsidR="00DB47B8">
        <w:t>what we live for.”</w:t>
      </w:r>
      <w:r w:rsidR="007F463D">
        <w:t xml:space="preserve"> </w:t>
      </w:r>
    </w:p>
    <w:p w14:paraId="656DCD41" w14:textId="78DBC9FA" w:rsidR="007F463D" w:rsidRDefault="007A2FC0" w:rsidP="008B2443">
      <w:pPr>
        <w:spacing w:after="0"/>
        <w:ind w:firstLine="720"/>
        <w:jc w:val="both"/>
      </w:pPr>
      <w:r>
        <w:t>“We</w:t>
      </w:r>
      <w:r w:rsidR="00DB47B8">
        <w:t>ll, we</w:t>
      </w:r>
      <w:r>
        <w:t xml:space="preserve"> are </w:t>
      </w:r>
      <w:r w:rsidR="001B2910">
        <w:t>dying</w:t>
      </w:r>
      <w:r>
        <w:t xml:space="preserve"> to hear what you got,” Violet chimed in. </w:t>
      </w:r>
      <w:r w:rsidR="00E7503A">
        <w:t xml:space="preserve">“I have heard from many of my friends who have seen Maia sing at </w:t>
      </w:r>
      <w:r w:rsidR="00DD76F7">
        <w:t>t</w:t>
      </w:r>
      <w:r w:rsidR="00E7503A">
        <w:t xml:space="preserve">he Groove. They told me you totally </w:t>
      </w:r>
      <w:r w:rsidR="0012200E">
        <w:t>rocked the place and that your voice is amazing.</w:t>
      </w:r>
      <w:r w:rsidR="004B5623">
        <w:t xml:space="preserve"> </w:t>
      </w:r>
      <w:r w:rsidR="0075318D">
        <w:t xml:space="preserve">They also said Stacy was an amazing </w:t>
      </w:r>
      <w:r w:rsidR="0085558B">
        <w:t>guitarist</w:t>
      </w:r>
      <w:r w:rsidR="00C0406A">
        <w:t xml:space="preserve"> and that we would be fools if we didn’t let you both </w:t>
      </w:r>
      <w:r w:rsidR="00CE5B2C">
        <w:t>in the band</w:t>
      </w:r>
      <w:r w:rsidR="0085558B">
        <w:t>.</w:t>
      </w:r>
      <w:r w:rsidR="0012200E">
        <w:t>”</w:t>
      </w:r>
    </w:p>
    <w:p w14:paraId="22276771" w14:textId="10C37DE0" w:rsidR="0012200E" w:rsidRDefault="00133C53" w:rsidP="008B2443">
      <w:pPr>
        <w:spacing w:after="0"/>
        <w:ind w:firstLine="720"/>
        <w:jc w:val="both"/>
      </w:pPr>
      <w:r>
        <w:t>“So, what will you be playing for us</w:t>
      </w:r>
      <w:r w:rsidR="00DD76F7">
        <w:t>,</w:t>
      </w:r>
      <w:r>
        <w:t xml:space="preserve"> Maia and Stacy?” </w:t>
      </w:r>
      <w:r w:rsidR="00224630">
        <w:t>Sheryl asked.</w:t>
      </w:r>
    </w:p>
    <w:p w14:paraId="30FCB5D7" w14:textId="189E2861" w:rsidR="00224630" w:rsidRDefault="00224630" w:rsidP="008B2443">
      <w:pPr>
        <w:spacing w:after="0"/>
        <w:ind w:firstLine="720"/>
        <w:jc w:val="both"/>
      </w:pPr>
      <w:r>
        <w:t xml:space="preserve">“We will be playing </w:t>
      </w:r>
      <w:r w:rsidR="00DD76F7">
        <w:t>‘</w:t>
      </w:r>
      <w:r>
        <w:t>Hellraiser,</w:t>
      </w:r>
      <w:r w:rsidR="00DD76F7">
        <w:t>’</w:t>
      </w:r>
      <w:r>
        <w:t xml:space="preserve"> which is one of </w:t>
      </w:r>
      <w:r w:rsidR="00261644">
        <w:t xml:space="preserve">the songs I wrote,” Maia answered. </w:t>
      </w:r>
      <w:r w:rsidR="002E053A">
        <w:t>“</w:t>
      </w:r>
      <w:r w:rsidR="004A2240">
        <w:t>Stacy</w:t>
      </w:r>
      <w:r w:rsidR="002E053A">
        <w:t xml:space="preserve"> will a</w:t>
      </w:r>
      <w:r w:rsidR="004A2240">
        <w:t>l</w:t>
      </w:r>
      <w:r w:rsidR="002E053A">
        <w:t>so be playing a guitar solo</w:t>
      </w:r>
      <w:r w:rsidR="0055419B">
        <w:t xml:space="preserve"> to prove how amazing </w:t>
      </w:r>
      <w:r w:rsidR="00AA456B">
        <w:t>she is at playing the guitar.”</w:t>
      </w:r>
    </w:p>
    <w:p w14:paraId="0A1981A6" w14:textId="350A960E" w:rsidR="00F37786" w:rsidRDefault="00A4326C" w:rsidP="008B2443">
      <w:pPr>
        <w:spacing w:after="0"/>
        <w:ind w:firstLine="720"/>
        <w:jc w:val="both"/>
      </w:pPr>
      <w:r>
        <w:t>M</w:t>
      </w:r>
      <w:r w:rsidR="00B30035">
        <w:t>orrison</w:t>
      </w:r>
      <w:r>
        <w:t xml:space="preserve"> waited for Stacy to get set up</w:t>
      </w:r>
      <w:r w:rsidR="00B30035">
        <w:t>. She then nodded to Stacy to let her know she was ready.</w:t>
      </w:r>
      <w:r w:rsidR="007618DB">
        <w:t xml:space="preserve"> Stacy </w:t>
      </w:r>
      <w:r w:rsidR="00BD2023">
        <w:t xml:space="preserve">struck her first chord afterward. </w:t>
      </w:r>
      <w:r w:rsidR="008048AE">
        <w:t>Morrison began to sing her lyric</w:t>
      </w:r>
      <w:r w:rsidR="00B87E9D">
        <w:t>s.</w:t>
      </w:r>
    </w:p>
    <w:p w14:paraId="4C682928" w14:textId="01069D61" w:rsidR="00EE0641" w:rsidRDefault="00F5383C" w:rsidP="008B2443">
      <w:pPr>
        <w:spacing w:after="0"/>
        <w:ind w:firstLine="720"/>
        <w:jc w:val="both"/>
        <w:rPr>
          <w:i/>
          <w:iCs/>
        </w:rPr>
      </w:pPr>
      <w:r w:rsidRPr="00F5383C">
        <w:rPr>
          <w:i/>
          <w:iCs/>
        </w:rPr>
        <w:t>You think you</w:t>
      </w:r>
      <w:r>
        <w:rPr>
          <w:i/>
          <w:iCs/>
        </w:rPr>
        <w:t xml:space="preserve"> are</w:t>
      </w:r>
      <w:r w:rsidRPr="00F5383C">
        <w:rPr>
          <w:i/>
          <w:iCs/>
        </w:rPr>
        <w:t xml:space="preserve"> all that</w:t>
      </w:r>
      <w:r w:rsidR="00576D43">
        <w:rPr>
          <w:i/>
          <w:iCs/>
        </w:rPr>
        <w:t>.</w:t>
      </w:r>
    </w:p>
    <w:p w14:paraId="56DE0618" w14:textId="77777777" w:rsidR="005E7B04" w:rsidRDefault="0074793B" w:rsidP="008B2443">
      <w:pPr>
        <w:spacing w:after="0"/>
        <w:ind w:firstLine="720"/>
        <w:jc w:val="both"/>
        <w:rPr>
          <w:i/>
          <w:iCs/>
        </w:rPr>
      </w:pPr>
      <w:r>
        <w:rPr>
          <w:i/>
          <w:iCs/>
        </w:rPr>
        <w:t xml:space="preserve">You are </w:t>
      </w:r>
      <w:r w:rsidR="00D73D30">
        <w:rPr>
          <w:i/>
          <w:iCs/>
        </w:rPr>
        <w:t>messing with my brain</w:t>
      </w:r>
      <w:r w:rsidR="00576D43">
        <w:rPr>
          <w:i/>
          <w:iCs/>
        </w:rPr>
        <w:t xml:space="preserve">, leaving me with a strain. </w:t>
      </w:r>
      <w:r w:rsidR="00E71F54">
        <w:rPr>
          <w:i/>
          <w:iCs/>
        </w:rPr>
        <w:t xml:space="preserve">Thoughts are spinning around like a hurricane. </w:t>
      </w:r>
    </w:p>
    <w:p w14:paraId="681BFE56" w14:textId="6222B744" w:rsidR="00B818F4" w:rsidRDefault="006F1C31" w:rsidP="00B818F4">
      <w:pPr>
        <w:spacing w:after="0"/>
        <w:ind w:firstLine="720"/>
        <w:jc w:val="both"/>
        <w:rPr>
          <w:i/>
          <w:iCs/>
        </w:rPr>
      </w:pPr>
      <w:r>
        <w:rPr>
          <w:i/>
          <w:iCs/>
        </w:rPr>
        <w:t>Yet, I take the blame.</w:t>
      </w:r>
      <w:r w:rsidR="005E7B04">
        <w:rPr>
          <w:i/>
          <w:iCs/>
        </w:rPr>
        <w:t xml:space="preserve"> I hope you go down into a flame.</w:t>
      </w:r>
      <w:r w:rsidR="00421A66">
        <w:rPr>
          <w:i/>
          <w:iCs/>
        </w:rPr>
        <w:t xml:space="preserve"> Down, down you go into hell where I’ll be raising hell. </w:t>
      </w:r>
      <w:r w:rsidR="00E644A6">
        <w:rPr>
          <w:i/>
          <w:iCs/>
        </w:rPr>
        <w:t xml:space="preserve">I will be raging with anger and put you into a </w:t>
      </w:r>
      <w:r w:rsidR="004D0B63">
        <w:rPr>
          <w:i/>
          <w:iCs/>
        </w:rPr>
        <w:t>lather.</w:t>
      </w:r>
      <w:r w:rsidR="00BB262E">
        <w:rPr>
          <w:i/>
          <w:iCs/>
        </w:rPr>
        <w:t xml:space="preserve"> </w:t>
      </w:r>
    </w:p>
    <w:p w14:paraId="16E2C574" w14:textId="41691A9F" w:rsidR="00BB262E" w:rsidRDefault="00BB262E" w:rsidP="00B818F4">
      <w:pPr>
        <w:spacing w:after="0"/>
        <w:ind w:firstLine="720"/>
        <w:jc w:val="both"/>
        <w:rPr>
          <w:i/>
          <w:iCs/>
        </w:rPr>
      </w:pPr>
      <w:r>
        <w:rPr>
          <w:i/>
          <w:iCs/>
        </w:rPr>
        <w:t xml:space="preserve">Because I am a hellraiser. You hear me! </w:t>
      </w:r>
      <w:r w:rsidR="007E69AD">
        <w:rPr>
          <w:i/>
          <w:iCs/>
        </w:rPr>
        <w:t>I’m a</w:t>
      </w:r>
      <w:r>
        <w:rPr>
          <w:i/>
          <w:iCs/>
        </w:rPr>
        <w:t xml:space="preserve"> hellraiser.</w:t>
      </w:r>
    </w:p>
    <w:p w14:paraId="30B5BEA3" w14:textId="6E5C08D5" w:rsidR="00CC5CAB" w:rsidRDefault="00895B03" w:rsidP="00B818F4">
      <w:pPr>
        <w:spacing w:after="0"/>
        <w:ind w:firstLine="720"/>
        <w:jc w:val="both"/>
      </w:pPr>
      <w:r>
        <w:t>Morrison</w:t>
      </w:r>
      <w:r w:rsidR="00F418DE" w:rsidRPr="00DB2AE5">
        <w:t xml:space="preserve"> </w:t>
      </w:r>
      <w:r w:rsidR="00F24F48">
        <w:t xml:space="preserve">threw </w:t>
      </w:r>
      <w:r>
        <w:t xml:space="preserve">her </w:t>
      </w:r>
      <w:r w:rsidR="00F24F48">
        <w:t>head back</w:t>
      </w:r>
      <w:r w:rsidR="00DB2AE5">
        <w:t xml:space="preserve">, </w:t>
      </w:r>
      <w:r w:rsidR="00F52921">
        <w:t xml:space="preserve">her body </w:t>
      </w:r>
      <w:r w:rsidR="00DD76F7">
        <w:t xml:space="preserve">bent </w:t>
      </w:r>
      <w:r w:rsidR="00F52921">
        <w:t xml:space="preserve">and </w:t>
      </w:r>
      <w:r w:rsidR="00DD76F7">
        <w:t xml:space="preserve">moving </w:t>
      </w:r>
      <w:r w:rsidR="00F52921">
        <w:t xml:space="preserve">with the music, then she strutted past the </w:t>
      </w:r>
      <w:r w:rsidR="00E73AD5">
        <w:t>band members</w:t>
      </w:r>
      <w:r w:rsidR="005A0ECD">
        <w:t xml:space="preserve"> while Stacy continued to play her guitar solo</w:t>
      </w:r>
      <w:r w:rsidR="00C67B5D">
        <w:t>. She raised</w:t>
      </w:r>
      <w:r w:rsidR="00715EC8">
        <w:t xml:space="preserve"> the microphone to her mouth to sing</w:t>
      </w:r>
      <w:r>
        <w:t xml:space="preserve"> through it</w:t>
      </w:r>
      <w:r w:rsidR="00715EC8">
        <w:t xml:space="preserve"> again</w:t>
      </w:r>
      <w:r w:rsidR="00C67B5D">
        <w:t xml:space="preserve"> afterward</w:t>
      </w:r>
      <w:r w:rsidR="00715EC8">
        <w:t xml:space="preserve">. </w:t>
      </w:r>
      <w:r w:rsidR="006E1DD8">
        <w:t xml:space="preserve">She </w:t>
      </w:r>
      <w:r w:rsidR="003A0A15">
        <w:t xml:space="preserve">eyed the band members down with a fierce look while </w:t>
      </w:r>
      <w:r w:rsidR="008209AA">
        <w:t xml:space="preserve">snarling out </w:t>
      </w:r>
      <w:r w:rsidR="008209AA">
        <w:lastRenderedPageBreak/>
        <w:t xml:space="preserve">her words </w:t>
      </w:r>
      <w:r w:rsidR="00444708">
        <w:t>to give an edge to her song.</w:t>
      </w:r>
      <w:r w:rsidR="007C1C78">
        <w:t xml:space="preserve"> </w:t>
      </w:r>
      <w:r w:rsidR="00D564B8">
        <w:t>She then ended the song with a high</w:t>
      </w:r>
      <w:r w:rsidR="00DD76F7">
        <w:t>-</w:t>
      </w:r>
      <w:r w:rsidR="00D564B8">
        <w:t>pitch</w:t>
      </w:r>
      <w:r w:rsidR="00DD76F7">
        <w:t>ed</w:t>
      </w:r>
      <w:r w:rsidR="00D564B8">
        <w:t xml:space="preserve"> shrill. </w:t>
      </w:r>
      <w:r w:rsidR="000B2E42">
        <w:t>Morrison wasn’t used to the vocal stylings of a rock singer, but it suited her well.</w:t>
      </w:r>
    </w:p>
    <w:p w14:paraId="3EEE6F0B" w14:textId="3CCBF801" w:rsidR="00007F8B" w:rsidRDefault="00007F8B" w:rsidP="00B818F4">
      <w:pPr>
        <w:spacing w:after="0"/>
        <w:ind w:firstLine="720"/>
        <w:jc w:val="both"/>
      </w:pPr>
      <w:r>
        <w:t>Sheryl, Patricia, and Violet</w:t>
      </w:r>
      <w:r w:rsidR="00606F07">
        <w:t xml:space="preserve"> stood up and</w:t>
      </w:r>
      <w:r>
        <w:t xml:space="preserve"> clapped their hands </w:t>
      </w:r>
      <w:r w:rsidR="00C1715A">
        <w:t xml:space="preserve">loudly when the performance ended. Morrison and Stacy knew they were impressed with </w:t>
      </w:r>
      <w:r w:rsidR="00606F07">
        <w:t xml:space="preserve">them by the way they looked enthusiastically at them. </w:t>
      </w:r>
    </w:p>
    <w:p w14:paraId="4876A55C" w14:textId="5BCBBF6D" w:rsidR="00C27552" w:rsidRDefault="00CF6C76" w:rsidP="00B818F4">
      <w:pPr>
        <w:spacing w:after="0"/>
        <w:ind w:firstLine="720"/>
        <w:jc w:val="both"/>
      </w:pPr>
      <w:r>
        <w:t xml:space="preserve">“Wow!” Sheryl said. “That was the best that we have </w:t>
      </w:r>
      <w:r w:rsidR="00DD76F7">
        <w:t xml:space="preserve">seen </w:t>
      </w:r>
      <w:r>
        <w:t xml:space="preserve">yet. </w:t>
      </w:r>
      <w:r w:rsidR="00FB3761">
        <w:t>We still have a couple of more auditions. We will give you</w:t>
      </w:r>
      <w:r w:rsidR="00454218">
        <w:t xml:space="preserve"> a</w:t>
      </w:r>
      <w:r w:rsidR="00FB3761">
        <w:t xml:space="preserve"> call to let you know if you are in</w:t>
      </w:r>
      <w:r w:rsidR="00454218">
        <w:t xml:space="preserve"> or not sometime next week</w:t>
      </w:r>
      <w:r w:rsidR="00FB3761">
        <w:t>.</w:t>
      </w:r>
      <w:r w:rsidR="00454218">
        <w:t xml:space="preserve"> </w:t>
      </w:r>
      <w:r w:rsidR="00C27552">
        <w:t>I will say that you two totally rock!”</w:t>
      </w:r>
    </w:p>
    <w:p w14:paraId="492C50F9" w14:textId="327B8FBE" w:rsidR="00CF6C76" w:rsidRDefault="00511796" w:rsidP="00B818F4">
      <w:pPr>
        <w:spacing w:after="0"/>
        <w:ind w:firstLine="720"/>
        <w:jc w:val="both"/>
      </w:pPr>
      <w:r>
        <w:t xml:space="preserve">“Yeah!” </w:t>
      </w:r>
      <w:r w:rsidR="00741D68">
        <w:t>Patricia said. “That was some badass playing right there</w:t>
      </w:r>
      <w:r w:rsidR="00DD76F7">
        <w:t>,</w:t>
      </w:r>
      <w:r w:rsidR="00203C54">
        <w:t xml:space="preserve"> and Maia</w:t>
      </w:r>
      <w:r w:rsidR="00DD76F7">
        <w:t>,</w:t>
      </w:r>
      <w:r w:rsidR="00203C54">
        <w:t xml:space="preserve"> your vocals </w:t>
      </w:r>
      <w:r w:rsidR="00DD76F7">
        <w:t xml:space="preserve">are </w:t>
      </w:r>
      <w:r w:rsidR="00203C54">
        <w:t>out of this world</w:t>
      </w:r>
      <w:r w:rsidR="00741D68">
        <w:t>!”</w:t>
      </w:r>
      <w:r w:rsidR="00FB3761">
        <w:t xml:space="preserve"> </w:t>
      </w:r>
    </w:p>
    <w:p w14:paraId="59F3E00B" w14:textId="49462904" w:rsidR="00E97F7D" w:rsidRDefault="000247D4" w:rsidP="00E97F7D">
      <w:pPr>
        <w:spacing w:after="0"/>
        <w:ind w:firstLine="720"/>
        <w:jc w:val="both"/>
      </w:pPr>
      <w:r>
        <w:t>“</w:t>
      </w:r>
      <w:r w:rsidR="00002D08">
        <w:t>I’m glad you liked what you heard,” Morrison replied. “</w:t>
      </w:r>
      <w:r w:rsidR="00A925DB">
        <w:t xml:space="preserve">It would be like a dream come true if we </w:t>
      </w:r>
      <w:r w:rsidR="003B727F">
        <w:t>became members of your band.</w:t>
      </w:r>
      <w:r w:rsidR="00A9692C">
        <w:t xml:space="preserve"> It is all that we could ever ask for.</w:t>
      </w:r>
      <w:r w:rsidR="003B727F">
        <w:t xml:space="preserve"> </w:t>
      </w:r>
      <w:r w:rsidR="00002D08">
        <w:t xml:space="preserve">Thank you for allowing us to play for </w:t>
      </w:r>
      <w:r w:rsidR="009250E9">
        <w:t xml:space="preserve">all of </w:t>
      </w:r>
      <w:r w:rsidR="00002D08">
        <w:t xml:space="preserve">you today. </w:t>
      </w:r>
      <w:r w:rsidR="00EC2CCF">
        <w:t xml:space="preserve">We hope you choose us because it would mean so much to us to be members of </w:t>
      </w:r>
      <w:r w:rsidR="00E97F7D">
        <w:t>Ladies and a Guitar.”</w:t>
      </w:r>
    </w:p>
    <w:p w14:paraId="39A6C1E9" w14:textId="419DC27B" w:rsidR="00E97F7D" w:rsidRDefault="009B7B00" w:rsidP="00E97F7D">
      <w:pPr>
        <w:spacing w:after="0"/>
        <w:ind w:firstLine="720"/>
        <w:jc w:val="both"/>
      </w:pPr>
      <w:r>
        <w:t>“I, too, would like to thank you for this opportunity,” Stacy said.</w:t>
      </w:r>
      <w:r w:rsidR="005A1491">
        <w:t xml:space="preserve"> “We both feel like</w:t>
      </w:r>
      <w:r w:rsidR="00FA7490">
        <w:t xml:space="preserve"> we</w:t>
      </w:r>
      <w:r w:rsidR="005A1491">
        <w:t xml:space="preserve"> would be a huge </w:t>
      </w:r>
      <w:r w:rsidR="00FA7490">
        <w:t>asset to your band.</w:t>
      </w:r>
      <w:r>
        <w:t xml:space="preserve"> </w:t>
      </w:r>
      <w:r w:rsidR="00FA7490">
        <w:t xml:space="preserve">Between the two of us, you </w:t>
      </w:r>
      <w:r w:rsidR="00AD4FEE">
        <w:t>would gain a great deal of originality through our songwriting</w:t>
      </w:r>
      <w:r w:rsidR="00362DBF">
        <w:t>, talent,</w:t>
      </w:r>
      <w:r w:rsidR="00AD4FEE">
        <w:t xml:space="preserve"> </w:t>
      </w:r>
      <w:r w:rsidR="00362DBF">
        <w:t>and artistic expression. We have so much to offer.”</w:t>
      </w:r>
    </w:p>
    <w:p w14:paraId="1C34C353" w14:textId="7D0DD548" w:rsidR="00317505" w:rsidRDefault="00317505" w:rsidP="00E97F7D">
      <w:pPr>
        <w:spacing w:after="0"/>
        <w:ind w:firstLine="720"/>
        <w:jc w:val="both"/>
      </w:pPr>
      <w:r>
        <w:t>“Well, I can believe that from what we just saw,”</w:t>
      </w:r>
      <w:r w:rsidR="00C96148">
        <w:t xml:space="preserve"> Sheryl responded.</w:t>
      </w:r>
      <w:r w:rsidR="001951A5">
        <w:t xml:space="preserve"> “</w:t>
      </w:r>
      <w:r w:rsidR="00CE435D">
        <w:t>Thank you so much for coming and playing for us.</w:t>
      </w:r>
      <w:r w:rsidR="008B1131">
        <w:t>”</w:t>
      </w:r>
    </w:p>
    <w:p w14:paraId="07943430" w14:textId="77777777" w:rsidR="006B2B58" w:rsidRDefault="00456BFE" w:rsidP="00F63A98">
      <w:pPr>
        <w:spacing w:after="0"/>
        <w:ind w:firstLine="720"/>
        <w:jc w:val="both"/>
      </w:pPr>
      <w:r>
        <w:t xml:space="preserve">As they left </w:t>
      </w:r>
      <w:r w:rsidR="0047457A">
        <w:t xml:space="preserve">Sheryl’s house, </w:t>
      </w:r>
      <w:r w:rsidR="00FE3C29">
        <w:t xml:space="preserve">Stuart </w:t>
      </w:r>
      <w:r w:rsidR="0047457A">
        <w:t>told them they should go out and celebrate</w:t>
      </w:r>
      <w:r w:rsidR="005C61AA">
        <w:t>.</w:t>
      </w:r>
      <w:r w:rsidR="00CE435E">
        <w:t xml:space="preserve"> Stacy agreed. </w:t>
      </w:r>
    </w:p>
    <w:p w14:paraId="0D929B3D" w14:textId="242CF28C" w:rsidR="006B2B58" w:rsidRDefault="006B2B58" w:rsidP="006B2B58">
      <w:pPr>
        <w:spacing w:after="0"/>
        <w:ind w:firstLine="720"/>
        <w:jc w:val="both"/>
      </w:pPr>
      <w:r>
        <w:t>“You both were amazing,” Stuart said.</w:t>
      </w:r>
      <w:r w:rsidR="00450C15">
        <w:t xml:space="preserve"> "I think I know just the place for us to celebrate at. It isn’t that far from here.”</w:t>
      </w:r>
    </w:p>
    <w:p w14:paraId="06F3C56E" w14:textId="06A6EB8D" w:rsidR="00F63A98" w:rsidRDefault="00F63A98" w:rsidP="006B2B58">
      <w:pPr>
        <w:spacing w:after="0"/>
        <w:ind w:firstLine="720"/>
        <w:jc w:val="both"/>
      </w:pPr>
      <w:r>
        <w:t>“Oh really, and where might that be?” Stacy asked.</w:t>
      </w:r>
    </w:p>
    <w:p w14:paraId="773332AC" w14:textId="61680E0C" w:rsidR="00122AFC" w:rsidRDefault="00034D28" w:rsidP="00122AFC">
      <w:pPr>
        <w:spacing w:after="0"/>
        <w:ind w:firstLine="720"/>
        <w:jc w:val="both"/>
      </w:pPr>
      <w:r>
        <w:lastRenderedPageBreak/>
        <w:t xml:space="preserve">“It is a sports bar,” he answered. </w:t>
      </w:r>
      <w:r w:rsidR="00D37AFE">
        <w:t xml:space="preserve">“I figured we could watch a few games, drink beer, and eat </w:t>
      </w:r>
      <w:r w:rsidR="00122AFC">
        <w:t xml:space="preserve">appetizers. I’m sure Hugo wouldn’t mind. </w:t>
      </w:r>
      <w:r w:rsidR="002E0864">
        <w:t>There is a very important football game that is about to come on that I would really like to see.”</w:t>
      </w:r>
    </w:p>
    <w:p w14:paraId="5BD45988" w14:textId="75AA4077" w:rsidR="002E0864" w:rsidRDefault="002E0864" w:rsidP="00122AFC">
      <w:pPr>
        <w:spacing w:after="0"/>
        <w:ind w:firstLine="720"/>
        <w:jc w:val="both"/>
      </w:pPr>
      <w:r>
        <w:t xml:space="preserve">“Oh, yes,” </w:t>
      </w:r>
      <w:r w:rsidR="00EB0893">
        <w:t>Long</w:t>
      </w:r>
      <w:r>
        <w:t xml:space="preserve"> said. "I know exactly which one</w:t>
      </w:r>
      <w:r w:rsidR="002B6F48">
        <w:t>. I would really hate to miss it.”</w:t>
      </w:r>
    </w:p>
    <w:p w14:paraId="32D82039" w14:textId="62107C77" w:rsidR="002B6F48" w:rsidRDefault="002B6F48" w:rsidP="00122AFC">
      <w:pPr>
        <w:spacing w:after="0"/>
        <w:ind w:firstLine="720"/>
        <w:jc w:val="both"/>
      </w:pPr>
      <w:r>
        <w:t>“</w:t>
      </w:r>
      <w:r w:rsidR="008E3590">
        <w:t>I think I see where this one is going, Stacy,” Morrison said.</w:t>
      </w:r>
      <w:r w:rsidR="00CF0CBD">
        <w:t xml:space="preserve"> </w:t>
      </w:r>
    </w:p>
    <w:p w14:paraId="331C469C" w14:textId="6E98C1D0" w:rsidR="008E3590" w:rsidRDefault="008E3590" w:rsidP="00122AFC">
      <w:pPr>
        <w:spacing w:after="0"/>
        <w:ind w:firstLine="720"/>
        <w:jc w:val="both"/>
      </w:pPr>
      <w:r>
        <w:t xml:space="preserve">“It appears that football is </w:t>
      </w:r>
      <w:r w:rsidR="008919A3">
        <w:t>the primary interest here,” Stacy remarked.</w:t>
      </w:r>
      <w:r w:rsidR="00CE2050">
        <w:t xml:space="preserve"> “Well, I suppose we will let you boys have some fun this time. </w:t>
      </w:r>
      <w:r w:rsidR="00747F95">
        <w:t>There had better be booze and wings involved in th</w:t>
      </w:r>
      <w:r w:rsidR="00767EA5">
        <w:t>e</w:t>
      </w:r>
      <w:r w:rsidR="00747F95">
        <w:t xml:space="preserve"> occasion</w:t>
      </w:r>
      <w:r w:rsidR="00767EA5">
        <w:t xml:space="preserve"> or</w:t>
      </w:r>
      <w:r w:rsidR="006A5777">
        <w:t xml:space="preserve"> else</w:t>
      </w:r>
      <w:r w:rsidR="00767EA5">
        <w:t xml:space="preserve"> Maia and I will head off and have our own kind of </w:t>
      </w:r>
      <w:r w:rsidR="006A5777">
        <w:t>celebration</w:t>
      </w:r>
      <w:r w:rsidR="00747F95">
        <w:t>.”</w:t>
      </w:r>
    </w:p>
    <w:p w14:paraId="14411945" w14:textId="1B9DECC5" w:rsidR="004D7D28" w:rsidRDefault="004D7D28" w:rsidP="00122AFC">
      <w:pPr>
        <w:spacing w:after="0"/>
        <w:ind w:firstLine="720"/>
        <w:jc w:val="both"/>
      </w:pPr>
      <w:r>
        <w:t>“Don’t worry</w:t>
      </w:r>
      <w:r w:rsidR="00DD76F7">
        <w:t>,</w:t>
      </w:r>
      <w:r>
        <w:t xml:space="preserve"> girls, there will be plenty of that,” Stuart assured her.</w:t>
      </w:r>
    </w:p>
    <w:p w14:paraId="32B693DD" w14:textId="23A052C0" w:rsidR="00AD52D7" w:rsidRDefault="00C437DE" w:rsidP="006B2B58">
      <w:pPr>
        <w:spacing w:after="0"/>
        <w:ind w:firstLine="720"/>
        <w:jc w:val="both"/>
      </w:pPr>
      <w:r>
        <w:t xml:space="preserve">They walked over to </w:t>
      </w:r>
      <w:r w:rsidR="00FE3C29">
        <w:t>a sports bar</w:t>
      </w:r>
      <w:r w:rsidR="00D246D0">
        <w:t xml:space="preserve"> and grill</w:t>
      </w:r>
      <w:r w:rsidR="00FE3C29">
        <w:t xml:space="preserve"> that was three blocks away</w:t>
      </w:r>
      <w:r w:rsidR="00752542">
        <w:t xml:space="preserve"> because</w:t>
      </w:r>
      <w:r w:rsidR="005C61AA">
        <w:t xml:space="preserve"> </w:t>
      </w:r>
      <w:r w:rsidR="00FE3C29">
        <w:t xml:space="preserve">Stuart and Long wanted to watch the New York Giants play </w:t>
      </w:r>
      <w:r w:rsidR="00D246D0">
        <w:t xml:space="preserve">the Baltimore Ravens. </w:t>
      </w:r>
      <w:r w:rsidR="00A41E3A">
        <w:t xml:space="preserve">Stacy and Morrison rolled their eyes </w:t>
      </w:r>
      <w:r w:rsidR="006E6226">
        <w:t xml:space="preserve">as the two men talked about </w:t>
      </w:r>
      <w:r w:rsidR="00851892">
        <w:t>how good the</w:t>
      </w:r>
      <w:r w:rsidR="006E6226">
        <w:t xml:space="preserve"> Giant</w:t>
      </w:r>
      <w:r w:rsidR="00AD52D7">
        <w:t>s</w:t>
      </w:r>
      <w:r w:rsidR="00DD76F7">
        <w:t>’</w:t>
      </w:r>
      <w:r w:rsidR="006E6226">
        <w:t xml:space="preserve"> offense</w:t>
      </w:r>
      <w:r w:rsidR="00AD52D7">
        <w:t xml:space="preserve"> </w:t>
      </w:r>
      <w:r w:rsidR="00851892">
        <w:t xml:space="preserve">was </w:t>
      </w:r>
      <w:r w:rsidR="00AD52D7">
        <w:t>and about how the defense need</w:t>
      </w:r>
      <w:r w:rsidR="00851892">
        <w:t xml:space="preserve">ed </w:t>
      </w:r>
      <w:r w:rsidR="00AD52D7">
        <w:t>to step up their game</w:t>
      </w:r>
      <w:r w:rsidR="006E6226">
        <w:t>.</w:t>
      </w:r>
    </w:p>
    <w:p w14:paraId="2A2C69A4" w14:textId="5893507D" w:rsidR="00851892" w:rsidRDefault="00216F21" w:rsidP="00E97F7D">
      <w:pPr>
        <w:spacing w:after="0"/>
        <w:ind w:firstLine="720"/>
        <w:jc w:val="both"/>
      </w:pPr>
      <w:r>
        <w:t xml:space="preserve">The hostess directed them to a table that was in front of the big screen showing the </w:t>
      </w:r>
      <w:r w:rsidR="0006369F">
        <w:t xml:space="preserve">Ravens and Giants game. They ordered </w:t>
      </w:r>
      <w:r w:rsidR="001E5AE9">
        <w:t xml:space="preserve">buffalo </w:t>
      </w:r>
      <w:r w:rsidR="0006369F">
        <w:t>wings</w:t>
      </w:r>
      <w:r w:rsidR="001E5AE9">
        <w:t xml:space="preserve">, nachos, and beers. </w:t>
      </w:r>
      <w:r w:rsidR="00E36AF5">
        <w:t xml:space="preserve">Morrison could hear football fans screaming and cheering for their teams in the background. </w:t>
      </w:r>
      <w:r w:rsidR="00E84994">
        <w:t xml:space="preserve">She couldn’t </w:t>
      </w:r>
      <w:r w:rsidR="00377B7E">
        <w:t>help but</w:t>
      </w:r>
      <w:r w:rsidR="00E84994">
        <w:t xml:space="preserve"> notice Stuart and Long </w:t>
      </w:r>
      <w:r w:rsidR="00377B7E">
        <w:t xml:space="preserve">having their eyes </w:t>
      </w:r>
      <w:r w:rsidR="00DD76F7">
        <w:t xml:space="preserve">glued </w:t>
      </w:r>
      <w:r w:rsidR="00377B7E">
        <w:t>to the big screen. They gave each other high fives when the Giants scored a touchdown.</w:t>
      </w:r>
    </w:p>
    <w:p w14:paraId="3436C07B" w14:textId="2683A2DA" w:rsidR="00377B7E" w:rsidRDefault="0064799E" w:rsidP="00E97F7D">
      <w:pPr>
        <w:spacing w:after="0"/>
        <w:ind w:firstLine="720"/>
        <w:jc w:val="both"/>
      </w:pPr>
      <w:r>
        <w:t>“</w:t>
      </w:r>
      <w:r w:rsidR="00A15595">
        <w:t xml:space="preserve">Okay,” Morrison said. “What exactly are we celebrating here? Are we celebrating the </w:t>
      </w:r>
      <w:r w:rsidR="006B5D39">
        <w:t>Giants or how awesome Stacy and I were during the audition?”</w:t>
      </w:r>
    </w:p>
    <w:p w14:paraId="2A96250A" w14:textId="77C0A934" w:rsidR="006B5D39" w:rsidRDefault="006B5D39" w:rsidP="00E97F7D">
      <w:pPr>
        <w:spacing w:after="0"/>
        <w:ind w:firstLine="720"/>
        <w:jc w:val="both"/>
      </w:pPr>
      <w:r>
        <w:t>“Yeah, that was exactly what I was thinking,” Stacy said.</w:t>
      </w:r>
      <w:r w:rsidR="001775FE">
        <w:t xml:space="preserve"> “You men and your sports!”</w:t>
      </w:r>
    </w:p>
    <w:p w14:paraId="715DBBAC" w14:textId="57BC7148" w:rsidR="001775FE" w:rsidRDefault="001775FE" w:rsidP="00E97F7D">
      <w:pPr>
        <w:spacing w:after="0"/>
        <w:ind w:firstLine="720"/>
        <w:jc w:val="both"/>
      </w:pPr>
      <w:r>
        <w:t>“We</w:t>
      </w:r>
      <w:r w:rsidR="00FD0256">
        <w:t xml:space="preserve"> are truly</w:t>
      </w:r>
      <w:r>
        <w:t xml:space="preserve"> sorry</w:t>
      </w:r>
      <w:r w:rsidR="00DD76F7">
        <w:t>,</w:t>
      </w:r>
      <w:r w:rsidR="00A22DA1">
        <w:t xml:space="preserve"> girls,” Long said. “This is just one of the biggest games of the year</w:t>
      </w:r>
      <w:r w:rsidR="00755BF0">
        <w:t>, so we are getting a little carried away. Both of you were great. No question about that.</w:t>
      </w:r>
      <w:r w:rsidR="00582224">
        <w:t>”</w:t>
      </w:r>
    </w:p>
    <w:p w14:paraId="0F83E6A7" w14:textId="06BD24D0" w:rsidR="00582224" w:rsidRDefault="00582224" w:rsidP="00E97F7D">
      <w:pPr>
        <w:spacing w:after="0"/>
        <w:ind w:firstLine="720"/>
        <w:jc w:val="both"/>
      </w:pPr>
      <w:r>
        <w:t>“</w:t>
      </w:r>
      <w:r w:rsidR="0053118B">
        <w:t>Definitely, the both of you totally killed it out there,” Stuart said. “</w:t>
      </w:r>
      <w:r w:rsidR="00B74663">
        <w:t>I am very proud of you both. There’s no question that they are going to choose you. Both of you are born to be up on that stage!”</w:t>
      </w:r>
    </w:p>
    <w:p w14:paraId="7C33A63A" w14:textId="253DB795" w:rsidR="004C3DD7" w:rsidRDefault="00EB2E34" w:rsidP="00E97F7D">
      <w:pPr>
        <w:spacing w:after="0"/>
        <w:ind w:firstLine="720"/>
        <w:jc w:val="both"/>
      </w:pPr>
      <w:r>
        <w:lastRenderedPageBreak/>
        <w:t>“Thanks</w:t>
      </w:r>
      <w:r w:rsidR="00DD76F7">
        <w:t>,</w:t>
      </w:r>
      <w:r>
        <w:t xml:space="preserve"> guys!” Morrison said. </w:t>
      </w:r>
    </w:p>
    <w:p w14:paraId="3BCC5E09" w14:textId="360FE020" w:rsidR="00035E7F" w:rsidRDefault="00035E7F" w:rsidP="00E97F7D">
      <w:pPr>
        <w:spacing w:after="0"/>
        <w:ind w:firstLine="720"/>
        <w:jc w:val="both"/>
      </w:pPr>
      <w:r>
        <w:t>“</w:t>
      </w:r>
      <w:r w:rsidR="004A6CCE">
        <w:t>Well, I am pleased that you enjoyed listening to us</w:t>
      </w:r>
      <w:r>
        <w:t>,” Stacy said. “</w:t>
      </w:r>
      <w:r w:rsidR="00502E1E">
        <w:t xml:space="preserve">Entertaining fans and engaging them has always been a must </w:t>
      </w:r>
      <w:r w:rsidR="00272F54">
        <w:t xml:space="preserve">for me. We are so happy to have the both of </w:t>
      </w:r>
      <w:r w:rsidR="00203832">
        <w:t>you come</w:t>
      </w:r>
      <w:r>
        <w:t xml:space="preserve"> </w:t>
      </w:r>
      <w:r w:rsidR="00203832">
        <w:t>and</w:t>
      </w:r>
      <w:r>
        <w:t xml:space="preserve"> support us. </w:t>
      </w:r>
      <w:r w:rsidR="00735160">
        <w:t>It made the experience even better.”</w:t>
      </w:r>
    </w:p>
    <w:p w14:paraId="0CC28A91" w14:textId="06244FA0" w:rsidR="00ED1CF3" w:rsidRDefault="00ED1CF3" w:rsidP="00E97F7D">
      <w:pPr>
        <w:spacing w:after="0"/>
        <w:ind w:firstLine="720"/>
        <w:jc w:val="both"/>
      </w:pPr>
      <w:r>
        <w:t>“I agree with</w:t>
      </w:r>
      <w:r w:rsidR="00634E62">
        <w:t xml:space="preserve"> Stacy,” Morrison said. </w:t>
      </w:r>
      <w:r w:rsidR="00F2382E">
        <w:t>“You two really did help us feel more comfortable playing</w:t>
      </w:r>
      <w:r w:rsidR="002363C5">
        <w:t xml:space="preserve"> and made it more enjoyable.</w:t>
      </w:r>
      <w:r w:rsidR="00FD4020">
        <w:t xml:space="preserve"> We really did need the additional support</w:t>
      </w:r>
      <w:r w:rsidR="00FC63FC">
        <w:t xml:space="preserve"> to help us have the confidence that we needed</w:t>
      </w:r>
      <w:r w:rsidR="005F6FFD">
        <w:t xml:space="preserve"> to perform</w:t>
      </w:r>
      <w:r w:rsidR="00FC63FC">
        <w:t>.</w:t>
      </w:r>
      <w:r w:rsidR="002363C5">
        <w:t>”</w:t>
      </w:r>
    </w:p>
    <w:p w14:paraId="4C83F07D" w14:textId="4721E0E5" w:rsidR="00735160" w:rsidRDefault="00F37DB6" w:rsidP="00E97F7D">
      <w:pPr>
        <w:spacing w:after="0"/>
        <w:ind w:firstLine="720"/>
        <w:jc w:val="both"/>
      </w:pPr>
      <w:r>
        <w:t>“Order anything you want</w:t>
      </w:r>
      <w:r w:rsidR="008544F6">
        <w:t xml:space="preserve"> from the bar</w:t>
      </w:r>
      <w:r>
        <w:t xml:space="preserve">,” Long said. “The </w:t>
      </w:r>
      <w:r w:rsidR="008544F6">
        <w:t xml:space="preserve">drinks are on us.” </w:t>
      </w:r>
    </w:p>
    <w:p w14:paraId="1994D7CB" w14:textId="0D836CEC" w:rsidR="00355BA7" w:rsidRDefault="00355BA7" w:rsidP="00E97F7D">
      <w:pPr>
        <w:spacing w:after="0"/>
        <w:ind w:firstLine="720"/>
        <w:jc w:val="both"/>
      </w:pPr>
      <w:r>
        <w:t xml:space="preserve">“Hey, alright!” </w:t>
      </w:r>
      <w:r w:rsidR="00885F8F">
        <w:t>Stacy said. “I will take you up on your offer.</w:t>
      </w:r>
      <w:r w:rsidR="007B3A45">
        <w:t xml:space="preserve"> I could use a cold one a</w:t>
      </w:r>
      <w:r w:rsidR="000B1B09">
        <w:t>fter being in a nervous wreck over this audition.</w:t>
      </w:r>
      <w:r w:rsidR="00885F8F">
        <w:t>”</w:t>
      </w:r>
    </w:p>
    <w:p w14:paraId="44E0F684" w14:textId="71C74575" w:rsidR="00C22C4B" w:rsidRDefault="00FE6467" w:rsidP="00E97F7D">
      <w:pPr>
        <w:spacing w:after="0"/>
        <w:ind w:firstLine="720"/>
        <w:jc w:val="both"/>
      </w:pPr>
      <w:r>
        <w:t>The group delve</w:t>
      </w:r>
      <w:r w:rsidR="00DD76F7">
        <w:t>d</w:t>
      </w:r>
      <w:r>
        <w:t xml:space="preserve"> into a huge platter of wings and a basket of nachos</w:t>
      </w:r>
      <w:r w:rsidR="0036203B">
        <w:t xml:space="preserve"> while washing it down with a pint of beer.</w:t>
      </w:r>
      <w:r w:rsidR="00567EE4">
        <w:t xml:space="preserve"> When the game was over and the food and drinks were finished, they headed back to the subway station</w:t>
      </w:r>
      <w:r w:rsidR="006E1763">
        <w:t>,</w:t>
      </w:r>
      <w:r w:rsidR="00567EE4">
        <w:t xml:space="preserve"> where they would part ways. </w:t>
      </w:r>
    </w:p>
    <w:p w14:paraId="5340F20A" w14:textId="7D300C23" w:rsidR="009A331B" w:rsidRDefault="009A331B" w:rsidP="00E97F7D">
      <w:pPr>
        <w:spacing w:after="0"/>
        <w:ind w:firstLine="720"/>
        <w:jc w:val="both"/>
      </w:pPr>
      <w:r>
        <w:t xml:space="preserve">“Hey, Maia!” Long </w:t>
      </w:r>
      <w:r w:rsidR="00C719ED">
        <w:t>shouted out before Morrison headed off. “I just want to tell you that I had an amazing time with you. I hope we can do something together</w:t>
      </w:r>
      <w:r w:rsidR="00FB7B33">
        <w:t xml:space="preserve"> sometime soon</w:t>
      </w:r>
      <w:r w:rsidR="00B1090F">
        <w:t>.</w:t>
      </w:r>
      <w:r w:rsidR="00007F98">
        <w:t xml:space="preserve"> Maybe next week?</w:t>
      </w:r>
      <w:r w:rsidR="00B1090F">
        <w:t xml:space="preserve"> Just the two of us</w:t>
      </w:r>
      <w:r w:rsidR="006E1763">
        <w:t>?</w:t>
      </w:r>
      <w:r w:rsidR="00B1090F">
        <w:t xml:space="preserve"> That is if you trust me.”</w:t>
      </w:r>
    </w:p>
    <w:p w14:paraId="0229698B" w14:textId="374E9440" w:rsidR="00B1090F" w:rsidRDefault="003D2509" w:rsidP="00E97F7D">
      <w:pPr>
        <w:spacing w:after="0"/>
        <w:ind w:firstLine="720"/>
        <w:jc w:val="both"/>
      </w:pPr>
      <w:r>
        <w:t xml:space="preserve">“I would love to, but I </w:t>
      </w:r>
      <w:r w:rsidR="009344D7">
        <w:t>just can’t,” Morrison said. “If you haven’t noticed, someone is out to kill me right now.</w:t>
      </w:r>
      <w:r w:rsidR="009B2A1D">
        <w:t xml:space="preserve"> You saw the way that man at the karaoke bar ran after me.</w:t>
      </w:r>
      <w:r w:rsidR="009344D7">
        <w:t xml:space="preserve"> I am supposed to be lying low</w:t>
      </w:r>
      <w:r w:rsidR="00556E9B">
        <w:t xml:space="preserve"> right now</w:t>
      </w:r>
      <w:r w:rsidR="009344D7">
        <w:t>.</w:t>
      </w:r>
      <w:r w:rsidR="00537213">
        <w:t xml:space="preserve"> It’s not that I don’t trust you.</w:t>
      </w:r>
      <w:r w:rsidR="009344D7">
        <w:t>”</w:t>
      </w:r>
    </w:p>
    <w:p w14:paraId="4C011127" w14:textId="5BCB9AB4" w:rsidR="009344D7" w:rsidRDefault="00A2458D" w:rsidP="00E97F7D">
      <w:pPr>
        <w:spacing w:after="0"/>
        <w:ind w:firstLine="720"/>
        <w:jc w:val="both"/>
      </w:pPr>
      <w:r>
        <w:t xml:space="preserve">“Well, maybe I can help protect you,” Long said. “Have you ever thought </w:t>
      </w:r>
      <w:r w:rsidR="00603B26">
        <w:t>about that?</w:t>
      </w:r>
      <w:r w:rsidR="004E6DA9">
        <w:t xml:space="preserve"> I can be your human shield if you allow me</w:t>
      </w:r>
      <w:r w:rsidR="008B629D">
        <w:t>.</w:t>
      </w:r>
      <w:r w:rsidR="00603B26">
        <w:t>”</w:t>
      </w:r>
    </w:p>
    <w:p w14:paraId="70EF5565" w14:textId="20CB9DDC" w:rsidR="005C432E" w:rsidRDefault="005C432E" w:rsidP="00E97F7D">
      <w:pPr>
        <w:spacing w:after="0"/>
        <w:ind w:firstLine="720"/>
        <w:jc w:val="both"/>
      </w:pPr>
      <w:r>
        <w:t xml:space="preserve">“This is true, but how do I know </w:t>
      </w:r>
      <w:r w:rsidR="00E74A04">
        <w:t xml:space="preserve">you aren’t the one trying to kill me?” Morrison said. </w:t>
      </w:r>
      <w:r w:rsidR="00414C21">
        <w:t>“I mean</w:t>
      </w:r>
      <w:r w:rsidR="006E1763">
        <w:t>,</w:t>
      </w:r>
      <w:r w:rsidR="00414C21">
        <w:t xml:space="preserve"> several people know about my singing, and any</w:t>
      </w:r>
      <w:r w:rsidR="006E1763">
        <w:t xml:space="preserve"> </w:t>
      </w:r>
      <w:r w:rsidR="00414C21">
        <w:t>one of them could be suspects.</w:t>
      </w:r>
      <w:r w:rsidR="003304CC">
        <w:t xml:space="preserve"> It’s best for us to be with each other in a group setting. That is, until the person</w:t>
      </w:r>
      <w:r w:rsidR="006E1763">
        <w:t>—</w:t>
      </w:r>
      <w:r w:rsidR="003304CC">
        <w:t>or people</w:t>
      </w:r>
      <w:r w:rsidR="006E1763">
        <w:t>—</w:t>
      </w:r>
      <w:r w:rsidR="003304CC">
        <w:t>trying to kill me are arrested.</w:t>
      </w:r>
      <w:r w:rsidR="00414C21">
        <w:t>”</w:t>
      </w:r>
    </w:p>
    <w:p w14:paraId="26BB8A3F" w14:textId="1DD467F7" w:rsidR="003304CC" w:rsidRDefault="003304CC" w:rsidP="00E97F7D">
      <w:pPr>
        <w:spacing w:after="0"/>
        <w:ind w:firstLine="720"/>
        <w:jc w:val="both"/>
      </w:pPr>
      <w:r>
        <w:lastRenderedPageBreak/>
        <w:t xml:space="preserve">“Okay,” Long responded. </w:t>
      </w:r>
      <w:r w:rsidR="00C06F6B">
        <w:t>“Anything for you.</w:t>
      </w:r>
      <w:r w:rsidR="00C87C49">
        <w:t xml:space="preserve"> </w:t>
      </w:r>
      <w:r w:rsidR="00942C9B">
        <w:t>I would rather spend time with you in a group than not</w:t>
      </w:r>
      <w:r w:rsidR="00C718B8">
        <w:t>hing</w:t>
      </w:r>
      <w:r w:rsidR="00942C9B">
        <w:t xml:space="preserve"> at all.</w:t>
      </w:r>
      <w:r w:rsidR="001F2099">
        <w:t xml:space="preserve"> I </w:t>
      </w:r>
      <w:r w:rsidR="0088780F">
        <w:t xml:space="preserve">know you are frightened and </w:t>
      </w:r>
      <w:r w:rsidR="009857D7">
        <w:t>are having problems trusting people. I will respe</w:t>
      </w:r>
      <w:r w:rsidR="00785494">
        <w:t>ct your boundaries and not do anything that you don’t want to do.</w:t>
      </w:r>
      <w:r w:rsidR="00C06F6B">
        <w:t>”</w:t>
      </w:r>
    </w:p>
    <w:p w14:paraId="4144F965" w14:textId="7FB13709" w:rsidR="00C06F6B" w:rsidRDefault="00271AA2" w:rsidP="00E97F7D">
      <w:pPr>
        <w:spacing w:after="0"/>
        <w:ind w:firstLine="720"/>
        <w:jc w:val="both"/>
      </w:pPr>
      <w:r>
        <w:t xml:space="preserve">“Thanks for understanding,” Morrison said. </w:t>
      </w:r>
      <w:r w:rsidR="00631C32">
        <w:t>“</w:t>
      </w:r>
      <w:r w:rsidR="003A29CC">
        <w:t>I would prefer being safe than sorry.</w:t>
      </w:r>
      <w:r w:rsidR="000C6082">
        <w:t xml:space="preserve"> Personally, I don’t think you are the one </w:t>
      </w:r>
      <w:r w:rsidR="003A1E13">
        <w:t>involved in the murders. If you were, you would have already killed me by now.</w:t>
      </w:r>
      <w:r w:rsidR="000C6082">
        <w:t>”</w:t>
      </w:r>
    </w:p>
    <w:p w14:paraId="2756AA42" w14:textId="235460A1" w:rsidR="00905BB3" w:rsidRDefault="00905BB3" w:rsidP="00E97F7D">
      <w:pPr>
        <w:spacing w:after="0"/>
        <w:ind w:firstLine="720"/>
        <w:jc w:val="both"/>
      </w:pPr>
      <w:r>
        <w:t xml:space="preserve">Stacy grabbed Morrison’s arm and told her the </w:t>
      </w:r>
      <w:r w:rsidR="00A4096C">
        <w:t xml:space="preserve">subway they </w:t>
      </w:r>
      <w:r w:rsidR="006E1763">
        <w:t xml:space="preserve">were </w:t>
      </w:r>
      <w:r w:rsidR="00A4096C">
        <w:t xml:space="preserve">supposed to get on </w:t>
      </w:r>
      <w:r w:rsidR="006E1763">
        <w:t>had arrived</w:t>
      </w:r>
      <w:r w:rsidR="00A4096C">
        <w:t xml:space="preserve">. </w:t>
      </w:r>
      <w:r w:rsidR="005543CE">
        <w:t>She waved goodbye to Long</w:t>
      </w:r>
      <w:r w:rsidR="00A467C9">
        <w:t xml:space="preserve"> before heading off. Stacy and Morrison then</w:t>
      </w:r>
      <w:r w:rsidR="00A4096C">
        <w:t xml:space="preserve"> quickly rushed over to the subway and got on shortly before the doors closed.</w:t>
      </w:r>
    </w:p>
    <w:p w14:paraId="19942212" w14:textId="064775CE" w:rsidR="00A4096C" w:rsidRDefault="006E27CD" w:rsidP="00E97F7D">
      <w:pPr>
        <w:spacing w:after="0"/>
        <w:ind w:firstLine="720"/>
        <w:jc w:val="both"/>
      </w:pPr>
      <w:r>
        <w:t>“That was nice,” Stacy told her. “I really enjoyed spending time with the guys today. I noticed that you and Hugo were getting awfully close.”</w:t>
      </w:r>
    </w:p>
    <w:p w14:paraId="425F98DF" w14:textId="1B6AA9B6" w:rsidR="00FD7DD1" w:rsidRDefault="00A14262" w:rsidP="00FD7DD1">
      <w:pPr>
        <w:spacing w:after="0"/>
        <w:ind w:firstLine="720"/>
        <w:jc w:val="both"/>
      </w:pPr>
      <w:r>
        <w:t>“Yeah,” Morrison responded. “I</w:t>
      </w:r>
      <w:r w:rsidR="00FD7DD1">
        <w:t xml:space="preserve"> had a good time</w:t>
      </w:r>
      <w:r w:rsidR="00C75B8A">
        <w:t xml:space="preserve"> with him</w:t>
      </w:r>
      <w:r w:rsidR="00FD7DD1">
        <w:t>. I don’t think the timing for us to get serious is right now.</w:t>
      </w:r>
      <w:r w:rsidR="00725FE6">
        <w:t xml:space="preserve"> I want to wait this one out to see where it takes us.</w:t>
      </w:r>
      <w:r w:rsidR="00FD7DD1">
        <w:t>”</w:t>
      </w:r>
    </w:p>
    <w:p w14:paraId="4C8CF010" w14:textId="4BFC8D86" w:rsidR="00725FE6" w:rsidRDefault="004A17D9" w:rsidP="00FD7DD1">
      <w:pPr>
        <w:spacing w:after="0"/>
        <w:ind w:firstLine="720"/>
        <w:jc w:val="both"/>
      </w:pPr>
      <w:r>
        <w:t>“It’s probably for the best,” Stacy said. “I mean</w:t>
      </w:r>
      <w:r w:rsidR="006E1763">
        <w:t>,</w:t>
      </w:r>
      <w:r>
        <w:t xml:space="preserve"> you haven’t known each other for long.</w:t>
      </w:r>
      <w:r w:rsidR="00926D44">
        <w:t xml:space="preserve"> I have not seen you this happy with a man </w:t>
      </w:r>
      <w:r w:rsidR="00D01E66">
        <w:t>before. He seems to be doing a good job charming his way into your heart.</w:t>
      </w:r>
      <w:r>
        <w:t>”</w:t>
      </w:r>
    </w:p>
    <w:p w14:paraId="2612C732" w14:textId="176C0868" w:rsidR="00354F18" w:rsidRDefault="00075C9B" w:rsidP="00FD7DD1">
      <w:pPr>
        <w:spacing w:after="0"/>
        <w:ind w:firstLine="720"/>
        <w:jc w:val="both"/>
      </w:pPr>
      <w:r>
        <w:t xml:space="preserve">About fifteen minutes later, they got off the subway. They then started to walk back to the hotel. </w:t>
      </w:r>
      <w:r w:rsidR="0037368A">
        <w:t>Along the way, gunshots sprang out. Both women ducked, then ran off as fast as they could past the crowd.</w:t>
      </w:r>
      <w:r w:rsidR="00997165">
        <w:t xml:space="preserve"> Morrison was worried that the person trying to kill her had found the location where she was staying. </w:t>
      </w:r>
      <w:r w:rsidR="00936181">
        <w:t xml:space="preserve">A million thoughts were whirling around in her mind as she and her friend frantically tried to find a place </w:t>
      </w:r>
      <w:r w:rsidR="006E1763">
        <w:t xml:space="preserve">where </w:t>
      </w:r>
      <w:r w:rsidR="00936181">
        <w:t>they could hide so the shooter wouldn’t find them</w:t>
      </w:r>
      <w:r w:rsidR="0062559A">
        <w:t>.</w:t>
      </w:r>
    </w:p>
    <w:p w14:paraId="22746BCC" w14:textId="268B36A7" w:rsidR="0062559A" w:rsidRDefault="00E40569" w:rsidP="00E40569">
      <w:pPr>
        <w:spacing w:after="0"/>
        <w:jc w:val="both"/>
      </w:pPr>
      <w:r>
        <w:tab/>
        <w:t>“I cannot believe this is happening</w:t>
      </w:r>
      <w:r w:rsidR="00455BF0">
        <w:t>!</w:t>
      </w:r>
      <w:r>
        <w:t>” Morrison screamed.</w:t>
      </w:r>
      <w:r w:rsidR="00EF2062">
        <w:t xml:space="preserve"> </w:t>
      </w:r>
      <w:r w:rsidR="003424A0">
        <w:t>“How did they ever find us?”</w:t>
      </w:r>
      <w:r>
        <w:t xml:space="preserve"> </w:t>
      </w:r>
    </w:p>
    <w:p w14:paraId="757FA9DF" w14:textId="45BC7956" w:rsidR="008A6A38" w:rsidRDefault="008A6A38" w:rsidP="00E40569">
      <w:pPr>
        <w:spacing w:after="0"/>
        <w:jc w:val="both"/>
      </w:pPr>
      <w:r>
        <w:tab/>
        <w:t>“We don’t know if it’s them</w:t>
      </w:r>
      <w:r w:rsidR="006E1763">
        <w:t>,</w:t>
      </w:r>
      <w:r>
        <w:t xml:space="preserve"> Maia</w:t>
      </w:r>
      <w:r w:rsidR="006E1763">
        <w:t>!</w:t>
      </w:r>
      <w:r>
        <w:t>” Stacy shouted back</w:t>
      </w:r>
      <w:r w:rsidR="00200335">
        <w:t xml:space="preserve"> while almost out of breath from running so hard</w:t>
      </w:r>
      <w:r>
        <w:t>. “They could be trying to shoot at someone else!”</w:t>
      </w:r>
    </w:p>
    <w:p w14:paraId="49048DF6" w14:textId="593664B8" w:rsidR="00455BF0" w:rsidRDefault="00455BF0" w:rsidP="00E40569">
      <w:pPr>
        <w:spacing w:after="0"/>
        <w:jc w:val="both"/>
      </w:pPr>
      <w:r>
        <w:lastRenderedPageBreak/>
        <w:tab/>
        <w:t>“I sure hope you are right, Stacy,” Morrison replied</w:t>
      </w:r>
      <w:r w:rsidR="007A6844">
        <w:t xml:space="preserve"> </w:t>
      </w:r>
      <w:r w:rsidR="00302222">
        <w:t xml:space="preserve">as she ran </w:t>
      </w:r>
      <w:r w:rsidR="009923C0">
        <w:t>beside</w:t>
      </w:r>
      <w:r w:rsidR="00302222">
        <w:t xml:space="preserve"> her</w:t>
      </w:r>
      <w:r>
        <w:t xml:space="preserve">. </w:t>
      </w:r>
      <w:r w:rsidR="00687A37">
        <w:t>“I’m starting to think this wasn’t a good idea</w:t>
      </w:r>
      <w:r w:rsidR="007E25B6">
        <w:t>.”</w:t>
      </w:r>
    </w:p>
    <w:p w14:paraId="317B6F14" w14:textId="30FAB29B" w:rsidR="00557369" w:rsidRDefault="00557369" w:rsidP="00E40569">
      <w:pPr>
        <w:spacing w:after="0"/>
        <w:jc w:val="both"/>
      </w:pPr>
      <w:r>
        <w:tab/>
        <w:t xml:space="preserve">“Just keep running!” </w:t>
      </w:r>
      <w:r w:rsidR="00A509E0">
        <w:t>Stacy</w:t>
      </w:r>
      <w:r w:rsidR="006259D7">
        <w:t xml:space="preserve"> screamed out.</w:t>
      </w:r>
      <w:r w:rsidR="00FE062A">
        <w:t xml:space="preserve"> </w:t>
      </w:r>
      <w:r w:rsidR="000A732C">
        <w:t>“Do not look back!”</w:t>
      </w:r>
    </w:p>
    <w:p w14:paraId="0C73ECDF" w14:textId="735E912E" w:rsidR="000C3FC6" w:rsidRDefault="000C3FC6" w:rsidP="00E40569">
      <w:pPr>
        <w:spacing w:after="0"/>
        <w:jc w:val="both"/>
      </w:pPr>
      <w:r>
        <w:tab/>
        <w:t xml:space="preserve">Many people around them were also screaming and running. </w:t>
      </w:r>
      <w:r w:rsidR="00157C55">
        <w:t xml:space="preserve">A few feet away from them, a woman was shot in the leg. A man was also shot multiple times nearby. </w:t>
      </w:r>
    </w:p>
    <w:p w14:paraId="23A65344" w14:textId="6A87BBD2" w:rsidR="00902C79" w:rsidRDefault="00902C79" w:rsidP="00902C79">
      <w:pPr>
        <w:spacing w:after="0"/>
        <w:ind w:firstLine="720"/>
        <w:jc w:val="both"/>
      </w:pPr>
      <w:r>
        <w:t>Just a</w:t>
      </w:r>
      <w:r w:rsidR="00A665FA">
        <w:t>s they approached the hotel, more gunfire went off.</w:t>
      </w:r>
      <w:r w:rsidR="00A509E0">
        <w:t xml:space="preserve"> </w:t>
      </w:r>
      <w:r w:rsidR="009E66A8">
        <w:t xml:space="preserve">Morrison could hear Stacy screaming. She turned and noticed she was lying on the ground with </w:t>
      </w:r>
      <w:r w:rsidR="00D0756A">
        <w:t xml:space="preserve">splattered blood on her </w:t>
      </w:r>
      <w:r w:rsidR="004E1BC0">
        <w:t>body. Stacy screamed out to her.</w:t>
      </w:r>
    </w:p>
    <w:p w14:paraId="4FCFC3B5" w14:textId="743D507C" w:rsidR="004E1BC0" w:rsidRDefault="004E1BC0" w:rsidP="00902C79">
      <w:pPr>
        <w:spacing w:after="0"/>
        <w:ind w:firstLine="720"/>
        <w:jc w:val="both"/>
      </w:pPr>
      <w:r>
        <w:t>“Just keep going</w:t>
      </w:r>
      <w:r w:rsidR="006E1763">
        <w:t>,</w:t>
      </w:r>
      <w:r>
        <w:t xml:space="preserve"> Maia</w:t>
      </w:r>
      <w:r w:rsidR="006E1763">
        <w:t>!</w:t>
      </w:r>
      <w:r>
        <w:t xml:space="preserve">” Stacy </w:t>
      </w:r>
      <w:r w:rsidR="00BB36D4">
        <w:t>cried out</w:t>
      </w:r>
      <w:r>
        <w:t xml:space="preserve">. “I will be fine. </w:t>
      </w:r>
      <w:r w:rsidR="00BB36D4">
        <w:t>Go save yourself!”</w:t>
      </w:r>
    </w:p>
    <w:p w14:paraId="4ECD9FBC" w14:textId="5E03D871" w:rsidR="00BB36D4" w:rsidRDefault="000D0515" w:rsidP="00902C79">
      <w:pPr>
        <w:spacing w:after="0"/>
        <w:ind w:firstLine="720"/>
        <w:jc w:val="both"/>
      </w:pPr>
      <w:r>
        <w:t xml:space="preserve">Tears </w:t>
      </w:r>
      <w:r w:rsidR="007732E3">
        <w:t xml:space="preserve">were streaming from Morrison’s eyes. She could tell Stacy was in complete agony. Morrison </w:t>
      </w:r>
      <w:r w:rsidR="00B42A2B">
        <w:t xml:space="preserve">could hear more gunshots. She suddenly felt a sharp pain </w:t>
      </w:r>
      <w:r w:rsidR="006E1763">
        <w:t xml:space="preserve">in </w:t>
      </w:r>
      <w:r w:rsidR="00B42A2B">
        <w:t xml:space="preserve">her </w:t>
      </w:r>
      <w:r w:rsidR="00E23DC1">
        <w:t>left leg</w:t>
      </w:r>
      <w:r w:rsidR="00B42A2B">
        <w:t xml:space="preserve">, then blood began </w:t>
      </w:r>
      <w:r w:rsidR="00C54DC4">
        <w:t xml:space="preserve">spewing out of it. Without hesitation, she kept running. </w:t>
      </w:r>
      <w:r w:rsidR="002E0FE6">
        <w:t xml:space="preserve">Morrison finally reached the doors to the hotel she was staying at. </w:t>
      </w:r>
      <w:r w:rsidR="002E4FF2">
        <w:t xml:space="preserve">She could hear police sirens. Police cars were now surrounding the hotel. </w:t>
      </w:r>
      <w:r w:rsidR="008346B7">
        <w:t xml:space="preserve">There was an exchange of gunfire. </w:t>
      </w:r>
    </w:p>
    <w:p w14:paraId="4541B6E0" w14:textId="06C9CA79" w:rsidR="008346B7" w:rsidRDefault="000E4269" w:rsidP="00902C79">
      <w:pPr>
        <w:spacing w:after="0"/>
        <w:ind w:firstLine="720"/>
        <w:jc w:val="both"/>
      </w:pPr>
      <w:r>
        <w:t>Morrison scurried across the lobby</w:t>
      </w:r>
      <w:r w:rsidR="00642151">
        <w:t xml:space="preserve"> and got on the elevator immediately. She</w:t>
      </w:r>
      <w:r w:rsidR="002A1374">
        <w:t xml:space="preserve"> called the police station to inform them what had happened and that she was shot so they could send an ambulance right </w:t>
      </w:r>
      <w:r w:rsidR="006E1763">
        <w:t>a</w:t>
      </w:r>
      <w:r w:rsidR="002A1374">
        <w:t>way.</w:t>
      </w:r>
      <w:r w:rsidR="00173833">
        <w:t xml:space="preserve"> She quickly grabbed a towel and wrapped it around</w:t>
      </w:r>
      <w:r w:rsidR="002169B9">
        <w:t xml:space="preserve"> her</w:t>
      </w:r>
      <w:r w:rsidR="009902BD">
        <w:t xml:space="preserve"> </w:t>
      </w:r>
      <w:r w:rsidR="003F71A0">
        <w:t xml:space="preserve">wounded </w:t>
      </w:r>
      <w:r w:rsidR="006D6587">
        <w:t xml:space="preserve">leg tightly to help stop the blood </w:t>
      </w:r>
      <w:r w:rsidR="002169B9">
        <w:t>loss.</w:t>
      </w:r>
      <w:r w:rsidR="005832F4">
        <w:t xml:space="preserve"> </w:t>
      </w:r>
    </w:p>
    <w:p w14:paraId="7EBE3B64" w14:textId="464A2AC3" w:rsidR="00B3630B" w:rsidRDefault="00F11777" w:rsidP="00E40569">
      <w:pPr>
        <w:spacing w:after="0"/>
        <w:jc w:val="both"/>
      </w:pPr>
      <w:r>
        <w:tab/>
      </w:r>
      <w:r w:rsidR="009500D9">
        <w:t>She could still hear gunshots outside the hotel. Morrison suddenly felt weak</w:t>
      </w:r>
      <w:r w:rsidR="00781094">
        <w:t xml:space="preserve">. She had lost a tremendous amount of blood already. </w:t>
      </w:r>
      <w:r w:rsidR="008031E1">
        <w:t>Then</w:t>
      </w:r>
      <w:r w:rsidR="006E1763">
        <w:t>,</w:t>
      </w:r>
      <w:r w:rsidR="008031E1">
        <w:t xml:space="preserve"> suddenly</w:t>
      </w:r>
      <w:r w:rsidR="006E1763">
        <w:t>,</w:t>
      </w:r>
      <w:r w:rsidR="008031E1">
        <w:t xml:space="preserve"> the gunshots ended. Just </w:t>
      </w:r>
      <w:r w:rsidR="00C842CB">
        <w:t xml:space="preserve">as </w:t>
      </w:r>
      <w:r w:rsidR="008031E1">
        <w:t>they</w:t>
      </w:r>
      <w:r w:rsidR="006C112A">
        <w:t xml:space="preserve"> had</w:t>
      </w:r>
      <w:r w:rsidR="008031E1">
        <w:t xml:space="preserve"> ended</w:t>
      </w:r>
      <w:r w:rsidR="006E1763">
        <w:t>,</w:t>
      </w:r>
      <w:r w:rsidR="008031E1">
        <w:t xml:space="preserve"> Morrison </w:t>
      </w:r>
      <w:r w:rsidR="00286D14">
        <w:t xml:space="preserve">began to blackout. </w:t>
      </w:r>
      <w:r w:rsidR="000A3DDA">
        <w:t>As her body slumped, Morrison</w:t>
      </w:r>
      <w:r w:rsidR="004E5665">
        <w:t xml:space="preserve">’s </w:t>
      </w:r>
      <w:r w:rsidR="00B3630B">
        <w:t>body</w:t>
      </w:r>
      <w:r w:rsidR="000A3DDA">
        <w:t xml:space="preserve"> dropped down to the bed.</w:t>
      </w:r>
    </w:p>
    <w:p w14:paraId="108F61B2" w14:textId="0E2447A1" w:rsidR="000C3FC6" w:rsidRDefault="00B3630B" w:rsidP="00E40569">
      <w:pPr>
        <w:spacing w:after="0"/>
        <w:jc w:val="both"/>
      </w:pPr>
      <w:r>
        <w:tab/>
      </w:r>
      <w:r w:rsidR="007647E8">
        <w:t xml:space="preserve">There was continuous knocking on the door, </w:t>
      </w:r>
      <w:r w:rsidR="006E1763">
        <w:t xml:space="preserve">and </w:t>
      </w:r>
      <w:r w:rsidR="007647E8">
        <w:t>then</w:t>
      </w:r>
      <w:r w:rsidR="006E1763">
        <w:t>,</w:t>
      </w:r>
      <w:r w:rsidR="007647E8">
        <w:t xml:space="preserve"> finally</w:t>
      </w:r>
      <w:r w:rsidR="006E1763">
        <w:t>,</w:t>
      </w:r>
      <w:r w:rsidR="007647E8">
        <w:t xml:space="preserve"> a group of paramedics came rushing into the room.</w:t>
      </w:r>
      <w:r w:rsidR="00902DFD">
        <w:t xml:space="preserve"> They observed the wound and treated it</w:t>
      </w:r>
      <w:r w:rsidR="00D91A4D">
        <w:t>.</w:t>
      </w:r>
      <w:r w:rsidR="00902DFD">
        <w:t xml:space="preserve"> </w:t>
      </w:r>
      <w:r w:rsidR="007A37AF">
        <w:t>Morrison could feel</w:t>
      </w:r>
      <w:r w:rsidR="002560EE">
        <w:t xml:space="preserve"> all the</w:t>
      </w:r>
      <w:r w:rsidR="00303AE9">
        <w:t>ir</w:t>
      </w:r>
      <w:r w:rsidR="007A37AF">
        <w:t xml:space="preserve"> </w:t>
      </w:r>
      <w:r w:rsidR="005D010C">
        <w:t>pokes and</w:t>
      </w:r>
      <w:r w:rsidR="002560EE">
        <w:t xml:space="preserve"> </w:t>
      </w:r>
      <w:r w:rsidR="00303AE9">
        <w:t xml:space="preserve">pierces as they </w:t>
      </w:r>
      <w:r w:rsidR="00127756">
        <w:t>worked on</w:t>
      </w:r>
      <w:r w:rsidR="00D91A4D">
        <w:t xml:space="preserve"> </w:t>
      </w:r>
      <w:r w:rsidR="004E7B5C">
        <w:t>removing the bullet, cleaning out the wound, and stitch</w:t>
      </w:r>
      <w:r w:rsidR="00695042">
        <w:t>ing</w:t>
      </w:r>
      <w:r w:rsidR="004E7B5C">
        <w:t xml:space="preserve"> the open area up</w:t>
      </w:r>
      <w:r w:rsidR="00695042">
        <w:t xml:space="preserve">. </w:t>
      </w:r>
      <w:r w:rsidR="00947ED9">
        <w:t xml:space="preserve">Morrison’s </w:t>
      </w:r>
      <w:r w:rsidR="00947ED9">
        <w:lastRenderedPageBreak/>
        <w:t xml:space="preserve">vision </w:t>
      </w:r>
      <w:r w:rsidR="00797457">
        <w:t>became</w:t>
      </w:r>
      <w:r w:rsidR="00947ED9">
        <w:t xml:space="preserve"> a blur.  She </w:t>
      </w:r>
      <w:r w:rsidR="005C1322">
        <w:t xml:space="preserve">could </w:t>
      </w:r>
      <w:r w:rsidR="002E163E">
        <w:t>faintly make</w:t>
      </w:r>
      <w:r w:rsidR="005C1322">
        <w:t xml:space="preserve"> ou</w:t>
      </w:r>
      <w:r w:rsidR="006344A2">
        <w:t>t a paramedic</w:t>
      </w:r>
      <w:r w:rsidR="00D91A4D">
        <w:t xml:space="preserve"> as they quickly placed her on a gurney and wheeled her toward the elevator</w:t>
      </w:r>
      <w:r w:rsidR="006E1763">
        <w:t>,</w:t>
      </w:r>
      <w:r w:rsidR="00D91A4D">
        <w:t xml:space="preserve"> then through the lobby to an ambulance. </w:t>
      </w:r>
      <w:r w:rsidR="00947ED9">
        <w:t xml:space="preserve">The ringing sound of an ambulance siren </w:t>
      </w:r>
      <w:r w:rsidR="004E5665">
        <w:t xml:space="preserve">could be heard. Morrison </w:t>
      </w:r>
      <w:r w:rsidR="00980C6A">
        <w:t xml:space="preserve">then lost </w:t>
      </w:r>
      <w:r w:rsidR="006E1763">
        <w:t xml:space="preserve">consciousness </w:t>
      </w:r>
      <w:r w:rsidR="00980C6A">
        <w:t>and blacked out on the way to the hospital</w:t>
      </w:r>
      <w:r w:rsidR="006E1763">
        <w:t>,</w:t>
      </w:r>
      <w:r w:rsidR="00546BC0">
        <w:t xml:space="preserve"> wher</w:t>
      </w:r>
      <w:r w:rsidR="001924C0">
        <w:t xml:space="preserve">e she would spend the next few </w:t>
      </w:r>
      <w:r w:rsidR="00094BEB">
        <w:t>weeks</w:t>
      </w:r>
      <w:r w:rsidR="00980C6A">
        <w:t xml:space="preserve">. </w:t>
      </w:r>
    </w:p>
    <w:p w14:paraId="2E5E9428" w14:textId="77777777" w:rsidR="0039228A" w:rsidRDefault="0039228A" w:rsidP="00E40569">
      <w:pPr>
        <w:spacing w:after="0"/>
        <w:jc w:val="both"/>
      </w:pPr>
    </w:p>
    <w:p w14:paraId="62B80F22" w14:textId="77777777" w:rsidR="0039228A" w:rsidRDefault="0039228A" w:rsidP="00E40569">
      <w:pPr>
        <w:spacing w:after="0"/>
        <w:jc w:val="both"/>
      </w:pPr>
    </w:p>
    <w:p w14:paraId="335AC09C" w14:textId="77777777" w:rsidR="0039228A" w:rsidRDefault="0039228A" w:rsidP="00E40569">
      <w:pPr>
        <w:spacing w:after="0"/>
        <w:jc w:val="both"/>
      </w:pPr>
    </w:p>
    <w:p w14:paraId="670C261C" w14:textId="77777777" w:rsidR="0039228A" w:rsidRDefault="0039228A" w:rsidP="00E40569">
      <w:pPr>
        <w:spacing w:after="0"/>
        <w:jc w:val="both"/>
      </w:pPr>
    </w:p>
    <w:p w14:paraId="3430E4A8" w14:textId="77777777" w:rsidR="0039228A" w:rsidRDefault="0039228A" w:rsidP="00E40569">
      <w:pPr>
        <w:spacing w:after="0"/>
        <w:jc w:val="both"/>
      </w:pPr>
    </w:p>
    <w:p w14:paraId="4B4EB20C" w14:textId="77777777" w:rsidR="0039228A" w:rsidRDefault="0039228A" w:rsidP="00E40569">
      <w:pPr>
        <w:spacing w:after="0"/>
        <w:jc w:val="both"/>
      </w:pPr>
    </w:p>
    <w:p w14:paraId="22FC94B0" w14:textId="77777777" w:rsidR="0039228A" w:rsidRDefault="0039228A" w:rsidP="00E40569">
      <w:pPr>
        <w:spacing w:after="0"/>
        <w:jc w:val="both"/>
      </w:pPr>
    </w:p>
    <w:p w14:paraId="0DFE0261" w14:textId="77777777" w:rsidR="000B1430" w:rsidRDefault="000B1430" w:rsidP="000B1430">
      <w:pPr>
        <w:spacing w:after="0"/>
      </w:pPr>
    </w:p>
    <w:p w14:paraId="60F5D9C3" w14:textId="77777777" w:rsidR="00004139" w:rsidRDefault="00004139" w:rsidP="000B1430">
      <w:pPr>
        <w:spacing w:after="0"/>
        <w:jc w:val="center"/>
      </w:pPr>
    </w:p>
    <w:p w14:paraId="41AE0C01" w14:textId="77777777" w:rsidR="00004139" w:rsidRDefault="00004139" w:rsidP="000B1430">
      <w:pPr>
        <w:spacing w:after="0"/>
        <w:jc w:val="center"/>
      </w:pPr>
    </w:p>
    <w:p w14:paraId="5FF81814" w14:textId="77777777" w:rsidR="00004139" w:rsidRDefault="00004139" w:rsidP="000B1430">
      <w:pPr>
        <w:spacing w:after="0"/>
        <w:jc w:val="center"/>
      </w:pPr>
    </w:p>
    <w:p w14:paraId="3A991049" w14:textId="77777777" w:rsidR="00004139" w:rsidRDefault="00004139" w:rsidP="000B1430">
      <w:pPr>
        <w:spacing w:after="0"/>
        <w:jc w:val="center"/>
      </w:pPr>
    </w:p>
    <w:p w14:paraId="6BB3245F" w14:textId="77777777" w:rsidR="00004139" w:rsidRDefault="00004139" w:rsidP="000B1430">
      <w:pPr>
        <w:spacing w:after="0"/>
        <w:jc w:val="center"/>
      </w:pPr>
    </w:p>
    <w:p w14:paraId="284DBAFA" w14:textId="77777777" w:rsidR="00004139" w:rsidRDefault="00004139" w:rsidP="000B1430">
      <w:pPr>
        <w:spacing w:after="0"/>
        <w:jc w:val="center"/>
      </w:pPr>
    </w:p>
    <w:p w14:paraId="3DD7CAE9" w14:textId="77777777" w:rsidR="00004139" w:rsidRDefault="00004139" w:rsidP="000B1430">
      <w:pPr>
        <w:spacing w:after="0"/>
        <w:jc w:val="center"/>
      </w:pPr>
    </w:p>
    <w:p w14:paraId="23B47C2A" w14:textId="77777777" w:rsidR="00004139" w:rsidRDefault="00004139" w:rsidP="000B1430">
      <w:pPr>
        <w:spacing w:after="0"/>
        <w:jc w:val="center"/>
      </w:pPr>
    </w:p>
    <w:p w14:paraId="13574E2E" w14:textId="77777777" w:rsidR="00004139" w:rsidRDefault="00004139" w:rsidP="000B1430">
      <w:pPr>
        <w:spacing w:after="0"/>
        <w:jc w:val="center"/>
      </w:pPr>
    </w:p>
    <w:p w14:paraId="5A3BB78B" w14:textId="77777777" w:rsidR="00151B65" w:rsidRDefault="00151B65" w:rsidP="000B1430">
      <w:pPr>
        <w:spacing w:after="0"/>
        <w:jc w:val="center"/>
      </w:pPr>
    </w:p>
    <w:p w14:paraId="71B1112C" w14:textId="77777777" w:rsidR="00151B65" w:rsidRDefault="00151B65" w:rsidP="000B1430">
      <w:pPr>
        <w:spacing w:after="0"/>
        <w:jc w:val="center"/>
      </w:pPr>
    </w:p>
    <w:p w14:paraId="0732EA28" w14:textId="77777777" w:rsidR="00151B65" w:rsidRDefault="00151B65" w:rsidP="000B1430">
      <w:pPr>
        <w:spacing w:after="0"/>
        <w:jc w:val="center"/>
      </w:pPr>
    </w:p>
    <w:p w14:paraId="3F855E3D" w14:textId="30ECCAF5" w:rsidR="0039228A" w:rsidRDefault="006A6B97" w:rsidP="000B1430">
      <w:pPr>
        <w:spacing w:after="0"/>
        <w:jc w:val="center"/>
      </w:pPr>
      <w:r>
        <w:lastRenderedPageBreak/>
        <w:t>Chapter 13</w:t>
      </w:r>
    </w:p>
    <w:p w14:paraId="6A427FD2" w14:textId="50B43B51" w:rsidR="004202A6" w:rsidRDefault="00644D3E" w:rsidP="004202A6">
      <w:pPr>
        <w:spacing w:after="0"/>
        <w:ind w:firstLine="720"/>
        <w:jc w:val="both"/>
      </w:pPr>
      <w:r>
        <w:t xml:space="preserve">Morrison </w:t>
      </w:r>
      <w:r w:rsidR="00527AE7">
        <w:t xml:space="preserve">woke up with a slight </w:t>
      </w:r>
      <w:r w:rsidR="00777BAD">
        <w:t xml:space="preserve">tinge of pain the following day. </w:t>
      </w:r>
      <w:r w:rsidR="00267D93">
        <w:t xml:space="preserve">She felt like her pain medication was beginning to wear off. </w:t>
      </w:r>
      <w:r w:rsidR="00777BAD">
        <w:t xml:space="preserve">The sun was shining brightly </w:t>
      </w:r>
      <w:r w:rsidR="00267D93">
        <w:t xml:space="preserve">through the window </w:t>
      </w:r>
      <w:r w:rsidR="007F37B0">
        <w:t>inside her</w:t>
      </w:r>
      <w:r w:rsidR="004A0208">
        <w:t xml:space="preserve"> </w:t>
      </w:r>
      <w:r w:rsidR="003504C1">
        <w:t xml:space="preserve">patient </w:t>
      </w:r>
      <w:r w:rsidR="004A0208">
        <w:t xml:space="preserve">room at the New York Presbyterian </w:t>
      </w:r>
      <w:r w:rsidR="003504C1">
        <w:t xml:space="preserve">Hospital. </w:t>
      </w:r>
      <w:r w:rsidR="00F72161">
        <w:t xml:space="preserve">Her injured </w:t>
      </w:r>
      <w:r w:rsidR="00633515">
        <w:t>leg</w:t>
      </w:r>
      <w:r w:rsidR="00F72161">
        <w:t xml:space="preserve"> was wrapped up in </w:t>
      </w:r>
      <w:r w:rsidR="00497695">
        <w:t xml:space="preserve">a </w:t>
      </w:r>
      <w:r w:rsidR="00F72161">
        <w:t>bandage</w:t>
      </w:r>
      <w:r w:rsidR="005B4BFF">
        <w:t xml:space="preserve">. </w:t>
      </w:r>
    </w:p>
    <w:p w14:paraId="759E4BB9" w14:textId="7C61C830" w:rsidR="003624FC" w:rsidRDefault="003624FC" w:rsidP="004202A6">
      <w:pPr>
        <w:spacing w:after="0"/>
        <w:ind w:firstLine="720"/>
        <w:jc w:val="both"/>
      </w:pPr>
      <w:r>
        <w:t xml:space="preserve">A nurse stepped into her room </w:t>
      </w:r>
      <w:r w:rsidR="00E36569">
        <w:t xml:space="preserve">with a </w:t>
      </w:r>
      <w:r w:rsidR="00995105">
        <w:t xml:space="preserve">glass of water and some pills. Morrison took the </w:t>
      </w:r>
      <w:r w:rsidR="00DA66A9">
        <w:t>pain medication</w:t>
      </w:r>
      <w:r w:rsidR="00995105">
        <w:t xml:space="preserve"> and took a few sips of the water. </w:t>
      </w:r>
      <w:r w:rsidR="00AE089E">
        <w:t xml:space="preserve">She felt </w:t>
      </w:r>
      <w:r w:rsidR="00AB6F7C">
        <w:t>dazed and confused. Morrison wasn’t sure what she would find out about her condition</w:t>
      </w:r>
      <w:r w:rsidR="00392977">
        <w:t xml:space="preserve"> and how long she was going to be there. She felt like a frightened little girl.</w:t>
      </w:r>
    </w:p>
    <w:p w14:paraId="0EAC36BA" w14:textId="252445A5" w:rsidR="00EC6E1A" w:rsidRDefault="00EC6E1A" w:rsidP="004202A6">
      <w:pPr>
        <w:spacing w:after="0"/>
        <w:ind w:firstLine="720"/>
        <w:jc w:val="both"/>
      </w:pPr>
      <w:r>
        <w:t>“I was wondering when you were going to wake up,” the nurse told her. “You slept all through the morning.</w:t>
      </w:r>
      <w:r w:rsidR="001901F8">
        <w:t xml:space="preserve"> I imagine you are quite hungry now. I brought you up a lunch menu to fill out</w:t>
      </w:r>
      <w:r w:rsidR="00466645">
        <w:t>.”</w:t>
      </w:r>
    </w:p>
    <w:p w14:paraId="73CFA3B3" w14:textId="66628803" w:rsidR="00466645" w:rsidRDefault="005A4483" w:rsidP="004202A6">
      <w:pPr>
        <w:spacing w:after="0"/>
        <w:ind w:firstLine="720"/>
        <w:jc w:val="both"/>
      </w:pPr>
      <w:r>
        <w:t xml:space="preserve">“Thank you,” </w:t>
      </w:r>
      <w:r w:rsidR="00F23E72">
        <w:t>Morrison replied. “Do you happen to know what time it is?”</w:t>
      </w:r>
    </w:p>
    <w:p w14:paraId="03091504" w14:textId="141819D8" w:rsidR="00F23E72" w:rsidRDefault="00F23E72" w:rsidP="004202A6">
      <w:pPr>
        <w:spacing w:after="0"/>
        <w:ind w:firstLine="720"/>
        <w:jc w:val="both"/>
      </w:pPr>
      <w:r>
        <w:t xml:space="preserve">“It’s </w:t>
      </w:r>
      <w:r w:rsidR="00D91741">
        <w:t xml:space="preserve">a little passed one o’clock in the afternoon,” the nurse said. </w:t>
      </w:r>
      <w:r w:rsidR="00DE4982">
        <w:t xml:space="preserve">“My name is </w:t>
      </w:r>
      <w:r w:rsidR="000A029C">
        <w:t>Betty.</w:t>
      </w:r>
      <w:r w:rsidR="008B1887">
        <w:t xml:space="preserve"> I will be </w:t>
      </w:r>
      <w:r w:rsidR="00512F7D">
        <w:t>checking up on</w:t>
      </w:r>
      <w:r w:rsidR="00497695">
        <w:t xml:space="preserve"> you</w:t>
      </w:r>
      <w:r w:rsidR="00512F7D">
        <w:t xml:space="preserve"> throughout the day.</w:t>
      </w:r>
      <w:r w:rsidR="000A029C">
        <w:t xml:space="preserve"> </w:t>
      </w:r>
      <w:r w:rsidR="00F06865">
        <w:t>Another nurse</w:t>
      </w:r>
      <w:r w:rsidR="00315CF0">
        <w:t xml:space="preserve"> named </w:t>
      </w:r>
      <w:r w:rsidR="00F06865">
        <w:t xml:space="preserve">will </w:t>
      </w:r>
      <w:r w:rsidR="00714F78">
        <w:t xml:space="preserve">come in later during </w:t>
      </w:r>
      <w:r w:rsidR="00F8733D">
        <w:t>the evening</w:t>
      </w:r>
      <w:r w:rsidR="00714F78">
        <w:t xml:space="preserve">. </w:t>
      </w:r>
      <w:r w:rsidR="000A029C">
        <w:t>Let me know if you need anything.”</w:t>
      </w:r>
    </w:p>
    <w:p w14:paraId="13695342" w14:textId="4CE54118" w:rsidR="000A029C" w:rsidRDefault="000A029C" w:rsidP="004202A6">
      <w:pPr>
        <w:spacing w:after="0"/>
        <w:ind w:firstLine="720"/>
        <w:jc w:val="both"/>
      </w:pPr>
      <w:r>
        <w:t>Morrison handed her the menu</w:t>
      </w:r>
      <w:r w:rsidR="00AD4140">
        <w:t xml:space="preserve"> that she had finished filling out</w:t>
      </w:r>
      <w:r>
        <w:t xml:space="preserve">. </w:t>
      </w:r>
      <w:r w:rsidR="0035342D">
        <w:t xml:space="preserve">There was only </w:t>
      </w:r>
      <w:r w:rsidR="00497695">
        <w:t xml:space="preserve">one </w:t>
      </w:r>
      <w:r w:rsidR="0035342D">
        <w:t>question that had come to her mind</w:t>
      </w:r>
      <w:r w:rsidR="000C5619">
        <w:t>.</w:t>
      </w:r>
    </w:p>
    <w:p w14:paraId="0BDFD2E6" w14:textId="631570AB" w:rsidR="00823937" w:rsidRDefault="00823937" w:rsidP="004202A6">
      <w:pPr>
        <w:spacing w:after="0"/>
        <w:ind w:firstLine="720"/>
        <w:jc w:val="both"/>
      </w:pPr>
      <w:r>
        <w:t>“Do you know how long I will be in the hospital?"</w:t>
      </w:r>
      <w:r w:rsidR="00926614">
        <w:t xml:space="preserve"> Morrison asked.</w:t>
      </w:r>
    </w:p>
    <w:p w14:paraId="5F362210" w14:textId="20DC99CC" w:rsidR="00926614" w:rsidRDefault="00926614" w:rsidP="004202A6">
      <w:pPr>
        <w:spacing w:after="0"/>
        <w:ind w:firstLine="720"/>
        <w:jc w:val="both"/>
      </w:pPr>
      <w:r>
        <w:t xml:space="preserve">“I really don’t know,” Betty replied. “But through my years of being a nurse, </w:t>
      </w:r>
      <w:r w:rsidR="00346B7A">
        <w:t>depending on how bad the gunshot wound is</w:t>
      </w:r>
      <w:r w:rsidR="00497695">
        <w:t>,</w:t>
      </w:r>
      <w:r w:rsidR="00346B7A">
        <w:t xml:space="preserve"> I would say no more than three weeks. </w:t>
      </w:r>
      <w:r w:rsidR="00932EA1">
        <w:t>Since it is a</w:t>
      </w:r>
      <w:r w:rsidR="00E90653">
        <w:t xml:space="preserve"> minor gunshot wound, you </w:t>
      </w:r>
      <w:r w:rsidR="00932EA1">
        <w:t>will most likely be out of here much sooner</w:t>
      </w:r>
      <w:r w:rsidR="00070FF5">
        <w:t xml:space="preserve"> and</w:t>
      </w:r>
      <w:r w:rsidR="00D82C22">
        <w:t xml:space="preserve"> fully</w:t>
      </w:r>
      <w:r w:rsidR="00070FF5">
        <w:t xml:space="preserve"> recover in less than a month</w:t>
      </w:r>
      <w:r w:rsidR="00E90653">
        <w:t>.</w:t>
      </w:r>
      <w:r w:rsidR="001E0CFA">
        <w:t xml:space="preserve"> You will </w:t>
      </w:r>
      <w:r w:rsidR="00D82C22">
        <w:t xml:space="preserve">more than </w:t>
      </w:r>
      <w:r w:rsidR="001E0CFA">
        <w:t>likely</w:t>
      </w:r>
      <w:r w:rsidR="005F35B8">
        <w:t xml:space="preserve"> </w:t>
      </w:r>
      <w:r w:rsidR="001E0CFA">
        <w:t>undergo some physical therapy while you are here to ens</w:t>
      </w:r>
      <w:r w:rsidR="00DB3FB7">
        <w:t>ure you are able to walk before leaving.</w:t>
      </w:r>
      <w:r w:rsidR="00E90653">
        <w:t>”</w:t>
      </w:r>
    </w:p>
    <w:p w14:paraId="39823DB5" w14:textId="474BFB40" w:rsidR="00F845E8" w:rsidRDefault="00F845E8" w:rsidP="004202A6">
      <w:pPr>
        <w:spacing w:after="0"/>
        <w:ind w:firstLine="720"/>
        <w:jc w:val="both"/>
      </w:pPr>
      <w:r>
        <w:t>“Well, that’s a relief,” Morrison said. “I was afraid that I would never walk again.</w:t>
      </w:r>
      <w:r w:rsidR="00356874">
        <w:t xml:space="preserve"> I am glad that I will be able to leave soon because I may need to get up on the stage to sing sooner than I had originally anticipated.</w:t>
      </w:r>
      <w:r>
        <w:t>”</w:t>
      </w:r>
    </w:p>
    <w:p w14:paraId="0AEC8FC8" w14:textId="0CB0B070" w:rsidR="00C94B6C" w:rsidRDefault="00C94B6C" w:rsidP="004202A6">
      <w:pPr>
        <w:spacing w:after="0"/>
        <w:ind w:firstLine="720"/>
        <w:jc w:val="both"/>
      </w:pPr>
      <w:r>
        <w:lastRenderedPageBreak/>
        <w:t xml:space="preserve">“Oh, so you are </w:t>
      </w:r>
      <w:r w:rsidR="00497695">
        <w:t xml:space="preserve">a </w:t>
      </w:r>
      <w:r>
        <w:t>singer</w:t>
      </w:r>
      <w:r w:rsidR="00497695">
        <w:t>?</w:t>
      </w:r>
      <w:r>
        <w:t>” the nurse replied. “That is cool. I don’t think I have ever had a patient that was a singer before</w:t>
      </w:r>
      <w:r w:rsidR="00E938FA">
        <w:t>.</w:t>
      </w:r>
      <w:r w:rsidR="00B778FF">
        <w:t xml:space="preserve"> It takes a lot of courage </w:t>
      </w:r>
      <w:r w:rsidR="00497695">
        <w:t xml:space="preserve">to </w:t>
      </w:r>
      <w:r w:rsidR="00B778FF">
        <w:t>go up on stage and sing in front of all those people.</w:t>
      </w:r>
      <w:r w:rsidR="000F3515">
        <w:t xml:space="preserve"> I envy those who have </w:t>
      </w:r>
      <w:r w:rsidR="00497695">
        <w:t xml:space="preserve">a </w:t>
      </w:r>
      <w:r w:rsidR="000F3515">
        <w:t xml:space="preserve">talent </w:t>
      </w:r>
      <w:r w:rsidR="00497695">
        <w:t xml:space="preserve">for </w:t>
      </w:r>
      <w:r w:rsidR="000F3515">
        <w:t>singing.</w:t>
      </w:r>
      <w:r w:rsidR="00B778FF">
        <w:t xml:space="preserve"> </w:t>
      </w:r>
      <w:r w:rsidR="00953914">
        <w:t>I love to sing, but I can’t hold a tune for the life of me.</w:t>
      </w:r>
      <w:r>
        <w:t>”</w:t>
      </w:r>
    </w:p>
    <w:p w14:paraId="6F05CB8B" w14:textId="25898679" w:rsidR="00EC5F12" w:rsidRDefault="00EC5F12" w:rsidP="004202A6">
      <w:pPr>
        <w:spacing w:after="0"/>
        <w:ind w:firstLine="720"/>
        <w:jc w:val="both"/>
      </w:pPr>
      <w:r>
        <w:t xml:space="preserve">After the nurse left, Morrison </w:t>
      </w:r>
      <w:r w:rsidR="00235AB7">
        <w:t>grabbed the remote</w:t>
      </w:r>
      <w:r w:rsidR="00890A48">
        <w:t xml:space="preserve"> and turned on the television</w:t>
      </w:r>
      <w:r w:rsidR="00D44A88">
        <w:t xml:space="preserve"> to watch the news</w:t>
      </w:r>
      <w:r w:rsidR="00890A48">
        <w:t>. She had to find out what happened last night when she and Stacy were shot at. Morrison prayed her friend was okay and that the shooter had been killed.</w:t>
      </w:r>
      <w:r w:rsidR="003041A2">
        <w:t xml:space="preserve"> </w:t>
      </w:r>
      <w:r w:rsidR="005317B0">
        <w:t xml:space="preserve">She just knew she would hear something about it </w:t>
      </w:r>
      <w:r w:rsidR="00FB3CDE">
        <w:t xml:space="preserve">on the local news. </w:t>
      </w:r>
    </w:p>
    <w:p w14:paraId="7BAB64B0" w14:textId="21B4EE72" w:rsidR="00615C47" w:rsidRDefault="00A66504" w:rsidP="004202A6">
      <w:pPr>
        <w:spacing w:after="0"/>
        <w:ind w:firstLine="720"/>
        <w:jc w:val="both"/>
      </w:pPr>
      <w:r>
        <w:t xml:space="preserve">When she flicked through the channels, she found a breaking news story that was being covered at the scene of the crime. </w:t>
      </w:r>
      <w:r w:rsidR="0019390E">
        <w:t>Morrison took a closer look at the buildings and the street to see if it was the same location where the shots had been fired.</w:t>
      </w:r>
      <w:r w:rsidR="00A25D7C">
        <w:t xml:space="preserve"> One building caught her eye instantly. </w:t>
      </w:r>
      <w:r w:rsidR="008A0C5E">
        <w:t>It was the building right next to the hotel she had been staying at.</w:t>
      </w:r>
      <w:r w:rsidR="001016E2">
        <w:t xml:space="preserve"> </w:t>
      </w:r>
      <w:r w:rsidR="002866CA">
        <w:t>It was at that location where she had been shot.</w:t>
      </w:r>
    </w:p>
    <w:p w14:paraId="19F094BE" w14:textId="0DAA7B22" w:rsidR="007C186D" w:rsidRDefault="005C1F78" w:rsidP="007C186D">
      <w:pPr>
        <w:spacing w:after="0"/>
        <w:ind w:firstLine="720"/>
        <w:jc w:val="both"/>
      </w:pPr>
      <w:r>
        <w:t>“</w:t>
      </w:r>
      <w:r w:rsidR="008761E9">
        <w:t xml:space="preserve">Eight people </w:t>
      </w:r>
      <w:r w:rsidR="00383B23">
        <w:t xml:space="preserve">were shot last night in this </w:t>
      </w:r>
      <w:r w:rsidR="007125E2">
        <w:t>area of the city,” the anchorwoman said. “Two, including the shooter</w:t>
      </w:r>
      <w:r w:rsidR="00497695">
        <w:t>,</w:t>
      </w:r>
      <w:r w:rsidR="007125E2">
        <w:t xml:space="preserve"> </w:t>
      </w:r>
      <w:r w:rsidR="00497695">
        <w:t xml:space="preserve">has </w:t>
      </w:r>
      <w:r w:rsidR="007125E2">
        <w:t xml:space="preserve">died. </w:t>
      </w:r>
      <w:r w:rsidR="00E16457">
        <w:t xml:space="preserve">One is in critical condition, and five others are expected to </w:t>
      </w:r>
      <w:r w:rsidR="00D56107">
        <w:t>make a full recovery.</w:t>
      </w:r>
      <w:r w:rsidR="002A7C7A">
        <w:t xml:space="preserve"> We are still waiting to </w:t>
      </w:r>
      <w:r w:rsidR="001B53E8">
        <w:t>he</w:t>
      </w:r>
      <w:r w:rsidR="002A7C7A">
        <w:t>ar from law enforcement</w:t>
      </w:r>
      <w:r w:rsidR="009466EF">
        <w:t xml:space="preserve"> on</w:t>
      </w:r>
      <w:r w:rsidR="003D18E6">
        <w:t xml:space="preserve"> </w:t>
      </w:r>
      <w:r w:rsidR="009466EF">
        <w:t>the name</w:t>
      </w:r>
      <w:r w:rsidR="001B53E8">
        <w:t xml:space="preserve"> of the shooter and the person who died.</w:t>
      </w:r>
      <w:r w:rsidR="00E36E5E">
        <w:t xml:space="preserve"> </w:t>
      </w:r>
      <w:r w:rsidR="00D72AAC">
        <w:t xml:space="preserve">We </w:t>
      </w:r>
      <w:r w:rsidR="00F134CF">
        <w:t>will continue to provide coverage as more details come in.</w:t>
      </w:r>
      <w:r w:rsidR="00A813E8">
        <w:t xml:space="preserve"> We will</w:t>
      </w:r>
      <w:r w:rsidR="00E36E5E">
        <w:t xml:space="preserve"> now return to your normal programming.</w:t>
      </w:r>
      <w:r w:rsidR="007C186D">
        <w:t>”</w:t>
      </w:r>
    </w:p>
    <w:p w14:paraId="4849CDB5" w14:textId="604273C8" w:rsidR="00C00B18" w:rsidRDefault="002240B5" w:rsidP="007C186D">
      <w:pPr>
        <w:spacing w:after="0"/>
        <w:ind w:firstLine="720"/>
        <w:jc w:val="both"/>
      </w:pPr>
      <w:r>
        <w:t>Morrison was relieved that the shooter was dead</w:t>
      </w:r>
      <w:r w:rsidR="00B5431E">
        <w:t>, but she wanted to know how her friend</w:t>
      </w:r>
      <w:r w:rsidR="007C508C">
        <w:t xml:space="preserve"> Stacy</w:t>
      </w:r>
      <w:r w:rsidR="00B5431E">
        <w:t xml:space="preserve"> was doing.</w:t>
      </w:r>
      <w:r w:rsidR="00154C20">
        <w:t xml:space="preserve"> </w:t>
      </w:r>
      <w:r w:rsidR="00A91971">
        <w:t>Unfortunately, she did not have her cell phone on her</w:t>
      </w:r>
      <w:r w:rsidR="00ED6C36">
        <w:t>, so she didn’t have her list of phone numbers</w:t>
      </w:r>
      <w:r w:rsidR="00F15357">
        <w:t xml:space="preserve"> stored on her phone</w:t>
      </w:r>
      <w:r w:rsidR="00ED6C36">
        <w:t xml:space="preserve"> </w:t>
      </w:r>
      <w:r w:rsidR="00F15357">
        <w:t>with her</w:t>
      </w:r>
      <w:r w:rsidR="00A91971">
        <w:t xml:space="preserve">. </w:t>
      </w:r>
      <w:r w:rsidR="000A34B0">
        <w:t xml:space="preserve">Morrison </w:t>
      </w:r>
      <w:r w:rsidR="0075224D">
        <w:t xml:space="preserve">hated waiting around to find out </w:t>
      </w:r>
      <w:r w:rsidR="00BF72F5">
        <w:t>the status of her friend</w:t>
      </w:r>
      <w:r w:rsidR="000A34B0">
        <w:t xml:space="preserve">. She then figured the best way to find out was to call </w:t>
      </w:r>
      <w:r w:rsidR="00EB495D">
        <w:t>Police Chief Joe Harvey</w:t>
      </w:r>
      <w:r w:rsidR="001E5E89">
        <w:t xml:space="preserve"> at the New York Police Department, which she could easily find in the phone book</w:t>
      </w:r>
      <w:r w:rsidR="001908D3">
        <w:t>. He would know what was happening.</w:t>
      </w:r>
    </w:p>
    <w:p w14:paraId="11FF6766" w14:textId="1E25CEC2" w:rsidR="00D1586C" w:rsidRDefault="00D1218B" w:rsidP="00AC481B">
      <w:pPr>
        <w:spacing w:after="0"/>
        <w:ind w:firstLine="720"/>
        <w:jc w:val="both"/>
      </w:pPr>
      <w:r>
        <w:t>Morrison then spotted a landline phone next to her bed</w:t>
      </w:r>
      <w:r w:rsidR="007677A4">
        <w:t xml:space="preserve"> on a night table</w:t>
      </w:r>
      <w:r>
        <w:t xml:space="preserve">. </w:t>
      </w:r>
      <w:r w:rsidR="00D16531">
        <w:t xml:space="preserve">She </w:t>
      </w:r>
      <w:r w:rsidR="004155AE">
        <w:t xml:space="preserve">pulled out </w:t>
      </w:r>
      <w:r w:rsidR="002562B4">
        <w:t>the top drawer of the night table and conveniently found an old New York City telephone book</w:t>
      </w:r>
      <w:r w:rsidR="00FF3D09">
        <w:t xml:space="preserve">. </w:t>
      </w:r>
      <w:r w:rsidR="00633E58">
        <w:t xml:space="preserve">Morrison found </w:t>
      </w:r>
      <w:r w:rsidR="00633E58">
        <w:lastRenderedPageBreak/>
        <w:t xml:space="preserve">the police station phone number </w:t>
      </w:r>
      <w:r w:rsidR="00497695">
        <w:t xml:space="preserve">and </w:t>
      </w:r>
      <w:r w:rsidR="00633E58">
        <w:t xml:space="preserve">quickly dialed the number. </w:t>
      </w:r>
      <w:r w:rsidR="00AC481B">
        <w:t>After the third ring, someone answered the phone.</w:t>
      </w:r>
    </w:p>
    <w:p w14:paraId="00A44E7F" w14:textId="40C782DC" w:rsidR="00AC481B" w:rsidRDefault="00BC4B17" w:rsidP="00AC481B">
      <w:pPr>
        <w:spacing w:after="0"/>
        <w:ind w:firstLine="720"/>
        <w:jc w:val="both"/>
      </w:pPr>
      <w:r>
        <w:t>“Hello, New York Police Department,” the woman said. “How can I help you?”</w:t>
      </w:r>
    </w:p>
    <w:p w14:paraId="17D7F021" w14:textId="192823E4" w:rsidR="0022746D" w:rsidRDefault="0022746D" w:rsidP="00AC481B">
      <w:pPr>
        <w:spacing w:after="0"/>
        <w:ind w:firstLine="720"/>
        <w:jc w:val="both"/>
      </w:pPr>
      <w:r>
        <w:t>“This is Maia Morrison,” Morrison answered.</w:t>
      </w:r>
      <w:r w:rsidR="00786A19">
        <w:t xml:space="preserve"> “I was one of the victims from last night’s </w:t>
      </w:r>
      <w:r w:rsidR="002432B3">
        <w:t>mass shooting.</w:t>
      </w:r>
      <w:r w:rsidR="008D4912">
        <w:t xml:space="preserve"> I</w:t>
      </w:r>
      <w:r w:rsidR="00594F10">
        <w:t xml:space="preserve"> know that th</w:t>
      </w:r>
      <w:r w:rsidR="00965820">
        <w:t>e police chief is busy, but I</w:t>
      </w:r>
      <w:r w:rsidR="008D4912">
        <w:t xml:space="preserve"> was wondering if </w:t>
      </w:r>
      <w:r w:rsidR="00594F10">
        <w:t xml:space="preserve">he </w:t>
      </w:r>
      <w:r w:rsidR="008D4912">
        <w:t xml:space="preserve">could talk to </w:t>
      </w:r>
      <w:r w:rsidR="00594F10">
        <w:t>me</w:t>
      </w:r>
      <w:r w:rsidR="008D4912">
        <w:t xml:space="preserve"> </w:t>
      </w:r>
      <w:r w:rsidR="00965820">
        <w:t>just for a moment.</w:t>
      </w:r>
      <w:r w:rsidR="00571F1F">
        <w:t>”</w:t>
      </w:r>
    </w:p>
    <w:p w14:paraId="040E0BDD" w14:textId="2B79ACF6" w:rsidR="00571F1F" w:rsidRDefault="00571F1F" w:rsidP="00AC481B">
      <w:pPr>
        <w:spacing w:after="0"/>
        <w:ind w:firstLine="720"/>
        <w:jc w:val="both"/>
      </w:pPr>
      <w:r>
        <w:t xml:space="preserve">“I am sorry,” </w:t>
      </w:r>
      <w:r w:rsidR="000B2685">
        <w:t>the woman said. “He is not in the office right now.</w:t>
      </w:r>
      <w:r w:rsidR="00755B8D">
        <w:t xml:space="preserve"> I</w:t>
      </w:r>
      <w:r w:rsidR="000B2685">
        <w:t xml:space="preserve"> can take a message for him if you want.”</w:t>
      </w:r>
    </w:p>
    <w:p w14:paraId="63A1DE72" w14:textId="1F8F4D0D" w:rsidR="00C65686" w:rsidRDefault="00C65686" w:rsidP="00AC481B">
      <w:pPr>
        <w:spacing w:after="0"/>
        <w:ind w:firstLine="720"/>
        <w:jc w:val="both"/>
      </w:pPr>
      <w:r>
        <w:t>“</w:t>
      </w:r>
      <w:r w:rsidR="00EE0AC5">
        <w:t>Ye</w:t>
      </w:r>
      <w:r w:rsidR="00D0512F">
        <w:t xml:space="preserve">s, that would be fine,” Morrison said. “Just tell him that </w:t>
      </w:r>
      <w:r>
        <w:t>I need to know how my friend Stacy</w:t>
      </w:r>
      <w:r w:rsidR="00181238">
        <w:t xml:space="preserve"> Sullivan</w:t>
      </w:r>
      <w:r>
        <w:t xml:space="preserve"> is doing</w:t>
      </w:r>
      <w:r w:rsidR="00D0512F">
        <w:t>.</w:t>
      </w:r>
      <w:r w:rsidR="00B96715">
        <w:t xml:space="preserve"> </w:t>
      </w:r>
      <w:r w:rsidR="00181238">
        <w:t>S</w:t>
      </w:r>
      <w:r w:rsidR="00B96715">
        <w:t>he was shot, too.”</w:t>
      </w:r>
    </w:p>
    <w:p w14:paraId="731F495F" w14:textId="75ED33F4" w:rsidR="00A35297" w:rsidRDefault="00A35297" w:rsidP="00AC481B">
      <w:pPr>
        <w:spacing w:after="0"/>
        <w:ind w:firstLine="720"/>
        <w:jc w:val="both"/>
      </w:pPr>
      <w:r>
        <w:t xml:space="preserve">“Okay, I will let him know,” </w:t>
      </w:r>
      <w:r w:rsidR="00276143">
        <w:t>the woman replied.</w:t>
      </w:r>
    </w:p>
    <w:p w14:paraId="02C04273" w14:textId="4F2ABEBA" w:rsidR="00276143" w:rsidRDefault="00276143" w:rsidP="00AC481B">
      <w:pPr>
        <w:spacing w:after="0"/>
        <w:ind w:firstLine="720"/>
        <w:jc w:val="both"/>
      </w:pPr>
      <w:r>
        <w:t xml:space="preserve">“Thank you!” Morrison said. </w:t>
      </w:r>
    </w:p>
    <w:p w14:paraId="0D4F4BCD" w14:textId="457AC5AA" w:rsidR="00EB2727" w:rsidRDefault="00570500" w:rsidP="00AC481B">
      <w:pPr>
        <w:spacing w:after="0"/>
        <w:ind w:firstLine="720"/>
        <w:jc w:val="both"/>
      </w:pPr>
      <w:r>
        <w:t xml:space="preserve">She continued </w:t>
      </w:r>
      <w:r w:rsidR="008A78D9">
        <w:t xml:space="preserve">watching television until the next update about the mass shooting </w:t>
      </w:r>
      <w:r w:rsidR="00497695">
        <w:t xml:space="preserve">came </w:t>
      </w:r>
      <w:r w:rsidR="008A78D9">
        <w:t xml:space="preserve">on. </w:t>
      </w:r>
      <w:r w:rsidR="00FD177E">
        <w:t xml:space="preserve">Her lunch was </w:t>
      </w:r>
      <w:r w:rsidR="00014FC7">
        <w:t xml:space="preserve">delivered to her. </w:t>
      </w:r>
      <w:r w:rsidR="00D64787">
        <w:t xml:space="preserve">She </w:t>
      </w:r>
      <w:r w:rsidR="00497695">
        <w:t>dug</w:t>
      </w:r>
      <w:r w:rsidR="00D64787">
        <w:t xml:space="preserve"> into a grilled cheese sandwich, </w:t>
      </w:r>
      <w:r w:rsidR="007200FD">
        <w:t xml:space="preserve">tomato bisque soup, and </w:t>
      </w:r>
      <w:r w:rsidR="00497695">
        <w:t xml:space="preserve">a </w:t>
      </w:r>
      <w:r w:rsidR="007200FD">
        <w:t xml:space="preserve">side salad with ranch dressing. For dessert, she had </w:t>
      </w:r>
      <w:r w:rsidR="0002049F">
        <w:t xml:space="preserve">the </w:t>
      </w:r>
      <w:r w:rsidR="007200FD">
        <w:t>cherry cobbler.</w:t>
      </w:r>
      <w:r w:rsidR="00FC24EA">
        <w:t xml:space="preserve"> For hospital food, it really wasn’t all that bad. </w:t>
      </w:r>
      <w:r w:rsidR="009651C7">
        <w:t>It was quite satisf</w:t>
      </w:r>
      <w:r w:rsidR="00842E60">
        <w:t>ying, especially after being on an empty stomach for quite some time</w:t>
      </w:r>
      <w:r w:rsidR="009651C7">
        <w:t>.</w:t>
      </w:r>
      <w:r w:rsidR="00214496">
        <w:t xml:space="preserve"> She washed it down with a Diet Coke</w:t>
      </w:r>
      <w:r w:rsidR="00455981">
        <w:t xml:space="preserve"> that she had the nurse go get her from the vending machine</w:t>
      </w:r>
      <w:r w:rsidR="00F45560">
        <w:t xml:space="preserve"> just down the hall from the hospital room</w:t>
      </w:r>
      <w:r w:rsidR="00FE153F">
        <w:t>.</w:t>
      </w:r>
    </w:p>
    <w:p w14:paraId="66A62B40" w14:textId="11FDD9A9" w:rsidR="000A1D66" w:rsidRDefault="006E30D5" w:rsidP="00AC481B">
      <w:pPr>
        <w:spacing w:after="0"/>
        <w:ind w:firstLine="720"/>
        <w:jc w:val="both"/>
      </w:pPr>
      <w:r>
        <w:t>In the middle of finishing up her meal, a breaking new</w:t>
      </w:r>
      <w:r w:rsidR="00497695">
        <w:t>s</w:t>
      </w:r>
      <w:r>
        <w:t xml:space="preserve"> bulletin interrupted </w:t>
      </w:r>
      <w:r w:rsidRPr="0078525D">
        <w:rPr>
          <w:i/>
          <w:iCs/>
        </w:rPr>
        <w:t>Wheel of Fortune</w:t>
      </w:r>
      <w:r>
        <w:t xml:space="preserve">. </w:t>
      </w:r>
      <w:r w:rsidR="00D01C91">
        <w:t>Images</w:t>
      </w:r>
      <w:r w:rsidR="00FD7EEA">
        <w:t xml:space="preserve"> of a man and a woman popped up</w:t>
      </w:r>
      <w:r w:rsidR="00D01C91">
        <w:t xml:space="preserve"> on the screen</w:t>
      </w:r>
      <w:r w:rsidR="00FD7EEA">
        <w:t>.</w:t>
      </w:r>
      <w:r w:rsidR="00677B92">
        <w:t xml:space="preserve"> Morrison just </w:t>
      </w:r>
      <w:r w:rsidR="00844984">
        <w:t>k</w:t>
      </w:r>
      <w:r w:rsidR="00677B92">
        <w:t xml:space="preserve">new they were the two victims who had died during the mass shooting. </w:t>
      </w:r>
      <w:r w:rsidR="000A1D66">
        <w:t xml:space="preserve">She felt relieved when Stacy’s picture did not show up. </w:t>
      </w:r>
      <w:r w:rsidR="00A16228">
        <w:t xml:space="preserve">That </w:t>
      </w:r>
      <w:r w:rsidR="00152211">
        <w:t xml:space="preserve">must </w:t>
      </w:r>
      <w:r w:rsidR="00A16228">
        <w:t>mean she was alive</w:t>
      </w:r>
      <w:r w:rsidR="00EF7562">
        <w:t xml:space="preserve"> and doing well</w:t>
      </w:r>
      <w:r w:rsidR="00152211">
        <w:t>, which made her heart leap with joy</w:t>
      </w:r>
      <w:r w:rsidR="00EF7562">
        <w:t>.</w:t>
      </w:r>
      <w:r w:rsidR="00152211">
        <w:t xml:space="preserve"> </w:t>
      </w:r>
    </w:p>
    <w:p w14:paraId="04A5C9F6" w14:textId="41519C06" w:rsidR="007200FD" w:rsidRDefault="007410F9" w:rsidP="00AC481B">
      <w:pPr>
        <w:spacing w:after="0"/>
        <w:ind w:firstLine="720"/>
        <w:jc w:val="both"/>
      </w:pPr>
      <w:r>
        <w:t>“On the left is the picture o</w:t>
      </w:r>
      <w:r w:rsidR="00CC0E6F">
        <w:t>f Zachariah Kelly</w:t>
      </w:r>
      <w:r w:rsidR="00497695">
        <w:t>,</w:t>
      </w:r>
      <w:r w:rsidR="00CC0E6F">
        <w:t xml:space="preserve"> who is the s</w:t>
      </w:r>
      <w:r w:rsidR="00D64A21">
        <w:t>hooter that was shot down by the police</w:t>
      </w:r>
      <w:r w:rsidR="00CA5DDA">
        <w:t xml:space="preserve">, and the picture of </w:t>
      </w:r>
      <w:r w:rsidR="00A47D78">
        <w:t>Hannah Finley</w:t>
      </w:r>
      <w:r w:rsidR="00497695">
        <w:t>,</w:t>
      </w:r>
      <w:r w:rsidR="006A5121">
        <w:t xml:space="preserve"> who was one of the victims</w:t>
      </w:r>
      <w:r w:rsidR="006D2A29">
        <w:t>,” the anchorwoman said.</w:t>
      </w:r>
      <w:r w:rsidR="006A5121">
        <w:t xml:space="preserve"> </w:t>
      </w:r>
      <w:r w:rsidR="006D2A29">
        <w:t>“</w:t>
      </w:r>
      <w:r w:rsidR="006A5121">
        <w:t xml:space="preserve">Finley was just </w:t>
      </w:r>
      <w:r w:rsidR="006D2A29">
        <w:t>twenty-three</w:t>
      </w:r>
      <w:r w:rsidR="00DA670F">
        <w:t xml:space="preserve"> years old.</w:t>
      </w:r>
      <w:r w:rsidR="006D2A29">
        <w:t xml:space="preserve"> Family members described her as the sweetest person that you would ever </w:t>
      </w:r>
      <w:r w:rsidR="00C44821">
        <w:t>know</w:t>
      </w:r>
      <w:r w:rsidR="006D2A29">
        <w:t xml:space="preserve"> </w:t>
      </w:r>
      <w:r w:rsidR="006D2A29">
        <w:lastRenderedPageBreak/>
        <w:t>and was full of life.</w:t>
      </w:r>
      <w:r w:rsidR="00C56701">
        <w:t xml:space="preserve"> Kelley was a repeat </w:t>
      </w:r>
      <w:r w:rsidR="00B10032">
        <w:t>offender</w:t>
      </w:r>
      <w:r w:rsidR="00C56701">
        <w:t xml:space="preserve"> </w:t>
      </w:r>
      <w:r w:rsidR="003A07EE">
        <w:t>who was known for gang-related crimes.</w:t>
      </w:r>
      <w:r w:rsidR="0033345C">
        <w:t xml:space="preserve"> He recently </w:t>
      </w:r>
      <w:r w:rsidR="00183E7E">
        <w:t>got out of prison</w:t>
      </w:r>
      <w:r w:rsidR="0033345C">
        <w:t xml:space="preserve"> for assault and battery.</w:t>
      </w:r>
      <w:r w:rsidR="00C31969">
        <w:t>”</w:t>
      </w:r>
    </w:p>
    <w:p w14:paraId="10D95F39" w14:textId="5293E622" w:rsidR="00183E7E" w:rsidRDefault="00B12915" w:rsidP="00AC481B">
      <w:pPr>
        <w:spacing w:after="0"/>
        <w:ind w:firstLine="720"/>
        <w:jc w:val="both"/>
      </w:pPr>
      <w:r>
        <w:t xml:space="preserve">Morrison </w:t>
      </w:r>
      <w:r w:rsidR="00E04B6C">
        <w:t xml:space="preserve">felt sad for the family and loved ones of Hannah Finley. </w:t>
      </w:r>
      <w:r w:rsidR="004A15FD">
        <w:t>She hated that someone so young with so much promise for the future would have their life cut so shortly</w:t>
      </w:r>
      <w:r w:rsidR="00B94BCA">
        <w:t xml:space="preserve"> by a brutal act of violence</w:t>
      </w:r>
      <w:r w:rsidR="004A15FD">
        <w:t xml:space="preserve">. </w:t>
      </w:r>
      <w:r w:rsidR="003A6DE6">
        <w:t xml:space="preserve">Morrison </w:t>
      </w:r>
      <w:r w:rsidR="00262AEF">
        <w:t>thought that Finley didn’t deserve this</w:t>
      </w:r>
      <w:r w:rsidR="00047B78">
        <w:t xml:space="preserve"> at all, and she partially felt responsible because Kelly was really after her.</w:t>
      </w:r>
      <w:r w:rsidR="001B345C">
        <w:t xml:space="preserve"> Finley was just in the wrong place at the wrong time.</w:t>
      </w:r>
      <w:r w:rsidR="00317AF7">
        <w:t xml:space="preserve"> </w:t>
      </w:r>
      <w:r w:rsidR="005907FA">
        <w:t xml:space="preserve">Because Zachariah Kelly was dead, </w:t>
      </w:r>
      <w:r w:rsidR="004A7D8B">
        <w:t xml:space="preserve">the police wouldn’t know his motive for </w:t>
      </w:r>
      <w:r w:rsidR="00320984">
        <w:t xml:space="preserve">shooting her or whether he was working for someone. </w:t>
      </w:r>
      <w:r w:rsidR="003A18F2">
        <w:t>This was concerning for her.</w:t>
      </w:r>
    </w:p>
    <w:p w14:paraId="101454BD" w14:textId="0EF099F8" w:rsidR="003A18F2" w:rsidRDefault="00624B78" w:rsidP="00AC481B">
      <w:pPr>
        <w:spacing w:after="0"/>
        <w:ind w:firstLine="720"/>
        <w:jc w:val="both"/>
      </w:pPr>
      <w:r>
        <w:t xml:space="preserve">A few minutes later, </w:t>
      </w:r>
      <w:r w:rsidR="00064C9F">
        <w:t xml:space="preserve">the phone in her room rang. Morrison knew it </w:t>
      </w:r>
      <w:r w:rsidR="001C3228">
        <w:t xml:space="preserve">had to be </w:t>
      </w:r>
      <w:r w:rsidR="00064C9F">
        <w:t>the police chief calling h</w:t>
      </w:r>
      <w:r w:rsidR="0019765B">
        <w:t>er up</w:t>
      </w:r>
      <w:r w:rsidR="00CB2B72">
        <w:t xml:space="preserve"> because nobody else knew she was there</w:t>
      </w:r>
      <w:r w:rsidR="0019765B">
        <w:t>. She quickly answered the phone</w:t>
      </w:r>
      <w:r w:rsidR="00910BAE">
        <w:t xml:space="preserve">. </w:t>
      </w:r>
    </w:p>
    <w:p w14:paraId="60081890" w14:textId="62A1EC50" w:rsidR="003F1D9E" w:rsidRDefault="003F1D9E" w:rsidP="00AC481B">
      <w:pPr>
        <w:spacing w:after="0"/>
        <w:ind w:firstLine="720"/>
        <w:jc w:val="both"/>
      </w:pPr>
      <w:r>
        <w:t>“Hello, is this Maia</w:t>
      </w:r>
      <w:r w:rsidR="007D4B21">
        <w:t xml:space="preserve"> Morrison</w:t>
      </w:r>
      <w:r>
        <w:t>?” he asked.</w:t>
      </w:r>
    </w:p>
    <w:p w14:paraId="79EC6484" w14:textId="51F37346" w:rsidR="003F1D9E" w:rsidRDefault="00171448" w:rsidP="00AC481B">
      <w:pPr>
        <w:spacing w:after="0"/>
        <w:ind w:firstLine="720"/>
        <w:jc w:val="both"/>
      </w:pPr>
      <w:r>
        <w:t xml:space="preserve">“This is she,” Morrison answered. </w:t>
      </w:r>
    </w:p>
    <w:p w14:paraId="1F084A37" w14:textId="2BDE862F" w:rsidR="002E2EB9" w:rsidRDefault="002E2EB9" w:rsidP="00AC481B">
      <w:pPr>
        <w:spacing w:after="0"/>
        <w:ind w:firstLine="720"/>
        <w:jc w:val="both"/>
      </w:pPr>
      <w:r>
        <w:t>“</w:t>
      </w:r>
      <w:r w:rsidR="002D160A">
        <w:t xml:space="preserve">This is Police Chief Joe </w:t>
      </w:r>
      <w:r w:rsidR="00A20077">
        <w:t>Harvey,</w:t>
      </w:r>
      <w:r w:rsidR="002D160A">
        <w:t xml:space="preserve"> and I </w:t>
      </w:r>
      <w:r>
        <w:t xml:space="preserve">was just returning your </w:t>
      </w:r>
      <w:r w:rsidR="00A20077">
        <w:t xml:space="preserve">phone </w:t>
      </w:r>
      <w:r>
        <w:t xml:space="preserve">call,” </w:t>
      </w:r>
      <w:r w:rsidR="00C37FC1">
        <w:t>Harvey said. “</w:t>
      </w:r>
      <w:r w:rsidR="00E665EA">
        <w:t>First of all, how are you doing?</w:t>
      </w:r>
      <w:r w:rsidR="0003749F">
        <w:t xml:space="preserve"> </w:t>
      </w:r>
      <w:r w:rsidR="00497695">
        <w:t>One of the officers told me</w:t>
      </w:r>
      <w:r w:rsidR="0003749F">
        <w:t xml:space="preserve"> you were shot last night and are now in the hospital</w:t>
      </w:r>
      <w:r w:rsidR="00BA3E12">
        <w:t>. I</w:t>
      </w:r>
      <w:r w:rsidR="001F5A51">
        <w:t xml:space="preserve"> called up the hospital</w:t>
      </w:r>
      <w:r w:rsidR="007D310B">
        <w:t xml:space="preserve"> immediately to find out how you were doing and</w:t>
      </w:r>
      <w:r w:rsidR="00BA3E12">
        <w:t xml:space="preserve"> was so relieved to </w:t>
      </w:r>
      <w:r w:rsidR="00497695">
        <w:t>hear that</w:t>
      </w:r>
      <w:r w:rsidR="00BA3E12">
        <w:t xml:space="preserve"> you</w:t>
      </w:r>
      <w:r w:rsidR="00497695">
        <w:t xml:space="preserve"> are </w:t>
      </w:r>
      <w:r w:rsidR="00BA3E12">
        <w:t>going to be al</w:t>
      </w:r>
      <w:r w:rsidR="001F5A51">
        <w:t>l right.”</w:t>
      </w:r>
    </w:p>
    <w:p w14:paraId="280FD1BE" w14:textId="4F4DE3B6" w:rsidR="003D2F28" w:rsidRDefault="003D2F28" w:rsidP="00AC481B">
      <w:pPr>
        <w:spacing w:after="0"/>
        <w:ind w:firstLine="720"/>
        <w:jc w:val="both"/>
      </w:pPr>
      <w:r>
        <w:t>“I am hanging in there,” Morrison</w:t>
      </w:r>
      <w:r w:rsidR="00976767">
        <w:t xml:space="preserve"> said</w:t>
      </w:r>
      <w:r>
        <w:t>. “I am just</w:t>
      </w:r>
      <w:r w:rsidR="00D252F3">
        <w:t xml:space="preserve"> so</w:t>
      </w:r>
      <w:r>
        <w:t xml:space="preserve"> grateful that I am still alive</w:t>
      </w:r>
      <w:r w:rsidR="00D252F3">
        <w:t xml:space="preserve"> and that I will be able to recover from this</w:t>
      </w:r>
      <w:r>
        <w:t>.</w:t>
      </w:r>
      <w:r w:rsidR="0053445A">
        <w:t xml:space="preserve"> Do you know how </w:t>
      </w:r>
      <w:r w:rsidR="00D352D6">
        <w:t>my friend Stacy Sullivan is doing? She, too, was shot as we were both trying to escape the shooter together.”</w:t>
      </w:r>
    </w:p>
    <w:p w14:paraId="36DEA2DD" w14:textId="67CBB380" w:rsidR="00E15CDE" w:rsidRDefault="00E15CDE" w:rsidP="00AC481B">
      <w:pPr>
        <w:spacing w:after="0"/>
        <w:ind w:firstLine="720"/>
        <w:jc w:val="both"/>
      </w:pPr>
      <w:r>
        <w:t>“Don’t worry,” he said. “She is going to be fine. You both were extremely lucky.</w:t>
      </w:r>
      <w:r w:rsidR="0012151D">
        <w:t xml:space="preserve"> You know, she is staying in the same ho</w:t>
      </w:r>
      <w:r w:rsidR="00CF5859">
        <w:t>spital</w:t>
      </w:r>
      <w:r w:rsidR="0012151D">
        <w:t xml:space="preserve"> as you are.</w:t>
      </w:r>
      <w:r w:rsidR="0080368E">
        <w:t xml:space="preserve"> I can find out wh</w:t>
      </w:r>
      <w:r w:rsidR="00CF5859">
        <w:t>ich</w:t>
      </w:r>
      <w:r w:rsidR="0080368E">
        <w:t xml:space="preserve"> room</w:t>
      </w:r>
      <w:r w:rsidR="00CF5859">
        <w:t xml:space="preserve"> she is staying in </w:t>
      </w:r>
      <w:r w:rsidR="0080368E">
        <w:t xml:space="preserve">and let you know </w:t>
      </w:r>
      <w:r w:rsidR="00CF5859">
        <w:t>where to find her</w:t>
      </w:r>
      <w:r w:rsidR="000E273F">
        <w:t xml:space="preserve">. </w:t>
      </w:r>
      <w:r w:rsidR="00D03FA2">
        <w:t>She is probably staying on the same floor as you are, since you both have minor injuries.</w:t>
      </w:r>
      <w:r w:rsidR="00681D69">
        <w:t xml:space="preserve"> I’m sure a nurse would be more than happy to take you over there.”</w:t>
      </w:r>
    </w:p>
    <w:p w14:paraId="4F5F0498" w14:textId="04DFC826" w:rsidR="00187315" w:rsidRDefault="00187315" w:rsidP="00AC481B">
      <w:pPr>
        <w:spacing w:after="0"/>
        <w:ind w:firstLine="720"/>
        <w:jc w:val="both"/>
      </w:pPr>
      <w:r>
        <w:lastRenderedPageBreak/>
        <w:t>“I would really appreciate that</w:t>
      </w:r>
      <w:r w:rsidR="00731DD6">
        <w:t xml:space="preserve">,” she replied. “Hopefully, I will be able to get out of this bed soon so that I can go </w:t>
      </w:r>
      <w:r w:rsidR="0092551C">
        <w:t xml:space="preserve">over there to see her. I am sure </w:t>
      </w:r>
      <w:r w:rsidR="001D69DD">
        <w:t xml:space="preserve">she </w:t>
      </w:r>
      <w:r w:rsidR="00497695">
        <w:t>needs</w:t>
      </w:r>
      <w:r w:rsidR="001D69DD">
        <w:t xml:space="preserve"> company as much as I do right now.”</w:t>
      </w:r>
    </w:p>
    <w:p w14:paraId="504B1792" w14:textId="6B90F250" w:rsidR="001D69DD" w:rsidRDefault="00323F4B" w:rsidP="00AC481B">
      <w:pPr>
        <w:spacing w:after="0"/>
        <w:ind w:firstLine="720"/>
        <w:jc w:val="both"/>
      </w:pPr>
      <w:r>
        <w:t>“</w:t>
      </w:r>
      <w:r w:rsidR="002136A7">
        <w:t>I am</w:t>
      </w:r>
      <w:r>
        <w:t xml:space="preserve"> sure she would appreciate </w:t>
      </w:r>
      <w:r w:rsidR="00D05351">
        <w:t>hearing from you</w:t>
      </w:r>
      <w:r w:rsidR="00A52E4F">
        <w:t xml:space="preserve"> after you both experienced a very traumatic event last night</w:t>
      </w:r>
      <w:r w:rsidR="00AA732D">
        <w:t xml:space="preserve"> together</w:t>
      </w:r>
      <w:r>
        <w:t xml:space="preserve">,” </w:t>
      </w:r>
      <w:r w:rsidR="006A2B19">
        <w:t>he said.</w:t>
      </w:r>
      <w:r w:rsidR="00603501">
        <w:t xml:space="preserve"> “She was probably frightened and alone when she woke up in the hospital this morning. I’m sure you were</w:t>
      </w:r>
      <w:r w:rsidR="00497695">
        <w:t>,</w:t>
      </w:r>
      <w:r w:rsidR="00603501">
        <w:t xml:space="preserve"> too.</w:t>
      </w:r>
      <w:r w:rsidR="00837786">
        <w:t xml:space="preserve"> I feel sorry for both of you after having to go through all of that.</w:t>
      </w:r>
      <w:r w:rsidR="00603501">
        <w:t>”</w:t>
      </w:r>
    </w:p>
    <w:p w14:paraId="7DEAC936" w14:textId="60631685" w:rsidR="006A2B19" w:rsidRDefault="006A2B19" w:rsidP="00AC481B">
      <w:pPr>
        <w:spacing w:after="0"/>
        <w:ind w:firstLine="720"/>
        <w:jc w:val="both"/>
      </w:pPr>
      <w:r>
        <w:t>“</w:t>
      </w:r>
      <w:r w:rsidR="007D5725">
        <w:t>Have you found out anything about Zachariah Kelly</w:t>
      </w:r>
      <w:r w:rsidR="00D5051C">
        <w:t xml:space="preserve"> and whether he was </w:t>
      </w:r>
      <w:r w:rsidR="00ED017B">
        <w:t xml:space="preserve">working </w:t>
      </w:r>
      <w:r w:rsidR="005C4922">
        <w:t xml:space="preserve">with anyone on trying to kill me?” Morrison asked. </w:t>
      </w:r>
    </w:p>
    <w:p w14:paraId="739430DF" w14:textId="10E82E39" w:rsidR="00C32D43" w:rsidRDefault="000A01D5" w:rsidP="00AC481B">
      <w:pPr>
        <w:spacing w:after="0"/>
        <w:ind w:firstLine="720"/>
        <w:jc w:val="both"/>
      </w:pPr>
      <w:r>
        <w:t xml:space="preserve">“We have some connections between him and </w:t>
      </w:r>
      <w:r w:rsidR="001337DD">
        <w:t>a gang</w:t>
      </w:r>
      <w:r w:rsidR="00696DE9">
        <w:t xml:space="preserve"> that had been </w:t>
      </w:r>
      <w:r w:rsidR="005D1A81">
        <w:t>supplied with</w:t>
      </w:r>
      <w:r w:rsidR="00696DE9">
        <w:t xml:space="preserve"> cocaine from Maximilian Rangel</w:t>
      </w:r>
      <w:r w:rsidR="005D1A81">
        <w:t xml:space="preserve"> to distribute to customers at </w:t>
      </w:r>
      <w:r w:rsidR="00497695">
        <w:t>t</w:t>
      </w:r>
      <w:r w:rsidR="005D1A81">
        <w:t>he Groove</w:t>
      </w:r>
      <w:r w:rsidR="009737C6">
        <w:t>,”</w:t>
      </w:r>
      <w:r w:rsidR="005D1A81">
        <w:t xml:space="preserve"> </w:t>
      </w:r>
      <w:r w:rsidR="00560F26">
        <w:t xml:space="preserve">Police Chief Joe Harvey said. </w:t>
      </w:r>
      <w:r w:rsidR="0040055C">
        <w:t xml:space="preserve">“The money received from selling cocaine kept the doors open at </w:t>
      </w:r>
      <w:r w:rsidR="00497695">
        <w:t>t</w:t>
      </w:r>
      <w:r w:rsidR="0040055C">
        <w:t>h</w:t>
      </w:r>
      <w:r w:rsidR="0076356F">
        <w:t xml:space="preserve">e Groove. Rangel was having financial difficulties in paying the </w:t>
      </w:r>
      <w:r w:rsidR="00C1326C">
        <w:t>property taxes. If he didn’t think of a way to make more money soon, the club would have been shut down</w:t>
      </w:r>
      <w:r w:rsidR="00041C59">
        <w:t xml:space="preserve"> and the gang h</w:t>
      </w:r>
      <w:r w:rsidR="00276F77">
        <w:t xml:space="preserve">e was working </w:t>
      </w:r>
      <w:r w:rsidR="00A04506">
        <w:t>for</w:t>
      </w:r>
      <w:r w:rsidR="00276F77">
        <w:t xml:space="preserve"> would not have gotten the money he owed them as well</w:t>
      </w:r>
      <w:r w:rsidR="00C1326C">
        <w:t>.</w:t>
      </w:r>
      <w:r w:rsidR="00A04506">
        <w:t xml:space="preserve"> This is most likely what attributed to his murder.</w:t>
      </w:r>
      <w:r w:rsidR="00C1326C">
        <w:t>”</w:t>
      </w:r>
    </w:p>
    <w:p w14:paraId="088ACD2A" w14:textId="64C33149" w:rsidR="00C75C88" w:rsidRDefault="00830987" w:rsidP="00AC481B">
      <w:pPr>
        <w:spacing w:after="0"/>
        <w:ind w:firstLine="720"/>
        <w:jc w:val="both"/>
      </w:pPr>
      <w:r>
        <w:t>“</w:t>
      </w:r>
      <w:r w:rsidR="00944E1F">
        <w:t>So, what does this all have to do with murdering singers</w:t>
      </w:r>
      <w:r w:rsidR="00497695">
        <w:t>,</w:t>
      </w:r>
      <w:r w:rsidR="0061611A">
        <w:t xml:space="preserve"> and why now after Maximi</w:t>
      </w:r>
      <w:r w:rsidR="00AD15F0">
        <w:t>lian Rangel has been killed</w:t>
      </w:r>
      <w:r w:rsidR="00944E1F">
        <w:t>?” Morrison asked.</w:t>
      </w:r>
      <w:r w:rsidR="00A966C5">
        <w:t xml:space="preserve"> </w:t>
      </w:r>
      <w:r w:rsidR="009737C6">
        <w:t xml:space="preserve"> </w:t>
      </w:r>
    </w:p>
    <w:p w14:paraId="6F13125B" w14:textId="60483498" w:rsidR="0020772C" w:rsidRDefault="00877C60" w:rsidP="0020772C">
      <w:pPr>
        <w:spacing w:after="0"/>
        <w:ind w:firstLine="720"/>
        <w:jc w:val="both"/>
      </w:pPr>
      <w:r>
        <w:t xml:space="preserve">“We believe the singers that were murdered before you </w:t>
      </w:r>
      <w:r w:rsidR="00D64908">
        <w:t>were</w:t>
      </w:r>
      <w:r>
        <w:t xml:space="preserve"> partially used as a warning to Maximilian</w:t>
      </w:r>
      <w:r w:rsidR="00D64908">
        <w:t xml:space="preserve">,” the police chief said. “Now, we think they are just doing it </w:t>
      </w:r>
      <w:r w:rsidR="00053259">
        <w:t>as an act</w:t>
      </w:r>
      <w:r w:rsidR="00D64908">
        <w:t xml:space="preserve"> of revenge</w:t>
      </w:r>
      <w:r w:rsidR="00053259">
        <w:t xml:space="preserve">. Plus, they want to make sure </w:t>
      </w:r>
      <w:r w:rsidR="00497695">
        <w:t>t</w:t>
      </w:r>
      <w:r w:rsidR="00053259">
        <w:t xml:space="preserve">he Groove </w:t>
      </w:r>
      <w:r w:rsidR="00456031">
        <w:t xml:space="preserve">stays closed </w:t>
      </w:r>
      <w:r w:rsidR="00497695">
        <w:t xml:space="preserve">at </w:t>
      </w:r>
      <w:r w:rsidR="00456031">
        <w:t>any cost.</w:t>
      </w:r>
      <w:r w:rsidR="00C947C0">
        <w:t xml:space="preserve"> We believe they want to</w:t>
      </w:r>
      <w:r w:rsidR="00D142DC">
        <w:t xml:space="preserve"> purchase</w:t>
      </w:r>
      <w:r w:rsidR="00C947C0">
        <w:t xml:space="preserve"> the property </w:t>
      </w:r>
      <w:r w:rsidR="00D142DC">
        <w:t xml:space="preserve">to use it </w:t>
      </w:r>
      <w:r w:rsidR="00C947C0">
        <w:t xml:space="preserve">for something else, such as </w:t>
      </w:r>
      <w:r w:rsidR="00394F84">
        <w:t>their hangout</w:t>
      </w:r>
      <w:r w:rsidR="00497695">
        <w:t>,</w:t>
      </w:r>
      <w:r w:rsidR="00394F84">
        <w:t xml:space="preserve"> where they can continue </w:t>
      </w:r>
      <w:r w:rsidR="00497695">
        <w:t xml:space="preserve">engaging in </w:t>
      </w:r>
      <w:r w:rsidR="00D142DC">
        <w:t>illegal activity.</w:t>
      </w:r>
      <w:r w:rsidR="00302E2F">
        <w:t xml:space="preserve"> You see, Maximilian left </w:t>
      </w:r>
      <w:r w:rsidR="00497695">
        <w:t>t</w:t>
      </w:r>
      <w:r w:rsidR="00302E2F">
        <w:t xml:space="preserve">he Groove </w:t>
      </w:r>
      <w:r w:rsidR="00794C8B">
        <w:t>on his will for his brother</w:t>
      </w:r>
      <w:r w:rsidR="00497695">
        <w:t>,</w:t>
      </w:r>
      <w:r w:rsidR="009D4944">
        <w:t xml:space="preserve"> who lives in Arizona right now</w:t>
      </w:r>
      <w:r w:rsidR="00794C8B">
        <w:t>.</w:t>
      </w:r>
      <w:r w:rsidR="009D4944">
        <w:t xml:space="preserve"> That would</w:t>
      </w:r>
      <w:r w:rsidR="00F72571">
        <w:t xml:space="preserve"> also</w:t>
      </w:r>
      <w:r w:rsidR="009D4944">
        <w:t xml:space="preserve"> put him in a great deal of danger.</w:t>
      </w:r>
      <w:r w:rsidR="00EC1A35">
        <w:t xml:space="preserve"> Without any singers, there would be no </w:t>
      </w:r>
      <w:r w:rsidR="00E74AD9">
        <w:t>more club</w:t>
      </w:r>
      <w:r w:rsidR="00ED3273">
        <w:t>, which is what they want</w:t>
      </w:r>
      <w:r w:rsidR="00E74AD9">
        <w:t>.</w:t>
      </w:r>
      <w:r w:rsidR="0020772C">
        <w:t xml:space="preserve"> Of course, we have no evidence to support this theory at the time.</w:t>
      </w:r>
      <w:r w:rsidR="00E67DC9">
        <w:t xml:space="preserve"> Also, we need to find out who else is involved in this.</w:t>
      </w:r>
      <w:r w:rsidR="00D142DC">
        <w:t>”</w:t>
      </w:r>
    </w:p>
    <w:p w14:paraId="5630A47A" w14:textId="26FCBBCF" w:rsidR="0041712E" w:rsidRDefault="0060058A" w:rsidP="0020772C">
      <w:pPr>
        <w:spacing w:after="0"/>
        <w:ind w:firstLine="720"/>
        <w:jc w:val="both"/>
      </w:pPr>
      <w:r>
        <w:lastRenderedPageBreak/>
        <w:t>“</w:t>
      </w:r>
      <w:r w:rsidR="00277406">
        <w:t xml:space="preserve">Zachariah was talking on his cell phone to someone about killing me when he had broken into my apartment,” Morrison said. “Wouldn’t that </w:t>
      </w:r>
      <w:r w:rsidR="00421D17">
        <w:t>have all of his contacts on it?”</w:t>
      </w:r>
    </w:p>
    <w:p w14:paraId="33FD0714" w14:textId="4D1693E5" w:rsidR="009D4944" w:rsidRDefault="006747C0" w:rsidP="00AC481B">
      <w:pPr>
        <w:spacing w:after="0"/>
        <w:ind w:firstLine="720"/>
        <w:jc w:val="both"/>
      </w:pPr>
      <w:r>
        <w:t>“Yes,” he replied. “Unfortunately, the phone was destroyed during the shootout between Zachariah and law enforcement.</w:t>
      </w:r>
      <w:r w:rsidR="009D6720">
        <w:t xml:space="preserve"> Luckily, we know a few people </w:t>
      </w:r>
      <w:r w:rsidR="000622AF">
        <w:t xml:space="preserve">in prison who </w:t>
      </w:r>
      <w:r w:rsidR="00497695">
        <w:t xml:space="preserve">were </w:t>
      </w:r>
      <w:r w:rsidR="000622AF">
        <w:t xml:space="preserve">part of Zachariah’s circle of friends who </w:t>
      </w:r>
      <w:r w:rsidR="00E030B2">
        <w:t>might know something about it o</w:t>
      </w:r>
      <w:r w:rsidR="000E58C8">
        <w:t>r who he had been working with at the time.</w:t>
      </w:r>
      <w:r w:rsidR="00AB799A">
        <w:t>”</w:t>
      </w:r>
    </w:p>
    <w:p w14:paraId="630C173B" w14:textId="76348883" w:rsidR="00DB5CAE" w:rsidRDefault="008B438D" w:rsidP="00DB5CAE">
      <w:pPr>
        <w:spacing w:after="0"/>
        <w:ind w:firstLine="720"/>
        <w:jc w:val="both"/>
      </w:pPr>
      <w:r>
        <w:t>“</w:t>
      </w:r>
      <w:r w:rsidR="000A6964">
        <w:t>So</w:t>
      </w:r>
      <w:r w:rsidR="0063670E">
        <w:t>,</w:t>
      </w:r>
      <w:r w:rsidR="000A6964">
        <w:t xml:space="preserve"> what you are saying is that it could take a considerable amount of time to crack this cas</w:t>
      </w:r>
      <w:r w:rsidR="0063670E">
        <w:t>e</w:t>
      </w:r>
      <w:r w:rsidR="00D70A9D">
        <w:t xml:space="preserve"> and that I will have to stay in hiding much longer than expected</w:t>
      </w:r>
      <w:r w:rsidR="0063670E">
        <w:t xml:space="preserve">,” Morrison </w:t>
      </w:r>
      <w:r w:rsidR="00DB5CAE">
        <w:t>sai</w:t>
      </w:r>
      <w:r w:rsidR="00FB6F1D">
        <w:t>d</w:t>
      </w:r>
      <w:r w:rsidR="00497695">
        <w:t>.</w:t>
      </w:r>
      <w:r w:rsidR="00FB6F1D">
        <w:t xml:space="preserve"> </w:t>
      </w:r>
      <w:r w:rsidR="00DB5CAE">
        <w:t>“This is so unfair. I didn’t do anything to deserve this.”</w:t>
      </w:r>
    </w:p>
    <w:p w14:paraId="186DCFB4" w14:textId="72AFF30C" w:rsidR="0063670E" w:rsidRDefault="0063670E" w:rsidP="00DB5CAE">
      <w:pPr>
        <w:spacing w:after="0"/>
        <w:ind w:firstLine="720"/>
        <w:jc w:val="both"/>
      </w:pPr>
      <w:r>
        <w:t>“Sadly, yes,” he answered.</w:t>
      </w:r>
      <w:r w:rsidR="00A309B1">
        <w:t xml:space="preserve"> “Is there anything else you want to know?”</w:t>
      </w:r>
    </w:p>
    <w:p w14:paraId="68944D02" w14:textId="0009E6D6" w:rsidR="00A309B1" w:rsidRDefault="00A309B1" w:rsidP="00AC481B">
      <w:pPr>
        <w:spacing w:after="0"/>
        <w:ind w:firstLine="720"/>
        <w:jc w:val="both"/>
      </w:pPr>
      <w:r>
        <w:t>“No,” she said. “I think I am good</w:t>
      </w:r>
      <w:r w:rsidR="009509BF">
        <w:t xml:space="preserve"> for now</w:t>
      </w:r>
      <w:r>
        <w:t>.</w:t>
      </w:r>
      <w:r w:rsidR="009509BF">
        <w:t xml:space="preserve"> If I have any more questions, I will be sure to call.</w:t>
      </w:r>
      <w:r>
        <w:t xml:space="preserve"> </w:t>
      </w:r>
      <w:r w:rsidR="00E86021">
        <w:t>K</w:t>
      </w:r>
      <w:r>
        <w:t>eep me posted on any new developments</w:t>
      </w:r>
      <w:r w:rsidR="00BD41E2">
        <w:t xml:space="preserve"> and be sure to give me</w:t>
      </w:r>
      <w:r w:rsidR="00206FBE">
        <w:t xml:space="preserve"> the room number where Stacy is staying</w:t>
      </w:r>
      <w:r>
        <w:t>.”</w:t>
      </w:r>
    </w:p>
    <w:p w14:paraId="644B4339" w14:textId="5865FF00" w:rsidR="005D09A0" w:rsidRDefault="005339A1" w:rsidP="005D09A0">
      <w:pPr>
        <w:spacing w:after="0"/>
        <w:ind w:firstLine="720"/>
        <w:jc w:val="both"/>
      </w:pPr>
      <w:r>
        <w:t>“I most certainly will,” Police Chief Joe Harvey said. “</w:t>
      </w:r>
      <w:r w:rsidR="005D09A0">
        <w:t xml:space="preserve">I will leave you now so you can get some rest. </w:t>
      </w:r>
      <w:r w:rsidR="008D1DD8">
        <w:t>Now, t</w:t>
      </w:r>
      <w:r w:rsidR="005D09A0">
        <w:t>ake care</w:t>
      </w:r>
      <w:r w:rsidR="008D1DD8">
        <w:t xml:space="preserve"> of yourself, Miss Morrison</w:t>
      </w:r>
      <w:r w:rsidR="00497695">
        <w:t>,</w:t>
      </w:r>
      <w:r w:rsidR="00672108">
        <w:t xml:space="preserve"> and try not to get yourself in any</w:t>
      </w:r>
      <w:r w:rsidR="00497695">
        <w:t xml:space="preserve"> </w:t>
      </w:r>
      <w:r w:rsidR="00672108">
        <w:t>more trouble</w:t>
      </w:r>
      <w:r w:rsidR="005D09A0">
        <w:t>.”</w:t>
      </w:r>
    </w:p>
    <w:p w14:paraId="5BB9FDBB" w14:textId="72813F5D" w:rsidR="005D09A0" w:rsidRDefault="005D09A0" w:rsidP="005D09A0">
      <w:pPr>
        <w:spacing w:after="0"/>
        <w:ind w:firstLine="720"/>
        <w:jc w:val="both"/>
      </w:pPr>
      <w:r>
        <w:t>“</w:t>
      </w:r>
      <w:r w:rsidR="003A38D0">
        <w:t>I will and you be sure to take care of yourself as well</w:t>
      </w:r>
      <w:r>
        <w:t>,” Morrison said</w:t>
      </w:r>
      <w:r w:rsidR="00DA2918">
        <w:t xml:space="preserve"> before hanging up the phone</w:t>
      </w:r>
      <w:r>
        <w:t>.</w:t>
      </w:r>
      <w:r w:rsidR="003A38D0">
        <w:t xml:space="preserve"> </w:t>
      </w:r>
    </w:p>
    <w:p w14:paraId="48F05D03" w14:textId="717C5141" w:rsidR="005D09A0" w:rsidRDefault="006B2663" w:rsidP="005D09A0">
      <w:pPr>
        <w:spacing w:after="0"/>
        <w:ind w:firstLine="720"/>
        <w:jc w:val="both"/>
      </w:pPr>
      <w:r>
        <w:t xml:space="preserve">Morrison could not believe that she would be </w:t>
      </w:r>
      <w:r w:rsidR="0092756F">
        <w:t xml:space="preserve">living in fear even longer after finding out the case still </w:t>
      </w:r>
      <w:r w:rsidR="00497695">
        <w:t xml:space="preserve">hadn’t </w:t>
      </w:r>
      <w:r w:rsidR="0092756F">
        <w:t>been solved</w:t>
      </w:r>
      <w:r w:rsidR="0043140C">
        <w:t xml:space="preserve"> and that </w:t>
      </w:r>
      <w:r w:rsidR="00204FA0">
        <w:t>other gang members</w:t>
      </w:r>
      <w:r w:rsidR="00497695">
        <w:t xml:space="preserve"> </w:t>
      </w:r>
      <w:r w:rsidR="0043140C">
        <w:t>would try to come after her</w:t>
      </w:r>
      <w:r w:rsidR="0092756F">
        <w:t xml:space="preserve">. </w:t>
      </w:r>
      <w:r w:rsidR="005F1DA3">
        <w:t xml:space="preserve">She thought for </w:t>
      </w:r>
      <w:r w:rsidR="00B43F06">
        <w:t xml:space="preserve">sure after Zachariah Kelly had been killed </w:t>
      </w:r>
      <w:r w:rsidR="004A5AA4">
        <w:t>by the police that this whole situation was over</w:t>
      </w:r>
      <w:r w:rsidR="00CC6321">
        <w:t xml:space="preserve"> and that she could return to her apartment</w:t>
      </w:r>
      <w:r w:rsidR="004A5AA4">
        <w:t xml:space="preserve">. </w:t>
      </w:r>
      <w:r w:rsidR="00CC6321">
        <w:t>Despite everything</w:t>
      </w:r>
      <w:r w:rsidR="00317E16">
        <w:t xml:space="preserve">, </w:t>
      </w:r>
      <w:r w:rsidR="00F15A79">
        <w:t xml:space="preserve">she felt like law enforcement was getting closer. </w:t>
      </w:r>
      <w:r w:rsidR="009B1E80">
        <w:t>For sure, Zachariah’s friends would know something about his involvement in the murders</w:t>
      </w:r>
      <w:r w:rsidR="00435192">
        <w:t xml:space="preserve">. It was only a matter of time now. </w:t>
      </w:r>
    </w:p>
    <w:p w14:paraId="5D4E678F" w14:textId="1CF019BD" w:rsidR="00A71B3C" w:rsidRDefault="002D77EA" w:rsidP="005D09A0">
      <w:pPr>
        <w:spacing w:after="0"/>
        <w:ind w:firstLine="720"/>
        <w:jc w:val="both"/>
      </w:pPr>
      <w:r>
        <w:t xml:space="preserve">Just as the medication started working, she decided it was time to take a nap. </w:t>
      </w:r>
      <w:r w:rsidR="0068768D">
        <w:t>Morrison couldn’t wait to hear what room Stacy was staying</w:t>
      </w:r>
      <w:r w:rsidR="00D56CB9">
        <w:t xml:space="preserve"> in so she could </w:t>
      </w:r>
      <w:r w:rsidR="00F646CD">
        <w:t>call her up to see how she was doing since neither one of them was in good enough shape to get up and see each other</w:t>
      </w:r>
      <w:r w:rsidR="000C6B31">
        <w:t>. She</w:t>
      </w:r>
      <w:r w:rsidR="00EB64C2">
        <w:t xml:space="preserve"> then</w:t>
      </w:r>
      <w:r w:rsidR="000C6B31">
        <w:t xml:space="preserve"> slowly drifted off to sleep. </w:t>
      </w:r>
    </w:p>
    <w:p w14:paraId="4CDB15A1" w14:textId="31DB9F21" w:rsidR="00C754B2" w:rsidRDefault="00EA1879" w:rsidP="00AB2969">
      <w:pPr>
        <w:spacing w:after="0"/>
        <w:ind w:firstLine="720"/>
        <w:jc w:val="both"/>
      </w:pPr>
      <w:r>
        <w:lastRenderedPageBreak/>
        <w:t xml:space="preserve">As she was sleeping, </w:t>
      </w:r>
      <w:r w:rsidR="00704BB0">
        <w:t>Morrison began to have flashbacks. She</w:t>
      </w:r>
      <w:r w:rsidR="000E1827">
        <w:t xml:space="preserve"> </w:t>
      </w:r>
      <w:r w:rsidR="00704BB0">
        <w:t>remembered</w:t>
      </w:r>
      <w:r w:rsidR="000E1827">
        <w:t xml:space="preserve"> hearing Zachariah speaking to the unknown person on his phone as he was inside her apartment, </w:t>
      </w:r>
      <w:r w:rsidR="008803FE">
        <w:t xml:space="preserve">the </w:t>
      </w:r>
      <w:r w:rsidR="00493F73">
        <w:t xml:space="preserve">aggressive behavior Max displayed as he </w:t>
      </w:r>
      <w:r w:rsidR="00EC0AE5">
        <w:t>forcefully kissed and held her, and the suspicious way the janitor had acted</w:t>
      </w:r>
      <w:r w:rsidR="00565959">
        <w:t>.</w:t>
      </w:r>
      <w:r w:rsidR="004107B9">
        <w:t xml:space="preserve"> She wondered if all three individuals were somehow connected. </w:t>
      </w:r>
      <w:r w:rsidR="001F4493">
        <w:t xml:space="preserve">Morrison also thought it was odd that Stacy </w:t>
      </w:r>
      <w:r w:rsidR="00E02E8B">
        <w:t>had a sudden change of heart for</w:t>
      </w:r>
      <w:r w:rsidR="00BB5890">
        <w:t xml:space="preserve"> her </w:t>
      </w:r>
      <w:r w:rsidR="009A379E">
        <w:t xml:space="preserve">thoughts of Hugo Long. She wanted to know if Stacy knew more about him than what she was letting on. </w:t>
      </w:r>
      <w:r w:rsidR="00C814F6">
        <w:t>The questions kept whirling around in her mind. Morrison needed answers</w:t>
      </w:r>
      <w:r w:rsidR="00497695">
        <w:t>,</w:t>
      </w:r>
      <w:r w:rsidR="00C814F6">
        <w:t xml:space="preserve"> and she needed them quick</w:t>
      </w:r>
      <w:r w:rsidR="00497695">
        <w:t>ly</w:t>
      </w:r>
      <w:r w:rsidR="00C814F6">
        <w:t xml:space="preserve">. </w:t>
      </w:r>
      <w:r w:rsidR="00E47EB5">
        <w:t xml:space="preserve">Perhaps she should call Hugo Long </w:t>
      </w:r>
      <w:r w:rsidR="00777E91">
        <w:t xml:space="preserve">to get some answers without sounding accusatory. </w:t>
      </w:r>
      <w:r w:rsidR="00685361">
        <w:t xml:space="preserve">Morrison would </w:t>
      </w:r>
      <w:r w:rsidR="00421918">
        <w:t xml:space="preserve">slyly ask him a few questions here and there while conversating with him. </w:t>
      </w:r>
      <w:r w:rsidR="00A430A1">
        <w:t xml:space="preserve">She would find a way to get him </w:t>
      </w:r>
      <w:r w:rsidR="00172C1C">
        <w:t xml:space="preserve">talking. </w:t>
      </w:r>
      <w:r w:rsidR="00AB2969">
        <w:t xml:space="preserve">The constant pondering of questions eventually </w:t>
      </w:r>
      <w:r w:rsidR="005839D5">
        <w:t xml:space="preserve">exhausted her and put her into a deep sleep. </w:t>
      </w:r>
    </w:p>
    <w:p w14:paraId="7B540F68" w14:textId="59405BDC" w:rsidR="005839D5" w:rsidRDefault="007C3EE1" w:rsidP="007C3EE1">
      <w:pPr>
        <w:spacing w:after="0"/>
        <w:jc w:val="both"/>
      </w:pPr>
      <w:r>
        <w:tab/>
        <w:t xml:space="preserve">Morrison woke up </w:t>
      </w:r>
      <w:r w:rsidR="008E6FEA">
        <w:t xml:space="preserve">about two hours later to the sound of ringing from the phone next to her bed. </w:t>
      </w:r>
      <w:r w:rsidR="004347DF">
        <w:t xml:space="preserve">She </w:t>
      </w:r>
      <w:r w:rsidR="00F11246">
        <w:t>rubbed her eyes and yawned</w:t>
      </w:r>
      <w:r w:rsidR="00ED5DC4">
        <w:t xml:space="preserve"> just before</w:t>
      </w:r>
      <w:r w:rsidR="004347DF">
        <w:t xml:space="preserve"> answer</w:t>
      </w:r>
      <w:r w:rsidR="00ED5DC4">
        <w:t>ing</w:t>
      </w:r>
      <w:r w:rsidR="004347DF">
        <w:t xml:space="preserve"> it</w:t>
      </w:r>
      <w:r w:rsidR="00525C34">
        <w:t xml:space="preserve">, then a familiar voice was heard from the other line. </w:t>
      </w:r>
      <w:r w:rsidR="00ED5DC4">
        <w:t xml:space="preserve"> Morrison immediately got </w:t>
      </w:r>
      <w:r w:rsidR="00520913">
        <w:t>excited, and</w:t>
      </w:r>
      <w:r w:rsidR="00525C34">
        <w:t xml:space="preserve"> a huge smile</w:t>
      </w:r>
      <w:r w:rsidR="00520913">
        <w:t xml:space="preserve"> broke out</w:t>
      </w:r>
      <w:r w:rsidR="00525C34">
        <w:t xml:space="preserve"> </w:t>
      </w:r>
      <w:r w:rsidR="00520913">
        <w:t>on her</w:t>
      </w:r>
      <w:r w:rsidR="0047429F">
        <w:t xml:space="preserve"> face.</w:t>
      </w:r>
      <w:r w:rsidR="009225BD">
        <w:t xml:space="preserve"> She could hardly believe who it was.</w:t>
      </w:r>
      <w:r w:rsidR="0047429F">
        <w:t xml:space="preserve"> </w:t>
      </w:r>
    </w:p>
    <w:p w14:paraId="6D8B60AB" w14:textId="364A793C" w:rsidR="0047429F" w:rsidRDefault="00F7383A" w:rsidP="007C3EE1">
      <w:pPr>
        <w:spacing w:after="0"/>
        <w:jc w:val="both"/>
      </w:pPr>
      <w:r>
        <w:tab/>
        <w:t>“</w:t>
      </w:r>
      <w:r w:rsidR="009D7344">
        <w:t>Hi</w:t>
      </w:r>
      <w:r w:rsidR="00497695">
        <w:t>,</w:t>
      </w:r>
      <w:r w:rsidR="009D7344">
        <w:t xml:space="preserve"> Maia!” </w:t>
      </w:r>
      <w:r w:rsidR="00060F34">
        <w:t>Stacy said</w:t>
      </w:r>
      <w:r w:rsidR="00497695">
        <w:t>, barely above a whisper</w:t>
      </w:r>
      <w:r w:rsidR="00A3172A">
        <w:t xml:space="preserve">. </w:t>
      </w:r>
      <w:r w:rsidR="00DA0D00">
        <w:t>“I found out what room you were staying in from the police chief</w:t>
      </w:r>
      <w:r w:rsidR="0098555B">
        <w:t xml:space="preserve">, so I was able to get </w:t>
      </w:r>
      <w:r w:rsidR="006D2F2F">
        <w:t>the phone number to your room from him</w:t>
      </w:r>
      <w:r w:rsidR="0094365C">
        <w:t>. He called about an hour ago. I wanted to let you know that I am doing fin</w:t>
      </w:r>
      <w:r w:rsidR="00287195">
        <w:t xml:space="preserve">e. I have </w:t>
      </w:r>
      <w:r w:rsidR="00ED147F">
        <w:t xml:space="preserve">a few </w:t>
      </w:r>
      <w:r w:rsidR="00287195">
        <w:t>aches and pains</w:t>
      </w:r>
      <w:r w:rsidR="00ED147F">
        <w:t xml:space="preserve"> in my right upper thigh</w:t>
      </w:r>
      <w:r w:rsidR="00497695">
        <w:t>,</w:t>
      </w:r>
      <w:r w:rsidR="00287195">
        <w:t xml:space="preserve"> </w:t>
      </w:r>
      <w:r w:rsidR="00435F3E">
        <w:t xml:space="preserve">where </w:t>
      </w:r>
      <w:r w:rsidR="00497695">
        <w:t>the</w:t>
      </w:r>
      <w:r w:rsidR="00435F3E">
        <w:t xml:space="preserve"> bullet </w:t>
      </w:r>
      <w:r w:rsidR="001D572A">
        <w:t>g</w:t>
      </w:r>
      <w:r w:rsidR="00435F3E">
        <w:t>razed me</w:t>
      </w:r>
      <w:r w:rsidR="00287195">
        <w:t xml:space="preserve">. </w:t>
      </w:r>
      <w:r w:rsidR="002544F9">
        <w:t>I think it hurt me more when I fell</w:t>
      </w:r>
      <w:r w:rsidR="002B58AB">
        <w:t xml:space="preserve"> hard</w:t>
      </w:r>
      <w:r w:rsidR="002544F9">
        <w:t xml:space="preserve"> on the cement</w:t>
      </w:r>
      <w:r w:rsidR="003D6075">
        <w:t xml:space="preserve"> and bruised my leg and knees badly</w:t>
      </w:r>
      <w:r w:rsidR="002544F9">
        <w:t xml:space="preserve">. </w:t>
      </w:r>
      <w:r w:rsidR="009532A4">
        <w:t>So, h</w:t>
      </w:r>
      <w:r w:rsidR="00287195">
        <w:t xml:space="preserve">ow </w:t>
      </w:r>
      <w:r w:rsidR="00BA181A">
        <w:t>have you been feeling?”</w:t>
      </w:r>
    </w:p>
    <w:p w14:paraId="2A08D14F" w14:textId="4034495E" w:rsidR="00BA181A" w:rsidRDefault="00BA181A" w:rsidP="007C3EE1">
      <w:pPr>
        <w:spacing w:after="0"/>
        <w:jc w:val="both"/>
      </w:pPr>
      <w:r>
        <w:tab/>
        <w:t>“I</w:t>
      </w:r>
      <w:r w:rsidR="00FC7ED7">
        <w:t>’m hanging in there,” Morrison replied. “The pain medication they have been giving me has</w:t>
      </w:r>
      <w:r w:rsidR="00016A63">
        <w:t xml:space="preserve"> relieved me </w:t>
      </w:r>
      <w:r w:rsidR="009169E2">
        <w:t>some</w:t>
      </w:r>
      <w:r w:rsidR="00016A63">
        <w:t xml:space="preserve">. </w:t>
      </w:r>
      <w:r w:rsidR="003935CE">
        <w:t>It’s so hard not being able to get out of bed and move about freely. I feel like a mummy</w:t>
      </w:r>
      <w:r w:rsidR="00D34B43">
        <w:t xml:space="preserve"> wrapped up in these blankets all day. I am so glad that you called. </w:t>
      </w:r>
      <w:r w:rsidR="004B6C33">
        <w:t xml:space="preserve">I really needed someone to talk to. </w:t>
      </w:r>
      <w:r w:rsidR="003B61F7">
        <w:t>We are both extremely lucky to come out of this alive.”</w:t>
      </w:r>
    </w:p>
    <w:p w14:paraId="51197327" w14:textId="32145543" w:rsidR="00752BF3" w:rsidRDefault="00752BF3" w:rsidP="007C3EE1">
      <w:pPr>
        <w:spacing w:after="0"/>
        <w:jc w:val="both"/>
      </w:pPr>
      <w:r>
        <w:lastRenderedPageBreak/>
        <w:tab/>
        <w:t xml:space="preserve">“You are right about that,” </w:t>
      </w:r>
      <w:r w:rsidR="00634638">
        <w:t xml:space="preserve">Stacy said. </w:t>
      </w:r>
      <w:r w:rsidR="000C00A8">
        <w:t>“</w:t>
      </w:r>
      <w:r w:rsidR="00634638">
        <w:t>After I had been shot, I felt like my</w:t>
      </w:r>
      <w:r w:rsidR="0062777B">
        <w:t xml:space="preserve"> life </w:t>
      </w:r>
      <w:r w:rsidR="00C87703">
        <w:t>was flashing before m</w:t>
      </w:r>
      <w:r w:rsidR="00B030F5">
        <w:t>y</w:t>
      </w:r>
      <w:r w:rsidR="00BC7D01">
        <w:t xml:space="preserve"> very</w:t>
      </w:r>
      <w:r w:rsidR="00B030F5">
        <w:t xml:space="preserve"> eyes.</w:t>
      </w:r>
      <w:r w:rsidR="00AA2F60">
        <w:t xml:space="preserve"> I remember </w:t>
      </w:r>
      <w:r w:rsidR="00D1108E">
        <w:t>lying on the sidewalk</w:t>
      </w:r>
      <w:r w:rsidR="007820C9">
        <w:t xml:space="preserve"> in a puddle of blood just before I blacked out.</w:t>
      </w:r>
      <w:r w:rsidR="00B030F5">
        <w:t xml:space="preserve"> I was</w:t>
      </w:r>
      <w:r w:rsidR="00BC7D01">
        <w:t xml:space="preserve"> no</w:t>
      </w:r>
      <w:r w:rsidR="00B030F5">
        <w:t xml:space="preserve">t ready to die. There was so much more </w:t>
      </w:r>
      <w:r w:rsidR="00013EB2">
        <w:t xml:space="preserve">I needed to accomplish. I am so grateful to be alive and that I will </w:t>
      </w:r>
      <w:r w:rsidR="007C50A9">
        <w:t>recover</w:t>
      </w:r>
      <w:r w:rsidR="00BC7D01">
        <w:t xml:space="preserve"> from all of this</w:t>
      </w:r>
      <w:r w:rsidR="007C50A9">
        <w:t>.”</w:t>
      </w:r>
    </w:p>
    <w:p w14:paraId="3167EC1A" w14:textId="5738D624" w:rsidR="007C50A9" w:rsidRDefault="007C50A9" w:rsidP="007C3EE1">
      <w:pPr>
        <w:spacing w:after="0"/>
        <w:jc w:val="both"/>
      </w:pPr>
      <w:r>
        <w:tab/>
        <w:t xml:space="preserve">“Me, too,” Morrison said. </w:t>
      </w:r>
      <w:r w:rsidR="000A3787">
        <w:t>“I feel like we are both in this together.</w:t>
      </w:r>
      <w:r w:rsidR="005B18A6">
        <w:t xml:space="preserve"> This traumatic experience will </w:t>
      </w:r>
      <w:r w:rsidR="00B417EA">
        <w:t>make us feel closer.</w:t>
      </w:r>
      <w:r w:rsidR="00676E68">
        <w:t xml:space="preserve"> You are like my best friend</w:t>
      </w:r>
      <w:r w:rsidR="00E814AF">
        <w:t xml:space="preserve"> and there is nobody else that I would want to share this horrible </w:t>
      </w:r>
      <w:r w:rsidR="00362415">
        <w:t>experience with.</w:t>
      </w:r>
      <w:r w:rsidR="00676E68">
        <w:t>”</w:t>
      </w:r>
    </w:p>
    <w:p w14:paraId="00231D03" w14:textId="6219CD15" w:rsidR="00676D76" w:rsidRDefault="00676D76" w:rsidP="00676D76">
      <w:pPr>
        <w:spacing w:after="0"/>
        <w:ind w:firstLine="720"/>
        <w:jc w:val="both"/>
      </w:pPr>
      <w:r>
        <w:t xml:space="preserve">“You are my best friend as well,” Stacy said. </w:t>
      </w:r>
      <w:r w:rsidR="0069753A">
        <w:t xml:space="preserve">“You are the only person that I can </w:t>
      </w:r>
      <w:r w:rsidR="00362415">
        <w:t>depend on</w:t>
      </w:r>
      <w:r w:rsidR="0069753A">
        <w:t xml:space="preserve"> right now</w:t>
      </w:r>
      <w:r w:rsidR="00A86576">
        <w:t>.</w:t>
      </w:r>
      <w:r w:rsidR="00362415">
        <w:t xml:space="preserve"> You have always been there for </w:t>
      </w:r>
      <w:r w:rsidR="00B06DEF">
        <w:t>me, and I am truly grateful for it.</w:t>
      </w:r>
      <w:r w:rsidR="0069753A">
        <w:t>”</w:t>
      </w:r>
    </w:p>
    <w:p w14:paraId="21BE13A2" w14:textId="6297F027" w:rsidR="00172C1C" w:rsidRDefault="0084240C" w:rsidP="005D09A0">
      <w:pPr>
        <w:spacing w:after="0"/>
        <w:ind w:firstLine="720"/>
        <w:jc w:val="both"/>
      </w:pPr>
      <w:r>
        <w:t>“</w:t>
      </w:r>
      <w:r w:rsidR="00DF78E9">
        <w:t>Hopefully, we can get out of this hospital soon</w:t>
      </w:r>
      <w:r w:rsidR="00497695">
        <w:t>,</w:t>
      </w:r>
      <w:r w:rsidR="00DF78E9">
        <w:t xml:space="preserve"> and by the time we get out</w:t>
      </w:r>
      <w:r w:rsidR="00497695">
        <w:t>,</w:t>
      </w:r>
      <w:r w:rsidR="00DF78E9">
        <w:t xml:space="preserve"> the police will have all of the people res</w:t>
      </w:r>
      <w:r w:rsidR="002E3853">
        <w:t>ponsible for this whole mess arrested,” Morrison said.</w:t>
      </w:r>
      <w:r w:rsidR="00FF38DE">
        <w:t xml:space="preserve"> </w:t>
      </w:r>
      <w:r w:rsidR="007D12F7">
        <w:t>“I absolutely hate that this is happening. I just want my life back.”</w:t>
      </w:r>
    </w:p>
    <w:p w14:paraId="7DDA3822" w14:textId="12DD9A1D" w:rsidR="002E3853" w:rsidRDefault="002E3853" w:rsidP="005D09A0">
      <w:pPr>
        <w:spacing w:after="0"/>
        <w:ind w:firstLine="720"/>
        <w:jc w:val="both"/>
      </w:pPr>
      <w:r>
        <w:t xml:space="preserve">“That would be so nice,” Stacy said. </w:t>
      </w:r>
      <w:r w:rsidR="00517E64">
        <w:t>“I know exactly what you are feeling. I feel like I have lost</w:t>
      </w:r>
      <w:r w:rsidR="00CD1092">
        <w:t xml:space="preserve"> a large part of</w:t>
      </w:r>
      <w:r w:rsidR="00517E64">
        <w:t xml:space="preserve"> my freedom</w:t>
      </w:r>
      <w:r w:rsidR="00CD1092">
        <w:t xml:space="preserve"> and I want it back!</w:t>
      </w:r>
      <w:r w:rsidR="00517E64">
        <w:t>”</w:t>
      </w:r>
    </w:p>
    <w:p w14:paraId="219778B0" w14:textId="69F10A3A" w:rsidR="00B17C17" w:rsidRDefault="00B17C17" w:rsidP="005D09A0">
      <w:pPr>
        <w:spacing w:after="0"/>
        <w:ind w:firstLine="720"/>
        <w:jc w:val="both"/>
      </w:pPr>
      <w:r>
        <w:t>“Stacy,</w:t>
      </w:r>
      <w:r w:rsidR="00B87AF1">
        <w:t xml:space="preserve"> I know this is changing the subject, but</w:t>
      </w:r>
      <w:r>
        <w:t xml:space="preserve"> is there something about Hugo that you are not telling me?” Morrison asked. “I mean</w:t>
      </w:r>
      <w:r w:rsidR="00497695">
        <w:t>,</w:t>
      </w:r>
      <w:r>
        <w:t xml:space="preserve"> it was kind of odd how you suddenly changed your mind about him. I figured something was up. I </w:t>
      </w:r>
      <w:r w:rsidR="00291159">
        <w:t>was thinking about asking him, but then I decided I wanted to hear it from you instead.”</w:t>
      </w:r>
    </w:p>
    <w:p w14:paraId="0CD54C34" w14:textId="23536760" w:rsidR="00291159" w:rsidRDefault="00F84A08" w:rsidP="005D09A0">
      <w:pPr>
        <w:spacing w:after="0"/>
        <w:ind w:firstLine="720"/>
        <w:jc w:val="both"/>
      </w:pPr>
      <w:r>
        <w:t xml:space="preserve">“Okay,” Stacy said. “I might as well tell you now, given that we almost lost our lives. Hugo Long is a private investigator who is </w:t>
      </w:r>
      <w:r w:rsidR="001E7179">
        <w:t>trying to help police find out who is after you. Someone hired him to protect you</w:t>
      </w:r>
      <w:r w:rsidR="00E30E68">
        <w:t xml:space="preserve">, but he won’t say who. You </w:t>
      </w:r>
      <w:r w:rsidR="00E43AE4">
        <w:t>must</w:t>
      </w:r>
      <w:r w:rsidR="00E30E68">
        <w:t xml:space="preserve"> promise me that you won’t tell him that I told you that. </w:t>
      </w:r>
      <w:r w:rsidR="00E43AE4">
        <w:t>He wanted to keep it a secret.</w:t>
      </w:r>
      <w:r w:rsidR="00E30E68">
        <w:t>”</w:t>
      </w:r>
    </w:p>
    <w:p w14:paraId="5FABA0B6" w14:textId="5A6E0B32" w:rsidR="00A430A1" w:rsidRDefault="001A2952" w:rsidP="005D09A0">
      <w:pPr>
        <w:spacing w:after="0"/>
        <w:ind w:firstLine="720"/>
        <w:jc w:val="both"/>
      </w:pPr>
      <w:r>
        <w:lastRenderedPageBreak/>
        <w:t>“I promise,” Morrison said. “I knew there was something different about him</w:t>
      </w:r>
      <w:r w:rsidR="001651EB">
        <w:t>. I just wasn’t sure if he was a good guy</w:t>
      </w:r>
      <w:r w:rsidR="00CB1AE8">
        <w:t xml:space="preserve"> and that he was someone I could trust</w:t>
      </w:r>
      <w:r w:rsidR="001651EB">
        <w:t>.</w:t>
      </w:r>
      <w:r w:rsidR="00CB1AE8">
        <w:t xml:space="preserve"> But now that I know, that will take a huge burden off my shoulder</w:t>
      </w:r>
      <w:r w:rsidR="00497695">
        <w:t>s</w:t>
      </w:r>
      <w:r w:rsidR="00CB1AE8">
        <w:t>.</w:t>
      </w:r>
      <w:r w:rsidR="001651EB">
        <w:t>”</w:t>
      </w:r>
    </w:p>
    <w:p w14:paraId="0E8AAAA4" w14:textId="4DB5AD58" w:rsidR="00E41DB4" w:rsidRDefault="00E41DB4" w:rsidP="005D09A0">
      <w:pPr>
        <w:spacing w:after="0"/>
        <w:ind w:firstLine="720"/>
        <w:jc w:val="both"/>
      </w:pPr>
      <w:r>
        <w:t>“I will tell you one thing,” Stacy said. “You two have chemistry.</w:t>
      </w:r>
      <w:r w:rsidR="008E6A0F">
        <w:t xml:space="preserve"> I can see it in the way you look at each other and the way you just casually bump into each </w:t>
      </w:r>
      <w:r w:rsidR="00497695">
        <w:t xml:space="preserve">other </w:t>
      </w:r>
      <w:r w:rsidR="008E6A0F">
        <w:t>while walking.</w:t>
      </w:r>
      <w:r w:rsidR="001C3A25">
        <w:t xml:space="preserve"> Now that you know the truth, I think you should continue acting like you don’t know anything about it. I mean, just to see what happens next.”</w:t>
      </w:r>
    </w:p>
    <w:p w14:paraId="2AECC58F" w14:textId="4DC7F517" w:rsidR="001C3A25" w:rsidRDefault="00D902F4" w:rsidP="005D09A0">
      <w:pPr>
        <w:spacing w:after="0"/>
        <w:ind w:firstLine="720"/>
        <w:jc w:val="both"/>
      </w:pPr>
      <w:r>
        <w:t xml:space="preserve">“I sure will try,” Morrison said. </w:t>
      </w:r>
      <w:r w:rsidR="00F82181">
        <w:t xml:space="preserve">“It’s going to be a </w:t>
      </w:r>
      <w:r w:rsidR="00E3300F">
        <w:t xml:space="preserve">difficult task for me because I am not much of an actress. I do admit I kind of like him myself, but there is still more I need to know about him </w:t>
      </w:r>
      <w:r w:rsidR="005F6BF0">
        <w:t>for</w:t>
      </w:r>
      <w:r w:rsidR="00E3300F">
        <w:t xml:space="preserve"> him to gain my trust.”</w:t>
      </w:r>
    </w:p>
    <w:p w14:paraId="2779B937" w14:textId="4D9FD31E" w:rsidR="005F6BF0" w:rsidRDefault="005F6BF0" w:rsidP="005D09A0">
      <w:pPr>
        <w:spacing w:after="0"/>
        <w:ind w:firstLine="720"/>
        <w:jc w:val="both"/>
      </w:pPr>
      <w:r>
        <w:t>“That is completely understandable,” Stacy said. “I know you can do it.</w:t>
      </w:r>
      <w:r w:rsidR="000B19DE">
        <w:t xml:space="preserve"> He has been so worried about you lately</w:t>
      </w:r>
      <w:r w:rsidR="00F7326F">
        <w:t xml:space="preserve">. Would it be okay if I gave him your phone number so he could call you </w:t>
      </w:r>
      <w:r w:rsidR="0027338E">
        <w:t>to check up on you</w:t>
      </w:r>
      <w:r w:rsidR="00497695">
        <w:t>?</w:t>
      </w:r>
      <w:r w:rsidR="0027338E">
        <w:t xml:space="preserve"> That is really what he wants.</w:t>
      </w:r>
      <w:r>
        <w:t>”</w:t>
      </w:r>
    </w:p>
    <w:p w14:paraId="6D40DA69" w14:textId="077308BC" w:rsidR="005D5408" w:rsidRDefault="0027338E" w:rsidP="005D09A0">
      <w:pPr>
        <w:spacing w:after="0"/>
        <w:ind w:firstLine="720"/>
        <w:jc w:val="both"/>
      </w:pPr>
      <w:r>
        <w:t xml:space="preserve">“Yeah,” </w:t>
      </w:r>
      <w:r w:rsidR="003E1CF9">
        <w:t>Morrison said. “After what you just told me, I am completely comfortable with it. I mean</w:t>
      </w:r>
      <w:r w:rsidR="00497695">
        <w:t>,</w:t>
      </w:r>
      <w:r w:rsidR="003E1CF9">
        <w:t xml:space="preserve"> what could possibly go wrong?”</w:t>
      </w:r>
    </w:p>
    <w:p w14:paraId="072A3FD7" w14:textId="77777777" w:rsidR="005D5408" w:rsidRDefault="005D5408" w:rsidP="005D09A0">
      <w:pPr>
        <w:spacing w:after="0"/>
        <w:ind w:firstLine="720"/>
        <w:jc w:val="both"/>
      </w:pPr>
    </w:p>
    <w:p w14:paraId="75950C5A" w14:textId="77777777" w:rsidR="005D5408" w:rsidRDefault="005D5408" w:rsidP="005D09A0">
      <w:pPr>
        <w:spacing w:after="0"/>
        <w:ind w:firstLine="720"/>
        <w:jc w:val="both"/>
      </w:pPr>
    </w:p>
    <w:p w14:paraId="309D5260" w14:textId="77777777" w:rsidR="005D5408" w:rsidRDefault="005D5408" w:rsidP="005D09A0">
      <w:pPr>
        <w:spacing w:after="0"/>
        <w:ind w:firstLine="720"/>
        <w:jc w:val="both"/>
      </w:pPr>
    </w:p>
    <w:p w14:paraId="7A4A1716" w14:textId="77777777" w:rsidR="005D5408" w:rsidRDefault="005D5408" w:rsidP="005D09A0">
      <w:pPr>
        <w:spacing w:after="0"/>
        <w:ind w:firstLine="720"/>
        <w:jc w:val="both"/>
      </w:pPr>
    </w:p>
    <w:p w14:paraId="1E71F099" w14:textId="77777777" w:rsidR="00102F56" w:rsidRDefault="00102F56" w:rsidP="00102F56">
      <w:pPr>
        <w:spacing w:after="0"/>
      </w:pPr>
    </w:p>
    <w:p w14:paraId="76C97AD9" w14:textId="77777777" w:rsidR="00497695" w:rsidRDefault="00497695">
      <w:r>
        <w:br w:type="page"/>
      </w:r>
    </w:p>
    <w:p w14:paraId="25D8A830" w14:textId="070570EA" w:rsidR="005D5408" w:rsidRDefault="005D5408" w:rsidP="00102F56">
      <w:pPr>
        <w:spacing w:after="0"/>
        <w:jc w:val="center"/>
      </w:pPr>
      <w:r>
        <w:lastRenderedPageBreak/>
        <w:t>Chapter 14</w:t>
      </w:r>
    </w:p>
    <w:p w14:paraId="793C5FE5" w14:textId="7606DFBF" w:rsidR="00274FD3" w:rsidRDefault="00F4365E" w:rsidP="003D712C">
      <w:pPr>
        <w:spacing w:after="0"/>
        <w:ind w:firstLine="720"/>
        <w:jc w:val="both"/>
      </w:pPr>
      <w:r>
        <w:t>A</w:t>
      </w:r>
      <w:r w:rsidR="00D04AE0">
        <w:t xml:space="preserve">fter a week, Stacy Sullivan and Maia Morrison were able to </w:t>
      </w:r>
      <w:r w:rsidR="00B55FD7">
        <w:t>move about the hospital</w:t>
      </w:r>
      <w:r w:rsidR="00504D81">
        <w:t xml:space="preserve">. </w:t>
      </w:r>
      <w:r w:rsidR="00B55FD7">
        <w:t xml:space="preserve">They would </w:t>
      </w:r>
      <w:r w:rsidR="00640CF1">
        <w:t xml:space="preserve">occasionally meet up at the Starbucks inside the </w:t>
      </w:r>
      <w:r w:rsidR="00E01C3F">
        <w:t xml:space="preserve">hospital </w:t>
      </w:r>
      <w:r w:rsidR="00640CF1">
        <w:t xml:space="preserve">to drink a cup of coffee and have </w:t>
      </w:r>
      <w:r w:rsidR="00E01C3F">
        <w:t xml:space="preserve">a </w:t>
      </w:r>
      <w:r w:rsidR="00640CF1">
        <w:t>conversation</w:t>
      </w:r>
      <w:r w:rsidR="00B35024">
        <w:t xml:space="preserve"> or eat a meal in the cafeteria</w:t>
      </w:r>
      <w:r w:rsidR="00851732">
        <w:t xml:space="preserve">. </w:t>
      </w:r>
      <w:r w:rsidR="000132D7">
        <w:t xml:space="preserve">In </w:t>
      </w:r>
      <w:r w:rsidR="007D4624">
        <w:t>about a week</w:t>
      </w:r>
      <w:r w:rsidR="00E01C3F">
        <w:t>,</w:t>
      </w:r>
      <w:r w:rsidR="001E303F">
        <w:t xml:space="preserve"> after showing steady progress, </w:t>
      </w:r>
      <w:r w:rsidR="007D4624">
        <w:t xml:space="preserve">they </w:t>
      </w:r>
      <w:r w:rsidR="00E01C3F">
        <w:t xml:space="preserve">would </w:t>
      </w:r>
      <w:r w:rsidR="007D4624">
        <w:t xml:space="preserve">be able to leave the hospital. </w:t>
      </w:r>
      <w:r w:rsidR="003D712C">
        <w:t>They could hardly wait.</w:t>
      </w:r>
    </w:p>
    <w:p w14:paraId="7F79772D" w14:textId="462389C2" w:rsidR="00A5694F" w:rsidRDefault="00AC11F5" w:rsidP="003D712C">
      <w:pPr>
        <w:spacing w:after="0"/>
        <w:ind w:firstLine="720"/>
        <w:jc w:val="both"/>
      </w:pPr>
      <w:r>
        <w:t>Morrison sat down on the chair in her room to wa</w:t>
      </w:r>
      <w:r w:rsidR="00306739">
        <w:t>tch television. Just as she was about to take another sip of her coffee, her phone r</w:t>
      </w:r>
      <w:r w:rsidR="00E01C3F">
        <w:t>a</w:t>
      </w:r>
      <w:r w:rsidR="00306739">
        <w:t xml:space="preserve">ng. </w:t>
      </w:r>
      <w:r w:rsidR="008A3D18">
        <w:t xml:space="preserve">She quickly answered it. Morrison was hoping for some updates </w:t>
      </w:r>
      <w:r w:rsidR="0014349F">
        <w:t xml:space="preserve">from Police Chief </w:t>
      </w:r>
      <w:r w:rsidR="003610FE">
        <w:t>Joe Harvey but</w:t>
      </w:r>
      <w:r w:rsidR="0009485E">
        <w:t xml:space="preserve"> was shocked when she found out who it was</w:t>
      </w:r>
      <w:r w:rsidR="0014349F">
        <w:t xml:space="preserve">. </w:t>
      </w:r>
    </w:p>
    <w:p w14:paraId="02E9EBEC" w14:textId="0A5CAD32" w:rsidR="003610FE" w:rsidRDefault="003610FE" w:rsidP="003D712C">
      <w:pPr>
        <w:spacing w:after="0"/>
        <w:ind w:firstLine="720"/>
        <w:jc w:val="both"/>
      </w:pPr>
      <w:r>
        <w:t>“</w:t>
      </w:r>
      <w:r w:rsidR="00AF0202">
        <w:t>Hi!” the</w:t>
      </w:r>
      <w:r w:rsidR="009F7ED7">
        <w:t xml:space="preserve"> mysterious</w:t>
      </w:r>
      <w:r w:rsidR="00AF0202">
        <w:t xml:space="preserve"> </w:t>
      </w:r>
      <w:r w:rsidR="004C59CE">
        <w:t>baritone voice said. “Is this Maia</w:t>
      </w:r>
      <w:r w:rsidR="00782445">
        <w:t xml:space="preserve"> Morrison</w:t>
      </w:r>
      <w:r w:rsidR="004C59CE">
        <w:t>?”</w:t>
      </w:r>
    </w:p>
    <w:p w14:paraId="3A03BA0E" w14:textId="5C68A9E6" w:rsidR="004C59CE" w:rsidRDefault="004C59CE" w:rsidP="003D712C">
      <w:pPr>
        <w:spacing w:after="0"/>
        <w:ind w:firstLine="720"/>
        <w:jc w:val="both"/>
      </w:pPr>
      <w:r>
        <w:t xml:space="preserve">“Yes,” </w:t>
      </w:r>
      <w:r w:rsidR="008C303B">
        <w:t>she replied</w:t>
      </w:r>
      <w:r w:rsidR="006977E6">
        <w:t xml:space="preserve"> while knowing exactly </w:t>
      </w:r>
      <w:r w:rsidR="00E01C3F">
        <w:t xml:space="preserve">who </w:t>
      </w:r>
      <w:r w:rsidR="006977E6">
        <w:t>it was</w:t>
      </w:r>
      <w:r w:rsidR="008C303B">
        <w:t>.</w:t>
      </w:r>
      <w:r w:rsidR="006977E6">
        <w:t xml:space="preserve"> It</w:t>
      </w:r>
      <w:r w:rsidR="009F7ED7">
        <w:t xml:space="preserve"> instantly</w:t>
      </w:r>
      <w:r w:rsidR="006977E6">
        <w:t xml:space="preserve"> brought a smile to her face.</w:t>
      </w:r>
    </w:p>
    <w:p w14:paraId="18681E7A" w14:textId="6BDC6B82" w:rsidR="008C303B" w:rsidRDefault="008C303B" w:rsidP="003D712C">
      <w:pPr>
        <w:spacing w:after="0"/>
        <w:ind w:firstLine="720"/>
        <w:jc w:val="both"/>
      </w:pPr>
      <w:r>
        <w:t xml:space="preserve">“This is Hugo Long,” he said. “I was calling to check </w:t>
      </w:r>
      <w:r w:rsidR="005739DA">
        <w:t xml:space="preserve">up </w:t>
      </w:r>
      <w:r>
        <w:t>on you. I wanted to make sure you were okay.</w:t>
      </w:r>
      <w:r w:rsidR="00971E22">
        <w:t xml:space="preserve"> I haven’t been able to stop thinking about you</w:t>
      </w:r>
      <w:r w:rsidR="00C81ED9">
        <w:t xml:space="preserve"> ever since I heard about what happened to you and Stacy on the news.</w:t>
      </w:r>
      <w:r w:rsidR="00A51E8D">
        <w:t xml:space="preserve"> I hope you don’t mind that I got the phone number to your room from Stacy</w:t>
      </w:r>
      <w:r w:rsidR="00A165E3">
        <w:t>.</w:t>
      </w:r>
      <w:r>
        <w:t>”</w:t>
      </w:r>
    </w:p>
    <w:p w14:paraId="248FECEE" w14:textId="59283074" w:rsidR="00A165E3" w:rsidRDefault="00A165E3" w:rsidP="003D712C">
      <w:pPr>
        <w:spacing w:after="0"/>
        <w:ind w:firstLine="720"/>
        <w:jc w:val="both"/>
      </w:pPr>
      <w:r>
        <w:t>“I don’t mind at all,” Morrison replied.</w:t>
      </w:r>
      <w:r w:rsidR="006E7796">
        <w:t xml:space="preserve"> “It is kind of nice to hear your voice again.</w:t>
      </w:r>
      <w:r w:rsidR="0037532A">
        <w:t xml:space="preserve"> It is hard being stuck in a </w:t>
      </w:r>
      <w:r w:rsidR="00E01C3F">
        <w:t xml:space="preserve">hospital </w:t>
      </w:r>
      <w:r w:rsidR="0037532A">
        <w:t>room</w:t>
      </w:r>
      <w:r w:rsidR="00691638">
        <w:t xml:space="preserve"> all alone</w:t>
      </w:r>
      <w:r w:rsidR="0037532A">
        <w:t xml:space="preserve"> without anyone to talk to</w:t>
      </w:r>
      <w:r w:rsidR="00691638">
        <w:t xml:space="preserve"> for long periods </w:t>
      </w:r>
      <w:r w:rsidR="00E01C3F">
        <w:t xml:space="preserve">of </w:t>
      </w:r>
      <w:r w:rsidR="00691638">
        <w:t>time</w:t>
      </w:r>
      <w:r w:rsidR="0037532A">
        <w:t>.</w:t>
      </w:r>
      <w:r w:rsidR="006E7796">
        <w:t>”</w:t>
      </w:r>
    </w:p>
    <w:p w14:paraId="668B4C2C" w14:textId="0401E5AE" w:rsidR="00112124" w:rsidRDefault="00112124" w:rsidP="003D712C">
      <w:pPr>
        <w:spacing w:after="0"/>
        <w:ind w:firstLine="720"/>
        <w:jc w:val="both"/>
      </w:pPr>
      <w:r>
        <w:t xml:space="preserve">Morrison </w:t>
      </w:r>
      <w:r w:rsidR="00A165E3">
        <w:t xml:space="preserve">then </w:t>
      </w:r>
      <w:r>
        <w:t>remembered what Stacy told her about him</w:t>
      </w:r>
      <w:r w:rsidR="00F77499">
        <w:t xml:space="preserve"> being a private investigator</w:t>
      </w:r>
      <w:r>
        <w:t xml:space="preserve">. She tried </w:t>
      </w:r>
      <w:r w:rsidR="00E01C3F">
        <w:t>not to</w:t>
      </w:r>
      <w:r w:rsidR="004F1022">
        <w:t xml:space="preserve"> sound as if she knew much more than what </w:t>
      </w:r>
      <w:r w:rsidR="007527C8">
        <w:t xml:space="preserve">she </w:t>
      </w:r>
      <w:r w:rsidR="004F1022">
        <w:t>did about him</w:t>
      </w:r>
      <w:r w:rsidR="00D55DE5">
        <w:t xml:space="preserve"> as she spoke to </w:t>
      </w:r>
      <w:r w:rsidR="004F1022">
        <w:t>Long</w:t>
      </w:r>
      <w:r w:rsidR="00D55DE5">
        <w:t xml:space="preserve">. </w:t>
      </w:r>
    </w:p>
    <w:p w14:paraId="3A8EEB8E" w14:textId="1DC2088C" w:rsidR="00896A51" w:rsidRDefault="00896A51" w:rsidP="003D712C">
      <w:pPr>
        <w:spacing w:after="0"/>
        <w:ind w:firstLine="720"/>
        <w:jc w:val="both"/>
      </w:pPr>
      <w:r>
        <w:t>“I am sorry that you and Stacy are going through this</w:t>
      </w:r>
      <w:r w:rsidR="00E01C3F">
        <w:t xml:space="preserve">. </w:t>
      </w:r>
      <w:r>
        <w:t xml:space="preserve">I wish I was over there to give you a great big hug,” </w:t>
      </w:r>
      <w:r w:rsidR="00F66A55">
        <w:t xml:space="preserve">Long said. “Anyway, how are you </w:t>
      </w:r>
      <w:r w:rsidR="007A17A9">
        <w:t xml:space="preserve">doing </w:t>
      </w:r>
      <w:r w:rsidR="00E01C3F">
        <w:t>health-</w:t>
      </w:r>
      <w:r w:rsidR="003156C9">
        <w:t>wise</w:t>
      </w:r>
      <w:r w:rsidR="007A17A9">
        <w:t>?”</w:t>
      </w:r>
    </w:p>
    <w:p w14:paraId="3693B60B" w14:textId="33D2D557" w:rsidR="00C81ED9" w:rsidRDefault="00C81ED9" w:rsidP="003D712C">
      <w:pPr>
        <w:spacing w:after="0"/>
        <w:ind w:firstLine="720"/>
        <w:jc w:val="both"/>
      </w:pPr>
      <w:r>
        <w:t xml:space="preserve">“I am doing </w:t>
      </w:r>
      <w:r w:rsidR="00112124">
        <w:t xml:space="preserve">good,” </w:t>
      </w:r>
      <w:r w:rsidR="00A165E3">
        <w:t>she</w:t>
      </w:r>
      <w:r w:rsidR="00112124">
        <w:t xml:space="preserve"> said.</w:t>
      </w:r>
      <w:r w:rsidR="002E5631">
        <w:t xml:space="preserve"> “</w:t>
      </w:r>
      <w:r w:rsidR="004D61E5">
        <w:t xml:space="preserve">I was lucky to escape with a minor gunshot wound to my left leg. </w:t>
      </w:r>
      <w:r w:rsidR="00427AF7">
        <w:t>The doctor expects me to get out of the hospital in less than two weeks.</w:t>
      </w:r>
      <w:r w:rsidR="00F729C5">
        <w:t xml:space="preserve"> The nurse told me I may have to undergo some physical therapy while I am down here.</w:t>
      </w:r>
      <w:r w:rsidR="00427AF7">
        <w:t xml:space="preserve"> </w:t>
      </w:r>
      <w:r w:rsidR="002E5631">
        <w:t>It’s nice of you to call. So, how are things with you?”</w:t>
      </w:r>
    </w:p>
    <w:p w14:paraId="3CCD3FC9" w14:textId="0C83E63E" w:rsidR="00D10226" w:rsidRDefault="00F668E3" w:rsidP="003D712C">
      <w:pPr>
        <w:spacing w:after="0"/>
        <w:ind w:firstLine="720"/>
        <w:jc w:val="both"/>
      </w:pPr>
      <w:r>
        <w:t xml:space="preserve">“Well, you know I am just busy with work and </w:t>
      </w:r>
      <w:r w:rsidR="008C397B">
        <w:t>running errands</w:t>
      </w:r>
      <w:r w:rsidR="00DD30B0">
        <w:t xml:space="preserve">,” he said. “I don’t have much time for anything else. As soon as I heard about the shooting, I was worried sick about you. </w:t>
      </w:r>
      <w:r w:rsidR="000B5D3B">
        <w:t xml:space="preserve">I </w:t>
      </w:r>
      <w:r w:rsidR="00E01C3F">
        <w:t xml:space="preserve">feel </w:t>
      </w:r>
      <w:r w:rsidR="000B5D3B">
        <w:t xml:space="preserve">partially </w:t>
      </w:r>
      <w:r w:rsidR="000B5D3B">
        <w:lastRenderedPageBreak/>
        <w:t>responsible because</w:t>
      </w:r>
      <w:r w:rsidR="00E01C3F">
        <w:t xml:space="preserve"> </w:t>
      </w:r>
      <w:r w:rsidR="000B5D3B">
        <w:t>I should have walked you back to your place that night.</w:t>
      </w:r>
      <w:r w:rsidR="009A4B31">
        <w:t xml:space="preserve"> But you didn’t trust me and went with Stacy instead</w:t>
      </w:r>
      <w:r w:rsidR="002C52FD">
        <w:t>, which I understood why</w:t>
      </w:r>
      <w:r w:rsidR="009A4B31">
        <w:t>.</w:t>
      </w:r>
      <w:r w:rsidR="000B5D3B">
        <w:t>”</w:t>
      </w:r>
    </w:p>
    <w:p w14:paraId="33324F56" w14:textId="3B249DAF" w:rsidR="006A0303" w:rsidRDefault="00D10226" w:rsidP="003D712C">
      <w:pPr>
        <w:spacing w:after="0"/>
        <w:ind w:firstLine="720"/>
        <w:jc w:val="both"/>
      </w:pPr>
      <w:r>
        <w:t>“Trust me, there’s nothing you could have done that night,” she assured him. “The man that was shooting was shooting at everyone and every little thing</w:t>
      </w:r>
      <w:r w:rsidR="006D6EE7">
        <w:t xml:space="preserve"> just</w:t>
      </w:r>
      <w:r>
        <w:t xml:space="preserve"> to get to me.</w:t>
      </w:r>
      <w:r w:rsidR="00912560">
        <w:t xml:space="preserve"> You would have been shot at and possibly killed.</w:t>
      </w:r>
      <w:r w:rsidR="00197F2D">
        <w:t xml:space="preserve"> That man ha</w:t>
      </w:r>
      <w:r w:rsidR="00E01C3F">
        <w:t>s</w:t>
      </w:r>
      <w:r w:rsidR="00197F2D">
        <w:t xml:space="preserve"> very little respect for the living. He was all out for blood</w:t>
      </w:r>
      <w:r w:rsidR="00DD09E3">
        <w:t>.</w:t>
      </w:r>
      <w:r w:rsidR="006A0303">
        <w:t>”</w:t>
      </w:r>
    </w:p>
    <w:p w14:paraId="60725DDD" w14:textId="39C525C8" w:rsidR="009E7BF7" w:rsidRDefault="000B5D3B" w:rsidP="003D712C">
      <w:pPr>
        <w:spacing w:after="0"/>
        <w:ind w:firstLine="720"/>
        <w:jc w:val="both"/>
      </w:pPr>
      <w:r>
        <w:t xml:space="preserve"> </w:t>
      </w:r>
      <w:r w:rsidR="00317023">
        <w:t>“You don’t know that for sure,” Long replied. “I have extensive training in the defen</w:t>
      </w:r>
      <w:r w:rsidR="00773172">
        <w:t xml:space="preserve">sive </w:t>
      </w:r>
      <w:r w:rsidR="00FC2CC1">
        <w:t>arts,</w:t>
      </w:r>
      <w:r w:rsidR="00773172">
        <w:t xml:space="preserve"> and I always carry a concealed weapon. </w:t>
      </w:r>
      <w:r w:rsidR="00D4603C">
        <w:t xml:space="preserve">I would have </w:t>
      </w:r>
      <w:r w:rsidR="00E01C3F">
        <w:t xml:space="preserve">taken </w:t>
      </w:r>
      <w:r w:rsidR="00D4603C">
        <w:t xml:space="preserve">a bullet for you. </w:t>
      </w:r>
      <w:r w:rsidR="00773172">
        <w:t xml:space="preserve">I </w:t>
      </w:r>
      <w:r w:rsidR="00BA08A7">
        <w:t>could</w:t>
      </w:r>
      <w:r w:rsidR="00773172">
        <w:t xml:space="preserve"> have saved </w:t>
      </w:r>
      <w:r w:rsidR="00FC2CC1">
        <w:t>your and everyone else’s lives.</w:t>
      </w:r>
      <w:r w:rsidR="00F92B4B">
        <w:t xml:space="preserve"> I </w:t>
      </w:r>
      <w:r w:rsidR="00490F0E">
        <w:t>just might have</w:t>
      </w:r>
      <w:r w:rsidR="00F92B4B">
        <w:t xml:space="preserve"> been your hero</w:t>
      </w:r>
      <w:r w:rsidR="00490F0E">
        <w:t xml:space="preserve"> that night</w:t>
      </w:r>
      <w:r w:rsidR="00F92B4B">
        <w:t xml:space="preserve">, </w:t>
      </w:r>
      <w:r w:rsidR="00E01C3F">
        <w:t xml:space="preserve">and </w:t>
      </w:r>
      <w:r w:rsidR="00F92B4B">
        <w:t>then maybe you</w:t>
      </w:r>
      <w:r w:rsidR="009E7BF7">
        <w:t>r feelings for me would have changed.</w:t>
      </w:r>
      <w:r w:rsidR="007D031F">
        <w:t xml:space="preserve"> </w:t>
      </w:r>
      <w:r w:rsidR="00133B35">
        <w:t xml:space="preserve">I was deeply upset when I had failed the night at the karaoke bar </w:t>
      </w:r>
      <w:r w:rsidR="00FF3986">
        <w:t>because I really should have gotten that guy</w:t>
      </w:r>
      <w:r w:rsidR="00E01C3F">
        <w:t>,</w:t>
      </w:r>
      <w:r w:rsidR="00FF3986">
        <w:t xml:space="preserve"> but because there were so many people at the bar, </w:t>
      </w:r>
      <w:r w:rsidR="00044ED5">
        <w:t>I couldn’t make my way through the crowd fast enough</w:t>
      </w:r>
      <w:r w:rsidR="00E01C3F">
        <w:t>.</w:t>
      </w:r>
      <w:r w:rsidR="00044ED5">
        <w:t xml:space="preserve"> </w:t>
      </w:r>
      <w:r w:rsidR="00E01C3F">
        <w:t>A</w:t>
      </w:r>
      <w:r w:rsidR="00044ED5">
        <w:t>nd you are not allowed to bring a weapon inside the bar on top of all of that.</w:t>
      </w:r>
      <w:r w:rsidR="009E7BF7">
        <w:t>”</w:t>
      </w:r>
    </w:p>
    <w:p w14:paraId="5451BD96" w14:textId="3A376BB8" w:rsidR="00F668E3" w:rsidRDefault="009E7BF7" w:rsidP="003D712C">
      <w:pPr>
        <w:spacing w:after="0"/>
        <w:ind w:firstLine="720"/>
        <w:jc w:val="both"/>
      </w:pPr>
      <w:r>
        <w:t xml:space="preserve">“You sure do think highly of yourself,” </w:t>
      </w:r>
      <w:r w:rsidR="00BF471E">
        <w:t xml:space="preserve">Morrison said. “However, it is nice knowing that you would </w:t>
      </w:r>
      <w:r w:rsidR="00777648">
        <w:t xml:space="preserve">have </w:t>
      </w:r>
      <w:r w:rsidR="00BF471E">
        <w:t>take</w:t>
      </w:r>
      <w:r w:rsidR="00777648">
        <w:t>n</w:t>
      </w:r>
      <w:r w:rsidR="00BF471E">
        <w:t xml:space="preserve"> a bullet for </w:t>
      </w:r>
      <w:r w:rsidR="00777648">
        <w:t>me.</w:t>
      </w:r>
      <w:r w:rsidR="00FC2CC1">
        <w:t xml:space="preserve"> </w:t>
      </w:r>
      <w:r w:rsidR="00F13428">
        <w:t>Not many people would do that for me.”</w:t>
      </w:r>
    </w:p>
    <w:p w14:paraId="3F4EB2E4" w14:textId="5B473F00" w:rsidR="00AE6E84" w:rsidRDefault="005A7554" w:rsidP="003D712C">
      <w:pPr>
        <w:spacing w:after="0"/>
        <w:ind w:firstLine="720"/>
        <w:jc w:val="both"/>
      </w:pPr>
      <w:r>
        <w:t>“You should think of it as a privilege,” he said.</w:t>
      </w:r>
      <w:r w:rsidR="0084487B">
        <w:t xml:space="preserve"> “I wouldn’t do that just for anyone. </w:t>
      </w:r>
      <w:r w:rsidR="00F01DAA">
        <w:t xml:space="preserve">It would be </w:t>
      </w:r>
      <w:r w:rsidR="00E01C3F">
        <w:t xml:space="preserve">shameful </w:t>
      </w:r>
      <w:r w:rsidR="00F01DAA">
        <w:t>to lose someone as special as you, with all your beauty and talent. It would be a total</w:t>
      </w:r>
      <w:r w:rsidR="00EE342B">
        <w:t xml:space="preserve"> waste. I have grown quite fond of you over these past few days.”</w:t>
      </w:r>
    </w:p>
    <w:p w14:paraId="50EFC802" w14:textId="3368C134" w:rsidR="005A7554" w:rsidRDefault="00282BAC" w:rsidP="003D712C">
      <w:pPr>
        <w:spacing w:after="0"/>
        <w:ind w:firstLine="720"/>
        <w:jc w:val="both"/>
      </w:pPr>
      <w:r>
        <w:t xml:space="preserve">“I bet you have,” she said with a smile on her face. </w:t>
      </w:r>
      <w:r w:rsidR="00B15725">
        <w:t>“Now, don’t get t</w:t>
      </w:r>
      <w:r w:rsidR="00E01C3F">
        <w:t>o</w:t>
      </w:r>
      <w:r w:rsidR="00B15725">
        <w:t>o ahead of yourself</w:t>
      </w:r>
      <w:r w:rsidR="003B313B">
        <w:t>, Mr. Long</w:t>
      </w:r>
      <w:r w:rsidR="00B15725">
        <w:t>. We just met</w:t>
      </w:r>
      <w:r w:rsidR="00CB62EF">
        <w:t xml:space="preserve"> not that long ago</w:t>
      </w:r>
      <w:r w:rsidR="00B15725">
        <w:t xml:space="preserve">. Plus, you still </w:t>
      </w:r>
      <w:r w:rsidR="00CD562F">
        <w:t xml:space="preserve">need to </w:t>
      </w:r>
      <w:r w:rsidR="00B15725">
        <w:t>take me out on our first</w:t>
      </w:r>
      <w:r w:rsidR="005351EB">
        <w:t xml:space="preserve"> official</w:t>
      </w:r>
      <w:r w:rsidR="00B15725">
        <w:t xml:space="preserve"> date.</w:t>
      </w:r>
      <w:r w:rsidR="005351EB">
        <w:t xml:space="preserve"> </w:t>
      </w:r>
      <w:r w:rsidR="00083BDC">
        <w:t xml:space="preserve">You can make up for it during that. </w:t>
      </w:r>
      <w:r w:rsidR="005351EB">
        <w:t>After</w:t>
      </w:r>
      <w:r w:rsidR="00254F08">
        <w:t xml:space="preserve"> that, I will make </w:t>
      </w:r>
      <w:r w:rsidR="00E01C3F">
        <w:t xml:space="preserve">my </w:t>
      </w:r>
      <w:r w:rsidR="00254F08">
        <w:t>mind up about you.”</w:t>
      </w:r>
    </w:p>
    <w:p w14:paraId="56B4047F" w14:textId="749A5372" w:rsidR="00E1441F" w:rsidRDefault="007E7448" w:rsidP="003D712C">
      <w:pPr>
        <w:spacing w:after="0"/>
        <w:ind w:firstLine="720"/>
        <w:jc w:val="both"/>
      </w:pPr>
      <w:r>
        <w:t>“I</w:t>
      </w:r>
      <w:r w:rsidR="00067E16">
        <w:t xml:space="preserve"> love a woman with spunk,” he said. “I will </w:t>
      </w:r>
      <w:r w:rsidR="00CD0AA2">
        <w:t>accept</w:t>
      </w:r>
      <w:r w:rsidR="00067E16">
        <w:t xml:space="preserve"> that challenge of taking you out on a date.</w:t>
      </w:r>
      <w:r w:rsidR="00CD0AA2">
        <w:t xml:space="preserve"> So, how long do you think it will take for you to get out of the hospital?</w:t>
      </w:r>
      <w:r w:rsidR="00CB62EF">
        <w:t>”</w:t>
      </w:r>
    </w:p>
    <w:p w14:paraId="0A7CC52F" w14:textId="5AA9A251" w:rsidR="00E95454" w:rsidRDefault="00E95454" w:rsidP="003D712C">
      <w:pPr>
        <w:spacing w:after="0"/>
        <w:ind w:firstLine="720"/>
        <w:jc w:val="both"/>
      </w:pPr>
      <w:r>
        <w:lastRenderedPageBreak/>
        <w:t xml:space="preserve">“They are telling me if I keep up with all of this steady progress, I will be getting out of here </w:t>
      </w:r>
      <w:r w:rsidR="005D6265">
        <w:t>soon</w:t>
      </w:r>
      <w:r w:rsidR="0087516A">
        <w:t xml:space="preserve">,” Morrison said. </w:t>
      </w:r>
      <w:r w:rsidR="003F23E4">
        <w:t>“</w:t>
      </w:r>
      <w:r w:rsidR="00D836BF">
        <w:t xml:space="preserve">You can prove your worthiness then. </w:t>
      </w:r>
      <w:r w:rsidR="00FD03E6">
        <w:t>I am willing to give you a shot if you play your cards right.</w:t>
      </w:r>
      <w:r w:rsidR="003F23E4">
        <w:t>”</w:t>
      </w:r>
    </w:p>
    <w:p w14:paraId="2729C30D" w14:textId="5077E82C" w:rsidR="0087516A" w:rsidRDefault="0087516A" w:rsidP="003D712C">
      <w:pPr>
        <w:spacing w:after="0"/>
        <w:ind w:firstLine="720"/>
        <w:jc w:val="both"/>
      </w:pPr>
      <w:r>
        <w:t>“Just let me know, and we can arrange for this</w:t>
      </w:r>
      <w:r w:rsidR="008B10FE">
        <w:t xml:space="preserve"> first date of ours,” Long said. </w:t>
      </w:r>
      <w:r w:rsidR="005C2529">
        <w:t>“I can prove to you that I am the man of your dreams. Just you wait!”</w:t>
      </w:r>
    </w:p>
    <w:p w14:paraId="5155C5B6" w14:textId="5748B891" w:rsidR="008B10FE" w:rsidRDefault="008B10FE" w:rsidP="003D712C">
      <w:pPr>
        <w:spacing w:after="0"/>
        <w:ind w:firstLine="720"/>
        <w:jc w:val="both"/>
      </w:pPr>
      <w:r>
        <w:t>“Oh, I will</w:t>
      </w:r>
      <w:r w:rsidR="00E01C3F">
        <w:t>,</w:t>
      </w:r>
      <w:r>
        <w:t xml:space="preserve"> all right,” she replied. </w:t>
      </w:r>
      <w:r w:rsidR="004D5E3D">
        <w:t>“</w:t>
      </w:r>
      <w:r w:rsidR="00915CA2">
        <w:t>Hopefully, I will find out that you are not as full of yourself</w:t>
      </w:r>
      <w:r w:rsidR="004867A9">
        <w:t xml:space="preserve"> as you sound.</w:t>
      </w:r>
      <w:r w:rsidR="00BE4A5E">
        <w:t xml:space="preserve"> A little modesty could go a long way for you.</w:t>
      </w:r>
      <w:r w:rsidR="00152841">
        <w:t xml:space="preserve"> Plus, I feel like I </w:t>
      </w:r>
      <w:r w:rsidR="003655F3">
        <w:t>owe it to you since you did try to stop that man from chasing me.</w:t>
      </w:r>
      <w:r w:rsidR="004867A9">
        <w:t>”</w:t>
      </w:r>
    </w:p>
    <w:p w14:paraId="165CA2E5" w14:textId="1BDD7D27" w:rsidR="00DD4EAF" w:rsidRDefault="00DD4EAF" w:rsidP="003D712C">
      <w:pPr>
        <w:spacing w:after="0"/>
        <w:ind w:firstLine="720"/>
        <w:jc w:val="both"/>
      </w:pPr>
      <w:r>
        <w:t xml:space="preserve">“Good,” he said. “I will call you up again in a couple of days to </w:t>
      </w:r>
      <w:r w:rsidR="0076760C">
        <w:t xml:space="preserve">see how you are doing. </w:t>
      </w:r>
      <w:r w:rsidR="00E01C3F">
        <w:t xml:space="preserve">In </w:t>
      </w:r>
      <w:r w:rsidR="00AB23D9">
        <w:t>the meantime, take care of yourself</w:t>
      </w:r>
      <w:r w:rsidR="002B264A">
        <w:t xml:space="preserve"> and think about me often</w:t>
      </w:r>
      <w:r w:rsidR="00E01C3F">
        <w:t>,</w:t>
      </w:r>
      <w:r w:rsidR="002B264A">
        <w:t xml:space="preserve"> beautiful.</w:t>
      </w:r>
      <w:r w:rsidR="00A56B2E">
        <w:t xml:space="preserve"> I am dying to see you again.</w:t>
      </w:r>
      <w:r w:rsidR="002B264A">
        <w:t>”</w:t>
      </w:r>
    </w:p>
    <w:p w14:paraId="53C818FA" w14:textId="7615B74A" w:rsidR="004A29A1" w:rsidRDefault="00EC1487" w:rsidP="003D712C">
      <w:pPr>
        <w:spacing w:after="0"/>
        <w:ind w:firstLine="720"/>
        <w:jc w:val="both"/>
      </w:pPr>
      <w:r>
        <w:t xml:space="preserve">“I’ll talk to you later, goodness gracious,” </w:t>
      </w:r>
      <w:r w:rsidR="005D733C">
        <w:t>Morrison said. “Have a good night.”</w:t>
      </w:r>
    </w:p>
    <w:p w14:paraId="4B90A820" w14:textId="624F0E8D" w:rsidR="005D733C" w:rsidRDefault="005D733C" w:rsidP="003D712C">
      <w:pPr>
        <w:spacing w:after="0"/>
        <w:ind w:firstLine="720"/>
        <w:jc w:val="both"/>
      </w:pPr>
      <w:r>
        <w:t xml:space="preserve">“You, too,” he said. </w:t>
      </w:r>
    </w:p>
    <w:p w14:paraId="5708DD7E" w14:textId="5B410731" w:rsidR="00433050" w:rsidRDefault="00146EB2" w:rsidP="003D712C">
      <w:pPr>
        <w:spacing w:after="0"/>
        <w:ind w:firstLine="720"/>
        <w:jc w:val="both"/>
      </w:pPr>
      <w:r>
        <w:t xml:space="preserve">Morrison </w:t>
      </w:r>
      <w:r w:rsidR="006234D3">
        <w:t xml:space="preserve">smiled widely and </w:t>
      </w:r>
      <w:r>
        <w:t xml:space="preserve">felt her cheeks grow warm. </w:t>
      </w:r>
      <w:r w:rsidR="006234D3">
        <w:t xml:space="preserve">She wasn’t sure how she was going to handle this relationship. </w:t>
      </w:r>
      <w:r w:rsidR="00662EE4">
        <w:t xml:space="preserve">Morrison was heading </w:t>
      </w:r>
      <w:r w:rsidR="00E01C3F">
        <w:t>into</w:t>
      </w:r>
      <w:r w:rsidR="00662EE4">
        <w:t xml:space="preserve"> unknown territory in her love life. </w:t>
      </w:r>
      <w:r w:rsidR="00B01854">
        <w:t xml:space="preserve">It was something she was going to have to discuss with Stacy. She knew more about this kind of stuff. </w:t>
      </w:r>
      <w:r w:rsidR="000C7143">
        <w:t>Morrison had been only focused on her career for so long</w:t>
      </w:r>
      <w:r w:rsidR="00581122">
        <w:t xml:space="preserve"> and was not planning to date anyone </w:t>
      </w:r>
      <w:r w:rsidR="006B0445">
        <w:t xml:space="preserve">until she was settled in her singing career. She was afraid if she spent too much time with a man, </w:t>
      </w:r>
      <w:r w:rsidR="008E0AD1">
        <w:t>it would make succeeding in her career more unreachable.</w:t>
      </w:r>
      <w:r w:rsidR="00693547">
        <w:t xml:space="preserve"> Morrison felt like she was </w:t>
      </w:r>
      <w:r w:rsidR="00E01C3F">
        <w:t xml:space="preserve">taking </w:t>
      </w:r>
      <w:r w:rsidR="00693547">
        <w:t>a huge risk in seeing Hugo Long.</w:t>
      </w:r>
    </w:p>
    <w:p w14:paraId="31E98486" w14:textId="1E4EAA8F" w:rsidR="00705F03" w:rsidRDefault="00705F03" w:rsidP="003D712C">
      <w:pPr>
        <w:spacing w:after="0"/>
        <w:ind w:firstLine="720"/>
        <w:jc w:val="both"/>
      </w:pPr>
      <w:r>
        <w:t xml:space="preserve">Mr. Long was starting to </w:t>
      </w:r>
      <w:r w:rsidR="00976DE6">
        <w:t>sound like quite the charmer. She wondered how many women he had to talk to like that</w:t>
      </w:r>
      <w:r w:rsidR="003E0E16">
        <w:t xml:space="preserve"> before her. </w:t>
      </w:r>
      <w:r w:rsidR="00912FB9">
        <w:t>He clearly had much more experience in the dating field than she</w:t>
      </w:r>
      <w:r w:rsidR="00E01C3F">
        <w:t xml:space="preserve"> did</w:t>
      </w:r>
      <w:r w:rsidR="00912FB9">
        <w:t xml:space="preserve">. </w:t>
      </w:r>
      <w:r w:rsidR="008B44CF">
        <w:t xml:space="preserve">Many people </w:t>
      </w:r>
      <w:r w:rsidR="00942C14">
        <w:t>suspect</w:t>
      </w:r>
      <w:r w:rsidR="00E01C3F">
        <w:t>ed</w:t>
      </w:r>
      <w:r w:rsidR="008B44CF">
        <w:t xml:space="preserve"> she </w:t>
      </w:r>
      <w:r w:rsidR="00E01C3F">
        <w:t xml:space="preserve">had </w:t>
      </w:r>
      <w:r w:rsidR="00D23848">
        <w:t xml:space="preserve">a big personality </w:t>
      </w:r>
      <w:r w:rsidR="00E01C3F">
        <w:t xml:space="preserve">and basked </w:t>
      </w:r>
      <w:r w:rsidR="00D23848">
        <w:t xml:space="preserve">in the limelight </w:t>
      </w:r>
      <w:r w:rsidR="00942C14">
        <w:t xml:space="preserve">during her off-stage time. The truth </w:t>
      </w:r>
      <w:r w:rsidR="00E01C3F">
        <w:t xml:space="preserve">was </w:t>
      </w:r>
      <w:r w:rsidR="00942C14">
        <w:t>she w</w:t>
      </w:r>
      <w:r w:rsidR="00B536C1">
        <w:t>as quite the introvert who would much rather stay home on most nights</w:t>
      </w:r>
      <w:r w:rsidR="001C4E39">
        <w:t xml:space="preserve">. Morrison enjoyed her privacy and </w:t>
      </w:r>
      <w:r w:rsidR="00237446">
        <w:t xml:space="preserve">loved having lots of quiet time. On the stage, she was a completely different person. </w:t>
      </w:r>
      <w:r w:rsidR="00717C27">
        <w:t xml:space="preserve">Singing and performing allowed her to express her inner emotions and thoughts. </w:t>
      </w:r>
      <w:r w:rsidR="00FC74F9">
        <w:t xml:space="preserve">She felt a great release from it. </w:t>
      </w:r>
    </w:p>
    <w:p w14:paraId="42F02F07" w14:textId="41602836" w:rsidR="00DE258E" w:rsidRDefault="0026203F" w:rsidP="00DE258E">
      <w:pPr>
        <w:spacing w:after="0"/>
        <w:ind w:firstLine="720"/>
        <w:jc w:val="both"/>
      </w:pPr>
      <w:r>
        <w:lastRenderedPageBreak/>
        <w:t>Morrison didn’t have any friends when she first arrived in New York.</w:t>
      </w:r>
      <w:r w:rsidR="00CB0116">
        <w:t xml:space="preserve"> Everyone in Kansas thought that she was very shy and did not say much. It was very difficult for her to find friends.</w:t>
      </w:r>
      <w:r>
        <w:t xml:space="preserve"> She felt lucky to have met Stacy. Without Stacy, she would have been stuck most of her nights in her apartment</w:t>
      </w:r>
      <w:r w:rsidR="008E6AFB">
        <w:t xml:space="preserve"> all alone. Stacy </w:t>
      </w:r>
      <w:r w:rsidR="00EB2825">
        <w:t xml:space="preserve">introduced Morrison to her social circle and </w:t>
      </w:r>
      <w:r w:rsidR="001A56D4">
        <w:t>made her feel comfortable about going out</w:t>
      </w:r>
      <w:r w:rsidR="00A548C8">
        <w:t xml:space="preserve"> at night</w:t>
      </w:r>
      <w:r w:rsidR="001A56D4">
        <w:t xml:space="preserve"> and having a good time</w:t>
      </w:r>
      <w:r w:rsidR="00A548C8">
        <w:t xml:space="preserve">. Stacy really helped bring her out of her shell. </w:t>
      </w:r>
      <w:r w:rsidR="00DE258E">
        <w:t>She also gave her the confidence to go up on stage and give it all that she got.</w:t>
      </w:r>
    </w:p>
    <w:p w14:paraId="677953AC" w14:textId="01BD8E75" w:rsidR="00AC0F7B" w:rsidRDefault="003239B3" w:rsidP="005533FE">
      <w:pPr>
        <w:spacing w:after="0"/>
        <w:ind w:firstLine="720"/>
        <w:jc w:val="both"/>
      </w:pPr>
      <w:r>
        <w:t xml:space="preserve">Right now, she was frustrated because </w:t>
      </w:r>
      <w:r w:rsidR="00022D42">
        <w:t xml:space="preserve">she couldn’t go up on stage to sing. </w:t>
      </w:r>
      <w:r w:rsidR="00FF77FC">
        <w:t>W</w:t>
      </w:r>
      <w:r w:rsidR="00022D42">
        <w:t>ith her wounds</w:t>
      </w:r>
      <w:r w:rsidR="00E01C3F">
        <w:t>,</w:t>
      </w:r>
      <w:r w:rsidR="00022D42">
        <w:t xml:space="preserve"> it would be hard </w:t>
      </w:r>
      <w:r w:rsidR="00FF77FC">
        <w:t>for her to stand</w:t>
      </w:r>
      <w:r w:rsidR="001D0F6F">
        <w:t xml:space="preserve"> for long periods</w:t>
      </w:r>
      <w:r w:rsidR="00913102">
        <w:t>.</w:t>
      </w:r>
      <w:r w:rsidR="00E26AA6">
        <w:t xml:space="preserve"> It would be entirely boring for the audience to see her sit up on the stage the entire</w:t>
      </w:r>
      <w:r w:rsidR="001D0F6F">
        <w:t xml:space="preserve"> time and not see any dancing</w:t>
      </w:r>
      <w:r w:rsidR="00E26AA6">
        <w:t>.</w:t>
      </w:r>
      <w:r w:rsidR="00913102">
        <w:t xml:space="preserve"> Everything seem</w:t>
      </w:r>
      <w:r w:rsidR="00E01C3F">
        <w:t>ed</w:t>
      </w:r>
      <w:r w:rsidR="00913102">
        <w:t xml:space="preserve"> to be going her way</w:t>
      </w:r>
      <w:r w:rsidR="006D0130">
        <w:t xml:space="preserve"> </w:t>
      </w:r>
      <w:r w:rsidR="00EF324C">
        <w:t xml:space="preserve">up </w:t>
      </w:r>
      <w:r w:rsidR="006D0130">
        <w:t>until</w:t>
      </w:r>
      <w:r w:rsidR="00EF324C">
        <w:t xml:space="preserve"> last month. Morrison felt like she was going nowhere</w:t>
      </w:r>
      <w:r w:rsidR="00204FA0">
        <w:t>,</w:t>
      </w:r>
      <w:r w:rsidR="00FF1DBC">
        <w:t xml:space="preserve"> and all she could do right now was spend much of her time lying in bed</w:t>
      </w:r>
      <w:r w:rsidR="00EF324C">
        <w:t xml:space="preserve">. </w:t>
      </w:r>
      <w:r w:rsidR="00AC0F7B">
        <w:t>Her career was now up in the air.</w:t>
      </w:r>
      <w:r w:rsidR="005533FE">
        <w:t xml:space="preserve"> </w:t>
      </w:r>
      <w:r w:rsidR="0021510B">
        <w:t xml:space="preserve">She couldn’t be more ready to make it in the music business as she was right now. </w:t>
      </w:r>
      <w:r w:rsidR="00134C48">
        <w:t>Morrison had come</w:t>
      </w:r>
      <w:r w:rsidR="00E0121A">
        <w:t xml:space="preserve"> so</w:t>
      </w:r>
      <w:r w:rsidR="00134C48">
        <w:t xml:space="preserve"> close to achieving </w:t>
      </w:r>
      <w:r w:rsidR="00E01C3F">
        <w:t xml:space="preserve">her </w:t>
      </w:r>
      <w:r w:rsidR="00134C48">
        <w:t>dr</w:t>
      </w:r>
      <w:r w:rsidR="00E0121A">
        <w:t>eam.</w:t>
      </w:r>
    </w:p>
    <w:p w14:paraId="399D1B74" w14:textId="7ADA062F" w:rsidR="0021510B" w:rsidRDefault="00B64F01" w:rsidP="005533FE">
      <w:pPr>
        <w:spacing w:after="0"/>
        <w:ind w:firstLine="720"/>
        <w:jc w:val="both"/>
      </w:pPr>
      <w:r>
        <w:t xml:space="preserve">Morrison couldn’t help </w:t>
      </w:r>
      <w:r w:rsidR="00EE6F29">
        <w:t xml:space="preserve">but call up the police station. She needed to hear more about what was happening in </w:t>
      </w:r>
      <w:r w:rsidR="00CC3D10">
        <w:t xml:space="preserve">the murder case. Morrison hadn’t heard from the police chief within the past few days. </w:t>
      </w:r>
      <w:r w:rsidR="009D1992">
        <w:t>She knew the police station was probably tired of her constantly calling over there.</w:t>
      </w:r>
      <w:r w:rsidR="00C11250">
        <w:t xml:space="preserve"> </w:t>
      </w:r>
    </w:p>
    <w:p w14:paraId="6612BCC3" w14:textId="0D7C9475" w:rsidR="00F43096" w:rsidRDefault="00F43096" w:rsidP="005533FE">
      <w:pPr>
        <w:spacing w:after="0"/>
        <w:ind w:firstLine="720"/>
        <w:jc w:val="both"/>
      </w:pPr>
      <w:r>
        <w:t xml:space="preserve">The receptionist then picked up the phone. </w:t>
      </w:r>
      <w:r w:rsidR="00237ABB">
        <w:t>Morrison quickly asked her if the police chief was there.</w:t>
      </w:r>
    </w:p>
    <w:p w14:paraId="19860492" w14:textId="2DBBD669" w:rsidR="009D1992" w:rsidRDefault="00311122" w:rsidP="005533FE">
      <w:pPr>
        <w:spacing w:after="0"/>
        <w:ind w:firstLine="720"/>
        <w:jc w:val="both"/>
      </w:pPr>
      <w:r>
        <w:t>“</w:t>
      </w:r>
      <w:r w:rsidR="00545E5B">
        <w:t xml:space="preserve">I’m sorry, Police Chief Joe Harvey </w:t>
      </w:r>
      <w:r w:rsidR="00E250A0">
        <w:t xml:space="preserve">is out helping a detective </w:t>
      </w:r>
      <w:r w:rsidR="00E01C3F">
        <w:t>i</w:t>
      </w:r>
      <w:r w:rsidR="00E250A0">
        <w:t>n</w:t>
      </w:r>
      <w:r w:rsidR="00F76E13">
        <w:t xml:space="preserve">vestigate a possible crime scene,” </w:t>
      </w:r>
      <w:r w:rsidR="00D92BC7">
        <w:t>the receptionist told her. “I will leave a message that you called, Maia.</w:t>
      </w:r>
      <w:r w:rsidR="004336E1">
        <w:t xml:space="preserve"> I can’t promise you that he will get back </w:t>
      </w:r>
      <w:r w:rsidR="00E01C3F">
        <w:t xml:space="preserve">to </w:t>
      </w:r>
      <w:r w:rsidR="004336E1">
        <w:t>you soon. He is just too busy.</w:t>
      </w:r>
      <w:r w:rsidR="00D92BC7">
        <w:t>”</w:t>
      </w:r>
    </w:p>
    <w:p w14:paraId="01BA2537" w14:textId="5648072B" w:rsidR="007F1E68" w:rsidRDefault="007F1E68" w:rsidP="005533FE">
      <w:pPr>
        <w:spacing w:after="0"/>
        <w:ind w:firstLine="720"/>
        <w:jc w:val="both"/>
      </w:pPr>
      <w:r>
        <w:t>“Thank you,” Morrison said. “I would really appreciate that.”</w:t>
      </w:r>
    </w:p>
    <w:p w14:paraId="129B4158" w14:textId="365F2F01" w:rsidR="00494B7A" w:rsidRDefault="002B2E59" w:rsidP="005533FE">
      <w:pPr>
        <w:spacing w:after="0"/>
        <w:ind w:firstLine="720"/>
        <w:jc w:val="both"/>
      </w:pPr>
      <w:r>
        <w:t xml:space="preserve">Morrison hung up the phone while feeling a great deal of disappointment. </w:t>
      </w:r>
      <w:r w:rsidR="00AD26AB">
        <w:t xml:space="preserve">She turned on the news </w:t>
      </w:r>
      <w:r w:rsidR="003E39C8">
        <w:t>to see if there were any more updates involving the shootings</w:t>
      </w:r>
      <w:r w:rsidR="007801C3">
        <w:t xml:space="preserve"> that nearly killed her and Stacy</w:t>
      </w:r>
      <w:r w:rsidR="003E39C8">
        <w:t xml:space="preserve"> downtown. </w:t>
      </w:r>
      <w:r w:rsidR="00D30699">
        <w:lastRenderedPageBreak/>
        <w:t xml:space="preserve">She flicked on the television and turned it to </w:t>
      </w:r>
      <w:r w:rsidR="00404D6E">
        <w:t xml:space="preserve">the evening news. </w:t>
      </w:r>
      <w:r w:rsidR="002B6B9C">
        <w:t>Unfortunately, there was not. But there were more interesting news reports coming in.</w:t>
      </w:r>
    </w:p>
    <w:p w14:paraId="5DC1388A" w14:textId="20C79BF7" w:rsidR="00404D6E" w:rsidRDefault="00F30E13" w:rsidP="005533FE">
      <w:pPr>
        <w:spacing w:after="0"/>
        <w:ind w:firstLine="720"/>
        <w:jc w:val="both"/>
      </w:pPr>
      <w:r>
        <w:t xml:space="preserve">Sure enough, there was more mayhem in downtown New York City. </w:t>
      </w:r>
      <w:r w:rsidR="00C33B91">
        <w:t xml:space="preserve">A woman had been shot dead while walking her dog. </w:t>
      </w:r>
      <w:r w:rsidR="000E2275">
        <w:t xml:space="preserve">A search for the killer was </w:t>
      </w:r>
      <w:r w:rsidR="00701851">
        <w:t xml:space="preserve">now </w:t>
      </w:r>
      <w:r w:rsidR="000E2275">
        <w:t xml:space="preserve">underway. </w:t>
      </w:r>
      <w:r w:rsidR="004E0121">
        <w:t xml:space="preserve">The anchorman then </w:t>
      </w:r>
      <w:r w:rsidR="00B56854">
        <w:t>started talking about a</w:t>
      </w:r>
      <w:r w:rsidR="00B85C70">
        <w:t>n old</w:t>
      </w:r>
      <w:r w:rsidR="00CB5891">
        <w:t xml:space="preserve"> vacant</w:t>
      </w:r>
      <w:r w:rsidR="00B56854">
        <w:t xml:space="preserve"> warehouse that contained a massive stock of drugs </w:t>
      </w:r>
      <w:r w:rsidR="001B1DBD">
        <w:t xml:space="preserve">a few blocks away from </w:t>
      </w:r>
      <w:r w:rsidR="00E01C3F">
        <w:t>t</w:t>
      </w:r>
      <w:r w:rsidR="00C276FB">
        <w:t xml:space="preserve">he Groove. </w:t>
      </w:r>
      <w:r w:rsidR="00B77FD3">
        <w:t>The building</w:t>
      </w:r>
      <w:r w:rsidR="0064724B">
        <w:t xml:space="preserve"> awfully</w:t>
      </w:r>
      <w:r w:rsidR="00B77FD3">
        <w:t xml:space="preserve"> looked familiar to Morrison. She recalled walking past it a few times</w:t>
      </w:r>
      <w:r w:rsidR="00441EE8">
        <w:t xml:space="preserve"> to get to </w:t>
      </w:r>
      <w:r w:rsidR="00E01C3F">
        <w:t>t</w:t>
      </w:r>
      <w:r w:rsidR="00441EE8">
        <w:t>he Groove</w:t>
      </w:r>
      <w:r w:rsidR="00B77FD3">
        <w:t>.</w:t>
      </w:r>
      <w:r w:rsidR="00441EE8">
        <w:t xml:space="preserve"> Morrison suddenly remembered a moment </w:t>
      </w:r>
      <w:r w:rsidR="00F27756">
        <w:t xml:space="preserve">when the janitor at </w:t>
      </w:r>
      <w:r w:rsidR="00E01C3F">
        <w:t xml:space="preserve">the club </w:t>
      </w:r>
      <w:r w:rsidR="00F27756">
        <w:t xml:space="preserve">had walked right out of the </w:t>
      </w:r>
      <w:r w:rsidR="00A805F9">
        <w:t>old warehouse</w:t>
      </w:r>
      <w:r w:rsidR="00D14604">
        <w:t>.</w:t>
      </w:r>
      <w:r w:rsidR="00B85C70">
        <w:t xml:space="preserve"> Could it be possible that those responsible for killing the singers and </w:t>
      </w:r>
      <w:r w:rsidR="00FA7CDE">
        <w:t>Maximilian Rangel</w:t>
      </w:r>
      <w:r w:rsidR="00232738">
        <w:t xml:space="preserve"> </w:t>
      </w:r>
      <w:r w:rsidR="00E01C3F">
        <w:t xml:space="preserve">were </w:t>
      </w:r>
      <w:r w:rsidR="006D27CB">
        <w:t>hiding out in the warehouse</w:t>
      </w:r>
      <w:r w:rsidR="00B3426E">
        <w:t xml:space="preserve"> all this time</w:t>
      </w:r>
      <w:r w:rsidR="000E1591">
        <w:t>?</w:t>
      </w:r>
      <w:r w:rsidR="006D27CB">
        <w:t xml:space="preserve"> She also had a feeling that was where the police chief was when she</w:t>
      </w:r>
      <w:r w:rsidR="0084387F">
        <w:t xml:space="preserve"> had</w:t>
      </w:r>
      <w:r w:rsidR="006D27CB">
        <w:t xml:space="preserve"> called</w:t>
      </w:r>
      <w:r w:rsidR="00622942">
        <w:t xml:space="preserve"> the station</w:t>
      </w:r>
      <w:r w:rsidR="006D27CB">
        <w:t xml:space="preserve"> during the afternoon. </w:t>
      </w:r>
      <w:r w:rsidR="00B85C70">
        <w:t xml:space="preserve"> </w:t>
      </w:r>
    </w:p>
    <w:p w14:paraId="16D9CD01" w14:textId="47C6DFAE" w:rsidR="003C271F" w:rsidRDefault="00F47596" w:rsidP="005533FE">
      <w:pPr>
        <w:spacing w:after="0"/>
        <w:ind w:firstLine="720"/>
        <w:jc w:val="both"/>
      </w:pPr>
      <w:r>
        <w:t xml:space="preserve">Morrison continued listening to the news coverage for more details. </w:t>
      </w:r>
      <w:r w:rsidR="00207CC0">
        <w:t>It turn</w:t>
      </w:r>
      <w:r w:rsidR="00E01C3F">
        <w:t>ed</w:t>
      </w:r>
      <w:r w:rsidR="00207CC0">
        <w:t xml:space="preserve"> out there was a </w:t>
      </w:r>
      <w:r w:rsidR="00ED5FFD">
        <w:t xml:space="preserve">police </w:t>
      </w:r>
      <w:r w:rsidR="00207CC0">
        <w:t xml:space="preserve">raid that had broken out in the warehouse and several people </w:t>
      </w:r>
      <w:r w:rsidR="00E14C73">
        <w:t>had been arrested.</w:t>
      </w:r>
      <w:r w:rsidR="00B83DD8">
        <w:t xml:space="preserve"> This was a huge relief, but then there were three </w:t>
      </w:r>
      <w:r w:rsidR="00E05C87">
        <w:t>photos of the ringleaders</w:t>
      </w:r>
      <w:r w:rsidR="00F65E59">
        <w:t xml:space="preserve"> </w:t>
      </w:r>
      <w:r w:rsidR="00E01C3F">
        <w:t xml:space="preserve">who </w:t>
      </w:r>
      <w:r w:rsidR="00F65E59">
        <w:t xml:space="preserve">had managed to escape the </w:t>
      </w:r>
      <w:r w:rsidR="00A41B85">
        <w:t>building</w:t>
      </w:r>
      <w:r w:rsidR="00E05C87">
        <w:t xml:space="preserve">. </w:t>
      </w:r>
      <w:r w:rsidR="00D137E0">
        <w:t xml:space="preserve">To her astonishment one of the photos was of the </w:t>
      </w:r>
      <w:r w:rsidR="00A47300">
        <w:t xml:space="preserve">janitor whose name </w:t>
      </w:r>
      <w:r w:rsidR="00E01C3F">
        <w:t xml:space="preserve">was </w:t>
      </w:r>
      <w:r w:rsidR="00D20977">
        <w:t>Alex Pratt</w:t>
      </w:r>
      <w:r w:rsidR="00F65E59">
        <w:t xml:space="preserve">. </w:t>
      </w:r>
      <w:r w:rsidR="00F63946">
        <w:t xml:space="preserve">The other two men’s names were Jeffrey Humphrey and </w:t>
      </w:r>
      <w:r w:rsidR="00982F7E">
        <w:t xml:space="preserve">Oliver Buchanan. </w:t>
      </w:r>
      <w:r w:rsidR="00776F44">
        <w:t xml:space="preserve">Pratt was identified as six foot and two inches, with fair skin, </w:t>
      </w:r>
      <w:r w:rsidR="00CC08F7">
        <w:t xml:space="preserve">blond hair, and blue eyes. Humphrey was </w:t>
      </w:r>
      <w:r w:rsidR="00156761">
        <w:t xml:space="preserve">six foot and eight inches, well-built, </w:t>
      </w:r>
      <w:r w:rsidR="00322988">
        <w:t xml:space="preserve">with multiple tattoos, and a bald head. </w:t>
      </w:r>
      <w:r w:rsidR="00077199">
        <w:t xml:space="preserve">Buchanan was five foot and five inches tall, with brown hair, brown eyes, </w:t>
      </w:r>
      <w:r w:rsidR="003574DD">
        <w:t xml:space="preserve">and a very slender figure. </w:t>
      </w:r>
      <w:r w:rsidR="004D587B">
        <w:t xml:space="preserve">The anchorman warned the audience that these men were armed and dangerous and to call </w:t>
      </w:r>
      <w:r w:rsidR="00655F3F">
        <w:t xml:space="preserve">the police immediately if they </w:t>
      </w:r>
      <w:r w:rsidR="00110C54">
        <w:t xml:space="preserve">saw </w:t>
      </w:r>
      <w:r w:rsidR="00655F3F">
        <w:t>them.</w:t>
      </w:r>
      <w:r w:rsidR="00C569F2">
        <w:t xml:space="preserve"> Morrison jotted down </w:t>
      </w:r>
      <w:r w:rsidR="00EF6B85">
        <w:t>their names</w:t>
      </w:r>
      <w:r w:rsidR="00C569F2">
        <w:t xml:space="preserve"> and th</w:t>
      </w:r>
      <w:r w:rsidR="00EF6B85">
        <w:t>eir</w:t>
      </w:r>
      <w:r w:rsidR="00C569F2">
        <w:t xml:space="preserve"> descriptions </w:t>
      </w:r>
      <w:r w:rsidR="00EF6B85">
        <w:t>in case she saw them lurking about.</w:t>
      </w:r>
      <w:r w:rsidR="00056395">
        <w:t xml:space="preserve"> </w:t>
      </w:r>
      <w:r w:rsidR="009F26BD">
        <w:t xml:space="preserve">She had to keep a close eye out </w:t>
      </w:r>
      <w:r w:rsidR="00110C54">
        <w:t xml:space="preserve">for </w:t>
      </w:r>
      <w:r w:rsidR="009F26BD">
        <w:t xml:space="preserve">anyone associated with the gang. </w:t>
      </w:r>
      <w:r w:rsidR="006629E5">
        <w:t xml:space="preserve">At least she </w:t>
      </w:r>
      <w:r w:rsidR="00110C54">
        <w:t>knew</w:t>
      </w:r>
      <w:r w:rsidR="006629E5">
        <w:t xml:space="preserve"> how a few of them look</w:t>
      </w:r>
      <w:r w:rsidR="00110C54">
        <w:t>ed</w:t>
      </w:r>
      <w:r w:rsidR="006629E5">
        <w:t>.</w:t>
      </w:r>
    </w:p>
    <w:p w14:paraId="49EA09F4" w14:textId="337FFD63" w:rsidR="00401B03" w:rsidRDefault="00CA41DE" w:rsidP="003368CE">
      <w:pPr>
        <w:spacing w:after="0"/>
        <w:ind w:firstLine="720"/>
        <w:jc w:val="both"/>
      </w:pPr>
      <w:r>
        <w:t xml:space="preserve">Morrison turned off the television. She knew there was something rather peculiar about the janitor. </w:t>
      </w:r>
      <w:r w:rsidR="00472F75">
        <w:t>He would stare at her ever so creepily and always seemed to be lurking about.</w:t>
      </w:r>
      <w:r w:rsidR="00401B03">
        <w:t xml:space="preserve"> These men were clearly the ones after her. She just knew it. It all began making sense to her now.</w:t>
      </w:r>
      <w:r w:rsidR="003368CE">
        <w:t xml:space="preserve"> The gang members knew </w:t>
      </w:r>
      <w:r w:rsidR="003368CE">
        <w:lastRenderedPageBreak/>
        <w:t xml:space="preserve">the police were hot on their tails, so they needed a new hideout spot. </w:t>
      </w:r>
      <w:r w:rsidR="00CB7DD7">
        <w:t xml:space="preserve">That was why they were adamant about taking over </w:t>
      </w:r>
      <w:r w:rsidR="00110C54">
        <w:t>t</w:t>
      </w:r>
      <w:r w:rsidR="00CB7DD7">
        <w:t>he Groove.</w:t>
      </w:r>
    </w:p>
    <w:p w14:paraId="4BF4D8D0" w14:textId="50289D60" w:rsidR="00655F3F" w:rsidRDefault="00604693" w:rsidP="005533FE">
      <w:pPr>
        <w:spacing w:after="0"/>
        <w:ind w:firstLine="720"/>
        <w:jc w:val="both"/>
      </w:pPr>
      <w:r>
        <w:t>She had to call Stacy immediately and tell her what she had just found out</w:t>
      </w:r>
      <w:r w:rsidR="0038540C">
        <w:t xml:space="preserve"> on the news</w:t>
      </w:r>
      <w:r>
        <w:t xml:space="preserve">. </w:t>
      </w:r>
      <w:r w:rsidR="00494B97">
        <w:t xml:space="preserve">Morrison knew she would be shocked about it. </w:t>
      </w:r>
      <w:r w:rsidR="003473D0">
        <w:t xml:space="preserve">Stacy also thought the janitor </w:t>
      </w:r>
      <w:r w:rsidR="00976448">
        <w:t>gave off bad vibes</w:t>
      </w:r>
      <w:r w:rsidR="003473D0">
        <w:t xml:space="preserve"> </w:t>
      </w:r>
      <w:r w:rsidR="003466BC">
        <w:t xml:space="preserve">and should </w:t>
      </w:r>
      <w:r w:rsidR="00C27CA9">
        <w:t>be</w:t>
      </w:r>
      <w:r w:rsidR="003466BC">
        <w:t xml:space="preserve"> a suspect</w:t>
      </w:r>
      <w:r w:rsidR="00C27CA9">
        <w:t xml:space="preserve"> before he was even named one</w:t>
      </w:r>
      <w:r w:rsidR="003466BC">
        <w:t xml:space="preserve">. </w:t>
      </w:r>
      <w:r w:rsidR="00FA6B38">
        <w:t xml:space="preserve">She just knew Hugo Long </w:t>
      </w:r>
      <w:r w:rsidR="00110C54">
        <w:t>was aware of it</w:t>
      </w:r>
      <w:r w:rsidR="0087370C">
        <w:t xml:space="preserve"> and that was why he had told he</w:t>
      </w:r>
      <w:r w:rsidR="000B4AC3">
        <w:t>r he</w:t>
      </w:r>
      <w:r w:rsidR="0087370C">
        <w:t xml:space="preserve"> had been so busy lately. </w:t>
      </w:r>
      <w:r w:rsidR="00351611">
        <w:t>He and the police chief had been investigating the warehouse and gathering clues.</w:t>
      </w:r>
    </w:p>
    <w:p w14:paraId="68EEA7D0" w14:textId="0CFDD7F3" w:rsidR="00617F42" w:rsidRDefault="00617F42" w:rsidP="00470EAA">
      <w:pPr>
        <w:spacing w:after="0"/>
        <w:ind w:firstLine="720"/>
        <w:jc w:val="both"/>
      </w:pPr>
      <w:r>
        <w:t>She called Stacy quickly. After she told her everything she had found out, Stacy was surpris</w:t>
      </w:r>
      <w:r w:rsidR="00470EAA">
        <w:t xml:space="preserve">ed to find out the answer was only a few blocks away from </w:t>
      </w:r>
      <w:r w:rsidR="00110C54">
        <w:t>t</w:t>
      </w:r>
      <w:r w:rsidR="00470EAA">
        <w:t xml:space="preserve">he Groove. </w:t>
      </w:r>
      <w:r w:rsidR="005D6EE4">
        <w:t xml:space="preserve">She, too, </w:t>
      </w:r>
      <w:r w:rsidR="00881555">
        <w:t xml:space="preserve">was not surprised about </w:t>
      </w:r>
      <w:r w:rsidR="00F86365">
        <w:t>the janitor</w:t>
      </w:r>
      <w:r w:rsidR="00881555">
        <w:t xml:space="preserve"> after how he had been acting lately</w:t>
      </w:r>
      <w:r w:rsidR="005D6EE4">
        <w:t xml:space="preserve">. No one at </w:t>
      </w:r>
      <w:r w:rsidR="00110C54">
        <w:t>t</w:t>
      </w:r>
      <w:r w:rsidR="005D6EE4">
        <w:t xml:space="preserve">he Groove knew his name because he had always pretty much kept to himself. </w:t>
      </w:r>
    </w:p>
    <w:p w14:paraId="273A55BA" w14:textId="015243FF" w:rsidR="00AA664C" w:rsidRDefault="00AA664C" w:rsidP="00470EAA">
      <w:pPr>
        <w:spacing w:after="0"/>
        <w:ind w:firstLine="720"/>
        <w:jc w:val="both"/>
      </w:pPr>
      <w:r>
        <w:t xml:space="preserve">“Could they be hiding out at </w:t>
      </w:r>
      <w:r w:rsidR="00110C54">
        <w:t>t</w:t>
      </w:r>
      <w:r>
        <w:t>he Groove</w:t>
      </w:r>
      <w:r w:rsidR="004C17A1">
        <w:t xml:space="preserve"> now</w:t>
      </w:r>
      <w:r>
        <w:t>?” Stacy asked. “I mean</w:t>
      </w:r>
      <w:r w:rsidR="00110C54">
        <w:t>,</w:t>
      </w:r>
      <w:r>
        <w:t xml:space="preserve"> the police already ran them out of the warehouse. Where else would they go?”</w:t>
      </w:r>
    </w:p>
    <w:p w14:paraId="0C76C59B" w14:textId="4D8AA502" w:rsidR="003B64ED" w:rsidRDefault="00434C22" w:rsidP="00470EAA">
      <w:pPr>
        <w:spacing w:after="0"/>
        <w:ind w:firstLine="720"/>
        <w:jc w:val="both"/>
      </w:pPr>
      <w:r>
        <w:t xml:space="preserve">“That is true,” Morrison responded. “But I am pretty sure the police chief already knows </w:t>
      </w:r>
      <w:r w:rsidR="00320BAA">
        <w:t>that. In fact, he was the one that told me the gang wa</w:t>
      </w:r>
      <w:r w:rsidR="000D1261">
        <w:t>nted</w:t>
      </w:r>
      <w:r w:rsidR="00320BAA">
        <w:t xml:space="preserve"> complete control of </w:t>
      </w:r>
      <w:r w:rsidR="000D1261">
        <w:t>t</w:t>
      </w:r>
      <w:r w:rsidR="00320BAA">
        <w:t xml:space="preserve">he Groove. </w:t>
      </w:r>
      <w:r w:rsidR="00406311">
        <w:t xml:space="preserve">I bet you they have police </w:t>
      </w:r>
      <w:r w:rsidR="002D2CEC">
        <w:t xml:space="preserve">patrolling that area day and night in case the remainder of the gang decides to </w:t>
      </w:r>
      <w:r w:rsidR="00B32095">
        <w:t>make it their new hideout. I’m pretty sure they wouldn’t be dumb enough to do that.</w:t>
      </w:r>
      <w:r w:rsidR="0008783C">
        <w:t xml:space="preserve"> They most likely left the city to hide</w:t>
      </w:r>
      <w:r w:rsidR="000D1261">
        <w:t xml:space="preserve"> </w:t>
      </w:r>
      <w:r w:rsidR="0008783C">
        <w:t>out elsewhere.</w:t>
      </w:r>
      <w:r w:rsidR="003B64ED">
        <w:t>”</w:t>
      </w:r>
    </w:p>
    <w:p w14:paraId="2714FF55" w14:textId="5AE9293F" w:rsidR="00D46405" w:rsidRDefault="003B64ED" w:rsidP="00470EAA">
      <w:pPr>
        <w:spacing w:after="0"/>
        <w:ind w:firstLine="720"/>
        <w:jc w:val="both"/>
      </w:pPr>
      <w:r>
        <w:t xml:space="preserve">“You are right,” Stacy said. </w:t>
      </w:r>
      <w:r w:rsidR="002C7513">
        <w:t>“I’m hoping they left the city completely and decide not to come back</w:t>
      </w:r>
      <w:r w:rsidR="00DA7AB4">
        <w:t xml:space="preserve"> now that law enforcement is hot on their trail</w:t>
      </w:r>
      <w:r w:rsidR="002C7513">
        <w:t>.</w:t>
      </w:r>
      <w:r w:rsidR="00026897">
        <w:t xml:space="preserve"> I </w:t>
      </w:r>
      <w:r w:rsidR="00181455">
        <w:t>pray to God that the police will arrest them soon because I am so sick and tired of this.</w:t>
      </w:r>
      <w:r w:rsidR="00C25A86">
        <w:t xml:space="preserve"> I want my life back.</w:t>
      </w:r>
      <w:r w:rsidR="002C7513">
        <w:t>”</w:t>
      </w:r>
    </w:p>
    <w:p w14:paraId="00AFB615" w14:textId="7A00E948" w:rsidR="0013772D" w:rsidRDefault="00D46405" w:rsidP="00470EAA">
      <w:pPr>
        <w:spacing w:after="0"/>
        <w:ind w:firstLine="720"/>
        <w:jc w:val="both"/>
      </w:pPr>
      <w:r>
        <w:t xml:space="preserve">“That would be nice, but I bet you </w:t>
      </w:r>
      <w:r w:rsidR="00AE30A5">
        <w:t>the</w:t>
      </w:r>
      <w:r w:rsidR="00054A46">
        <w:t xml:space="preserve"> ring</w:t>
      </w:r>
      <w:r w:rsidR="00AE30A5">
        <w:t xml:space="preserve">leaders will be seeking revenge on law enforcement officers and those involved with </w:t>
      </w:r>
      <w:r w:rsidR="000D1261">
        <w:t>t</w:t>
      </w:r>
      <w:r w:rsidR="00AE30A5">
        <w:t>he Groove</w:t>
      </w:r>
      <w:r w:rsidR="00C923D5">
        <w:t xml:space="preserve"> soon,” Morrison said. “At least </w:t>
      </w:r>
      <w:r w:rsidR="0013772D">
        <w:t>law enforcement now has some leads in the case.</w:t>
      </w:r>
      <w:r w:rsidR="00D87F56">
        <w:t xml:space="preserve"> It will all be unraveled here soon</w:t>
      </w:r>
      <w:r w:rsidR="000D1261">
        <w:t>,</w:t>
      </w:r>
      <w:r w:rsidR="00D87F56">
        <w:t xml:space="preserve"> and there’s no way they will be able to get out of it.</w:t>
      </w:r>
      <w:r w:rsidR="0013772D">
        <w:t>”</w:t>
      </w:r>
    </w:p>
    <w:p w14:paraId="499BA512" w14:textId="10026E2A" w:rsidR="0039067B" w:rsidRDefault="003E59DF" w:rsidP="00470EAA">
      <w:pPr>
        <w:spacing w:after="0"/>
        <w:ind w:firstLine="720"/>
        <w:jc w:val="both"/>
      </w:pPr>
      <w:r>
        <w:lastRenderedPageBreak/>
        <w:t>“That is comforting to know,” Stacy said. “All we can do now is sit back and wait.</w:t>
      </w:r>
      <w:r w:rsidR="00264E76">
        <w:t xml:space="preserve"> I</w:t>
      </w:r>
      <w:r w:rsidR="006417F5">
        <w:t xml:space="preserve"> guarantee you that I</w:t>
      </w:r>
      <w:r w:rsidR="00264E76">
        <w:t xml:space="preserve"> sure the hell won’t go back to </w:t>
      </w:r>
      <w:r w:rsidR="000D1261">
        <w:t>t</w:t>
      </w:r>
      <w:r w:rsidR="00264E76">
        <w:t>he Groove</w:t>
      </w:r>
      <w:r w:rsidR="006417F5">
        <w:t xml:space="preserve"> under </w:t>
      </w:r>
      <w:r w:rsidR="006417F5" w:rsidRPr="0078525D">
        <w:rPr>
          <w:i/>
          <w:iCs/>
        </w:rPr>
        <w:t>any</w:t>
      </w:r>
      <w:r w:rsidR="006417F5">
        <w:t xml:space="preserve"> circumstance</w:t>
      </w:r>
      <w:r w:rsidR="00264E76">
        <w:t xml:space="preserve">. I feel much safer </w:t>
      </w:r>
      <w:r w:rsidR="00970D34">
        <w:t>staying clear away from that place</w:t>
      </w:r>
      <w:r w:rsidR="00264E76">
        <w:t>.</w:t>
      </w:r>
      <w:r>
        <w:t>”</w:t>
      </w:r>
    </w:p>
    <w:p w14:paraId="374E036C" w14:textId="77777777" w:rsidR="009D72CE" w:rsidRDefault="0039067B" w:rsidP="00470EAA">
      <w:pPr>
        <w:spacing w:after="0"/>
        <w:ind w:firstLine="720"/>
        <w:jc w:val="both"/>
      </w:pPr>
      <w:r>
        <w:t xml:space="preserve">“When we do leave the hospital, we need </w:t>
      </w:r>
      <w:r w:rsidR="00F76B51">
        <w:t>Hugo to be with us the majority of the time,” Morrison said. “I believe he will protect us</w:t>
      </w:r>
      <w:r w:rsidR="00C00DAA">
        <w:t>. After talking to him this afternoon, it is clear he would do anything to keep us safe</w:t>
      </w:r>
      <w:r w:rsidR="00FF029B">
        <w:t xml:space="preserve">. I will, however, tell you that he is quite </w:t>
      </w:r>
      <w:r w:rsidR="00A75E5F">
        <w:t>the flirt and thinks highly of himself. Hugo had no problems trying to charm his way into my heart.</w:t>
      </w:r>
      <w:r w:rsidR="00D17FAB">
        <w:t xml:space="preserve"> He wants to take me out on our first official date shortly after I leave this hospital. I am telling you he is something else.”</w:t>
      </w:r>
    </w:p>
    <w:p w14:paraId="38A0DDF6" w14:textId="2D337608" w:rsidR="00AA664C" w:rsidRDefault="009D72CE" w:rsidP="00470EAA">
      <w:pPr>
        <w:spacing w:after="0"/>
        <w:ind w:firstLine="720"/>
        <w:jc w:val="both"/>
      </w:pPr>
      <w:r>
        <w:t>“Oh my gosh!” Stacy said</w:t>
      </w:r>
      <w:r w:rsidR="00442956">
        <w:t xml:space="preserve">. “You </w:t>
      </w:r>
      <w:r w:rsidR="002E62D0">
        <w:t xml:space="preserve">sound so happy every time you talk about </w:t>
      </w:r>
      <w:r w:rsidR="002B010E">
        <w:t>Hugo</w:t>
      </w:r>
      <w:r w:rsidR="002E62D0">
        <w:t>.</w:t>
      </w:r>
      <w:r w:rsidR="00442956">
        <w:t xml:space="preserve"> You clearly have the </w:t>
      </w:r>
      <w:r w:rsidR="006F709E">
        <w:t>hots for him. I can tell.”</w:t>
      </w:r>
    </w:p>
    <w:p w14:paraId="4AA2B482" w14:textId="5F8EAF0B" w:rsidR="006F709E" w:rsidRDefault="006F709E" w:rsidP="00470EAA">
      <w:pPr>
        <w:spacing w:after="0"/>
        <w:ind w:firstLine="720"/>
        <w:jc w:val="both"/>
      </w:pPr>
      <w:r>
        <w:t>“Maybe I do</w:t>
      </w:r>
      <w:r w:rsidR="000D1261">
        <w:t>,</w:t>
      </w:r>
      <w:r>
        <w:t xml:space="preserve"> or </w:t>
      </w:r>
      <w:r w:rsidR="000D1261">
        <w:t>m</w:t>
      </w:r>
      <w:r>
        <w:t xml:space="preserve">aybe I don’t,” </w:t>
      </w:r>
      <w:r w:rsidR="004F3ED8">
        <w:t>Morrison said with a coy smile on her face.</w:t>
      </w:r>
      <w:r w:rsidR="006071FF">
        <w:t xml:space="preserve"> “That is just something you</w:t>
      </w:r>
      <w:r w:rsidR="002A749A">
        <w:t xml:space="preserve"> and I</w:t>
      </w:r>
      <w:r w:rsidR="006071FF">
        <w:t xml:space="preserve"> will have to find out later.</w:t>
      </w:r>
      <w:r w:rsidR="00276FE4">
        <w:t xml:space="preserve"> I am not sure of anything </w:t>
      </w:r>
      <w:r w:rsidR="00EE1DB4">
        <w:t>now</w:t>
      </w:r>
      <w:r w:rsidR="00276FE4">
        <w:t>.</w:t>
      </w:r>
      <w:r w:rsidR="006071FF">
        <w:t>”</w:t>
      </w:r>
    </w:p>
    <w:p w14:paraId="07DF90D9" w14:textId="1E9D8536" w:rsidR="00F35A87" w:rsidRDefault="00F35A87" w:rsidP="00F35A87">
      <w:pPr>
        <w:spacing w:after="0"/>
        <w:ind w:firstLine="720"/>
        <w:jc w:val="both"/>
      </w:pPr>
      <w:r>
        <w:t>They both laugh</w:t>
      </w:r>
      <w:r w:rsidR="000D1261">
        <w:t>ed</w:t>
      </w:r>
      <w:r>
        <w:t>.</w:t>
      </w:r>
      <w:r w:rsidR="00C04D9B">
        <w:t xml:space="preserve"> Stacy just knew that </w:t>
      </w:r>
      <w:r w:rsidR="00EE1DB4">
        <w:t>Long</w:t>
      </w:r>
      <w:r w:rsidR="00C04D9B">
        <w:t xml:space="preserve"> and her friend Maia were going to end up with each other at one point or another.</w:t>
      </w:r>
      <w:r w:rsidR="006D1468">
        <w:t xml:space="preserve"> </w:t>
      </w:r>
    </w:p>
    <w:p w14:paraId="47660E22" w14:textId="77777777" w:rsidR="00C04D9B" w:rsidRDefault="00C04D9B" w:rsidP="00F35A87">
      <w:pPr>
        <w:spacing w:after="0"/>
        <w:ind w:firstLine="720"/>
        <w:jc w:val="both"/>
      </w:pPr>
    </w:p>
    <w:p w14:paraId="78FCD412" w14:textId="77777777" w:rsidR="00970D34" w:rsidRDefault="00970D34" w:rsidP="00970D34">
      <w:pPr>
        <w:spacing w:after="0"/>
      </w:pPr>
    </w:p>
    <w:p w14:paraId="6CB26855" w14:textId="77777777" w:rsidR="00BA5D0D" w:rsidRDefault="00BA5D0D" w:rsidP="00970D34">
      <w:pPr>
        <w:spacing w:after="0"/>
        <w:jc w:val="center"/>
      </w:pPr>
    </w:p>
    <w:p w14:paraId="6779803E" w14:textId="77777777" w:rsidR="00BA5D0D" w:rsidRDefault="00BA5D0D" w:rsidP="00970D34">
      <w:pPr>
        <w:spacing w:after="0"/>
        <w:jc w:val="center"/>
      </w:pPr>
    </w:p>
    <w:p w14:paraId="30B34F4F" w14:textId="77777777" w:rsidR="00BA5D0D" w:rsidRDefault="00BA5D0D" w:rsidP="00970D34">
      <w:pPr>
        <w:spacing w:after="0"/>
        <w:jc w:val="center"/>
      </w:pPr>
    </w:p>
    <w:p w14:paraId="284D853C" w14:textId="77777777" w:rsidR="00BA5D0D" w:rsidRDefault="00BA5D0D" w:rsidP="00970D34">
      <w:pPr>
        <w:spacing w:after="0"/>
        <w:jc w:val="center"/>
      </w:pPr>
    </w:p>
    <w:p w14:paraId="095EB528" w14:textId="77777777" w:rsidR="00151B65" w:rsidRDefault="00151B65" w:rsidP="00970D34">
      <w:pPr>
        <w:spacing w:after="0"/>
        <w:jc w:val="center"/>
      </w:pPr>
    </w:p>
    <w:p w14:paraId="06BFE23E" w14:textId="77777777" w:rsidR="00151B65" w:rsidRDefault="00151B65" w:rsidP="00970D34">
      <w:pPr>
        <w:spacing w:after="0"/>
        <w:jc w:val="center"/>
      </w:pPr>
    </w:p>
    <w:p w14:paraId="49ED2D6C" w14:textId="77777777" w:rsidR="00151B65" w:rsidRDefault="00151B65" w:rsidP="00970D34">
      <w:pPr>
        <w:spacing w:after="0"/>
        <w:jc w:val="center"/>
      </w:pPr>
    </w:p>
    <w:p w14:paraId="7CFB9DB7" w14:textId="77777777" w:rsidR="00151B65" w:rsidRDefault="00151B65" w:rsidP="00970D34">
      <w:pPr>
        <w:spacing w:after="0"/>
        <w:jc w:val="center"/>
      </w:pPr>
    </w:p>
    <w:p w14:paraId="4B400703" w14:textId="2AF4660C" w:rsidR="00DD4A82" w:rsidRDefault="00DD4A82" w:rsidP="00970D34">
      <w:pPr>
        <w:spacing w:after="0"/>
        <w:jc w:val="center"/>
      </w:pPr>
      <w:r>
        <w:lastRenderedPageBreak/>
        <w:t>Chapter 15</w:t>
      </w:r>
    </w:p>
    <w:p w14:paraId="15CECC0B" w14:textId="1C0C277C" w:rsidR="006F709E" w:rsidRDefault="004625C9" w:rsidP="00470EAA">
      <w:pPr>
        <w:spacing w:after="0"/>
        <w:ind w:firstLine="720"/>
        <w:jc w:val="both"/>
      </w:pPr>
      <w:r>
        <w:t xml:space="preserve">Maia Morrison </w:t>
      </w:r>
      <w:r w:rsidR="00E3540A">
        <w:t xml:space="preserve">was dressed up and ready to leave the hospital. She had spent </w:t>
      </w:r>
      <w:r w:rsidR="00CE77EF">
        <w:t xml:space="preserve">nearly two weeks there and was ready to </w:t>
      </w:r>
      <w:r w:rsidR="00502906">
        <w:t xml:space="preserve">break free. </w:t>
      </w:r>
      <w:r w:rsidR="0089747F">
        <w:t xml:space="preserve">Stacy would be leaving </w:t>
      </w:r>
      <w:r w:rsidR="008F6CC3">
        <w:t>the hospital in a few minutes</w:t>
      </w:r>
      <w:r w:rsidR="0089747F">
        <w:t xml:space="preserve">. </w:t>
      </w:r>
      <w:r w:rsidR="009F1A93">
        <w:t xml:space="preserve">She stood outside in </w:t>
      </w:r>
      <w:r w:rsidR="00577B0F">
        <w:t xml:space="preserve">a Led Zeppelin T-shirt and </w:t>
      </w:r>
      <w:r w:rsidR="00325047">
        <w:t xml:space="preserve">a pair of </w:t>
      </w:r>
      <w:r w:rsidR="007C61FB">
        <w:t>light-</w:t>
      </w:r>
      <w:r w:rsidR="005B7C25">
        <w:t xml:space="preserve">washed </w:t>
      </w:r>
      <w:r w:rsidR="00577B0F">
        <w:t>ripped jean</w:t>
      </w:r>
      <w:r w:rsidR="00325047">
        <w:t>s</w:t>
      </w:r>
      <w:r w:rsidR="00577B0F">
        <w:t xml:space="preserve"> as she waited for the taxi to arrive</w:t>
      </w:r>
      <w:r w:rsidR="004551DC">
        <w:t xml:space="preserve">. </w:t>
      </w:r>
      <w:r w:rsidR="00272DA6">
        <w:t xml:space="preserve">It was a warm, sunny day. </w:t>
      </w:r>
      <w:r w:rsidR="00EE3794">
        <w:t xml:space="preserve">The sky was </w:t>
      </w:r>
      <w:r w:rsidR="00EA3DED">
        <w:t xml:space="preserve">a cerulean blue </w:t>
      </w:r>
      <w:r w:rsidR="00490884">
        <w:t>color,</w:t>
      </w:r>
      <w:r w:rsidR="00F91A6D">
        <w:t xml:space="preserve"> and the sun was so bright that Morrison had to put on her </w:t>
      </w:r>
      <w:r w:rsidR="00490884">
        <w:t xml:space="preserve">dark black oversized sunglasses. </w:t>
      </w:r>
    </w:p>
    <w:p w14:paraId="34EBB24F" w14:textId="157426E4" w:rsidR="00EE799D" w:rsidRDefault="00D3066D" w:rsidP="00470EAA">
      <w:pPr>
        <w:spacing w:after="0"/>
        <w:ind w:firstLine="720"/>
        <w:jc w:val="both"/>
      </w:pPr>
      <w:r>
        <w:t>She then saw a taxi pull up in front of her. The taxi driv</w:t>
      </w:r>
      <w:r w:rsidR="00E47C49">
        <w:t>er</w:t>
      </w:r>
      <w:r>
        <w:t xml:space="preserve"> asked </w:t>
      </w:r>
      <w:r w:rsidR="00B033B3">
        <w:t xml:space="preserve">her </w:t>
      </w:r>
      <w:r>
        <w:t xml:space="preserve">if she was </w:t>
      </w:r>
      <w:r w:rsidR="00E47C49">
        <w:t xml:space="preserve">the </w:t>
      </w:r>
      <w:r>
        <w:t>Maia Morrison</w:t>
      </w:r>
      <w:r w:rsidR="00E47C49">
        <w:t xml:space="preserve"> who called them up about a </w:t>
      </w:r>
      <w:r w:rsidR="003E383C">
        <w:t>ride two hours ago</w:t>
      </w:r>
      <w:r>
        <w:t xml:space="preserve">. </w:t>
      </w:r>
      <w:r w:rsidR="00B033B3">
        <w:t xml:space="preserve">She nodded </w:t>
      </w:r>
      <w:r w:rsidR="007C61FB">
        <w:t xml:space="preserve">and </w:t>
      </w:r>
      <w:r w:rsidR="00B033B3">
        <w:t xml:space="preserve">then instructed him to take her </w:t>
      </w:r>
      <w:r w:rsidR="00254646">
        <w:t xml:space="preserve">to the hotel </w:t>
      </w:r>
      <w:r w:rsidR="007C61FB">
        <w:t xml:space="preserve">where </w:t>
      </w:r>
      <w:r w:rsidR="00254646">
        <w:t xml:space="preserve">she was staying. </w:t>
      </w:r>
      <w:r w:rsidR="00BB1E0C">
        <w:t>It</w:t>
      </w:r>
      <w:r w:rsidR="00A97716">
        <w:t xml:space="preserve"> </w:t>
      </w:r>
      <w:r w:rsidR="00BB1E0C">
        <w:t xml:space="preserve">was </w:t>
      </w:r>
      <w:r w:rsidR="00D3214C">
        <w:t>a little past ten o’clock on a Wednesday</w:t>
      </w:r>
      <w:r w:rsidR="007C61FB">
        <w:t xml:space="preserve"> morning</w:t>
      </w:r>
      <w:r w:rsidR="00210835">
        <w:t>, so traffic wasn’t as bad during this time of the day</w:t>
      </w:r>
      <w:r w:rsidR="00D3214C">
        <w:t xml:space="preserve">. </w:t>
      </w:r>
      <w:r w:rsidR="00A97716">
        <w:t xml:space="preserve">Everyone was already at their intended destinations. </w:t>
      </w:r>
    </w:p>
    <w:p w14:paraId="162E705E" w14:textId="663B5100" w:rsidR="00CE7FE5" w:rsidRDefault="004E1D09" w:rsidP="00470EAA">
      <w:pPr>
        <w:spacing w:after="0"/>
        <w:ind w:firstLine="720"/>
        <w:jc w:val="both"/>
      </w:pPr>
      <w:r>
        <w:t>She had to go back to the hotel to get</w:t>
      </w:r>
      <w:r w:rsidR="00487E6B">
        <w:t xml:space="preserve"> the remainder of</w:t>
      </w:r>
      <w:r>
        <w:t xml:space="preserve"> her stuff and move to a different hotel </w:t>
      </w:r>
      <w:r w:rsidR="007F4E5B">
        <w:t xml:space="preserve">to make </w:t>
      </w:r>
      <w:r w:rsidR="00487E6B">
        <w:t>it harder for the gang to locate her</w:t>
      </w:r>
      <w:r w:rsidR="00880E31">
        <w:t xml:space="preserve"> since they obviously knew where to find her </w:t>
      </w:r>
      <w:r w:rsidR="00400F74">
        <w:t>at the time of the shooting</w:t>
      </w:r>
      <w:r w:rsidR="00232730">
        <w:t xml:space="preserve">. </w:t>
      </w:r>
      <w:r w:rsidR="00CE5731">
        <w:t>Morrison hated staying in a hotel</w:t>
      </w:r>
      <w:r w:rsidR="000B287E">
        <w:t xml:space="preserve"> because </w:t>
      </w:r>
      <w:r w:rsidR="00641426">
        <w:t>she</w:t>
      </w:r>
      <w:r w:rsidR="000B287E">
        <w:t xml:space="preserve"> didn’t feel lik</w:t>
      </w:r>
      <w:r w:rsidR="00641426">
        <w:t>e she was at home at all</w:t>
      </w:r>
      <w:r w:rsidR="00BA1931">
        <w:t>. She</w:t>
      </w:r>
      <w:r w:rsidR="00400F74">
        <w:t xml:space="preserve"> felt</w:t>
      </w:r>
      <w:r w:rsidR="00641426">
        <w:t xml:space="preserve"> more like</w:t>
      </w:r>
      <w:r w:rsidR="00400F74">
        <w:t xml:space="preserve"> she was being</w:t>
      </w:r>
      <w:r w:rsidR="00641426">
        <w:t xml:space="preserve"> forcibly </w:t>
      </w:r>
      <w:r w:rsidR="008F5B07">
        <w:t>moved</w:t>
      </w:r>
      <w:r w:rsidR="00EC5835">
        <w:t xml:space="preserve"> </w:t>
      </w:r>
      <w:r w:rsidR="008F5B07">
        <w:t>to</w:t>
      </w:r>
      <w:r w:rsidR="00EC5835">
        <w:t xml:space="preserve"> a </w:t>
      </w:r>
      <w:r w:rsidR="008F5B07">
        <w:t>place that wasn’t her own</w:t>
      </w:r>
      <w:r w:rsidR="00263425">
        <w:t xml:space="preserve"> with very limited space</w:t>
      </w:r>
      <w:r w:rsidR="00CE5731">
        <w:t xml:space="preserve">. She </w:t>
      </w:r>
      <w:r w:rsidR="00CE23B7">
        <w:t xml:space="preserve">yearned </w:t>
      </w:r>
      <w:r w:rsidR="00CE5731">
        <w:t>to go back to her</w:t>
      </w:r>
      <w:r w:rsidR="00C80168">
        <w:t xml:space="preserve"> cozy little</w:t>
      </w:r>
      <w:r w:rsidR="00CE5731">
        <w:t xml:space="preserve"> apartment</w:t>
      </w:r>
      <w:r w:rsidR="00C80168">
        <w:t>, but she knew it wasn’t safe yet to return to it.</w:t>
      </w:r>
      <w:r w:rsidR="00BB6E62">
        <w:t xml:space="preserve"> Morrison had asked </w:t>
      </w:r>
      <w:r w:rsidR="00450825">
        <w:t>P</w:t>
      </w:r>
      <w:r w:rsidR="00A0129D">
        <w:t xml:space="preserve">olice </w:t>
      </w:r>
      <w:r w:rsidR="00450825">
        <w:t>C</w:t>
      </w:r>
      <w:r w:rsidR="00A0129D">
        <w:t xml:space="preserve">hief Joe Harvey </w:t>
      </w:r>
      <w:r w:rsidR="00257503">
        <w:t xml:space="preserve">if it was safe for her to retrieve more stuff from her apartment, but he advised her not to. </w:t>
      </w:r>
      <w:r w:rsidR="0008224F">
        <w:t xml:space="preserve">She grew more agitated </w:t>
      </w:r>
      <w:r w:rsidR="00A12EEA">
        <w:t>about it day after day.</w:t>
      </w:r>
    </w:p>
    <w:p w14:paraId="39B62DC7" w14:textId="790271C3" w:rsidR="00246B1B" w:rsidRDefault="00F75C88" w:rsidP="00470EAA">
      <w:pPr>
        <w:spacing w:after="0"/>
        <w:ind w:firstLine="720"/>
        <w:jc w:val="both"/>
      </w:pPr>
      <w:r>
        <w:t xml:space="preserve">She </w:t>
      </w:r>
      <w:r w:rsidR="00E13762">
        <w:t xml:space="preserve">paid the taxi driver as soon as he parked in front of the hotel. Morrison </w:t>
      </w:r>
      <w:r w:rsidR="002E2A2F">
        <w:t>scurried across the lobby</w:t>
      </w:r>
      <w:r w:rsidR="00A360E5">
        <w:t xml:space="preserve">. </w:t>
      </w:r>
      <w:r w:rsidR="00A3061B">
        <w:t xml:space="preserve">When she got up into her room, she noticed the maid had cleaned it and made her bed. </w:t>
      </w:r>
      <w:r w:rsidR="003912AF">
        <w:t xml:space="preserve">Morrison felt bad that she had left </w:t>
      </w:r>
      <w:r w:rsidR="007C61FB">
        <w:t>the room a mess</w:t>
      </w:r>
      <w:r w:rsidR="003912AF">
        <w:t xml:space="preserve">. </w:t>
      </w:r>
      <w:r w:rsidR="0071152B">
        <w:t xml:space="preserve">She gathered her belongings and packed up. </w:t>
      </w:r>
      <w:r w:rsidR="00726FDB">
        <w:t>Morrison felt tired</w:t>
      </w:r>
      <w:r w:rsidR="004032F2">
        <w:t xml:space="preserve"> from </w:t>
      </w:r>
      <w:r w:rsidR="00A90D4A">
        <w:t>all</w:t>
      </w:r>
      <w:r w:rsidR="004032F2">
        <w:t xml:space="preserve"> the drama</w:t>
      </w:r>
      <w:r w:rsidR="00A90D4A">
        <w:t xml:space="preserve"> and from being relocated once again</w:t>
      </w:r>
      <w:r w:rsidR="00726FDB">
        <w:t xml:space="preserve">. She </w:t>
      </w:r>
      <w:r w:rsidR="00A90D4A">
        <w:t xml:space="preserve">found herself having </w:t>
      </w:r>
      <w:r w:rsidR="00003CDC">
        <w:t>trouble sleeping once again</w:t>
      </w:r>
      <w:r w:rsidR="00A119CB">
        <w:t xml:space="preserve"> and her appetite had dropped considerably as well</w:t>
      </w:r>
      <w:r w:rsidR="00003CDC">
        <w:t>.</w:t>
      </w:r>
      <w:r w:rsidR="00081735">
        <w:t xml:space="preserve"> </w:t>
      </w:r>
      <w:r w:rsidR="00003CDC">
        <w:t xml:space="preserve">The flashbacks and </w:t>
      </w:r>
      <w:r w:rsidR="00081735">
        <w:t>endless thoughts</w:t>
      </w:r>
      <w:r w:rsidR="00A119CB">
        <w:t xml:space="preserve"> were constantly</w:t>
      </w:r>
      <w:r w:rsidR="00081735">
        <w:t xml:space="preserve"> invad</w:t>
      </w:r>
      <w:r w:rsidR="00A119CB">
        <w:t>ing</w:t>
      </w:r>
      <w:r w:rsidR="00081735">
        <w:t xml:space="preserve"> her mind. </w:t>
      </w:r>
      <w:r w:rsidR="00432060">
        <w:t xml:space="preserve">Morrison was having a terrible time blocking them. </w:t>
      </w:r>
      <w:r w:rsidR="00A03B05">
        <w:t xml:space="preserve">She was in desperate </w:t>
      </w:r>
      <w:r w:rsidR="00A03B05">
        <w:lastRenderedPageBreak/>
        <w:t xml:space="preserve">need of some caffeine, so </w:t>
      </w:r>
      <w:r w:rsidR="007C61FB">
        <w:t xml:space="preserve">she </w:t>
      </w:r>
      <w:r w:rsidR="00A51290">
        <w:t xml:space="preserve">decided </w:t>
      </w:r>
      <w:r w:rsidR="007C61FB">
        <w:t xml:space="preserve">to </w:t>
      </w:r>
      <w:r w:rsidR="00A51290">
        <w:t>pick up a white mocha latte</w:t>
      </w:r>
      <w:r w:rsidR="00C44A6A">
        <w:t xml:space="preserve"> with an extra shot</w:t>
      </w:r>
      <w:r w:rsidR="00A51290">
        <w:t xml:space="preserve"> from Starbucks before heading out. </w:t>
      </w:r>
    </w:p>
    <w:p w14:paraId="13D4749B" w14:textId="6DD332DC" w:rsidR="00EF755A" w:rsidRDefault="00514131" w:rsidP="00EF755A">
      <w:pPr>
        <w:spacing w:after="0"/>
        <w:ind w:firstLine="720"/>
        <w:jc w:val="both"/>
      </w:pPr>
      <w:r>
        <w:t xml:space="preserve">She made plans with Hugo Long to have lunch with him </w:t>
      </w:r>
      <w:r w:rsidR="00691F66">
        <w:t xml:space="preserve">in a few hours. Morrison told him to meet </w:t>
      </w:r>
      <w:r w:rsidR="00F856EC">
        <w:t>her</w:t>
      </w:r>
      <w:r w:rsidR="00691F66">
        <w:t xml:space="preserve"> at the </w:t>
      </w:r>
      <w:r w:rsidR="005C3A56">
        <w:t xml:space="preserve">Riu Plaza New York Times Square Hotel, the new hotel she was staying at. </w:t>
      </w:r>
      <w:r w:rsidR="00F52329">
        <w:t xml:space="preserve">She knew he could be trusted because he was helping with </w:t>
      </w:r>
      <w:r w:rsidR="003039D6">
        <w:t xml:space="preserve">her case. </w:t>
      </w:r>
      <w:r w:rsidR="00EB086B">
        <w:t xml:space="preserve">Despite not wanting to stay in a hotel, Morrison did </w:t>
      </w:r>
      <w:r w:rsidR="00EF3EB3">
        <w:t>think</w:t>
      </w:r>
      <w:r w:rsidR="00EB086B">
        <w:t xml:space="preserve"> it would be nice to </w:t>
      </w:r>
      <w:r w:rsidR="005D0339">
        <w:t xml:space="preserve">have a different scenic view from her room. </w:t>
      </w:r>
      <w:r w:rsidR="00EF3EB3">
        <w:t xml:space="preserve">Plus, there were a few restaurants in the area that she would like to try. </w:t>
      </w:r>
      <w:r w:rsidR="00561EE7">
        <w:t>Morrison also noticed</w:t>
      </w:r>
      <w:r w:rsidR="00C934BA">
        <w:t xml:space="preserve"> there were </w:t>
      </w:r>
      <w:r w:rsidR="007C61FB">
        <w:t xml:space="preserve">several </w:t>
      </w:r>
      <w:r w:rsidR="00C934BA">
        <w:t xml:space="preserve">shops in the area where she could buy a few new pairs of clothes. </w:t>
      </w:r>
      <w:r w:rsidR="000D69C1">
        <w:t xml:space="preserve">She knew that when Stacy got out of the </w:t>
      </w:r>
      <w:r w:rsidR="00B27CFD">
        <w:t>hospital,</w:t>
      </w:r>
      <w:r w:rsidR="000D69C1">
        <w:t xml:space="preserve"> she would like to go on a shopping date with her</w:t>
      </w:r>
      <w:r w:rsidR="00B27CFD">
        <w:t xml:space="preserve"> as well.</w:t>
      </w:r>
      <w:r w:rsidR="00EF755A">
        <w:t xml:space="preserve"> Everything was close enough, so they wouldn’t have to walk far</w:t>
      </w:r>
      <w:r w:rsidR="007436BD">
        <w:t xml:space="preserve">. Morrison </w:t>
      </w:r>
      <w:r w:rsidR="006379DE">
        <w:t>had a slight limp when walking because of her injury, so she was slower in getting to places.</w:t>
      </w:r>
    </w:p>
    <w:p w14:paraId="42417AE9" w14:textId="3E3AA672" w:rsidR="00370ADA" w:rsidRDefault="000E63C7" w:rsidP="00370ADA">
      <w:pPr>
        <w:spacing w:after="0"/>
        <w:ind w:firstLine="720"/>
        <w:jc w:val="both"/>
      </w:pPr>
      <w:r>
        <w:t>Police Chief Joe Harvey</w:t>
      </w:r>
      <w:r w:rsidR="00DC118D">
        <w:t xml:space="preserve"> was going to meet up with her</w:t>
      </w:r>
      <w:r w:rsidR="00D00557">
        <w:t xml:space="preserve"> earlier</w:t>
      </w:r>
      <w:r w:rsidR="00DC118D">
        <w:t xml:space="preserve"> at the hotel </w:t>
      </w:r>
      <w:r w:rsidR="00F66652">
        <w:t xml:space="preserve">as soon as she </w:t>
      </w:r>
      <w:r w:rsidR="007C61FB">
        <w:t xml:space="preserve">got </w:t>
      </w:r>
      <w:r w:rsidR="00F66652">
        <w:t xml:space="preserve">settled. He wanted to give her a few updates on how the </w:t>
      </w:r>
      <w:r w:rsidR="001525AD">
        <w:t xml:space="preserve">case was going. She felt optimistic that the police </w:t>
      </w:r>
      <w:r w:rsidR="00370ADA">
        <w:t xml:space="preserve">knew what they were doing and were about to solve it. </w:t>
      </w:r>
      <w:r w:rsidR="00B73D21">
        <w:t>All the missing pieces seem to be falling into place now with the new information they were getting.</w:t>
      </w:r>
      <w:r w:rsidR="00816CB8">
        <w:t xml:space="preserve"> Morrison hoped it would</w:t>
      </w:r>
      <w:r w:rsidR="00ED01C2">
        <w:t xml:space="preserve"> not</w:t>
      </w:r>
      <w:r w:rsidR="00816CB8">
        <w:t xml:space="preserve"> take long</w:t>
      </w:r>
      <w:r w:rsidR="00204FA0">
        <w:t xml:space="preserve"> so that</w:t>
      </w:r>
      <w:r w:rsidR="00816CB8">
        <w:t xml:space="preserve"> she wouldn’t be late in meeting with </w:t>
      </w:r>
      <w:r w:rsidR="00EB0893">
        <w:t>Long</w:t>
      </w:r>
      <w:r w:rsidR="00850F58">
        <w:t xml:space="preserve"> later during the afternoon</w:t>
      </w:r>
      <w:r w:rsidR="00816CB8">
        <w:t>.</w:t>
      </w:r>
    </w:p>
    <w:p w14:paraId="7DD92C9D" w14:textId="4BDAE061" w:rsidR="007E3F68" w:rsidRDefault="00517288" w:rsidP="00370ADA">
      <w:pPr>
        <w:spacing w:after="0"/>
        <w:ind w:firstLine="720"/>
        <w:jc w:val="both"/>
      </w:pPr>
      <w:r>
        <w:t xml:space="preserve">Morrison took a shower, put on a fresh pair of clothes, styled her hair, and put on some makeup for her lunch date with </w:t>
      </w:r>
      <w:r w:rsidR="00EB0893">
        <w:t>Long</w:t>
      </w:r>
      <w:r>
        <w:t>. She wanted to look her best</w:t>
      </w:r>
      <w:r w:rsidR="00FA5404">
        <w:t xml:space="preserve"> for the occasion</w:t>
      </w:r>
      <w:r>
        <w:t xml:space="preserve">. </w:t>
      </w:r>
      <w:r w:rsidR="0000707A">
        <w:t xml:space="preserve">Now that </w:t>
      </w:r>
      <w:r w:rsidR="00AC7B4E">
        <w:t>Morrison</w:t>
      </w:r>
      <w:r w:rsidR="0000707A">
        <w:t xml:space="preserve"> </w:t>
      </w:r>
      <w:r w:rsidR="007C61FB">
        <w:t xml:space="preserve">knew </w:t>
      </w:r>
      <w:r w:rsidR="0000707A">
        <w:t xml:space="preserve">he </w:t>
      </w:r>
      <w:r w:rsidR="007C61FB">
        <w:t xml:space="preserve">was </w:t>
      </w:r>
      <w:r w:rsidR="0000707A">
        <w:t>helping the police with the investigation</w:t>
      </w:r>
      <w:r w:rsidR="000C7017">
        <w:t xml:space="preserve"> and </w:t>
      </w:r>
      <w:r w:rsidR="007C61FB">
        <w:t xml:space="preserve">was </w:t>
      </w:r>
      <w:r w:rsidR="000C7017">
        <w:t>trying to protect her</w:t>
      </w:r>
      <w:r w:rsidR="00AC7B4E">
        <w:t xml:space="preserve">, she felt safe around him. </w:t>
      </w:r>
      <w:r w:rsidR="00FC6F77">
        <w:t>If</w:t>
      </w:r>
      <w:r w:rsidR="00D17551">
        <w:t xml:space="preserve"> she stood by his side, she wouldn’t have </w:t>
      </w:r>
      <w:r w:rsidR="002C4EC5">
        <w:t>to worry as much</w:t>
      </w:r>
      <w:r w:rsidR="00D17551">
        <w:t>.</w:t>
      </w:r>
      <w:r w:rsidR="002C4EC5">
        <w:t xml:space="preserve"> </w:t>
      </w:r>
      <w:r w:rsidR="0008365E">
        <w:t xml:space="preserve">Morrison </w:t>
      </w:r>
      <w:r w:rsidR="002C4EC5">
        <w:t>was anxious to</w:t>
      </w:r>
      <w:r w:rsidR="0008365E">
        <w:t xml:space="preserve"> see him again</w:t>
      </w:r>
      <w:r w:rsidR="002101AB">
        <w:t xml:space="preserve"> since it had been almost two weeks since she had last </w:t>
      </w:r>
      <w:r w:rsidR="007C61FB">
        <w:t xml:space="preserve">seen </w:t>
      </w:r>
      <w:r w:rsidR="002101AB">
        <w:t>him</w:t>
      </w:r>
      <w:r w:rsidR="0008365E">
        <w:t>. He made her heart flutter.</w:t>
      </w:r>
    </w:p>
    <w:p w14:paraId="76F2D459" w14:textId="724AAFFD" w:rsidR="0008365E" w:rsidRDefault="00A866CC" w:rsidP="00370ADA">
      <w:pPr>
        <w:spacing w:after="0"/>
        <w:ind w:firstLine="720"/>
        <w:jc w:val="both"/>
      </w:pPr>
      <w:r>
        <w:t xml:space="preserve">Just as she </w:t>
      </w:r>
      <w:r w:rsidR="00D446AD">
        <w:t>laid back on the recliner and turned on the televis</w:t>
      </w:r>
      <w:r w:rsidR="0059753C">
        <w:t>ion, there was a knock on the door. She knew right away that it was Harvey.</w:t>
      </w:r>
      <w:r w:rsidR="000710BB">
        <w:t xml:space="preserve"> </w:t>
      </w:r>
      <w:r w:rsidR="009B591E">
        <w:t>Morrison sighed</w:t>
      </w:r>
      <w:r w:rsidR="007C61FB">
        <w:t>,</w:t>
      </w:r>
      <w:r w:rsidR="009B591E">
        <w:t xml:space="preserve"> then slowly rose from the chair to answer the door. </w:t>
      </w:r>
      <w:r w:rsidR="00EF3A03">
        <w:t>She</w:t>
      </w:r>
      <w:r w:rsidR="005F19A0">
        <w:t xml:space="preserve"> quickly</w:t>
      </w:r>
      <w:r w:rsidR="00EF3A03">
        <w:t xml:space="preserve"> looked through the peephole to make sure it was him before opening the door.</w:t>
      </w:r>
      <w:r w:rsidR="005F19A0">
        <w:t xml:space="preserve"> </w:t>
      </w:r>
      <w:r w:rsidR="002F2E58">
        <w:t xml:space="preserve">Morrison could see him </w:t>
      </w:r>
      <w:r w:rsidR="00376CDF">
        <w:t xml:space="preserve">wearing his uniform. </w:t>
      </w:r>
      <w:r w:rsidR="005F19A0">
        <w:t>She sighed</w:t>
      </w:r>
      <w:r w:rsidR="007C61FB">
        <w:t>,</w:t>
      </w:r>
      <w:r w:rsidR="005F19A0">
        <w:t xml:space="preserve"> then slowly opened the door.</w:t>
      </w:r>
    </w:p>
    <w:p w14:paraId="296921E8" w14:textId="7123C427" w:rsidR="00EF3A03" w:rsidRDefault="00D7090D" w:rsidP="00370ADA">
      <w:pPr>
        <w:spacing w:after="0"/>
        <w:ind w:firstLine="720"/>
        <w:jc w:val="both"/>
      </w:pPr>
      <w:r>
        <w:lastRenderedPageBreak/>
        <w:t>“</w:t>
      </w:r>
      <w:r w:rsidR="006A41F0">
        <w:t xml:space="preserve">Why, hello there,” Morrison said. </w:t>
      </w:r>
      <w:r w:rsidR="00293B54">
        <w:t>“It’s so good to see you again</w:t>
      </w:r>
      <w:r w:rsidR="0001157F">
        <w:t xml:space="preserve">. </w:t>
      </w:r>
      <w:r w:rsidR="00BC0C7D">
        <w:t>So,</w:t>
      </w:r>
      <w:r w:rsidR="0001157F">
        <w:t xml:space="preserve"> what news do you have to report</w:t>
      </w:r>
      <w:r w:rsidR="00AE5FAC">
        <w:t xml:space="preserve"> to me</w:t>
      </w:r>
      <w:r w:rsidR="00BC0C7D">
        <w:t xml:space="preserve"> this time</w:t>
      </w:r>
      <w:r w:rsidR="0001157F">
        <w:t>?</w:t>
      </w:r>
      <w:r w:rsidR="00C912B3">
        <w:t>”</w:t>
      </w:r>
    </w:p>
    <w:p w14:paraId="777A250D" w14:textId="364E716D" w:rsidR="00C912B3" w:rsidRDefault="00C912B3" w:rsidP="00370ADA">
      <w:pPr>
        <w:spacing w:after="0"/>
        <w:ind w:firstLine="720"/>
        <w:jc w:val="both"/>
      </w:pPr>
      <w:r>
        <w:t>“Maia, I</w:t>
      </w:r>
      <w:r w:rsidR="00AE5FAC">
        <w:t xml:space="preserve"> am</w:t>
      </w:r>
      <w:r w:rsidR="006F653D">
        <w:t xml:space="preserve"> sorry it’s been a</w:t>
      </w:r>
      <w:r w:rsidR="002940BE">
        <w:t xml:space="preserve"> </w:t>
      </w:r>
      <w:r w:rsidR="006F653D">
        <w:t>while since I last touch</w:t>
      </w:r>
      <w:r w:rsidR="007C61FB">
        <w:t>ed</w:t>
      </w:r>
      <w:r w:rsidR="006F653D">
        <w:t xml:space="preserve"> base with you,” </w:t>
      </w:r>
      <w:r w:rsidR="002940BE">
        <w:t xml:space="preserve">Harvey said. “I just got </w:t>
      </w:r>
      <w:r w:rsidR="00274F37">
        <w:t xml:space="preserve">all </w:t>
      </w:r>
      <w:r w:rsidR="002940BE">
        <w:t>caught up with this investigation</w:t>
      </w:r>
      <w:r w:rsidR="00274F37">
        <w:t xml:space="preserve"> that I almost forgot </w:t>
      </w:r>
      <w:r w:rsidR="001440F1">
        <w:t xml:space="preserve">to </w:t>
      </w:r>
      <w:r w:rsidR="0068509D">
        <w:t>return your phone call</w:t>
      </w:r>
      <w:r w:rsidR="000967C2">
        <w:t xml:space="preserve">. </w:t>
      </w:r>
      <w:r w:rsidR="00A8234A">
        <w:t xml:space="preserve">However, we have gotten </w:t>
      </w:r>
      <w:r w:rsidR="00274F37">
        <w:t>close</w:t>
      </w:r>
      <w:r w:rsidR="00A8234A">
        <w:t xml:space="preserve"> to ending this case. I</w:t>
      </w:r>
      <w:r w:rsidR="00B77327">
        <w:t xml:space="preserve"> have</w:t>
      </w:r>
      <w:r w:rsidR="00A8234A">
        <w:t xml:space="preserve"> both good news and bad news for you.</w:t>
      </w:r>
      <w:r w:rsidR="005937A6">
        <w:t xml:space="preserve"> Which would you like first?</w:t>
      </w:r>
      <w:r w:rsidR="00A8234A">
        <w:t>”</w:t>
      </w:r>
    </w:p>
    <w:p w14:paraId="3EF6ECFC" w14:textId="6A265206" w:rsidR="005937A6" w:rsidRDefault="00AD3B5F" w:rsidP="00370ADA">
      <w:pPr>
        <w:spacing w:after="0"/>
        <w:ind w:firstLine="720"/>
        <w:jc w:val="both"/>
      </w:pPr>
      <w:r>
        <w:t xml:space="preserve">“I would like to get the bad news out of the way first,” </w:t>
      </w:r>
      <w:r w:rsidR="00D22679">
        <w:t>she replied. “No matter how troublesome it may be.</w:t>
      </w:r>
      <w:r w:rsidR="006C0A94">
        <w:t xml:space="preserve"> I’m pretty sure by now that I am strong enough to take almost anything</w:t>
      </w:r>
      <w:r w:rsidR="0001615D">
        <w:t xml:space="preserve"> after the recent events in my life.</w:t>
      </w:r>
      <w:r w:rsidR="00B606F7">
        <w:t xml:space="preserve"> So, fire away!</w:t>
      </w:r>
      <w:r w:rsidR="00D22679">
        <w:t>”</w:t>
      </w:r>
    </w:p>
    <w:p w14:paraId="65EDC806" w14:textId="7379FA98" w:rsidR="00F7250E" w:rsidRDefault="00D22679" w:rsidP="00370ADA">
      <w:pPr>
        <w:spacing w:after="0"/>
        <w:ind w:firstLine="720"/>
        <w:jc w:val="both"/>
      </w:pPr>
      <w:r>
        <w:t>“</w:t>
      </w:r>
      <w:r w:rsidR="00CC1BD7">
        <w:t>You were right about the janitor</w:t>
      </w:r>
      <w:r w:rsidR="007C61FB">
        <w:t>,</w:t>
      </w:r>
      <w:r w:rsidR="004B017F">
        <w:t xml:space="preserve"> Alex Pratt</w:t>
      </w:r>
      <w:r w:rsidR="00CC1BD7">
        <w:t>,” Harvey said.</w:t>
      </w:r>
      <w:r w:rsidR="004B017F">
        <w:t xml:space="preserve"> “After </w:t>
      </w:r>
      <w:r w:rsidR="005E41D9">
        <w:t>Maximilian Rangel had been shot</w:t>
      </w:r>
      <w:r w:rsidR="0035641B">
        <w:t xml:space="preserve"> and the police arrived at the scene, Alex snuck back into </w:t>
      </w:r>
      <w:r w:rsidR="007C61FB">
        <w:t>t</w:t>
      </w:r>
      <w:r w:rsidR="0035641B">
        <w:t xml:space="preserve">he Groove and stole </w:t>
      </w:r>
      <w:r w:rsidR="00AD4CBC">
        <w:t>all the employees</w:t>
      </w:r>
      <w:r w:rsidR="007C61FB">
        <w:t>’</w:t>
      </w:r>
      <w:r w:rsidR="00AD4CBC">
        <w:t xml:space="preserve"> records. He now ha</w:t>
      </w:r>
      <w:r w:rsidR="005D59EF">
        <w:t xml:space="preserve">s </w:t>
      </w:r>
      <w:r w:rsidR="009C46AB">
        <w:t>all</w:t>
      </w:r>
      <w:r w:rsidR="005D59EF">
        <w:t xml:space="preserve"> their</w:t>
      </w:r>
      <w:r w:rsidR="001D3844">
        <w:t xml:space="preserve"> home</w:t>
      </w:r>
      <w:r w:rsidR="005D59EF">
        <w:t xml:space="preserve"> addresses</w:t>
      </w:r>
      <w:r w:rsidR="001D3844">
        <w:t>,</w:t>
      </w:r>
      <w:r w:rsidR="007C61FB">
        <w:t xml:space="preserve"> social</w:t>
      </w:r>
      <w:r w:rsidR="001D3844">
        <w:t xml:space="preserve"> security numbers, contact information, and </w:t>
      </w:r>
      <w:r w:rsidR="009C46AB">
        <w:t xml:space="preserve">relationship </w:t>
      </w:r>
      <w:r w:rsidR="007C61FB">
        <w:t>status</w:t>
      </w:r>
      <w:r w:rsidR="009C46AB">
        <w:t xml:space="preserve">. He and the </w:t>
      </w:r>
      <w:r w:rsidR="00BF7566">
        <w:t>remaining gang members may try to invade employees</w:t>
      </w:r>
      <w:r w:rsidR="007C61FB">
        <w:t>’</w:t>
      </w:r>
      <w:r w:rsidR="00BF7566">
        <w:t xml:space="preserve"> homes</w:t>
      </w:r>
      <w:r w:rsidR="009C70DF">
        <w:t xml:space="preserve"> and</w:t>
      </w:r>
      <w:r w:rsidR="00BF7566">
        <w:t xml:space="preserve"> kill them. Plus, they might find close relatives or previous employees, too</w:t>
      </w:r>
      <w:r w:rsidR="007C61FB">
        <w:t>,</w:t>
      </w:r>
      <w:r w:rsidR="006954A0">
        <w:t xml:space="preserve"> and possibly</w:t>
      </w:r>
      <w:r w:rsidR="00AA0BAB">
        <w:t xml:space="preserve"> use them </w:t>
      </w:r>
      <w:r w:rsidR="0005573F">
        <w:t>to get to you or anyone else</w:t>
      </w:r>
      <w:r w:rsidR="00A144FA">
        <w:t>. They might even</w:t>
      </w:r>
      <w:r w:rsidR="006954A0">
        <w:t xml:space="preserve"> kill them as well. Who knows? They</w:t>
      </w:r>
      <w:r w:rsidR="00A144FA">
        <w:t xml:space="preserve"> could</w:t>
      </w:r>
      <w:r w:rsidR="006954A0">
        <w:t xml:space="preserve"> commit </w:t>
      </w:r>
      <w:r w:rsidR="00F7250E">
        <w:t>identity fraud</w:t>
      </w:r>
      <w:r w:rsidR="001C5AFA">
        <w:t xml:space="preserve"> as far as I know</w:t>
      </w:r>
      <w:r w:rsidR="00F7250E">
        <w:t xml:space="preserve">. </w:t>
      </w:r>
      <w:r w:rsidR="007C61FB">
        <w:t xml:space="preserve">There’s </w:t>
      </w:r>
      <w:r w:rsidR="00F7250E">
        <w:t>no telling what vile acts they will commit.</w:t>
      </w:r>
      <w:r w:rsidR="00A27D95">
        <w:t xml:space="preserve"> Did you put down any relatives or loved ones as your emergency contact on your application?</w:t>
      </w:r>
      <w:r w:rsidR="00F7250E">
        <w:t>”</w:t>
      </w:r>
    </w:p>
    <w:p w14:paraId="4069EFB2" w14:textId="298F9B5F" w:rsidR="00897FFA" w:rsidRDefault="00F7250E" w:rsidP="00752083">
      <w:pPr>
        <w:spacing w:after="0"/>
        <w:ind w:firstLine="720"/>
        <w:jc w:val="both"/>
      </w:pPr>
      <w:r>
        <w:t xml:space="preserve"> </w:t>
      </w:r>
      <w:r w:rsidR="00752083">
        <w:t xml:space="preserve">“I put down my mom as </w:t>
      </w:r>
      <w:r w:rsidR="00A86F16">
        <w:t>my emergency contact</w:t>
      </w:r>
      <w:r w:rsidR="003F529C">
        <w:t xml:space="preserve"> who lives in Kansas</w:t>
      </w:r>
      <w:r w:rsidR="00A86F16">
        <w:t xml:space="preserve">,” Morrison said. “They wouldn’t dream of going to </w:t>
      </w:r>
      <w:r w:rsidR="00CC36F5">
        <w:t>Kansas</w:t>
      </w:r>
      <w:r w:rsidR="007C61FB">
        <w:t xml:space="preserve"> . . .</w:t>
      </w:r>
      <w:r w:rsidR="00CC36F5">
        <w:t xml:space="preserve"> or would they?”</w:t>
      </w:r>
    </w:p>
    <w:p w14:paraId="6829AAC5" w14:textId="42965FB3" w:rsidR="00CC36F5" w:rsidRDefault="00CC36F5" w:rsidP="00752083">
      <w:pPr>
        <w:spacing w:after="0"/>
        <w:ind w:firstLine="720"/>
        <w:jc w:val="both"/>
      </w:pPr>
      <w:r>
        <w:t xml:space="preserve">“Anything is possible,” </w:t>
      </w:r>
      <w:r w:rsidR="00850C12">
        <w:t>he said. “This is a ruthless bunch who are capable of anything.</w:t>
      </w:r>
      <w:r w:rsidR="00FB1625">
        <w:t xml:space="preserve"> That Alex Pratt is one crafty devil.</w:t>
      </w:r>
      <w:r w:rsidR="00850C12">
        <w:t xml:space="preserve"> We will contact your mother</w:t>
      </w:r>
      <w:r w:rsidR="00160BAA">
        <w:t xml:space="preserve"> immediately and tell her she and your family’s </w:t>
      </w:r>
      <w:r w:rsidR="007C61FB">
        <w:t xml:space="preserve">lives </w:t>
      </w:r>
      <w:r w:rsidR="00160BAA">
        <w:t>are at stake.</w:t>
      </w:r>
      <w:r w:rsidR="00042EB8">
        <w:t xml:space="preserve"> What is your mother’s name?</w:t>
      </w:r>
      <w:r w:rsidR="00160BAA">
        <w:t>”</w:t>
      </w:r>
    </w:p>
    <w:p w14:paraId="7F370295" w14:textId="08EE8FF4" w:rsidR="005661FA" w:rsidRDefault="00AE5604" w:rsidP="00752083">
      <w:pPr>
        <w:spacing w:after="0"/>
        <w:ind w:firstLine="720"/>
        <w:jc w:val="both"/>
      </w:pPr>
      <w:r>
        <w:t>“</w:t>
      </w:r>
      <w:r w:rsidR="00901446">
        <w:t xml:space="preserve">My mother’s name is June </w:t>
      </w:r>
      <w:r w:rsidR="00021CAF">
        <w:t>Morrison,</w:t>
      </w:r>
      <w:r w:rsidR="003111DD">
        <w:t xml:space="preserve"> and she lives in Topeka, Kansas</w:t>
      </w:r>
      <w:r w:rsidR="00901446">
        <w:t>,”</w:t>
      </w:r>
      <w:r w:rsidR="003111DD">
        <w:t xml:space="preserve"> Morrison said. </w:t>
      </w:r>
      <w:r w:rsidR="00FE0A46">
        <w:t>“Please, do what you can to keep my family safe.</w:t>
      </w:r>
      <w:r w:rsidR="00AA0BAA">
        <w:t xml:space="preserve"> They don’t deserve to be part of any of this.</w:t>
      </w:r>
      <w:r w:rsidR="007C7BCE">
        <w:t xml:space="preserve"> In fact, they didn’t even </w:t>
      </w:r>
      <w:r w:rsidR="007C7BCE">
        <w:lastRenderedPageBreak/>
        <w:t>want me to come out here in the first place.</w:t>
      </w:r>
      <w:r w:rsidR="00AF4E4F">
        <w:t xml:space="preserve"> Oh my gosh! </w:t>
      </w:r>
      <w:r w:rsidR="00A26393">
        <w:t xml:space="preserve">I can’t imagine how worried my parents </w:t>
      </w:r>
      <w:r w:rsidR="009E633A">
        <w:t>are right now. I feel so bad about it.</w:t>
      </w:r>
      <w:r w:rsidR="00FE0A46">
        <w:t>”</w:t>
      </w:r>
    </w:p>
    <w:p w14:paraId="6AF3CF13" w14:textId="1DE229E0" w:rsidR="00FE0A46" w:rsidRDefault="00FE0A46" w:rsidP="00752083">
      <w:pPr>
        <w:spacing w:after="0"/>
        <w:ind w:firstLine="720"/>
        <w:jc w:val="both"/>
      </w:pPr>
      <w:r>
        <w:t>“We will do whatever we can to ensure you</w:t>
      </w:r>
      <w:r w:rsidR="00A6571B">
        <w:t>r</w:t>
      </w:r>
      <w:r>
        <w:t xml:space="preserve"> family is safe by </w:t>
      </w:r>
      <w:r w:rsidR="00FC5468">
        <w:t>contacting their local law enforcement to keep an eye out on their neighborhood and h</w:t>
      </w:r>
      <w:r w:rsidR="008F1677">
        <w:t xml:space="preserve">ome,” Police Chief </w:t>
      </w:r>
      <w:r w:rsidR="005E7A0F">
        <w:t>Joe Harvey assured her.</w:t>
      </w:r>
      <w:r w:rsidR="007247FF">
        <w:t xml:space="preserve"> “I will also call them up and tell them you are safe and they have nothing to worry about.”</w:t>
      </w:r>
    </w:p>
    <w:p w14:paraId="2519AE1D" w14:textId="51045971" w:rsidR="005E7A0F" w:rsidRDefault="005E7A0F" w:rsidP="00752083">
      <w:pPr>
        <w:spacing w:after="0"/>
        <w:ind w:firstLine="720"/>
        <w:jc w:val="both"/>
      </w:pPr>
      <w:r>
        <w:t xml:space="preserve">“Thank you,” Morrison said. </w:t>
      </w:r>
      <w:r w:rsidR="00355301">
        <w:t>“I really appreciate it.</w:t>
      </w:r>
      <w:r w:rsidR="005E073A">
        <w:t xml:space="preserve"> Now, tell me what the good news is.</w:t>
      </w:r>
      <w:r w:rsidR="00A32536">
        <w:t xml:space="preserve"> I desperately need it.</w:t>
      </w:r>
      <w:r w:rsidR="00355301">
        <w:t>”</w:t>
      </w:r>
    </w:p>
    <w:p w14:paraId="7DC48AFB" w14:textId="2FBC676C" w:rsidR="005E073A" w:rsidRDefault="004A66A2" w:rsidP="00752083">
      <w:pPr>
        <w:spacing w:after="0"/>
        <w:ind w:firstLine="720"/>
        <w:jc w:val="both"/>
      </w:pPr>
      <w:r>
        <w:t xml:space="preserve">“We managed to capture </w:t>
      </w:r>
      <w:r w:rsidR="001A35FC">
        <w:t xml:space="preserve">Jeffrey Humphrey and Oliver Buchanan, the </w:t>
      </w:r>
      <w:r w:rsidR="007C61FB">
        <w:t>other two</w:t>
      </w:r>
      <w:r w:rsidR="001A35FC">
        <w:t xml:space="preserve"> </w:t>
      </w:r>
      <w:r w:rsidR="007C61FB">
        <w:t>instigators</w:t>
      </w:r>
      <w:r w:rsidR="00D61731">
        <w:t xml:space="preserve">,” Harvey said. “We </w:t>
      </w:r>
      <w:r w:rsidR="00070561">
        <w:t>ho</w:t>
      </w:r>
      <w:r w:rsidR="006432C1">
        <w:t>pe by offering them a plea</w:t>
      </w:r>
      <w:r w:rsidR="00D245F0">
        <w:t xml:space="preserve"> bargain, they will provide us with </w:t>
      </w:r>
      <w:r w:rsidR="00277F8B">
        <w:t>more information and help us locate Alex Pratt</w:t>
      </w:r>
      <w:r w:rsidR="005D38F6">
        <w:t xml:space="preserve"> and whoever else is behind these heinous acts.</w:t>
      </w:r>
      <w:r w:rsidR="00C4688C">
        <w:t xml:space="preserve"> Since</w:t>
      </w:r>
      <w:r w:rsidR="00B5371B">
        <w:t xml:space="preserve"> you know who Alex is </w:t>
      </w:r>
      <w:r w:rsidR="00653EC1">
        <w:t xml:space="preserve">and </w:t>
      </w:r>
      <w:r w:rsidR="00B5371B">
        <w:t xml:space="preserve">what he looks like, you will </w:t>
      </w:r>
      <w:r w:rsidR="00653EC1">
        <w:t xml:space="preserve">know who to keep </w:t>
      </w:r>
      <w:r w:rsidR="007C61FB">
        <w:t>an eye out for</w:t>
      </w:r>
      <w:r w:rsidR="00653EC1">
        <w:t>.</w:t>
      </w:r>
      <w:r w:rsidR="00A765D1">
        <w:t xml:space="preserve"> However, you don’t know who else is working with him</w:t>
      </w:r>
      <w:r w:rsidR="003C025A">
        <w:t xml:space="preserve">. It could be either of your friends from </w:t>
      </w:r>
      <w:r w:rsidR="007C61FB">
        <w:t>t</w:t>
      </w:r>
      <w:r w:rsidR="003C025A">
        <w:t>he Groove.</w:t>
      </w:r>
      <w:r w:rsidR="005D38F6">
        <w:t>”</w:t>
      </w:r>
    </w:p>
    <w:p w14:paraId="1CE9D138" w14:textId="10A3FCAA" w:rsidR="00871671" w:rsidRDefault="00871671" w:rsidP="00752083">
      <w:pPr>
        <w:spacing w:after="0"/>
        <w:ind w:firstLine="720"/>
        <w:jc w:val="both"/>
      </w:pPr>
      <w:r>
        <w:t xml:space="preserve">“No matter how you put it,” </w:t>
      </w:r>
      <w:r w:rsidR="002F742C">
        <w:t>Morrison said</w:t>
      </w:r>
      <w:r w:rsidR="007C61FB">
        <w:t>,</w:t>
      </w:r>
      <w:r w:rsidR="002F742C">
        <w:t xml:space="preserve"> “</w:t>
      </w:r>
      <w:r w:rsidR="007C61FB">
        <w:t>i</w:t>
      </w:r>
      <w:r w:rsidR="002F742C">
        <w:t>t all sounds so worrisome.</w:t>
      </w:r>
      <w:r w:rsidR="00F00C80">
        <w:t xml:space="preserve"> </w:t>
      </w:r>
      <w:r w:rsidR="005732F2">
        <w:t>I sure hope the plea bargain will be enough to put the rest of the gang members behind bars.</w:t>
      </w:r>
      <w:r w:rsidR="00AD1E40">
        <w:t xml:space="preserve"> They don’t deserve to roam these streets freely.</w:t>
      </w:r>
      <w:r w:rsidR="002F742C">
        <w:t>”</w:t>
      </w:r>
    </w:p>
    <w:p w14:paraId="700B76AA" w14:textId="46F67569" w:rsidR="00F365B4" w:rsidRDefault="00F365B4" w:rsidP="00752083">
      <w:pPr>
        <w:spacing w:after="0"/>
        <w:ind w:firstLine="720"/>
        <w:jc w:val="both"/>
      </w:pPr>
      <w:r>
        <w:t xml:space="preserve">“Maia, be careful out there,” the police chief warned. </w:t>
      </w:r>
      <w:r w:rsidR="00185CA3">
        <w:t xml:space="preserve">“Keep both your eyes and ears </w:t>
      </w:r>
      <w:r w:rsidR="007B45B4">
        <w:t>always open. I mean it. You haven’t exactly been playing it safe.</w:t>
      </w:r>
      <w:r w:rsidR="00280184">
        <w:t xml:space="preserve"> Just don’t go </w:t>
      </w:r>
      <w:r w:rsidR="00EA0E3B">
        <w:t>too</w:t>
      </w:r>
      <w:r w:rsidR="00280184">
        <w:t xml:space="preserve"> far away from the hotel</w:t>
      </w:r>
      <w:r w:rsidR="00EA0E3B">
        <w:t>, and if you must go someplace at night</w:t>
      </w:r>
      <w:r w:rsidR="007C61FB">
        <w:t>,</w:t>
      </w:r>
      <w:r w:rsidR="00EA0E3B">
        <w:t xml:space="preserve"> make sure there is someone with you.</w:t>
      </w:r>
      <w:r w:rsidR="002E65FA">
        <w:t xml:space="preserve"> I can’t have you </w:t>
      </w:r>
      <w:r w:rsidR="007C61FB">
        <w:t xml:space="preserve">wandering </w:t>
      </w:r>
      <w:r w:rsidR="002E65FA">
        <w:t xml:space="preserve">all over New York </w:t>
      </w:r>
      <w:r w:rsidR="007C61FB">
        <w:t xml:space="preserve">City </w:t>
      </w:r>
      <w:r w:rsidR="002E65FA">
        <w:t>on your own. It just increases your chances of getting found.</w:t>
      </w:r>
      <w:r w:rsidR="00185CA3">
        <w:t>”</w:t>
      </w:r>
    </w:p>
    <w:p w14:paraId="2A92313F" w14:textId="55452E29" w:rsidR="00C4035E" w:rsidRDefault="00C4035E" w:rsidP="00752083">
      <w:pPr>
        <w:spacing w:after="0"/>
        <w:ind w:firstLine="720"/>
        <w:jc w:val="both"/>
      </w:pPr>
      <w:r>
        <w:t>“You got it!” she said just before he stepped out of the hotel room.</w:t>
      </w:r>
      <w:r w:rsidR="000C45ED">
        <w:t xml:space="preserve"> “You don’t have to worry about me</w:t>
      </w:r>
      <w:r w:rsidR="00F93F31">
        <w:t>.”</w:t>
      </w:r>
    </w:p>
    <w:p w14:paraId="1BE1F846" w14:textId="56A05D3F" w:rsidR="00F93F31" w:rsidRDefault="00F93F31" w:rsidP="00752083">
      <w:pPr>
        <w:spacing w:after="0"/>
        <w:ind w:firstLine="720"/>
        <w:jc w:val="both"/>
      </w:pPr>
      <w:r>
        <w:t>“Good,” Harvey said. “You will be hearing from me sometime soon about more updates</w:t>
      </w:r>
      <w:r w:rsidR="007C61FB">
        <w:t>,</w:t>
      </w:r>
      <w:r w:rsidR="004C3185">
        <w:t xml:space="preserve"> and I will let you know when I contact your parents and let them know you are safe</w:t>
      </w:r>
      <w:r>
        <w:t>.”</w:t>
      </w:r>
    </w:p>
    <w:p w14:paraId="2DF0F151" w14:textId="310B5F67" w:rsidR="00F93F31" w:rsidRDefault="00F93F31" w:rsidP="00752083">
      <w:pPr>
        <w:spacing w:after="0"/>
        <w:ind w:firstLine="720"/>
        <w:jc w:val="both"/>
      </w:pPr>
      <w:r>
        <w:t>“Okay,” she said. “</w:t>
      </w:r>
      <w:r w:rsidR="00F94E9E">
        <w:t>Talk to you later!”</w:t>
      </w:r>
    </w:p>
    <w:p w14:paraId="13B10942" w14:textId="5915521A" w:rsidR="002A55B8" w:rsidRDefault="009E21EA" w:rsidP="00752083">
      <w:pPr>
        <w:spacing w:after="0"/>
        <w:ind w:firstLine="720"/>
        <w:jc w:val="both"/>
      </w:pPr>
      <w:r>
        <w:lastRenderedPageBreak/>
        <w:t xml:space="preserve">Morrison scrambled back to the bathroom to put on a pair of </w:t>
      </w:r>
      <w:r w:rsidR="00F57B05">
        <w:t xml:space="preserve">large </w:t>
      </w:r>
      <w:r w:rsidR="00C24C09">
        <w:t>silver</w:t>
      </w:r>
      <w:r w:rsidR="005D6265">
        <w:t xml:space="preserve"> </w:t>
      </w:r>
      <w:r w:rsidR="00C24C09">
        <w:t>rhinestone hoop earrings</w:t>
      </w:r>
      <w:r w:rsidR="00173064">
        <w:t xml:space="preserve"> and a </w:t>
      </w:r>
      <w:r w:rsidR="00976C27">
        <w:t>r</w:t>
      </w:r>
      <w:r w:rsidR="0080522E">
        <w:t xml:space="preserve">hinestone </w:t>
      </w:r>
      <w:r w:rsidR="00405F3A">
        <w:t>necklace</w:t>
      </w:r>
      <w:r w:rsidR="00C966F9">
        <w:t xml:space="preserve"> to go along with her</w:t>
      </w:r>
      <w:r w:rsidR="00226A0D">
        <w:t xml:space="preserve"> </w:t>
      </w:r>
      <w:r w:rsidR="00CE5B9F">
        <w:t xml:space="preserve">pink </w:t>
      </w:r>
      <w:r w:rsidR="00F5289A">
        <w:t>sweater</w:t>
      </w:r>
      <w:r w:rsidR="0006164A">
        <w:t xml:space="preserve"> and</w:t>
      </w:r>
      <w:r w:rsidR="003647A6">
        <w:t xml:space="preserve"> skinny </w:t>
      </w:r>
      <w:r w:rsidR="000A1B61">
        <w:t>blue jeans.</w:t>
      </w:r>
      <w:r w:rsidR="00616F62">
        <w:t xml:space="preserve"> </w:t>
      </w:r>
      <w:r w:rsidR="00230A0D">
        <w:t xml:space="preserve">She </w:t>
      </w:r>
      <w:r w:rsidR="00DD1999">
        <w:t xml:space="preserve">sprayed on some perfume just before </w:t>
      </w:r>
      <w:r w:rsidR="00D27DED">
        <w:t xml:space="preserve">heading out the door. </w:t>
      </w:r>
      <w:r w:rsidR="00083951">
        <w:t xml:space="preserve">Morrison flung her </w:t>
      </w:r>
      <w:r w:rsidR="007D0C2B">
        <w:t xml:space="preserve">black Kate Spade </w:t>
      </w:r>
      <w:r w:rsidR="00201063">
        <w:t>crossbody purse over her</w:t>
      </w:r>
      <w:r w:rsidR="003E3632">
        <w:t xml:space="preserve"> right</w:t>
      </w:r>
      <w:r w:rsidR="00201063">
        <w:t xml:space="preserve"> shoulder as she exited </w:t>
      </w:r>
      <w:r w:rsidR="00CE2010">
        <w:t>her</w:t>
      </w:r>
      <w:r w:rsidR="00201063">
        <w:t xml:space="preserve"> hotel</w:t>
      </w:r>
      <w:r w:rsidR="002C5BD3">
        <w:t xml:space="preserve"> room</w:t>
      </w:r>
      <w:r w:rsidR="00201063">
        <w:t>.</w:t>
      </w:r>
      <w:r w:rsidR="00CE2010">
        <w:t xml:space="preserve"> She would find </w:t>
      </w:r>
      <w:r w:rsidR="00EB0893">
        <w:t>Long</w:t>
      </w:r>
      <w:r w:rsidR="00CE2010">
        <w:t xml:space="preserve"> waiting for her in the lobby downstairs.</w:t>
      </w:r>
      <w:r w:rsidR="00201063">
        <w:t xml:space="preserve"> </w:t>
      </w:r>
    </w:p>
    <w:p w14:paraId="3EF92296" w14:textId="1792BA8A" w:rsidR="003D5982" w:rsidRDefault="000B7BAA" w:rsidP="00752083">
      <w:pPr>
        <w:spacing w:after="0"/>
        <w:ind w:firstLine="720"/>
        <w:jc w:val="both"/>
      </w:pPr>
      <w:r>
        <w:t xml:space="preserve">She made sure to </w:t>
      </w:r>
      <w:r w:rsidR="006E2DF8">
        <w:t>be always completely aware of her surroundings. Morr</w:t>
      </w:r>
      <w:r w:rsidR="00212B8B">
        <w:t xml:space="preserve">ison scanned the crowd of people carefully to see if the creepy janitor Alex Pratt was </w:t>
      </w:r>
      <w:r w:rsidR="0030572A">
        <w:t>hiding amongst the</w:t>
      </w:r>
      <w:r w:rsidR="007C61FB">
        <w:t>m</w:t>
      </w:r>
      <w:r w:rsidR="0030572A">
        <w:t xml:space="preserve">. </w:t>
      </w:r>
      <w:r w:rsidR="00266667">
        <w:t xml:space="preserve">She felt relieved when he was nowhere to be seen. </w:t>
      </w:r>
      <w:r w:rsidR="00D314BA">
        <w:t xml:space="preserve">She anxiously waited for </w:t>
      </w:r>
      <w:r w:rsidR="00064BB2">
        <w:t>the elevator to come up to her floor</w:t>
      </w:r>
      <w:r w:rsidR="00BC2916">
        <w:t>.</w:t>
      </w:r>
      <w:r w:rsidR="00DB3ADE">
        <w:t xml:space="preserve"> As soon as the ding to the elevator went off, she </w:t>
      </w:r>
      <w:r w:rsidR="007A727A">
        <w:t>quickly got inside.</w:t>
      </w:r>
      <w:r w:rsidR="007C61FB">
        <w:t xml:space="preserve"> When </w:t>
      </w:r>
      <w:r w:rsidR="001E795F">
        <w:t xml:space="preserve">the elevator arrived on the first floor and opened its doors, she spotted </w:t>
      </w:r>
      <w:r w:rsidR="00EB0893">
        <w:t>Long</w:t>
      </w:r>
      <w:r w:rsidR="001E795F">
        <w:t xml:space="preserve"> right </w:t>
      </w:r>
      <w:r w:rsidR="007C61FB">
        <w:t>a</w:t>
      </w:r>
      <w:r w:rsidR="001E795F">
        <w:t xml:space="preserve">way sitting </w:t>
      </w:r>
      <w:r w:rsidR="00CD6609">
        <w:t>on a big, fluffy gray couch</w:t>
      </w:r>
      <w:r w:rsidR="00524886">
        <w:t>.</w:t>
      </w:r>
      <w:r w:rsidR="007C692A">
        <w:t xml:space="preserve"> He waved and smiled at her.</w:t>
      </w:r>
    </w:p>
    <w:p w14:paraId="22F98359" w14:textId="090DB7F3" w:rsidR="00B4330E" w:rsidRDefault="00B4330E" w:rsidP="00B4330E">
      <w:pPr>
        <w:spacing w:after="0"/>
        <w:ind w:firstLine="720"/>
        <w:jc w:val="both"/>
      </w:pPr>
      <w:r>
        <w:t xml:space="preserve">“Hi there!” she said cheerfully as she </w:t>
      </w:r>
      <w:r w:rsidR="005E3D1B">
        <w:t>approached him.</w:t>
      </w:r>
      <w:r>
        <w:t xml:space="preserve"> </w:t>
      </w:r>
    </w:p>
    <w:p w14:paraId="5930A77A" w14:textId="77777777" w:rsidR="00B4330E" w:rsidRDefault="00B4330E" w:rsidP="00B4330E">
      <w:pPr>
        <w:spacing w:after="0"/>
        <w:ind w:firstLine="720"/>
        <w:jc w:val="both"/>
      </w:pPr>
      <w:r>
        <w:t>“Well, hello!” he replied. “Fancy finding you here!”</w:t>
      </w:r>
    </w:p>
    <w:p w14:paraId="6DBE59F7" w14:textId="72F980D2" w:rsidR="005246E7" w:rsidRDefault="005246E7" w:rsidP="00B4330E">
      <w:pPr>
        <w:spacing w:after="0"/>
        <w:ind w:firstLine="720"/>
        <w:jc w:val="both"/>
      </w:pPr>
      <w:r>
        <w:t>“Don’t</w:t>
      </w:r>
      <w:r w:rsidR="00696C09">
        <w:t xml:space="preserve"> sit there and</w:t>
      </w:r>
      <w:r>
        <w:t xml:space="preserve"> pretend you didn’t arrange this</w:t>
      </w:r>
      <w:r w:rsidR="00BD6F64">
        <w:t xml:space="preserve"> whole </w:t>
      </w:r>
      <w:r w:rsidR="00500DB5">
        <w:t>thing</w:t>
      </w:r>
      <w:r>
        <w:t xml:space="preserve"> </w:t>
      </w:r>
      <w:r w:rsidR="00696C09">
        <w:t>coincidentally</w:t>
      </w:r>
      <w:r>
        <w:t xml:space="preserve"> </w:t>
      </w:r>
      <w:r w:rsidR="007C61FB">
        <w:t>and are</w:t>
      </w:r>
      <w:r w:rsidR="00696C09">
        <w:t xml:space="preserve"> sitting</w:t>
      </w:r>
      <w:r>
        <w:t xml:space="preserve"> here</w:t>
      </w:r>
      <w:r w:rsidR="00696C09">
        <w:t xml:space="preserve"> in the hotel lobby</w:t>
      </w:r>
      <w:r w:rsidR="007C61FB">
        <w:t xml:space="preserve"> by happenstance</w:t>
      </w:r>
      <w:r>
        <w:t xml:space="preserve">,” Morrison </w:t>
      </w:r>
      <w:r w:rsidR="00696C09">
        <w:t xml:space="preserve">teased him. </w:t>
      </w:r>
    </w:p>
    <w:p w14:paraId="56DAE49C" w14:textId="54D203B5" w:rsidR="00F0006A" w:rsidRDefault="00F0006A" w:rsidP="00B4330E">
      <w:pPr>
        <w:spacing w:after="0"/>
        <w:ind w:firstLine="720"/>
        <w:jc w:val="both"/>
      </w:pPr>
      <w:r>
        <w:t>“</w:t>
      </w:r>
      <w:r w:rsidR="00D407A1">
        <w:t>Shall we</w:t>
      </w:r>
      <w:r w:rsidR="007C61FB">
        <w:t>?</w:t>
      </w:r>
      <w:r w:rsidR="00D407A1">
        <w:t>” he said while</w:t>
      </w:r>
      <w:r w:rsidR="00A830BB">
        <w:t xml:space="preserve"> escorting her </w:t>
      </w:r>
      <w:r w:rsidR="00AD5B57">
        <w:t xml:space="preserve">with their elbows intertwined. </w:t>
      </w:r>
      <w:r w:rsidR="009464A3">
        <w:t xml:space="preserve">They smiled at each other as they walked side by side out of the hotel </w:t>
      </w:r>
      <w:r w:rsidR="00852972">
        <w:t xml:space="preserve">and </w:t>
      </w:r>
      <w:r w:rsidR="009464A3">
        <w:t>onto th</w:t>
      </w:r>
      <w:r w:rsidR="00852972">
        <w:t>e bustling street</w:t>
      </w:r>
      <w:r w:rsidR="007C61FB">
        <w:t>s</w:t>
      </w:r>
      <w:r w:rsidR="00852972">
        <w:t xml:space="preserve"> of New York</w:t>
      </w:r>
      <w:r w:rsidR="007C61FB">
        <w:t xml:space="preserve"> City</w:t>
      </w:r>
      <w:r w:rsidR="009464A3">
        <w:t>.</w:t>
      </w:r>
    </w:p>
    <w:p w14:paraId="5F3E64B2" w14:textId="34B8A73A" w:rsidR="00296F32" w:rsidRDefault="00296F32" w:rsidP="00B4330E">
      <w:pPr>
        <w:spacing w:after="0"/>
        <w:ind w:firstLine="720"/>
        <w:jc w:val="both"/>
      </w:pPr>
      <w:r>
        <w:t xml:space="preserve">“Are you okay to walk, my dear?” </w:t>
      </w:r>
      <w:r w:rsidR="00EB0893">
        <w:t>Long</w:t>
      </w:r>
      <w:r>
        <w:t xml:space="preserve"> asked</w:t>
      </w:r>
      <w:r w:rsidR="00C226F0">
        <w:t xml:space="preserve"> while being concerned about her slight limping</w:t>
      </w:r>
      <w:r>
        <w:t>.</w:t>
      </w:r>
    </w:p>
    <w:p w14:paraId="7473D6D4" w14:textId="4B97936C" w:rsidR="00296F32" w:rsidRDefault="00296F32" w:rsidP="00B4330E">
      <w:pPr>
        <w:spacing w:after="0"/>
        <w:ind w:firstLine="720"/>
        <w:jc w:val="both"/>
      </w:pPr>
      <w:r>
        <w:t>“Of course,” Morrison said.</w:t>
      </w:r>
      <w:r w:rsidR="00C226F0">
        <w:t xml:space="preserve"> “I’ve got this!</w:t>
      </w:r>
      <w:r w:rsidR="00811ECC">
        <w:t xml:space="preserve"> It isn’t that long of a walk</w:t>
      </w:r>
      <w:r w:rsidR="00A31668">
        <w:t>. It will be good exercise</w:t>
      </w:r>
      <w:r w:rsidR="007C61FB">
        <w:t>,</w:t>
      </w:r>
      <w:r w:rsidR="001B7078">
        <w:t xml:space="preserve"> and the weather is lovely. I could use some fresh air</w:t>
      </w:r>
      <w:r w:rsidR="002C01A5">
        <w:t xml:space="preserve"> because I have been cooped up in the hospital for too long.”</w:t>
      </w:r>
    </w:p>
    <w:p w14:paraId="1D53EA4D" w14:textId="75ADFE59" w:rsidR="003E3632" w:rsidRDefault="00BC2916" w:rsidP="005E3D1B">
      <w:pPr>
        <w:spacing w:after="0"/>
        <w:ind w:firstLine="720"/>
        <w:jc w:val="both"/>
      </w:pPr>
      <w:r>
        <w:t xml:space="preserve">The café </w:t>
      </w:r>
      <w:r w:rsidR="00933C92">
        <w:t xml:space="preserve">she and </w:t>
      </w:r>
      <w:r w:rsidR="00EB0893">
        <w:t>Long</w:t>
      </w:r>
      <w:r w:rsidR="00933C92">
        <w:t xml:space="preserve"> would </w:t>
      </w:r>
      <w:r w:rsidR="00064BB2">
        <w:t>go to together</w:t>
      </w:r>
      <w:r w:rsidR="00933C92">
        <w:t xml:space="preserve"> was </w:t>
      </w:r>
      <w:r w:rsidR="00064BB2">
        <w:t>just</w:t>
      </w:r>
      <w:r w:rsidR="00933C92">
        <w:t xml:space="preserve"> two blocks away. </w:t>
      </w:r>
      <w:r w:rsidR="007A727A">
        <w:t>They</w:t>
      </w:r>
      <w:r w:rsidR="0009207B">
        <w:t xml:space="preserve"> wove through the crowd until </w:t>
      </w:r>
      <w:r w:rsidR="00715FC9">
        <w:t>they</w:t>
      </w:r>
      <w:r w:rsidR="0009207B">
        <w:t xml:space="preserve"> reached </w:t>
      </w:r>
      <w:r w:rsidR="00715FC9">
        <w:t>their</w:t>
      </w:r>
      <w:r w:rsidR="0009207B">
        <w:t xml:space="preserve"> destination point.</w:t>
      </w:r>
      <w:r w:rsidR="00715FC9">
        <w:t xml:space="preserve"> </w:t>
      </w:r>
      <w:r w:rsidR="00E53DC3">
        <w:t>It was sunny and warm out</w:t>
      </w:r>
      <w:r w:rsidR="00541150">
        <w:t>, which made the walk a pleasant experience.</w:t>
      </w:r>
      <w:r w:rsidR="0009207B">
        <w:t xml:space="preserve"> </w:t>
      </w:r>
    </w:p>
    <w:p w14:paraId="124CA680" w14:textId="37B8CF9B" w:rsidR="0073656F" w:rsidRDefault="009A5787" w:rsidP="0073656F">
      <w:pPr>
        <w:spacing w:after="0"/>
        <w:ind w:firstLine="720"/>
        <w:jc w:val="both"/>
      </w:pPr>
      <w:r>
        <w:lastRenderedPageBreak/>
        <w:t>The bell on the door to the café rang as</w:t>
      </w:r>
      <w:r w:rsidR="007A727A">
        <w:t xml:space="preserve"> </w:t>
      </w:r>
      <w:r w:rsidR="00EB0893">
        <w:t>Long</w:t>
      </w:r>
      <w:r>
        <w:t xml:space="preserve"> opened it</w:t>
      </w:r>
      <w:r w:rsidR="00DA7753">
        <w:t xml:space="preserve"> for her. They were seated at </w:t>
      </w:r>
      <w:r>
        <w:t xml:space="preserve">one of the tables with </w:t>
      </w:r>
      <w:r w:rsidR="0073656F">
        <w:t xml:space="preserve">two yellow tulips in a glass jar placed on </w:t>
      </w:r>
      <w:r w:rsidR="00D239E4">
        <w:t xml:space="preserve">it. </w:t>
      </w:r>
      <w:r w:rsidR="00487A7A">
        <w:t xml:space="preserve">Morrison calmly eased her way to the table with </w:t>
      </w:r>
      <w:r w:rsidR="00484C56">
        <w:t>a big, bright</w:t>
      </w:r>
      <w:r w:rsidR="00487A7A">
        <w:t xml:space="preserve"> smile on her face. </w:t>
      </w:r>
      <w:r w:rsidR="008A2BEB">
        <w:t xml:space="preserve">Her face was glowing. </w:t>
      </w:r>
    </w:p>
    <w:p w14:paraId="7A85AD1B" w14:textId="3361503B" w:rsidR="00EC6E95" w:rsidRDefault="00EC6E95" w:rsidP="0073656F">
      <w:pPr>
        <w:spacing w:after="0"/>
        <w:ind w:firstLine="720"/>
        <w:jc w:val="both"/>
      </w:pPr>
      <w:r>
        <w:t>“I hope I didn’t leave you waiting for too long</w:t>
      </w:r>
      <w:r w:rsidR="003B2BF1">
        <w:t xml:space="preserve"> at the ho</w:t>
      </w:r>
      <w:r w:rsidR="00705823">
        <w:t>tel</w:t>
      </w:r>
      <w:r>
        <w:t xml:space="preserve">,” Morrison said. </w:t>
      </w:r>
      <w:r w:rsidR="008F5B90">
        <w:t xml:space="preserve">“I was caught up in a conversation with the police chief about the suspects who were behind the </w:t>
      </w:r>
      <w:r w:rsidR="00A2165F">
        <w:t>shootings. I found out two of the ringleaders ha</w:t>
      </w:r>
      <w:r w:rsidR="007C61FB">
        <w:t>ve</w:t>
      </w:r>
      <w:r w:rsidR="00A2165F">
        <w:t xml:space="preserve"> been arrested, but one is still on the loose.”</w:t>
      </w:r>
    </w:p>
    <w:p w14:paraId="290292B8" w14:textId="374FAA0C" w:rsidR="00D86F84" w:rsidRDefault="00D86F84" w:rsidP="0073656F">
      <w:pPr>
        <w:spacing w:after="0"/>
        <w:ind w:firstLine="720"/>
        <w:jc w:val="both"/>
      </w:pPr>
      <w:r>
        <w:t xml:space="preserve">“I understand,” </w:t>
      </w:r>
      <w:r w:rsidR="00EB0893">
        <w:t>Long</w:t>
      </w:r>
      <w:r>
        <w:t xml:space="preserve"> said. “Just like the way I understand why you </w:t>
      </w:r>
      <w:r w:rsidR="00831562">
        <w:t xml:space="preserve">were reluctant in telling me </w:t>
      </w:r>
      <w:r>
        <w:t xml:space="preserve">which hotel you </w:t>
      </w:r>
      <w:r w:rsidR="00526166">
        <w:t>were</w:t>
      </w:r>
      <w:r>
        <w:t xml:space="preserve"> staying a</w:t>
      </w:r>
      <w:r w:rsidR="00831562">
        <w:t>t</w:t>
      </w:r>
      <w:r>
        <w:t xml:space="preserve">. </w:t>
      </w:r>
      <w:r w:rsidR="005B2B26">
        <w:t>I would say you are</w:t>
      </w:r>
      <w:r w:rsidR="00D1782F">
        <w:t xml:space="preserve"> one</w:t>
      </w:r>
      <w:r w:rsidR="005B2B26">
        <w:t xml:space="preserve"> smart </w:t>
      </w:r>
      <w:r w:rsidR="007171C0">
        <w:t>girl,</w:t>
      </w:r>
      <w:r w:rsidR="00D86F33">
        <w:t xml:space="preserve"> and I </w:t>
      </w:r>
      <w:r w:rsidR="007C61FB">
        <w:t>do</w:t>
      </w:r>
      <w:r w:rsidR="00D86F33">
        <w:t xml:space="preserve"> not blame you for </w:t>
      </w:r>
      <w:r w:rsidR="00171A25">
        <w:t xml:space="preserve">not </w:t>
      </w:r>
      <w:r w:rsidR="00D86F33">
        <w:t xml:space="preserve">wanting </w:t>
      </w:r>
      <w:r w:rsidR="00171A25">
        <w:t>to tell me</w:t>
      </w:r>
      <w:r w:rsidR="00D1782F">
        <w:t>.</w:t>
      </w:r>
      <w:r w:rsidR="007171C0">
        <w:t xml:space="preserve"> I </w:t>
      </w:r>
      <w:r w:rsidR="005F546B">
        <w:t>feel honored that you find me trustworthy enough to allow me to take you out to lu</w:t>
      </w:r>
      <w:r w:rsidR="00767082">
        <w:t>nch.</w:t>
      </w:r>
      <w:r w:rsidR="00D1782F">
        <w:t>”</w:t>
      </w:r>
    </w:p>
    <w:p w14:paraId="2D52BBD0" w14:textId="2D19C0BB" w:rsidR="007D0CE6" w:rsidRDefault="007D0CE6" w:rsidP="0073656F">
      <w:pPr>
        <w:spacing w:after="0"/>
        <w:ind w:firstLine="720"/>
        <w:jc w:val="both"/>
      </w:pPr>
      <w:r>
        <w:t xml:space="preserve">“Sometimes, I feel </w:t>
      </w:r>
      <w:r w:rsidR="00AE0045">
        <w:t xml:space="preserve">otherwise,” Morrison said. “I don’t think it was a smart move for me to go audition for the </w:t>
      </w:r>
      <w:r w:rsidR="000B4DAC">
        <w:t xml:space="preserve">rock </w:t>
      </w:r>
      <w:r w:rsidR="00AE0045">
        <w:t xml:space="preserve">band </w:t>
      </w:r>
      <w:r w:rsidR="000B4DAC">
        <w:t>Ladies and a Guitar</w:t>
      </w:r>
      <w:r w:rsidR="007F43F1">
        <w:t>, but I desperately needed to find more work</w:t>
      </w:r>
      <w:r w:rsidR="000B4DAC">
        <w:t xml:space="preserve">. </w:t>
      </w:r>
      <w:r w:rsidR="009B0131">
        <w:t xml:space="preserve">Had I not </w:t>
      </w:r>
      <w:r w:rsidR="007C61FB">
        <w:t>gone</w:t>
      </w:r>
      <w:r w:rsidR="009B0131">
        <w:t xml:space="preserve">, </w:t>
      </w:r>
      <w:r w:rsidR="00000B4C">
        <w:t>I would have prevented both me and Stacy from getting shot at.</w:t>
      </w:r>
      <w:r w:rsidR="004C3611">
        <w:t xml:space="preserve">” </w:t>
      </w:r>
    </w:p>
    <w:p w14:paraId="7BC7A876" w14:textId="72EF621A" w:rsidR="004C3611" w:rsidRDefault="004C3611" w:rsidP="0073656F">
      <w:pPr>
        <w:spacing w:after="0"/>
        <w:ind w:firstLine="720"/>
        <w:jc w:val="both"/>
      </w:pPr>
      <w:r>
        <w:t xml:space="preserve">“You can’t blame yourself for that,” </w:t>
      </w:r>
      <w:r w:rsidR="00EB0893">
        <w:t>Long</w:t>
      </w:r>
      <w:r w:rsidR="00C71DD2">
        <w:t xml:space="preserve"> said. “Besides, you can’t expect to live in a cave</w:t>
      </w:r>
      <w:r w:rsidR="00155150">
        <w:t>. You need to have a life, too.</w:t>
      </w:r>
      <w:r w:rsidR="00AC58BA">
        <w:t xml:space="preserve"> Just don’t leave anywhere at night alone. </w:t>
      </w:r>
      <w:r w:rsidR="00820548">
        <w:t xml:space="preserve">Don’t be afraid to call me. I </w:t>
      </w:r>
      <w:r w:rsidR="002E354F">
        <w:t>would be more than happy to help</w:t>
      </w:r>
      <w:r w:rsidR="00820548">
        <w:t xml:space="preserve"> protect you</w:t>
      </w:r>
      <w:r w:rsidR="00F85B6B">
        <w:t>.”</w:t>
      </w:r>
    </w:p>
    <w:p w14:paraId="29C56304" w14:textId="342F7675" w:rsidR="00F85B6B" w:rsidRDefault="00F85B6B" w:rsidP="0073656F">
      <w:pPr>
        <w:spacing w:after="0"/>
        <w:ind w:firstLine="720"/>
        <w:jc w:val="both"/>
      </w:pPr>
      <w:r>
        <w:t>“I suppose you are right,” Morrison said. “</w:t>
      </w:r>
      <w:r w:rsidR="00244E41">
        <w:t>Both Stacy and I are out of job</w:t>
      </w:r>
      <w:r w:rsidR="007C61FB">
        <w:t>s</w:t>
      </w:r>
      <w:r w:rsidR="00244E41">
        <w:t xml:space="preserve"> </w:t>
      </w:r>
      <w:r w:rsidR="00970BE3">
        <w:t>now,</w:t>
      </w:r>
      <w:r w:rsidR="00244E41">
        <w:t xml:space="preserve"> and we needed an audition.</w:t>
      </w:r>
      <w:r w:rsidR="00970BE3">
        <w:t xml:space="preserve"> What gives them the right to take that</w:t>
      </w:r>
      <w:r w:rsidR="00E53F12">
        <w:t xml:space="preserve"> opportunity</w:t>
      </w:r>
      <w:r w:rsidR="00970BE3">
        <w:t xml:space="preserve"> away from us</w:t>
      </w:r>
      <w:r w:rsidR="007C61FB">
        <w:t>?</w:t>
      </w:r>
      <w:r w:rsidR="00970BE3">
        <w:t>”</w:t>
      </w:r>
    </w:p>
    <w:p w14:paraId="7AC16D22" w14:textId="670C4ED8" w:rsidR="00970BE3" w:rsidRDefault="00970BE3" w:rsidP="0073656F">
      <w:pPr>
        <w:spacing w:after="0"/>
        <w:ind w:firstLine="720"/>
        <w:jc w:val="both"/>
      </w:pPr>
      <w:r>
        <w:t>“</w:t>
      </w:r>
      <w:r w:rsidR="00DE4A16">
        <w:t xml:space="preserve">I know I have said this before, but </w:t>
      </w:r>
      <w:r w:rsidR="00403D0C">
        <w:t xml:space="preserve">I wanted to remind </w:t>
      </w:r>
      <w:r w:rsidR="00DE4A16">
        <w:t>y</w:t>
      </w:r>
      <w:r w:rsidR="004B1848">
        <w:t>ou</w:t>
      </w:r>
      <w:r w:rsidR="00403D0C">
        <w:t xml:space="preserve"> that the</w:t>
      </w:r>
      <w:r w:rsidR="004B1848">
        <w:t xml:space="preserve"> members of </w:t>
      </w:r>
      <w:r w:rsidR="00BA1A31">
        <w:t>Ladies and a Guitar</w:t>
      </w:r>
      <w:r w:rsidR="00403D0C">
        <w:t xml:space="preserve"> were blown</w:t>
      </w:r>
      <w:r w:rsidR="00BA1A31">
        <w:t xml:space="preserve"> away</w:t>
      </w:r>
      <w:r w:rsidR="00403D0C">
        <w:t xml:space="preserve"> by your performance</w:t>
      </w:r>
      <w:r w:rsidR="00BA1A31">
        <w:t>,” he said. “</w:t>
      </w:r>
      <w:r w:rsidR="004044EB">
        <w:t>I could tell</w:t>
      </w:r>
      <w:r w:rsidR="009B499A">
        <w:t xml:space="preserve">. </w:t>
      </w:r>
      <w:r w:rsidR="00BA1A31">
        <w:t>I w</w:t>
      </w:r>
      <w:r w:rsidR="002D380A">
        <w:t>ill not</w:t>
      </w:r>
      <w:r w:rsidR="00BA1A31">
        <w:t xml:space="preserve"> be </w:t>
      </w:r>
      <w:r w:rsidR="00ED7132">
        <w:t>surprised if you get a call from them any day now.”</w:t>
      </w:r>
    </w:p>
    <w:p w14:paraId="2051E4DC" w14:textId="05E31834" w:rsidR="00ED7132" w:rsidRDefault="00ED7132" w:rsidP="0073656F">
      <w:pPr>
        <w:spacing w:after="0"/>
        <w:ind w:firstLine="720"/>
        <w:jc w:val="both"/>
      </w:pPr>
      <w:r>
        <w:t xml:space="preserve">“I sure hope we make it,” </w:t>
      </w:r>
      <w:r w:rsidR="007366E8">
        <w:t>she said. “Stacy and I need both the money and exposure.</w:t>
      </w:r>
      <w:r w:rsidR="00641D27">
        <w:t xml:space="preserve"> I don’t know how much longer </w:t>
      </w:r>
      <w:r w:rsidR="008E36C0">
        <w:t xml:space="preserve">I can afford to stay at these hotels. Unfortunately, I may have to return to my apartment where </w:t>
      </w:r>
      <w:r w:rsidR="00D62FD7">
        <w:t xml:space="preserve">the man </w:t>
      </w:r>
      <w:r w:rsidR="007C61FB">
        <w:t xml:space="preserve">who </w:t>
      </w:r>
      <w:r w:rsidR="00D62FD7">
        <w:t>shot me broke into. I just know whoever is after me will go back to the apartment</w:t>
      </w:r>
      <w:r w:rsidR="001D1F67">
        <w:t xml:space="preserve"> to </w:t>
      </w:r>
      <w:r w:rsidR="001D1F67">
        <w:lastRenderedPageBreak/>
        <w:t>find me.</w:t>
      </w:r>
      <w:r w:rsidR="00B611AD">
        <w:t xml:space="preserve"> If I did take the risk, I </w:t>
      </w:r>
      <w:r w:rsidR="007C61FB">
        <w:t xml:space="preserve">could not </w:t>
      </w:r>
      <w:r w:rsidR="00B611AD">
        <w:t>go alone. Someone brave enough will have to go back there with me.</w:t>
      </w:r>
      <w:r w:rsidR="007366E8">
        <w:t>”</w:t>
      </w:r>
    </w:p>
    <w:p w14:paraId="71345587" w14:textId="2D1E1C1F" w:rsidR="001D1F67" w:rsidRDefault="00444FC9" w:rsidP="0073656F">
      <w:pPr>
        <w:spacing w:after="0"/>
        <w:ind w:firstLine="720"/>
        <w:jc w:val="both"/>
      </w:pPr>
      <w:r>
        <w:t xml:space="preserve">“I might be able to help </w:t>
      </w:r>
      <w:r w:rsidR="00E11E27">
        <w:t xml:space="preserve">you </w:t>
      </w:r>
      <w:r>
        <w:t xml:space="preserve">out with that,” </w:t>
      </w:r>
      <w:r w:rsidR="00EB0893">
        <w:t>Long</w:t>
      </w:r>
      <w:r>
        <w:t xml:space="preserve"> said. “You are more than welcome to stay at my apartment until things are all cleared out. </w:t>
      </w:r>
      <w:r w:rsidR="006B5A70">
        <w:t>At least I can keep an eye out for you</w:t>
      </w:r>
      <w:r w:rsidR="004705E9">
        <w:t xml:space="preserve"> and protect you that way. I keep a concealed weapon in the </w:t>
      </w:r>
      <w:r w:rsidR="002C21EF">
        <w:t>house</w:t>
      </w:r>
      <w:r w:rsidR="00603A58">
        <w:t>,</w:t>
      </w:r>
      <w:r w:rsidR="004705E9">
        <w:t xml:space="preserve"> and I am a real </w:t>
      </w:r>
      <w:r w:rsidR="00603A58">
        <w:t>sharpshooter</w:t>
      </w:r>
      <w:r w:rsidR="004705E9">
        <w:t xml:space="preserve">. </w:t>
      </w:r>
      <w:r w:rsidR="00603A58">
        <w:t xml:space="preserve">I also </w:t>
      </w:r>
      <w:r w:rsidR="001E4AC4">
        <w:t xml:space="preserve">am trained in the martial arts. </w:t>
      </w:r>
      <w:r w:rsidR="00FB2A7C">
        <w:t xml:space="preserve">Not to mention, I have a dog on guard twenty-four hours </w:t>
      </w:r>
      <w:r w:rsidR="007C61FB">
        <w:t xml:space="preserve">a day, </w:t>
      </w:r>
      <w:r w:rsidR="00FB2A7C">
        <w:t xml:space="preserve">seven days a week. </w:t>
      </w:r>
      <w:r w:rsidR="001E4AC4">
        <w:t>You will be</w:t>
      </w:r>
      <w:r w:rsidR="00DA4CDD">
        <w:t xml:space="preserve"> much</w:t>
      </w:r>
      <w:r w:rsidR="001E4AC4">
        <w:t xml:space="preserve"> safe</w:t>
      </w:r>
      <w:r w:rsidR="00DA4CDD">
        <w:t>r</w:t>
      </w:r>
      <w:r w:rsidR="001E4AC4">
        <w:t xml:space="preserve"> </w:t>
      </w:r>
      <w:r w:rsidR="00DA4CDD">
        <w:t xml:space="preserve">staying with me </w:t>
      </w:r>
      <w:r w:rsidR="002C21EF">
        <w:t>there</w:t>
      </w:r>
      <w:r w:rsidR="001E4AC4">
        <w:t>.”</w:t>
      </w:r>
    </w:p>
    <w:p w14:paraId="7F321FD5" w14:textId="10E8802B" w:rsidR="001E4AC4" w:rsidRDefault="00E1262A" w:rsidP="0073656F">
      <w:pPr>
        <w:spacing w:after="0"/>
        <w:ind w:firstLine="720"/>
        <w:jc w:val="both"/>
      </w:pPr>
      <w:r>
        <w:t xml:space="preserve">“I would like that very much, but I don’t want to </w:t>
      </w:r>
      <w:r w:rsidR="00544478">
        <w:t>impose,” Morrison said.</w:t>
      </w:r>
      <w:r w:rsidR="004E01EE">
        <w:t xml:space="preserve"> “</w:t>
      </w:r>
      <w:r w:rsidR="005D5EE0">
        <w:t xml:space="preserve">I really don’t want </w:t>
      </w:r>
      <w:r w:rsidR="0063389A">
        <w:t xml:space="preserve">to feel like I am invading your space. </w:t>
      </w:r>
      <w:r w:rsidR="004E01EE">
        <w:t>However, it would be nice not being alone</w:t>
      </w:r>
      <w:r w:rsidR="00484C16">
        <w:t xml:space="preserve"> anymore.”</w:t>
      </w:r>
    </w:p>
    <w:p w14:paraId="0E9C2965" w14:textId="7729A88D" w:rsidR="00544478" w:rsidRDefault="00544478" w:rsidP="0073656F">
      <w:pPr>
        <w:spacing w:after="0"/>
        <w:ind w:firstLine="720"/>
        <w:jc w:val="both"/>
      </w:pPr>
      <w:r>
        <w:t xml:space="preserve">“Oh, you won’t at all,” </w:t>
      </w:r>
      <w:r w:rsidR="00CD7DF8">
        <w:t>he said. “I wouldn’t mind the company</w:t>
      </w:r>
      <w:r w:rsidR="00484C16">
        <w:t>, and I</w:t>
      </w:r>
      <w:r w:rsidR="007C61FB">
        <w:t>,</w:t>
      </w:r>
      <w:r w:rsidR="00484C16">
        <w:t xml:space="preserve"> too, feel very lonely</w:t>
      </w:r>
      <w:r w:rsidR="00CD7DF8">
        <w:t>.</w:t>
      </w:r>
      <w:r w:rsidR="004F4DEB">
        <w:t xml:space="preserve"> This</w:t>
      </w:r>
      <w:r w:rsidR="00E015C3">
        <w:t xml:space="preserve"> also</w:t>
      </w:r>
      <w:r w:rsidR="004F4DEB">
        <w:t xml:space="preserve"> will allow us the opportunity to get to know each other.</w:t>
      </w:r>
      <w:r w:rsidR="00CD7DF8">
        <w:t>”</w:t>
      </w:r>
    </w:p>
    <w:p w14:paraId="24AB2744" w14:textId="14341A84" w:rsidR="00CD7DF8" w:rsidRDefault="00CD7DF8" w:rsidP="0073656F">
      <w:pPr>
        <w:spacing w:after="0"/>
        <w:ind w:firstLine="720"/>
        <w:jc w:val="both"/>
      </w:pPr>
      <w:r>
        <w:t>“Well, it sure would beat staying in a hotel,” she said.</w:t>
      </w:r>
      <w:r w:rsidR="005E1BC7">
        <w:t xml:space="preserve"> “I’ll have to think about it</w:t>
      </w:r>
      <w:r w:rsidR="004C4DED">
        <w:t xml:space="preserve">, then get back </w:t>
      </w:r>
      <w:r w:rsidR="007C61FB">
        <w:t xml:space="preserve">to </w:t>
      </w:r>
      <w:r w:rsidR="004C4DED">
        <w:t>you about it later</w:t>
      </w:r>
      <w:r w:rsidR="005E1BC7">
        <w:t>.”</w:t>
      </w:r>
    </w:p>
    <w:p w14:paraId="7D5883BB" w14:textId="10AD9142" w:rsidR="00502AD7" w:rsidRDefault="00502AD7" w:rsidP="0073656F">
      <w:pPr>
        <w:spacing w:after="0"/>
        <w:ind w:firstLine="720"/>
        <w:jc w:val="both"/>
      </w:pPr>
      <w:r>
        <w:t>“Take you</w:t>
      </w:r>
      <w:r w:rsidR="00FA1903">
        <w:t xml:space="preserve">r time,” </w:t>
      </w:r>
      <w:r w:rsidR="00EB0893">
        <w:t>Long</w:t>
      </w:r>
      <w:r w:rsidR="00FA1903">
        <w:t xml:space="preserve"> replied. “Just remember that my offer still stands.</w:t>
      </w:r>
      <w:r w:rsidR="00696FF2">
        <w:t xml:space="preserve"> I would much rather have you staying with me than </w:t>
      </w:r>
      <w:r w:rsidR="007C61FB">
        <w:t xml:space="preserve">have </w:t>
      </w:r>
      <w:r w:rsidR="008479E7">
        <w:t>you</w:t>
      </w:r>
      <w:r w:rsidR="00696FF2">
        <w:t xml:space="preserve"> stay by yourself in some hotel</w:t>
      </w:r>
      <w:r w:rsidR="008479E7">
        <w:t xml:space="preserve"> with </w:t>
      </w:r>
      <w:r w:rsidR="007C61FB">
        <w:t xml:space="preserve">a bunch of </w:t>
      </w:r>
      <w:r w:rsidR="008479E7">
        <w:t xml:space="preserve">strangers </w:t>
      </w:r>
      <w:r w:rsidR="00177FD6">
        <w:t>coming in and out of the building.</w:t>
      </w:r>
      <w:r w:rsidR="00FA1903">
        <w:t>”</w:t>
      </w:r>
    </w:p>
    <w:p w14:paraId="5036C5B1" w14:textId="7C199FFD" w:rsidR="00CD7DF8" w:rsidRDefault="002915D9" w:rsidP="0073656F">
      <w:pPr>
        <w:spacing w:after="0"/>
        <w:ind w:firstLine="720"/>
        <w:jc w:val="both"/>
      </w:pPr>
      <w:r>
        <w:t xml:space="preserve">The waitress then came over to take their order. </w:t>
      </w:r>
      <w:r w:rsidR="00D3701B">
        <w:t xml:space="preserve">They pulled out their menus to let her know what they wanted. </w:t>
      </w:r>
      <w:r w:rsidR="008A005A">
        <w:t>She quickly jotted down their orders, took the menus, then walked back to the kitchen</w:t>
      </w:r>
      <w:r w:rsidR="005D040A">
        <w:t xml:space="preserve"> to place their order</w:t>
      </w:r>
      <w:r w:rsidR="007C61FB">
        <w:t>s</w:t>
      </w:r>
      <w:r w:rsidR="008A005A">
        <w:t>.</w:t>
      </w:r>
    </w:p>
    <w:p w14:paraId="58BAC65F" w14:textId="4F80E7F3" w:rsidR="00874036" w:rsidRDefault="00874036" w:rsidP="0073656F">
      <w:pPr>
        <w:spacing w:after="0"/>
        <w:ind w:firstLine="720"/>
        <w:jc w:val="both"/>
      </w:pPr>
      <w:r>
        <w:t xml:space="preserve">“It’s been a difficult time for me,” Morrison said. </w:t>
      </w:r>
      <w:r w:rsidR="00D40B06">
        <w:t>“I’ve got a lot of things on my mind. I</w:t>
      </w:r>
      <w:r w:rsidR="00D359A4">
        <w:t xml:space="preserve"> don’t want to be a burden to anyone.</w:t>
      </w:r>
      <w:r w:rsidR="007343C9">
        <w:t xml:space="preserve"> Also, you saw what happened to Stacy when she was with </w:t>
      </w:r>
      <w:r w:rsidR="00AA5992">
        <w:t xml:space="preserve">me, and we were walking to the hotel. I don’t want to </w:t>
      </w:r>
      <w:r w:rsidR="00AA17BE">
        <w:t xml:space="preserve">put your life </w:t>
      </w:r>
      <w:r w:rsidR="007C61FB">
        <w:t xml:space="preserve">in </w:t>
      </w:r>
      <w:r w:rsidR="00AA17BE">
        <w:t>danger</w:t>
      </w:r>
      <w:r w:rsidR="007C61FB">
        <w:t>,</w:t>
      </w:r>
      <w:r w:rsidR="00AA17BE">
        <w:t xml:space="preserve"> too.</w:t>
      </w:r>
      <w:r w:rsidR="00D359A4">
        <w:t>”</w:t>
      </w:r>
    </w:p>
    <w:p w14:paraId="3A9C573D" w14:textId="1F4F283A" w:rsidR="005D040A" w:rsidRDefault="000907F7" w:rsidP="0073656F">
      <w:pPr>
        <w:spacing w:after="0"/>
        <w:ind w:firstLine="720"/>
        <w:jc w:val="both"/>
      </w:pPr>
      <w:r>
        <w:lastRenderedPageBreak/>
        <w:t xml:space="preserve">“I am so sorry that you are facing all of this,” </w:t>
      </w:r>
      <w:r w:rsidR="00EB0893">
        <w:t>Long</w:t>
      </w:r>
      <w:r w:rsidR="009106DE">
        <w:t xml:space="preserve"> said sympathetically. “</w:t>
      </w:r>
      <w:r w:rsidR="00D359A4">
        <w:t>Trust me, you are no burden</w:t>
      </w:r>
      <w:r w:rsidR="004E4F45">
        <w:t>. All I want to do is help</w:t>
      </w:r>
      <w:r w:rsidR="00B47620">
        <w:t>,</w:t>
      </w:r>
      <w:r w:rsidR="00D0489B">
        <w:t xml:space="preserve"> and I am willing to do so at any cost</w:t>
      </w:r>
      <w:r w:rsidR="004E4F45">
        <w:t xml:space="preserve">. </w:t>
      </w:r>
      <w:r w:rsidR="00583B46">
        <w:t xml:space="preserve">Just seeing you over there hurting kills me. </w:t>
      </w:r>
      <w:r w:rsidR="009106DE">
        <w:t>Would it be okay if I went over and gave you a great big hug</w:t>
      </w:r>
      <w:r w:rsidR="00605BC2">
        <w:t>?”</w:t>
      </w:r>
    </w:p>
    <w:p w14:paraId="6E724D57" w14:textId="4A5C16F8" w:rsidR="00605BC2" w:rsidRDefault="00605BC2" w:rsidP="0073656F">
      <w:pPr>
        <w:spacing w:after="0"/>
        <w:ind w:firstLine="720"/>
        <w:jc w:val="both"/>
      </w:pPr>
      <w:r>
        <w:t>“I could really use one right now,” Morrison said. “</w:t>
      </w:r>
      <w:r w:rsidR="007E0911">
        <w:t xml:space="preserve">All of this has </w:t>
      </w:r>
      <w:r w:rsidR="004332EA">
        <w:t>taken a huge toll on me. I never felt so frightened</w:t>
      </w:r>
      <w:r w:rsidR="00C94305">
        <w:t xml:space="preserve"> in </w:t>
      </w:r>
      <w:r w:rsidR="006F2874">
        <w:t>all</w:t>
      </w:r>
      <w:r w:rsidR="00C94305">
        <w:t xml:space="preserve"> my life.” </w:t>
      </w:r>
    </w:p>
    <w:p w14:paraId="2FDA3668" w14:textId="3AC6EF78" w:rsidR="00F57D65" w:rsidRDefault="006F2874" w:rsidP="000975BC">
      <w:pPr>
        <w:spacing w:after="0"/>
        <w:ind w:firstLine="720"/>
        <w:jc w:val="both"/>
      </w:pPr>
      <w:r>
        <w:t>He stood up and walked around the table to</w:t>
      </w:r>
      <w:r w:rsidR="00BC1B01">
        <w:t xml:space="preserve">ward her. </w:t>
      </w:r>
      <w:r w:rsidR="00EB0893">
        <w:t>Long</w:t>
      </w:r>
      <w:r w:rsidR="00BC1B01">
        <w:t xml:space="preserve"> then dipped down to </w:t>
      </w:r>
      <w:r w:rsidR="002E5FA9">
        <w:t xml:space="preserve">hug Morrison tenderly to show how much he really cared about her. </w:t>
      </w:r>
      <w:r w:rsidR="00A90838">
        <w:t xml:space="preserve">Morrison could feel the warmth </w:t>
      </w:r>
      <w:r w:rsidR="009F0952">
        <w:t>and tenderness from his hug.</w:t>
      </w:r>
      <w:r w:rsidR="00383E62">
        <w:t xml:space="preserve"> Her heart pounded wildly</w:t>
      </w:r>
      <w:r w:rsidR="00530160">
        <w:t xml:space="preserve">. She felt like she could melt right into his </w:t>
      </w:r>
      <w:r w:rsidR="00AE7061">
        <w:t xml:space="preserve">arms as they embraced. Morrison could </w:t>
      </w:r>
      <w:r w:rsidR="00C70607">
        <w:t>tell his intentions were genuine</w:t>
      </w:r>
      <w:r w:rsidR="002757C4">
        <w:t xml:space="preserve">. </w:t>
      </w:r>
      <w:r w:rsidR="00DD7406">
        <w:t>She wanted to stay in his arms forever</w:t>
      </w:r>
      <w:r w:rsidR="00F57D65">
        <w:t xml:space="preserve">. </w:t>
      </w:r>
      <w:r w:rsidR="000975BC">
        <w:t xml:space="preserve">He broke away from the embrace as soon as the waitress returned with their food. </w:t>
      </w:r>
    </w:p>
    <w:p w14:paraId="7A8DF4F1" w14:textId="33A3C5A3" w:rsidR="000975BC" w:rsidRDefault="00CD41B5" w:rsidP="000975BC">
      <w:pPr>
        <w:spacing w:after="0"/>
        <w:ind w:firstLine="720"/>
        <w:jc w:val="both"/>
      </w:pPr>
      <w:r>
        <w:t xml:space="preserve">“I am completely famished,” </w:t>
      </w:r>
      <w:r w:rsidR="00EB0893">
        <w:t>Long</w:t>
      </w:r>
      <w:r w:rsidR="00BA30DC">
        <w:t xml:space="preserve"> said. “I am ready to dig in.”</w:t>
      </w:r>
    </w:p>
    <w:p w14:paraId="7627FEB2" w14:textId="1A84339A" w:rsidR="00BA30DC" w:rsidRDefault="00BA30DC" w:rsidP="000975BC">
      <w:pPr>
        <w:spacing w:after="0"/>
        <w:ind w:firstLine="720"/>
        <w:jc w:val="both"/>
      </w:pPr>
      <w:r>
        <w:t xml:space="preserve">“Me, too,” she </w:t>
      </w:r>
      <w:r w:rsidR="00CE467A">
        <w:t>chuckled. “All this talk has made me hungry.”</w:t>
      </w:r>
    </w:p>
    <w:p w14:paraId="3E785E26" w14:textId="7CDDA37C" w:rsidR="00CE467A" w:rsidRDefault="00421B64" w:rsidP="000975BC">
      <w:pPr>
        <w:spacing w:after="0"/>
        <w:ind w:firstLine="720"/>
        <w:jc w:val="both"/>
      </w:pPr>
      <w:r>
        <w:t xml:space="preserve">“So, will you do it?” he asked. </w:t>
      </w:r>
    </w:p>
    <w:p w14:paraId="6ACDDA57" w14:textId="4D453139" w:rsidR="00421B64" w:rsidRDefault="00421B64" w:rsidP="000975BC">
      <w:pPr>
        <w:spacing w:after="0"/>
        <w:ind w:firstLine="720"/>
        <w:jc w:val="both"/>
      </w:pPr>
      <w:r>
        <w:t xml:space="preserve">“Do what?” </w:t>
      </w:r>
      <w:r w:rsidR="00E411CF">
        <w:t>Morrison replied.</w:t>
      </w:r>
    </w:p>
    <w:p w14:paraId="6DE95D69" w14:textId="6C110673" w:rsidR="00E411CF" w:rsidRDefault="00E411CF" w:rsidP="000975BC">
      <w:pPr>
        <w:spacing w:after="0"/>
        <w:ind w:firstLine="720"/>
        <w:jc w:val="both"/>
      </w:pPr>
      <w:r>
        <w:t xml:space="preserve">“Stay with me, of course,” </w:t>
      </w:r>
      <w:r w:rsidR="00EB0893">
        <w:t>Long</w:t>
      </w:r>
      <w:r>
        <w:t xml:space="preserve"> said.</w:t>
      </w:r>
      <w:r w:rsidR="006B495D">
        <w:t xml:space="preserve"> “Please, say you will.”</w:t>
      </w:r>
    </w:p>
    <w:p w14:paraId="23AB95C5" w14:textId="6E976220" w:rsidR="001F49C3" w:rsidRDefault="009A4681" w:rsidP="000975BC">
      <w:pPr>
        <w:spacing w:after="0"/>
        <w:ind w:firstLine="720"/>
        <w:jc w:val="both"/>
      </w:pPr>
      <w:r>
        <w:t>She finished chewing her food, then look</w:t>
      </w:r>
      <w:r w:rsidR="00B47620">
        <w:t>ed</w:t>
      </w:r>
      <w:r>
        <w:t xml:space="preserve"> down </w:t>
      </w:r>
      <w:r w:rsidR="003C3CEB">
        <w:t>at her plate</w:t>
      </w:r>
      <w:r w:rsidR="00B47620">
        <w:t>,</w:t>
      </w:r>
      <w:r w:rsidR="003C3CEB">
        <w:t xml:space="preserve"> </w:t>
      </w:r>
      <w:r w:rsidR="009A3826">
        <w:t>trying to keep herself from</w:t>
      </w:r>
      <w:r w:rsidR="003C3CEB">
        <w:t xml:space="preserve"> smil</w:t>
      </w:r>
      <w:r w:rsidR="005C2FBC">
        <w:t>ing so she could</w:t>
      </w:r>
      <w:r w:rsidR="00C36D93">
        <w:t xml:space="preserve"> hide the way she was feeling</w:t>
      </w:r>
      <w:r w:rsidR="003C3CEB">
        <w:t xml:space="preserve">. </w:t>
      </w:r>
      <w:r w:rsidR="000F7698">
        <w:t xml:space="preserve">It was no </w:t>
      </w:r>
      <w:r w:rsidR="004E7071">
        <w:t>use;</w:t>
      </w:r>
      <w:r w:rsidR="000F7698">
        <w:t xml:space="preserve"> Morrison</w:t>
      </w:r>
      <w:r w:rsidR="003C3CEB">
        <w:t xml:space="preserve"> began to blush. She couldn’t believe what she was about to say. </w:t>
      </w:r>
    </w:p>
    <w:p w14:paraId="32DE7B7C" w14:textId="5DD5C488" w:rsidR="000445D6" w:rsidRDefault="000445D6" w:rsidP="000975BC">
      <w:pPr>
        <w:spacing w:after="0"/>
        <w:ind w:firstLine="720"/>
        <w:jc w:val="both"/>
      </w:pPr>
      <w:r>
        <w:t>“Yes, I would love to,” she said.</w:t>
      </w:r>
      <w:r w:rsidR="00E24DB8">
        <w:t xml:space="preserve"> “How can I turn you down after giving me a hug like that</w:t>
      </w:r>
      <w:r w:rsidR="00B47620">
        <w:t xml:space="preserve">? </w:t>
      </w:r>
      <w:r w:rsidR="00E24DB8">
        <w:t xml:space="preserve">You are like a </w:t>
      </w:r>
      <w:r w:rsidR="00B16D83">
        <w:t>big, warm, cozy teddy bear. I felt so secure in those arms of yours.”</w:t>
      </w:r>
    </w:p>
    <w:p w14:paraId="4906325D" w14:textId="1E93ED3E" w:rsidR="000445D6" w:rsidRDefault="000445D6" w:rsidP="000975BC">
      <w:pPr>
        <w:spacing w:after="0"/>
        <w:ind w:firstLine="720"/>
        <w:jc w:val="both"/>
      </w:pPr>
      <w:r>
        <w:t>“Good,” he responded.</w:t>
      </w:r>
      <w:r w:rsidR="00AB68FA">
        <w:t xml:space="preserve"> “I’m glad to hear it.”</w:t>
      </w:r>
    </w:p>
    <w:p w14:paraId="411B69D4" w14:textId="77777777" w:rsidR="00AB68FA" w:rsidRDefault="00AB68FA" w:rsidP="000975BC">
      <w:pPr>
        <w:spacing w:after="0"/>
        <w:ind w:firstLine="720"/>
        <w:jc w:val="both"/>
      </w:pPr>
    </w:p>
    <w:p w14:paraId="49B99310" w14:textId="77777777" w:rsidR="00AB68FA" w:rsidRDefault="00AB68FA" w:rsidP="000975BC">
      <w:pPr>
        <w:spacing w:after="0"/>
        <w:ind w:firstLine="720"/>
        <w:jc w:val="both"/>
      </w:pPr>
    </w:p>
    <w:p w14:paraId="1FB1EC37" w14:textId="77777777" w:rsidR="00E27379" w:rsidRDefault="00E27379" w:rsidP="00E27379">
      <w:pPr>
        <w:spacing w:after="0"/>
      </w:pPr>
    </w:p>
    <w:p w14:paraId="0A23C4B8" w14:textId="339CC157" w:rsidR="00AB68FA" w:rsidRDefault="00AB68FA" w:rsidP="00E27379">
      <w:pPr>
        <w:spacing w:after="0"/>
        <w:jc w:val="center"/>
      </w:pPr>
      <w:r>
        <w:lastRenderedPageBreak/>
        <w:t>Chapter 16</w:t>
      </w:r>
    </w:p>
    <w:p w14:paraId="3B66AAEC" w14:textId="1FE89063" w:rsidR="00BA7A4C" w:rsidRDefault="00BA7A4C" w:rsidP="00BA7A4C">
      <w:pPr>
        <w:spacing w:after="0"/>
        <w:ind w:firstLine="720"/>
        <w:jc w:val="both"/>
      </w:pPr>
      <w:r>
        <w:t xml:space="preserve">It was moving day for Maia </w:t>
      </w:r>
      <w:r w:rsidR="004A19E4">
        <w:t>Morrison,</w:t>
      </w:r>
      <w:r>
        <w:t xml:space="preserve"> and she could hardly wait to </w:t>
      </w:r>
      <w:r w:rsidR="004A19E4">
        <w:t>leave the hotel. She</w:t>
      </w:r>
      <w:r w:rsidR="00775BBC">
        <w:t xml:space="preserve"> </w:t>
      </w:r>
      <w:r w:rsidR="004A19E4">
        <w:t>would be moving in with Hugo Long</w:t>
      </w:r>
      <w:r w:rsidR="00A9092F">
        <w:t>,</w:t>
      </w:r>
      <w:r w:rsidR="000F5FC9">
        <w:t xml:space="preserve"> who </w:t>
      </w:r>
      <w:r w:rsidR="00A9092F">
        <w:t xml:space="preserve">was </w:t>
      </w:r>
      <w:r w:rsidR="000F5FC9">
        <w:t xml:space="preserve">possibly the man of her dreams. </w:t>
      </w:r>
      <w:r w:rsidR="000A0190">
        <w:t xml:space="preserve">It was the best option that she had left. She </w:t>
      </w:r>
      <w:r w:rsidR="0086028E">
        <w:t xml:space="preserve">only </w:t>
      </w:r>
      <w:r w:rsidR="000A0190">
        <w:t>had one</w:t>
      </w:r>
      <w:r w:rsidR="00B326CD">
        <w:t xml:space="preserve"> month’s rent paid for her apartment</w:t>
      </w:r>
      <w:r w:rsidR="00C35770">
        <w:t xml:space="preserve">, so she either had to move out or </w:t>
      </w:r>
      <w:r w:rsidR="00775BBC">
        <w:t>find a paying job quickly before it was too late</w:t>
      </w:r>
      <w:r w:rsidR="00B31A80">
        <w:t>.</w:t>
      </w:r>
      <w:r w:rsidR="0086028E">
        <w:t xml:space="preserve"> </w:t>
      </w:r>
      <w:r w:rsidR="00BD2F43">
        <w:t>Morrison could</w:t>
      </w:r>
      <w:r w:rsidR="007C6D03">
        <w:t xml:space="preserve"> not</w:t>
      </w:r>
      <w:r w:rsidR="00BD2F43">
        <w:t xml:space="preserve"> see how she would come up with enough money to pay for it, plus pay for a hotel</w:t>
      </w:r>
      <w:r w:rsidR="00A0775E">
        <w:t>.</w:t>
      </w:r>
      <w:r w:rsidR="00B31A80">
        <w:t xml:space="preserve"> </w:t>
      </w:r>
      <w:r w:rsidR="00A0775E">
        <w:t>One month was</w:t>
      </w:r>
      <w:r w:rsidR="00B31A80">
        <w:t xml:space="preserve"> enough time to pack up her things</w:t>
      </w:r>
      <w:r w:rsidR="00FF2E99">
        <w:t xml:space="preserve"> from her apartment</w:t>
      </w:r>
      <w:r w:rsidR="00B31A80">
        <w:t xml:space="preserve"> with </w:t>
      </w:r>
      <w:r w:rsidR="00EB0893">
        <w:t>Long</w:t>
      </w:r>
      <w:r w:rsidR="00B31A80">
        <w:t xml:space="preserve"> by her si</w:t>
      </w:r>
      <w:r w:rsidR="008B75D1">
        <w:t>de and haul them over to his place. She would only live with him long enough till it was safe for her to get a place of her own.</w:t>
      </w:r>
      <w:r w:rsidR="003E2CA1">
        <w:t xml:space="preserve"> Morrison hoped to get a singing job soon so she could start saving up for a </w:t>
      </w:r>
      <w:r w:rsidR="00414E84">
        <w:t>place</w:t>
      </w:r>
      <w:r w:rsidR="003E2CA1">
        <w:t xml:space="preserve">. </w:t>
      </w:r>
      <w:r w:rsidR="0027434C">
        <w:t>Joining Ladies and a Guitar would save her hide.</w:t>
      </w:r>
    </w:p>
    <w:p w14:paraId="7C95F643" w14:textId="2A274AFE" w:rsidR="003E2CA1" w:rsidRDefault="004269C4" w:rsidP="00BA7A4C">
      <w:pPr>
        <w:spacing w:after="0"/>
        <w:ind w:firstLine="720"/>
        <w:jc w:val="both"/>
      </w:pPr>
      <w:r>
        <w:t xml:space="preserve">Her mom would not have </w:t>
      </w:r>
      <w:r w:rsidR="000C02EC">
        <w:t>approved</w:t>
      </w:r>
      <w:r>
        <w:t xml:space="preserve"> of her moving with him </w:t>
      </w:r>
      <w:r w:rsidR="000C02EC">
        <w:t>normally</w:t>
      </w:r>
      <w:r w:rsidR="00A9092F">
        <w:t>,</w:t>
      </w:r>
      <w:r w:rsidR="000C02EC">
        <w:t xml:space="preserve"> but</w:t>
      </w:r>
      <w:r>
        <w:t xml:space="preserve"> given the current ci</w:t>
      </w:r>
      <w:r w:rsidR="005F0042">
        <w:t>rcumstances</w:t>
      </w:r>
      <w:r w:rsidR="00A9092F">
        <w:t>,</w:t>
      </w:r>
      <w:r w:rsidR="005F0042">
        <w:t xml:space="preserve"> </w:t>
      </w:r>
      <w:r w:rsidR="00BA3F01">
        <w:t>her mom</w:t>
      </w:r>
      <w:r w:rsidR="005F0042">
        <w:t xml:space="preserve"> </w:t>
      </w:r>
      <w:r w:rsidR="00612FC6">
        <w:t>would think</w:t>
      </w:r>
      <w:r w:rsidR="008C241F">
        <w:t xml:space="preserve"> it</w:t>
      </w:r>
      <w:r w:rsidR="005F0042">
        <w:t xml:space="preserve"> </w:t>
      </w:r>
      <w:r w:rsidR="0000749B">
        <w:t>was</w:t>
      </w:r>
      <w:r w:rsidR="005F0042">
        <w:t xml:space="preserve"> best for her to move in with him</w:t>
      </w:r>
      <w:r w:rsidR="00A9092F">
        <w:t>—</w:t>
      </w:r>
      <w:r w:rsidR="00612FC6">
        <w:t>or with anyone</w:t>
      </w:r>
      <w:r w:rsidR="00A9092F">
        <w:t>,</w:t>
      </w:r>
      <w:r w:rsidR="00BA3F01">
        <w:t xml:space="preserve"> for all that matters</w:t>
      </w:r>
      <w:r w:rsidR="005F0042">
        <w:t>.</w:t>
      </w:r>
      <w:r w:rsidR="00AC0226">
        <w:t xml:space="preserve"> Her parents would not want her to continue living alone.</w:t>
      </w:r>
      <w:r w:rsidR="005F0042">
        <w:t xml:space="preserve"> </w:t>
      </w:r>
      <w:r w:rsidR="000C02EC">
        <w:t xml:space="preserve">Stacy still had a few days left in the hospital. She would be moving in with her parents after she </w:t>
      </w:r>
      <w:r w:rsidR="00A9092F">
        <w:t>got out</w:t>
      </w:r>
      <w:r w:rsidR="00584D87">
        <w:t xml:space="preserve"> since she, too, was running out of money</w:t>
      </w:r>
      <w:r w:rsidR="000C02EC">
        <w:t>.</w:t>
      </w:r>
    </w:p>
    <w:p w14:paraId="2DDD81A8" w14:textId="68DA6C84" w:rsidR="00705708" w:rsidRDefault="00EB0893" w:rsidP="00BA7A4C">
      <w:pPr>
        <w:spacing w:after="0"/>
        <w:ind w:firstLine="720"/>
        <w:jc w:val="both"/>
      </w:pPr>
      <w:r>
        <w:t>Long</w:t>
      </w:r>
      <w:r w:rsidR="0037044D">
        <w:t xml:space="preserve"> would</w:t>
      </w:r>
      <w:r w:rsidR="000E02CA">
        <w:t xml:space="preserve"> come by the hotel to pick her up in about twenty minutes. </w:t>
      </w:r>
      <w:r w:rsidR="00FD4E79">
        <w:t>Morrison</w:t>
      </w:r>
      <w:r w:rsidR="000E02CA">
        <w:t xml:space="preserve"> </w:t>
      </w:r>
      <w:r w:rsidR="00AF491A">
        <w:t>gathered her suitcase, purse, and laptop</w:t>
      </w:r>
      <w:r w:rsidR="00B045C9">
        <w:t>, then</w:t>
      </w:r>
      <w:r w:rsidR="00AF491A">
        <w:t xml:space="preserve"> </w:t>
      </w:r>
      <w:r w:rsidR="00FE6F56">
        <w:t>head</w:t>
      </w:r>
      <w:r w:rsidR="00B045C9">
        <w:t>ed</w:t>
      </w:r>
      <w:r w:rsidR="00FE6F56">
        <w:t xml:space="preserve"> out of </w:t>
      </w:r>
      <w:r w:rsidR="00A9092F">
        <w:t xml:space="preserve">her </w:t>
      </w:r>
      <w:r w:rsidR="00FE6F56">
        <w:t xml:space="preserve">room. </w:t>
      </w:r>
      <w:r w:rsidR="00082EC0">
        <w:t>She</w:t>
      </w:r>
      <w:r w:rsidR="00FE6F56">
        <w:t xml:space="preserve"> rushed over to the elevator door before it closed. A man inside the elevator </w:t>
      </w:r>
      <w:r w:rsidR="00A9092F">
        <w:t>held the doors open</w:t>
      </w:r>
      <w:r w:rsidR="00FE6F56">
        <w:t xml:space="preserve"> </w:t>
      </w:r>
      <w:r w:rsidR="00082EC0">
        <w:t>to allow</w:t>
      </w:r>
      <w:r w:rsidR="00FE6F56">
        <w:t xml:space="preserve"> her</w:t>
      </w:r>
      <w:r w:rsidR="00082EC0">
        <w:t xml:space="preserve"> in</w:t>
      </w:r>
      <w:r w:rsidR="00FE6F56">
        <w:t xml:space="preserve">. </w:t>
      </w:r>
      <w:r w:rsidR="00E43963">
        <w:t>She thanked the man</w:t>
      </w:r>
      <w:r w:rsidR="00B24677">
        <w:t xml:space="preserve"> graciously</w:t>
      </w:r>
      <w:r w:rsidR="00E43963">
        <w:t xml:space="preserve"> as she got inside.</w:t>
      </w:r>
      <w:r w:rsidR="00481AE3">
        <w:t xml:space="preserve"> He smiled and said</w:t>
      </w:r>
      <w:r w:rsidR="00A9092F">
        <w:t>,</w:t>
      </w:r>
      <w:r w:rsidR="00481AE3">
        <w:t xml:space="preserve"> </w:t>
      </w:r>
      <w:r w:rsidR="00A9092F">
        <w:t>“Y</w:t>
      </w:r>
      <w:r w:rsidR="00481AE3">
        <w:t>ou are welcome</w:t>
      </w:r>
      <w:r w:rsidR="00A9092F">
        <w:t>.”</w:t>
      </w:r>
      <w:r w:rsidR="00481AE3">
        <w:t xml:space="preserve"> </w:t>
      </w:r>
    </w:p>
    <w:p w14:paraId="4D5FF120" w14:textId="1A0B3632" w:rsidR="00570FC6" w:rsidRDefault="008E4BC2" w:rsidP="00BA7A4C">
      <w:pPr>
        <w:spacing w:after="0"/>
        <w:ind w:firstLine="720"/>
        <w:jc w:val="both"/>
      </w:pPr>
      <w:r>
        <w:t xml:space="preserve">As she stepped out into the lobby, she found </w:t>
      </w:r>
      <w:r w:rsidR="00EB0893">
        <w:t>Long</w:t>
      </w:r>
      <w:r>
        <w:t xml:space="preserve"> sitting </w:t>
      </w:r>
      <w:r w:rsidR="002D099F">
        <w:t xml:space="preserve">on a </w:t>
      </w:r>
      <w:r w:rsidR="002325A1">
        <w:t xml:space="preserve">red </w:t>
      </w:r>
      <w:r w:rsidR="002D099F">
        <w:t>sofa</w:t>
      </w:r>
      <w:r w:rsidR="00A9092F">
        <w:t>,</w:t>
      </w:r>
      <w:r w:rsidR="002D099F">
        <w:t xml:space="preserve"> sipping on a cup of coffe</w:t>
      </w:r>
      <w:r w:rsidR="00054101">
        <w:t>e</w:t>
      </w:r>
      <w:r w:rsidR="002325A1">
        <w:t xml:space="preserve"> from Starbucks</w:t>
      </w:r>
      <w:r w:rsidR="00054101">
        <w:t xml:space="preserve"> and reading the </w:t>
      </w:r>
      <w:r w:rsidR="00054101" w:rsidRPr="0078525D">
        <w:rPr>
          <w:i/>
          <w:iCs/>
        </w:rPr>
        <w:t>New York Times</w:t>
      </w:r>
      <w:r w:rsidR="00054101">
        <w:t xml:space="preserve">. </w:t>
      </w:r>
      <w:r w:rsidR="00261BC7">
        <w:t>He looked up</w:t>
      </w:r>
      <w:r w:rsidR="00A9092F">
        <w:t>,</w:t>
      </w:r>
      <w:r w:rsidR="00261BC7">
        <w:t xml:space="preserve"> notic</w:t>
      </w:r>
      <w:r w:rsidR="00A9092F">
        <w:t>ing</w:t>
      </w:r>
      <w:r w:rsidR="00261BC7">
        <w:t xml:space="preserve"> her</w:t>
      </w:r>
      <w:r w:rsidR="00303495">
        <w:t xml:space="preserve"> </w:t>
      </w:r>
      <w:r w:rsidR="00A9092F">
        <w:t>immediately</w:t>
      </w:r>
      <w:r w:rsidR="00261BC7">
        <w:t xml:space="preserve">. </w:t>
      </w:r>
      <w:r w:rsidR="00EB0893">
        <w:t>Long</w:t>
      </w:r>
      <w:r w:rsidR="00C3370C">
        <w:t xml:space="preserve"> and Morrison exchanged smiles as she walked up to him. </w:t>
      </w:r>
      <w:r w:rsidR="00BA2657">
        <w:t xml:space="preserve">Both were really excited about living together. </w:t>
      </w:r>
      <w:r w:rsidR="00570FC6">
        <w:t>It was going to be quite the adventure for both</w:t>
      </w:r>
      <w:r w:rsidR="00B66CF8">
        <w:t xml:space="preserve">, and </w:t>
      </w:r>
      <w:r w:rsidR="007D0A93">
        <w:t>they had</w:t>
      </w:r>
      <w:r w:rsidR="00303495">
        <w:t xml:space="preserve"> </w:t>
      </w:r>
      <w:r w:rsidR="00A9092F">
        <w:t xml:space="preserve">never </w:t>
      </w:r>
      <w:r w:rsidR="007D0A93">
        <w:t xml:space="preserve">lived with someone </w:t>
      </w:r>
      <w:r w:rsidR="00A9092F">
        <w:t xml:space="preserve">who they had </w:t>
      </w:r>
      <w:r w:rsidR="007D0A93">
        <w:t xml:space="preserve">only </w:t>
      </w:r>
      <w:r w:rsidR="00A9092F">
        <w:t xml:space="preserve">known </w:t>
      </w:r>
      <w:r w:rsidR="007D0A93">
        <w:t>for about a month.</w:t>
      </w:r>
    </w:p>
    <w:p w14:paraId="7FC44742" w14:textId="68DF71C1" w:rsidR="00570FC6" w:rsidRDefault="002E6CB5" w:rsidP="00BA7A4C">
      <w:pPr>
        <w:spacing w:after="0"/>
        <w:ind w:firstLine="720"/>
        <w:jc w:val="both"/>
      </w:pPr>
      <w:r>
        <w:lastRenderedPageBreak/>
        <w:t xml:space="preserve">He got up and gave her a quick hug before taking her suitcase out to his </w:t>
      </w:r>
      <w:r w:rsidR="00C86D61">
        <w:t xml:space="preserve">gray Audi parked </w:t>
      </w:r>
      <w:r w:rsidR="00A32B19">
        <w:t>out front. He unlocked his car to let Morrison inside as he loaded up his trunk</w:t>
      </w:r>
      <w:r w:rsidR="008F1132">
        <w:t xml:space="preserve"> with her luggage</w:t>
      </w:r>
      <w:r w:rsidR="00A32B19">
        <w:t xml:space="preserve">. </w:t>
      </w:r>
      <w:r w:rsidR="00EB0893">
        <w:t>Long</w:t>
      </w:r>
      <w:r w:rsidR="007276DE">
        <w:t xml:space="preserve"> then dashed around the car and got into the driver’s seat. </w:t>
      </w:r>
      <w:r w:rsidR="0097674D">
        <w:t>He found Morrison flashing him with a smile</w:t>
      </w:r>
      <w:r w:rsidR="00364650">
        <w:t xml:space="preserve"> and sitting like an eager child </w:t>
      </w:r>
      <w:r w:rsidR="00CF5C25">
        <w:t>ready to go to the zoo</w:t>
      </w:r>
      <w:r w:rsidR="00364650">
        <w:t xml:space="preserve">. </w:t>
      </w:r>
    </w:p>
    <w:p w14:paraId="35EEFECC" w14:textId="4C2A8D46" w:rsidR="00D36B8C" w:rsidRDefault="00D36B8C" w:rsidP="00BA7A4C">
      <w:pPr>
        <w:spacing w:after="0"/>
        <w:ind w:firstLine="720"/>
        <w:jc w:val="both"/>
      </w:pPr>
      <w:r>
        <w:t>“So, are you ready for this</w:t>
      </w:r>
      <w:r w:rsidR="00AB6B02">
        <w:t xml:space="preserve"> </w:t>
      </w:r>
      <w:r w:rsidR="00C42843">
        <w:t>exciting adventure that we are about to embark on</w:t>
      </w:r>
      <w:r>
        <w:t xml:space="preserve">?” </w:t>
      </w:r>
      <w:r w:rsidR="00EB0893">
        <w:t>Long</w:t>
      </w:r>
      <w:r>
        <w:t xml:space="preserve"> asked.</w:t>
      </w:r>
    </w:p>
    <w:p w14:paraId="7079A19C" w14:textId="6BAABAA9" w:rsidR="00D36B8C" w:rsidRDefault="00D36B8C" w:rsidP="00BA7A4C">
      <w:pPr>
        <w:spacing w:after="0"/>
        <w:ind w:firstLine="720"/>
        <w:jc w:val="both"/>
      </w:pPr>
      <w:r>
        <w:t xml:space="preserve">“I’m ready as I’ll ever be,” she gleefully said. </w:t>
      </w:r>
      <w:r w:rsidR="00F46767">
        <w:t>“You know, I think this is going to be a whole lot of fun</w:t>
      </w:r>
      <w:r w:rsidR="00EA340E">
        <w:t xml:space="preserve"> seeing the real </w:t>
      </w:r>
      <w:r w:rsidR="00C42843">
        <w:t>you</w:t>
      </w:r>
      <w:r w:rsidR="00EA340E">
        <w:t xml:space="preserve"> under that exterior of yours.”</w:t>
      </w:r>
    </w:p>
    <w:p w14:paraId="6D4D9817" w14:textId="78F30421" w:rsidR="007E5EF6" w:rsidRDefault="007E5EF6" w:rsidP="00BA7A4C">
      <w:pPr>
        <w:spacing w:after="0"/>
        <w:ind w:firstLine="720"/>
        <w:jc w:val="both"/>
      </w:pPr>
      <w:r>
        <w:t>“</w:t>
      </w:r>
      <w:r w:rsidR="003F5BC9">
        <w:t>Alright then, l</w:t>
      </w:r>
      <w:r>
        <w:t xml:space="preserve">et’s do this,” he said as he turned the engine on. </w:t>
      </w:r>
      <w:r w:rsidR="00DB7580">
        <w:t xml:space="preserve">Ratt’s </w:t>
      </w:r>
      <w:r w:rsidR="00267E57">
        <w:t>“</w:t>
      </w:r>
      <w:r w:rsidR="00DB7580">
        <w:t>Round and Round</w:t>
      </w:r>
      <w:r w:rsidR="00267E57">
        <w:t>”</w:t>
      </w:r>
      <w:r w:rsidR="00DB7580">
        <w:t xml:space="preserve"> song </w:t>
      </w:r>
      <w:r w:rsidR="0055195B">
        <w:t xml:space="preserve">blared on the radio </w:t>
      </w:r>
      <w:r w:rsidR="00267E57">
        <w:t xml:space="preserve">as </w:t>
      </w:r>
      <w:r w:rsidR="0055195B">
        <w:t>they drove off</w:t>
      </w:r>
      <w:r w:rsidR="00267E57">
        <w:t>.</w:t>
      </w:r>
      <w:r w:rsidR="00071AB4">
        <w:t xml:space="preserve"> </w:t>
      </w:r>
      <w:r w:rsidR="00EB0893">
        <w:t>Long</w:t>
      </w:r>
      <w:r w:rsidR="00071AB4">
        <w:t xml:space="preserve"> began </w:t>
      </w:r>
      <w:r w:rsidR="00086091">
        <w:t xml:space="preserve">singing along to </w:t>
      </w:r>
      <w:r w:rsidR="00AB6B02">
        <w:t>the</w:t>
      </w:r>
      <w:r w:rsidR="00086091">
        <w:t xml:space="preserve"> lyrics while he lightly headbanged</w:t>
      </w:r>
      <w:r w:rsidR="002C3291">
        <w:t xml:space="preserve"> and tapped the steering wheel </w:t>
      </w:r>
      <w:r w:rsidR="00E22BA1">
        <w:t>with his fingertips</w:t>
      </w:r>
      <w:r w:rsidR="00086091">
        <w:t xml:space="preserve"> to the music. </w:t>
      </w:r>
      <w:r w:rsidR="002F094B">
        <w:t>Morrison rolled her eyes, then couldn’t help joining him in singing along to the song as well.</w:t>
      </w:r>
      <w:r w:rsidR="00F668D2">
        <w:t xml:space="preserve"> Both were</w:t>
      </w:r>
      <w:r w:rsidR="002C3B47">
        <w:t xml:space="preserve"> now</w:t>
      </w:r>
      <w:r w:rsidR="00F668D2">
        <w:t xml:space="preserve"> having a good time</w:t>
      </w:r>
      <w:r w:rsidR="002C3B47">
        <w:t xml:space="preserve"> as </w:t>
      </w:r>
      <w:r w:rsidR="00EB0893">
        <w:t>Long</w:t>
      </w:r>
      <w:r w:rsidR="002C3B47">
        <w:t xml:space="preserve"> sped off from the hotel</w:t>
      </w:r>
      <w:r w:rsidR="00F668D2">
        <w:t>.</w:t>
      </w:r>
    </w:p>
    <w:p w14:paraId="7FF54AA3" w14:textId="3D85D94B" w:rsidR="0023346E" w:rsidRDefault="00EB0893" w:rsidP="0023346E">
      <w:pPr>
        <w:spacing w:after="0"/>
        <w:ind w:firstLine="720"/>
        <w:jc w:val="both"/>
      </w:pPr>
      <w:r>
        <w:t>Long</w:t>
      </w:r>
      <w:r w:rsidR="00117FCC">
        <w:t xml:space="preserve"> then</w:t>
      </w:r>
      <w:r w:rsidR="00D706D3">
        <w:t xml:space="preserve"> maneuvered his way through the New York</w:t>
      </w:r>
      <w:r w:rsidR="00A9092F">
        <w:t xml:space="preserve"> City</w:t>
      </w:r>
      <w:r w:rsidR="00D706D3">
        <w:t xml:space="preserve"> traffic</w:t>
      </w:r>
      <w:r w:rsidR="00767044">
        <w:t xml:space="preserve">. The sound of horns honking, people </w:t>
      </w:r>
      <w:r w:rsidR="0087430B">
        <w:t xml:space="preserve">talking, and sirens flooded the air. </w:t>
      </w:r>
      <w:r w:rsidR="009E33B2">
        <w:t xml:space="preserve">He drove </w:t>
      </w:r>
      <w:r w:rsidR="00F5623C">
        <w:t xml:space="preserve">onto the ramp that took them to the </w:t>
      </w:r>
      <w:r w:rsidR="008C1028">
        <w:t>expressway</w:t>
      </w:r>
      <w:r w:rsidR="008F1D63">
        <w:t xml:space="preserve"> for </w:t>
      </w:r>
      <w:r w:rsidR="004E7FFD">
        <w:t xml:space="preserve">ten </w:t>
      </w:r>
      <w:r w:rsidR="008F1D63">
        <w:t>miles</w:t>
      </w:r>
      <w:r w:rsidR="00420B2F">
        <w:t xml:space="preserve"> to the north</w:t>
      </w:r>
      <w:r w:rsidR="004E7FFD">
        <w:t xml:space="preserve"> from the downtown area</w:t>
      </w:r>
      <w:r w:rsidR="00420B2F">
        <w:t xml:space="preserve">. </w:t>
      </w:r>
      <w:r w:rsidR="00D30585">
        <w:t xml:space="preserve">He exited off onto a suburban area. </w:t>
      </w:r>
      <w:r w:rsidR="00752F39">
        <w:t xml:space="preserve">Morrison saw a Chinese restaurant, a </w:t>
      </w:r>
      <w:r w:rsidR="00393CDF">
        <w:t>boutique, and a small supermarket. A few more blocks down</w:t>
      </w:r>
      <w:r w:rsidR="00A9092F">
        <w:t>,</w:t>
      </w:r>
      <w:r w:rsidR="00526F5D">
        <w:t xml:space="preserve"> there was a residential area. </w:t>
      </w:r>
      <w:r>
        <w:t>Long</w:t>
      </w:r>
      <w:r w:rsidR="00B66822">
        <w:t xml:space="preserve"> took a left</w:t>
      </w:r>
      <w:r w:rsidR="00C7302B">
        <w:t xml:space="preserve"> at a stoplight, then drove one more block down. He turned off onto a driveway</w:t>
      </w:r>
      <w:r w:rsidR="00AD6782">
        <w:t xml:space="preserve"> that went to a </w:t>
      </w:r>
      <w:r w:rsidR="00F14D5F">
        <w:t>two-story</w:t>
      </w:r>
      <w:r w:rsidR="00AD6782">
        <w:t xml:space="preserve"> white house with a blue door</w:t>
      </w:r>
      <w:r w:rsidR="00F14D5F">
        <w:t xml:space="preserve"> and blue trimming. It had a large </w:t>
      </w:r>
      <w:r w:rsidR="00DA5EA7">
        <w:t>front yard. There were trimmed bushes and flowers in the front of the house.</w:t>
      </w:r>
      <w:r w:rsidR="0023346E">
        <w:t xml:space="preserve"> Morrison thought it was a charming house</w:t>
      </w:r>
      <w:r w:rsidR="00A9092F">
        <w:t>,</w:t>
      </w:r>
      <w:r w:rsidR="005964DA">
        <w:t xml:space="preserve"> </w:t>
      </w:r>
      <w:r w:rsidR="00A9092F">
        <w:t>o</w:t>
      </w:r>
      <w:r w:rsidR="005964DA">
        <w:t>ne that she could see herself liv</w:t>
      </w:r>
      <w:r w:rsidR="00A9092F">
        <w:t>ing</w:t>
      </w:r>
      <w:r w:rsidR="005964DA">
        <w:t xml:space="preserve"> in. </w:t>
      </w:r>
    </w:p>
    <w:p w14:paraId="5E846D66" w14:textId="4C6F855A" w:rsidR="00643A61" w:rsidRDefault="003B44B9" w:rsidP="0023346E">
      <w:pPr>
        <w:spacing w:after="0"/>
        <w:ind w:firstLine="720"/>
        <w:jc w:val="both"/>
      </w:pPr>
      <w:r>
        <w:t>“Well, this</w:t>
      </w:r>
      <w:r w:rsidR="00A9092F">
        <w:t xml:space="preserve"> is</w:t>
      </w:r>
      <w:r>
        <w:t xml:space="preserve"> it!” he said. </w:t>
      </w:r>
      <w:r w:rsidR="002C580C">
        <w:t>“</w:t>
      </w:r>
      <w:r w:rsidR="002D082D">
        <w:t xml:space="preserve">I know it isn’t much, but there is just enough room for two </w:t>
      </w:r>
      <w:r w:rsidR="00E34E45">
        <w:t>people, and I find it cozy enough</w:t>
      </w:r>
      <w:r w:rsidR="002D082D">
        <w:t xml:space="preserve">. </w:t>
      </w:r>
      <w:r w:rsidR="002C580C">
        <w:t xml:space="preserve">I </w:t>
      </w:r>
      <w:r w:rsidR="0002715A">
        <w:t xml:space="preserve">sure </w:t>
      </w:r>
      <w:r w:rsidR="002C580C">
        <w:t xml:space="preserve">hope you like </w:t>
      </w:r>
      <w:r w:rsidR="00FD6BBA">
        <w:t>living here with me.</w:t>
      </w:r>
      <w:r w:rsidR="002C580C">
        <w:t>”</w:t>
      </w:r>
    </w:p>
    <w:p w14:paraId="694E3137" w14:textId="08B6446B" w:rsidR="002C580C" w:rsidRDefault="002C580C" w:rsidP="0023346E">
      <w:pPr>
        <w:spacing w:after="0"/>
        <w:ind w:firstLine="720"/>
        <w:jc w:val="both"/>
      </w:pPr>
      <w:r>
        <w:t xml:space="preserve">“Oh, my!” </w:t>
      </w:r>
      <w:r w:rsidR="00992DB6">
        <w:t xml:space="preserve">Morrison said. “This is </w:t>
      </w:r>
      <w:r w:rsidR="0084370C">
        <w:t>lovely</w:t>
      </w:r>
      <w:r w:rsidR="00992DB6">
        <w:t>.</w:t>
      </w:r>
      <w:r w:rsidR="0084370C">
        <w:t xml:space="preserve"> It reminds me of the house that I grew up in.</w:t>
      </w:r>
      <w:r w:rsidR="00ED37E8">
        <w:t xml:space="preserve"> It’s small and quaint with a </w:t>
      </w:r>
      <w:r w:rsidR="00B95001">
        <w:t>wide front yard</w:t>
      </w:r>
      <w:r w:rsidR="00ED37E8">
        <w:t>.</w:t>
      </w:r>
      <w:r w:rsidR="0084370C">
        <w:t>”</w:t>
      </w:r>
    </w:p>
    <w:p w14:paraId="6E0E6DBC" w14:textId="075F2881" w:rsidR="00BC64A6" w:rsidRDefault="00BC64A6" w:rsidP="0023346E">
      <w:pPr>
        <w:spacing w:after="0"/>
        <w:ind w:firstLine="720"/>
        <w:jc w:val="both"/>
      </w:pPr>
      <w:r>
        <w:lastRenderedPageBreak/>
        <w:t xml:space="preserve">“You will have to watch your step when you come into the house,” </w:t>
      </w:r>
      <w:r w:rsidR="00EB0893">
        <w:t>Long</w:t>
      </w:r>
      <w:r>
        <w:t xml:space="preserve"> warned. “I have a dog that gets overly excited when someone comes in and </w:t>
      </w:r>
      <w:r w:rsidR="00EB0217">
        <w:t>he just might</w:t>
      </w:r>
      <w:r>
        <w:t xml:space="preserve"> jump up on you!</w:t>
      </w:r>
      <w:r w:rsidR="00EB0217">
        <w:t xml:space="preserve"> I sure hope you like dogs.</w:t>
      </w:r>
      <w:r>
        <w:t>”</w:t>
      </w:r>
    </w:p>
    <w:p w14:paraId="3E06C63C" w14:textId="52EDF347" w:rsidR="00DC3A3C" w:rsidRDefault="00DC3A3C" w:rsidP="0023346E">
      <w:pPr>
        <w:spacing w:after="0"/>
        <w:ind w:firstLine="720"/>
        <w:jc w:val="both"/>
      </w:pPr>
      <w:r>
        <w:t>“</w:t>
      </w:r>
      <w:r w:rsidR="00EB0217">
        <w:t>Are you kidding</w:t>
      </w:r>
      <w:r w:rsidR="009C2F57">
        <w:t xml:space="preserve"> me</w:t>
      </w:r>
      <w:r w:rsidR="00EB0217">
        <w:t xml:space="preserve">? </w:t>
      </w:r>
      <w:r>
        <w:t>I love dogs</w:t>
      </w:r>
      <w:r w:rsidR="00EB0217">
        <w:t>!</w:t>
      </w:r>
      <w:r>
        <w:t>” she said. “Don’t worry about it</w:t>
      </w:r>
      <w:r w:rsidR="00A9092F">
        <w:t xml:space="preserve">. </w:t>
      </w:r>
      <w:r w:rsidR="00EA3148">
        <w:t>I grew up with three dogs and a cat as a child, so</w:t>
      </w:r>
      <w:r>
        <w:t xml:space="preserve"> I am used to animals jumping up on me.</w:t>
      </w:r>
      <w:r w:rsidR="000826DA">
        <w:t xml:space="preserve"> He is such a cutie!</w:t>
      </w:r>
      <w:r w:rsidR="003D16DD">
        <w:t xml:space="preserve"> What is your dog’s name?</w:t>
      </w:r>
      <w:r>
        <w:t>”</w:t>
      </w:r>
    </w:p>
    <w:p w14:paraId="05C39641" w14:textId="0D9ACD41" w:rsidR="00C25C50" w:rsidRDefault="005638AA" w:rsidP="005B75CC">
      <w:pPr>
        <w:spacing w:after="0"/>
        <w:ind w:firstLine="720"/>
        <w:jc w:val="both"/>
      </w:pPr>
      <w:r>
        <w:t>“</w:t>
      </w:r>
      <w:r w:rsidR="00BF07D8">
        <w:t>His name is Bear</w:t>
      </w:r>
      <w:r w:rsidR="00AF152C">
        <w:t xml:space="preserve">,” </w:t>
      </w:r>
      <w:r w:rsidR="00EB0893">
        <w:t>Long</w:t>
      </w:r>
      <w:r w:rsidR="00AF152C">
        <w:t xml:space="preserve"> said. “Don’t let the name frighten you</w:t>
      </w:r>
      <w:r w:rsidR="002430DF">
        <w:t>. His bark</w:t>
      </w:r>
      <w:r w:rsidR="00A9092F">
        <w:t xml:space="preserve"> is</w:t>
      </w:r>
      <w:r w:rsidR="002430DF">
        <w:t xml:space="preserve"> much stronger than his bite.</w:t>
      </w:r>
      <w:r w:rsidR="006F4B97">
        <w:t xml:space="preserve"> It’s a relief to find out that you love dogs</w:t>
      </w:r>
      <w:r w:rsidR="009043B1">
        <w:t>. I was afraid that I was going to have to choose between Bear and you, but now I know I get to keep you both</w:t>
      </w:r>
      <w:r w:rsidR="005722D0">
        <w:t xml:space="preserve"> here.</w:t>
      </w:r>
      <w:r w:rsidR="00BF07D8">
        <w:t xml:space="preserve"> You know, </w:t>
      </w:r>
      <w:r>
        <w:t>I can already tell we are going to get along great</w:t>
      </w:r>
      <w:r w:rsidR="00AF152C">
        <w:t xml:space="preserve">. </w:t>
      </w:r>
      <w:r w:rsidR="005B75CC">
        <w:t>So, let me take you up to the room that you will be staying in.</w:t>
      </w:r>
      <w:r w:rsidR="004916F3">
        <w:t>”</w:t>
      </w:r>
    </w:p>
    <w:p w14:paraId="39F5E56E" w14:textId="30041B7F" w:rsidR="005722D0" w:rsidRDefault="005722D0" w:rsidP="005B75CC">
      <w:pPr>
        <w:spacing w:after="0"/>
        <w:ind w:firstLine="720"/>
        <w:jc w:val="both"/>
      </w:pPr>
      <w:r>
        <w:t xml:space="preserve">“So, </w:t>
      </w:r>
      <w:r w:rsidR="00A9092F">
        <w:t xml:space="preserve">just curious, </w:t>
      </w:r>
      <w:r>
        <w:t>who would you have picked</w:t>
      </w:r>
      <w:r w:rsidR="00A9092F">
        <w:t>?”</w:t>
      </w:r>
      <w:r>
        <w:t xml:space="preserve"> </w:t>
      </w:r>
      <w:r w:rsidR="00B46589">
        <w:t>Morrison asked.</w:t>
      </w:r>
    </w:p>
    <w:p w14:paraId="29285BE2" w14:textId="7480CADC" w:rsidR="00B46589" w:rsidRDefault="00B46589" w:rsidP="005B75CC">
      <w:pPr>
        <w:spacing w:after="0"/>
        <w:ind w:firstLine="720"/>
        <w:jc w:val="both"/>
      </w:pPr>
      <w:r>
        <w:t xml:space="preserve">“I would have picked Bear, hands down, and I would have sent you packing,” he said jokingly. </w:t>
      </w:r>
      <w:r w:rsidR="006D014E">
        <w:t>Morrison nudged him on the shoulder</w:t>
      </w:r>
      <w:r w:rsidR="00CD1EDB">
        <w:t xml:space="preserve"> and gave</w:t>
      </w:r>
      <w:r w:rsidR="004B246A">
        <w:t xml:space="preserve"> him a playful smirk</w:t>
      </w:r>
      <w:r w:rsidR="006D014E">
        <w:t xml:space="preserve"> after that remark.</w:t>
      </w:r>
    </w:p>
    <w:p w14:paraId="1BD38DD0" w14:textId="51A36273" w:rsidR="003C2D6F" w:rsidRDefault="003C2D6F" w:rsidP="005B75CC">
      <w:pPr>
        <w:spacing w:after="0"/>
        <w:ind w:firstLine="720"/>
        <w:jc w:val="both"/>
      </w:pPr>
      <w:r>
        <w:t>Just as they step</w:t>
      </w:r>
      <w:r w:rsidR="00A9092F">
        <w:t>ped</w:t>
      </w:r>
      <w:r>
        <w:t xml:space="preserve"> foot into the house, Morrison could </w:t>
      </w:r>
      <w:r w:rsidR="006E66A7">
        <w:t>hear</w:t>
      </w:r>
      <w:r>
        <w:t xml:space="preserve"> </w:t>
      </w:r>
      <w:r w:rsidR="00A9092F">
        <w:t>pitter-</w:t>
      </w:r>
      <w:r>
        <w:t xml:space="preserve">patter and </w:t>
      </w:r>
      <w:r w:rsidR="00C05383">
        <w:t xml:space="preserve">barks. </w:t>
      </w:r>
      <w:r w:rsidR="00AF152C">
        <w:t xml:space="preserve">An English bulldog appeared and </w:t>
      </w:r>
      <w:r w:rsidR="00A9092F">
        <w:t>ran</w:t>
      </w:r>
      <w:r w:rsidR="00AF152C">
        <w:t xml:space="preserve"> right toward her. </w:t>
      </w:r>
      <w:r w:rsidR="00012EAB">
        <w:t xml:space="preserve">Bear </w:t>
      </w:r>
      <w:r w:rsidR="00A9092F">
        <w:t>jumped</w:t>
      </w:r>
      <w:r w:rsidR="00012EAB">
        <w:t xml:space="preserve"> up onto her legs while yelping away. Morrison laughed and patted the playful </w:t>
      </w:r>
      <w:r w:rsidR="00287461">
        <w:t xml:space="preserve">dog as he licked her </w:t>
      </w:r>
      <w:r w:rsidR="00C72F39">
        <w:t>continuously</w:t>
      </w:r>
      <w:r w:rsidR="00287461">
        <w:t>.</w:t>
      </w:r>
      <w:r w:rsidR="00C72F39">
        <w:t xml:space="preserve"> </w:t>
      </w:r>
      <w:r w:rsidR="00EB0893">
        <w:t>Long</w:t>
      </w:r>
      <w:r w:rsidR="00C72F39">
        <w:t xml:space="preserve"> brought out a bone</w:t>
      </w:r>
      <w:r w:rsidR="00B8432D">
        <w:t xml:space="preserve"> from the kitchen and threw it toward the pup. The pup charged </w:t>
      </w:r>
      <w:r w:rsidR="00A9092F">
        <w:t xml:space="preserve">at </w:t>
      </w:r>
      <w:r w:rsidR="00B8432D">
        <w:t xml:space="preserve">it and </w:t>
      </w:r>
      <w:r w:rsidR="00E533C2">
        <w:t xml:space="preserve">began to chew it while lying on the floor. </w:t>
      </w:r>
    </w:p>
    <w:p w14:paraId="110C4341" w14:textId="7F75AC70" w:rsidR="00E533C2" w:rsidRDefault="00E533C2" w:rsidP="005B75CC">
      <w:pPr>
        <w:spacing w:after="0"/>
        <w:ind w:firstLine="720"/>
        <w:jc w:val="both"/>
      </w:pPr>
      <w:r>
        <w:t xml:space="preserve">“That will keep him busy for a while,” </w:t>
      </w:r>
      <w:r w:rsidR="00EB0893">
        <w:t>Long</w:t>
      </w:r>
      <w:r>
        <w:t xml:space="preserve"> said. </w:t>
      </w:r>
      <w:r w:rsidR="00541DEC">
        <w:t>“I</w:t>
      </w:r>
      <w:r w:rsidR="00281634">
        <w:t xml:space="preserve"> am</w:t>
      </w:r>
      <w:r w:rsidR="00991B4D">
        <w:t xml:space="preserve"> so sorry about that!”</w:t>
      </w:r>
    </w:p>
    <w:p w14:paraId="251FFD81" w14:textId="674748A9" w:rsidR="00991B4D" w:rsidRDefault="00991B4D" w:rsidP="005B75CC">
      <w:pPr>
        <w:spacing w:after="0"/>
        <w:ind w:firstLine="720"/>
        <w:jc w:val="both"/>
      </w:pPr>
      <w:r>
        <w:t>“Don’t worry</w:t>
      </w:r>
      <w:r w:rsidR="00281634">
        <w:t xml:space="preserve"> about it</w:t>
      </w:r>
      <w:r>
        <w:t>,” Morrison said. “I don’t mind.</w:t>
      </w:r>
      <w:r w:rsidR="005B5EAF">
        <w:t xml:space="preserve"> He is adorable.</w:t>
      </w:r>
      <w:r>
        <w:t>”</w:t>
      </w:r>
    </w:p>
    <w:p w14:paraId="7F69C632" w14:textId="2FBC9968" w:rsidR="004916F3" w:rsidRDefault="004916F3" w:rsidP="005B75CC">
      <w:pPr>
        <w:spacing w:after="0"/>
        <w:ind w:firstLine="720"/>
        <w:jc w:val="both"/>
      </w:pPr>
      <w:r>
        <w:t xml:space="preserve">Morrison </w:t>
      </w:r>
      <w:r w:rsidR="00E533C2">
        <w:t xml:space="preserve">then </w:t>
      </w:r>
      <w:r>
        <w:t>followed him up the stairs. Two rooms down the hallway to the right was a small bedroom</w:t>
      </w:r>
      <w:r w:rsidR="00A9092F">
        <w:t>,</w:t>
      </w:r>
      <w:r w:rsidR="007B63BA">
        <w:t xml:space="preserve"> and next to it was a bathroom. The bed had a </w:t>
      </w:r>
      <w:r w:rsidR="0033440A">
        <w:t xml:space="preserve">dark blue comforter on top and there were pillows with white </w:t>
      </w:r>
      <w:r w:rsidR="00760A9C">
        <w:t>pillowcases</w:t>
      </w:r>
      <w:r w:rsidR="004B3AB5">
        <w:t xml:space="preserve">. </w:t>
      </w:r>
      <w:r w:rsidR="00760A9C">
        <w:t>The bed looked</w:t>
      </w:r>
      <w:r w:rsidR="00472024">
        <w:t xml:space="preserve"> very inviting. </w:t>
      </w:r>
    </w:p>
    <w:p w14:paraId="00385BFF" w14:textId="01B1B6B2" w:rsidR="005D3576" w:rsidRDefault="005D3576" w:rsidP="005B75CC">
      <w:pPr>
        <w:spacing w:after="0"/>
        <w:ind w:firstLine="720"/>
        <w:jc w:val="both"/>
      </w:pPr>
      <w:r>
        <w:t xml:space="preserve">“This will be your room,” </w:t>
      </w:r>
      <w:r w:rsidR="00EB0893">
        <w:t>Long</w:t>
      </w:r>
      <w:r>
        <w:t xml:space="preserve"> said. </w:t>
      </w:r>
      <w:r w:rsidR="001F1100">
        <w:t>“My bedroom is down the hallway, so if you need anything</w:t>
      </w:r>
      <w:r w:rsidR="00A9092F">
        <w:t>,</w:t>
      </w:r>
      <w:r w:rsidR="001F1100">
        <w:t xml:space="preserve"> just let me know.”</w:t>
      </w:r>
    </w:p>
    <w:p w14:paraId="4C92B92F" w14:textId="0404B311" w:rsidR="00B868B1" w:rsidRDefault="00936CAF" w:rsidP="00B868B1">
      <w:pPr>
        <w:spacing w:after="0"/>
        <w:ind w:firstLine="720"/>
        <w:jc w:val="both"/>
      </w:pPr>
      <w:r>
        <w:lastRenderedPageBreak/>
        <w:t xml:space="preserve">He put down her suitcase on the floor in the bedroom. </w:t>
      </w:r>
      <w:r w:rsidR="00B4299C">
        <w:t xml:space="preserve">He then took her on a grand tour of his home. </w:t>
      </w:r>
      <w:r w:rsidR="00016D8B">
        <w:t xml:space="preserve">Morrison was impressed with how clean it was. </w:t>
      </w:r>
      <w:r w:rsidR="00C85181">
        <w:t xml:space="preserve">She could tell that </w:t>
      </w:r>
      <w:r w:rsidR="00EB0893">
        <w:t>Long</w:t>
      </w:r>
      <w:r w:rsidR="00C85181">
        <w:t xml:space="preserve"> was </w:t>
      </w:r>
      <w:r w:rsidR="00E8070B">
        <w:t>organized</w:t>
      </w:r>
      <w:r w:rsidR="00316D0E">
        <w:t xml:space="preserve"> and took pride in the appearance of his home</w:t>
      </w:r>
      <w:r w:rsidR="00E8070B">
        <w:t>. This was a relief to her</w:t>
      </w:r>
      <w:r w:rsidR="00316D0E">
        <w:t xml:space="preserve"> because n</w:t>
      </w:r>
      <w:r w:rsidR="004523A9">
        <w:t>ot many men possessed this trait.</w:t>
      </w:r>
      <w:r w:rsidR="001600E4">
        <w:t xml:space="preserve"> Morrison dated men who would have </w:t>
      </w:r>
      <w:r w:rsidR="00D22028">
        <w:t xml:space="preserve">uneaten food left out, </w:t>
      </w:r>
      <w:r w:rsidR="00BF1E17">
        <w:t>trash piled up high, and a sink filled with dirty dishes.</w:t>
      </w:r>
    </w:p>
    <w:p w14:paraId="4B2ABAAD" w14:textId="52688303" w:rsidR="00A23002" w:rsidRDefault="008C4580" w:rsidP="00C25651">
      <w:pPr>
        <w:spacing w:after="0"/>
        <w:ind w:firstLine="720"/>
        <w:jc w:val="both"/>
      </w:pPr>
      <w:r>
        <w:t xml:space="preserve">They sat out on the deck for </w:t>
      </w:r>
      <w:r w:rsidR="00823F4B">
        <w:t>a while</w:t>
      </w:r>
      <w:r>
        <w:t xml:space="preserve"> and had a long conversation about what some of their likes and dislikes were. Morrison </w:t>
      </w:r>
      <w:r w:rsidR="00F14ADD">
        <w:t>discovered</w:t>
      </w:r>
      <w:r>
        <w:t xml:space="preserve"> that </w:t>
      </w:r>
      <w:r w:rsidR="00EB0893">
        <w:t>Long</w:t>
      </w:r>
      <w:r w:rsidR="00163C5C">
        <w:t xml:space="preserve"> didn’t </w:t>
      </w:r>
      <w:r w:rsidR="000E1C46">
        <w:t xml:space="preserve">like it when people didn’t clean up after themselves. </w:t>
      </w:r>
      <w:r w:rsidR="00C96892">
        <w:t>He also wasn’t a huge fan of laundry and could leave his clean clothes in the dryer for days</w:t>
      </w:r>
      <w:r w:rsidR="00406A2E">
        <w:t>, which didn’t bother Morrison all that much</w:t>
      </w:r>
      <w:r w:rsidR="00C96892">
        <w:t xml:space="preserve">. </w:t>
      </w:r>
      <w:r w:rsidR="006576FF">
        <w:t>Long</w:t>
      </w:r>
      <w:r w:rsidR="00561840">
        <w:t xml:space="preserve"> said he loved to barbecue and do yard work. </w:t>
      </w:r>
      <w:r w:rsidR="00F5675F">
        <w:t>Occasionally, he would have some of his buddies over for barbecue, beer, and to watch football games on the big screen.</w:t>
      </w:r>
      <w:r w:rsidR="00EC232F">
        <w:t xml:space="preserve"> </w:t>
      </w:r>
      <w:r w:rsidR="00AA1F10">
        <w:t xml:space="preserve">Morrison told him that she </w:t>
      </w:r>
      <w:r w:rsidR="00A67A97">
        <w:t xml:space="preserve">loved jogging early in the morning and that she may get loud at times </w:t>
      </w:r>
      <w:r w:rsidR="009912A3">
        <w:t xml:space="preserve">while warming up her voice before </w:t>
      </w:r>
      <w:r w:rsidR="00F97AAE">
        <w:t xml:space="preserve">rehearsals. </w:t>
      </w:r>
      <w:r w:rsidR="006576FF">
        <w:t>Long</w:t>
      </w:r>
      <w:r w:rsidR="00F97AAE">
        <w:t xml:space="preserve"> said he wouldn’t mind that at all</w:t>
      </w:r>
      <w:r w:rsidR="00CB523B">
        <w:t xml:space="preserve"> and that he was curious about what singers do to warm up their voices and prepare for performances</w:t>
      </w:r>
      <w:r w:rsidR="00F97AAE">
        <w:t>.</w:t>
      </w:r>
      <w:r w:rsidR="00C25651">
        <w:t xml:space="preserve"> Morrison felt like it was a nice chat. Not</w:t>
      </w:r>
      <w:r w:rsidR="00F97AAE">
        <w:t xml:space="preserve"> </w:t>
      </w:r>
      <w:r w:rsidR="00C25651">
        <w:t>many men paid that much attention to her while talking</w:t>
      </w:r>
      <w:r w:rsidR="00A27460">
        <w:t>. A lot of them didn’t seem to understand her and they couldn’t relate.</w:t>
      </w:r>
    </w:p>
    <w:p w14:paraId="4D90A62D" w14:textId="469355C7" w:rsidR="00A27460" w:rsidRDefault="00311092" w:rsidP="00C25651">
      <w:pPr>
        <w:spacing w:after="0"/>
        <w:ind w:firstLine="720"/>
        <w:jc w:val="both"/>
      </w:pPr>
      <w:r>
        <w:t>“So, what would you like</w:t>
      </w:r>
      <w:r w:rsidR="00222ED7">
        <w:t xml:space="preserve"> to have</w:t>
      </w:r>
      <w:r>
        <w:t xml:space="preserve"> for lunch?” </w:t>
      </w:r>
      <w:r w:rsidR="006576FF">
        <w:t>Long</w:t>
      </w:r>
      <w:r>
        <w:t xml:space="preserve"> asked. </w:t>
      </w:r>
      <w:r w:rsidR="00AB04BC">
        <w:t xml:space="preserve">“I can make us sandwiches if you </w:t>
      </w:r>
      <w:r w:rsidR="00CC078A">
        <w:t>like,</w:t>
      </w:r>
      <w:r w:rsidR="00222ED7">
        <w:t xml:space="preserve"> or I can </w:t>
      </w:r>
      <w:r w:rsidR="00CC078A">
        <w:t>go pick us up something</w:t>
      </w:r>
      <w:r w:rsidR="00AB04BC">
        <w:t>.”</w:t>
      </w:r>
    </w:p>
    <w:p w14:paraId="22E99638" w14:textId="1ADEBA79" w:rsidR="00AB04BC" w:rsidRDefault="00AB04BC" w:rsidP="00C25651">
      <w:pPr>
        <w:spacing w:after="0"/>
        <w:ind w:firstLine="720"/>
        <w:jc w:val="both"/>
      </w:pPr>
      <w:r>
        <w:t xml:space="preserve">“Sandwiches sounds great,” </w:t>
      </w:r>
      <w:r w:rsidR="006A7904">
        <w:t xml:space="preserve">Morrison said. </w:t>
      </w:r>
    </w:p>
    <w:p w14:paraId="5AE6B38B" w14:textId="259E48A5" w:rsidR="006A7904" w:rsidRDefault="006A7904" w:rsidP="00C25651">
      <w:pPr>
        <w:spacing w:after="0"/>
        <w:ind w:firstLine="720"/>
        <w:jc w:val="both"/>
      </w:pPr>
      <w:r>
        <w:t xml:space="preserve">“Okay, then,” </w:t>
      </w:r>
      <w:r w:rsidR="00FA3479">
        <w:t>he said. “Sandwiches it is!”</w:t>
      </w:r>
    </w:p>
    <w:p w14:paraId="48E50B61" w14:textId="0E76F3AB" w:rsidR="002D29E0" w:rsidRDefault="00D4304C" w:rsidP="00C25651">
      <w:pPr>
        <w:spacing w:after="0"/>
        <w:ind w:firstLine="720"/>
        <w:jc w:val="both"/>
      </w:pPr>
      <w:r>
        <w:t xml:space="preserve">While he was making the sandwiches, Morrison pulled out her </w:t>
      </w:r>
      <w:r w:rsidR="005C6B53">
        <w:t>cell</w:t>
      </w:r>
      <w:r w:rsidR="00F14ADD">
        <w:t xml:space="preserve"> </w:t>
      </w:r>
      <w:r>
        <w:t xml:space="preserve">phone to check her social media. </w:t>
      </w:r>
      <w:r w:rsidR="005C6B53">
        <w:t xml:space="preserve">Just as she was about to do that, the phone began to ring. </w:t>
      </w:r>
      <w:r w:rsidR="002D29E0">
        <w:t>It was a phone number that she wasn’t familiar with, but her instincts told her to answer it.</w:t>
      </w:r>
      <w:r w:rsidR="00277C59">
        <w:t xml:space="preserve"> </w:t>
      </w:r>
      <w:r w:rsidR="001C6ED9">
        <w:t>She worried it might be someone like Alex Pratt calling her up to threaten her.</w:t>
      </w:r>
    </w:p>
    <w:p w14:paraId="33D654E6" w14:textId="7A4CB1A7" w:rsidR="00045E84" w:rsidRDefault="004D7AFF" w:rsidP="00C25651">
      <w:pPr>
        <w:spacing w:after="0"/>
        <w:ind w:firstLine="720"/>
        <w:jc w:val="both"/>
      </w:pPr>
      <w:r>
        <w:t xml:space="preserve">“Hi!” </w:t>
      </w:r>
      <w:r w:rsidR="00045E84">
        <w:t>the caller said. “Is this Maia</w:t>
      </w:r>
      <w:r w:rsidR="004D5E20">
        <w:t xml:space="preserve"> Morrison</w:t>
      </w:r>
      <w:r w:rsidR="00045E84">
        <w:t>?”</w:t>
      </w:r>
    </w:p>
    <w:p w14:paraId="4F15C272" w14:textId="77777777" w:rsidR="00EC0D17" w:rsidRDefault="00045E84" w:rsidP="00C25651">
      <w:pPr>
        <w:spacing w:after="0"/>
        <w:ind w:firstLine="720"/>
        <w:jc w:val="both"/>
      </w:pPr>
      <w:r>
        <w:lastRenderedPageBreak/>
        <w:t xml:space="preserve">“This is she,” Morrison answered. </w:t>
      </w:r>
    </w:p>
    <w:p w14:paraId="5B5AA778" w14:textId="3A5569D5" w:rsidR="001D7461" w:rsidRDefault="001D7461" w:rsidP="00C25651">
      <w:pPr>
        <w:spacing w:after="0"/>
        <w:ind w:firstLine="720"/>
        <w:jc w:val="both"/>
      </w:pPr>
      <w:r>
        <w:t xml:space="preserve">“This is Sheryl Heart, the drummer of Ladies and a Guitar,” </w:t>
      </w:r>
      <w:r w:rsidR="00436FFD">
        <w:t>she said. “I just wanted to be the first to tell you that you</w:t>
      </w:r>
      <w:r w:rsidR="009A2C83">
        <w:t xml:space="preserve"> and Stacy</w:t>
      </w:r>
      <w:r w:rsidR="00436FFD">
        <w:t xml:space="preserve"> are </w:t>
      </w:r>
      <w:r w:rsidR="009A2C83">
        <w:t>in the band.</w:t>
      </w:r>
      <w:r w:rsidR="00115A17">
        <w:t xml:space="preserve"> I heard both of you were victims of the shooting downtown. </w:t>
      </w:r>
      <w:r w:rsidR="0066727D">
        <w:t xml:space="preserve">I was so happy when I found out that you and Stacy were okay. </w:t>
      </w:r>
      <w:r w:rsidR="008046A1">
        <w:t xml:space="preserve">The </w:t>
      </w:r>
      <w:r w:rsidR="00F14ADD">
        <w:t>others were</w:t>
      </w:r>
      <w:r w:rsidR="008046A1">
        <w:t xml:space="preserve"> worried we wouldn’t be able to have you two in the band after that</w:t>
      </w:r>
      <w:r w:rsidR="003A661B">
        <w:t xml:space="preserve">. </w:t>
      </w:r>
      <w:r w:rsidR="00B92F84">
        <w:t>All</w:t>
      </w:r>
      <w:r w:rsidR="003A661B">
        <w:t xml:space="preserve"> the </w:t>
      </w:r>
      <w:r w:rsidR="00F14ADD">
        <w:t xml:space="preserve">artists </w:t>
      </w:r>
      <w:r w:rsidR="003A661B">
        <w:t xml:space="preserve">who auditioned were </w:t>
      </w:r>
      <w:r w:rsidR="00F14ADD">
        <w:t xml:space="preserve">not </w:t>
      </w:r>
      <w:r w:rsidR="003A661B">
        <w:t xml:space="preserve">nearly </w:t>
      </w:r>
      <w:r w:rsidR="00F14ADD">
        <w:t xml:space="preserve">as </w:t>
      </w:r>
      <w:r w:rsidR="003A661B">
        <w:t xml:space="preserve">good as you both. </w:t>
      </w:r>
      <w:r w:rsidR="00B92F84">
        <w:t>I hope you are still wanting to be a member of Ladies and a Guitar</w:t>
      </w:r>
      <w:r w:rsidR="007747FD">
        <w:t>.”</w:t>
      </w:r>
    </w:p>
    <w:p w14:paraId="4DB1998C" w14:textId="79C9D17D" w:rsidR="00F86104" w:rsidRDefault="007747FD" w:rsidP="00C25651">
      <w:pPr>
        <w:spacing w:after="0"/>
        <w:ind w:firstLine="720"/>
        <w:jc w:val="both"/>
      </w:pPr>
      <w:r>
        <w:t>“Of course I am,” Morrison said gleefully. “</w:t>
      </w:r>
      <w:r w:rsidR="0034531A">
        <w:t>Music is my life!</w:t>
      </w:r>
      <w:r w:rsidR="00331E89">
        <w:t xml:space="preserve"> I cannot tell you how much this truly means to me. I am absolutely flipping out right now.</w:t>
      </w:r>
      <w:r w:rsidR="0034531A">
        <w:t xml:space="preserve"> I can already tell you that Stacy will be dying to join as well. Have you told her yet?”</w:t>
      </w:r>
    </w:p>
    <w:p w14:paraId="4FD75098" w14:textId="02B8A204" w:rsidR="00F86104" w:rsidRDefault="00F86104" w:rsidP="00C25651">
      <w:pPr>
        <w:spacing w:after="0"/>
        <w:ind w:firstLine="720"/>
        <w:jc w:val="both"/>
      </w:pPr>
      <w:r>
        <w:t>“Not yet,” Sheryl said. “I will</w:t>
      </w:r>
      <w:r w:rsidR="00484E84">
        <w:t xml:space="preserve"> be</w:t>
      </w:r>
      <w:r>
        <w:t xml:space="preserve"> call</w:t>
      </w:r>
      <w:r w:rsidR="00484E84">
        <w:t>ing</w:t>
      </w:r>
      <w:r>
        <w:t xml:space="preserve"> her</w:t>
      </w:r>
      <w:r w:rsidR="00484E84">
        <w:t xml:space="preserve"> up</w:t>
      </w:r>
      <w:r>
        <w:t xml:space="preserve"> </w:t>
      </w:r>
      <w:r w:rsidR="00484E84">
        <w:t>right after I am done talking with you</w:t>
      </w:r>
      <w:r>
        <w:t>.”</w:t>
      </w:r>
    </w:p>
    <w:p w14:paraId="20B3C100" w14:textId="77777777" w:rsidR="003009CD" w:rsidRDefault="00F86104" w:rsidP="00C25651">
      <w:pPr>
        <w:spacing w:after="0"/>
        <w:ind w:firstLine="720"/>
        <w:jc w:val="both"/>
      </w:pPr>
      <w:r>
        <w:t xml:space="preserve">“She is going to be ecstatic when she hears,” Morrison said. “Thank you so much for this opportunity. </w:t>
      </w:r>
      <w:r w:rsidR="0041462E">
        <w:t>I can’t wait to get started!”</w:t>
      </w:r>
    </w:p>
    <w:p w14:paraId="6F18CB25" w14:textId="3A719237" w:rsidR="003009CD" w:rsidRDefault="003009CD" w:rsidP="00C25651">
      <w:pPr>
        <w:spacing w:after="0"/>
        <w:ind w:firstLine="720"/>
        <w:jc w:val="both"/>
      </w:pPr>
      <w:r>
        <w:t>“The next practice will be next week on Monday,” Sheryl said. “Do you think the both of you will be able to make it</w:t>
      </w:r>
      <w:r w:rsidR="004E4B5C">
        <w:t>?</w:t>
      </w:r>
      <w:r>
        <w:t>”</w:t>
      </w:r>
    </w:p>
    <w:p w14:paraId="70074786" w14:textId="61E32BC7" w:rsidR="009C6033" w:rsidRDefault="009C6033" w:rsidP="00C25651">
      <w:pPr>
        <w:spacing w:after="0"/>
        <w:ind w:firstLine="720"/>
        <w:jc w:val="both"/>
      </w:pPr>
      <w:r>
        <w:t xml:space="preserve">“I know I will be,” Morrison said. “You will have to check </w:t>
      </w:r>
      <w:r w:rsidR="00F14ADD">
        <w:t xml:space="preserve">with </w:t>
      </w:r>
      <w:r>
        <w:t>Stacy to see if she is up to it. She will be leaving the hospital this week</w:t>
      </w:r>
      <w:r w:rsidR="009C28BE">
        <w:t xml:space="preserve">. </w:t>
      </w:r>
      <w:r w:rsidR="006F494A">
        <w:t>But knowing Stacy, she won’t</w:t>
      </w:r>
      <w:r w:rsidR="009D5317">
        <w:t xml:space="preserve"> </w:t>
      </w:r>
      <w:r w:rsidR="006F494A">
        <w:t>let a little pain get in her way of playing the guitar.</w:t>
      </w:r>
      <w:r w:rsidR="009D5317">
        <w:t xml:space="preserve"> She is a real go-getter like me.”</w:t>
      </w:r>
    </w:p>
    <w:p w14:paraId="5D634047" w14:textId="6E3DAC0D" w:rsidR="00620DC6" w:rsidRDefault="009C6033" w:rsidP="00C25651">
      <w:pPr>
        <w:spacing w:after="0"/>
        <w:ind w:firstLine="720"/>
        <w:jc w:val="both"/>
      </w:pPr>
      <w:r>
        <w:t xml:space="preserve">“Okay, we will see you for </w:t>
      </w:r>
      <w:r w:rsidR="0037589C">
        <w:t>our band’s next rehearsal</w:t>
      </w:r>
      <w:r>
        <w:t xml:space="preserve">!” Sheryl said. “Maia, welcome to Ladies and </w:t>
      </w:r>
      <w:r w:rsidR="00620DC6">
        <w:t>a Guitar!”</w:t>
      </w:r>
    </w:p>
    <w:p w14:paraId="0BA0D5D7" w14:textId="47EA0DC3" w:rsidR="00620DC6" w:rsidRDefault="00620DC6" w:rsidP="00C25651">
      <w:pPr>
        <w:spacing w:after="0"/>
        <w:ind w:firstLine="720"/>
        <w:jc w:val="both"/>
      </w:pPr>
      <w:r>
        <w:t>“Thank you so much,” Morrison said. “</w:t>
      </w:r>
      <w:r w:rsidR="00673DC6">
        <w:t>I will s</w:t>
      </w:r>
      <w:r>
        <w:t>ee you then!”</w:t>
      </w:r>
    </w:p>
    <w:p w14:paraId="06CB36DE" w14:textId="7892C373" w:rsidR="005336E3" w:rsidRDefault="00BA45C5" w:rsidP="00C25651">
      <w:pPr>
        <w:spacing w:after="0"/>
        <w:ind w:firstLine="720"/>
        <w:jc w:val="both"/>
      </w:pPr>
      <w:r>
        <w:t>She hung up the phone with tears of excitement. Morrison felt like her music career was just about over</w:t>
      </w:r>
      <w:r w:rsidR="005336E3">
        <w:t xml:space="preserve"> before she got the</w:t>
      </w:r>
      <w:r w:rsidR="00277124">
        <w:t xml:space="preserve"> phone</w:t>
      </w:r>
      <w:r w:rsidR="005336E3">
        <w:t xml:space="preserve"> call. Now, she </w:t>
      </w:r>
      <w:r w:rsidR="00F14ADD">
        <w:t xml:space="preserve">would </w:t>
      </w:r>
      <w:r w:rsidR="005336E3">
        <w:t xml:space="preserve">be able to continue doing what she </w:t>
      </w:r>
      <w:r w:rsidR="00F14ADD">
        <w:t xml:space="preserve">loved </w:t>
      </w:r>
      <w:r w:rsidR="005336E3">
        <w:t>best.</w:t>
      </w:r>
      <w:r w:rsidR="000B1CE7">
        <w:t xml:space="preserve"> </w:t>
      </w:r>
      <w:r w:rsidR="0097705D">
        <w:t>She jumped out of her seat and squealed</w:t>
      </w:r>
      <w:r w:rsidR="00EB30F3">
        <w:t xml:space="preserve"> with</w:t>
      </w:r>
      <w:r w:rsidR="00563A26">
        <w:t xml:space="preserve"> pure joy, along with</w:t>
      </w:r>
      <w:r w:rsidR="00EB30F3">
        <w:t xml:space="preserve"> a huge smile spread across her face</w:t>
      </w:r>
      <w:r w:rsidR="0097705D">
        <w:t xml:space="preserve">. </w:t>
      </w:r>
      <w:r w:rsidR="006576FF">
        <w:t>Long</w:t>
      </w:r>
      <w:r w:rsidR="0097705D">
        <w:t xml:space="preserve"> </w:t>
      </w:r>
      <w:r w:rsidR="0097705D">
        <w:lastRenderedPageBreak/>
        <w:t>walked outside and saw her dancing with excitement</w:t>
      </w:r>
      <w:r w:rsidR="00AC7884">
        <w:t>. He could</w:t>
      </w:r>
      <w:r w:rsidR="000F32DB">
        <w:t xml:space="preserve"> not</w:t>
      </w:r>
      <w:r w:rsidR="00AC7884">
        <w:t xml:space="preserve"> help but laugh at her. </w:t>
      </w:r>
      <w:r w:rsidR="000F32DB">
        <w:t xml:space="preserve">Morrison looked like </w:t>
      </w:r>
      <w:r w:rsidR="009D62C5">
        <w:t xml:space="preserve">one of his nieces with endless energy </w:t>
      </w:r>
      <w:r w:rsidR="00171FEA">
        <w:t>monkeying around in his backyard.</w:t>
      </w:r>
    </w:p>
    <w:p w14:paraId="6D4E8611" w14:textId="558945D1" w:rsidR="001867BB" w:rsidRDefault="001867BB" w:rsidP="00C25651">
      <w:pPr>
        <w:spacing w:after="0"/>
        <w:ind w:firstLine="720"/>
        <w:jc w:val="both"/>
      </w:pPr>
      <w:r>
        <w:t xml:space="preserve">“So, what is all the excitement about?” he asked her. </w:t>
      </w:r>
    </w:p>
    <w:p w14:paraId="14A3A0A3" w14:textId="5D73019C" w:rsidR="001867BB" w:rsidRDefault="001867BB" w:rsidP="00C25651">
      <w:pPr>
        <w:spacing w:after="0"/>
        <w:ind w:firstLine="720"/>
        <w:jc w:val="both"/>
      </w:pPr>
      <w:r>
        <w:t>“I just got a phone call from Sheryl Heart</w:t>
      </w:r>
      <w:r w:rsidR="00181992">
        <w:t>,” Morrison said excitedly. “Stacy and I</w:t>
      </w:r>
      <w:r w:rsidR="005A1921">
        <w:t xml:space="preserve"> both</w:t>
      </w:r>
      <w:r w:rsidR="00181992">
        <w:t xml:space="preserve"> made the band!</w:t>
      </w:r>
      <w:r w:rsidR="00EF0766">
        <w:t xml:space="preserve"> I can hardly believe it.</w:t>
      </w:r>
      <w:r w:rsidR="008E0584">
        <w:t xml:space="preserve"> I honestly did not think I would find </w:t>
      </w:r>
      <w:r w:rsidR="00D178FE">
        <w:t>another singing job for a long time.</w:t>
      </w:r>
      <w:r w:rsidR="00181992">
        <w:t>”</w:t>
      </w:r>
    </w:p>
    <w:p w14:paraId="56418102" w14:textId="679D3DD9" w:rsidR="00FD5564" w:rsidRDefault="00FD5564" w:rsidP="00C25651">
      <w:pPr>
        <w:spacing w:after="0"/>
        <w:ind w:firstLine="720"/>
        <w:jc w:val="both"/>
      </w:pPr>
      <w:r>
        <w:t>“</w:t>
      </w:r>
      <w:r w:rsidR="009D7AD4">
        <w:t>Congratulations!”</w:t>
      </w:r>
      <w:r w:rsidR="005E6B22">
        <w:t xml:space="preserve"> he said.</w:t>
      </w:r>
      <w:r w:rsidR="009D7AD4">
        <w:t xml:space="preserve"> </w:t>
      </w:r>
      <w:r w:rsidR="005E6B22">
        <w:t>“</w:t>
      </w:r>
      <w:r>
        <w:t>I knew you could do it!</w:t>
      </w:r>
      <w:r w:rsidR="005E6B22">
        <w:t xml:space="preserve"> </w:t>
      </w:r>
      <w:r w:rsidR="0068694B">
        <w:t xml:space="preserve">This calls for a celebration. I say we go out tonight and have a nice dinner, along with </w:t>
      </w:r>
      <w:r w:rsidR="00097ABB">
        <w:t xml:space="preserve">some </w:t>
      </w:r>
      <w:r w:rsidR="0068694B">
        <w:t>champagne</w:t>
      </w:r>
      <w:r w:rsidR="00A337BE">
        <w:t>.</w:t>
      </w:r>
      <w:r w:rsidR="00097ABB">
        <w:t xml:space="preserve"> </w:t>
      </w:r>
      <w:r w:rsidR="006C7743">
        <w:t>We can do whatever else you would like to do tonight as well.</w:t>
      </w:r>
      <w:r w:rsidR="00A337BE">
        <w:t>”</w:t>
      </w:r>
    </w:p>
    <w:p w14:paraId="5623DFA1" w14:textId="05F2F83E" w:rsidR="009D7AD4" w:rsidRDefault="009D7AD4" w:rsidP="00C25651">
      <w:pPr>
        <w:spacing w:after="0"/>
        <w:ind w:firstLine="720"/>
        <w:jc w:val="both"/>
      </w:pPr>
      <w:r>
        <w:t>“Yes,”</w:t>
      </w:r>
      <w:r w:rsidR="005E6B22">
        <w:t xml:space="preserve"> Morrison said. “Let’s do that! I am so </w:t>
      </w:r>
      <w:r w:rsidR="00735D13">
        <w:t>happy that I can hardly contain my excitement.</w:t>
      </w:r>
      <w:r w:rsidR="00E516EC">
        <w:t xml:space="preserve"> I </w:t>
      </w:r>
      <w:r w:rsidR="006A7FB2">
        <w:t>may have a little limp when I walk, but I won’t let that stop me from</w:t>
      </w:r>
      <w:r w:rsidR="009A4044">
        <w:t xml:space="preserve"> having</w:t>
      </w:r>
      <w:r w:rsidR="006A7FB2">
        <w:t xml:space="preserve"> </w:t>
      </w:r>
      <w:r w:rsidR="00B64EBB">
        <w:t xml:space="preserve">a night </w:t>
      </w:r>
      <w:r w:rsidR="002A5B77">
        <w:t xml:space="preserve">out on the </w:t>
      </w:r>
      <w:r w:rsidR="00B64EBB">
        <w:t>town. In fact, I am well enough to dance</w:t>
      </w:r>
      <w:r w:rsidR="00F14ADD">
        <w:t>,</w:t>
      </w:r>
      <w:r w:rsidR="00B64EBB">
        <w:t xml:space="preserve"> even.</w:t>
      </w:r>
      <w:r w:rsidR="00D274D2">
        <w:t xml:space="preserve"> I wouldn’t be opposed to going to a club afterward.</w:t>
      </w:r>
      <w:r w:rsidR="00735D13">
        <w:t>”</w:t>
      </w:r>
    </w:p>
    <w:p w14:paraId="3459320A" w14:textId="7CD63CD1" w:rsidR="0049628C" w:rsidRDefault="0049628C" w:rsidP="00C25651">
      <w:pPr>
        <w:spacing w:after="0"/>
        <w:ind w:firstLine="720"/>
        <w:jc w:val="both"/>
      </w:pPr>
      <w:r>
        <w:t xml:space="preserve">“I can arrange for that to happen,” </w:t>
      </w:r>
      <w:r w:rsidR="007122DF">
        <w:t>Long</w:t>
      </w:r>
      <w:r w:rsidR="0075712D">
        <w:t xml:space="preserve"> said. "I would love to go dancing with you.</w:t>
      </w:r>
      <w:r w:rsidR="00030BC9">
        <w:t xml:space="preserve"> I would recommend that you take it easy out there on the dance floor</w:t>
      </w:r>
      <w:r w:rsidR="00F14ADD">
        <w:t>,</w:t>
      </w:r>
      <w:r w:rsidR="000B4E04">
        <w:t xml:space="preserve"> though</w:t>
      </w:r>
      <w:r w:rsidR="00030BC9">
        <w:t>. I would hate for you to get hurt.</w:t>
      </w:r>
      <w:r w:rsidR="0075712D">
        <w:t>”</w:t>
      </w:r>
    </w:p>
    <w:p w14:paraId="5D30BA6F" w14:textId="3FA9B308" w:rsidR="00327A40" w:rsidRDefault="00327A40" w:rsidP="00C25651">
      <w:pPr>
        <w:spacing w:after="0"/>
        <w:ind w:firstLine="720"/>
        <w:jc w:val="both"/>
      </w:pPr>
      <w:r>
        <w:t>“</w:t>
      </w:r>
      <w:r w:rsidR="007B3079">
        <w:t xml:space="preserve">I’ll stop myself if I start to hurt too badly,” Morrison </w:t>
      </w:r>
      <w:r w:rsidR="00375656">
        <w:t xml:space="preserve">replied. “I promise I won’t </w:t>
      </w:r>
      <w:r w:rsidR="004622FD">
        <w:t>overdo</w:t>
      </w:r>
      <w:r w:rsidR="00375656">
        <w:t xml:space="preserve"> it.</w:t>
      </w:r>
      <w:r w:rsidR="004622FD">
        <w:t xml:space="preserve"> The last thing I would ever want is to end up in the hospital again.</w:t>
      </w:r>
      <w:r w:rsidR="00375656">
        <w:t>”</w:t>
      </w:r>
    </w:p>
    <w:p w14:paraId="19668C6B" w14:textId="67DE225F" w:rsidR="00305133" w:rsidRDefault="007122DF" w:rsidP="0022275E">
      <w:pPr>
        <w:spacing w:after="0"/>
        <w:ind w:firstLine="720"/>
        <w:jc w:val="both"/>
      </w:pPr>
      <w:r>
        <w:t>Long</w:t>
      </w:r>
      <w:r w:rsidR="006505C0">
        <w:t xml:space="preserve"> dashed up to her and gave her a huge hug. </w:t>
      </w:r>
      <w:r w:rsidR="00D4617D">
        <w:t>She hugged him back tightly</w:t>
      </w:r>
      <w:r w:rsidR="000771A3">
        <w:t xml:space="preserve"> as he told her he was so proud of her</w:t>
      </w:r>
      <w:r w:rsidR="00D4617D">
        <w:t xml:space="preserve">. Bear decided to come out and join in on the celebration by barking hysterically and jumping up and down </w:t>
      </w:r>
      <w:r w:rsidR="004E4BEB">
        <w:t xml:space="preserve">at both Morrison and </w:t>
      </w:r>
      <w:r>
        <w:t>Long.</w:t>
      </w:r>
      <w:r w:rsidR="004E4BEB">
        <w:t xml:space="preserve"> They</w:t>
      </w:r>
      <w:r w:rsidR="00305133">
        <w:t xml:space="preserve"> </w:t>
      </w:r>
      <w:r w:rsidR="00D57727">
        <w:t>burst out</w:t>
      </w:r>
      <w:r w:rsidR="004E4BEB">
        <w:t xml:space="preserve"> laugh</w:t>
      </w:r>
      <w:r w:rsidR="00D57727">
        <w:t>ing</w:t>
      </w:r>
      <w:r w:rsidR="00305133">
        <w:t>.</w:t>
      </w:r>
    </w:p>
    <w:p w14:paraId="33F42C8E" w14:textId="390393C8" w:rsidR="00ED41A7" w:rsidRDefault="00ED41A7" w:rsidP="00305133">
      <w:pPr>
        <w:spacing w:after="0"/>
        <w:ind w:firstLine="720"/>
        <w:jc w:val="both"/>
      </w:pPr>
      <w:r>
        <w:t xml:space="preserve">“Well, the sandwiches are ready,” </w:t>
      </w:r>
      <w:r w:rsidR="008A4F08">
        <w:t>he said. “I hope you like turkey on honey wheat bread with provolone cheese.</w:t>
      </w:r>
      <w:r w:rsidR="00E404B1">
        <w:t xml:space="preserve"> The condiments</w:t>
      </w:r>
      <w:r w:rsidR="00585CD9">
        <w:t xml:space="preserve">, lettuce, tomatoes, </w:t>
      </w:r>
      <w:r w:rsidR="007E6E52">
        <w:t>pickles, and onions</w:t>
      </w:r>
      <w:r w:rsidR="00E404B1">
        <w:t xml:space="preserve"> are on the t</w:t>
      </w:r>
      <w:r w:rsidR="00D2064F">
        <w:t>able in the kitchen</w:t>
      </w:r>
      <w:r w:rsidR="00585CD9">
        <w:t>.</w:t>
      </w:r>
      <w:r w:rsidR="008A4F08">
        <w:t>”</w:t>
      </w:r>
    </w:p>
    <w:p w14:paraId="567BD75B" w14:textId="3160F83B" w:rsidR="008A4F08" w:rsidRDefault="008A4F08" w:rsidP="00305133">
      <w:pPr>
        <w:spacing w:after="0"/>
        <w:ind w:firstLine="720"/>
        <w:jc w:val="both"/>
      </w:pPr>
      <w:r>
        <w:t xml:space="preserve">“I sure do,” she said. </w:t>
      </w:r>
      <w:r w:rsidR="000035D7">
        <w:t xml:space="preserve">“I am so </w:t>
      </w:r>
      <w:r w:rsidR="00AE42B2">
        <w:t xml:space="preserve">hungry right now that I could eat </w:t>
      </w:r>
      <w:r w:rsidR="0051635E">
        <w:t>a whole cow.”</w:t>
      </w:r>
    </w:p>
    <w:p w14:paraId="3628D70E" w14:textId="2D4D6ACC" w:rsidR="007E6E52" w:rsidRDefault="00BF42FA" w:rsidP="00305133">
      <w:pPr>
        <w:spacing w:after="0"/>
        <w:ind w:firstLine="720"/>
        <w:jc w:val="both"/>
      </w:pPr>
      <w:r>
        <w:t xml:space="preserve">“Well, dig in!” </w:t>
      </w:r>
      <w:r w:rsidR="007122DF">
        <w:t>Long</w:t>
      </w:r>
      <w:r>
        <w:t xml:space="preserve"> said.</w:t>
      </w:r>
      <w:r w:rsidR="00717031">
        <w:t xml:space="preserve"> </w:t>
      </w:r>
    </w:p>
    <w:p w14:paraId="2DA1D578" w14:textId="75FA21B5" w:rsidR="00D32746" w:rsidRDefault="00D253C8" w:rsidP="00305133">
      <w:pPr>
        <w:spacing w:after="0"/>
        <w:ind w:firstLine="720"/>
        <w:jc w:val="both"/>
      </w:pPr>
      <w:r>
        <w:t xml:space="preserve">Ever since she moved in, their relationship was turning out to be a beautiful one. </w:t>
      </w:r>
      <w:r w:rsidR="00C57DE8">
        <w:t xml:space="preserve">She </w:t>
      </w:r>
      <w:r w:rsidR="00B50A3A">
        <w:t xml:space="preserve">tried </w:t>
      </w:r>
      <w:r w:rsidR="002D7824">
        <w:t>hard</w:t>
      </w:r>
      <w:r w:rsidR="00B50A3A">
        <w:t xml:space="preserve"> to think rationally about it</w:t>
      </w:r>
      <w:r w:rsidR="002D7824">
        <w:t xml:space="preserve"> and to </w:t>
      </w:r>
      <w:r w:rsidR="00453C93">
        <w:t xml:space="preserve">not let her emotions get carried away. There was still so much more she </w:t>
      </w:r>
      <w:r w:rsidR="00453C93">
        <w:lastRenderedPageBreak/>
        <w:t>had to learn about him.</w:t>
      </w:r>
      <w:r w:rsidR="002F60EF">
        <w:t xml:space="preserve"> </w:t>
      </w:r>
      <w:r w:rsidR="00F211B4">
        <w:t>Morrison</w:t>
      </w:r>
      <w:r w:rsidR="002F60EF">
        <w:t xml:space="preserve"> didn’t want their relationship to get </w:t>
      </w:r>
      <w:r w:rsidR="00F211B4">
        <w:t>awry because of her jumping to conclusions. For now, they were just friends</w:t>
      </w:r>
      <w:r w:rsidR="00BB13F1">
        <w:t xml:space="preserve"> and that was the way it should be</w:t>
      </w:r>
      <w:r w:rsidR="00F211B4">
        <w:t>.</w:t>
      </w:r>
      <w:r w:rsidR="00BB13F1">
        <w:t xml:space="preserve"> </w:t>
      </w:r>
      <w:r w:rsidR="00186BDF">
        <w:t>They needed to take it slowly before jumping into a romantic relationship.</w:t>
      </w:r>
      <w:r w:rsidR="00F211B4">
        <w:t xml:space="preserve"> </w:t>
      </w:r>
    </w:p>
    <w:p w14:paraId="3D9B1C49" w14:textId="1DE0745D" w:rsidR="00FB4B37" w:rsidRDefault="006576FF" w:rsidP="00305133">
      <w:pPr>
        <w:spacing w:after="0"/>
        <w:ind w:firstLine="720"/>
        <w:jc w:val="both"/>
      </w:pPr>
      <w:r>
        <w:t>Long</w:t>
      </w:r>
      <w:r w:rsidR="00D32746">
        <w:t xml:space="preserve"> escorted her into the kitchen</w:t>
      </w:r>
      <w:r w:rsidR="00F14ADD">
        <w:t>,</w:t>
      </w:r>
      <w:r w:rsidR="00D32746">
        <w:t xml:space="preserve"> where he had her plate made. There were three different </w:t>
      </w:r>
      <w:r w:rsidR="00602451">
        <w:t>bags of chips and a bowl of potato salad. She helped herself.</w:t>
      </w:r>
      <w:r w:rsidR="008B64D2">
        <w:t xml:space="preserve"> They ate and talked with each other happily. There was an immense amount of chemistry between them that she could not deny. </w:t>
      </w:r>
    </w:p>
    <w:p w14:paraId="535F2E75" w14:textId="7C4F6FB6" w:rsidR="00345455" w:rsidRDefault="00345455" w:rsidP="00305133">
      <w:pPr>
        <w:spacing w:after="0"/>
        <w:ind w:firstLine="720"/>
        <w:jc w:val="both"/>
      </w:pPr>
      <w:r>
        <w:t xml:space="preserve">They couldn’t help but look at each other with a smile and exchanged plenty of eye contact. </w:t>
      </w:r>
    </w:p>
    <w:p w14:paraId="0521BD16" w14:textId="4FE8AE0C" w:rsidR="00345455" w:rsidRDefault="009617CD" w:rsidP="00305133">
      <w:pPr>
        <w:spacing w:after="0"/>
        <w:ind w:firstLine="720"/>
        <w:jc w:val="both"/>
      </w:pPr>
      <w:r w:rsidRPr="009617CD">
        <w:rPr>
          <w:i/>
          <w:iCs/>
        </w:rPr>
        <w:t>I could get used to this</w:t>
      </w:r>
      <w:r w:rsidR="00362E20">
        <w:rPr>
          <w:i/>
          <w:iCs/>
        </w:rPr>
        <w:t xml:space="preserve">. He is exactly the kind of man that I </w:t>
      </w:r>
      <w:r w:rsidR="00F14ADD">
        <w:rPr>
          <w:i/>
          <w:iCs/>
        </w:rPr>
        <w:t xml:space="preserve">have </w:t>
      </w:r>
      <w:r w:rsidR="00362E20">
        <w:rPr>
          <w:i/>
          <w:iCs/>
        </w:rPr>
        <w:t>been looking for my whole life</w:t>
      </w:r>
      <w:r w:rsidR="00763FAA">
        <w:rPr>
          <w:i/>
          <w:iCs/>
        </w:rPr>
        <w:t xml:space="preserve">. He </w:t>
      </w:r>
      <w:r w:rsidR="00F14ADD">
        <w:rPr>
          <w:i/>
          <w:iCs/>
        </w:rPr>
        <w:t xml:space="preserve">is </w:t>
      </w:r>
      <w:r w:rsidR="00763FAA">
        <w:rPr>
          <w:i/>
          <w:iCs/>
        </w:rPr>
        <w:t xml:space="preserve">funny, charming, </w:t>
      </w:r>
      <w:r w:rsidR="00C36ABD">
        <w:rPr>
          <w:i/>
          <w:iCs/>
        </w:rPr>
        <w:t xml:space="preserve">and </w:t>
      </w:r>
      <w:r w:rsidR="00F14ADD">
        <w:rPr>
          <w:i/>
          <w:iCs/>
        </w:rPr>
        <w:t xml:space="preserve">shares </w:t>
      </w:r>
      <w:r w:rsidR="009351A4">
        <w:rPr>
          <w:i/>
          <w:iCs/>
        </w:rPr>
        <w:t>a lot of common interests</w:t>
      </w:r>
      <w:r w:rsidR="005827C2">
        <w:rPr>
          <w:i/>
          <w:iCs/>
        </w:rPr>
        <w:t xml:space="preserve">. </w:t>
      </w:r>
      <w:r w:rsidR="00532472">
        <w:rPr>
          <w:i/>
          <w:iCs/>
        </w:rPr>
        <w:t>I am not</w:t>
      </w:r>
      <w:r w:rsidR="005827C2">
        <w:rPr>
          <w:i/>
          <w:iCs/>
        </w:rPr>
        <w:t xml:space="preserve"> going to let </w:t>
      </w:r>
      <w:r w:rsidR="00532472">
        <w:rPr>
          <w:i/>
          <w:iCs/>
        </w:rPr>
        <w:t>you</w:t>
      </w:r>
      <w:r w:rsidR="005827C2">
        <w:rPr>
          <w:i/>
          <w:iCs/>
        </w:rPr>
        <w:t xml:space="preserve"> go</w:t>
      </w:r>
      <w:r w:rsidR="00532472">
        <w:rPr>
          <w:i/>
          <w:iCs/>
        </w:rPr>
        <w:t>, Mr. Hugo Long</w:t>
      </w:r>
      <w:r w:rsidRPr="0078525D">
        <w:rPr>
          <w:i/>
          <w:iCs/>
        </w:rPr>
        <w:t xml:space="preserve">, </w:t>
      </w:r>
      <w:r>
        <w:t xml:space="preserve">Morrison thought. </w:t>
      </w:r>
    </w:p>
    <w:p w14:paraId="007794D2" w14:textId="77777777" w:rsidR="00F64921" w:rsidRDefault="00F64921" w:rsidP="00585FEA">
      <w:pPr>
        <w:spacing w:after="0"/>
        <w:ind w:firstLine="720"/>
        <w:jc w:val="center"/>
      </w:pPr>
    </w:p>
    <w:p w14:paraId="19BC4F85" w14:textId="77777777" w:rsidR="00F64921" w:rsidRDefault="00F64921" w:rsidP="00585FEA">
      <w:pPr>
        <w:spacing w:after="0"/>
        <w:ind w:firstLine="720"/>
        <w:jc w:val="center"/>
      </w:pPr>
    </w:p>
    <w:p w14:paraId="79D7E656" w14:textId="77777777" w:rsidR="00F64921" w:rsidRDefault="00F64921" w:rsidP="00585FEA">
      <w:pPr>
        <w:spacing w:after="0"/>
        <w:ind w:firstLine="720"/>
        <w:jc w:val="center"/>
      </w:pPr>
    </w:p>
    <w:p w14:paraId="7588C893" w14:textId="77777777" w:rsidR="00F64921" w:rsidRDefault="00F64921" w:rsidP="00585FEA">
      <w:pPr>
        <w:spacing w:after="0"/>
        <w:ind w:firstLine="720"/>
        <w:jc w:val="center"/>
      </w:pPr>
    </w:p>
    <w:p w14:paraId="22AA6506" w14:textId="77777777" w:rsidR="00F64921" w:rsidRDefault="00F64921" w:rsidP="00585FEA">
      <w:pPr>
        <w:spacing w:after="0"/>
        <w:ind w:firstLine="720"/>
        <w:jc w:val="center"/>
      </w:pPr>
    </w:p>
    <w:p w14:paraId="1B0B0458" w14:textId="77777777" w:rsidR="00EC2090" w:rsidRDefault="00EC2090" w:rsidP="00585FEA">
      <w:pPr>
        <w:spacing w:after="0"/>
        <w:ind w:firstLine="720"/>
        <w:jc w:val="center"/>
      </w:pPr>
    </w:p>
    <w:p w14:paraId="295ACDD7" w14:textId="77777777" w:rsidR="00EC2090" w:rsidRDefault="00EC2090" w:rsidP="00585FEA">
      <w:pPr>
        <w:spacing w:after="0"/>
        <w:ind w:firstLine="720"/>
        <w:jc w:val="center"/>
      </w:pPr>
    </w:p>
    <w:p w14:paraId="1D5E92BF" w14:textId="77777777" w:rsidR="00EC2090" w:rsidRDefault="00EC2090" w:rsidP="00585FEA">
      <w:pPr>
        <w:spacing w:after="0"/>
        <w:ind w:firstLine="720"/>
        <w:jc w:val="center"/>
      </w:pPr>
    </w:p>
    <w:p w14:paraId="6D8C37BE" w14:textId="77777777" w:rsidR="00EC2090" w:rsidRDefault="00EC2090" w:rsidP="00585FEA">
      <w:pPr>
        <w:spacing w:after="0"/>
        <w:ind w:firstLine="720"/>
        <w:jc w:val="center"/>
      </w:pPr>
    </w:p>
    <w:p w14:paraId="314A6CC4" w14:textId="77777777" w:rsidR="00EC2090" w:rsidRDefault="00EC2090" w:rsidP="00585FEA">
      <w:pPr>
        <w:spacing w:after="0"/>
        <w:ind w:firstLine="720"/>
        <w:jc w:val="center"/>
      </w:pPr>
    </w:p>
    <w:p w14:paraId="77A9D14B" w14:textId="77777777" w:rsidR="00EC2090" w:rsidRDefault="00EC2090" w:rsidP="00585FEA">
      <w:pPr>
        <w:spacing w:after="0"/>
        <w:ind w:firstLine="720"/>
        <w:jc w:val="center"/>
      </w:pPr>
    </w:p>
    <w:p w14:paraId="26918B9E" w14:textId="77777777" w:rsidR="006A7B2A" w:rsidRDefault="006A7B2A" w:rsidP="006A7B2A">
      <w:pPr>
        <w:spacing w:after="0"/>
      </w:pPr>
    </w:p>
    <w:p w14:paraId="63B561E7" w14:textId="77777777" w:rsidR="00E27379" w:rsidRDefault="00E27379" w:rsidP="006A7B2A">
      <w:pPr>
        <w:spacing w:after="0"/>
        <w:jc w:val="center"/>
      </w:pPr>
    </w:p>
    <w:p w14:paraId="18716424" w14:textId="77777777" w:rsidR="00E27379" w:rsidRDefault="00E27379" w:rsidP="006A7B2A">
      <w:pPr>
        <w:spacing w:after="0"/>
        <w:jc w:val="center"/>
      </w:pPr>
    </w:p>
    <w:p w14:paraId="65770C61" w14:textId="4079B714" w:rsidR="00532472" w:rsidRDefault="00532472" w:rsidP="006A7B2A">
      <w:pPr>
        <w:spacing w:after="0"/>
        <w:jc w:val="center"/>
      </w:pPr>
      <w:r>
        <w:lastRenderedPageBreak/>
        <w:t>Chapter 17</w:t>
      </w:r>
    </w:p>
    <w:p w14:paraId="7D436440" w14:textId="3383D38B" w:rsidR="009343FE" w:rsidRDefault="00B60061" w:rsidP="009343FE">
      <w:pPr>
        <w:spacing w:after="0"/>
        <w:ind w:firstLine="720"/>
        <w:jc w:val="both"/>
      </w:pPr>
      <w:r>
        <w:t>Long</w:t>
      </w:r>
      <w:r w:rsidR="00D70FC5">
        <w:t xml:space="preserve"> and Morrison </w:t>
      </w:r>
      <w:r w:rsidR="006F1D2E">
        <w:t>enjoyed a night ou</w:t>
      </w:r>
      <w:r w:rsidR="00DE3AFD">
        <w:t>t on the town to celebrate Morrison becoming the new lead</w:t>
      </w:r>
      <w:r w:rsidR="00E4735A">
        <w:t xml:space="preserve"> singer</w:t>
      </w:r>
      <w:r w:rsidR="00DE3AFD">
        <w:t xml:space="preserve"> of </w:t>
      </w:r>
      <w:r w:rsidR="00E4735A">
        <w:t xml:space="preserve">the rock band </w:t>
      </w:r>
      <w:r w:rsidR="00BF3BBF">
        <w:t>Ladies and a Guitar</w:t>
      </w:r>
      <w:r w:rsidR="006F1D2E">
        <w:t xml:space="preserve">. </w:t>
      </w:r>
      <w:r w:rsidR="000F400E">
        <w:t xml:space="preserve">They started off by eating </w:t>
      </w:r>
      <w:r w:rsidR="0012725A">
        <w:t xml:space="preserve">dinner at the swanky restaurant </w:t>
      </w:r>
      <w:r w:rsidR="00167862">
        <w:t>Da Andrea in Greenwich Village.</w:t>
      </w:r>
      <w:r w:rsidR="009343FE">
        <w:t xml:space="preserve"> They followed that up with dancing at </w:t>
      </w:r>
      <w:r w:rsidR="00835B9C">
        <w:t xml:space="preserve">the Avant Gardner. </w:t>
      </w:r>
    </w:p>
    <w:p w14:paraId="3F932087" w14:textId="2253B115" w:rsidR="00C53A5F" w:rsidRDefault="00B623D8" w:rsidP="009343FE">
      <w:pPr>
        <w:spacing w:after="0"/>
        <w:ind w:firstLine="720"/>
        <w:jc w:val="both"/>
      </w:pPr>
      <w:r>
        <w:t xml:space="preserve">Just as things were heating up at the </w:t>
      </w:r>
      <w:r w:rsidR="00C45158">
        <w:t>club, Morrison checked her cell</w:t>
      </w:r>
      <w:r w:rsidR="00BD784E">
        <w:t xml:space="preserve"> </w:t>
      </w:r>
      <w:r w:rsidR="00C45158">
        <w:t xml:space="preserve">phone and noticed she had missed a text from Stacy. </w:t>
      </w:r>
      <w:r w:rsidR="00C035C2">
        <w:t xml:space="preserve">Stacy said she was </w:t>
      </w:r>
      <w:r w:rsidR="00BC359A">
        <w:t xml:space="preserve">overjoyed </w:t>
      </w:r>
      <w:r w:rsidR="002939CA">
        <w:t>about</w:t>
      </w:r>
      <w:r w:rsidR="001415EF">
        <w:t xml:space="preserve"> them both</w:t>
      </w:r>
      <w:r w:rsidR="002939CA">
        <w:t xml:space="preserve"> making it in the band and that she had just gotten out of the hospital, so it was a delightful surprise.</w:t>
      </w:r>
      <w:r w:rsidR="00E56328">
        <w:t xml:space="preserve"> Stacy then asked Morrison if she would like </w:t>
      </w:r>
      <w:r w:rsidR="007A5870">
        <w:t xml:space="preserve">to go out for drinks tomorrow, and that she could pick her up from the hotel. </w:t>
      </w:r>
    </w:p>
    <w:p w14:paraId="77E3A9EE" w14:textId="72F8104B" w:rsidR="007A5870" w:rsidRDefault="007A5870" w:rsidP="009343FE">
      <w:pPr>
        <w:spacing w:after="0"/>
        <w:ind w:firstLine="720"/>
        <w:jc w:val="both"/>
      </w:pPr>
      <w:r>
        <w:t>Morrison smile</w:t>
      </w:r>
      <w:r w:rsidR="00BD784E">
        <w:t>d</w:t>
      </w:r>
      <w:r w:rsidR="00FC0B31">
        <w:t xml:space="preserve"> because she had not told her friend yet that she had moved in with </w:t>
      </w:r>
      <w:r w:rsidR="00B60061">
        <w:t>Long</w:t>
      </w:r>
      <w:r w:rsidR="00FC0B31">
        <w:t xml:space="preserve"> temporarily. </w:t>
      </w:r>
      <w:r w:rsidR="004E5D23">
        <w:t xml:space="preserve">She just knew Stacy was going to freak when she </w:t>
      </w:r>
      <w:r w:rsidR="00BD784E">
        <w:t xml:space="preserve">found </w:t>
      </w:r>
      <w:r w:rsidR="004E5D23">
        <w:t xml:space="preserve">out they were living together. </w:t>
      </w:r>
      <w:r w:rsidR="00C74402">
        <w:t xml:space="preserve">Morrison replied by saying she would meet Stacy at the bar tomorrow. </w:t>
      </w:r>
      <w:r w:rsidR="00133B0F">
        <w:t>She could tell her there about it.</w:t>
      </w:r>
    </w:p>
    <w:p w14:paraId="3FB2ADB0" w14:textId="7C198F36" w:rsidR="00133B0F" w:rsidRDefault="007954D4" w:rsidP="009343FE">
      <w:pPr>
        <w:spacing w:after="0"/>
        <w:ind w:firstLine="720"/>
        <w:jc w:val="both"/>
      </w:pPr>
      <w:r>
        <w:t>“You are all smiles,”</w:t>
      </w:r>
      <w:r w:rsidR="00DF0A8B">
        <w:t xml:space="preserve"> Long</w:t>
      </w:r>
      <w:r>
        <w:t xml:space="preserve"> told her. </w:t>
      </w:r>
      <w:r w:rsidR="00971232">
        <w:t>“Did</w:t>
      </w:r>
      <w:r w:rsidR="00CF193D">
        <w:t xml:space="preserve"> you</w:t>
      </w:r>
      <w:r w:rsidR="00971232">
        <w:t xml:space="preserve"> hear</w:t>
      </w:r>
      <w:r w:rsidR="00F86455">
        <w:t xml:space="preserve"> some</w:t>
      </w:r>
      <w:r w:rsidR="00971232">
        <w:t xml:space="preserve"> more exciting news?”</w:t>
      </w:r>
    </w:p>
    <w:p w14:paraId="0B88B23C" w14:textId="2DF135CE" w:rsidR="00971232" w:rsidRDefault="00971232" w:rsidP="009343FE">
      <w:pPr>
        <w:spacing w:after="0"/>
        <w:ind w:firstLine="720"/>
        <w:jc w:val="both"/>
      </w:pPr>
      <w:r>
        <w:t xml:space="preserve">“It’s Stacy,” </w:t>
      </w:r>
      <w:r w:rsidR="009877F7">
        <w:t>Morrison said. “She was released from the hospital today</w:t>
      </w:r>
      <w:r w:rsidR="00196498">
        <w:t>. S</w:t>
      </w:r>
      <w:r w:rsidR="006A538B">
        <w:t>tacy told me she</w:t>
      </w:r>
      <w:r w:rsidR="00196498">
        <w:t xml:space="preserve"> was excited to hear about us both being in the band and that she wanted to go out for drinks tomorrow</w:t>
      </w:r>
      <w:r w:rsidR="00242B85">
        <w:t xml:space="preserve"> to celebrate</w:t>
      </w:r>
      <w:r w:rsidR="00196498">
        <w:t xml:space="preserve">. </w:t>
      </w:r>
      <w:r w:rsidR="00753B23">
        <w:t xml:space="preserve">Stacy </w:t>
      </w:r>
      <w:r w:rsidR="00D42932">
        <w:t xml:space="preserve">still </w:t>
      </w:r>
      <w:r w:rsidR="00753B23">
        <w:t>has no idea that we are living together</w:t>
      </w:r>
      <w:r w:rsidR="00D8364D">
        <w:t>.</w:t>
      </w:r>
      <w:r w:rsidR="00D42932">
        <w:t xml:space="preserve"> I know it is going to come off as somewhat of a shock for her</w:t>
      </w:r>
      <w:r w:rsidR="006F5FBF">
        <w:t>, but I know she is going to be ecstatic about it</w:t>
      </w:r>
      <w:r w:rsidR="009A50F1">
        <w:t>. She has been trying to get us to be a couple ever since</w:t>
      </w:r>
      <w:r w:rsidR="006D47B5">
        <w:t xml:space="preserve"> the audition. </w:t>
      </w:r>
      <w:r w:rsidR="00D8364D">
        <w:t xml:space="preserve">It will be interesting hearing her thoughts about </w:t>
      </w:r>
      <w:r w:rsidR="0031336D">
        <w:t>us living together</w:t>
      </w:r>
      <w:r w:rsidR="00D8364D">
        <w:t>.</w:t>
      </w:r>
      <w:r w:rsidR="006D47B5">
        <w:t>”</w:t>
      </w:r>
      <w:r w:rsidR="007C3B4D">
        <w:t xml:space="preserve"> </w:t>
      </w:r>
    </w:p>
    <w:p w14:paraId="196BDD22" w14:textId="62D13A7E" w:rsidR="00FD639F" w:rsidRDefault="00FD639F" w:rsidP="009343FE">
      <w:pPr>
        <w:spacing w:after="0"/>
        <w:ind w:firstLine="720"/>
        <w:jc w:val="both"/>
      </w:pPr>
      <w:r>
        <w:t xml:space="preserve">“That’s great!” </w:t>
      </w:r>
      <w:r w:rsidR="00F86455">
        <w:t>Long</w:t>
      </w:r>
      <w:r>
        <w:t xml:space="preserve"> said. </w:t>
      </w:r>
      <w:r w:rsidR="000C3C57">
        <w:t xml:space="preserve">“I am so happy that the both of you </w:t>
      </w:r>
      <w:r w:rsidR="00B93143">
        <w:t xml:space="preserve">will make a full recovery from being shot and </w:t>
      </w:r>
      <w:r w:rsidR="000F040F">
        <w:t>will be able to continue doing what you love.</w:t>
      </w:r>
      <w:r w:rsidR="003E6AF3">
        <w:t xml:space="preserve"> Life can’t get any better than that!</w:t>
      </w:r>
      <w:r w:rsidR="000F040F">
        <w:t>”</w:t>
      </w:r>
    </w:p>
    <w:p w14:paraId="2B132360" w14:textId="16C4C21C" w:rsidR="007747FD" w:rsidRDefault="00620DC6" w:rsidP="00C25651">
      <w:pPr>
        <w:spacing w:after="0"/>
        <w:ind w:firstLine="720"/>
        <w:jc w:val="both"/>
      </w:pPr>
      <w:r>
        <w:t xml:space="preserve"> </w:t>
      </w:r>
      <w:r w:rsidR="0034531A">
        <w:t xml:space="preserve"> </w:t>
      </w:r>
      <w:r w:rsidR="00A61B77">
        <w:t xml:space="preserve">“You know, this has got to be one of the best nights of my life,” </w:t>
      </w:r>
      <w:r w:rsidR="000C6EBB">
        <w:t>Morrison said. “I feel like everything is finally coming together.</w:t>
      </w:r>
      <w:r w:rsidR="00865ACD">
        <w:t xml:space="preserve"> </w:t>
      </w:r>
      <w:r w:rsidR="00C20DBA">
        <w:t>This, you and I living together, has been great</w:t>
      </w:r>
      <w:r w:rsidR="00EF253E">
        <w:t xml:space="preserve"> and I truly appreciate you taking me in. </w:t>
      </w:r>
      <w:r w:rsidR="00E914C4">
        <w:t xml:space="preserve">I am </w:t>
      </w:r>
      <w:r w:rsidR="007047BF">
        <w:t>excited</w:t>
      </w:r>
      <w:r w:rsidR="00E914C4">
        <w:t xml:space="preserve"> that I will be making</w:t>
      </w:r>
      <w:r w:rsidR="00C56ADF">
        <w:t xml:space="preserve"> money</w:t>
      </w:r>
      <w:r w:rsidR="00E914C4">
        <w:t xml:space="preserve"> soon and getting a place of my own</w:t>
      </w:r>
      <w:r w:rsidR="00BD784E">
        <w:t>,</w:t>
      </w:r>
      <w:r w:rsidR="00C56ADF">
        <w:t xml:space="preserve"> though</w:t>
      </w:r>
      <w:r w:rsidR="00E914C4">
        <w:t>.</w:t>
      </w:r>
      <w:r w:rsidR="000A5568">
        <w:t xml:space="preserve"> I am a strong, independent woman</w:t>
      </w:r>
      <w:r w:rsidR="00BD784E">
        <w:t>,</w:t>
      </w:r>
      <w:r w:rsidR="00342FF7">
        <w:t xml:space="preserve"> Mr. </w:t>
      </w:r>
      <w:r w:rsidR="006576FF">
        <w:t>Long</w:t>
      </w:r>
      <w:r w:rsidR="00BD784E">
        <w:t>,</w:t>
      </w:r>
      <w:r w:rsidR="00342FF7">
        <w:t xml:space="preserve"> and I am perfectly capable of taking care of myself</w:t>
      </w:r>
      <w:r w:rsidR="007047BF">
        <w:t>.</w:t>
      </w:r>
      <w:r w:rsidR="000C6EBB">
        <w:t>”</w:t>
      </w:r>
    </w:p>
    <w:p w14:paraId="41F46A7C" w14:textId="3333920E" w:rsidR="007047BF" w:rsidRDefault="007047BF" w:rsidP="00C25651">
      <w:pPr>
        <w:spacing w:after="0"/>
        <w:ind w:firstLine="720"/>
        <w:jc w:val="both"/>
      </w:pPr>
      <w:r>
        <w:lastRenderedPageBreak/>
        <w:t>“Don’t worry about that,” he said. “You can stay with me as long as you like. I don’t mind t</w:t>
      </w:r>
      <w:r w:rsidR="007D51CE">
        <w:t>aking care of you. It</w:t>
      </w:r>
      <w:r w:rsidR="001F669C">
        <w:t xml:space="preserve"> has</w:t>
      </w:r>
      <w:r w:rsidR="007D51CE">
        <w:t xml:space="preserve"> been nice having </w:t>
      </w:r>
      <w:r w:rsidR="00271124">
        <w:t>you around</w:t>
      </w:r>
      <w:r w:rsidR="002143F6">
        <w:t>,</w:t>
      </w:r>
      <w:r w:rsidR="00271124">
        <w:t xml:space="preserve"> and Bear really likes you.”</w:t>
      </w:r>
    </w:p>
    <w:p w14:paraId="0A384449" w14:textId="01073C08" w:rsidR="005131D2" w:rsidRDefault="005131D2" w:rsidP="00C25651">
      <w:pPr>
        <w:spacing w:after="0"/>
        <w:ind w:firstLine="720"/>
        <w:jc w:val="both"/>
      </w:pPr>
      <w:r>
        <w:t xml:space="preserve">“That’s nice of you to say,” </w:t>
      </w:r>
      <w:r w:rsidR="0087656F">
        <w:t>she replied. “I like being around you and Bear, too.</w:t>
      </w:r>
      <w:r w:rsidR="00CC1F3A">
        <w:t xml:space="preserve"> Your place has been like a second home to me.</w:t>
      </w:r>
      <w:r w:rsidR="00FA45CC">
        <w:t xml:space="preserve"> I </w:t>
      </w:r>
      <w:r w:rsidR="00464AE7">
        <w:t xml:space="preserve">am </w:t>
      </w:r>
      <w:r w:rsidR="007C078F">
        <w:t xml:space="preserve">just </w:t>
      </w:r>
      <w:r w:rsidR="00AE757C">
        <w:t>worried</w:t>
      </w:r>
      <w:r w:rsidR="007C078F">
        <w:t xml:space="preserve"> that I may </w:t>
      </w:r>
      <w:r w:rsidR="00464AE7">
        <w:t xml:space="preserve">get too used to staying </w:t>
      </w:r>
      <w:r w:rsidR="00BD784E">
        <w:t>t</w:t>
      </w:r>
      <w:r w:rsidR="00464AE7">
        <w:t>here and that I may never want to leave.</w:t>
      </w:r>
      <w:r w:rsidR="0061244D">
        <w:t xml:space="preserve"> Then you would have to put up with me even longer.</w:t>
      </w:r>
      <w:r w:rsidR="0087656F">
        <w:t>”</w:t>
      </w:r>
    </w:p>
    <w:p w14:paraId="38F3F0A6" w14:textId="0FBDE61E" w:rsidR="0087656F" w:rsidRDefault="002C11F0" w:rsidP="00C25651">
      <w:pPr>
        <w:spacing w:after="0"/>
        <w:ind w:firstLine="720"/>
        <w:jc w:val="both"/>
      </w:pPr>
      <w:r>
        <w:t>“</w:t>
      </w:r>
      <w:r w:rsidR="008A593B">
        <w:t>I want</w:t>
      </w:r>
      <w:r>
        <w:t xml:space="preserve"> you </w:t>
      </w:r>
      <w:r w:rsidR="008A593B">
        <w:t>to</w:t>
      </w:r>
      <w:r>
        <w:t xml:space="preserve"> consider staying with me longer</w:t>
      </w:r>
      <w:r w:rsidR="007B458C">
        <w:t xml:space="preserve"> because I</w:t>
      </w:r>
      <w:r w:rsidR="00BD784E">
        <w:t>’d</w:t>
      </w:r>
      <w:r w:rsidR="007B458C">
        <w:t xml:space="preserve"> really </w:t>
      </w:r>
      <w:r w:rsidR="00BD784E">
        <w:t xml:space="preserve">like </w:t>
      </w:r>
      <w:r w:rsidR="007B458C">
        <w:t>you to</w:t>
      </w:r>
      <w:r>
        <w:t xml:space="preserve">,” </w:t>
      </w:r>
      <w:r w:rsidR="00B60061">
        <w:t>Long</w:t>
      </w:r>
      <w:r w:rsidR="00B620E0">
        <w:t xml:space="preserve"> said.</w:t>
      </w:r>
      <w:r w:rsidR="00CC1F3A">
        <w:t xml:space="preserve"> “Not th</w:t>
      </w:r>
      <w:r w:rsidR="00291AD9">
        <w:t>at you have to,</w:t>
      </w:r>
      <w:r w:rsidR="00751653">
        <w:t xml:space="preserve"> but</w:t>
      </w:r>
      <w:r w:rsidR="00291AD9">
        <w:t xml:space="preserve"> </w:t>
      </w:r>
      <w:r w:rsidR="007B458C">
        <w:t>only if</w:t>
      </w:r>
      <w:r w:rsidR="00291AD9">
        <w:t xml:space="preserve"> you want to</w:t>
      </w:r>
      <w:r w:rsidR="00BD784E">
        <w:t>,</w:t>
      </w:r>
      <w:r w:rsidR="00751653">
        <w:t xml:space="preserve"> that is</w:t>
      </w:r>
      <w:r w:rsidR="00291AD9">
        <w:t>.</w:t>
      </w:r>
      <w:r w:rsidR="00333C87">
        <w:t xml:space="preserve"> You make me happy</w:t>
      </w:r>
      <w:r w:rsidR="006F34DE">
        <w:t>, Maia. I</w:t>
      </w:r>
      <w:r w:rsidR="003F1EB9">
        <w:t>f you left, the place would not be the same.”</w:t>
      </w:r>
    </w:p>
    <w:p w14:paraId="10A0433A" w14:textId="29A97B4F" w:rsidR="00B620E0" w:rsidRDefault="00B620E0" w:rsidP="00C25651">
      <w:pPr>
        <w:spacing w:after="0"/>
        <w:ind w:firstLine="720"/>
        <w:jc w:val="both"/>
      </w:pPr>
      <w:r>
        <w:t xml:space="preserve">“I </w:t>
      </w:r>
      <w:r w:rsidR="00751653">
        <w:t xml:space="preserve">just </w:t>
      </w:r>
      <w:r>
        <w:t>can’t</w:t>
      </w:r>
      <w:r w:rsidR="00BD784E">
        <w:t>,</w:t>
      </w:r>
      <w:r w:rsidR="00751653">
        <w:t xml:space="preserve"> </w:t>
      </w:r>
      <w:r w:rsidR="00B72391">
        <w:t>Hugo</w:t>
      </w:r>
      <w:r>
        <w:t>,” Morrison said. “It’s too soon.</w:t>
      </w:r>
      <w:r w:rsidR="00291AD9">
        <w:t xml:space="preserve"> </w:t>
      </w:r>
      <w:r w:rsidR="00606BA4">
        <w:t xml:space="preserve">We would be moving things too fast in our relationship. </w:t>
      </w:r>
      <w:r w:rsidR="002B1F72">
        <w:t>This is just temporary</w:t>
      </w:r>
      <w:r w:rsidR="00B72391">
        <w:t xml:space="preserve"> for now</w:t>
      </w:r>
      <w:r w:rsidR="002B1F72">
        <w:t xml:space="preserve">. </w:t>
      </w:r>
      <w:r w:rsidR="00A507AD">
        <w:t>I don’t want it to ruin things for us.</w:t>
      </w:r>
      <w:r w:rsidR="005034C0">
        <w:t xml:space="preserve"> Maybe after a while</w:t>
      </w:r>
      <w:r w:rsidR="00BD784E">
        <w:t>,</w:t>
      </w:r>
      <w:r w:rsidR="005034C0">
        <w:t xml:space="preserve"> when we are more serious and know more about each other</w:t>
      </w:r>
      <w:r w:rsidR="00BD784E">
        <w:t>,</w:t>
      </w:r>
      <w:r w:rsidR="005034C0">
        <w:t xml:space="preserve"> I will move back in with you.</w:t>
      </w:r>
      <w:r>
        <w:t>”</w:t>
      </w:r>
    </w:p>
    <w:p w14:paraId="385EEA6E" w14:textId="781782A8" w:rsidR="00B620E0" w:rsidRDefault="00B620E0" w:rsidP="00C25651">
      <w:pPr>
        <w:spacing w:after="0"/>
        <w:ind w:firstLine="720"/>
        <w:jc w:val="both"/>
      </w:pPr>
      <w:r>
        <w:t>“I understand,” he said</w:t>
      </w:r>
      <w:r w:rsidR="00A507AD">
        <w:t xml:space="preserve"> sadly</w:t>
      </w:r>
      <w:r>
        <w:t xml:space="preserve">. </w:t>
      </w:r>
      <w:r w:rsidR="00A507AD">
        <w:t>“</w:t>
      </w:r>
      <w:r w:rsidR="0074703D">
        <w:t>But</w:t>
      </w:r>
      <w:r w:rsidR="00A507AD">
        <w:t xml:space="preserve"> I feel like it has brought us closer, Maia. </w:t>
      </w:r>
      <w:r w:rsidR="0074703D">
        <w:t>I don’t think it will ruin our relationship at all. I think it is making our relationship even stronger.</w:t>
      </w:r>
      <w:r w:rsidR="00AF7497">
        <w:t xml:space="preserve"> I will respect your boundaries</w:t>
      </w:r>
      <w:r w:rsidR="00BD784E">
        <w:t>,</w:t>
      </w:r>
      <w:r w:rsidR="00AF7497">
        <w:t xml:space="preserve"> though</w:t>
      </w:r>
      <w:r w:rsidR="00BD784E">
        <w:t>,</w:t>
      </w:r>
      <w:r w:rsidR="00AF7497">
        <w:t xml:space="preserve"> and allow you to move out if you wish.”</w:t>
      </w:r>
    </w:p>
    <w:p w14:paraId="28964506" w14:textId="0E4BF52E" w:rsidR="00AF7497" w:rsidRDefault="00AF7497" w:rsidP="00C25651">
      <w:pPr>
        <w:spacing w:after="0"/>
        <w:ind w:firstLine="720"/>
        <w:jc w:val="both"/>
      </w:pPr>
      <w:r>
        <w:t xml:space="preserve">“Thank you, </w:t>
      </w:r>
      <w:r w:rsidR="006576FF">
        <w:t>Long</w:t>
      </w:r>
      <w:r>
        <w:t xml:space="preserve">,” </w:t>
      </w:r>
      <w:r w:rsidR="00710C74">
        <w:t>she responded. “Who knows? I might just change my mind.</w:t>
      </w:r>
      <w:r w:rsidR="00893377">
        <w:t xml:space="preserve"> Just give me time to think it through</w:t>
      </w:r>
      <w:r w:rsidR="00CA37B0">
        <w:t>.</w:t>
      </w:r>
      <w:r w:rsidR="00710C74">
        <w:t>”</w:t>
      </w:r>
    </w:p>
    <w:p w14:paraId="6AD09CAA" w14:textId="4B829BC9" w:rsidR="00E519C1" w:rsidRDefault="00E519C1" w:rsidP="00C25651">
      <w:pPr>
        <w:spacing w:after="0"/>
        <w:ind w:firstLine="720"/>
        <w:jc w:val="both"/>
      </w:pPr>
      <w:r>
        <w:t xml:space="preserve">“Okay,” </w:t>
      </w:r>
      <w:r w:rsidR="00CA7005">
        <w:t>Long said softly.</w:t>
      </w:r>
    </w:p>
    <w:p w14:paraId="726CFCE7" w14:textId="5196C6B2" w:rsidR="00493E06" w:rsidRDefault="00010860" w:rsidP="00C25651">
      <w:pPr>
        <w:spacing w:after="0"/>
        <w:ind w:firstLine="720"/>
        <w:jc w:val="both"/>
      </w:pPr>
      <w:r>
        <w:t xml:space="preserve">They then continued dancing the night away. </w:t>
      </w:r>
      <w:r w:rsidR="009F42D3">
        <w:t>Morrison was surprised that her leg really wasn’t bothering her much at all. She was just too excited and overjoyed to even pay attention to it.</w:t>
      </w:r>
      <w:r w:rsidR="00F33D51">
        <w:t xml:space="preserve"> </w:t>
      </w:r>
      <w:r w:rsidR="00FE5ED6">
        <w:t>Morrison would occasionally take a break</w:t>
      </w:r>
      <w:r w:rsidR="004B734C">
        <w:t xml:space="preserve"> to make sure her leg was still doing all right.</w:t>
      </w:r>
    </w:p>
    <w:p w14:paraId="0C24F697" w14:textId="27BC2864" w:rsidR="008A348D" w:rsidRDefault="004B734C" w:rsidP="00C25651">
      <w:pPr>
        <w:spacing w:after="0"/>
        <w:ind w:firstLine="720"/>
        <w:jc w:val="both"/>
      </w:pPr>
      <w:r>
        <w:t xml:space="preserve">They were having such a good time that they almost forgot about how </w:t>
      </w:r>
      <w:r w:rsidR="00F33D51">
        <w:t>late</w:t>
      </w:r>
      <w:r>
        <w:t xml:space="preserve"> it was</w:t>
      </w:r>
      <w:r w:rsidR="008C05B5">
        <w:t>. T</w:t>
      </w:r>
      <w:r w:rsidR="004C2124">
        <w:t xml:space="preserve">hey </w:t>
      </w:r>
      <w:r w:rsidR="00F33D51">
        <w:t>decided to go back home</w:t>
      </w:r>
      <w:r w:rsidR="008C05B5">
        <w:t xml:space="preserve"> since </w:t>
      </w:r>
      <w:r w:rsidR="006576FF">
        <w:t>Long</w:t>
      </w:r>
      <w:r w:rsidR="008C05B5">
        <w:t xml:space="preserve"> had to go to work early in the morning</w:t>
      </w:r>
      <w:r w:rsidR="00F33D51">
        <w:t xml:space="preserve">. </w:t>
      </w:r>
      <w:r w:rsidR="005E3748">
        <w:t>They both felt exhausted</w:t>
      </w:r>
      <w:r w:rsidR="00493E06">
        <w:t xml:space="preserve"> and </w:t>
      </w:r>
      <w:r w:rsidR="004E14B6">
        <w:t>a little drunk</w:t>
      </w:r>
      <w:r w:rsidR="005E3748">
        <w:t xml:space="preserve"> when they returned to the house. </w:t>
      </w:r>
      <w:r w:rsidR="00A47C81">
        <w:t>They kicked off their shoes at the entranceway</w:t>
      </w:r>
      <w:r w:rsidR="00BD784E">
        <w:t>,</w:t>
      </w:r>
      <w:r w:rsidR="00A47C81">
        <w:t xml:space="preserve"> then looked up and smiled at each other one last time for the evening. </w:t>
      </w:r>
    </w:p>
    <w:p w14:paraId="4ECD0371" w14:textId="0791CAFF" w:rsidR="00020B68" w:rsidRDefault="00020B68" w:rsidP="00C25651">
      <w:pPr>
        <w:spacing w:after="0"/>
        <w:ind w:firstLine="720"/>
        <w:jc w:val="both"/>
      </w:pPr>
      <w:r>
        <w:lastRenderedPageBreak/>
        <w:t>“Thanks for the wonderful night,” Morrison told him. “</w:t>
      </w:r>
      <w:r w:rsidR="00C97BC8">
        <w:t>I am way too tired to do anything else. I guess I will see you in the morning. Have a good</w:t>
      </w:r>
      <w:r w:rsidR="00BD784E">
        <w:t xml:space="preserve"> </w:t>
      </w:r>
      <w:r w:rsidR="00C97BC8">
        <w:t>night!”</w:t>
      </w:r>
    </w:p>
    <w:p w14:paraId="64D404CE" w14:textId="087157A3" w:rsidR="00C97BC8" w:rsidRDefault="0037405D" w:rsidP="00C25651">
      <w:pPr>
        <w:spacing w:after="0"/>
        <w:ind w:firstLine="720"/>
        <w:jc w:val="both"/>
      </w:pPr>
      <w:r>
        <w:t xml:space="preserve">“You, too!” </w:t>
      </w:r>
      <w:r w:rsidR="006576FF">
        <w:t>Long</w:t>
      </w:r>
      <w:r>
        <w:t xml:space="preserve"> said. “Sleep tight</w:t>
      </w:r>
      <w:r w:rsidR="00EF411A">
        <w:t xml:space="preserve"> and have sweet dream</w:t>
      </w:r>
      <w:r w:rsidR="00C37CBA">
        <w:t>s</w:t>
      </w:r>
      <w:r w:rsidR="00EF411A">
        <w:t xml:space="preserve"> tonight</w:t>
      </w:r>
      <w:r w:rsidR="00C37CBA">
        <w:t>, my love</w:t>
      </w:r>
      <w:r>
        <w:t>!”</w:t>
      </w:r>
    </w:p>
    <w:p w14:paraId="2C16607D" w14:textId="786659F8" w:rsidR="0037405D" w:rsidRDefault="00051C51" w:rsidP="00C25651">
      <w:pPr>
        <w:spacing w:after="0"/>
        <w:ind w:firstLine="720"/>
        <w:jc w:val="both"/>
      </w:pPr>
      <w:r>
        <w:t xml:space="preserve">Morrison sluggishly made her way up the stairs and went straight to the bedroom. </w:t>
      </w:r>
      <w:r w:rsidR="00AC47C1">
        <w:t xml:space="preserve">She quickly undressed and put on her pajamas. </w:t>
      </w:r>
      <w:r w:rsidR="002004A1">
        <w:t xml:space="preserve">Morrison pulled out her phone one last time to check if she had any other missed messages. </w:t>
      </w:r>
      <w:r w:rsidR="00B73611">
        <w:t xml:space="preserve">She was relieved that she </w:t>
      </w:r>
      <w:r w:rsidR="00BD784E">
        <w:t>didn’t</w:t>
      </w:r>
      <w:r w:rsidR="00B73611">
        <w:t xml:space="preserve">. She was way too tired to be messaging anyone at this time </w:t>
      </w:r>
      <w:r w:rsidR="00273623">
        <w:t>of the night. Morrison slid under the covers, then immediately drifted off to sleep.</w:t>
      </w:r>
    </w:p>
    <w:p w14:paraId="625972B7" w14:textId="0996878B" w:rsidR="00273623" w:rsidRDefault="00FB6CD1" w:rsidP="00C25651">
      <w:pPr>
        <w:spacing w:after="0"/>
        <w:ind w:firstLine="720"/>
        <w:jc w:val="both"/>
      </w:pPr>
      <w:r>
        <w:t xml:space="preserve">As </w:t>
      </w:r>
      <w:r w:rsidR="00674D56">
        <w:t xml:space="preserve">Morrison </w:t>
      </w:r>
      <w:r>
        <w:t xml:space="preserve">was in a deep sleep, she received a mysterious text message. </w:t>
      </w:r>
      <w:r w:rsidR="0076516B">
        <w:t>It was</w:t>
      </w:r>
      <w:r w:rsidR="001A6CE3">
        <w:t xml:space="preserve"> another</w:t>
      </w:r>
      <w:r w:rsidR="0076516B">
        <w:t xml:space="preserve"> warning from </w:t>
      </w:r>
      <w:r w:rsidR="00F52E97">
        <w:t>the creepy janitor</w:t>
      </w:r>
      <w:r w:rsidR="00512C77">
        <w:t xml:space="preserve"> and </w:t>
      </w:r>
      <w:r w:rsidR="001B42D8">
        <w:t>ringleader</w:t>
      </w:r>
      <w:r w:rsidR="00BD784E">
        <w:t>,</w:t>
      </w:r>
      <w:r w:rsidR="00F52E97">
        <w:t xml:space="preserve"> Alex Pratt</w:t>
      </w:r>
      <w:r w:rsidR="00512C77">
        <w:t xml:space="preserve">. </w:t>
      </w:r>
      <w:r w:rsidR="001B42D8">
        <w:t xml:space="preserve">It </w:t>
      </w:r>
      <w:r w:rsidR="00BD784E">
        <w:t xml:space="preserve">would </w:t>
      </w:r>
      <w:r w:rsidR="001B42D8">
        <w:t xml:space="preserve">remind her that both she and her loved ones were in </w:t>
      </w:r>
      <w:r w:rsidR="0099776A">
        <w:t>danger.</w:t>
      </w:r>
      <w:r w:rsidR="00142FFA">
        <w:t xml:space="preserve"> </w:t>
      </w:r>
    </w:p>
    <w:p w14:paraId="4E988B6B" w14:textId="7EEEF41D" w:rsidR="005C674C" w:rsidRDefault="00BD784E" w:rsidP="00C25651">
      <w:pPr>
        <w:spacing w:after="0"/>
        <w:ind w:firstLine="720"/>
        <w:jc w:val="both"/>
      </w:pPr>
      <w:r>
        <w:t>T</w:t>
      </w:r>
      <w:r w:rsidR="007A1C6E">
        <w:t>he following morning, Morrison woke up with a slight hangover</w:t>
      </w:r>
      <w:r w:rsidR="009B7AA8">
        <w:t>. She</w:t>
      </w:r>
      <w:r w:rsidR="008C5DE3">
        <w:t xml:space="preserve"> </w:t>
      </w:r>
      <w:r w:rsidR="00015588">
        <w:t>yawned, then</w:t>
      </w:r>
      <w:r w:rsidR="009B7AA8">
        <w:t xml:space="preserve"> tried to muster enough strength to get out of bed</w:t>
      </w:r>
      <w:r w:rsidR="00AE1AE5">
        <w:t>, along with</w:t>
      </w:r>
      <w:r w:rsidR="006E6C72">
        <w:t xml:space="preserve"> having</w:t>
      </w:r>
      <w:r w:rsidR="00AE1AE5">
        <w:t xml:space="preserve"> a </w:t>
      </w:r>
      <w:r w:rsidR="006C1C2D">
        <w:t>throbbing</w:t>
      </w:r>
      <w:r w:rsidR="00AE1AE5">
        <w:t xml:space="preserve"> headache. </w:t>
      </w:r>
      <w:r w:rsidR="006E6C72">
        <w:t>Morrison groan</w:t>
      </w:r>
      <w:r w:rsidR="00C57F63">
        <w:t>ed</w:t>
      </w:r>
      <w:r w:rsidR="006E6C72">
        <w:t xml:space="preserve"> as she sat up. </w:t>
      </w:r>
      <w:r w:rsidR="00351DFB">
        <w:t xml:space="preserve">She was in desperate need of a cup of coffee and </w:t>
      </w:r>
      <w:r w:rsidR="00D366DC">
        <w:t>some aspirin</w:t>
      </w:r>
      <w:r>
        <w:t>, so she</w:t>
      </w:r>
      <w:r w:rsidR="00D366DC">
        <w:t xml:space="preserve"> put on a robe and headed downstairs</w:t>
      </w:r>
      <w:r w:rsidR="00563307">
        <w:t>.</w:t>
      </w:r>
      <w:r w:rsidR="00DD4B38">
        <w:t xml:space="preserve"> That was the last time she was going to stay out all night and </w:t>
      </w:r>
      <w:r w:rsidR="0063439B">
        <w:t>get drunk</w:t>
      </w:r>
      <w:r w:rsidR="00DD4B38">
        <w:t xml:space="preserve"> </w:t>
      </w:r>
      <w:r w:rsidR="00E864F2">
        <w:t xml:space="preserve">for a </w:t>
      </w:r>
      <w:r>
        <w:t>very long time</w:t>
      </w:r>
      <w:r w:rsidR="00E864F2">
        <w:t xml:space="preserve">. </w:t>
      </w:r>
    </w:p>
    <w:p w14:paraId="6F42FB3E" w14:textId="03B2B14B" w:rsidR="00563307" w:rsidRDefault="005F2C3D" w:rsidP="00C25651">
      <w:pPr>
        <w:spacing w:after="0"/>
        <w:ind w:firstLine="720"/>
        <w:jc w:val="both"/>
      </w:pPr>
      <w:r>
        <w:t>The</w:t>
      </w:r>
      <w:r w:rsidR="00B14F04">
        <w:t xml:space="preserve">re was an aroma of coffee and crisp bacon coming from the kitchen. </w:t>
      </w:r>
      <w:r w:rsidR="006576FF">
        <w:t>Long</w:t>
      </w:r>
      <w:r w:rsidR="009B6978">
        <w:t xml:space="preserve"> was standing in front of </w:t>
      </w:r>
      <w:r w:rsidR="00CE6FAE">
        <w:t>the stove</w:t>
      </w:r>
      <w:r w:rsidR="00BD784E">
        <w:t>,</w:t>
      </w:r>
      <w:r w:rsidR="00CE6FAE">
        <w:t xml:space="preserve"> cooking bacon and scrambled eggs. </w:t>
      </w:r>
      <w:r w:rsidR="006E062C">
        <w:t>There were two plates</w:t>
      </w:r>
      <w:r w:rsidR="008434FB">
        <w:t>, two mugs, napkins</w:t>
      </w:r>
      <w:r w:rsidR="00BD784E">
        <w:t>,</w:t>
      </w:r>
      <w:r w:rsidR="008434FB">
        <w:t xml:space="preserve"> </w:t>
      </w:r>
      <w:r w:rsidR="006E062C">
        <w:t xml:space="preserve">and silverware set up at the kitchen table. A fresh pot of coffee was made as well. </w:t>
      </w:r>
      <w:r w:rsidR="00E010DA">
        <w:t xml:space="preserve">Morrison thought he looked cute </w:t>
      </w:r>
      <w:r w:rsidR="006A369C">
        <w:t>wearing an apron while cooking her breakfast in front of the stove.</w:t>
      </w:r>
    </w:p>
    <w:p w14:paraId="7ED29945" w14:textId="3017FE50" w:rsidR="008434FB" w:rsidRDefault="00790F9F" w:rsidP="00C25651">
      <w:pPr>
        <w:spacing w:after="0"/>
        <w:ind w:firstLine="720"/>
        <w:jc w:val="both"/>
      </w:pPr>
      <w:r>
        <w:t>“Well, good morning</w:t>
      </w:r>
      <w:r w:rsidR="00BD784E">
        <w:t>,</w:t>
      </w:r>
      <w:r>
        <w:t xml:space="preserve"> sunshine!” he told h</w:t>
      </w:r>
      <w:r w:rsidR="009304FE">
        <w:t xml:space="preserve">er. “I took the liberty </w:t>
      </w:r>
      <w:r w:rsidR="00BD784E">
        <w:t xml:space="preserve">of </w:t>
      </w:r>
      <w:r w:rsidR="009304FE">
        <w:t>making us some breakfast</w:t>
      </w:r>
      <w:r w:rsidR="00A95AE6">
        <w:t xml:space="preserve"> on this bright</w:t>
      </w:r>
      <w:r w:rsidR="001C6660">
        <w:t xml:space="preserve"> and</w:t>
      </w:r>
      <w:r w:rsidR="00A95AE6">
        <w:t xml:space="preserve"> glorious day.</w:t>
      </w:r>
      <w:r w:rsidR="00D932B7">
        <w:t xml:space="preserve"> There’s plenty of food</w:t>
      </w:r>
      <w:r w:rsidR="0042549F">
        <w:t>, so help yourself.</w:t>
      </w:r>
      <w:r w:rsidR="00E07FB1">
        <w:t xml:space="preserve"> I almost cooked enough for an entire army. I don’t know why I let myself get carried away.</w:t>
      </w:r>
      <w:r w:rsidR="00A95AE6">
        <w:t>”</w:t>
      </w:r>
    </w:p>
    <w:p w14:paraId="0A5E7706" w14:textId="6D12B027" w:rsidR="00A95AE6" w:rsidRDefault="002F1DBF" w:rsidP="00C25651">
      <w:pPr>
        <w:spacing w:after="0"/>
        <w:ind w:firstLine="720"/>
        <w:jc w:val="both"/>
      </w:pPr>
      <w:r>
        <w:t>“I don’t know how you managed to wake up in such a chipper mood</w:t>
      </w:r>
      <w:r w:rsidR="00AF21FE">
        <w:t xml:space="preserve"> after drinking as much as we did last night,” Morrison said. “</w:t>
      </w:r>
      <w:r w:rsidR="0042549F">
        <w:t xml:space="preserve">Plus, making breakfast on top of all that. </w:t>
      </w:r>
      <w:r w:rsidR="00AF21FE">
        <w:t xml:space="preserve">My head is </w:t>
      </w:r>
      <w:r w:rsidR="00BA4CA9">
        <w:t>pounding, and I feel like crap</w:t>
      </w:r>
      <w:r w:rsidR="00AF21FE">
        <w:t xml:space="preserve"> right now.”</w:t>
      </w:r>
    </w:p>
    <w:p w14:paraId="0DACA146" w14:textId="29366AA9" w:rsidR="00475504" w:rsidRDefault="00475504" w:rsidP="00C25651">
      <w:pPr>
        <w:spacing w:after="0"/>
        <w:ind w:firstLine="720"/>
        <w:jc w:val="both"/>
      </w:pPr>
      <w:r>
        <w:lastRenderedPageBreak/>
        <w:t>“Let me go get you some aspirin from the kitchen cabinet,” he said. “</w:t>
      </w:r>
      <w:r w:rsidR="005A7D24">
        <w:t>There’s creamer and sugar on the table</w:t>
      </w:r>
      <w:r w:rsidR="00240EE9">
        <w:t xml:space="preserve"> for your coffee. I wasn’t sure how you like your coffee.</w:t>
      </w:r>
      <w:r w:rsidR="0021734D">
        <w:t xml:space="preserve"> Here is a spoon to stir</w:t>
      </w:r>
      <w:r w:rsidR="00652F09">
        <w:t xml:space="preserve"> your coffee</w:t>
      </w:r>
      <w:r w:rsidR="0021734D">
        <w:t xml:space="preserve"> with.</w:t>
      </w:r>
      <w:r w:rsidR="00240EE9">
        <w:t>”</w:t>
      </w:r>
    </w:p>
    <w:p w14:paraId="2BB24B58" w14:textId="23840D9E" w:rsidR="00240EE9" w:rsidRDefault="00E234FB" w:rsidP="00C25651">
      <w:pPr>
        <w:spacing w:after="0"/>
        <w:ind w:firstLine="720"/>
        <w:jc w:val="both"/>
      </w:pPr>
      <w:r>
        <w:t>“</w:t>
      </w:r>
      <w:r w:rsidR="00C012EB">
        <w:t>Thanks!</w:t>
      </w:r>
      <w:r>
        <w:t xml:space="preserve">” she replied. </w:t>
      </w:r>
      <w:r w:rsidR="0063563C">
        <w:t>“That would be very helpful.</w:t>
      </w:r>
      <w:r w:rsidR="00511ACA">
        <w:t xml:space="preserve"> </w:t>
      </w:r>
      <w:r w:rsidR="00991579">
        <w:t xml:space="preserve">I swear I won’t allow myself to be out </w:t>
      </w:r>
      <w:r w:rsidR="003C2742">
        <w:t>all</w:t>
      </w:r>
      <w:r w:rsidR="00BD784E">
        <w:t xml:space="preserve"> </w:t>
      </w:r>
      <w:r w:rsidR="003C2742">
        <w:t>night</w:t>
      </w:r>
      <w:r w:rsidR="00991579">
        <w:t xml:space="preserve"> drinking</w:t>
      </w:r>
      <w:r w:rsidR="003C2742">
        <w:t xml:space="preserve"> and dancing the night away like that again.</w:t>
      </w:r>
      <w:r w:rsidR="0020403F">
        <w:t xml:space="preserve"> I clearly can’t handle my booze like the way I used to.</w:t>
      </w:r>
      <w:r w:rsidR="0063563C">
        <w:t>”</w:t>
      </w:r>
    </w:p>
    <w:p w14:paraId="1D637343" w14:textId="4E71782D" w:rsidR="00597CFA" w:rsidRDefault="00980171" w:rsidP="00C25651">
      <w:pPr>
        <w:spacing w:after="0"/>
        <w:ind w:firstLine="720"/>
        <w:jc w:val="both"/>
      </w:pPr>
      <w:r>
        <w:t>Morrison poured some coffee in</w:t>
      </w:r>
      <w:r w:rsidR="00BD784E">
        <w:t>to</w:t>
      </w:r>
      <w:r>
        <w:t xml:space="preserve"> her mug and </w:t>
      </w:r>
      <w:r w:rsidR="005604AF">
        <w:t xml:space="preserve">put in some creamer and a few cubes of sugar. </w:t>
      </w:r>
      <w:r w:rsidR="006576FF">
        <w:t>Long</w:t>
      </w:r>
      <w:r w:rsidR="005604AF">
        <w:t xml:space="preserve"> stepped in and </w:t>
      </w:r>
      <w:r w:rsidR="00F06982">
        <w:t>handed her some aspirin. She took the aspirin, then took a sip of the coffee</w:t>
      </w:r>
      <w:r w:rsidR="00C521E1">
        <w:t>. The warmth of the coffee felt so good</w:t>
      </w:r>
      <w:r w:rsidR="00AD7431">
        <w:t xml:space="preserve"> as it passed through her throat. </w:t>
      </w:r>
    </w:p>
    <w:p w14:paraId="4B664AF3" w14:textId="1C0B35FA" w:rsidR="00AD7431" w:rsidRDefault="00B068AD" w:rsidP="00C25651">
      <w:pPr>
        <w:spacing w:after="0"/>
        <w:ind w:firstLine="720"/>
        <w:jc w:val="both"/>
      </w:pPr>
      <w:r>
        <w:t xml:space="preserve">“As you can </w:t>
      </w:r>
      <w:r w:rsidR="008A049D">
        <w:t>see,</w:t>
      </w:r>
      <w:r>
        <w:t xml:space="preserve"> I have made scrambled eggs and bacon,” </w:t>
      </w:r>
      <w:r w:rsidR="00531756">
        <w:t>Long</w:t>
      </w:r>
      <w:r w:rsidR="008A049D">
        <w:t xml:space="preserve"> said. “I also can make you some toast if you like. I have </w:t>
      </w:r>
      <w:r w:rsidR="00CC45AA">
        <w:t>Cornflakes and Raisin Bran, oatmeal</w:t>
      </w:r>
      <w:r w:rsidR="00E32E98">
        <w:t>, and fruit as well.”</w:t>
      </w:r>
    </w:p>
    <w:p w14:paraId="3601CEC9" w14:textId="3E87FAC9" w:rsidR="00B85AFA" w:rsidRDefault="00B85AFA" w:rsidP="00C25651">
      <w:pPr>
        <w:spacing w:after="0"/>
        <w:ind w:firstLine="720"/>
        <w:jc w:val="both"/>
      </w:pPr>
      <w:r>
        <w:t xml:space="preserve">“Just some scrambled eggs and bacon will do just fine,” </w:t>
      </w:r>
      <w:r w:rsidR="007E69A0">
        <w:t>she said. “You know, you don’t have to be this good to me.</w:t>
      </w:r>
      <w:r w:rsidR="0048120C">
        <w:t xml:space="preserve"> I can always make myself breakfast, but I do appreciate it very much. Thank you so much for being </w:t>
      </w:r>
      <w:r w:rsidR="00A076CF">
        <w:t>so thoughtful and going all out of your way to make me feel at home.”</w:t>
      </w:r>
    </w:p>
    <w:p w14:paraId="1DC3046A" w14:textId="06A1991F" w:rsidR="000345D0" w:rsidRDefault="000345D0" w:rsidP="00C25651">
      <w:pPr>
        <w:spacing w:after="0"/>
        <w:ind w:firstLine="720"/>
        <w:jc w:val="both"/>
      </w:pPr>
      <w:r>
        <w:t xml:space="preserve">“Oh, it’s no trouble at all,” he said. </w:t>
      </w:r>
      <w:r w:rsidR="002D6553">
        <w:t>“I like doing things for others.</w:t>
      </w:r>
      <w:r w:rsidR="007F2333">
        <w:t xml:space="preserve"> You have been through so much and I am trying to make your life a little easier.</w:t>
      </w:r>
      <w:r w:rsidR="00652F09">
        <w:t xml:space="preserve"> When you are happy, I am happy.</w:t>
      </w:r>
      <w:r w:rsidR="002D6553">
        <w:t>”</w:t>
      </w:r>
    </w:p>
    <w:p w14:paraId="5DCAD00A" w14:textId="7AECF36F" w:rsidR="009C11A2" w:rsidRDefault="009C11A2" w:rsidP="00C25651">
      <w:pPr>
        <w:spacing w:after="0"/>
        <w:ind w:firstLine="720"/>
        <w:jc w:val="both"/>
      </w:pPr>
      <w:r>
        <w:t xml:space="preserve">“You are most certainly kind,” Morrison replied. “There </w:t>
      </w:r>
      <w:r w:rsidR="002336BE">
        <w:t>aren’t</w:t>
      </w:r>
      <w:r>
        <w:t xml:space="preserve"> many men out there that would do this for a house guest.</w:t>
      </w:r>
      <w:r w:rsidR="002336BE">
        <w:t xml:space="preserve"> You are truly one in a million.”</w:t>
      </w:r>
    </w:p>
    <w:p w14:paraId="1CB30296" w14:textId="483E2CAA" w:rsidR="002336BE" w:rsidRDefault="003145BF" w:rsidP="00C25651">
      <w:pPr>
        <w:spacing w:after="0"/>
        <w:ind w:firstLine="720"/>
        <w:jc w:val="both"/>
      </w:pPr>
      <w:r>
        <w:t>“</w:t>
      </w:r>
      <w:r w:rsidR="00260C21">
        <w:t xml:space="preserve">I will be leaving right after breakfast,” </w:t>
      </w:r>
      <w:r w:rsidR="00531756">
        <w:t>Long</w:t>
      </w:r>
      <w:r w:rsidR="00260C21">
        <w:t xml:space="preserve"> said. “I got some work to do at the office</w:t>
      </w:r>
      <w:r w:rsidR="00B34CA1">
        <w:t>.</w:t>
      </w:r>
      <w:r w:rsidR="00142B73">
        <w:t xml:space="preserve"> I left a spare </w:t>
      </w:r>
      <w:r w:rsidR="00213AB8">
        <w:t>key to the house right there on the cabinet for you</w:t>
      </w:r>
      <w:r w:rsidR="00B71417">
        <w:t>. Don’t be afraid to help yourself to the food in the kitchen.</w:t>
      </w:r>
      <w:r w:rsidR="00B34CA1">
        <w:t xml:space="preserve"> I hate to leave you, but duty calls.”</w:t>
      </w:r>
    </w:p>
    <w:p w14:paraId="690A351B" w14:textId="6A1B129F" w:rsidR="00B34CA1" w:rsidRDefault="00D40B8E" w:rsidP="00C25651">
      <w:pPr>
        <w:spacing w:after="0"/>
        <w:ind w:firstLine="720"/>
        <w:jc w:val="both"/>
      </w:pPr>
      <w:r>
        <w:t>“What kind of line of work are you in?” she asked</w:t>
      </w:r>
      <w:r w:rsidR="00BD784E">
        <w:t>,</w:t>
      </w:r>
      <w:r w:rsidR="00201439">
        <w:t xml:space="preserve"> pretending that she didn’t know what he did for a living</w:t>
      </w:r>
      <w:r>
        <w:t xml:space="preserve">. </w:t>
      </w:r>
    </w:p>
    <w:p w14:paraId="23365DD3" w14:textId="7EAF6B4B" w:rsidR="00D40B8E" w:rsidRDefault="00254756" w:rsidP="00C25651">
      <w:pPr>
        <w:spacing w:after="0"/>
        <w:ind w:firstLine="720"/>
        <w:jc w:val="both"/>
      </w:pPr>
      <w:r>
        <w:t>“Well, if you must know,” he said</w:t>
      </w:r>
      <w:r w:rsidR="007708C7">
        <w:t>,</w:t>
      </w:r>
      <w:r>
        <w:t xml:space="preserve"> “I am a</w:t>
      </w:r>
      <w:r w:rsidR="00B826AE">
        <w:t xml:space="preserve"> private</w:t>
      </w:r>
      <w:r>
        <w:t xml:space="preserve"> detective</w:t>
      </w:r>
      <w:r w:rsidR="00B826AE">
        <w:t>. Since we are living together now, I might as well tell you that I have been hired</w:t>
      </w:r>
      <w:r w:rsidR="00E80695">
        <w:t xml:space="preserve"> by </w:t>
      </w:r>
      <w:r w:rsidR="005E1763">
        <w:t>a family member of Nadia Waters</w:t>
      </w:r>
      <w:r w:rsidR="00BD784E">
        <w:t>,</w:t>
      </w:r>
      <w:r w:rsidR="005E1763">
        <w:t xml:space="preserve"> who was the last singer </w:t>
      </w:r>
      <w:r w:rsidR="005E1763">
        <w:lastRenderedPageBreak/>
        <w:t xml:space="preserve">murdered at </w:t>
      </w:r>
      <w:r w:rsidR="00BD784E">
        <w:t>t</w:t>
      </w:r>
      <w:r w:rsidR="005E1763">
        <w:t>he Groove</w:t>
      </w:r>
      <w:r w:rsidR="00B826AE">
        <w:t xml:space="preserve">. </w:t>
      </w:r>
      <w:r w:rsidR="00E80695">
        <w:t xml:space="preserve">As soon as </w:t>
      </w:r>
      <w:r w:rsidR="00581CD7">
        <w:t>I</w:t>
      </w:r>
      <w:r w:rsidR="00B20C7B">
        <w:t xml:space="preserve"> found</w:t>
      </w:r>
      <w:r w:rsidR="00581CD7">
        <w:t xml:space="preserve"> out</w:t>
      </w:r>
      <w:r w:rsidR="00E80695">
        <w:t xml:space="preserve"> that you were singing at </w:t>
      </w:r>
      <w:r w:rsidR="007708C7">
        <w:t>t</w:t>
      </w:r>
      <w:r w:rsidR="00E80695">
        <w:t>he Groove</w:t>
      </w:r>
      <w:r w:rsidR="00B20C7B">
        <w:t xml:space="preserve"> and that you were the latest target</w:t>
      </w:r>
      <w:r w:rsidR="00E80695">
        <w:t xml:space="preserve">, </w:t>
      </w:r>
      <w:r w:rsidR="0075253D">
        <w:t xml:space="preserve">my intuition told me that I should keep an eye out on you because you could help lead me to the killer. </w:t>
      </w:r>
      <w:r w:rsidR="00176D4C">
        <w:t xml:space="preserve">Also, I could get additional information about the case </w:t>
      </w:r>
      <w:r w:rsidR="009321A1">
        <w:t xml:space="preserve">from talking to you. </w:t>
      </w:r>
      <w:r w:rsidR="00F06A0F">
        <w:t>But don’t think for one moment that I didn’t feel attracted to you</w:t>
      </w:r>
      <w:r w:rsidR="0078064C">
        <w:t>. In fact, I wanted to date you</w:t>
      </w:r>
      <w:r w:rsidR="007708C7">
        <w:t>,</w:t>
      </w:r>
      <w:r w:rsidR="0078064C">
        <w:t xml:space="preserve"> and I am glad that we can live together now. This will make my job protecting you and helping solve the crime much easier.”</w:t>
      </w:r>
    </w:p>
    <w:p w14:paraId="5DCCEC6E" w14:textId="2AB4090B" w:rsidR="002F1F11" w:rsidRDefault="00C7737A" w:rsidP="00C25651">
      <w:pPr>
        <w:spacing w:after="0"/>
        <w:ind w:firstLine="720"/>
        <w:jc w:val="both"/>
      </w:pPr>
      <w:r>
        <w:t>“I did</w:t>
      </w:r>
      <w:r w:rsidR="0024067F">
        <w:t xml:space="preserve"> not</w:t>
      </w:r>
      <w:r>
        <w:t xml:space="preserve"> want to say anything about it, but Stacy told me about you being a private detective and that you didn’t want me to know about it because you were afraid that you might scare me off,” Morrison said.</w:t>
      </w:r>
      <w:r w:rsidR="00F67502">
        <w:t xml:space="preserve"> </w:t>
      </w:r>
    </w:p>
    <w:p w14:paraId="04697673" w14:textId="3DCFA87C" w:rsidR="002D6553" w:rsidRDefault="00C7737A" w:rsidP="00C25651">
      <w:pPr>
        <w:spacing w:after="0"/>
        <w:ind w:firstLine="720"/>
        <w:jc w:val="both"/>
      </w:pPr>
      <w:r>
        <w:t>“</w:t>
      </w:r>
      <w:r w:rsidR="00F5174C">
        <w:t xml:space="preserve">So much for keeping it a secret,” </w:t>
      </w:r>
      <w:r w:rsidR="004C73B6">
        <w:t>Long</w:t>
      </w:r>
      <w:r w:rsidR="00F5174C">
        <w:t xml:space="preserve"> said. “I will have to remember that the next time I want to tell Stacy a secret. Perhaps it </w:t>
      </w:r>
      <w:r w:rsidR="007708C7">
        <w:t xml:space="preserve">will be </w:t>
      </w:r>
      <w:r w:rsidR="00F5174C">
        <w:t>best for me to keep it to myself.</w:t>
      </w:r>
      <w:r w:rsidR="00B94644">
        <w:t xml:space="preserve"> So, how does </w:t>
      </w:r>
      <w:r w:rsidR="00011266">
        <w:t>me being a private investigator</w:t>
      </w:r>
      <w:r w:rsidR="00B94644">
        <w:t xml:space="preserve"> make you feel?</w:t>
      </w:r>
      <w:r w:rsidR="00F5174C">
        <w:t>”</w:t>
      </w:r>
    </w:p>
    <w:p w14:paraId="158E928F" w14:textId="0F97175C" w:rsidR="00B94644" w:rsidRDefault="00BE66AE" w:rsidP="00C25651">
      <w:pPr>
        <w:spacing w:after="0"/>
        <w:ind w:firstLine="720"/>
        <w:jc w:val="both"/>
      </w:pPr>
      <w:r>
        <w:t>“I feel much safer when I am around you</w:t>
      </w:r>
      <w:r w:rsidR="004A6CE4">
        <w:t xml:space="preserve"> because of it</w:t>
      </w:r>
      <w:r>
        <w:t xml:space="preserve">,” </w:t>
      </w:r>
      <w:r w:rsidR="004F1AEB">
        <w:t xml:space="preserve">she admitted. </w:t>
      </w:r>
      <w:r w:rsidR="004A669E">
        <w:t>“</w:t>
      </w:r>
      <w:r w:rsidR="000D1298">
        <w:t>It was quite the surprise</w:t>
      </w:r>
      <w:r w:rsidR="007708C7">
        <w:t>,</w:t>
      </w:r>
      <w:r w:rsidR="000D1298">
        <w:t xml:space="preserve"> though. I almost did</w:t>
      </w:r>
      <w:r w:rsidR="007C18D9">
        <w:t xml:space="preserve"> </w:t>
      </w:r>
      <w:r w:rsidR="00732455">
        <w:t xml:space="preserve">not </w:t>
      </w:r>
      <w:r w:rsidR="000D1298">
        <w:t>believe her. I thought it was all a joke</w:t>
      </w:r>
      <w:r w:rsidR="00294A83">
        <w:t xml:space="preserve"> at first, but I could tell by her expression that she was being serious about it.</w:t>
      </w:r>
      <w:r w:rsidR="000D1298">
        <w:t>”</w:t>
      </w:r>
    </w:p>
    <w:p w14:paraId="1F20BF9C" w14:textId="1A796100" w:rsidR="00477DC6" w:rsidRDefault="00477DC6" w:rsidP="00C25651">
      <w:pPr>
        <w:spacing w:after="0"/>
        <w:ind w:firstLine="720"/>
        <w:jc w:val="both"/>
      </w:pPr>
      <w:r>
        <w:t>“I wouldn’t blame you,” he said while finishing up his breakfast. “Well, I should be heading off now. Call me if you have any problems</w:t>
      </w:r>
      <w:r w:rsidR="00893887">
        <w:t>.</w:t>
      </w:r>
      <w:r w:rsidR="00917EAB">
        <w:t xml:space="preserve"> Have a good day!</w:t>
      </w:r>
      <w:r w:rsidR="00893887">
        <w:t>”</w:t>
      </w:r>
    </w:p>
    <w:p w14:paraId="718AF441" w14:textId="2789C0BB" w:rsidR="00893887" w:rsidRDefault="00893887" w:rsidP="00C25651">
      <w:pPr>
        <w:spacing w:after="0"/>
        <w:ind w:firstLine="720"/>
        <w:jc w:val="both"/>
      </w:pPr>
      <w:r>
        <w:t>“I</w:t>
      </w:r>
      <w:r w:rsidR="00652F09">
        <w:t xml:space="preserve"> will</w:t>
      </w:r>
      <w:r>
        <w:t xml:space="preserve"> do that then,” Mo</w:t>
      </w:r>
      <w:r w:rsidR="00315E51">
        <w:t>r</w:t>
      </w:r>
      <w:r>
        <w:t>rison said. “I</w:t>
      </w:r>
      <w:r w:rsidR="00732455">
        <w:t xml:space="preserve"> will</w:t>
      </w:r>
      <w:r>
        <w:t xml:space="preserve"> see you when you get back. Have a great day at the office!”</w:t>
      </w:r>
    </w:p>
    <w:p w14:paraId="24B54CFC" w14:textId="4FF7E904" w:rsidR="00893887" w:rsidRDefault="004925B8" w:rsidP="00C25651">
      <w:pPr>
        <w:spacing w:after="0"/>
        <w:ind w:firstLine="720"/>
        <w:jc w:val="both"/>
      </w:pPr>
      <w:r>
        <w:t xml:space="preserve">“I hope you have fun today getting a drink with Stacy,” </w:t>
      </w:r>
      <w:r w:rsidR="004C73B6">
        <w:t>Long</w:t>
      </w:r>
      <w:r>
        <w:t xml:space="preserve"> said. “Tell her I said hi.”</w:t>
      </w:r>
    </w:p>
    <w:p w14:paraId="503FF7EB" w14:textId="63EB260F" w:rsidR="00C0101E" w:rsidRDefault="00C0101E" w:rsidP="00C25651">
      <w:pPr>
        <w:spacing w:after="0"/>
        <w:ind w:firstLine="720"/>
        <w:jc w:val="both"/>
      </w:pPr>
      <w:r>
        <w:t xml:space="preserve">“Sure thing,” she said. </w:t>
      </w:r>
      <w:r w:rsidR="00DC1877">
        <w:t>“Trust me, two drinks are my limit this time.”</w:t>
      </w:r>
    </w:p>
    <w:p w14:paraId="07EA2461" w14:textId="3852757B" w:rsidR="007B4C4F" w:rsidRDefault="007B75F7" w:rsidP="00C25651">
      <w:pPr>
        <w:spacing w:after="0"/>
        <w:ind w:firstLine="720"/>
        <w:jc w:val="both"/>
      </w:pPr>
      <w:r>
        <w:t xml:space="preserve">The first thing Morrison was going to do was take a shower. </w:t>
      </w:r>
      <w:r w:rsidR="006A6DD6">
        <w:t>She finished up her breakfast, cleaned up the mess</w:t>
      </w:r>
      <w:r w:rsidR="00F10840">
        <w:t xml:space="preserve">, </w:t>
      </w:r>
      <w:r w:rsidR="006A6DD6">
        <w:t>then loaded the dishwasher.</w:t>
      </w:r>
      <w:r w:rsidR="00F10840">
        <w:t xml:space="preserve"> She rushed upstairs to get ready to take a long</w:t>
      </w:r>
      <w:r w:rsidR="007708C7">
        <w:t>,</w:t>
      </w:r>
      <w:r w:rsidR="00F10840">
        <w:t xml:space="preserve"> nice hot shower. As she laid out her clothes on the bed, she noticed her phone had lit up. </w:t>
      </w:r>
      <w:r w:rsidR="003C5269">
        <w:t xml:space="preserve">It was a text message. </w:t>
      </w:r>
      <w:r w:rsidR="002612E5">
        <w:t xml:space="preserve">Morrison </w:t>
      </w:r>
      <w:r w:rsidR="002612E5">
        <w:lastRenderedPageBreak/>
        <w:t>picked it up to see who it was from</w:t>
      </w:r>
      <w:r w:rsidR="007708C7">
        <w:t>;</w:t>
      </w:r>
      <w:r w:rsidR="002612E5">
        <w:t xml:space="preserve"> </w:t>
      </w:r>
      <w:r w:rsidR="007708C7">
        <w:t>i</w:t>
      </w:r>
      <w:r w:rsidR="00F14691">
        <w:t>t was a phone number that she did not recognize.</w:t>
      </w:r>
      <w:r w:rsidR="002E6254">
        <w:t xml:space="preserve"> She gasped when she saw what the message was about.</w:t>
      </w:r>
    </w:p>
    <w:p w14:paraId="7C768353" w14:textId="50DCCA1B" w:rsidR="00131B24" w:rsidRPr="00BD1F0C" w:rsidRDefault="00251F6D" w:rsidP="00C25651">
      <w:pPr>
        <w:spacing w:after="0"/>
        <w:ind w:firstLine="720"/>
        <w:jc w:val="both"/>
        <w:rPr>
          <w:i/>
          <w:iCs/>
        </w:rPr>
      </w:pPr>
      <w:r w:rsidRPr="00BD1F0C">
        <w:rPr>
          <w:i/>
          <w:iCs/>
        </w:rPr>
        <w:t xml:space="preserve">Maia, remember me! </w:t>
      </w:r>
      <w:r w:rsidR="00650AE2" w:rsidRPr="00BD1F0C">
        <w:rPr>
          <w:i/>
          <w:iCs/>
        </w:rPr>
        <w:t xml:space="preserve">I always knew you were a </w:t>
      </w:r>
      <w:r w:rsidR="00EC01EF" w:rsidRPr="00BD1F0C">
        <w:rPr>
          <w:i/>
          <w:iCs/>
        </w:rPr>
        <w:t>no-good</w:t>
      </w:r>
      <w:r w:rsidR="00650AE2" w:rsidRPr="00BD1F0C">
        <w:rPr>
          <w:i/>
          <w:iCs/>
        </w:rPr>
        <w:t xml:space="preserve"> slut like </w:t>
      </w:r>
      <w:r w:rsidR="00EC01EF" w:rsidRPr="00BD1F0C">
        <w:rPr>
          <w:i/>
          <w:iCs/>
        </w:rPr>
        <w:t>all</w:t>
      </w:r>
      <w:r w:rsidR="00650AE2" w:rsidRPr="00BD1F0C">
        <w:rPr>
          <w:i/>
          <w:iCs/>
        </w:rPr>
        <w:t xml:space="preserve"> the rest of them. </w:t>
      </w:r>
      <w:r w:rsidR="00F2506C" w:rsidRPr="00BD1F0C">
        <w:rPr>
          <w:i/>
          <w:iCs/>
        </w:rPr>
        <w:t xml:space="preserve">Me and my gang will kill you off and we will take back </w:t>
      </w:r>
      <w:r w:rsidR="004167F9" w:rsidRPr="00BD1F0C">
        <w:rPr>
          <w:i/>
          <w:iCs/>
        </w:rPr>
        <w:t xml:space="preserve">what is ours. No singer will ever step foot into The Groove ever again. </w:t>
      </w:r>
      <w:r w:rsidR="003B35C5" w:rsidRPr="00BD1F0C">
        <w:rPr>
          <w:i/>
          <w:iCs/>
        </w:rPr>
        <w:t xml:space="preserve">The property belongs to us. </w:t>
      </w:r>
      <w:r w:rsidR="007D19FC" w:rsidRPr="00BD1F0C">
        <w:rPr>
          <w:i/>
          <w:iCs/>
        </w:rPr>
        <w:t xml:space="preserve">Max </w:t>
      </w:r>
      <w:r w:rsidR="008A601F" w:rsidRPr="00BD1F0C">
        <w:rPr>
          <w:i/>
          <w:iCs/>
        </w:rPr>
        <w:t>had no plans of paying us our share of the profits</w:t>
      </w:r>
      <w:r w:rsidR="000B598F" w:rsidRPr="00BD1F0C">
        <w:rPr>
          <w:i/>
          <w:iCs/>
        </w:rPr>
        <w:t xml:space="preserve"> after we loaned him a considerate amount of money. </w:t>
      </w:r>
      <w:r w:rsidR="00537746" w:rsidRPr="00BD1F0C">
        <w:rPr>
          <w:i/>
          <w:iCs/>
        </w:rPr>
        <w:t>Now, we want to destroy whatever is left of The Groove and take down everyone who was ever a part of it.</w:t>
      </w:r>
      <w:r w:rsidR="00A602A3" w:rsidRPr="00BD1F0C">
        <w:rPr>
          <w:i/>
          <w:iCs/>
        </w:rPr>
        <w:t xml:space="preserve"> Sadly, Max learned the hard way.</w:t>
      </w:r>
      <w:r w:rsidR="00537746" w:rsidRPr="00BD1F0C">
        <w:rPr>
          <w:i/>
          <w:iCs/>
        </w:rPr>
        <w:t xml:space="preserve"> </w:t>
      </w:r>
      <w:r w:rsidR="00A602A3" w:rsidRPr="00BD1F0C">
        <w:rPr>
          <w:i/>
          <w:iCs/>
        </w:rPr>
        <w:t xml:space="preserve">If you don’t turn yourself in now, you will </w:t>
      </w:r>
      <w:r w:rsidR="00102814" w:rsidRPr="00BD1F0C">
        <w:rPr>
          <w:i/>
          <w:iCs/>
        </w:rPr>
        <w:t>when we go after your family and your former bandm</w:t>
      </w:r>
      <w:r w:rsidR="003E7A77" w:rsidRPr="00BD1F0C">
        <w:rPr>
          <w:i/>
          <w:iCs/>
        </w:rPr>
        <w:t>ates</w:t>
      </w:r>
      <w:r w:rsidR="00A602A3" w:rsidRPr="00BD1F0C">
        <w:rPr>
          <w:i/>
          <w:iCs/>
        </w:rPr>
        <w:t>!</w:t>
      </w:r>
    </w:p>
    <w:p w14:paraId="0285BAAA" w14:textId="41423E0F" w:rsidR="003E7A77" w:rsidRDefault="003E7A77" w:rsidP="00C25651">
      <w:pPr>
        <w:spacing w:after="0"/>
        <w:ind w:firstLine="720"/>
        <w:jc w:val="both"/>
      </w:pPr>
      <w:r>
        <w:t xml:space="preserve">Morrison couldn’t believe the audacity of </w:t>
      </w:r>
      <w:r w:rsidR="003E3113">
        <w:t>Alex Pratt</w:t>
      </w:r>
      <w:r w:rsidR="00BD1F0C">
        <w:t xml:space="preserve"> in threatening her via text message</w:t>
      </w:r>
      <w:r w:rsidR="00326FB3">
        <w:t>.</w:t>
      </w:r>
      <w:r w:rsidR="00BD1F0C">
        <w:t xml:space="preserve"> </w:t>
      </w:r>
      <w:r w:rsidR="00BA1A0E">
        <w:t xml:space="preserve">Someone needed to find him and put him behind bars for life. </w:t>
      </w:r>
      <w:r w:rsidR="00BD1F0C">
        <w:t xml:space="preserve">She knew she had to show </w:t>
      </w:r>
      <w:r w:rsidR="004C73B6">
        <w:t>Long</w:t>
      </w:r>
      <w:r w:rsidR="00BD1F0C">
        <w:t xml:space="preserve"> </w:t>
      </w:r>
      <w:r w:rsidR="00C212A5">
        <w:t xml:space="preserve">the message immediately. </w:t>
      </w:r>
      <w:r w:rsidR="007229B9">
        <w:t xml:space="preserve">At least she knew if she </w:t>
      </w:r>
      <w:r w:rsidR="00204FA0">
        <w:t xml:space="preserve">were </w:t>
      </w:r>
      <w:r w:rsidR="007229B9">
        <w:t xml:space="preserve">with </w:t>
      </w:r>
      <w:r w:rsidR="004C73B6">
        <w:t>Lo</w:t>
      </w:r>
      <w:r w:rsidR="00136757">
        <w:t>ng</w:t>
      </w:r>
      <w:r w:rsidR="007229B9">
        <w:t>, she would be safe.</w:t>
      </w:r>
      <w:r w:rsidR="00714554">
        <w:t xml:space="preserve"> </w:t>
      </w:r>
    </w:p>
    <w:p w14:paraId="79F99C3F" w14:textId="141C37E4" w:rsidR="00E03162" w:rsidRDefault="00F566D0" w:rsidP="00E03162">
      <w:pPr>
        <w:spacing w:after="0"/>
        <w:ind w:firstLine="720"/>
        <w:jc w:val="both"/>
      </w:pPr>
      <w:r>
        <w:t xml:space="preserve">“I swear somebody has got to take that man down once and for all,” Morrison screamed out. </w:t>
      </w:r>
      <w:r w:rsidR="00445491">
        <w:t xml:space="preserve">She was about ready to take matters into her own hands if no one else </w:t>
      </w:r>
      <w:r w:rsidR="007708C7">
        <w:t>could</w:t>
      </w:r>
      <w:r w:rsidR="00445491">
        <w:t>.</w:t>
      </w:r>
      <w:r w:rsidR="00E03162">
        <w:t xml:space="preserve"> She was tired of hiding and running away from</w:t>
      </w:r>
      <w:r w:rsidR="001F2869">
        <w:t xml:space="preserve"> him and</w:t>
      </w:r>
      <w:r w:rsidR="00660A4D">
        <w:t xml:space="preserve"> </w:t>
      </w:r>
      <w:r w:rsidR="001F2869">
        <w:t>his</w:t>
      </w:r>
      <w:r w:rsidR="00660A4D">
        <w:t xml:space="preserve"> gang. </w:t>
      </w:r>
      <w:r w:rsidR="00E20EAB">
        <w:t xml:space="preserve">This was supposed to be her time </w:t>
      </w:r>
      <w:r w:rsidR="008F0375">
        <w:t>to shine, and she was not going to let anyone take that away from her</w:t>
      </w:r>
      <w:r w:rsidR="009B2A07">
        <w:t xml:space="preserve">, including </w:t>
      </w:r>
      <w:r w:rsidR="00BE6245">
        <w:t>some</w:t>
      </w:r>
      <w:r w:rsidR="009B2A07">
        <w:t xml:space="preserve"> group of thugs.</w:t>
      </w:r>
      <w:r w:rsidR="00874803">
        <w:t xml:space="preserve"> The quicker they </w:t>
      </w:r>
      <w:r w:rsidR="007708C7">
        <w:t xml:space="preserve">were </w:t>
      </w:r>
      <w:r w:rsidR="00874803">
        <w:t>put behind bars, the better.</w:t>
      </w:r>
    </w:p>
    <w:p w14:paraId="686307CF" w14:textId="1998E7FE" w:rsidR="008F0375" w:rsidRDefault="00963F8A" w:rsidP="00E03162">
      <w:pPr>
        <w:spacing w:after="0"/>
        <w:ind w:firstLine="720"/>
        <w:jc w:val="both"/>
      </w:pPr>
      <w:r>
        <w:t xml:space="preserve">The message got her so worked up that she just felt like punching a punching bag. </w:t>
      </w:r>
      <w:r w:rsidR="003869BA">
        <w:t>Instead,</w:t>
      </w:r>
      <w:r w:rsidR="008D6A04">
        <w:t xml:space="preserve"> she went to take </w:t>
      </w:r>
      <w:r w:rsidR="00797A26">
        <w:t>a hot shower</w:t>
      </w:r>
      <w:r w:rsidR="00EF70F9">
        <w:t xml:space="preserve"> to let off some steam</w:t>
      </w:r>
      <w:r w:rsidR="003869BA">
        <w:t xml:space="preserve">. </w:t>
      </w:r>
      <w:r w:rsidR="00813CDE">
        <w:t xml:space="preserve">Morrison knew it would calm her down. </w:t>
      </w:r>
      <w:r w:rsidR="00D54A2A">
        <w:t xml:space="preserve">She began singing </w:t>
      </w:r>
      <w:r w:rsidR="001B02B7">
        <w:t xml:space="preserve">the song </w:t>
      </w:r>
      <w:r w:rsidR="007708C7">
        <w:t>“</w:t>
      </w:r>
      <w:r w:rsidR="001F2A86">
        <w:t xml:space="preserve">Careless </w:t>
      </w:r>
      <w:r w:rsidR="001B02B7">
        <w:t>W</w:t>
      </w:r>
      <w:r w:rsidR="001F2A86">
        <w:t>hisper</w:t>
      </w:r>
      <w:r w:rsidR="007708C7">
        <w:t>”</w:t>
      </w:r>
      <w:r w:rsidR="00D702EA">
        <w:t xml:space="preserve"> by George Michael.</w:t>
      </w:r>
      <w:r w:rsidR="008F6285">
        <w:t xml:space="preserve"> She could hear the echoes from her voice i</w:t>
      </w:r>
      <w:r w:rsidR="00BC184E">
        <w:t xml:space="preserve">n the bathroom. </w:t>
      </w:r>
      <w:r w:rsidR="00CD6BFD">
        <w:t xml:space="preserve">Between the singing and the shower, Morrison </w:t>
      </w:r>
      <w:r w:rsidR="007871F0">
        <w:t xml:space="preserve">began to feel at ease again. </w:t>
      </w:r>
      <w:r w:rsidR="00764333">
        <w:t>It was nice being able to sing in the shower without annoying her neighbor for once.</w:t>
      </w:r>
    </w:p>
    <w:p w14:paraId="1A15CC94" w14:textId="3970FDB4" w:rsidR="007871F0" w:rsidRDefault="00A257FC" w:rsidP="00E03162">
      <w:pPr>
        <w:spacing w:after="0"/>
        <w:ind w:firstLine="720"/>
        <w:jc w:val="both"/>
      </w:pPr>
      <w:r>
        <w:t xml:space="preserve">She noticed a small, quaint </w:t>
      </w:r>
      <w:r w:rsidR="00CA736F">
        <w:t>caf</w:t>
      </w:r>
      <w:r w:rsidR="007708C7">
        <w:t>é</w:t>
      </w:r>
      <w:r>
        <w:t xml:space="preserve"> in </w:t>
      </w:r>
      <w:r w:rsidR="00136757">
        <w:t>Long</w:t>
      </w:r>
      <w:r>
        <w:t>’s neighborhood</w:t>
      </w:r>
      <w:r w:rsidR="00CA736F">
        <w:t xml:space="preserve"> just a few blocks from his home</w:t>
      </w:r>
      <w:r>
        <w:t xml:space="preserve"> yesterday</w:t>
      </w:r>
      <w:r w:rsidR="00CA736F">
        <w:t>. Morrison decided she would walk over there for lunch.</w:t>
      </w:r>
      <w:r w:rsidR="00AE00A9">
        <w:t xml:space="preserve"> </w:t>
      </w:r>
      <w:r w:rsidR="00EB65DE">
        <w:t xml:space="preserve">Shortly afterward, she would text Stacy about </w:t>
      </w:r>
      <w:r w:rsidR="00EB65DE">
        <w:lastRenderedPageBreak/>
        <w:t xml:space="preserve">meeting up </w:t>
      </w:r>
      <w:r w:rsidR="00B33DFC">
        <w:t xml:space="preserve">for drinks later in the afternoon. </w:t>
      </w:r>
      <w:r w:rsidR="00B13453">
        <w:t xml:space="preserve">Morrison knew she was going to have to tell her about the scary message as well since her life was </w:t>
      </w:r>
      <w:r w:rsidR="007708C7">
        <w:t xml:space="preserve">also in </w:t>
      </w:r>
      <w:r w:rsidR="00B13453">
        <w:t>jeopardy.</w:t>
      </w:r>
      <w:r w:rsidR="0047314B">
        <w:t xml:space="preserve"> This was the sort of thing that would </w:t>
      </w:r>
      <w:r w:rsidR="003637AA">
        <w:t xml:space="preserve">piss her off. </w:t>
      </w:r>
    </w:p>
    <w:p w14:paraId="1419AB44" w14:textId="78C5DDF9" w:rsidR="00620742" w:rsidRDefault="001970C3" w:rsidP="001970C3">
      <w:pPr>
        <w:spacing w:after="0"/>
        <w:jc w:val="both"/>
      </w:pPr>
      <w:r>
        <w:tab/>
        <w:t xml:space="preserve">She started wondering if </w:t>
      </w:r>
      <w:r w:rsidR="006576FF">
        <w:t>Long</w:t>
      </w:r>
      <w:r w:rsidR="00136757">
        <w:t xml:space="preserve"> </w:t>
      </w:r>
      <w:r>
        <w:t xml:space="preserve">could </w:t>
      </w:r>
      <w:r w:rsidR="007618C7">
        <w:t>show her</w:t>
      </w:r>
      <w:r w:rsidR="003637AA">
        <w:t xml:space="preserve"> and Stacy</w:t>
      </w:r>
      <w:r w:rsidR="007618C7">
        <w:t xml:space="preserve"> some</w:t>
      </w:r>
      <w:r w:rsidR="000915B9">
        <w:t xml:space="preserve"> self-</w:t>
      </w:r>
      <w:r w:rsidR="007618C7">
        <w:t>defens</w:t>
      </w:r>
      <w:r w:rsidR="000915B9">
        <w:t>e</w:t>
      </w:r>
      <w:r w:rsidR="002A2836">
        <w:t xml:space="preserve"> moves and possibly show </w:t>
      </w:r>
      <w:r w:rsidR="003637AA">
        <w:t>them</w:t>
      </w:r>
      <w:r w:rsidR="002A2836">
        <w:t xml:space="preserve"> how to shoot a gun to protect </w:t>
      </w:r>
      <w:r w:rsidR="003637AA">
        <w:t>themselves</w:t>
      </w:r>
      <w:r w:rsidR="000915B9">
        <w:t xml:space="preserve"> while </w:t>
      </w:r>
      <w:r w:rsidR="003637AA">
        <w:t xml:space="preserve">they are </w:t>
      </w:r>
      <w:r w:rsidR="000915B9">
        <w:t xml:space="preserve">out on the streets of New York. </w:t>
      </w:r>
      <w:r w:rsidR="006576FF">
        <w:t>Long</w:t>
      </w:r>
      <w:r w:rsidR="00A23821">
        <w:t xml:space="preserve"> couldn’t always be by her side. </w:t>
      </w:r>
      <w:r w:rsidR="003637AA">
        <w:t xml:space="preserve">She knew that Stacy would be </w:t>
      </w:r>
      <w:r w:rsidR="00354355">
        <w:t>up for it as well</w:t>
      </w:r>
      <w:r w:rsidR="00620742">
        <w:t>.</w:t>
      </w:r>
      <w:r w:rsidR="00425A3D">
        <w:t xml:space="preserve"> Soon, they would have to go out for </w:t>
      </w:r>
      <w:r w:rsidR="00F82EF6">
        <w:t xml:space="preserve">rehearsals and shows with the band Ladies and a Guitar. </w:t>
      </w:r>
    </w:p>
    <w:p w14:paraId="22ECB566" w14:textId="3B8977BC" w:rsidR="00E958B7" w:rsidRDefault="0086083B" w:rsidP="001970C3">
      <w:pPr>
        <w:spacing w:after="0"/>
        <w:jc w:val="both"/>
      </w:pPr>
      <w:r>
        <w:tab/>
      </w:r>
      <w:r w:rsidR="007621D0">
        <w:t>She quickly put on her clothes</w:t>
      </w:r>
      <w:r w:rsidR="00DF67CE">
        <w:t xml:space="preserve"> </w:t>
      </w:r>
      <w:r w:rsidR="007708C7">
        <w:t xml:space="preserve">and </w:t>
      </w:r>
      <w:r w:rsidR="00DF67CE">
        <w:t xml:space="preserve">started working on a new song. Morrison wanted to put something together that was hot for </w:t>
      </w:r>
      <w:r w:rsidR="00CB5D2F">
        <w:t>her first day as a lead singer. She wanted to make a good impression with the rest of the band members.</w:t>
      </w:r>
      <w:r w:rsidR="006012E0">
        <w:t xml:space="preserve"> Morrison took out her pe</w:t>
      </w:r>
      <w:r w:rsidR="007672AA">
        <w:t>n and notepad, then started writing</w:t>
      </w:r>
      <w:r w:rsidR="00E5193E">
        <w:t xml:space="preserve"> down</w:t>
      </w:r>
      <w:r w:rsidR="007672AA">
        <w:t xml:space="preserve"> lyrics for a new song. </w:t>
      </w:r>
      <w:r w:rsidR="00E5193E">
        <w:t>It had to be edgy since she was now part of a rock band.</w:t>
      </w:r>
      <w:r w:rsidR="00F8531D">
        <w:t xml:space="preserve"> Writing a new song was just the ticket to keep her mind </w:t>
      </w:r>
      <w:r w:rsidR="004607B6">
        <w:t>off</w:t>
      </w:r>
      <w:r w:rsidR="00F8531D">
        <w:t xml:space="preserve"> </w:t>
      </w:r>
      <w:r w:rsidR="004607B6">
        <w:t>Alex Pratt.</w:t>
      </w:r>
    </w:p>
    <w:p w14:paraId="0E1AD41D" w14:textId="0CF9D02E" w:rsidR="00C24C5C" w:rsidRDefault="00206E24" w:rsidP="001970C3">
      <w:pPr>
        <w:spacing w:after="0"/>
        <w:jc w:val="both"/>
      </w:pPr>
      <w:r>
        <w:tab/>
      </w:r>
      <w:r w:rsidR="004E657C">
        <w:t>“Alright</w:t>
      </w:r>
      <w:r w:rsidR="007708C7">
        <w:t>,</w:t>
      </w:r>
      <w:r w:rsidR="004E657C">
        <w:t xml:space="preserve"> Maia, </w:t>
      </w:r>
      <w:r w:rsidR="006012E0">
        <w:t>it’s</w:t>
      </w:r>
      <w:r w:rsidR="004E657C">
        <w:t xml:space="preserve"> time to show what you can do,” she said softly to herself.</w:t>
      </w:r>
    </w:p>
    <w:p w14:paraId="1CDD1E89" w14:textId="77777777" w:rsidR="000645FE" w:rsidRDefault="000645FE" w:rsidP="001970C3">
      <w:pPr>
        <w:spacing w:after="0"/>
        <w:jc w:val="both"/>
      </w:pPr>
    </w:p>
    <w:p w14:paraId="29B311F2" w14:textId="77777777" w:rsidR="00354355" w:rsidRDefault="00354355" w:rsidP="00354355">
      <w:pPr>
        <w:spacing w:after="0"/>
      </w:pPr>
    </w:p>
    <w:p w14:paraId="5D0CF695" w14:textId="77777777" w:rsidR="004E4B52" w:rsidRDefault="004E4B52" w:rsidP="00354355">
      <w:pPr>
        <w:spacing w:after="0"/>
        <w:jc w:val="center"/>
      </w:pPr>
    </w:p>
    <w:p w14:paraId="5D1E9BFC" w14:textId="77777777" w:rsidR="004E4B52" w:rsidRDefault="004E4B52" w:rsidP="00354355">
      <w:pPr>
        <w:spacing w:after="0"/>
        <w:jc w:val="center"/>
      </w:pPr>
    </w:p>
    <w:p w14:paraId="5CB047B3" w14:textId="77777777" w:rsidR="004E4B52" w:rsidRDefault="004E4B52" w:rsidP="00354355">
      <w:pPr>
        <w:spacing w:after="0"/>
        <w:jc w:val="center"/>
      </w:pPr>
    </w:p>
    <w:p w14:paraId="447B9D13" w14:textId="77777777" w:rsidR="004E4B52" w:rsidRDefault="004E4B52" w:rsidP="00354355">
      <w:pPr>
        <w:spacing w:after="0"/>
        <w:jc w:val="center"/>
      </w:pPr>
    </w:p>
    <w:p w14:paraId="0A8BE2DA" w14:textId="77777777" w:rsidR="00652F09" w:rsidRDefault="00652F09" w:rsidP="00652F09">
      <w:pPr>
        <w:spacing w:after="0"/>
      </w:pPr>
    </w:p>
    <w:p w14:paraId="27E909AD" w14:textId="77777777" w:rsidR="00E27379" w:rsidRDefault="00E27379" w:rsidP="00652F09">
      <w:pPr>
        <w:spacing w:after="0"/>
        <w:jc w:val="center"/>
      </w:pPr>
    </w:p>
    <w:p w14:paraId="5104DEB5" w14:textId="77777777" w:rsidR="00E27379" w:rsidRDefault="00E27379" w:rsidP="00652F09">
      <w:pPr>
        <w:spacing w:after="0"/>
        <w:jc w:val="center"/>
      </w:pPr>
    </w:p>
    <w:p w14:paraId="3C99CFF0" w14:textId="77777777" w:rsidR="00E27379" w:rsidRDefault="00E27379" w:rsidP="00652F09">
      <w:pPr>
        <w:spacing w:after="0"/>
        <w:jc w:val="center"/>
      </w:pPr>
    </w:p>
    <w:p w14:paraId="4C528A24" w14:textId="77777777" w:rsidR="00E27379" w:rsidRDefault="00E27379" w:rsidP="00652F09">
      <w:pPr>
        <w:spacing w:after="0"/>
        <w:jc w:val="center"/>
      </w:pPr>
    </w:p>
    <w:p w14:paraId="77EBB218" w14:textId="77777777" w:rsidR="00E27379" w:rsidRDefault="00E27379" w:rsidP="00652F09">
      <w:pPr>
        <w:spacing w:after="0"/>
        <w:jc w:val="center"/>
      </w:pPr>
    </w:p>
    <w:p w14:paraId="60FDDB35" w14:textId="158A5BAD" w:rsidR="006012E0" w:rsidRDefault="000645FE" w:rsidP="00652F09">
      <w:pPr>
        <w:spacing w:after="0"/>
        <w:jc w:val="center"/>
      </w:pPr>
      <w:r>
        <w:lastRenderedPageBreak/>
        <w:t>Chapter 18</w:t>
      </w:r>
    </w:p>
    <w:p w14:paraId="7784A96A" w14:textId="23C32EDB" w:rsidR="0063211D" w:rsidRDefault="000330F2" w:rsidP="00B65C66">
      <w:pPr>
        <w:spacing w:after="0"/>
        <w:ind w:firstLine="720"/>
        <w:jc w:val="both"/>
      </w:pPr>
      <w:r>
        <w:t xml:space="preserve">After spending nearly two hours writing out lyrics in her notebook, </w:t>
      </w:r>
      <w:r w:rsidR="005B20C9">
        <w:t>Morrison</w:t>
      </w:r>
      <w:r w:rsidR="0091360B">
        <w:t xml:space="preserve"> rested a bit before</w:t>
      </w:r>
      <w:r w:rsidR="00B65C66">
        <w:t xml:space="preserve"> call</w:t>
      </w:r>
      <w:r w:rsidR="005B20C9">
        <w:t>ing</w:t>
      </w:r>
      <w:r w:rsidR="00B65C66">
        <w:t xml:space="preserve"> Stacy up to see what bar they </w:t>
      </w:r>
      <w:r w:rsidR="007334E3">
        <w:t xml:space="preserve">would </w:t>
      </w:r>
      <w:r w:rsidR="00B65C66">
        <w:t>be meeting at and what time</w:t>
      </w:r>
      <w:r w:rsidR="00107861">
        <w:t xml:space="preserve"> </w:t>
      </w:r>
      <w:r w:rsidR="007D5303">
        <w:t xml:space="preserve">they were meeting. It was going to be so nice to see her friend again. </w:t>
      </w:r>
      <w:r w:rsidR="00883B95">
        <w:t xml:space="preserve">Morrison had missed </w:t>
      </w:r>
      <w:r w:rsidR="00DA7E0D">
        <w:t>her so much.</w:t>
      </w:r>
    </w:p>
    <w:p w14:paraId="6787018C" w14:textId="0E844B3E" w:rsidR="00B822FA" w:rsidRDefault="00DB2684" w:rsidP="00B65C66">
      <w:pPr>
        <w:spacing w:after="0"/>
        <w:ind w:firstLine="720"/>
        <w:jc w:val="both"/>
      </w:pPr>
      <w:r>
        <w:t xml:space="preserve">They planned to meet at four o’clock at </w:t>
      </w:r>
      <w:r w:rsidR="002B2016">
        <w:t xml:space="preserve">the Clover Club for a few drinks to celebrate </w:t>
      </w:r>
      <w:r w:rsidR="003F7B5C">
        <w:t xml:space="preserve">them making the band. </w:t>
      </w:r>
      <w:r w:rsidR="00925154">
        <w:t>Morrison had so much to say to her that she could hardly wait.</w:t>
      </w:r>
      <w:r w:rsidR="00AE3EB5">
        <w:t xml:space="preserve"> Much </w:t>
      </w:r>
      <w:r w:rsidR="007334E3">
        <w:t xml:space="preserve">had </w:t>
      </w:r>
      <w:r w:rsidR="00AE3EB5">
        <w:t xml:space="preserve">changed since the last time they had </w:t>
      </w:r>
      <w:r w:rsidR="007334E3">
        <w:t xml:space="preserve">seen </w:t>
      </w:r>
      <w:r w:rsidR="00AE3EB5">
        <w:t>each other.</w:t>
      </w:r>
      <w:r w:rsidR="00356853">
        <w:t xml:space="preserve"> </w:t>
      </w:r>
      <w:r w:rsidR="007071CF">
        <w:t xml:space="preserve">She still couldn’t believe they both managed to survive </w:t>
      </w:r>
      <w:r w:rsidR="00F60429">
        <w:t xml:space="preserve">after being shot and </w:t>
      </w:r>
      <w:r w:rsidR="007334E3">
        <w:t xml:space="preserve">were </w:t>
      </w:r>
      <w:r w:rsidR="00F60429">
        <w:t xml:space="preserve">well enough to meet each other for drinks again. </w:t>
      </w:r>
      <w:r w:rsidR="00ED5ADF">
        <w:t>Morrison couldn’t imagine the odds in that.</w:t>
      </w:r>
    </w:p>
    <w:p w14:paraId="02F7DD63" w14:textId="3A38AEFA" w:rsidR="00DA63B7" w:rsidRDefault="006F1447" w:rsidP="00B65C66">
      <w:pPr>
        <w:spacing w:after="0"/>
        <w:ind w:firstLine="720"/>
        <w:jc w:val="both"/>
      </w:pPr>
      <w:r>
        <w:t xml:space="preserve">She decided to go with a more casual look today. </w:t>
      </w:r>
      <w:r w:rsidR="0099019B">
        <w:t>Morrison</w:t>
      </w:r>
      <w:r w:rsidR="00485967">
        <w:t xml:space="preserve"> threw on a </w:t>
      </w:r>
      <w:r w:rsidR="00E44F3E">
        <w:t>royal blue T-shirt</w:t>
      </w:r>
      <w:r w:rsidR="0099019B">
        <w:t xml:space="preserve">, a pair of ripped jeans, and some sneakers. </w:t>
      </w:r>
      <w:r w:rsidR="00F76ADF">
        <w:t xml:space="preserve">She wanted to feel comfortable today while going out and not have </w:t>
      </w:r>
      <w:r w:rsidR="00A97D11">
        <w:t xml:space="preserve">to </w:t>
      </w:r>
      <w:r w:rsidR="00504704">
        <w:t>put up with</w:t>
      </w:r>
      <w:r w:rsidR="00A97D11">
        <w:t xml:space="preserve"> a fussy outfit.</w:t>
      </w:r>
      <w:r w:rsidR="00765AAA">
        <w:t xml:space="preserve"> Morrison put on some makeup and brushed her hair back before leaving the house</w:t>
      </w:r>
      <w:r w:rsidR="0029134F">
        <w:t xml:space="preserve">. </w:t>
      </w:r>
      <w:r w:rsidR="00B62A45">
        <w:t xml:space="preserve">She </w:t>
      </w:r>
      <w:r w:rsidR="007F789C">
        <w:t xml:space="preserve">walked with </w:t>
      </w:r>
      <w:r w:rsidR="00793C7B">
        <w:t>a limp</w:t>
      </w:r>
      <w:r w:rsidR="00B62A45">
        <w:t xml:space="preserve"> toward the </w:t>
      </w:r>
      <w:r w:rsidR="00AD43E8">
        <w:t xml:space="preserve">small </w:t>
      </w:r>
      <w:r w:rsidR="00B62A45">
        <w:t xml:space="preserve">quaint café </w:t>
      </w:r>
      <w:r w:rsidR="00AD43E8">
        <w:t>that she saw yesterday</w:t>
      </w:r>
      <w:r w:rsidR="0058653A">
        <w:t xml:space="preserve">. </w:t>
      </w:r>
      <w:r w:rsidR="0041792D">
        <w:t xml:space="preserve">Morrison had received physical therapy on her leg while in the hospital </w:t>
      </w:r>
      <w:r w:rsidR="005434AA">
        <w:t xml:space="preserve">to help her get back on her feet again. </w:t>
      </w:r>
      <w:r w:rsidR="005C6958">
        <w:t xml:space="preserve">The hospital released her when they noticed </w:t>
      </w:r>
      <w:r w:rsidR="0054341E">
        <w:t xml:space="preserve">she had no problems walking on her own. Luckily, both she and Stacy were only grazed by a </w:t>
      </w:r>
      <w:r w:rsidR="00067D1C">
        <w:t>bullet,</w:t>
      </w:r>
      <w:r w:rsidR="0054341E">
        <w:t xml:space="preserve"> so </w:t>
      </w:r>
      <w:r w:rsidR="006A71CA">
        <w:t xml:space="preserve">they didn’t have to spend much time in the hospital. </w:t>
      </w:r>
      <w:r w:rsidR="00067D1C">
        <w:t>Their doctors expected they would make a full recovery in less than a month.</w:t>
      </w:r>
    </w:p>
    <w:p w14:paraId="2DBED10A" w14:textId="576406C4" w:rsidR="0058653A" w:rsidRDefault="00B5709D" w:rsidP="00B65C66">
      <w:pPr>
        <w:spacing w:after="0"/>
        <w:ind w:firstLine="720"/>
        <w:jc w:val="both"/>
      </w:pPr>
      <w:r>
        <w:t xml:space="preserve">It was about a </w:t>
      </w:r>
      <w:r w:rsidR="00460F2F">
        <w:t>ten-minute</w:t>
      </w:r>
      <w:r>
        <w:t xml:space="preserve"> walk to the </w:t>
      </w:r>
      <w:r w:rsidR="00460F2F">
        <w:t xml:space="preserve">café. When </w:t>
      </w:r>
      <w:r w:rsidR="007334E3">
        <w:t xml:space="preserve">Morrison </w:t>
      </w:r>
      <w:r w:rsidR="00460F2F">
        <w:t xml:space="preserve">arrived, it was nearly a </w:t>
      </w:r>
      <w:r w:rsidR="00B90C44">
        <w:t>full house</w:t>
      </w:r>
      <w:r w:rsidR="00460F2F">
        <w:t xml:space="preserve"> inside. </w:t>
      </w:r>
      <w:r w:rsidR="00B90C44">
        <w:t xml:space="preserve">She patiently waited to be seated. </w:t>
      </w:r>
      <w:r w:rsidR="00215B73">
        <w:t xml:space="preserve">The hostess came </w:t>
      </w:r>
      <w:r w:rsidR="007334E3">
        <w:t xml:space="preserve">and </w:t>
      </w:r>
      <w:r w:rsidR="00215B73">
        <w:t xml:space="preserve">then led </w:t>
      </w:r>
      <w:r w:rsidR="007334E3">
        <w:t xml:space="preserve">her </w:t>
      </w:r>
      <w:r w:rsidR="00215B73">
        <w:t>to her seat.</w:t>
      </w:r>
      <w:r w:rsidR="000F70CB">
        <w:t xml:space="preserve"> Morrison noticed she was the only one who was sitting alone at a table. </w:t>
      </w:r>
      <w:r w:rsidR="00795456">
        <w:t xml:space="preserve">She could hear endless chatter in the background. She </w:t>
      </w:r>
      <w:r w:rsidR="00C1627C">
        <w:t xml:space="preserve">skimmed through the menu while the waitress went to get her Diet Coke. </w:t>
      </w:r>
      <w:r w:rsidR="001300F4">
        <w:t>Morrison</w:t>
      </w:r>
      <w:r w:rsidR="002C5CA4">
        <w:t xml:space="preserve"> decided to order a bowl of </w:t>
      </w:r>
      <w:r w:rsidR="007550CF">
        <w:t>lemon chicken orzo soup</w:t>
      </w:r>
      <w:r w:rsidR="007F440F">
        <w:t xml:space="preserve"> and a baguette. </w:t>
      </w:r>
      <w:r w:rsidR="001300F4">
        <w:t xml:space="preserve">She knew that </w:t>
      </w:r>
      <w:r w:rsidR="006576FF">
        <w:t>Long</w:t>
      </w:r>
      <w:r w:rsidR="00C806F2">
        <w:t xml:space="preserve"> said it was all right for her to eat the food in his kitchen, but she didn’t feel comfortable making herself completely at home at his place yet.</w:t>
      </w:r>
      <w:r w:rsidR="00C05324">
        <w:t xml:space="preserve"> </w:t>
      </w:r>
      <w:r w:rsidR="00DC0E04">
        <w:t>Morrison didn’t want it to seem she was taking advantage of his hospitality.</w:t>
      </w:r>
    </w:p>
    <w:p w14:paraId="4B3B83D7" w14:textId="4C060E2E" w:rsidR="00C007CF" w:rsidRDefault="007724C7" w:rsidP="00C007CF">
      <w:pPr>
        <w:spacing w:after="0"/>
        <w:ind w:firstLine="720"/>
        <w:jc w:val="both"/>
      </w:pPr>
      <w:r>
        <w:lastRenderedPageBreak/>
        <w:t xml:space="preserve">Morrison scanned the room to see if there were any familiar faces there. </w:t>
      </w:r>
      <w:r w:rsidR="00204AA2">
        <w:t xml:space="preserve">She figured there was no way that Alex Pratt would ever find her there. </w:t>
      </w:r>
      <w:r w:rsidR="00AF3308">
        <w:t xml:space="preserve">He had never met Hugo Long and </w:t>
      </w:r>
      <w:r w:rsidR="007334E3">
        <w:t xml:space="preserve">didn’t </w:t>
      </w:r>
      <w:r w:rsidR="00AF3308">
        <w:t xml:space="preserve">know that she </w:t>
      </w:r>
      <w:r w:rsidR="007334E3">
        <w:t xml:space="preserve">was </w:t>
      </w:r>
      <w:r w:rsidR="00AF3308">
        <w:t xml:space="preserve">with him, so how would he know </w:t>
      </w:r>
      <w:r w:rsidR="00B02E16">
        <w:t xml:space="preserve">the location where </w:t>
      </w:r>
      <w:r w:rsidR="00DB4C9E">
        <w:t>Long</w:t>
      </w:r>
      <w:r w:rsidR="00B02E16">
        <w:t xml:space="preserve"> </w:t>
      </w:r>
      <w:r w:rsidR="007334E3">
        <w:t>lived?</w:t>
      </w:r>
      <w:r w:rsidR="00B02E16">
        <w:t xml:space="preserve"> Morrison had no idea where Pratt </w:t>
      </w:r>
      <w:r w:rsidR="007334E3">
        <w:t>lived</w:t>
      </w:r>
      <w:r w:rsidR="00B02E16">
        <w:t>. She barely even spoke to him</w:t>
      </w:r>
      <w:r w:rsidR="005271E2">
        <w:t xml:space="preserve">, so she knew very little about him. In fact, no one at </w:t>
      </w:r>
      <w:r w:rsidR="007334E3">
        <w:t>t</w:t>
      </w:r>
      <w:r w:rsidR="005271E2">
        <w:t xml:space="preserve">he Groove </w:t>
      </w:r>
      <w:r w:rsidR="00335C56">
        <w:t xml:space="preserve">really spoke to him. Pratt always kept to himself. Maybe that was why he had such a hatred for everyone at </w:t>
      </w:r>
      <w:r w:rsidR="007334E3">
        <w:t>t</w:t>
      </w:r>
      <w:r w:rsidR="00C17499">
        <w:t xml:space="preserve">he Groove. He was a lonely man who got mixed up with the wrong group of people, perhaps. </w:t>
      </w:r>
      <w:r w:rsidR="00FB7453">
        <w:t>Maybe i</w:t>
      </w:r>
      <w:r w:rsidR="000E71C6">
        <w:t xml:space="preserve">t was his way to </w:t>
      </w:r>
      <w:r w:rsidR="007334E3">
        <w:t xml:space="preserve">seek </w:t>
      </w:r>
      <w:r w:rsidR="000E71C6">
        <w:t>out revenge on anyone who ignored him</w:t>
      </w:r>
      <w:r w:rsidR="006770B1">
        <w:t xml:space="preserve"> and made him feel like a nobody</w:t>
      </w:r>
      <w:r w:rsidR="00FB7453">
        <w:t>.</w:t>
      </w:r>
      <w:r w:rsidR="00C007CF">
        <w:t xml:space="preserve"> Being one of the ringleaders of a gang made him feel powerful and in control.</w:t>
      </w:r>
    </w:p>
    <w:p w14:paraId="1E25C32D" w14:textId="73804B99" w:rsidR="00361551" w:rsidRPr="009F2E1E" w:rsidRDefault="00DD3D59" w:rsidP="00C007CF">
      <w:pPr>
        <w:spacing w:after="0"/>
        <w:ind w:firstLine="720"/>
        <w:jc w:val="both"/>
      </w:pPr>
      <w:r>
        <w:t xml:space="preserve">Morrison wanted to feel sympathy for </w:t>
      </w:r>
      <w:r w:rsidR="00D95E65">
        <w:t>him but</w:t>
      </w:r>
      <w:r>
        <w:t xml:space="preserve"> could not because he was a cold-blooded murderer</w:t>
      </w:r>
      <w:r w:rsidR="00D95E65">
        <w:t xml:space="preserve">. There was no good motive for him to be behind </w:t>
      </w:r>
      <w:r w:rsidR="00183CE7">
        <w:t>all</w:t>
      </w:r>
      <w:r w:rsidR="00D95E65">
        <w:t xml:space="preserve"> the murders</w:t>
      </w:r>
      <w:r w:rsidR="009F2E1E">
        <w:t xml:space="preserve">. </w:t>
      </w:r>
      <w:r w:rsidR="00183CE7">
        <w:t>It was just for selfish reasons.</w:t>
      </w:r>
      <w:r w:rsidR="009F2E1E">
        <w:t xml:space="preserve"> </w:t>
      </w:r>
      <w:r w:rsidR="00F44719">
        <w:t>H</w:t>
      </w:r>
      <w:r w:rsidR="009F2E1E">
        <w:t>e needed to take full accountability for them</w:t>
      </w:r>
      <w:r w:rsidR="00F44719">
        <w:t xml:space="preserve"> and should be given a harsh </w:t>
      </w:r>
      <w:r w:rsidR="00A85BAC">
        <w:t>punishment</w:t>
      </w:r>
      <w:r w:rsidR="009C7D64">
        <w:t xml:space="preserve"> for it</w:t>
      </w:r>
      <w:r w:rsidR="009F2E1E">
        <w:t>.</w:t>
      </w:r>
      <w:r w:rsidR="009C7D64">
        <w:t xml:space="preserve"> </w:t>
      </w:r>
      <w:r w:rsidR="00456CBC">
        <w:t>Pratt deserved a life sentence in prison</w:t>
      </w:r>
      <w:r w:rsidR="00212129">
        <w:t xml:space="preserve"> or</w:t>
      </w:r>
      <w:r w:rsidR="007334E3">
        <w:t>,</w:t>
      </w:r>
      <w:r w:rsidR="00212129">
        <w:t xml:space="preserve"> wors</w:t>
      </w:r>
      <w:r w:rsidR="008C15E6">
        <w:t>e</w:t>
      </w:r>
      <w:r w:rsidR="007334E3">
        <w:t>,</w:t>
      </w:r>
      <w:r w:rsidR="008C15E6">
        <w:t xml:space="preserve"> the death penalty</w:t>
      </w:r>
      <w:r w:rsidR="00456CBC">
        <w:t>.</w:t>
      </w:r>
      <w:r w:rsidR="008C15E6">
        <w:t xml:space="preserve"> </w:t>
      </w:r>
      <w:r w:rsidR="008C15E6" w:rsidRPr="00063778">
        <w:rPr>
          <w:i/>
          <w:iCs/>
        </w:rPr>
        <w:t>He does</w:t>
      </w:r>
      <w:r w:rsidR="00F91731">
        <w:rPr>
          <w:i/>
          <w:iCs/>
        </w:rPr>
        <w:t xml:space="preserve"> not</w:t>
      </w:r>
      <w:r w:rsidR="008C15E6" w:rsidRPr="00063778">
        <w:rPr>
          <w:i/>
          <w:iCs/>
        </w:rPr>
        <w:t xml:space="preserve"> deserve to walk on the streets of New York</w:t>
      </w:r>
      <w:r w:rsidR="007334E3">
        <w:rPr>
          <w:i/>
          <w:iCs/>
        </w:rPr>
        <w:t xml:space="preserve"> City</w:t>
      </w:r>
      <w:r w:rsidR="008C15E6" w:rsidRPr="00063778">
        <w:rPr>
          <w:i/>
          <w:iCs/>
        </w:rPr>
        <w:t xml:space="preserve"> ever again</w:t>
      </w:r>
      <w:r w:rsidR="00063778" w:rsidRPr="00063778">
        <w:rPr>
          <w:i/>
          <w:iCs/>
        </w:rPr>
        <w:t xml:space="preserve">, </w:t>
      </w:r>
      <w:r w:rsidR="00063778">
        <w:t>she thought</w:t>
      </w:r>
      <w:r w:rsidR="008C15E6">
        <w:t>.</w:t>
      </w:r>
    </w:p>
    <w:p w14:paraId="22E170A7" w14:textId="6FE3A982" w:rsidR="00151382" w:rsidRDefault="00151382" w:rsidP="00C007CF">
      <w:pPr>
        <w:spacing w:after="0"/>
        <w:ind w:firstLine="720"/>
        <w:jc w:val="both"/>
      </w:pPr>
      <w:r>
        <w:t xml:space="preserve">When the waitress arrived with her bowl of soup and baguette, her mouth began to water. </w:t>
      </w:r>
      <w:r w:rsidR="00CC53DD">
        <w:t xml:space="preserve">It all looked good and smelled good. </w:t>
      </w:r>
      <w:r w:rsidR="007E30AA">
        <w:t>It was the perfect healthy and light meal</w:t>
      </w:r>
      <w:r w:rsidR="00DA7586">
        <w:t>. The taste of the soup</w:t>
      </w:r>
      <w:r w:rsidR="00D03242">
        <w:t xml:space="preserve"> </w:t>
      </w:r>
      <w:r w:rsidR="00DA7586">
        <w:t xml:space="preserve">was </w:t>
      </w:r>
      <w:r w:rsidR="00980C5B">
        <w:t>divine</w:t>
      </w:r>
      <w:r w:rsidR="00DA7586">
        <w:t>.</w:t>
      </w:r>
      <w:r w:rsidR="00980C5B">
        <w:t xml:space="preserve"> </w:t>
      </w:r>
      <w:r w:rsidR="005A709D">
        <w:t xml:space="preserve">She felt relaxed as she listened carefully to the smooth jazz music that was playing in </w:t>
      </w:r>
      <w:r w:rsidR="003A50CA">
        <w:t>the restaurant.</w:t>
      </w:r>
      <w:r w:rsidR="00AE5055">
        <w:t xml:space="preserve"> Morrison then took the bill </w:t>
      </w:r>
      <w:r w:rsidR="00C727EA">
        <w:t xml:space="preserve">up to the cashier to pay for her meal and leave a tip. </w:t>
      </w:r>
    </w:p>
    <w:p w14:paraId="26C4B717" w14:textId="23F2C733" w:rsidR="00051B75" w:rsidRDefault="00240ACB" w:rsidP="00C007CF">
      <w:pPr>
        <w:spacing w:after="0"/>
        <w:ind w:firstLine="720"/>
        <w:jc w:val="both"/>
      </w:pPr>
      <w:r>
        <w:t xml:space="preserve">She went back to </w:t>
      </w:r>
      <w:r w:rsidR="006576FF">
        <w:t>Long</w:t>
      </w:r>
      <w:r>
        <w:t>’s house to rest</w:t>
      </w:r>
      <w:r w:rsidR="007364C9">
        <w:t xml:space="preserve"> up</w:t>
      </w:r>
      <w:r>
        <w:t xml:space="preserve"> for about an hour before heading off to meet Stacy at the Clover Club. </w:t>
      </w:r>
      <w:r w:rsidR="008549F5">
        <w:t>She</w:t>
      </w:r>
      <w:r w:rsidR="00883DF7">
        <w:t xml:space="preserve"> wo</w:t>
      </w:r>
      <w:r w:rsidR="008549F5">
        <w:t>uld have to call a taxi to take her there</w:t>
      </w:r>
      <w:r w:rsidR="0096146B">
        <w:t xml:space="preserve"> since she found it more difficult </w:t>
      </w:r>
      <w:r w:rsidR="007334E3">
        <w:t xml:space="preserve">to walk </w:t>
      </w:r>
      <w:r w:rsidR="0096146B">
        <w:t>long distances with her leg injury</w:t>
      </w:r>
      <w:r w:rsidR="008549F5">
        <w:t xml:space="preserve">. </w:t>
      </w:r>
      <w:r w:rsidR="00FC23D7">
        <w:t xml:space="preserve">Morrison tried </w:t>
      </w:r>
      <w:r w:rsidR="00D22EB7">
        <w:t>hard</w:t>
      </w:r>
      <w:r w:rsidR="00FC23D7">
        <w:t xml:space="preserve"> to block out thoughts about Alex Pratt</w:t>
      </w:r>
      <w:r w:rsidR="008B52D4">
        <w:t xml:space="preserve"> so she could </w:t>
      </w:r>
      <w:r w:rsidR="00643A4B">
        <w:t>savor the moment with her friend</w:t>
      </w:r>
      <w:r w:rsidR="00FC23D7">
        <w:t xml:space="preserve">. </w:t>
      </w:r>
      <w:r w:rsidR="00D22EB7">
        <w:t xml:space="preserve">She wasn’t going to allow herself to be frightened of him anymore because that was exactly what he wanted. </w:t>
      </w:r>
      <w:r w:rsidR="00E95B11">
        <w:t xml:space="preserve">She went straight up to </w:t>
      </w:r>
      <w:r w:rsidR="003C4FC3">
        <w:t>her bedroom to take a short nap</w:t>
      </w:r>
      <w:r w:rsidR="007334E3">
        <w:t xml:space="preserve">, making sure to set </w:t>
      </w:r>
      <w:r w:rsidR="003C4FC3">
        <w:t xml:space="preserve">the alarm to </w:t>
      </w:r>
      <w:r w:rsidR="007334E3">
        <w:t>avoid</w:t>
      </w:r>
      <w:r w:rsidR="003C4FC3">
        <w:t xml:space="preserve"> oversleeping. Morrison would hate missing the taxi</w:t>
      </w:r>
      <w:r w:rsidR="00AC0D2E">
        <w:t xml:space="preserve"> after she had set up a time for it to arrive. </w:t>
      </w:r>
    </w:p>
    <w:p w14:paraId="4C2C73A8" w14:textId="54B6F378" w:rsidR="00C727EA" w:rsidRDefault="000350DC" w:rsidP="00431801">
      <w:pPr>
        <w:spacing w:after="0"/>
        <w:ind w:firstLine="720"/>
        <w:jc w:val="both"/>
      </w:pPr>
      <w:r>
        <w:lastRenderedPageBreak/>
        <w:t xml:space="preserve">Time </w:t>
      </w:r>
      <w:r w:rsidR="00253C36">
        <w:t>flew</w:t>
      </w:r>
      <w:r>
        <w:t xml:space="preserve"> by </w:t>
      </w:r>
      <w:r w:rsidR="00D43E1E">
        <w:t>just before</w:t>
      </w:r>
      <w:r>
        <w:t xml:space="preserve"> </w:t>
      </w:r>
      <w:r w:rsidR="007334E3">
        <w:t>the alarm awakened her</w:t>
      </w:r>
      <w:r>
        <w:t xml:space="preserve">. She </w:t>
      </w:r>
      <w:r w:rsidR="00FE32A6">
        <w:t xml:space="preserve">quickly got up to fix her hair once more before rushing down the stairs to wait </w:t>
      </w:r>
      <w:r w:rsidR="007334E3">
        <w:t xml:space="preserve">for </w:t>
      </w:r>
      <w:r w:rsidR="00FE32A6">
        <w:t>the taxi to</w:t>
      </w:r>
      <w:r w:rsidR="00431801">
        <w:t xml:space="preserve"> arrive. </w:t>
      </w:r>
      <w:r w:rsidR="00203FE2">
        <w:t>It was about three minutes when she saw the taxi driver pull up into the driveway. She grabbed her purse and sunshades</w:t>
      </w:r>
      <w:r w:rsidR="002A102E">
        <w:t>,</w:t>
      </w:r>
      <w:r w:rsidR="00B1064C">
        <w:t xml:space="preserve"> petted Bear</w:t>
      </w:r>
      <w:r w:rsidR="00675A16">
        <w:t xml:space="preserve"> while he </w:t>
      </w:r>
      <w:r w:rsidR="00B51484">
        <w:t xml:space="preserve">was sitting next to </w:t>
      </w:r>
      <w:r w:rsidR="007334E3">
        <w:t xml:space="preserve">the </w:t>
      </w:r>
      <w:r w:rsidR="00B51484">
        <w:t>door</w:t>
      </w:r>
      <w:r w:rsidR="00DC2758">
        <w:t xml:space="preserve"> barking</w:t>
      </w:r>
      <w:r w:rsidR="00675A16">
        <w:t>,</w:t>
      </w:r>
      <w:r w:rsidR="002A102E">
        <w:t xml:space="preserve"> then locked </w:t>
      </w:r>
      <w:r w:rsidR="00B1064C">
        <w:t xml:space="preserve">the </w:t>
      </w:r>
      <w:r w:rsidR="002A102E">
        <w:t>front door</w:t>
      </w:r>
      <w:r w:rsidR="00B51484">
        <w:t xml:space="preserve"> while holding off Bear so he wouldn’t get </w:t>
      </w:r>
      <w:r w:rsidR="00DC2758">
        <w:t>out of the house</w:t>
      </w:r>
      <w:r w:rsidR="002A102E">
        <w:t xml:space="preserve"> before heading off. </w:t>
      </w:r>
    </w:p>
    <w:p w14:paraId="03A8AB16" w14:textId="09A71372" w:rsidR="00725B8A" w:rsidRDefault="008E26C8" w:rsidP="00431801">
      <w:pPr>
        <w:spacing w:after="0"/>
        <w:ind w:firstLine="720"/>
        <w:jc w:val="both"/>
      </w:pPr>
      <w:r>
        <w:t xml:space="preserve">The drive to </w:t>
      </w:r>
      <w:r w:rsidR="00FB6CCD">
        <w:t>t</w:t>
      </w:r>
      <w:r w:rsidR="00151455">
        <w:t>he Clover</w:t>
      </w:r>
      <w:r w:rsidR="00FB6CCD">
        <w:t xml:space="preserve"> Club</w:t>
      </w:r>
      <w:r>
        <w:t xml:space="preserve"> took about twenty minutes. </w:t>
      </w:r>
      <w:r w:rsidR="00EB291B">
        <w:t xml:space="preserve">Since it was the afternoon, there </w:t>
      </w:r>
      <w:r w:rsidR="007334E3">
        <w:t xml:space="preserve">weren’t </w:t>
      </w:r>
      <w:r w:rsidR="00EB291B">
        <w:t>a lot of people at the bar</w:t>
      </w:r>
      <w:r w:rsidR="00BF3C15">
        <w:t xml:space="preserve"> because people were still working. </w:t>
      </w:r>
      <w:r w:rsidR="00151455">
        <w:t xml:space="preserve">It didn’t take long for her to spot Stacy inside the bar. </w:t>
      </w:r>
      <w:r w:rsidR="001345DB">
        <w:t>She had already reserved a table for them.</w:t>
      </w:r>
      <w:r w:rsidR="00F27F06">
        <w:t xml:space="preserve"> Stacy smiled and waved at Morrison. Morrison smiled </w:t>
      </w:r>
      <w:r w:rsidR="00883DF7">
        <w:t>back at her.</w:t>
      </w:r>
    </w:p>
    <w:p w14:paraId="320CEA49" w14:textId="69A1AF83" w:rsidR="00883DF7" w:rsidRDefault="00561829" w:rsidP="00431801">
      <w:pPr>
        <w:spacing w:after="0"/>
        <w:ind w:firstLine="720"/>
        <w:jc w:val="both"/>
      </w:pPr>
      <w:r>
        <w:t xml:space="preserve">“Hi there!” </w:t>
      </w:r>
      <w:r w:rsidR="00D95549">
        <w:t>Stacy told her. “It</w:t>
      </w:r>
      <w:r w:rsidR="00BD4109">
        <w:t xml:space="preserve"> has</w:t>
      </w:r>
      <w:r w:rsidR="00D95549">
        <w:t xml:space="preserve"> been a long time since we last seen each other.</w:t>
      </w:r>
      <w:r w:rsidR="00392EAE">
        <w:t xml:space="preserve"> I was beginning to wonder when we were ever going to see each other again.</w:t>
      </w:r>
      <w:r w:rsidR="007205A9">
        <w:t xml:space="preserve"> So, how are things in your neck of the woods</w:t>
      </w:r>
      <w:r w:rsidR="007334E3">
        <w:t>?</w:t>
      </w:r>
      <w:r w:rsidR="007205A9">
        <w:t>”</w:t>
      </w:r>
    </w:p>
    <w:p w14:paraId="56674BDA" w14:textId="09186AFB" w:rsidR="00D95549" w:rsidRDefault="002A58CC" w:rsidP="00431801">
      <w:pPr>
        <w:spacing w:after="0"/>
        <w:ind w:firstLine="720"/>
        <w:jc w:val="both"/>
      </w:pPr>
      <w:r>
        <w:t>“Oh, you know</w:t>
      </w:r>
      <w:r w:rsidR="007334E3">
        <w:t>,</w:t>
      </w:r>
      <w:r>
        <w:t xml:space="preserve"> the usual,” Morrison joked. “Actually, </w:t>
      </w:r>
      <w:r w:rsidR="00015ED8">
        <w:t xml:space="preserve">you have missed out on quite a bit lately. </w:t>
      </w:r>
      <w:r w:rsidR="0012128F">
        <w:t>First</w:t>
      </w:r>
      <w:r w:rsidR="008B5D22">
        <w:t xml:space="preserve"> </w:t>
      </w:r>
      <w:r w:rsidR="006729BF">
        <w:t>things first</w:t>
      </w:r>
      <w:r w:rsidR="008C464B">
        <w:t>, I know you are going to totally freak</w:t>
      </w:r>
      <w:r w:rsidR="00AA0667">
        <w:t xml:space="preserve"> out</w:t>
      </w:r>
      <w:r w:rsidR="008C464B">
        <w:t xml:space="preserve"> when I tell you this</w:t>
      </w:r>
      <w:r w:rsidR="00AA0667">
        <w:t>, but I</w:t>
      </w:r>
      <w:r w:rsidR="0012128F">
        <w:t xml:space="preserve"> recently move</w:t>
      </w:r>
      <w:r w:rsidR="007334E3">
        <w:t>d</w:t>
      </w:r>
      <w:r w:rsidR="0012128F">
        <w:t xml:space="preserve"> in with Hugo Long.</w:t>
      </w:r>
      <w:r w:rsidR="00AA0667">
        <w:t>”</w:t>
      </w:r>
    </w:p>
    <w:p w14:paraId="112086F3" w14:textId="6BA51CF1" w:rsidR="00AA0667" w:rsidRDefault="00AA0667" w:rsidP="00431801">
      <w:pPr>
        <w:spacing w:after="0"/>
        <w:ind w:firstLine="720"/>
        <w:jc w:val="both"/>
      </w:pPr>
      <w:r>
        <w:t xml:space="preserve">“What?” </w:t>
      </w:r>
      <w:r w:rsidR="00BA03D0">
        <w:t>Stacy said. “When did this happen?”</w:t>
      </w:r>
    </w:p>
    <w:p w14:paraId="14E33FC2" w14:textId="7AD73025" w:rsidR="00BA03D0" w:rsidRDefault="005E45A2" w:rsidP="00431801">
      <w:pPr>
        <w:spacing w:after="0"/>
        <w:ind w:firstLine="720"/>
        <w:jc w:val="both"/>
      </w:pPr>
      <w:r>
        <w:t xml:space="preserve">“I moved into his home yesterday,” Morrison said. “I was telling </w:t>
      </w:r>
      <w:r w:rsidR="006576FF">
        <w:t xml:space="preserve">Hugo </w:t>
      </w:r>
      <w:r>
        <w:t xml:space="preserve">that </w:t>
      </w:r>
      <w:r w:rsidR="00886E62">
        <w:t>I was having financial problems since we haven’t been able to work for quite some time</w:t>
      </w:r>
      <w:r w:rsidR="006D0D43">
        <w:t xml:space="preserve"> and that I could</w:t>
      </w:r>
      <w:r w:rsidR="00EC791E">
        <w:t>n’t</w:t>
      </w:r>
      <w:r w:rsidR="006D0D43">
        <w:t xml:space="preserve"> afford to continue staying in hotels.</w:t>
      </w:r>
      <w:r w:rsidR="007E5CD5">
        <w:t xml:space="preserve"> That was when he offered me a place to stay.</w:t>
      </w:r>
      <w:r w:rsidR="00EC791E">
        <w:t>”</w:t>
      </w:r>
    </w:p>
    <w:p w14:paraId="5A5B0419" w14:textId="2CB88305" w:rsidR="005D7D24" w:rsidRDefault="005D7D24" w:rsidP="00431801">
      <w:pPr>
        <w:spacing w:after="0"/>
        <w:ind w:firstLine="720"/>
        <w:jc w:val="both"/>
      </w:pPr>
      <w:r>
        <w:t xml:space="preserve">“When </w:t>
      </w:r>
      <w:r w:rsidR="005C4612">
        <w:t>did he ask you</w:t>
      </w:r>
      <w:r>
        <w:t>?” Stacy asked her.</w:t>
      </w:r>
      <w:r w:rsidR="00850D2C">
        <w:t xml:space="preserve"> “Please, do not </w:t>
      </w:r>
      <w:r w:rsidR="00EC4CC4">
        <w:t>leave out any juicy details. I must know everything.”</w:t>
      </w:r>
    </w:p>
    <w:p w14:paraId="33A308C7" w14:textId="502E3A0A" w:rsidR="005D7D24" w:rsidRDefault="005D7D24" w:rsidP="00431801">
      <w:pPr>
        <w:spacing w:after="0"/>
        <w:ind w:firstLine="720"/>
        <w:jc w:val="both"/>
      </w:pPr>
      <w:r>
        <w:t>“</w:t>
      </w:r>
      <w:r w:rsidR="005158DF">
        <w:t xml:space="preserve">He asked me last week,” Morrison said. “At first, I didn’t think it would be a good idea, but then </w:t>
      </w:r>
      <w:r w:rsidR="008E0CD8">
        <w:t xml:space="preserve">I began to start thinking this was for the best. I figured he could protect </w:t>
      </w:r>
      <w:r w:rsidR="005C5DB8">
        <w:t>me,</w:t>
      </w:r>
      <w:r w:rsidR="00A331CE">
        <w:t xml:space="preserve"> and </w:t>
      </w:r>
      <w:r w:rsidR="005C5DB8">
        <w:t>it would be nice to not be alone anymore</w:t>
      </w:r>
      <w:r w:rsidR="008E0CD8">
        <w:t>.</w:t>
      </w:r>
      <w:r w:rsidR="00EB15A0">
        <w:t xml:space="preserve"> Plus</w:t>
      </w:r>
      <w:r w:rsidR="00C617A4">
        <w:t>, there was no way that I was going to end up</w:t>
      </w:r>
      <w:r w:rsidR="00B062F3">
        <w:t xml:space="preserve"> moving</w:t>
      </w:r>
      <w:r w:rsidR="00C617A4">
        <w:t xml:space="preserve"> back to Kansas</w:t>
      </w:r>
      <w:r w:rsidR="00074868">
        <w:t xml:space="preserve"> and have to live </w:t>
      </w:r>
      <w:r w:rsidR="00074868">
        <w:lastRenderedPageBreak/>
        <w:t>with my parents again</w:t>
      </w:r>
      <w:r w:rsidR="00C617A4">
        <w:t>.</w:t>
      </w:r>
      <w:r w:rsidR="00B062F3">
        <w:t xml:space="preserve"> For one, there </w:t>
      </w:r>
      <w:r w:rsidR="00433471">
        <w:t xml:space="preserve">aren’t </w:t>
      </w:r>
      <w:r w:rsidR="00B062F3">
        <w:t>many opportunities for a singer there</w:t>
      </w:r>
      <w:r w:rsidR="009F4CD9">
        <w:t>. Two, my mom would drive me up the wall</w:t>
      </w:r>
      <w:r w:rsidR="00433471">
        <w:t>,</w:t>
      </w:r>
      <w:r w:rsidR="009F4CD9">
        <w:t xml:space="preserve"> and three, </w:t>
      </w:r>
      <w:r w:rsidR="0050431D">
        <w:t>I might put my family’s lives in danger if Alex and his gang decided to follow me there.</w:t>
      </w:r>
      <w:r w:rsidR="00074868">
        <w:t xml:space="preserve"> This was the best solution that I could possibly have</w:t>
      </w:r>
      <w:r w:rsidR="00B45144">
        <w:t xml:space="preserve"> right now</w:t>
      </w:r>
      <w:r w:rsidR="00074868">
        <w:t>.</w:t>
      </w:r>
      <w:r w:rsidR="008E0CD8">
        <w:t>”</w:t>
      </w:r>
    </w:p>
    <w:p w14:paraId="0E6962B8" w14:textId="247A0B0E" w:rsidR="00A34C26" w:rsidRDefault="00A34C26" w:rsidP="00431801">
      <w:pPr>
        <w:spacing w:after="0"/>
        <w:ind w:firstLine="720"/>
        <w:jc w:val="both"/>
      </w:pPr>
      <w:r>
        <w:t>“So</w:t>
      </w:r>
      <w:r w:rsidR="00442C9C">
        <w:t>,</w:t>
      </w:r>
      <w:r w:rsidR="008E420B">
        <w:t xml:space="preserve"> tell me</w:t>
      </w:r>
      <w:r>
        <w:t xml:space="preserve">, what is it like living with </w:t>
      </w:r>
      <w:r w:rsidR="00A73F8D">
        <w:t xml:space="preserve">Mr. Hugo Long?” Stacy said. </w:t>
      </w:r>
    </w:p>
    <w:p w14:paraId="73ABFB10" w14:textId="18756EFF" w:rsidR="001345DB" w:rsidRDefault="00A73F8D" w:rsidP="00431801">
      <w:pPr>
        <w:spacing w:after="0"/>
        <w:ind w:firstLine="720"/>
        <w:jc w:val="both"/>
      </w:pPr>
      <w:r>
        <w:t>“</w:t>
      </w:r>
      <w:r w:rsidR="000819F4">
        <w:t xml:space="preserve">It has been a wonderful experience so far,” Morrison said. “He is so kind and considerate. </w:t>
      </w:r>
      <w:r w:rsidR="007C2521">
        <w:t>Surprisingly, he is very organized and keeps a clean house as well. Not to mention, he even cooked me breakfast this morning.</w:t>
      </w:r>
      <w:r w:rsidR="00CB6AF9">
        <w:t xml:space="preserve"> </w:t>
      </w:r>
      <w:r w:rsidR="00D4138F">
        <w:t xml:space="preserve">Hugo is not like other men. Plus, he owns this cute little English </w:t>
      </w:r>
      <w:r w:rsidR="00433471">
        <w:t>b</w:t>
      </w:r>
      <w:r w:rsidR="00D4138F">
        <w:t xml:space="preserve">ulldog named Bear. </w:t>
      </w:r>
      <w:r w:rsidR="00896F60">
        <w:t>We both agreed not to take things too fast in our relationship.</w:t>
      </w:r>
      <w:r w:rsidR="00417600">
        <w:t>”</w:t>
      </w:r>
    </w:p>
    <w:p w14:paraId="027161A3" w14:textId="080D5661" w:rsidR="00417600" w:rsidRDefault="00363F83" w:rsidP="00431801">
      <w:pPr>
        <w:spacing w:after="0"/>
        <w:ind w:firstLine="720"/>
        <w:jc w:val="both"/>
      </w:pPr>
      <w:r>
        <w:t>“</w:t>
      </w:r>
      <w:r w:rsidR="00B3239C">
        <w:t xml:space="preserve">But what about him being this private </w:t>
      </w:r>
      <w:r w:rsidR="000C6B85">
        <w:t>detective</w:t>
      </w:r>
      <w:r w:rsidR="00B3239C">
        <w:t>?”</w:t>
      </w:r>
      <w:r w:rsidR="000C6B85">
        <w:t xml:space="preserve"> Stacy asked. “Doesn’t it bother you that he was hired by someone to </w:t>
      </w:r>
      <w:r w:rsidR="006119AE">
        <w:t xml:space="preserve">help solve </w:t>
      </w:r>
      <w:r w:rsidR="00A06D5A">
        <w:t>this case</w:t>
      </w:r>
      <w:r w:rsidR="000C6B85">
        <w:t>?”</w:t>
      </w:r>
    </w:p>
    <w:p w14:paraId="7EF4F804" w14:textId="119645D4" w:rsidR="00183CE7" w:rsidRDefault="00343E2E" w:rsidP="00343E2E">
      <w:pPr>
        <w:spacing w:after="0"/>
        <w:ind w:firstLine="720"/>
        <w:jc w:val="both"/>
      </w:pPr>
      <w:r>
        <w:t xml:space="preserve">“Not at all,” Morrison said. “I asked him about his line of work yesterday. That was when he admitted he was </w:t>
      </w:r>
      <w:r w:rsidR="009D2A8C">
        <w:t xml:space="preserve">a private </w:t>
      </w:r>
      <w:r w:rsidR="003D0EAF">
        <w:t>detective</w:t>
      </w:r>
      <w:r>
        <w:t xml:space="preserve"> and that </w:t>
      </w:r>
      <w:r w:rsidR="00E71238">
        <w:t>a family member of Nadia Waters</w:t>
      </w:r>
      <w:r w:rsidR="00982AAF">
        <w:t>,</w:t>
      </w:r>
      <w:r w:rsidR="003D0EAF">
        <w:t xml:space="preserve"> who was the last singer murdered</w:t>
      </w:r>
      <w:r w:rsidR="008B6E3A">
        <w:t xml:space="preserve"> at </w:t>
      </w:r>
      <w:r w:rsidR="00982AAF">
        <w:t>t</w:t>
      </w:r>
      <w:r w:rsidR="008B6E3A">
        <w:t>he Groove,</w:t>
      </w:r>
      <w:r w:rsidR="00E71238">
        <w:t xml:space="preserve"> had hired him to find out who </w:t>
      </w:r>
      <w:r w:rsidR="008B6E3A">
        <w:t xml:space="preserve">killed </w:t>
      </w:r>
      <w:r w:rsidR="00E71238">
        <w:t xml:space="preserve">their daughter and to </w:t>
      </w:r>
      <w:r w:rsidR="009645B6">
        <w:t>put them behind bars.</w:t>
      </w:r>
      <w:r w:rsidR="00BE574D">
        <w:t xml:space="preserve"> Hugo said </w:t>
      </w:r>
      <w:r w:rsidR="00982AAF">
        <w:t xml:space="preserve">that </w:t>
      </w:r>
      <w:r w:rsidR="00BE574D">
        <w:t>me living with him would</w:t>
      </w:r>
      <w:r w:rsidR="00B23EF1">
        <w:t xml:space="preserve"> help</w:t>
      </w:r>
      <w:r w:rsidR="00BE574D">
        <w:t xml:space="preserve"> make his job much easier</w:t>
      </w:r>
      <w:r w:rsidR="009645B6">
        <w:t xml:space="preserve"> because I could help lead him to the killer</w:t>
      </w:r>
      <w:r w:rsidR="00982AAF">
        <w:t>,</w:t>
      </w:r>
      <w:r w:rsidR="009121A3">
        <w:t xml:space="preserve"> and</w:t>
      </w:r>
      <w:r w:rsidR="00982AAF">
        <w:t xml:space="preserve"> he could</w:t>
      </w:r>
      <w:r w:rsidR="009121A3">
        <w:t xml:space="preserve"> protect me in the process</w:t>
      </w:r>
      <w:r w:rsidR="00BE574D">
        <w:t>.”</w:t>
      </w:r>
    </w:p>
    <w:p w14:paraId="5309A8CC" w14:textId="57A80F96" w:rsidR="00A56CEB" w:rsidRDefault="00A56CEB" w:rsidP="00343E2E">
      <w:pPr>
        <w:spacing w:after="0"/>
        <w:ind w:firstLine="720"/>
        <w:jc w:val="both"/>
      </w:pPr>
      <w:r>
        <w:t>“That’s interesting,” Stacy said. "</w:t>
      </w:r>
      <w:r w:rsidR="00B822F8">
        <w:t>He told me that he didn’t want you to know about it.</w:t>
      </w:r>
      <w:r w:rsidR="00566944">
        <w:t xml:space="preserve"> I guess he felt like he could trust you</w:t>
      </w:r>
      <w:r w:rsidR="00690535">
        <w:t xml:space="preserve"> and thought that you would not freak out about it</w:t>
      </w:r>
      <w:r w:rsidR="00566944">
        <w:t>.</w:t>
      </w:r>
      <w:r w:rsidR="00EF2235">
        <w:t xml:space="preserve"> Hugo is just full of surprises</w:t>
      </w:r>
      <w:r w:rsidR="00652D69">
        <w:t>.</w:t>
      </w:r>
      <w:r w:rsidR="00B822F8">
        <w:t>”</w:t>
      </w:r>
    </w:p>
    <w:p w14:paraId="2FF8FCEE" w14:textId="51491E52" w:rsidR="00B822F8" w:rsidRDefault="00B822F8" w:rsidP="00343E2E">
      <w:pPr>
        <w:spacing w:after="0"/>
        <w:ind w:firstLine="720"/>
        <w:jc w:val="both"/>
      </w:pPr>
      <w:r>
        <w:t>“Maybe he figured he couldn’t keep it a secret much longer,” Morrison said. "</w:t>
      </w:r>
      <w:r w:rsidR="0009074D">
        <w:t>I mean</w:t>
      </w:r>
      <w:r w:rsidR="00982AAF">
        <w:t>,</w:t>
      </w:r>
      <w:r w:rsidR="0009074D">
        <w:t xml:space="preserve"> we are living together now</w:t>
      </w:r>
      <w:r w:rsidR="008E5E0C">
        <w:t>, so it was only a matter of time</w:t>
      </w:r>
      <w:r w:rsidR="000F3C25">
        <w:t xml:space="preserve"> till I would </w:t>
      </w:r>
      <w:r w:rsidR="00982AAF">
        <w:t xml:space="preserve">have found </w:t>
      </w:r>
      <w:r w:rsidR="000F3C25">
        <w:t>out about it</w:t>
      </w:r>
      <w:r w:rsidR="0009074D">
        <w:t xml:space="preserve">. It would be hard for him to </w:t>
      </w:r>
      <w:r w:rsidR="00C2161D">
        <w:t>keep it to himself</w:t>
      </w:r>
      <w:r w:rsidR="000F3C25">
        <w:t xml:space="preserve"> for so long</w:t>
      </w:r>
      <w:r w:rsidR="00C2161D">
        <w:t>. He knew he would eventually have to tell me what he does for a living</w:t>
      </w:r>
      <w:r w:rsidR="00982AAF">
        <w:t>,</w:t>
      </w:r>
      <w:r w:rsidR="000F3C25">
        <w:t xml:space="preserve"> or else things would get weird</w:t>
      </w:r>
      <w:r w:rsidR="00C2161D">
        <w:t>.”</w:t>
      </w:r>
    </w:p>
    <w:p w14:paraId="21E756F5" w14:textId="1B5F180E" w:rsidR="00FC5723" w:rsidRDefault="00FC5723" w:rsidP="00343E2E">
      <w:pPr>
        <w:spacing w:after="0"/>
        <w:ind w:firstLine="720"/>
        <w:jc w:val="both"/>
      </w:pPr>
      <w:r>
        <w:t>“That’s true</w:t>
      </w:r>
      <w:r w:rsidR="002B6334">
        <w:t>,” Stacy said. “So, have you slept with him yet?”</w:t>
      </w:r>
    </w:p>
    <w:p w14:paraId="47816B26" w14:textId="16913141" w:rsidR="0003028E" w:rsidRDefault="0003028E" w:rsidP="00343E2E">
      <w:pPr>
        <w:spacing w:after="0"/>
        <w:ind w:firstLine="720"/>
        <w:jc w:val="both"/>
      </w:pPr>
      <w:r>
        <w:t>“Of course not</w:t>
      </w:r>
      <w:r w:rsidR="00982AAF">
        <w:t>! W</w:t>
      </w:r>
      <w:r>
        <w:t>hat kind of a person do you take me for?” Morrison said. “You know</w:t>
      </w:r>
      <w:r w:rsidR="00992461">
        <w:t xml:space="preserve"> I like to take things slowly in my relationships. I’ve been hurt way too many times to be reckless.</w:t>
      </w:r>
      <w:r w:rsidR="006F26E6">
        <w:t>”</w:t>
      </w:r>
    </w:p>
    <w:p w14:paraId="731991EA" w14:textId="678C7F7E" w:rsidR="00BE574D" w:rsidRDefault="00AB5685" w:rsidP="00343E2E">
      <w:pPr>
        <w:spacing w:after="0"/>
        <w:ind w:firstLine="720"/>
        <w:jc w:val="both"/>
      </w:pPr>
      <w:r>
        <w:lastRenderedPageBreak/>
        <w:t>“</w:t>
      </w:r>
      <w:r w:rsidR="00F512E4">
        <w:t xml:space="preserve">Well, I am very happy that it is working out for the two of you,” Stacy said. </w:t>
      </w:r>
      <w:r w:rsidR="009F3D59">
        <w:t>“I want nothing but happiness for you, Maia. You most certainly deserve it.”</w:t>
      </w:r>
    </w:p>
    <w:p w14:paraId="75ECE2C5" w14:textId="5B1B517E" w:rsidR="009F3D59" w:rsidRDefault="00713E02" w:rsidP="00343E2E">
      <w:pPr>
        <w:spacing w:after="0"/>
        <w:ind w:firstLine="720"/>
        <w:jc w:val="both"/>
      </w:pPr>
      <w:r>
        <w:t xml:space="preserve">“Thank you for saying that, Stacy,” </w:t>
      </w:r>
      <w:r w:rsidR="00286A70">
        <w:t>Morrison said. “I want nothing but the best for you,</w:t>
      </w:r>
      <w:r w:rsidR="00007F63">
        <w:t xml:space="preserve"> </w:t>
      </w:r>
      <w:r w:rsidR="00286A70">
        <w:t>too.</w:t>
      </w:r>
      <w:r w:rsidR="00DC5618">
        <w:t xml:space="preserve"> </w:t>
      </w:r>
      <w:r w:rsidR="00982AAF">
        <w:t>Y</w:t>
      </w:r>
      <w:r w:rsidR="00007F63">
        <w:t xml:space="preserve">ou also have been going through so much with this whole ordeal that you </w:t>
      </w:r>
      <w:r w:rsidR="0004620D">
        <w:t>deserve</w:t>
      </w:r>
      <w:r w:rsidR="00007F63">
        <w:t xml:space="preserve"> it as well.</w:t>
      </w:r>
      <w:r w:rsidR="00660C0F">
        <w:t xml:space="preserve"> </w:t>
      </w:r>
      <w:r w:rsidR="0004620D">
        <w:t>So, h</w:t>
      </w:r>
      <w:r w:rsidR="00660C0F">
        <w:t>ow are things with you and Daniel Stuart?”</w:t>
      </w:r>
    </w:p>
    <w:p w14:paraId="2EF51922" w14:textId="42124888" w:rsidR="00AF7A63" w:rsidRDefault="002B0B97" w:rsidP="00343E2E">
      <w:pPr>
        <w:spacing w:after="0"/>
        <w:ind w:firstLine="720"/>
        <w:jc w:val="both"/>
      </w:pPr>
      <w:r>
        <w:t xml:space="preserve">“It’s been really amazing,” Stacy said. “We are planning on going out on another date tomorrow night. </w:t>
      </w:r>
      <w:r w:rsidR="00F86903">
        <w:t>I can’t wait to see him again.</w:t>
      </w:r>
      <w:r w:rsidR="006C2F63">
        <w:t xml:space="preserve"> I haven’t felt this happy with someone in a long time</w:t>
      </w:r>
      <w:r w:rsidR="006C5D44">
        <w:t>.</w:t>
      </w:r>
      <w:r w:rsidR="00F86903">
        <w:t xml:space="preserve"> We are constantly texting and calling each other.</w:t>
      </w:r>
      <w:r w:rsidR="00823DD2">
        <w:t xml:space="preserve"> He seems to really get me. We have a real connection.”</w:t>
      </w:r>
    </w:p>
    <w:p w14:paraId="630CD2A0" w14:textId="5275699D" w:rsidR="00823DD2" w:rsidRDefault="00823DD2" w:rsidP="000E06BB">
      <w:pPr>
        <w:spacing w:after="0"/>
        <w:ind w:firstLine="720"/>
        <w:jc w:val="both"/>
      </w:pPr>
      <w:r>
        <w:t>“That’s fantastic!” Morrison replied.</w:t>
      </w:r>
      <w:r w:rsidR="000E06BB">
        <w:t xml:space="preserve"> “Who knows? We might </w:t>
      </w:r>
      <w:r w:rsidR="000F33F6">
        <w:t xml:space="preserve">end up </w:t>
      </w:r>
      <w:r w:rsidR="000E06BB">
        <w:t>be</w:t>
      </w:r>
      <w:r w:rsidR="000F33F6">
        <w:t>ing</w:t>
      </w:r>
      <w:r w:rsidR="000E06BB">
        <w:t xml:space="preserve"> </w:t>
      </w:r>
      <w:r w:rsidR="00FC759F">
        <w:t xml:space="preserve">the </w:t>
      </w:r>
      <w:r w:rsidR="00982AAF">
        <w:t xml:space="preserve">maid </w:t>
      </w:r>
      <w:r w:rsidR="00FC759F">
        <w:t>of honor at</w:t>
      </w:r>
      <w:r w:rsidR="000E06BB">
        <w:t xml:space="preserve"> each other’s wedding</w:t>
      </w:r>
      <w:r w:rsidR="00FC759F">
        <w:t>s in no time</w:t>
      </w:r>
      <w:r w:rsidR="003178BD">
        <w:t xml:space="preserve"> at this rate.”</w:t>
      </w:r>
    </w:p>
    <w:p w14:paraId="020DAA50" w14:textId="75ABAAE1" w:rsidR="003178BD" w:rsidRDefault="003178BD" w:rsidP="000E06BB">
      <w:pPr>
        <w:spacing w:after="0"/>
        <w:ind w:firstLine="720"/>
        <w:jc w:val="both"/>
      </w:pPr>
      <w:r>
        <w:t>“Yeah, you never know,” Stacy said.</w:t>
      </w:r>
      <w:r w:rsidR="0027054D">
        <w:t xml:space="preserve"> “We can keep dreaming</w:t>
      </w:r>
      <w:r w:rsidR="004F7208">
        <w:t>.</w:t>
      </w:r>
      <w:r w:rsidR="00E63B62">
        <w:t xml:space="preserve"> There is nothing wrong with that, is there?”</w:t>
      </w:r>
    </w:p>
    <w:p w14:paraId="23875E27" w14:textId="4FE5F03D" w:rsidR="0097047D" w:rsidRDefault="0097047D" w:rsidP="000E06BB">
      <w:pPr>
        <w:spacing w:after="0"/>
        <w:ind w:firstLine="720"/>
        <w:jc w:val="both"/>
      </w:pPr>
      <w:r>
        <w:t>“I hate to bring this up, but I received a threatening text message from Alex Pratt,” Morrison said</w:t>
      </w:r>
      <w:r w:rsidR="00982AAF">
        <w:t>,</w:t>
      </w:r>
      <w:r>
        <w:t xml:space="preserve"> </w:t>
      </w:r>
      <w:r w:rsidR="00B97D0C">
        <w:t xml:space="preserve">then pulled out her phone and showed Stacy the text message he sent her. </w:t>
      </w:r>
      <w:r w:rsidR="009C56A1">
        <w:t>“He just won’t let up.</w:t>
      </w:r>
      <w:r w:rsidR="00E47AFC">
        <w:t>”</w:t>
      </w:r>
    </w:p>
    <w:p w14:paraId="7890EB19" w14:textId="433E2529" w:rsidR="00B26382" w:rsidRDefault="00B26382" w:rsidP="000E06BB">
      <w:pPr>
        <w:spacing w:after="0"/>
        <w:ind w:firstLine="720"/>
        <w:jc w:val="both"/>
      </w:pPr>
      <w:r>
        <w:t xml:space="preserve">“Oh, that bastard!” </w:t>
      </w:r>
      <w:r w:rsidR="004840F9">
        <w:t>Stacy practically screamed. “How dare he? Can’t he just</w:t>
      </w:r>
      <w:r w:rsidR="00B131C1">
        <w:t xml:space="preserve"> get over it already?</w:t>
      </w:r>
      <w:r w:rsidR="000668E2">
        <w:t xml:space="preserve"> I always knew there was something strange and twisted about him.</w:t>
      </w:r>
      <w:r w:rsidR="00034F7B">
        <w:t xml:space="preserve"> You could just tell by the way he was always gawking at us as if we were his prey.</w:t>
      </w:r>
      <w:r w:rsidR="00B131C1">
        <w:t>"</w:t>
      </w:r>
    </w:p>
    <w:p w14:paraId="4BA28767" w14:textId="3512862E" w:rsidR="00B131C1" w:rsidRDefault="00B131C1" w:rsidP="000E06BB">
      <w:pPr>
        <w:spacing w:after="0"/>
        <w:ind w:firstLine="720"/>
        <w:jc w:val="both"/>
      </w:pPr>
      <w:r>
        <w:t xml:space="preserve">“Apparently not,” Morrison responded. </w:t>
      </w:r>
      <w:r w:rsidR="00711A26">
        <w:t>“I was thinking since we are about to be going to rehearsals and perform in shows again that maybe we should learn how to defend ourselves</w:t>
      </w:r>
      <w:r w:rsidR="006B0DAC">
        <w:t>. I mean</w:t>
      </w:r>
      <w:r w:rsidR="00982AAF">
        <w:t>,</w:t>
      </w:r>
      <w:r w:rsidR="006B0DAC">
        <w:t xml:space="preserve"> just in case. I figured Hugo could show us </w:t>
      </w:r>
      <w:r w:rsidR="00C870B0">
        <w:t>some</w:t>
      </w:r>
      <w:r w:rsidR="006B0DAC">
        <w:t xml:space="preserve"> </w:t>
      </w:r>
      <w:r w:rsidR="00C870B0">
        <w:t xml:space="preserve">self-defense </w:t>
      </w:r>
      <w:r w:rsidR="006B0DAC">
        <w:t xml:space="preserve">moves and </w:t>
      </w:r>
      <w:r w:rsidR="00C870B0">
        <w:t xml:space="preserve">how to use a gun. We </w:t>
      </w:r>
      <w:r w:rsidR="00E416F2">
        <w:t>both should consider becoming gun owners so that we can carry around a concealed weapon in case we are attacked again.</w:t>
      </w:r>
      <w:r w:rsidR="001C631E">
        <w:t xml:space="preserve"> At least we would no longer be easy targets.</w:t>
      </w:r>
      <w:r w:rsidR="00E416F2">
        <w:t>”</w:t>
      </w:r>
    </w:p>
    <w:p w14:paraId="714DA75A" w14:textId="70FFE1A4" w:rsidR="001C631E" w:rsidRDefault="001C631E" w:rsidP="000E06BB">
      <w:pPr>
        <w:spacing w:after="0"/>
        <w:ind w:firstLine="720"/>
        <w:jc w:val="both"/>
      </w:pPr>
      <w:r>
        <w:t xml:space="preserve">“I can’t imagine us with guns,” </w:t>
      </w:r>
      <w:r w:rsidR="00146ED2">
        <w:t>Stacy said. “Guns scare me</w:t>
      </w:r>
      <w:r w:rsidR="00982AAF">
        <w:t>.</w:t>
      </w:r>
      <w:r w:rsidR="00146ED2">
        <w:t xml:space="preserve"> </w:t>
      </w:r>
      <w:r w:rsidR="00982AAF">
        <w:t>B</w:t>
      </w:r>
      <w:r w:rsidR="00146ED2">
        <w:t>ut you are right</w:t>
      </w:r>
      <w:r w:rsidR="00982AAF">
        <w:t>;</w:t>
      </w:r>
      <w:r w:rsidR="00146ED2">
        <w:t xml:space="preserve"> </w:t>
      </w:r>
      <w:r w:rsidR="00982AAF">
        <w:t>w</w:t>
      </w:r>
      <w:r w:rsidR="00146ED2">
        <w:t xml:space="preserve">e need to be able to protect ourselves. </w:t>
      </w:r>
      <w:r w:rsidR="00674FD6">
        <w:t xml:space="preserve">We can’t be sitting ducks. </w:t>
      </w:r>
      <w:r w:rsidR="00146ED2">
        <w:t>Have you talked to Hugo about this</w:t>
      </w:r>
      <w:r w:rsidR="0075024A">
        <w:t xml:space="preserve"> yet</w:t>
      </w:r>
      <w:r w:rsidR="00146ED2">
        <w:t>?”</w:t>
      </w:r>
    </w:p>
    <w:p w14:paraId="5F504196" w14:textId="238056DA" w:rsidR="00146ED2" w:rsidRDefault="00552191" w:rsidP="000E06BB">
      <w:pPr>
        <w:spacing w:after="0"/>
        <w:ind w:firstLine="720"/>
        <w:jc w:val="both"/>
      </w:pPr>
      <w:r>
        <w:lastRenderedPageBreak/>
        <w:t>“No,” Morrison said. “I know he will be one hundred percent for it because he knows that he can’t always be there for us.</w:t>
      </w:r>
      <w:r w:rsidR="00DC6EC3">
        <w:t xml:space="preserve"> I can’t see why he wouldn’t do it</w:t>
      </w:r>
      <w:r w:rsidR="0043774F">
        <w:t>. He has always been so supportive of us.</w:t>
      </w:r>
      <w:r w:rsidR="00486AB3">
        <w:t>”</w:t>
      </w:r>
    </w:p>
    <w:p w14:paraId="51FB1749" w14:textId="46C86FEE" w:rsidR="00486AB3" w:rsidRDefault="00486AB3" w:rsidP="000E06BB">
      <w:pPr>
        <w:spacing w:after="0"/>
        <w:ind w:firstLine="720"/>
        <w:jc w:val="both"/>
      </w:pPr>
      <w:r>
        <w:t xml:space="preserve">“You know, </w:t>
      </w:r>
      <w:r w:rsidR="00F4309A">
        <w:t>every day</w:t>
      </w:r>
      <w:r>
        <w:t xml:space="preserve"> I spend with you is like an adventure,” </w:t>
      </w:r>
      <w:r w:rsidR="00DE036C">
        <w:t>Stacy said. “There’s rarely a dull moment.</w:t>
      </w:r>
      <w:r w:rsidR="00241B33">
        <w:t xml:space="preserve"> Especially right now.</w:t>
      </w:r>
      <w:r w:rsidR="00DB40BC">
        <w:t xml:space="preserve"> I’m sure one of these days we will look back </w:t>
      </w:r>
      <w:r w:rsidR="00982AAF">
        <w:t xml:space="preserve">on </w:t>
      </w:r>
      <w:r w:rsidR="00DB40BC">
        <w:t xml:space="preserve">all of this and somehow find some humor </w:t>
      </w:r>
      <w:r w:rsidR="00982AAF">
        <w:t>in</w:t>
      </w:r>
      <w:r w:rsidR="00DB40BC">
        <w:t xml:space="preserve"> it.</w:t>
      </w:r>
      <w:r w:rsidR="00DE036C">
        <w:t>”</w:t>
      </w:r>
    </w:p>
    <w:p w14:paraId="54BB1364" w14:textId="127ADEE0" w:rsidR="00486AB3" w:rsidRDefault="00CB3C6C" w:rsidP="003F4DAE">
      <w:pPr>
        <w:spacing w:after="0"/>
        <w:ind w:firstLine="720"/>
        <w:jc w:val="both"/>
      </w:pPr>
      <w:r>
        <w:t xml:space="preserve">“You know it!” Morrison said. </w:t>
      </w:r>
      <w:r w:rsidR="003F4DAE">
        <w:t>“Just leave it up to me</w:t>
      </w:r>
      <w:r w:rsidR="005E2043">
        <w:t xml:space="preserve"> to get us mixed up in this kind of crap</w:t>
      </w:r>
      <w:r w:rsidR="003F4DAE">
        <w:t xml:space="preserve">. I will </w:t>
      </w:r>
      <w:r w:rsidR="00F57080">
        <w:t>ask Hugo first thing tonight during dinner. I’ll text you to let you know what he thinks.”</w:t>
      </w:r>
    </w:p>
    <w:p w14:paraId="0542018C" w14:textId="0EC4E097" w:rsidR="00D35226" w:rsidRDefault="00D35226" w:rsidP="003F4DAE">
      <w:pPr>
        <w:spacing w:after="0"/>
        <w:ind w:firstLine="720"/>
        <w:jc w:val="both"/>
      </w:pPr>
      <w:r>
        <w:t>“Soon, we’ll be a couple of crime fighters,” Stacy said</w:t>
      </w:r>
      <w:r w:rsidR="00E84FFC">
        <w:t>.</w:t>
      </w:r>
      <w:r w:rsidR="00E443A0">
        <w:t xml:space="preserve"> “Maybe </w:t>
      </w:r>
      <w:r w:rsidR="004873AE">
        <w:t xml:space="preserve">someday </w:t>
      </w:r>
      <w:r w:rsidR="00E443A0">
        <w:t>we can open our own private investigation office</w:t>
      </w:r>
      <w:r w:rsidR="004873AE">
        <w:t>.”</w:t>
      </w:r>
    </w:p>
    <w:p w14:paraId="4A782DBF" w14:textId="4651DDCB" w:rsidR="004873AE" w:rsidRDefault="004873AE" w:rsidP="003F4DAE">
      <w:pPr>
        <w:spacing w:after="0"/>
        <w:ind w:firstLine="720"/>
        <w:jc w:val="both"/>
      </w:pPr>
      <w:r>
        <w:t>“Oh, gee!” Morrison replied. “</w:t>
      </w:r>
      <w:r w:rsidR="0096380F">
        <w:t xml:space="preserve">That will be the day! After all of this is done, I will not ever want to get into that kind of business.” </w:t>
      </w:r>
    </w:p>
    <w:p w14:paraId="7B584B42" w14:textId="31E8B096" w:rsidR="00C31A47" w:rsidRDefault="005B0930" w:rsidP="003F4DAE">
      <w:pPr>
        <w:spacing w:after="0"/>
        <w:ind w:firstLine="720"/>
        <w:jc w:val="both"/>
      </w:pPr>
      <w:r>
        <w:t>Later that evening</w:t>
      </w:r>
      <w:r w:rsidR="00982AAF">
        <w:t>,</w:t>
      </w:r>
      <w:r w:rsidR="005D7FFA">
        <w:t xml:space="preserve"> as Morrison was setting up the table for dinner, she found the perfect opportunity to talk to </w:t>
      </w:r>
      <w:r w:rsidR="006576FF">
        <w:t>Long</w:t>
      </w:r>
      <w:r w:rsidR="005D7FFA">
        <w:t xml:space="preserve"> about</w:t>
      </w:r>
      <w:r w:rsidR="001325BF">
        <w:t xml:space="preserve"> him</w:t>
      </w:r>
      <w:r w:rsidR="005D7FFA">
        <w:t xml:space="preserve"> teaching </w:t>
      </w:r>
      <w:r w:rsidR="00982AAF">
        <w:t xml:space="preserve">her </w:t>
      </w:r>
      <w:r w:rsidR="005D7FFA">
        <w:t xml:space="preserve">and </w:t>
      </w:r>
      <w:r w:rsidR="00920542">
        <w:t>Stacy how to protect themselves.</w:t>
      </w:r>
      <w:r w:rsidR="003B39E7">
        <w:t xml:space="preserve"> </w:t>
      </w:r>
      <w:r w:rsidR="00B85E35">
        <w:t xml:space="preserve">Just as he stuck the beef roast into the oven, Morrison cleared her throat. </w:t>
      </w:r>
      <w:r w:rsidR="00A25622">
        <w:t>When she got his full attention, she began to speak.</w:t>
      </w:r>
    </w:p>
    <w:p w14:paraId="4C05FCD8" w14:textId="15C27F20" w:rsidR="00665AE2" w:rsidRDefault="00E870ED" w:rsidP="003F4DAE">
      <w:pPr>
        <w:spacing w:after="0"/>
        <w:ind w:firstLine="720"/>
        <w:jc w:val="both"/>
      </w:pPr>
      <w:r>
        <w:t>“I’ve been thinki</w:t>
      </w:r>
      <w:r w:rsidR="00146146">
        <w:t xml:space="preserve">ng about mine and Stacy’s safety quite a bit lately,” Morrison told him. </w:t>
      </w:r>
      <w:r w:rsidR="00D11B4F">
        <w:t xml:space="preserve">“You see, you won’t always be around when we are out </w:t>
      </w:r>
      <w:r w:rsidR="006E327A">
        <w:t xml:space="preserve">and about. </w:t>
      </w:r>
      <w:r w:rsidR="00A03F9A">
        <w:t xml:space="preserve">I figured maybe you could teach us some self-defense moves and how to use a gun so that we could protect ourselves when you are not around. </w:t>
      </w:r>
      <w:r w:rsidR="00DB2E0B">
        <w:t xml:space="preserve">It would be better for us </w:t>
      </w:r>
      <w:r w:rsidR="00982AAF">
        <w:t>not to</w:t>
      </w:r>
      <w:r w:rsidR="00DB2E0B">
        <w:t xml:space="preserve"> be easy targets</w:t>
      </w:r>
      <w:r w:rsidR="006F7B89">
        <w:t>, especially after we</w:t>
      </w:r>
      <w:r w:rsidR="00854B54">
        <w:t xml:space="preserve"> both</w:t>
      </w:r>
      <w:r w:rsidR="006F7B89">
        <w:t xml:space="preserve"> just got out of the hospital from being shot. </w:t>
      </w:r>
      <w:r w:rsidR="00854B54">
        <w:t>We need to be able to fight back. Don’t you agree?”</w:t>
      </w:r>
    </w:p>
    <w:p w14:paraId="0E16C169" w14:textId="6193AACA" w:rsidR="003E7930" w:rsidRDefault="003E7930" w:rsidP="003F4DAE">
      <w:pPr>
        <w:spacing w:after="0"/>
        <w:ind w:firstLine="720"/>
        <w:jc w:val="both"/>
      </w:pPr>
      <w:r>
        <w:t xml:space="preserve">“I think it is an excellent idea,” </w:t>
      </w:r>
      <w:r w:rsidR="006576FF">
        <w:t>Long</w:t>
      </w:r>
      <w:r>
        <w:t xml:space="preserve"> said. “I won’t mind teaching you both how to protect yourselves at all.</w:t>
      </w:r>
      <w:r w:rsidR="00525548">
        <w:t xml:space="preserve"> I</w:t>
      </w:r>
      <w:r w:rsidR="003F4A99">
        <w:t xml:space="preserve"> am</w:t>
      </w:r>
      <w:r w:rsidR="00525548">
        <w:t xml:space="preserve"> not sure why I hadn’t thought about this myself.</w:t>
      </w:r>
      <w:r w:rsidR="00762653">
        <w:t xml:space="preserve"> </w:t>
      </w:r>
      <w:r w:rsidR="00116153">
        <w:t xml:space="preserve">I </w:t>
      </w:r>
      <w:r w:rsidR="00525548">
        <w:t>want to do whatever it takes to keep you both safe.</w:t>
      </w:r>
      <w:r w:rsidR="000B1046">
        <w:t xml:space="preserve"> I think more women should learn how to protect themselves</w:t>
      </w:r>
      <w:r w:rsidR="001B45E2">
        <w:t xml:space="preserve"> through martial arts and </w:t>
      </w:r>
      <w:r w:rsidR="001B45E2">
        <w:lastRenderedPageBreak/>
        <w:t xml:space="preserve">handling a gun. It is a dangerous world out there and it is important to be prepared for any dangerous </w:t>
      </w:r>
      <w:r w:rsidR="0042759C">
        <w:t>scenario</w:t>
      </w:r>
      <w:r w:rsidR="001B45E2">
        <w:t>.</w:t>
      </w:r>
      <w:r w:rsidR="002C3DC5">
        <w:t>”</w:t>
      </w:r>
    </w:p>
    <w:p w14:paraId="2066CB16" w14:textId="0BA70FAD" w:rsidR="002C3DC5" w:rsidRDefault="002C3DC5" w:rsidP="003F4DAE">
      <w:pPr>
        <w:spacing w:after="0"/>
        <w:ind w:firstLine="720"/>
        <w:jc w:val="both"/>
      </w:pPr>
      <w:r>
        <w:t>“Thank you, Hugo,” Morrison said. “Both Stacy and I really appreciate it. She, too, agreed that it would be a good idea.”</w:t>
      </w:r>
    </w:p>
    <w:p w14:paraId="23463C63" w14:textId="5962396E" w:rsidR="00C95173" w:rsidRDefault="009F23C0" w:rsidP="003F4DAE">
      <w:pPr>
        <w:spacing w:after="0"/>
        <w:ind w:firstLine="720"/>
        <w:jc w:val="both"/>
      </w:pPr>
      <w:r>
        <w:t xml:space="preserve">“So, how is Stacy doing?” he asked. </w:t>
      </w:r>
      <w:r w:rsidR="00833756">
        <w:t>“I have not seen her in a long time.”</w:t>
      </w:r>
    </w:p>
    <w:p w14:paraId="095F356E" w14:textId="790C021D" w:rsidR="009F23C0" w:rsidRDefault="009F23C0" w:rsidP="003F4DAE">
      <w:pPr>
        <w:spacing w:after="0"/>
        <w:ind w:firstLine="720"/>
        <w:jc w:val="both"/>
      </w:pPr>
      <w:r>
        <w:t>“She is doing great,” Morrison replied. “She and Daniel are going out on another date. The</w:t>
      </w:r>
      <w:r w:rsidR="00842FC7">
        <w:t>y seem to be getting along well.</w:t>
      </w:r>
      <w:r w:rsidR="0007724F">
        <w:t xml:space="preserve"> </w:t>
      </w:r>
      <w:r w:rsidR="0052442F">
        <w:t xml:space="preserve">Stacy told me </w:t>
      </w:r>
      <w:r w:rsidR="00731F62">
        <w:t xml:space="preserve">she feels like there is a real connection between them. </w:t>
      </w:r>
      <w:r w:rsidR="0007724F">
        <w:t xml:space="preserve">She </w:t>
      </w:r>
      <w:r w:rsidR="00731F62">
        <w:t xml:space="preserve">also </w:t>
      </w:r>
      <w:r w:rsidR="0007724F">
        <w:t xml:space="preserve">was </w:t>
      </w:r>
      <w:r w:rsidR="00922E02">
        <w:t>excited</w:t>
      </w:r>
      <w:r w:rsidR="0007724F">
        <w:t xml:space="preserve"> when I told her that we </w:t>
      </w:r>
      <w:r w:rsidR="00982AAF">
        <w:t xml:space="preserve">were </w:t>
      </w:r>
      <w:r w:rsidR="0007724F">
        <w:t>now living together, which didn’t surprise me one bit.</w:t>
      </w:r>
      <w:r w:rsidR="00842FC7">
        <w:t xml:space="preserve"> </w:t>
      </w:r>
      <w:r w:rsidR="00922E02">
        <w:t>Stacy has been trying to set me up with someone for quite some time</w:t>
      </w:r>
      <w:r w:rsidR="004E7B00">
        <w:t xml:space="preserve"> and now she is hoping that things work out between the two of us.</w:t>
      </w:r>
      <w:r w:rsidR="00CC2E86">
        <w:t>”</w:t>
      </w:r>
    </w:p>
    <w:p w14:paraId="6E679669" w14:textId="66B60DB4" w:rsidR="00C17499" w:rsidRDefault="000B764C" w:rsidP="006E37BE">
      <w:pPr>
        <w:spacing w:after="0"/>
        <w:ind w:firstLine="720"/>
        <w:jc w:val="both"/>
      </w:pPr>
      <w:r>
        <w:t xml:space="preserve">“That’s good,” </w:t>
      </w:r>
      <w:r w:rsidR="00EB0893">
        <w:t>Long</w:t>
      </w:r>
      <w:r>
        <w:t xml:space="preserve"> said. “I can tell that Daniel really likes her.</w:t>
      </w:r>
      <w:r w:rsidR="006E37BE">
        <w:t xml:space="preserve"> So, do you want me to set a time for </w:t>
      </w:r>
      <w:r w:rsidR="0019643C">
        <w:t>you, Stacy, and I</w:t>
      </w:r>
      <w:r w:rsidR="006E37BE">
        <w:t xml:space="preserve"> to meet so that I can show you a few</w:t>
      </w:r>
      <w:r w:rsidR="0019643C">
        <w:t xml:space="preserve"> defensive</w:t>
      </w:r>
      <w:r w:rsidR="006E37BE">
        <w:t xml:space="preserve"> moves and how to use a gun</w:t>
      </w:r>
      <w:r w:rsidR="00982AAF">
        <w:t xml:space="preserve">? </w:t>
      </w:r>
      <w:r w:rsidR="00DD08C8">
        <w:t xml:space="preserve">I could start </w:t>
      </w:r>
      <w:r w:rsidR="00A86336">
        <w:t>teaching</w:t>
      </w:r>
      <w:r w:rsidR="00DD08C8">
        <w:t xml:space="preserve"> you both this week before you start rehearsals with the band next week. We can</w:t>
      </w:r>
      <w:r w:rsidR="008241A8">
        <w:t xml:space="preserve"> start off with</w:t>
      </w:r>
      <w:r w:rsidR="00DD08C8">
        <w:t xml:space="preserve"> meet</w:t>
      </w:r>
      <w:r w:rsidR="008241A8">
        <w:t>ing each other</w:t>
      </w:r>
      <w:r w:rsidR="00DD08C8">
        <w:t xml:space="preserve"> </w:t>
      </w:r>
      <w:r w:rsidR="00A86336">
        <w:t>twice a week</w:t>
      </w:r>
      <w:r w:rsidR="008241A8">
        <w:t xml:space="preserve"> if you like</w:t>
      </w:r>
      <w:r w:rsidR="00A86336">
        <w:t>.”</w:t>
      </w:r>
    </w:p>
    <w:p w14:paraId="7F4347F7" w14:textId="35102C49" w:rsidR="007F440F" w:rsidRDefault="00A86336" w:rsidP="00B65C66">
      <w:pPr>
        <w:spacing w:after="0"/>
        <w:ind w:firstLine="720"/>
        <w:jc w:val="both"/>
      </w:pPr>
      <w:r>
        <w:t xml:space="preserve">“That would be great,” </w:t>
      </w:r>
      <w:r w:rsidR="006D4BBD">
        <w:t>Morrison said. “I’ll check with her on her availability, then we can take it from there.</w:t>
      </w:r>
      <w:r w:rsidR="004270E3">
        <w:t>”</w:t>
      </w:r>
    </w:p>
    <w:p w14:paraId="23956591" w14:textId="2B160534" w:rsidR="00FF4BC6" w:rsidRDefault="00FF4BC6" w:rsidP="00B65C66">
      <w:pPr>
        <w:spacing w:after="0"/>
        <w:ind w:firstLine="720"/>
        <w:jc w:val="both"/>
      </w:pPr>
      <w:r>
        <w:t xml:space="preserve">“That sounds good,” he said. </w:t>
      </w:r>
      <w:r w:rsidR="00B32629">
        <w:t>“I am always happy to help.</w:t>
      </w:r>
      <w:r w:rsidR="003B54B1">
        <w:t xml:space="preserve"> I don’t know how I would live if something were to happen to you again.</w:t>
      </w:r>
      <w:r w:rsidR="009D5F2C">
        <w:t xml:space="preserve"> Now, the part about her bringing us together</w:t>
      </w:r>
      <w:r w:rsidR="00A47B31">
        <w:t xml:space="preserve"> is</w:t>
      </w:r>
      <w:r w:rsidR="0032547E">
        <w:t xml:space="preserve"> not</w:t>
      </w:r>
      <w:r w:rsidR="00A47B31">
        <w:t xml:space="preserve"> necessary. I believe we will end up together naturally.</w:t>
      </w:r>
      <w:r w:rsidR="0098755E">
        <w:t xml:space="preserve"> Since you have moved in her</w:t>
      </w:r>
      <w:r w:rsidR="009D5F2C">
        <w:t>e</w:t>
      </w:r>
      <w:r w:rsidR="0098755E">
        <w:t xml:space="preserve"> with me, you </w:t>
      </w:r>
      <w:r w:rsidR="007F12D4">
        <w:t>have brought so much happiness in</w:t>
      </w:r>
      <w:r w:rsidR="00982AAF">
        <w:t>to</w:t>
      </w:r>
      <w:r w:rsidR="007F12D4">
        <w:t xml:space="preserve"> my life.</w:t>
      </w:r>
      <w:r w:rsidR="00B32629">
        <w:t>”</w:t>
      </w:r>
    </w:p>
    <w:p w14:paraId="35A4EEF4" w14:textId="152E1D67" w:rsidR="00395AD3" w:rsidRDefault="00395AD3" w:rsidP="00B65C66">
      <w:pPr>
        <w:spacing w:after="0"/>
        <w:ind w:firstLine="720"/>
        <w:jc w:val="both"/>
      </w:pPr>
      <w:r>
        <w:t xml:space="preserve">“You are just too sweet,” Morrison said. </w:t>
      </w:r>
      <w:r w:rsidR="00666578">
        <w:t>“I would have to say you have brought</w:t>
      </w:r>
      <w:r w:rsidR="00CE60D3">
        <w:t xml:space="preserve"> happiness into my life as well. I am so lucky to have found you.</w:t>
      </w:r>
      <w:r w:rsidR="004270E3">
        <w:t xml:space="preserve"> </w:t>
      </w:r>
      <w:r w:rsidR="00AB44A3">
        <w:t>And thank</w:t>
      </w:r>
      <w:r w:rsidR="004270E3">
        <w:t xml:space="preserve"> you so much for doing this for me. I can’t tell you how much it means to me.</w:t>
      </w:r>
      <w:r w:rsidR="00B72435">
        <w:t>”</w:t>
      </w:r>
    </w:p>
    <w:p w14:paraId="188B820A" w14:textId="225CDA1D" w:rsidR="00B72435" w:rsidRDefault="00B72435" w:rsidP="00B65C66">
      <w:pPr>
        <w:spacing w:after="0"/>
        <w:ind w:firstLine="720"/>
        <w:jc w:val="both"/>
      </w:pPr>
      <w:r>
        <w:lastRenderedPageBreak/>
        <w:t xml:space="preserve">They both smiled at each other. </w:t>
      </w:r>
      <w:r w:rsidR="006576FF">
        <w:t>Long</w:t>
      </w:r>
      <w:r w:rsidR="008A6168">
        <w:t xml:space="preserve"> stepped away from the kitchen to take Bear </w:t>
      </w:r>
      <w:r w:rsidR="007172BD">
        <w:t xml:space="preserve">outside so he </w:t>
      </w:r>
      <w:r w:rsidR="00982AAF">
        <w:t xml:space="preserve">could </w:t>
      </w:r>
      <w:r w:rsidR="007172BD">
        <w:t xml:space="preserve">run around the yard for a bit. </w:t>
      </w:r>
      <w:r w:rsidR="00667776">
        <w:t xml:space="preserve">Morrison stayed inside to help finish cooking dinner. </w:t>
      </w:r>
    </w:p>
    <w:p w14:paraId="439324F8" w14:textId="5F285EFA" w:rsidR="00B32629" w:rsidRDefault="00B32629" w:rsidP="00B65C66">
      <w:pPr>
        <w:spacing w:after="0"/>
        <w:ind w:firstLine="720"/>
        <w:jc w:val="both"/>
      </w:pPr>
      <w:r>
        <w:t xml:space="preserve">With </w:t>
      </w:r>
      <w:r w:rsidR="00982AAF">
        <w:t xml:space="preserve">her </w:t>
      </w:r>
      <w:r>
        <w:t xml:space="preserve">and </w:t>
      </w:r>
      <w:r w:rsidR="00F762D7">
        <w:t xml:space="preserve">Stacy getting trained on how to protect themselves, Morrison finally felt like she was doing something about it. </w:t>
      </w:r>
      <w:r w:rsidR="00A75FCC">
        <w:t xml:space="preserve">She was tired of running and hiding. Morrison was ready to take a stand against the gang. </w:t>
      </w:r>
      <w:r w:rsidR="00AF436B">
        <w:t xml:space="preserve">She knew she couldn’t continue relying on the police and </w:t>
      </w:r>
      <w:r w:rsidR="006576FF">
        <w:t>Long</w:t>
      </w:r>
      <w:r w:rsidR="00AF436B">
        <w:t xml:space="preserve"> to protect them from </w:t>
      </w:r>
      <w:r w:rsidR="006145C9">
        <w:t>Alex Pratt and his gang. Something had to be done</w:t>
      </w:r>
      <w:r w:rsidR="00982AAF">
        <w:t>,</w:t>
      </w:r>
      <w:r w:rsidR="006145C9">
        <w:t xml:space="preserve"> and now she was taking matters into her own hands. </w:t>
      </w:r>
    </w:p>
    <w:p w14:paraId="1A7937F2" w14:textId="343ADA56" w:rsidR="00444ACF" w:rsidRDefault="00444ACF" w:rsidP="00B65C66">
      <w:pPr>
        <w:spacing w:after="0"/>
        <w:ind w:firstLine="720"/>
        <w:jc w:val="both"/>
      </w:pPr>
      <w:r>
        <w:t xml:space="preserve">If Pratt knew what was good for him, he would stay away from her and her loved ones. Sooner or later, </w:t>
      </w:r>
      <w:r w:rsidR="000042DE">
        <w:t xml:space="preserve">he was going to </w:t>
      </w:r>
      <w:r w:rsidR="00460B48">
        <w:t>lose,</w:t>
      </w:r>
      <w:r w:rsidR="000042DE">
        <w:t xml:space="preserve"> and it might as well</w:t>
      </w:r>
      <w:r w:rsidR="00F764C0">
        <w:t xml:space="preserve"> be</w:t>
      </w:r>
      <w:r w:rsidR="000042DE">
        <w:t xml:space="preserve"> to her. </w:t>
      </w:r>
    </w:p>
    <w:p w14:paraId="5DB64BCB" w14:textId="36F779B8" w:rsidR="00F764C0" w:rsidRDefault="00F764C0" w:rsidP="00B65C66">
      <w:pPr>
        <w:spacing w:after="0"/>
        <w:ind w:firstLine="720"/>
        <w:jc w:val="both"/>
      </w:pPr>
      <w:r>
        <w:t>“Alex Pratt</w:t>
      </w:r>
      <w:r w:rsidR="00982AAF">
        <w:t>,</w:t>
      </w:r>
      <w:r>
        <w:t xml:space="preserve"> be prepared to meet your match,” </w:t>
      </w:r>
      <w:r w:rsidR="007F3E44">
        <w:t>Morrison softly said to herself</w:t>
      </w:r>
      <w:r w:rsidR="00D753A2">
        <w:t xml:space="preserve"> with a vengeful look on her face.</w:t>
      </w:r>
      <w:r w:rsidR="00DC4BFA">
        <w:t xml:space="preserve"> “You don’t know who you are dealing with. I am going to get you one way or another.”</w:t>
      </w:r>
    </w:p>
    <w:p w14:paraId="0620DB5A" w14:textId="432A9304" w:rsidR="00724BC0" w:rsidRDefault="00724BC0" w:rsidP="00B65C66">
      <w:pPr>
        <w:spacing w:after="0"/>
        <w:ind w:firstLine="720"/>
        <w:jc w:val="both"/>
      </w:pPr>
    </w:p>
    <w:p w14:paraId="5FA81184" w14:textId="77777777" w:rsidR="006145C9" w:rsidRDefault="006145C9" w:rsidP="00B65C66">
      <w:pPr>
        <w:spacing w:after="0"/>
        <w:ind w:firstLine="720"/>
        <w:jc w:val="both"/>
      </w:pPr>
    </w:p>
    <w:p w14:paraId="37E45EC0" w14:textId="77777777" w:rsidR="00CC2E86" w:rsidRDefault="00CC2E86" w:rsidP="0075333C">
      <w:pPr>
        <w:spacing w:after="0"/>
        <w:jc w:val="center"/>
      </w:pPr>
    </w:p>
    <w:p w14:paraId="444826C3" w14:textId="77777777" w:rsidR="00CC2E86" w:rsidRDefault="00CC2E86" w:rsidP="0075333C">
      <w:pPr>
        <w:spacing w:after="0"/>
        <w:jc w:val="center"/>
      </w:pPr>
    </w:p>
    <w:p w14:paraId="70EF3A7A" w14:textId="77777777" w:rsidR="00CC2E86" w:rsidRDefault="00CC2E86" w:rsidP="0075333C">
      <w:pPr>
        <w:spacing w:after="0"/>
        <w:jc w:val="center"/>
      </w:pPr>
    </w:p>
    <w:p w14:paraId="296A3D4A" w14:textId="77777777" w:rsidR="00CC2E86" w:rsidRDefault="00CC2E86" w:rsidP="0075333C">
      <w:pPr>
        <w:spacing w:after="0"/>
        <w:jc w:val="center"/>
      </w:pPr>
    </w:p>
    <w:p w14:paraId="730DEC7E" w14:textId="77777777" w:rsidR="00CC2E86" w:rsidRDefault="00CC2E86" w:rsidP="0075333C">
      <w:pPr>
        <w:spacing w:after="0"/>
        <w:jc w:val="center"/>
      </w:pPr>
    </w:p>
    <w:p w14:paraId="62A20E34" w14:textId="77777777" w:rsidR="00CC2E86" w:rsidRDefault="00CC2E86" w:rsidP="0075333C">
      <w:pPr>
        <w:spacing w:after="0"/>
        <w:jc w:val="center"/>
      </w:pPr>
    </w:p>
    <w:p w14:paraId="0BC11085" w14:textId="77777777" w:rsidR="00CC2E86" w:rsidRDefault="00CC2E86" w:rsidP="0075333C">
      <w:pPr>
        <w:spacing w:after="0"/>
        <w:jc w:val="center"/>
      </w:pPr>
    </w:p>
    <w:p w14:paraId="022BC098" w14:textId="77777777" w:rsidR="00CC2E86" w:rsidRDefault="00CC2E86" w:rsidP="0075333C">
      <w:pPr>
        <w:spacing w:after="0"/>
        <w:jc w:val="center"/>
      </w:pPr>
    </w:p>
    <w:p w14:paraId="0D703078" w14:textId="77777777" w:rsidR="00C53105" w:rsidRDefault="00C53105" w:rsidP="00C53105">
      <w:pPr>
        <w:spacing w:after="0"/>
      </w:pPr>
    </w:p>
    <w:p w14:paraId="6B0A346F" w14:textId="77777777" w:rsidR="00E27379" w:rsidRDefault="00E27379" w:rsidP="00E27379"/>
    <w:p w14:paraId="368F0673" w14:textId="77777777" w:rsidR="00E27379" w:rsidRDefault="00E27379" w:rsidP="00E27379"/>
    <w:p w14:paraId="51579F26" w14:textId="77777777" w:rsidR="00E27379" w:rsidRDefault="00E27379" w:rsidP="00E27379"/>
    <w:p w14:paraId="54F79B7A" w14:textId="27F73276" w:rsidR="006012E0" w:rsidRDefault="00724BC0" w:rsidP="00E27379">
      <w:pPr>
        <w:jc w:val="center"/>
      </w:pPr>
      <w:r>
        <w:lastRenderedPageBreak/>
        <w:t>Chapter 19</w:t>
      </w:r>
    </w:p>
    <w:p w14:paraId="409F5D8F" w14:textId="4B9B9193" w:rsidR="007A7F11" w:rsidRDefault="00E47EB3" w:rsidP="0075333C">
      <w:pPr>
        <w:spacing w:after="0"/>
        <w:ind w:firstLine="720"/>
        <w:jc w:val="both"/>
      </w:pPr>
      <w:r>
        <w:t xml:space="preserve">Two days later, </w:t>
      </w:r>
      <w:r w:rsidR="00702388">
        <w:t xml:space="preserve">Morrison, Stacy, and </w:t>
      </w:r>
      <w:r w:rsidR="006576FF">
        <w:t>Long</w:t>
      </w:r>
      <w:r w:rsidR="00702388">
        <w:t xml:space="preserve"> all met at his house during the afternoon to go over self-defense moves.</w:t>
      </w:r>
      <w:r w:rsidR="0075333C">
        <w:t xml:space="preserve"> </w:t>
      </w:r>
      <w:r w:rsidR="006576FF">
        <w:t>Long</w:t>
      </w:r>
      <w:r w:rsidR="00E33647">
        <w:t xml:space="preserve"> told them that he understood they were recovering from gunshot </w:t>
      </w:r>
      <w:r w:rsidR="00EA463B">
        <w:t>wounds,</w:t>
      </w:r>
      <w:r w:rsidR="00E33647">
        <w:t xml:space="preserve"> and he would discourage them from </w:t>
      </w:r>
      <w:r w:rsidR="00EA463B">
        <w:t>continuing</w:t>
      </w:r>
      <w:r w:rsidR="00E33647">
        <w:t xml:space="preserve"> during the day if </w:t>
      </w:r>
      <w:r w:rsidR="00EA463B">
        <w:t>they began to feel pain. He wanted them to take it easy until they were fully recovered.</w:t>
      </w:r>
      <w:r w:rsidR="00BE5EEB">
        <w:t xml:space="preserve"> Stacy and Morrison were both resilient</w:t>
      </w:r>
      <w:r w:rsidR="00C259A1">
        <w:t xml:space="preserve"> people</w:t>
      </w:r>
      <w:r w:rsidR="00900566">
        <w:t xml:space="preserve">, so they were completely up for the challenge. </w:t>
      </w:r>
    </w:p>
    <w:p w14:paraId="5BD69524" w14:textId="0E0BA2E1" w:rsidR="00F051C2" w:rsidRDefault="006576FF" w:rsidP="0075333C">
      <w:pPr>
        <w:spacing w:after="0"/>
        <w:ind w:firstLine="720"/>
        <w:jc w:val="both"/>
      </w:pPr>
      <w:r>
        <w:t>Long</w:t>
      </w:r>
      <w:r w:rsidR="00F73588">
        <w:t xml:space="preserve"> started teaching them </w:t>
      </w:r>
      <w:r w:rsidR="00E6297B">
        <w:t xml:space="preserve">the technique of palm strikes and </w:t>
      </w:r>
      <w:r w:rsidR="00AB6CA2">
        <w:t>tiger claws</w:t>
      </w:r>
      <w:r w:rsidR="00871D61">
        <w:t>, which were both basic moves in the martial arts</w:t>
      </w:r>
      <w:r w:rsidR="00AB6CA2">
        <w:t>. He knew under their condition</w:t>
      </w:r>
      <w:r w:rsidR="008605CD">
        <w:t>,</w:t>
      </w:r>
      <w:r w:rsidR="00003112">
        <w:t xml:space="preserve"> they would need to start with something simple. Striking your enemy with your palm would lower your risk of </w:t>
      </w:r>
      <w:r w:rsidR="002D450C">
        <w:t xml:space="preserve">breaking your hand. Also, </w:t>
      </w:r>
      <w:r w:rsidR="00C71E90">
        <w:t>scratching your enemy across their face would be another safe and effective way to hurt them and allow yourself enough time to escape.</w:t>
      </w:r>
      <w:r w:rsidR="005606A7">
        <w:t xml:space="preserve"> Unfortunately, since they both were grazed by a bullet on</w:t>
      </w:r>
      <w:r w:rsidR="00F77B4F">
        <w:t xml:space="preserve"> one of</w:t>
      </w:r>
      <w:r w:rsidR="005606A7">
        <w:t xml:space="preserve"> their </w:t>
      </w:r>
      <w:r w:rsidR="006C5EB6">
        <w:t>legs,</w:t>
      </w:r>
      <w:r w:rsidR="005606A7">
        <w:t xml:space="preserve"> they were not able to learn any kicks or</w:t>
      </w:r>
      <w:r w:rsidR="008605CD">
        <w:t xml:space="preserve"> </w:t>
      </w:r>
      <w:r w:rsidR="005606A7">
        <w:t>run</w:t>
      </w:r>
      <w:r w:rsidR="006C5EB6">
        <w:t xml:space="preserve"> from their opponent. The next best thing for them to do was to use their elbows </w:t>
      </w:r>
      <w:r w:rsidR="00C9083A">
        <w:t xml:space="preserve">to hit their opponents. </w:t>
      </w:r>
      <w:r>
        <w:t>Long</w:t>
      </w:r>
      <w:r w:rsidR="001D6773">
        <w:t xml:space="preserve"> promised them that in a few weeks</w:t>
      </w:r>
      <w:r w:rsidR="008605CD">
        <w:t>,</w:t>
      </w:r>
      <w:r w:rsidR="001D6773">
        <w:t xml:space="preserve"> after they recover</w:t>
      </w:r>
      <w:r w:rsidR="008605CD">
        <w:t>ed</w:t>
      </w:r>
      <w:r w:rsidR="001D6773">
        <w:t xml:space="preserve"> from their </w:t>
      </w:r>
      <w:r w:rsidR="005D64A2">
        <w:t>wounds,</w:t>
      </w:r>
      <w:r w:rsidR="001D6773">
        <w:t xml:space="preserve"> he would show them how to </w:t>
      </w:r>
      <w:r w:rsidR="00DC10C7">
        <w:t>do front kicks, side</w:t>
      </w:r>
      <w:r w:rsidR="008605CD">
        <w:t xml:space="preserve"> </w:t>
      </w:r>
      <w:r w:rsidR="00DC10C7">
        <w:t>kicks, and round kicks.</w:t>
      </w:r>
      <w:r w:rsidR="006D7977">
        <w:t xml:space="preserve"> </w:t>
      </w:r>
    </w:p>
    <w:p w14:paraId="5FCA109D" w14:textId="1997F3D6" w:rsidR="00FD1183" w:rsidRDefault="00FD1183" w:rsidP="0075333C">
      <w:pPr>
        <w:spacing w:after="0"/>
        <w:ind w:firstLine="720"/>
        <w:jc w:val="both"/>
      </w:pPr>
      <w:r>
        <w:t>“This is so cool!” Stacy said. “</w:t>
      </w:r>
      <w:r w:rsidR="006D7977">
        <w:t xml:space="preserve">I feel like I am in the movie </w:t>
      </w:r>
      <w:r w:rsidR="006D7977" w:rsidRPr="0078525D">
        <w:rPr>
          <w:i/>
          <w:iCs/>
        </w:rPr>
        <w:t>The Karate Kid</w:t>
      </w:r>
      <w:r w:rsidR="006D7977">
        <w:t xml:space="preserve"> and I am about to get a lesson from Mr. </w:t>
      </w:r>
      <w:r w:rsidR="006F07EA">
        <w:t>Miyagi.</w:t>
      </w:r>
      <w:r w:rsidR="00005D25">
        <w:t xml:space="preserve"> Let me guess, we will be painting </w:t>
      </w:r>
      <w:r w:rsidR="00B65753">
        <w:t>fences and washing cars as an introduction to the martial arts.</w:t>
      </w:r>
      <w:r w:rsidR="006F07EA">
        <w:t>”</w:t>
      </w:r>
    </w:p>
    <w:p w14:paraId="3567F9B4" w14:textId="6F744E81" w:rsidR="00B65753" w:rsidRDefault="00B65753" w:rsidP="0075333C">
      <w:pPr>
        <w:spacing w:after="0"/>
        <w:ind w:firstLine="720"/>
        <w:jc w:val="both"/>
      </w:pPr>
      <w:r>
        <w:t xml:space="preserve">“Not quite,” </w:t>
      </w:r>
      <w:r w:rsidR="002B2046">
        <w:t xml:space="preserve">Long answered. “I follow a very much different </w:t>
      </w:r>
      <w:r w:rsidR="005415A0">
        <w:t xml:space="preserve">method </w:t>
      </w:r>
      <w:r w:rsidR="008605CD">
        <w:t xml:space="preserve">than </w:t>
      </w:r>
      <w:r w:rsidR="005415A0">
        <w:t xml:space="preserve">Mr. Miyagi, but I can arrange for that </w:t>
      </w:r>
      <w:r w:rsidR="008605CD">
        <w:t xml:space="preserve">to </w:t>
      </w:r>
      <w:r w:rsidR="005415A0">
        <w:t>happen if you feel so inclined to.”</w:t>
      </w:r>
    </w:p>
    <w:p w14:paraId="26E96373" w14:textId="5BF4909D" w:rsidR="00052B16" w:rsidRDefault="00052B16" w:rsidP="0075333C">
      <w:pPr>
        <w:spacing w:after="0"/>
        <w:ind w:firstLine="720"/>
        <w:jc w:val="both"/>
      </w:pPr>
      <w:r>
        <w:t>“That is okay,” Stacy said. “I think I will pass on that one.</w:t>
      </w:r>
      <w:r w:rsidR="0058184A">
        <w:t xml:space="preserve"> I am </w:t>
      </w:r>
      <w:r w:rsidR="00166149">
        <w:t>kind</w:t>
      </w:r>
      <w:r w:rsidR="0058184A">
        <w:t xml:space="preserve"> of relieved because I </w:t>
      </w:r>
      <w:r w:rsidR="00166149">
        <w:t xml:space="preserve">don’t want to feel like you are putting us to work. I want to get down to the good stuff </w:t>
      </w:r>
      <w:r w:rsidR="008605CD">
        <w:t>as soon as possible</w:t>
      </w:r>
      <w:r w:rsidR="00166149">
        <w:t>.”</w:t>
      </w:r>
    </w:p>
    <w:p w14:paraId="3A449B5F" w14:textId="520B66C4" w:rsidR="005D64A2" w:rsidRDefault="00900F9F" w:rsidP="0075333C">
      <w:pPr>
        <w:spacing w:after="0"/>
        <w:ind w:firstLine="720"/>
        <w:jc w:val="both"/>
      </w:pPr>
      <w:r>
        <w:t xml:space="preserve">“I really appreciate your eagerness to learn,” </w:t>
      </w:r>
      <w:r w:rsidR="006576FF">
        <w:t>Long</w:t>
      </w:r>
      <w:r>
        <w:t xml:space="preserve"> said happily. </w:t>
      </w:r>
      <w:r w:rsidR="00BF4895">
        <w:t>“I think the both of you will be fast learners and will give it all that you got.</w:t>
      </w:r>
      <w:r w:rsidR="00761A53">
        <w:t xml:space="preserve"> If you are both available tomorrow evening, I can take you out to </w:t>
      </w:r>
      <w:r w:rsidR="00761A53">
        <w:lastRenderedPageBreak/>
        <w:t>the shooting range</w:t>
      </w:r>
      <w:r w:rsidR="00F30831">
        <w:t xml:space="preserve"> to show you how to handle</w:t>
      </w:r>
      <w:r w:rsidR="00F07CAC">
        <w:t xml:space="preserve">, </w:t>
      </w:r>
      <w:r w:rsidR="00F30831">
        <w:t>load</w:t>
      </w:r>
      <w:r w:rsidR="00F07CAC">
        <w:t>, and shoot</w:t>
      </w:r>
      <w:r w:rsidR="00F30831">
        <w:t xml:space="preserve"> a gun. Plus</w:t>
      </w:r>
      <w:r w:rsidR="00F07CAC">
        <w:t xml:space="preserve">, I will show you how </w:t>
      </w:r>
      <w:r w:rsidR="00854A00">
        <w:t>to aim at your target. For your safety, I will start you off with blank bullets.</w:t>
      </w:r>
      <w:r w:rsidR="00BF4895">
        <w:t>”</w:t>
      </w:r>
    </w:p>
    <w:p w14:paraId="3393E346" w14:textId="6AC2DDC3" w:rsidR="000D79F2" w:rsidRDefault="00191210" w:rsidP="0075333C">
      <w:pPr>
        <w:spacing w:after="0"/>
        <w:ind w:firstLine="720"/>
        <w:jc w:val="both"/>
      </w:pPr>
      <w:r>
        <w:t>“This is really exciting,” Morrison said. “I have never shot a gun before.</w:t>
      </w:r>
      <w:r w:rsidR="00BD1A16">
        <w:t xml:space="preserve"> I feel like I am getting an adrenaline rush from all of this.</w:t>
      </w:r>
      <w:r>
        <w:t>”</w:t>
      </w:r>
    </w:p>
    <w:p w14:paraId="344AD835" w14:textId="1B50C676" w:rsidR="00FB730C" w:rsidRDefault="001045F0" w:rsidP="0075333C">
      <w:pPr>
        <w:spacing w:after="0"/>
        <w:ind w:firstLine="720"/>
        <w:jc w:val="both"/>
      </w:pPr>
      <w:r>
        <w:t xml:space="preserve">“Neither have I,” Stacy added. </w:t>
      </w:r>
      <w:r w:rsidR="0099560D">
        <w:t>“This is all very new to me. I have never learned any defense moves or shooting a gun.</w:t>
      </w:r>
      <w:r w:rsidR="005B56B3">
        <w:t>”</w:t>
      </w:r>
    </w:p>
    <w:p w14:paraId="49654DD1" w14:textId="2C58CB77" w:rsidR="005B56B3" w:rsidRDefault="005B56B3" w:rsidP="0075333C">
      <w:pPr>
        <w:spacing w:after="0"/>
        <w:ind w:firstLine="720"/>
        <w:jc w:val="both"/>
      </w:pPr>
      <w:r>
        <w:t>“</w:t>
      </w:r>
      <w:r w:rsidR="00EE6378">
        <w:t>Well, y</w:t>
      </w:r>
      <w:r w:rsidR="008F3772">
        <w:t xml:space="preserve">ou got to start somewhere,” </w:t>
      </w:r>
      <w:r w:rsidR="006576FF">
        <w:t>Long</w:t>
      </w:r>
      <w:r w:rsidR="008F3772">
        <w:t xml:space="preserve"> said. “I think it is almost essential for any woman to learn how to fend for themselves, especially during this day and age.</w:t>
      </w:r>
      <w:r w:rsidR="00584433">
        <w:t xml:space="preserve"> I think it is great that you both are willing to learn</w:t>
      </w:r>
      <w:r w:rsidR="00EE6378">
        <w:t xml:space="preserve"> and put in all the work</w:t>
      </w:r>
      <w:r w:rsidR="00584433">
        <w:t>.”</w:t>
      </w:r>
    </w:p>
    <w:p w14:paraId="366EF84C" w14:textId="0BFE7BC5" w:rsidR="00584433" w:rsidRDefault="007050D6" w:rsidP="0075333C">
      <w:pPr>
        <w:spacing w:after="0"/>
        <w:ind w:firstLine="720"/>
        <w:jc w:val="both"/>
      </w:pPr>
      <w:r>
        <w:t>“I am very grateful to have this opportunity,” Morrison said.</w:t>
      </w:r>
      <w:r w:rsidR="00085F04">
        <w:t xml:space="preserve"> “I would love to have a new skill</w:t>
      </w:r>
      <w:r w:rsidR="008D6CCD">
        <w:t xml:space="preserve"> that will be useful for me in the future.</w:t>
      </w:r>
      <w:r w:rsidR="00F15F62">
        <w:t xml:space="preserve"> However, I don’t think I will be carrying around a gun everywhere I go after </w:t>
      </w:r>
      <w:r w:rsidR="001F23B4">
        <w:t>all the bad guys are locked up behind bars. This is just a one-time thing for me.</w:t>
      </w:r>
      <w:r w:rsidR="008D6CCD">
        <w:t>”</w:t>
      </w:r>
    </w:p>
    <w:p w14:paraId="064DF961" w14:textId="12D72690" w:rsidR="005D64A2" w:rsidRDefault="00C35014" w:rsidP="0075333C">
      <w:pPr>
        <w:spacing w:after="0"/>
        <w:ind w:firstLine="720"/>
        <w:jc w:val="both"/>
      </w:pPr>
      <w:r>
        <w:t>“Since we</w:t>
      </w:r>
      <w:r w:rsidR="008605CD">
        <w:t xml:space="preserve"> are</w:t>
      </w:r>
      <w:r>
        <w:t xml:space="preserve"> all together, I figured </w:t>
      </w:r>
      <w:r w:rsidR="00F32F1F">
        <w:t xml:space="preserve">we </w:t>
      </w:r>
      <w:r w:rsidR="008605CD">
        <w:t xml:space="preserve">could </w:t>
      </w:r>
      <w:r w:rsidR="00F32F1F">
        <w:t xml:space="preserve">have ourselves a little barbecue,” </w:t>
      </w:r>
      <w:r w:rsidR="006576FF">
        <w:t>Long</w:t>
      </w:r>
      <w:r w:rsidR="00BC40F4">
        <w:t xml:space="preserve"> said. “I have enough meat in the freezer. </w:t>
      </w:r>
      <w:r w:rsidR="009A1F45">
        <w:t>I can make us a side or two. Maia and Stacy, if you want to make us some sides you are more than welcome. If there are any ingredients that you need</w:t>
      </w:r>
      <w:r w:rsidR="008605CD">
        <w:t>,</w:t>
      </w:r>
      <w:r w:rsidR="009A1F45">
        <w:t xml:space="preserve"> let me know and I will go o</w:t>
      </w:r>
      <w:r w:rsidR="00963484">
        <w:t>ut and buy them at the grocery store</w:t>
      </w:r>
      <w:r w:rsidR="008605CD">
        <w:t xml:space="preserve">. It </w:t>
      </w:r>
      <w:r w:rsidR="00963484">
        <w:t>is only three blocks away. I planned on going to the grocery store later today anyway to pick up a few things.”</w:t>
      </w:r>
    </w:p>
    <w:p w14:paraId="0A1E78E8" w14:textId="62EF1723" w:rsidR="00A92167" w:rsidRDefault="00A92167" w:rsidP="0075333C">
      <w:pPr>
        <w:spacing w:after="0"/>
        <w:ind w:firstLine="720"/>
        <w:jc w:val="both"/>
      </w:pPr>
      <w:r>
        <w:t xml:space="preserve">“That’s a lovely idea,” Stacy said. </w:t>
      </w:r>
      <w:r w:rsidR="00C909F6">
        <w:t>“I can make my grandma’s potato salad.</w:t>
      </w:r>
      <w:r w:rsidR="0096201C">
        <w:t xml:space="preserve"> That is always a real crowd</w:t>
      </w:r>
      <w:r w:rsidR="008605CD">
        <w:t>-</w:t>
      </w:r>
      <w:r w:rsidR="0096201C">
        <w:t>pleaser.</w:t>
      </w:r>
      <w:r w:rsidR="00C909F6">
        <w:t>”</w:t>
      </w:r>
    </w:p>
    <w:p w14:paraId="6E78085E" w14:textId="38726E5D" w:rsidR="00EA463B" w:rsidRDefault="0046175B" w:rsidP="00D30BEB">
      <w:pPr>
        <w:spacing w:after="0"/>
        <w:ind w:firstLine="720"/>
        <w:jc w:val="both"/>
      </w:pPr>
      <w:r>
        <w:t xml:space="preserve">“I will make a homemade apple pie,” Morrison said. “I can also make </w:t>
      </w:r>
      <w:r w:rsidR="00910F40">
        <w:t>my Southwestern pasta salad.</w:t>
      </w:r>
      <w:r w:rsidR="00D30BEB">
        <w:t xml:space="preserve"> Stacy and I can go into the kitchen and see if </w:t>
      </w:r>
      <w:r w:rsidR="00CE45F9">
        <w:t xml:space="preserve">we have everything that we need, then we will write you a list of ingredients that we don’t have. </w:t>
      </w:r>
      <w:r w:rsidR="00634AD0">
        <w:t>I can give you some money</w:t>
      </w:r>
      <w:r w:rsidR="008605CD">
        <w:t>,</w:t>
      </w:r>
      <w:r w:rsidR="00634AD0">
        <w:t xml:space="preserve"> Hugo</w:t>
      </w:r>
      <w:r w:rsidR="008605CD">
        <w:t>,</w:t>
      </w:r>
      <w:r w:rsidR="00634AD0">
        <w:t xml:space="preserve"> to help pay for everything.”</w:t>
      </w:r>
    </w:p>
    <w:p w14:paraId="72AFA547" w14:textId="38256DC6" w:rsidR="00634AD0" w:rsidRDefault="002A262B" w:rsidP="00D30BEB">
      <w:pPr>
        <w:spacing w:after="0"/>
        <w:ind w:firstLine="720"/>
        <w:jc w:val="both"/>
      </w:pPr>
      <w:r>
        <w:t>“That won’t be necessary,” he said. “This will be my treat!</w:t>
      </w:r>
      <w:r w:rsidR="007137B2">
        <w:t xml:space="preserve"> Stacy, you are more than welcome to invite Daniel over</w:t>
      </w:r>
      <w:r w:rsidR="00790892">
        <w:t xml:space="preserve"> as well.</w:t>
      </w:r>
      <w:r w:rsidR="001A4125">
        <w:t xml:space="preserve"> Let’s consider it being a double date.</w:t>
      </w:r>
      <w:r>
        <w:t>”</w:t>
      </w:r>
    </w:p>
    <w:p w14:paraId="2D21C0C8" w14:textId="095775BB" w:rsidR="002A262B" w:rsidRDefault="00790892" w:rsidP="00D30BEB">
      <w:pPr>
        <w:spacing w:after="0"/>
        <w:ind w:firstLine="720"/>
        <w:jc w:val="both"/>
      </w:pPr>
      <w:r>
        <w:lastRenderedPageBreak/>
        <w:t>“That is so sweet of you,” Stacy said. “I will give him a call</w:t>
      </w:r>
      <w:r w:rsidR="00885FE7">
        <w:t xml:space="preserve"> right now.</w:t>
      </w:r>
      <w:r w:rsidR="000A7559">
        <w:t xml:space="preserve"> </w:t>
      </w:r>
      <w:r w:rsidR="00F30E7E">
        <w:t>I know that he will want to come.”</w:t>
      </w:r>
    </w:p>
    <w:p w14:paraId="27941121" w14:textId="2192778A" w:rsidR="00885FE7" w:rsidRDefault="00BD27DB" w:rsidP="00D30BEB">
      <w:pPr>
        <w:spacing w:after="0"/>
        <w:ind w:firstLine="720"/>
        <w:jc w:val="both"/>
      </w:pPr>
      <w:r>
        <w:t xml:space="preserve">As Stacy was in the middle of her call, Morrison headed over to the kitchen </w:t>
      </w:r>
      <w:r w:rsidR="00E26214">
        <w:t>to figure out how many ingredients she might need to make her dessert and side.</w:t>
      </w:r>
      <w:r w:rsidR="005E5564">
        <w:t xml:space="preserve"> She browsed through </w:t>
      </w:r>
      <w:r w:rsidR="006576FF">
        <w:t>Long</w:t>
      </w:r>
      <w:r w:rsidR="005E5564">
        <w:t xml:space="preserve">’s food cabinets and refrigerator, then started writing out a list of food items needed. </w:t>
      </w:r>
      <w:r w:rsidR="00AD0430">
        <w:t xml:space="preserve">Just as she was about to finish, Stacy stepped into the kitchen. </w:t>
      </w:r>
      <w:r w:rsidR="00E34177">
        <w:t xml:space="preserve">She, too, began writing out a list. They handed their lists to </w:t>
      </w:r>
      <w:r w:rsidR="006576FF">
        <w:t>Long</w:t>
      </w:r>
      <w:r w:rsidR="00E34177">
        <w:t xml:space="preserve"> before he left the house to go to the grocery store. </w:t>
      </w:r>
    </w:p>
    <w:p w14:paraId="2A137BDB" w14:textId="7B4C3C81" w:rsidR="00AF4A0C" w:rsidRDefault="00B86632" w:rsidP="00D30BEB">
      <w:pPr>
        <w:spacing w:after="0"/>
        <w:ind w:firstLine="720"/>
        <w:jc w:val="both"/>
      </w:pPr>
      <w:r>
        <w:t xml:space="preserve">Just as </w:t>
      </w:r>
      <w:r w:rsidR="006576FF">
        <w:t>Long</w:t>
      </w:r>
      <w:r>
        <w:t xml:space="preserve"> left the house, Stacy looked up at Morrison and smiled with a gleam in her eye.</w:t>
      </w:r>
      <w:r w:rsidR="000129D3">
        <w:t xml:space="preserve"> Morrison was well familiar with that look. It only meant one thing. Stacy wanted to get </w:t>
      </w:r>
      <w:r w:rsidR="00CC17B8">
        <w:t>all</w:t>
      </w:r>
      <w:r w:rsidR="000129D3">
        <w:t xml:space="preserve"> the juicy details about </w:t>
      </w:r>
      <w:r w:rsidR="008605CD">
        <w:t xml:space="preserve">her </w:t>
      </w:r>
      <w:r w:rsidR="00CC17B8">
        <w:t xml:space="preserve">and </w:t>
      </w:r>
      <w:r w:rsidR="006576FF">
        <w:t>Long</w:t>
      </w:r>
      <w:r w:rsidR="00CC17B8">
        <w:t>. Morrison knew Stacy would try to pry more information from her.</w:t>
      </w:r>
    </w:p>
    <w:p w14:paraId="104E2351" w14:textId="18281BA1" w:rsidR="00CC17B8" w:rsidRDefault="00A43E53" w:rsidP="00D30BEB">
      <w:pPr>
        <w:spacing w:after="0"/>
        <w:ind w:firstLine="720"/>
        <w:jc w:val="both"/>
      </w:pPr>
      <w:r>
        <w:t xml:space="preserve">“Oh, my gosh,” Stacy said. “You weren’t kidding when you said he was a sweet and generous guy. If I were you, I would really put myself out there. </w:t>
      </w:r>
      <w:r w:rsidR="00A060C6">
        <w:t>You mustn’t let this one go, Maia. He is a real keeper.”</w:t>
      </w:r>
    </w:p>
    <w:p w14:paraId="397CBE15" w14:textId="3935ED12" w:rsidR="00231E59" w:rsidRDefault="00231E59" w:rsidP="00D30BEB">
      <w:pPr>
        <w:spacing w:after="0"/>
        <w:ind w:firstLine="720"/>
        <w:jc w:val="both"/>
      </w:pPr>
      <w:r>
        <w:t>“I have a really good feeling about this relationship,” Morrison admitted. "</w:t>
      </w:r>
      <w:r w:rsidR="003362E4">
        <w:t>But</w:t>
      </w:r>
      <w:r w:rsidR="005B1D2A">
        <w:t xml:space="preserve"> I am going to refrain from throwing myself at him until I </w:t>
      </w:r>
      <w:r w:rsidR="008605CD">
        <w:t xml:space="preserve">am </w:t>
      </w:r>
      <w:r w:rsidR="005B1D2A">
        <w:t xml:space="preserve">one hundred percent sure </w:t>
      </w:r>
      <w:r w:rsidR="001165BE">
        <w:t xml:space="preserve">that he is truly the one I have been looking for. </w:t>
      </w:r>
      <w:r w:rsidR="003362E4">
        <w:t xml:space="preserve">There </w:t>
      </w:r>
      <w:r w:rsidR="00156229">
        <w:t>may be</w:t>
      </w:r>
      <w:r w:rsidR="003362E4">
        <w:t xml:space="preserve"> something hiding behind his </w:t>
      </w:r>
      <w:r w:rsidR="0024744B">
        <w:t>smooth façade</w:t>
      </w:r>
      <w:r w:rsidR="00204386">
        <w:t xml:space="preserve">. Trust me, I have been fooled in the past before. So far, he </w:t>
      </w:r>
      <w:r w:rsidR="00FB1371">
        <w:t>seems to be a genuine guy.</w:t>
      </w:r>
      <w:r w:rsidR="00F810E7">
        <w:t xml:space="preserve"> This all came </w:t>
      </w:r>
      <w:r w:rsidR="008605CD">
        <w:t xml:space="preserve">as </w:t>
      </w:r>
      <w:r w:rsidR="00F810E7">
        <w:t>a huge surprise to me since he appeared to be so full of himself when I first met him.</w:t>
      </w:r>
      <w:r w:rsidR="00FB1371">
        <w:t>”</w:t>
      </w:r>
    </w:p>
    <w:p w14:paraId="21B0FF67" w14:textId="64D49F88" w:rsidR="00FB1371" w:rsidRDefault="00013BF5" w:rsidP="00D30BEB">
      <w:pPr>
        <w:spacing w:after="0"/>
        <w:ind w:firstLine="720"/>
        <w:jc w:val="both"/>
      </w:pPr>
      <w:r>
        <w:t>“Well, I am not going to tell you what to do in your relationships,” Stacy said. "</w:t>
      </w:r>
      <w:r w:rsidR="00C93072">
        <w:t>But I know what I see. You are falling for him, Maia. I can tell</w:t>
      </w:r>
      <w:r w:rsidR="00AB28C1">
        <w:t xml:space="preserve"> just by your behavior</w:t>
      </w:r>
      <w:r w:rsidR="00830BC3">
        <w:t xml:space="preserve">, </w:t>
      </w:r>
      <w:r w:rsidR="00AB28C1">
        <w:t>the way you</w:t>
      </w:r>
      <w:r w:rsidR="00830BC3">
        <w:t xml:space="preserve"> talk about him, and the way</w:t>
      </w:r>
      <w:r w:rsidR="00AB28C1">
        <w:t xml:space="preserve"> </w:t>
      </w:r>
      <w:r w:rsidR="008605CD">
        <w:t xml:space="preserve">you </w:t>
      </w:r>
      <w:r w:rsidR="00AB28C1">
        <w:t>look at him</w:t>
      </w:r>
      <w:r w:rsidR="00C93072">
        <w:t>.</w:t>
      </w:r>
      <w:r w:rsidR="00830BC3">
        <w:t xml:space="preserve"> It’s pretty darn cute if you ask me.</w:t>
      </w:r>
      <w:r w:rsidR="009232EE">
        <w:t>”</w:t>
      </w:r>
    </w:p>
    <w:p w14:paraId="0019E2FE" w14:textId="133E4C3A" w:rsidR="009232EE" w:rsidRDefault="009232EE" w:rsidP="00D30BEB">
      <w:pPr>
        <w:spacing w:after="0"/>
        <w:ind w:firstLine="720"/>
        <w:jc w:val="both"/>
      </w:pPr>
      <w:r>
        <w:t xml:space="preserve">“That </w:t>
      </w:r>
      <w:r w:rsidR="003A46FA">
        <w:t>may be</w:t>
      </w:r>
      <w:r>
        <w:t xml:space="preserve"> true,” Morrison said.</w:t>
      </w:r>
      <w:r w:rsidR="00B13493">
        <w:t xml:space="preserve"> “I figured it would be </w:t>
      </w:r>
      <w:r w:rsidR="00F546EF">
        <w:t>best to play it safe this time. I mean</w:t>
      </w:r>
      <w:r w:rsidR="00167666">
        <w:t>,</w:t>
      </w:r>
      <w:r w:rsidR="00F546EF">
        <w:t xml:space="preserve"> there are a lot of other men in New York. </w:t>
      </w:r>
      <w:r w:rsidR="005C2DF7">
        <w:t>If this one doesn’t work out, there are plenty of other men that I could date. The opportunities are unlimited in a city as big as New York.”</w:t>
      </w:r>
    </w:p>
    <w:p w14:paraId="1941EAD1" w14:textId="2DCDBF90" w:rsidR="005C2DF7" w:rsidRDefault="009A45B5" w:rsidP="00D30BEB">
      <w:pPr>
        <w:spacing w:after="0"/>
        <w:ind w:firstLine="720"/>
        <w:jc w:val="both"/>
      </w:pPr>
      <w:r>
        <w:lastRenderedPageBreak/>
        <w:t xml:space="preserve">“Now </w:t>
      </w:r>
      <w:r w:rsidRPr="0078525D">
        <w:rPr>
          <w:i/>
          <w:iCs/>
        </w:rPr>
        <w:t>that</w:t>
      </w:r>
      <w:r>
        <w:t xml:space="preserve"> I can agree on,” Stacy replied. </w:t>
      </w:r>
      <w:r w:rsidR="00FE6FD7">
        <w:t>“But I have a good feeling about this one.</w:t>
      </w:r>
      <w:r w:rsidR="00BB467B">
        <w:t xml:space="preserve"> He seems so perfect for you.</w:t>
      </w:r>
      <w:r w:rsidR="00662564">
        <w:t xml:space="preserve"> Even though there are tons of men out there, there is only like a handful of them that are worth dating</w:t>
      </w:r>
      <w:r w:rsidR="00167666">
        <w:t>,</w:t>
      </w:r>
      <w:r w:rsidR="00662564">
        <w:t xml:space="preserve"> and Hugo is one of them.</w:t>
      </w:r>
      <w:r w:rsidR="00FE6FD7">
        <w:t>”</w:t>
      </w:r>
    </w:p>
    <w:p w14:paraId="34F3D9E5" w14:textId="493ACEAE" w:rsidR="000E0B07" w:rsidRDefault="000E0B07" w:rsidP="00D30BEB">
      <w:pPr>
        <w:spacing w:after="0"/>
        <w:ind w:firstLine="720"/>
        <w:jc w:val="both"/>
      </w:pPr>
      <w:r>
        <w:t>They hushed up about it as soon</w:t>
      </w:r>
      <w:r w:rsidR="008D4CDE">
        <w:t xml:space="preserve"> as</w:t>
      </w:r>
      <w:r>
        <w:t xml:space="preserve"> </w:t>
      </w:r>
      <w:r w:rsidR="006576FF">
        <w:t>Long</w:t>
      </w:r>
      <w:r w:rsidR="00EA2319">
        <w:t xml:space="preserve"> stepped into the house. Morrison walked up to him to see if he needed help carrying any of the groceries in</w:t>
      </w:r>
      <w:r w:rsidR="00167666">
        <w:t>side</w:t>
      </w:r>
      <w:r w:rsidR="00EA2319">
        <w:t xml:space="preserve">. </w:t>
      </w:r>
      <w:r w:rsidR="004C61B4">
        <w:t xml:space="preserve">He told her he had it all under control. </w:t>
      </w:r>
      <w:r w:rsidR="00F80AE6">
        <w:t xml:space="preserve">They waited for him to put everything away before </w:t>
      </w:r>
      <w:r w:rsidR="00113E03">
        <w:t xml:space="preserve">getting started on their side dishes and dessert. </w:t>
      </w:r>
      <w:r w:rsidR="006576FF">
        <w:t>Long</w:t>
      </w:r>
      <w:r w:rsidR="00113E03">
        <w:t xml:space="preserve"> went outside to get the grill going. </w:t>
      </w:r>
    </w:p>
    <w:p w14:paraId="08E4FBAC" w14:textId="7017BB1B" w:rsidR="00D158AE" w:rsidRDefault="0021252B" w:rsidP="00D30BEB">
      <w:pPr>
        <w:spacing w:after="0"/>
        <w:ind w:firstLine="720"/>
        <w:jc w:val="both"/>
      </w:pPr>
      <w:r>
        <w:t xml:space="preserve">While both Morrison and </w:t>
      </w:r>
      <w:r w:rsidR="006576FF">
        <w:t>Long</w:t>
      </w:r>
      <w:r>
        <w:t xml:space="preserve"> prepared the food in the kitchen, they would exchange quite a few glances and occasionally </w:t>
      </w:r>
      <w:r w:rsidR="00167666">
        <w:t xml:space="preserve">make </w:t>
      </w:r>
      <w:r>
        <w:t xml:space="preserve">prolonged eye contact. </w:t>
      </w:r>
      <w:r w:rsidR="00CE62F0">
        <w:t xml:space="preserve">Stacy </w:t>
      </w:r>
      <w:r w:rsidR="00E907E9">
        <w:t xml:space="preserve">smiled at Morrison and gave her a wink as if she knew </w:t>
      </w:r>
      <w:r w:rsidR="00414486">
        <w:t xml:space="preserve">what was going on between them. </w:t>
      </w:r>
      <w:r w:rsidR="0053375D">
        <w:t>Stacy gave Morrison a nudge and whispered</w:t>
      </w:r>
      <w:r w:rsidR="004446F6">
        <w:t>, “Go up and talk to him” in her ear.</w:t>
      </w:r>
    </w:p>
    <w:p w14:paraId="63A420DC" w14:textId="3A86F958" w:rsidR="001B16B5" w:rsidRDefault="00EB49EB" w:rsidP="00D30BEB">
      <w:pPr>
        <w:spacing w:after="0"/>
        <w:ind w:firstLine="720"/>
        <w:jc w:val="both"/>
      </w:pPr>
      <w:r>
        <w:t>“Okay,” Morrison whispered</w:t>
      </w:r>
      <w:r w:rsidR="008409D4">
        <w:t xml:space="preserve"> back. </w:t>
      </w:r>
      <w:r w:rsidR="002768DF">
        <w:t>“I sure hope I don’t say anything dumb</w:t>
      </w:r>
      <w:r w:rsidR="00135E15">
        <w:t>.”</w:t>
      </w:r>
    </w:p>
    <w:p w14:paraId="7288FE53" w14:textId="59B88A14" w:rsidR="008409D4" w:rsidRDefault="008409D4" w:rsidP="00D30BEB">
      <w:pPr>
        <w:spacing w:after="0"/>
        <w:ind w:firstLine="720"/>
        <w:jc w:val="both"/>
      </w:pPr>
      <w:r>
        <w:t xml:space="preserve">Morrison gradually walked up to </w:t>
      </w:r>
      <w:r w:rsidR="006576FF">
        <w:t>Long</w:t>
      </w:r>
      <w:r>
        <w:t xml:space="preserve"> while he was </w:t>
      </w:r>
      <w:r w:rsidR="00E2111A">
        <w:t xml:space="preserve">putting </w:t>
      </w:r>
      <w:r w:rsidR="00167666">
        <w:t xml:space="preserve">the </w:t>
      </w:r>
      <w:r w:rsidR="00E2111A">
        <w:t xml:space="preserve">rub on </w:t>
      </w:r>
      <w:r w:rsidR="00703DEB">
        <w:t xml:space="preserve">the brisket. </w:t>
      </w:r>
      <w:r w:rsidR="00392C8C">
        <w:t xml:space="preserve">She could tell he was really focused on what he was doing. She wasn’t sure how to approach him. </w:t>
      </w:r>
      <w:r w:rsidR="005D60CB">
        <w:t>Morrison</w:t>
      </w:r>
      <w:r w:rsidR="00976BFC">
        <w:t xml:space="preserve"> then</w:t>
      </w:r>
      <w:r w:rsidR="00437B4A">
        <w:t xml:space="preserve"> found </w:t>
      </w:r>
      <w:r w:rsidR="000F141A">
        <w:t xml:space="preserve">herself nervously </w:t>
      </w:r>
      <w:r w:rsidR="005D60CB">
        <w:t>st</w:t>
      </w:r>
      <w:r w:rsidR="00437B4A">
        <w:t>anding right</w:t>
      </w:r>
      <w:r w:rsidR="005D60CB">
        <w:t xml:space="preserve"> beside him.</w:t>
      </w:r>
      <w:r w:rsidR="00437B4A">
        <w:t xml:space="preserve"> She </w:t>
      </w:r>
      <w:r w:rsidR="00152C2C">
        <w:t>gently poked him on the back to get his attention before speaking.</w:t>
      </w:r>
    </w:p>
    <w:p w14:paraId="5F93BF18" w14:textId="5F8B5C1B" w:rsidR="005D60CB" w:rsidRDefault="005D60CB" w:rsidP="00D30BEB">
      <w:pPr>
        <w:spacing w:after="0"/>
        <w:ind w:firstLine="720"/>
        <w:jc w:val="both"/>
      </w:pPr>
      <w:r>
        <w:t xml:space="preserve">“Wow, that looks </w:t>
      </w:r>
      <w:r w:rsidR="00B10E88">
        <w:t xml:space="preserve">and smells </w:t>
      </w:r>
      <w:r>
        <w:t>amazing,”</w:t>
      </w:r>
      <w:r w:rsidR="00336F43">
        <w:t xml:space="preserve"> </w:t>
      </w:r>
      <w:r w:rsidR="00115B07">
        <w:t>s</w:t>
      </w:r>
      <w:r w:rsidR="00336F43">
        <w:t xml:space="preserve">he said. </w:t>
      </w:r>
      <w:r w:rsidR="00115B07">
        <w:t>“</w:t>
      </w:r>
      <w:r w:rsidR="007A0409">
        <w:t>You must grill often.”</w:t>
      </w:r>
    </w:p>
    <w:p w14:paraId="6205AFA8" w14:textId="59ACCF32" w:rsidR="007A0409" w:rsidRDefault="007A0409" w:rsidP="00D30BEB">
      <w:pPr>
        <w:spacing w:after="0"/>
        <w:ind w:firstLine="720"/>
        <w:jc w:val="both"/>
      </w:pPr>
      <w:r>
        <w:t>“You know it,” he answered. “</w:t>
      </w:r>
      <w:r w:rsidR="00845A43">
        <w:t xml:space="preserve">I am a master behind the grill. </w:t>
      </w:r>
      <w:r w:rsidR="001236F9">
        <w:t>I take great pride in my barbecue. It’s so good it will make your mouth water.</w:t>
      </w:r>
      <w:r w:rsidR="00E8487F">
        <w:t xml:space="preserve"> That is what I hear anyway from people.</w:t>
      </w:r>
      <w:r w:rsidR="00A11CFF">
        <w:t>”</w:t>
      </w:r>
    </w:p>
    <w:p w14:paraId="7AB1135E" w14:textId="5971E91A" w:rsidR="00C5388F" w:rsidRDefault="00C5388F" w:rsidP="00D30BEB">
      <w:pPr>
        <w:spacing w:after="0"/>
        <w:ind w:firstLine="720"/>
        <w:jc w:val="both"/>
      </w:pPr>
      <w:r>
        <w:t>“I</w:t>
      </w:r>
      <w:r w:rsidR="00A11CFF">
        <w:t>’ll</w:t>
      </w:r>
      <w:r>
        <w:t xml:space="preserve"> take your word for it,” she said</w:t>
      </w:r>
      <w:r w:rsidR="00A11CFF">
        <w:t xml:space="preserve"> with a big smile on her face</w:t>
      </w:r>
      <w:r>
        <w:t>.</w:t>
      </w:r>
      <w:r w:rsidR="00A11CFF">
        <w:t xml:space="preserve"> </w:t>
      </w:r>
      <w:r w:rsidR="00F526A3">
        <w:t>“Now, I will have high expectations when tasting it.</w:t>
      </w:r>
      <w:r w:rsidR="00135E15">
        <w:t xml:space="preserve"> But judging by the smell and the way it looks</w:t>
      </w:r>
      <w:r w:rsidR="00167666">
        <w:t>,</w:t>
      </w:r>
      <w:r w:rsidR="00135E15">
        <w:t xml:space="preserve"> I know I won’t be disappointed.</w:t>
      </w:r>
      <w:r w:rsidR="00F526A3">
        <w:t>”</w:t>
      </w:r>
    </w:p>
    <w:p w14:paraId="6D891C05" w14:textId="40AD40BC" w:rsidR="001D3CAA" w:rsidRDefault="001D3CAA" w:rsidP="00D30BEB">
      <w:pPr>
        <w:spacing w:after="0"/>
        <w:ind w:firstLine="720"/>
        <w:jc w:val="both"/>
      </w:pPr>
      <w:r>
        <w:t xml:space="preserve">“I can’t wait to try </w:t>
      </w:r>
      <w:r w:rsidR="00793664">
        <w:t xml:space="preserve">your Southwestern pasta salad,” </w:t>
      </w:r>
      <w:r w:rsidR="006576FF">
        <w:t>Long</w:t>
      </w:r>
      <w:r w:rsidR="00793664">
        <w:t xml:space="preserve"> said. “I watched you </w:t>
      </w:r>
      <w:r w:rsidR="00544EC5">
        <w:t>stir in the ingredients earlier and it looked mighty delicious.</w:t>
      </w:r>
      <w:r w:rsidR="00E059D4">
        <w:t xml:space="preserve"> Just thinking about how good this food is going to taste has been making me hungry.”</w:t>
      </w:r>
    </w:p>
    <w:p w14:paraId="07DF3ABE" w14:textId="5F909F15" w:rsidR="00E059D4" w:rsidRDefault="00FA26AB" w:rsidP="00D30BEB">
      <w:pPr>
        <w:spacing w:after="0"/>
        <w:ind w:firstLine="720"/>
        <w:jc w:val="both"/>
      </w:pPr>
      <w:r>
        <w:lastRenderedPageBreak/>
        <w:t xml:space="preserve">“I wanted to tell you that it is great what you are doing for </w:t>
      </w:r>
      <w:r w:rsidR="00561FB9">
        <w:t xml:space="preserve">me and Stacy,” Morrison said. “I know we are taking </w:t>
      </w:r>
      <w:r w:rsidR="006F66E1">
        <w:t xml:space="preserve">a great deal of </w:t>
      </w:r>
      <w:r w:rsidR="009245B9">
        <w:t xml:space="preserve">your </w:t>
      </w:r>
      <w:r w:rsidR="006F66E1">
        <w:t xml:space="preserve">time </w:t>
      </w:r>
      <w:r w:rsidR="009245B9">
        <w:t xml:space="preserve">away </w:t>
      </w:r>
      <w:r w:rsidR="006F66E1">
        <w:t xml:space="preserve">when you are teaching us how to defend ourselves. </w:t>
      </w:r>
      <w:r w:rsidR="009245B9">
        <w:t>We really do appreciate it. You have been doing a great job instructing us.</w:t>
      </w:r>
      <w:r w:rsidR="00E33AC4">
        <w:t>”</w:t>
      </w:r>
    </w:p>
    <w:p w14:paraId="40A990E4" w14:textId="1C0A7CB9" w:rsidR="00E33AC4" w:rsidRDefault="00E33AC4" w:rsidP="00D30BEB">
      <w:pPr>
        <w:spacing w:after="0"/>
        <w:ind w:firstLine="720"/>
        <w:jc w:val="both"/>
      </w:pPr>
      <w:r>
        <w:t>“You are welcome,” he replied. “</w:t>
      </w:r>
      <w:r w:rsidR="00133DED">
        <w:t xml:space="preserve">I really don’t mind teaching you girls at all. </w:t>
      </w:r>
      <w:r w:rsidR="00E80F4F">
        <w:t xml:space="preserve">It </w:t>
      </w:r>
      <w:r w:rsidR="0002159D">
        <w:t xml:space="preserve">allows me the opportunity to spend more time with you, which I </w:t>
      </w:r>
      <w:r w:rsidR="000A72DB">
        <w:t>love</w:t>
      </w:r>
      <w:r w:rsidR="0002159D">
        <w:t xml:space="preserve">. </w:t>
      </w:r>
      <w:r w:rsidR="000A72DB">
        <w:t xml:space="preserve">I am </w:t>
      </w:r>
      <w:r w:rsidR="00B80F56">
        <w:t>a much happier person whenever you are around.”</w:t>
      </w:r>
    </w:p>
    <w:p w14:paraId="40E76940" w14:textId="42A505DB" w:rsidR="00B80F56" w:rsidRDefault="00B80F56" w:rsidP="00D30BEB">
      <w:pPr>
        <w:spacing w:after="0"/>
        <w:ind w:firstLine="720"/>
        <w:jc w:val="both"/>
      </w:pPr>
      <w:r>
        <w:t xml:space="preserve">“That has to be one of the sweetest things that anyone has ever said to me,” </w:t>
      </w:r>
      <w:r w:rsidR="00507E93">
        <w:t xml:space="preserve">she said. </w:t>
      </w:r>
      <w:r w:rsidR="009B3D54">
        <w:t xml:space="preserve">“Well, I am going to let you finish preparing to put the meat out on the grill. I got a pie to </w:t>
      </w:r>
      <w:r w:rsidR="00156B25">
        <w:t>make.”</w:t>
      </w:r>
    </w:p>
    <w:p w14:paraId="26F7F3FA" w14:textId="7ECB8DE7" w:rsidR="00156B25" w:rsidRDefault="00156B25" w:rsidP="00D30BEB">
      <w:pPr>
        <w:spacing w:after="0"/>
        <w:ind w:firstLine="720"/>
        <w:jc w:val="both"/>
      </w:pPr>
      <w:r>
        <w:t xml:space="preserve">“Okay,” </w:t>
      </w:r>
      <w:r w:rsidR="006576FF">
        <w:t>Long</w:t>
      </w:r>
      <w:r>
        <w:t xml:space="preserve"> said. “It was good talking to you.”</w:t>
      </w:r>
    </w:p>
    <w:p w14:paraId="0A7519E5" w14:textId="385F9361" w:rsidR="00156B25" w:rsidRDefault="00156B25" w:rsidP="00D30BEB">
      <w:pPr>
        <w:spacing w:after="0"/>
        <w:ind w:firstLine="720"/>
        <w:jc w:val="both"/>
      </w:pPr>
      <w:r>
        <w:t xml:space="preserve">“Yes,” </w:t>
      </w:r>
      <w:r w:rsidR="005B3B67">
        <w:t>Morrison said. “It was good talking to you, too!”</w:t>
      </w:r>
    </w:p>
    <w:p w14:paraId="01A59134" w14:textId="19ECAC54" w:rsidR="005B3B67" w:rsidRDefault="00840DB2" w:rsidP="00D30BEB">
      <w:pPr>
        <w:spacing w:after="0"/>
        <w:ind w:firstLine="720"/>
        <w:jc w:val="both"/>
      </w:pPr>
      <w:r>
        <w:t>Morrison</w:t>
      </w:r>
      <w:r w:rsidR="005B3B67">
        <w:t xml:space="preserve"> walked back to the pie pan that she had just put crust</w:t>
      </w:r>
      <w:r w:rsidR="00290D45">
        <w:t xml:space="preserve"> in</w:t>
      </w:r>
      <w:r w:rsidR="00471CBB">
        <w:t xml:space="preserve">. She could feel her cheeks burning. Morrison knew she was blushing. </w:t>
      </w:r>
      <w:r w:rsidR="00A65F08">
        <w:t>She began putting the</w:t>
      </w:r>
      <w:r w:rsidR="004D52C5">
        <w:t xml:space="preserve"> apple</w:t>
      </w:r>
      <w:r w:rsidR="00A65F08">
        <w:t xml:space="preserve"> filling onto the crust.</w:t>
      </w:r>
      <w:r>
        <w:t xml:space="preserve"> She had hoped she didn’t make </w:t>
      </w:r>
      <w:r w:rsidR="0083788B">
        <w:t>a big fool of herself</w:t>
      </w:r>
      <w:r w:rsidR="00E0042C">
        <w:t xml:space="preserve"> in front of Long</w:t>
      </w:r>
      <w:r w:rsidR="0083788B">
        <w:t xml:space="preserve">. </w:t>
      </w:r>
      <w:r w:rsidR="00A65F08">
        <w:t xml:space="preserve"> Stacy walked over to her.</w:t>
      </w:r>
    </w:p>
    <w:p w14:paraId="651E0F4A" w14:textId="4976C42C" w:rsidR="00A65F08" w:rsidRDefault="00A65F08" w:rsidP="00D30BEB">
      <w:pPr>
        <w:spacing w:after="0"/>
        <w:ind w:firstLine="720"/>
        <w:jc w:val="both"/>
      </w:pPr>
      <w:r>
        <w:t>“</w:t>
      </w:r>
      <w:r w:rsidR="00155DC6">
        <w:t xml:space="preserve">You and </w:t>
      </w:r>
      <w:r w:rsidR="00A6501E">
        <w:t>Hugo</w:t>
      </w:r>
      <w:r w:rsidR="00155DC6">
        <w:t xml:space="preserve"> are too cute together,” </w:t>
      </w:r>
      <w:r w:rsidR="004766D9">
        <w:t>Stacy said</w:t>
      </w:r>
      <w:r w:rsidR="00384C0F">
        <w:t xml:space="preserve">. </w:t>
      </w:r>
      <w:r w:rsidR="00DE2EAB">
        <w:t>“</w:t>
      </w:r>
      <w:r w:rsidR="009E602B">
        <w:t xml:space="preserve">You both have tons of chemistry and </w:t>
      </w:r>
      <w:r w:rsidR="00475F45">
        <w:t>there’s definitely a spark between the two of you.”</w:t>
      </w:r>
    </w:p>
    <w:p w14:paraId="32D68530" w14:textId="5C98C836" w:rsidR="00384C0F" w:rsidRDefault="00EA1630" w:rsidP="00D30BEB">
      <w:pPr>
        <w:spacing w:after="0"/>
        <w:ind w:firstLine="720"/>
        <w:jc w:val="both"/>
      </w:pPr>
      <w:r>
        <w:t>“Stacy, you are just bound and determined to get us together,” Morrison said. “</w:t>
      </w:r>
      <w:r w:rsidR="00A32D7B">
        <w:t>I know you all too well.”</w:t>
      </w:r>
    </w:p>
    <w:p w14:paraId="128D6CA9" w14:textId="44D3FBD3" w:rsidR="00835751" w:rsidRDefault="00835751" w:rsidP="00D30BEB">
      <w:pPr>
        <w:spacing w:after="0"/>
        <w:ind w:firstLine="720"/>
        <w:jc w:val="both"/>
      </w:pPr>
      <w:r>
        <w:t>“I just want to see you happy and settled with someone,” Stacy said. “</w:t>
      </w:r>
      <w:r w:rsidR="00AF1FAA">
        <w:t>What is so wrong with that?”</w:t>
      </w:r>
    </w:p>
    <w:p w14:paraId="379E8AAD" w14:textId="7CD12E30" w:rsidR="00771118" w:rsidRDefault="00771118" w:rsidP="00D30BEB">
      <w:pPr>
        <w:spacing w:after="0"/>
        <w:ind w:firstLine="720"/>
        <w:jc w:val="both"/>
      </w:pPr>
      <w:r>
        <w:t>“</w:t>
      </w:r>
      <w:r w:rsidR="00897E5F">
        <w:t>Don’t you think I just want to figure that out on my own?” Morrison replied.</w:t>
      </w:r>
    </w:p>
    <w:p w14:paraId="2EC9B4CC" w14:textId="2A97B79C" w:rsidR="00897E5F" w:rsidRDefault="00897E5F" w:rsidP="00D30BEB">
      <w:pPr>
        <w:spacing w:after="0"/>
        <w:ind w:firstLine="720"/>
        <w:jc w:val="both"/>
      </w:pPr>
      <w:r>
        <w:t>“You are right,” Stacy said. “I’ll just stand back and watch it all come together without interfering.</w:t>
      </w:r>
      <w:r w:rsidR="00940970">
        <w:t xml:space="preserve"> I promise.</w:t>
      </w:r>
      <w:r>
        <w:t>”</w:t>
      </w:r>
    </w:p>
    <w:p w14:paraId="4F2E6D2A" w14:textId="71ED35D3" w:rsidR="00940970" w:rsidRDefault="00940970" w:rsidP="00D30BEB">
      <w:pPr>
        <w:spacing w:after="0"/>
        <w:ind w:firstLine="720"/>
        <w:jc w:val="both"/>
      </w:pPr>
      <w:r>
        <w:t>“Thank you,” Morrison said.</w:t>
      </w:r>
    </w:p>
    <w:p w14:paraId="5CF9E78E" w14:textId="14BB9A34" w:rsidR="001776B9" w:rsidRDefault="0001101E" w:rsidP="00D30BEB">
      <w:pPr>
        <w:spacing w:after="0"/>
        <w:ind w:firstLine="720"/>
        <w:jc w:val="both"/>
      </w:pPr>
      <w:r>
        <w:t>Morrison</w:t>
      </w:r>
      <w:r w:rsidR="000B3AC2">
        <w:t xml:space="preserve"> </w:t>
      </w:r>
      <w:r>
        <w:t>then put t</w:t>
      </w:r>
      <w:r w:rsidR="004D52C5">
        <w:t xml:space="preserve">he rest of the pastry on top of the pie before sticking it into the oven. </w:t>
      </w:r>
      <w:r w:rsidR="00E75F7D">
        <w:t xml:space="preserve">The house was going to smell heavenly while the pie </w:t>
      </w:r>
      <w:r w:rsidR="00167666">
        <w:t xml:space="preserve">was </w:t>
      </w:r>
      <w:r w:rsidR="00E75F7D">
        <w:t xml:space="preserve">baking. </w:t>
      </w:r>
      <w:r w:rsidR="00B62BA9">
        <w:t xml:space="preserve">She wasn’t used to cooking for </w:t>
      </w:r>
      <w:r w:rsidR="00F35A90">
        <w:t xml:space="preserve">other people. </w:t>
      </w:r>
      <w:r w:rsidR="00F35A90">
        <w:lastRenderedPageBreak/>
        <w:t>Morrison hoped they would enjoy her f</w:t>
      </w:r>
      <w:r w:rsidR="00445F0A">
        <w:t xml:space="preserve">ood. </w:t>
      </w:r>
      <w:r w:rsidR="0074474D">
        <w:t xml:space="preserve">They then could hear </w:t>
      </w:r>
      <w:r w:rsidR="00D82DCF">
        <w:t xml:space="preserve">the doorbell go off. </w:t>
      </w:r>
      <w:r w:rsidR="00C33DD3">
        <w:t xml:space="preserve">Stacy </w:t>
      </w:r>
      <w:r w:rsidR="008028C6">
        <w:t>left the kitchen</w:t>
      </w:r>
      <w:r w:rsidR="00C33DD3">
        <w:t xml:space="preserve"> to answer it.</w:t>
      </w:r>
      <w:r w:rsidR="00EF6979">
        <w:t xml:space="preserve"> She knew it was Daniel.</w:t>
      </w:r>
    </w:p>
    <w:p w14:paraId="62D520BA" w14:textId="7C1776F5" w:rsidR="00682018" w:rsidRDefault="00682018" w:rsidP="00D30BEB">
      <w:pPr>
        <w:spacing w:after="0"/>
        <w:ind w:firstLine="720"/>
        <w:jc w:val="both"/>
      </w:pPr>
      <w:r>
        <w:t xml:space="preserve">Daniel </w:t>
      </w:r>
      <w:r w:rsidR="00D82DCF">
        <w:t>had</w:t>
      </w:r>
      <w:r w:rsidR="00EF6979">
        <w:t xml:space="preserve"> indeed</w:t>
      </w:r>
      <w:r>
        <w:t xml:space="preserve"> arrived for the barbecue. </w:t>
      </w:r>
      <w:r w:rsidR="00EF6979">
        <w:t>Morrison could hear Stacy and Daniel talking to each other</w:t>
      </w:r>
      <w:r w:rsidR="009A3224">
        <w:t xml:space="preserve">. </w:t>
      </w:r>
      <w:r w:rsidR="00EF6979">
        <w:t>She</w:t>
      </w:r>
      <w:r w:rsidR="009A3224">
        <w:t xml:space="preserve"> watched as the</w:t>
      </w:r>
      <w:r w:rsidR="005047AD">
        <w:t>y</w:t>
      </w:r>
      <w:r w:rsidR="009A3224">
        <w:t xml:space="preserve"> teased </w:t>
      </w:r>
      <w:r w:rsidR="00167666">
        <w:t>one another</w:t>
      </w:r>
      <w:r w:rsidR="00287356">
        <w:t xml:space="preserve">. </w:t>
      </w:r>
      <w:r w:rsidR="006576FF">
        <w:t>Long</w:t>
      </w:r>
      <w:r w:rsidR="002F0E28">
        <w:t xml:space="preserve"> stepped up to them and told Daniel about him teaching them how to defend themselves. Daniel said he thought</w:t>
      </w:r>
      <w:r w:rsidR="00DB0FB3">
        <w:t xml:space="preserve"> it</w:t>
      </w:r>
      <w:r w:rsidR="002F0E28">
        <w:t xml:space="preserve"> was an excellent idea</w:t>
      </w:r>
      <w:r w:rsidR="00DB0FB3">
        <w:t>.</w:t>
      </w:r>
      <w:r w:rsidR="004B4B07">
        <w:t xml:space="preserve"> Long then bragged about how well they were doing </w:t>
      </w:r>
      <w:r w:rsidR="00752CB2">
        <w:t>in his lessons. Daniel was stunned that Stacy was turning out to be quite the fighter.</w:t>
      </w:r>
    </w:p>
    <w:p w14:paraId="1B8C5F3C" w14:textId="2B3B8C71" w:rsidR="00445F0A" w:rsidRDefault="00CF1C0E" w:rsidP="00D30BEB">
      <w:pPr>
        <w:spacing w:after="0"/>
        <w:ind w:firstLine="720"/>
        <w:jc w:val="both"/>
      </w:pPr>
      <w:r>
        <w:t xml:space="preserve">About two hours later, they were </w:t>
      </w:r>
      <w:r w:rsidR="00305F2F">
        <w:t xml:space="preserve">indulging themselves with delicious homecooked food. </w:t>
      </w:r>
      <w:r w:rsidR="004F3DEC">
        <w:t>Everything was cooked, grilled, and baked to perfection.</w:t>
      </w:r>
      <w:r w:rsidR="000166F4">
        <w:t xml:space="preserve"> It was a delectable feast.</w:t>
      </w:r>
      <w:r w:rsidR="0035212F">
        <w:t xml:space="preserve"> They also enjoyed </w:t>
      </w:r>
      <w:r w:rsidR="001F6153">
        <w:t xml:space="preserve">plenty of </w:t>
      </w:r>
      <w:r w:rsidR="0035212F">
        <w:t xml:space="preserve">friendly conversation. </w:t>
      </w:r>
      <w:r w:rsidR="00315461">
        <w:t xml:space="preserve">They couldn’t have picked a better day to eat outside on the patio. </w:t>
      </w:r>
      <w:r w:rsidR="00A27DE9">
        <w:t>The sun was shining bright</w:t>
      </w:r>
      <w:r w:rsidR="00073A54">
        <w:t xml:space="preserve"> and there was a light breeze</w:t>
      </w:r>
      <w:r w:rsidR="00315461">
        <w:t>.</w:t>
      </w:r>
      <w:r w:rsidR="00073A54">
        <w:t xml:space="preserve"> </w:t>
      </w:r>
      <w:r w:rsidR="00457E62">
        <w:t xml:space="preserve">Stacy noticed that Long and Morrison could not keep their eyes </w:t>
      </w:r>
      <w:r w:rsidR="00B920C5">
        <w:t>off</w:t>
      </w:r>
      <w:r w:rsidR="00457E62">
        <w:t xml:space="preserve"> </w:t>
      </w:r>
      <w:r w:rsidR="00167666">
        <w:t xml:space="preserve">the </w:t>
      </w:r>
      <w:r w:rsidR="00457E62">
        <w:t>other</w:t>
      </w:r>
      <w:r w:rsidR="00B920C5">
        <w:t xml:space="preserve"> as they sat next to each other. She also noticed how they would share a subtle touch here and there.</w:t>
      </w:r>
      <w:r w:rsidR="00315461">
        <w:t xml:space="preserve"> </w:t>
      </w:r>
    </w:p>
    <w:p w14:paraId="64A0944B" w14:textId="5BF263BE" w:rsidR="00814DCD" w:rsidRDefault="009722C6" w:rsidP="00D30BEB">
      <w:pPr>
        <w:spacing w:after="0"/>
        <w:ind w:firstLine="720"/>
        <w:jc w:val="both"/>
      </w:pPr>
      <w:r>
        <w:t xml:space="preserve">Morrison and </w:t>
      </w:r>
      <w:r w:rsidR="006576FF">
        <w:t>Long</w:t>
      </w:r>
      <w:r>
        <w:t xml:space="preserve"> </w:t>
      </w:r>
      <w:r w:rsidR="00BE2BB7">
        <w:t>thanked Stacy</w:t>
      </w:r>
      <w:r w:rsidR="00DB0FB3">
        <w:t xml:space="preserve"> and Daniel</w:t>
      </w:r>
      <w:r w:rsidR="00BE2BB7">
        <w:t xml:space="preserve"> for coming over and told her they would be seeing her again soon</w:t>
      </w:r>
      <w:r w:rsidR="003720B9">
        <w:t xml:space="preserve">. Stacy thanked </w:t>
      </w:r>
      <w:r w:rsidR="006576FF">
        <w:t>Long</w:t>
      </w:r>
      <w:r w:rsidR="003720B9">
        <w:t xml:space="preserve"> for having the idea to barbecue</w:t>
      </w:r>
      <w:r w:rsidR="00B07DF0">
        <w:t>, and that everything was delicious</w:t>
      </w:r>
      <w:r w:rsidR="003720B9">
        <w:t>.</w:t>
      </w:r>
    </w:p>
    <w:p w14:paraId="04ACA78B" w14:textId="3A272F06" w:rsidR="00927DEE" w:rsidRDefault="006E53C0" w:rsidP="00D30BEB">
      <w:pPr>
        <w:spacing w:after="0"/>
        <w:ind w:firstLine="720"/>
        <w:jc w:val="both"/>
      </w:pPr>
      <w:r>
        <w:t xml:space="preserve">“Well, that was a success,” </w:t>
      </w:r>
      <w:r w:rsidR="00927DEE">
        <w:t>he told Morrison. “</w:t>
      </w:r>
      <w:r w:rsidR="00BB39D0">
        <w:t>Everything tasted so great,</w:t>
      </w:r>
      <w:r w:rsidR="00927DEE">
        <w:t xml:space="preserve"> and everyone </w:t>
      </w:r>
      <w:r w:rsidR="00BB39D0">
        <w:t>enjoyed themselves</w:t>
      </w:r>
      <w:r w:rsidR="00927DEE">
        <w:t>.</w:t>
      </w:r>
      <w:r w:rsidR="002332B3">
        <w:t xml:space="preserve"> I think we should do this again.</w:t>
      </w:r>
      <w:r w:rsidR="00927DEE">
        <w:t>”</w:t>
      </w:r>
    </w:p>
    <w:p w14:paraId="70249155" w14:textId="0AB6E13A" w:rsidR="00927DEE" w:rsidRDefault="00927DEE" w:rsidP="00D30BEB">
      <w:pPr>
        <w:spacing w:after="0"/>
        <w:ind w:firstLine="720"/>
        <w:jc w:val="both"/>
      </w:pPr>
      <w:r>
        <w:t xml:space="preserve">“I would say so,” </w:t>
      </w:r>
      <w:r w:rsidR="0087753A">
        <w:t>Morrison said. “It was</w:t>
      </w:r>
      <w:r w:rsidR="00F008CD">
        <w:t xml:space="preserve"> such</w:t>
      </w:r>
      <w:r w:rsidR="0087753A">
        <w:t xml:space="preserve"> a good idea.</w:t>
      </w:r>
      <w:r w:rsidR="00F008CD">
        <w:t xml:space="preserve"> I would love to have more gatherings with those two.</w:t>
      </w:r>
      <w:r w:rsidR="00F93A8A">
        <w:t xml:space="preserve"> Thank you for the wonderful suggestion.</w:t>
      </w:r>
      <w:r w:rsidR="0087753A">
        <w:t>”</w:t>
      </w:r>
    </w:p>
    <w:p w14:paraId="5D3D87F6" w14:textId="1FB49313" w:rsidR="0087753A" w:rsidRDefault="0087753A" w:rsidP="0087753A">
      <w:pPr>
        <w:spacing w:after="0"/>
        <w:ind w:firstLine="720"/>
        <w:jc w:val="both"/>
      </w:pPr>
      <w:r>
        <w:t>“</w:t>
      </w:r>
      <w:r w:rsidR="00B66C37">
        <w:t>Now that is all over</w:t>
      </w:r>
      <w:r>
        <w:t xml:space="preserve">, what are your plans now?” </w:t>
      </w:r>
      <w:r w:rsidR="006576FF">
        <w:t>Long</w:t>
      </w:r>
      <w:r>
        <w:t xml:space="preserve"> asked.</w:t>
      </w:r>
      <w:r w:rsidR="00D95AC5">
        <w:t xml:space="preserve"> </w:t>
      </w:r>
    </w:p>
    <w:p w14:paraId="2DD0365E" w14:textId="7755D20B" w:rsidR="00A2271B" w:rsidRDefault="0087753A" w:rsidP="0087753A">
      <w:pPr>
        <w:spacing w:after="0"/>
        <w:ind w:firstLine="720"/>
        <w:jc w:val="both"/>
      </w:pPr>
      <w:r>
        <w:t>“I</w:t>
      </w:r>
      <w:r w:rsidR="00674EAD">
        <w:t xml:space="preserve"> think I am going to take a nap,” she answered. “</w:t>
      </w:r>
      <w:r w:rsidR="00EA0A55">
        <w:t>After eating all of that food, I am really tired</w:t>
      </w:r>
      <w:r w:rsidR="0038582E">
        <w:t xml:space="preserve"> from being so stuffed</w:t>
      </w:r>
      <w:r w:rsidR="00EA0A55">
        <w:t>.”</w:t>
      </w:r>
    </w:p>
    <w:p w14:paraId="699BB525" w14:textId="0C43B9B2" w:rsidR="00D40093" w:rsidRDefault="00A2271B" w:rsidP="0087753A">
      <w:pPr>
        <w:spacing w:after="0"/>
        <w:ind w:firstLine="720"/>
        <w:jc w:val="both"/>
      </w:pPr>
      <w:r>
        <w:lastRenderedPageBreak/>
        <w:t xml:space="preserve">“Yeah, me too!” he said. “I </w:t>
      </w:r>
      <w:r w:rsidR="003F0BDA">
        <w:t xml:space="preserve">feel like taking one myself. If you want, </w:t>
      </w:r>
      <w:r w:rsidR="008A51C2">
        <w:t xml:space="preserve">we can </w:t>
      </w:r>
      <w:r w:rsidR="00A0317B">
        <w:t>have</w:t>
      </w:r>
      <w:r w:rsidR="008A51C2">
        <w:t xml:space="preserve"> a pizza</w:t>
      </w:r>
      <w:r w:rsidR="00A0317B">
        <w:t xml:space="preserve"> delivered to the house</w:t>
      </w:r>
      <w:r w:rsidR="008A51C2">
        <w:t xml:space="preserve"> and </w:t>
      </w:r>
      <w:r w:rsidR="005074E3">
        <w:t>watch movies tonight</w:t>
      </w:r>
      <w:r w:rsidR="00CB34B1">
        <w:t xml:space="preserve"> since we spent quite a bit of time cooking this afternoon</w:t>
      </w:r>
      <w:r w:rsidR="002A1A7F">
        <w:t>.</w:t>
      </w:r>
      <w:r w:rsidR="00AD002C">
        <w:t xml:space="preserve"> It would be nice just to </w:t>
      </w:r>
      <w:r w:rsidR="005074E3">
        <w:t xml:space="preserve">unwind and </w:t>
      </w:r>
      <w:r w:rsidR="00AD002C">
        <w:t>take it easy</w:t>
      </w:r>
      <w:r w:rsidR="00D40093">
        <w:t>.</w:t>
      </w:r>
      <w:r w:rsidR="002A1A7F">
        <w:t>”</w:t>
      </w:r>
    </w:p>
    <w:p w14:paraId="2948A400" w14:textId="7AA31DC1" w:rsidR="004134CB" w:rsidRDefault="00D40093" w:rsidP="0087753A">
      <w:pPr>
        <w:spacing w:after="0"/>
        <w:ind w:firstLine="720"/>
        <w:jc w:val="both"/>
      </w:pPr>
      <w:r>
        <w:t xml:space="preserve">“That sounds good!” Morrison replied. </w:t>
      </w:r>
      <w:r w:rsidR="00CE5A7B">
        <w:t xml:space="preserve">“Well, I’ll see you </w:t>
      </w:r>
      <w:r w:rsidR="00DF3CEB">
        <w:t>a little after I finish taking my nap.</w:t>
      </w:r>
      <w:r w:rsidR="003F23BD">
        <w:t xml:space="preserve"> We can then discuss what movies we are going to be watching.</w:t>
      </w:r>
      <w:r w:rsidR="004134CB">
        <w:t>”</w:t>
      </w:r>
    </w:p>
    <w:p w14:paraId="15B66461" w14:textId="5E785A11" w:rsidR="004134CB" w:rsidRDefault="004134CB" w:rsidP="0087753A">
      <w:pPr>
        <w:spacing w:after="0"/>
        <w:ind w:firstLine="720"/>
        <w:jc w:val="both"/>
      </w:pPr>
      <w:r>
        <w:t xml:space="preserve">“Okay,” </w:t>
      </w:r>
      <w:r w:rsidR="006576FF">
        <w:t>Long</w:t>
      </w:r>
      <w:r>
        <w:t xml:space="preserve"> said.</w:t>
      </w:r>
      <w:r w:rsidR="007276E9">
        <w:t xml:space="preserve"> “Have a nice nap</w:t>
      </w:r>
      <w:r w:rsidR="00167666">
        <w:t>,</w:t>
      </w:r>
      <w:r w:rsidR="006A6FCF">
        <w:t xml:space="preserve"> Miss Maia Morrison.”</w:t>
      </w:r>
    </w:p>
    <w:p w14:paraId="76E357D6" w14:textId="6125E1D3" w:rsidR="006A6FCF" w:rsidRDefault="006A6FCF" w:rsidP="0087753A">
      <w:pPr>
        <w:spacing w:after="0"/>
        <w:ind w:firstLine="720"/>
        <w:jc w:val="both"/>
      </w:pPr>
      <w:r>
        <w:t xml:space="preserve">“You, too,” Morrison replied. </w:t>
      </w:r>
    </w:p>
    <w:p w14:paraId="32A38D23" w14:textId="72A6D34E" w:rsidR="007F5F96" w:rsidRDefault="0041771D" w:rsidP="007B121F">
      <w:pPr>
        <w:spacing w:after="0"/>
        <w:ind w:firstLine="720"/>
        <w:jc w:val="both"/>
      </w:pPr>
      <w:r>
        <w:t xml:space="preserve">Both went upstairs and </w:t>
      </w:r>
      <w:r w:rsidR="009E1E97">
        <w:t>into their own bedrooms to take a nap. Morrison shut the door to her bedroom</w:t>
      </w:r>
      <w:r w:rsidR="004A3D58">
        <w:t>, then slipped under the covers</w:t>
      </w:r>
      <w:r w:rsidR="00483E50">
        <w:t>. Her eyes slowly closed shut</w:t>
      </w:r>
      <w:r w:rsidR="00167666">
        <w:t>,</w:t>
      </w:r>
      <w:r w:rsidR="00483E50">
        <w:t xml:space="preserve"> and she drifted off to sleep. Morrison began to have a sweet dream of what it would be like if she and </w:t>
      </w:r>
      <w:r w:rsidR="006576FF">
        <w:t>Long</w:t>
      </w:r>
      <w:r w:rsidR="00483E50">
        <w:t xml:space="preserve"> be</w:t>
      </w:r>
      <w:r w:rsidR="00B71CEE">
        <w:t>came a married couple. The idea made her smile.</w:t>
      </w:r>
      <w:r w:rsidR="006F2B5A">
        <w:t xml:space="preserve"> She imagined being held by him and kissing him</w:t>
      </w:r>
      <w:r w:rsidR="007F5F96">
        <w:t xml:space="preserve"> tenderly on the lips. Morrison couldn’t hardly believe that he was just down the hallway from her room. She wondered why she wasn’t with him right now</w:t>
      </w:r>
      <w:r w:rsidR="00167666">
        <w:t>, e</w:t>
      </w:r>
      <w:r w:rsidR="007F5F96">
        <w:t xml:space="preserve">specially after all that he had done for both her and her friend. </w:t>
      </w:r>
      <w:r w:rsidR="007B121F">
        <w:t xml:space="preserve">Morrison knew </w:t>
      </w:r>
      <w:r w:rsidR="00F417D4">
        <w:t>she couldn’t think about him that way right now. It was way too soon.</w:t>
      </w:r>
    </w:p>
    <w:p w14:paraId="2406E92F" w14:textId="430209CB" w:rsidR="00F417D4" w:rsidRDefault="00363153" w:rsidP="007B121F">
      <w:pPr>
        <w:spacing w:after="0"/>
        <w:ind w:firstLine="720"/>
        <w:jc w:val="both"/>
      </w:pPr>
      <w:r>
        <w:t xml:space="preserve">She </w:t>
      </w:r>
      <w:r w:rsidR="00927D83">
        <w:t>stopped thinking about it and went into a deep sleep.</w:t>
      </w:r>
      <w:r w:rsidR="00307530">
        <w:t xml:space="preserve"> While she was sleeping, </w:t>
      </w:r>
      <w:r w:rsidR="006576FF">
        <w:t>Long</w:t>
      </w:r>
      <w:r w:rsidR="00307530">
        <w:t xml:space="preserve"> was having romantic thoughts about her, too. He was waiting for the right time to make his move.</w:t>
      </w:r>
    </w:p>
    <w:p w14:paraId="4BF57DCE" w14:textId="41D0DEAF" w:rsidR="00DB0FB3" w:rsidRDefault="008A0105" w:rsidP="00DB0FB3">
      <w:pPr>
        <w:spacing w:after="0"/>
        <w:ind w:firstLine="720"/>
        <w:jc w:val="both"/>
      </w:pPr>
      <w:r>
        <w:rPr>
          <w:i/>
          <w:iCs/>
        </w:rPr>
        <w:t xml:space="preserve">Sooner or later, </w:t>
      </w:r>
      <w:r w:rsidR="00167666">
        <w:rPr>
          <w:i/>
          <w:iCs/>
        </w:rPr>
        <w:t>I am</w:t>
      </w:r>
      <w:r>
        <w:rPr>
          <w:i/>
          <w:iCs/>
        </w:rPr>
        <w:t xml:space="preserve"> going to have to make </w:t>
      </w:r>
      <w:r w:rsidR="00167666">
        <w:rPr>
          <w:i/>
          <w:iCs/>
        </w:rPr>
        <w:t xml:space="preserve">my </w:t>
      </w:r>
      <w:r>
        <w:rPr>
          <w:i/>
          <w:iCs/>
        </w:rPr>
        <w:t xml:space="preserve">move before it </w:t>
      </w:r>
      <w:r w:rsidR="00167666">
        <w:rPr>
          <w:i/>
          <w:iCs/>
        </w:rPr>
        <w:t xml:space="preserve">is </w:t>
      </w:r>
      <w:r>
        <w:rPr>
          <w:i/>
          <w:iCs/>
        </w:rPr>
        <w:t>too late</w:t>
      </w:r>
      <w:r w:rsidR="006A1AFE" w:rsidRPr="0078525D">
        <w:rPr>
          <w:i/>
          <w:iCs/>
        </w:rPr>
        <w:t>,</w:t>
      </w:r>
      <w:r w:rsidR="006A1AFE">
        <w:t xml:space="preserve"> he thought</w:t>
      </w:r>
      <w:r w:rsidR="00C433F9">
        <w:t xml:space="preserve"> before getting a little shut</w:t>
      </w:r>
      <w:r w:rsidR="00167666">
        <w:t>-</w:t>
      </w:r>
      <w:r w:rsidR="00C433F9">
        <w:t>eye himself</w:t>
      </w:r>
      <w:r w:rsidR="006A1AFE">
        <w:t>.</w:t>
      </w:r>
    </w:p>
    <w:p w14:paraId="6EDA710F" w14:textId="77777777" w:rsidR="004970CD" w:rsidRDefault="004970CD" w:rsidP="00DB0FB3">
      <w:pPr>
        <w:spacing w:after="0"/>
        <w:ind w:firstLine="720"/>
        <w:jc w:val="center"/>
      </w:pPr>
    </w:p>
    <w:p w14:paraId="4CB245C3" w14:textId="77777777" w:rsidR="004970CD" w:rsidRDefault="004970CD" w:rsidP="00DB0FB3">
      <w:pPr>
        <w:spacing w:after="0"/>
        <w:ind w:firstLine="720"/>
        <w:jc w:val="center"/>
      </w:pPr>
    </w:p>
    <w:p w14:paraId="1614B18C" w14:textId="77777777" w:rsidR="00D057EE" w:rsidRDefault="00D057EE" w:rsidP="00D057EE">
      <w:pPr>
        <w:spacing w:after="0"/>
      </w:pPr>
    </w:p>
    <w:p w14:paraId="77CB8971" w14:textId="77777777" w:rsidR="00167666" w:rsidRDefault="00167666">
      <w:r>
        <w:br w:type="page"/>
      </w:r>
    </w:p>
    <w:p w14:paraId="2B25F0F8" w14:textId="772594D4" w:rsidR="00472EC6" w:rsidRDefault="00702238" w:rsidP="00D057EE">
      <w:pPr>
        <w:spacing w:after="0"/>
        <w:jc w:val="center"/>
      </w:pPr>
      <w:r>
        <w:lastRenderedPageBreak/>
        <w:t>Chapter 20</w:t>
      </w:r>
    </w:p>
    <w:p w14:paraId="561386BC" w14:textId="18815666" w:rsidR="002A1D8E" w:rsidRDefault="002A1D8E" w:rsidP="007B121F">
      <w:pPr>
        <w:spacing w:after="0"/>
        <w:ind w:firstLine="720"/>
        <w:jc w:val="both"/>
      </w:pPr>
      <w:r>
        <w:t xml:space="preserve">Three days later, </w:t>
      </w:r>
      <w:r w:rsidR="006576FF">
        <w:t>Hugo</w:t>
      </w:r>
      <w:r w:rsidR="00505DE6">
        <w:t xml:space="preserve"> Long took Maia Morrison and Stacy</w:t>
      </w:r>
      <w:r w:rsidR="00597003">
        <w:t xml:space="preserve"> Sullivan out to the shooting </w:t>
      </w:r>
      <w:r w:rsidR="001B687C">
        <w:t xml:space="preserve">range. Long handed each one </w:t>
      </w:r>
      <w:r w:rsidR="00AF027F">
        <w:t xml:space="preserve">a shotgun, </w:t>
      </w:r>
      <w:r w:rsidR="001B371C">
        <w:t>earmuffs</w:t>
      </w:r>
      <w:r w:rsidR="00EE2AD1">
        <w:t>, and shooting glasses.</w:t>
      </w:r>
      <w:r w:rsidR="001B371C">
        <w:t xml:space="preserve"> He thought it would be best for them to start with </w:t>
      </w:r>
      <w:r w:rsidR="00B13788">
        <w:t xml:space="preserve">some dry firing practice, meaning </w:t>
      </w:r>
      <w:r w:rsidR="007C5C54">
        <w:t xml:space="preserve">shooting a firearm without any ammunition. He could tell the girls were </w:t>
      </w:r>
      <w:r w:rsidR="001B4DB2">
        <w:t>nervous</w:t>
      </w:r>
      <w:r w:rsidR="007C5C54">
        <w:t xml:space="preserve"> and had never handled a </w:t>
      </w:r>
      <w:r w:rsidR="001B4DB2">
        <w:t xml:space="preserve">gun before. </w:t>
      </w:r>
      <w:r w:rsidR="00631AC6">
        <w:t>Their small</w:t>
      </w:r>
      <w:r w:rsidR="00167666">
        <w:t>,</w:t>
      </w:r>
      <w:r w:rsidR="00631AC6">
        <w:t xml:space="preserve"> fragile hands were slightly shaking </w:t>
      </w:r>
      <w:r w:rsidR="001A4E80">
        <w:t xml:space="preserve">as they </w:t>
      </w:r>
      <w:r w:rsidR="003C7D46">
        <w:t xml:space="preserve">held their </w:t>
      </w:r>
      <w:r w:rsidR="00167666">
        <w:t>weapons</w:t>
      </w:r>
      <w:r w:rsidR="003C7D46">
        <w:t xml:space="preserve">. </w:t>
      </w:r>
    </w:p>
    <w:p w14:paraId="0F5ABCC9" w14:textId="34DC3357" w:rsidR="001B4DB2" w:rsidRDefault="006576FF" w:rsidP="007B121F">
      <w:pPr>
        <w:spacing w:after="0"/>
        <w:ind w:firstLine="720"/>
        <w:jc w:val="both"/>
      </w:pPr>
      <w:r>
        <w:t>Long</w:t>
      </w:r>
      <w:r w:rsidR="00E16F8B">
        <w:t xml:space="preserve"> </w:t>
      </w:r>
      <w:r w:rsidR="00167666">
        <w:t>taught</w:t>
      </w:r>
      <w:r w:rsidR="00E16F8B">
        <w:t xml:space="preserve"> them a shooting stance</w:t>
      </w:r>
      <w:r w:rsidR="00AC2151">
        <w:t xml:space="preserve"> and how to grip a handgun. </w:t>
      </w:r>
      <w:r w:rsidR="008D76E1">
        <w:t>They followed his instruction</w:t>
      </w:r>
      <w:r w:rsidR="00167666">
        <w:t>s</w:t>
      </w:r>
      <w:r w:rsidR="008D76E1">
        <w:t xml:space="preserve"> carefully and were eager to please.</w:t>
      </w:r>
      <w:r w:rsidR="005B2C27">
        <w:t xml:space="preserve"> </w:t>
      </w:r>
      <w:r w:rsidR="00637860">
        <w:t xml:space="preserve">He then taught them how to pull the trigger. </w:t>
      </w:r>
      <w:r w:rsidR="004E0EE2">
        <w:t xml:space="preserve">Both </w:t>
      </w:r>
      <w:r w:rsidR="00470396">
        <w:t>women</w:t>
      </w:r>
      <w:r w:rsidR="004E0EE2">
        <w:t xml:space="preserve"> were really scared to pull the trigger because they didn’t know what to expect</w:t>
      </w:r>
      <w:r w:rsidR="00470396">
        <w:t xml:space="preserve">. </w:t>
      </w:r>
      <w:r>
        <w:t>Long</w:t>
      </w:r>
      <w:r w:rsidR="00107A81">
        <w:t xml:space="preserve"> told them to breath</w:t>
      </w:r>
      <w:r w:rsidR="00167666">
        <w:t>e</w:t>
      </w:r>
      <w:r w:rsidR="00107A81">
        <w:t xml:space="preserve"> naturally while shooting a gun</w:t>
      </w:r>
      <w:r w:rsidR="001A54D8">
        <w:t xml:space="preserve"> and not be afraid. </w:t>
      </w:r>
      <w:r>
        <w:t>Long</w:t>
      </w:r>
      <w:r w:rsidR="004A7ED1">
        <w:t xml:space="preserve"> </w:t>
      </w:r>
      <w:r w:rsidR="00D8433E">
        <w:t>demonstrated what they must do before shooting the gun</w:t>
      </w:r>
      <w:r w:rsidR="00CA17C2">
        <w:t xml:space="preserve"> at their target. When he shot </w:t>
      </w:r>
      <w:r w:rsidR="00CC027F">
        <w:t>his firearm at the target, the two women looked at him in awe.</w:t>
      </w:r>
      <w:r w:rsidR="00721011">
        <w:t xml:space="preserve"> </w:t>
      </w:r>
      <w:r>
        <w:t>Long</w:t>
      </w:r>
      <w:r w:rsidR="00825FD1">
        <w:t xml:space="preserve"> told them to also study what </w:t>
      </w:r>
      <w:r w:rsidR="00320EB1">
        <w:t>all</w:t>
      </w:r>
      <w:r w:rsidR="00825FD1">
        <w:t xml:space="preserve"> the other shooters at the range were doing</w:t>
      </w:r>
      <w:r w:rsidR="00351188">
        <w:t xml:space="preserve"> and practice their stances and holding a gun at home. </w:t>
      </w:r>
    </w:p>
    <w:p w14:paraId="05F05CEA" w14:textId="7EAA517D" w:rsidR="004D1890" w:rsidRDefault="004D1890" w:rsidP="007B121F">
      <w:pPr>
        <w:spacing w:after="0"/>
        <w:ind w:firstLine="720"/>
        <w:jc w:val="both"/>
      </w:pPr>
      <w:r>
        <w:t xml:space="preserve">“I want to make sure you are ready before letting you </w:t>
      </w:r>
      <w:r w:rsidR="002123A7">
        <w:t>lose</w:t>
      </w:r>
      <w:r>
        <w:t xml:space="preserve"> at the </w:t>
      </w:r>
      <w:r w:rsidR="00320EB1">
        <w:t>range for your safety,” he said. “Handling a gun is a big deal</w:t>
      </w:r>
      <w:r w:rsidR="00DB70C1">
        <w:t xml:space="preserve"> and is nothing to take lightly.</w:t>
      </w:r>
      <w:r w:rsidR="00767FDD">
        <w:t xml:space="preserve"> We’ll go to the range a few more times</w:t>
      </w:r>
      <w:r w:rsidR="00EF6E1D">
        <w:t xml:space="preserve"> for practice and to observe what the other shooters are doing before I will allow you to start shooting at the range yourselves.</w:t>
      </w:r>
      <w:r w:rsidR="00E275EB">
        <w:t xml:space="preserve"> Your aim will get better </w:t>
      </w:r>
      <w:r w:rsidR="00167666">
        <w:t xml:space="preserve">over </w:t>
      </w:r>
      <w:r w:rsidR="00E275EB">
        <w:t>time once you get the hang of it.</w:t>
      </w:r>
      <w:r w:rsidR="00DB70C1">
        <w:t>”</w:t>
      </w:r>
    </w:p>
    <w:p w14:paraId="2D62B43D" w14:textId="67053426" w:rsidR="00E275EB" w:rsidRDefault="001E4668" w:rsidP="007B121F">
      <w:pPr>
        <w:spacing w:after="0"/>
        <w:ind w:firstLine="720"/>
        <w:jc w:val="both"/>
      </w:pPr>
      <w:r>
        <w:t>“Thank you, once again,” Stacy said. “I find this all to be very educational</w:t>
      </w:r>
      <w:r w:rsidR="003E6FB3">
        <w:t xml:space="preserve"> and us</w:t>
      </w:r>
      <w:r w:rsidR="004B23CD">
        <w:t>eful.</w:t>
      </w:r>
      <w:r w:rsidR="005D52C0">
        <w:t xml:space="preserve"> I will feel much safer now while walking the stre</w:t>
      </w:r>
      <w:r w:rsidR="00676D8C">
        <w:t xml:space="preserve">ets of </w:t>
      </w:r>
      <w:r w:rsidR="00167666">
        <w:t>the city</w:t>
      </w:r>
      <w:r w:rsidR="00676D8C">
        <w:t xml:space="preserve"> because of your </w:t>
      </w:r>
      <w:r w:rsidR="003D4D29">
        <w:t xml:space="preserve">expertise and </w:t>
      </w:r>
      <w:r w:rsidR="0014676E">
        <w:t>excellent instruction</w:t>
      </w:r>
      <w:r w:rsidR="003D4D29">
        <w:t>.</w:t>
      </w:r>
      <w:r w:rsidR="0014676E">
        <w:t xml:space="preserve"> I can hardly </w:t>
      </w:r>
      <w:r w:rsidR="003C5218">
        <w:t>wait for the next lesson.</w:t>
      </w:r>
      <w:r w:rsidR="004B23CD">
        <w:t>”</w:t>
      </w:r>
    </w:p>
    <w:p w14:paraId="73DC90DB" w14:textId="4DAE8CDD" w:rsidR="004B23CD" w:rsidRDefault="007F018A" w:rsidP="007B121F">
      <w:pPr>
        <w:spacing w:after="0"/>
        <w:ind w:firstLine="720"/>
        <w:jc w:val="both"/>
      </w:pPr>
      <w:r>
        <w:t xml:space="preserve">“I’m glad to be of service,” </w:t>
      </w:r>
      <w:r w:rsidR="006576FF">
        <w:t>Long</w:t>
      </w:r>
      <w:r>
        <w:t xml:space="preserve"> replied. “Since tomorrow i</w:t>
      </w:r>
      <w:r w:rsidR="0043112F">
        <w:t>s</w:t>
      </w:r>
      <w:r>
        <w:t xml:space="preserve"> your first rehearsal with the band, </w:t>
      </w:r>
      <w:r w:rsidR="0043112F">
        <w:t>I will give you both a ride there and back to your homes to ensure your safety.</w:t>
      </w:r>
      <w:r w:rsidR="009F44CA">
        <w:t xml:space="preserve"> Also, </w:t>
      </w:r>
      <w:r w:rsidR="000A4D36">
        <w:t>you both just started to learn how to protect yourselves and don’t have the techniques down</w:t>
      </w:r>
      <w:r w:rsidR="00411C38">
        <w:t xml:space="preserve"> just yet.</w:t>
      </w:r>
      <w:r w:rsidR="002B7CBC">
        <w:t xml:space="preserve"> With how well you are doing, it won’t take long for you to be able to defend yourselves well.</w:t>
      </w:r>
      <w:r w:rsidR="00411C38">
        <w:t>”</w:t>
      </w:r>
    </w:p>
    <w:p w14:paraId="21156D7A" w14:textId="76B1C5FD" w:rsidR="00411C38" w:rsidRDefault="0060610B" w:rsidP="007B121F">
      <w:pPr>
        <w:spacing w:after="0"/>
        <w:ind w:firstLine="720"/>
        <w:jc w:val="both"/>
      </w:pPr>
      <w:r>
        <w:lastRenderedPageBreak/>
        <w:t>“That makes me feel better,” Morrison said. "I</w:t>
      </w:r>
      <w:r w:rsidR="001479C6">
        <w:t xml:space="preserve"> have</w:t>
      </w:r>
      <w:r w:rsidR="00655E3F">
        <w:t xml:space="preserve"> been feeling really nervous about going out on my own. Plus,</w:t>
      </w:r>
      <w:r w:rsidR="001479C6">
        <w:t xml:space="preserve"> after</w:t>
      </w:r>
      <w:r w:rsidR="00655E3F">
        <w:t xml:space="preserve"> the last few times that I sang</w:t>
      </w:r>
      <w:r w:rsidR="00167666">
        <w:t>,</w:t>
      </w:r>
      <w:r w:rsidR="00655E3F">
        <w:t xml:space="preserve"> bad things have happened.”</w:t>
      </w:r>
    </w:p>
    <w:p w14:paraId="7A038F8B" w14:textId="40CC2182" w:rsidR="005142C1" w:rsidRDefault="009879B3" w:rsidP="007B121F">
      <w:pPr>
        <w:spacing w:after="0"/>
        <w:ind w:firstLine="720"/>
        <w:jc w:val="both"/>
      </w:pPr>
      <w:r>
        <w:t xml:space="preserve">“Okay, I believe we are done here,” </w:t>
      </w:r>
      <w:r w:rsidR="006576FF">
        <w:t>Long</w:t>
      </w:r>
      <w:r>
        <w:t xml:space="preserve"> said. “</w:t>
      </w:r>
      <w:r w:rsidR="00CF5608">
        <w:t>Let’s g</w:t>
      </w:r>
      <w:r w:rsidR="00187F99">
        <w:t>et out of here</w:t>
      </w:r>
      <w:r w:rsidR="00EE6C33">
        <w:t xml:space="preserve"> and go home</w:t>
      </w:r>
      <w:r w:rsidR="00CF5608">
        <w:t>!”</w:t>
      </w:r>
    </w:p>
    <w:p w14:paraId="600A86A4" w14:textId="32CD551E" w:rsidR="00EE6C33" w:rsidRDefault="00EE6C33" w:rsidP="007B121F">
      <w:pPr>
        <w:spacing w:after="0"/>
        <w:ind w:firstLine="720"/>
        <w:jc w:val="both"/>
      </w:pPr>
      <w:r>
        <w:t>“I second that motion,” Morrison said.</w:t>
      </w:r>
      <w:r w:rsidR="00A576F9">
        <w:t xml:space="preserve"> </w:t>
      </w:r>
    </w:p>
    <w:p w14:paraId="4A823B40" w14:textId="2A7704AE" w:rsidR="00CF5608" w:rsidRDefault="006576FF" w:rsidP="007B121F">
      <w:pPr>
        <w:spacing w:after="0"/>
        <w:ind w:firstLine="720"/>
        <w:jc w:val="both"/>
      </w:pPr>
      <w:r>
        <w:t>Long</w:t>
      </w:r>
      <w:r w:rsidR="00967E18">
        <w:t xml:space="preserve"> drove Stacy back home</w:t>
      </w:r>
      <w:r w:rsidR="00EC42C9">
        <w:t xml:space="preserve">, then he and Morrison went straight back to his place. Things were still going wonderfully </w:t>
      </w:r>
      <w:r w:rsidR="00674F64">
        <w:t>for them</w:t>
      </w:r>
      <w:r w:rsidR="00EC42C9">
        <w:t>. The</w:t>
      </w:r>
      <w:r w:rsidR="00674F64">
        <w:t xml:space="preserve">re were sparks between them that they couldn’t deny. </w:t>
      </w:r>
      <w:r>
        <w:t>Long</w:t>
      </w:r>
      <w:r w:rsidR="00D1103B">
        <w:t xml:space="preserve"> was supportive of Morrison</w:t>
      </w:r>
      <w:r w:rsidR="00E3682E">
        <w:t xml:space="preserve"> and was her biggest cheerleader.</w:t>
      </w:r>
    </w:p>
    <w:p w14:paraId="24275719" w14:textId="209757C9" w:rsidR="00E3682E" w:rsidRDefault="002E55F3" w:rsidP="007B121F">
      <w:pPr>
        <w:spacing w:after="0"/>
        <w:ind w:firstLine="720"/>
        <w:jc w:val="both"/>
      </w:pPr>
      <w:r>
        <w:t xml:space="preserve">The night went on as usual. They would fix dinner together, </w:t>
      </w:r>
      <w:r w:rsidR="00616197">
        <w:t>watch a movie or</w:t>
      </w:r>
      <w:r w:rsidR="00FC57B2">
        <w:t xml:space="preserve"> a few</w:t>
      </w:r>
      <w:r w:rsidR="00616197">
        <w:t xml:space="preserve"> show</w:t>
      </w:r>
      <w:r w:rsidR="00FC57B2">
        <w:t>s</w:t>
      </w:r>
      <w:r w:rsidR="00616197">
        <w:t xml:space="preserve">, sometimes take a walk or </w:t>
      </w:r>
      <w:r w:rsidR="00DC3CAB">
        <w:t xml:space="preserve">run together, then </w:t>
      </w:r>
      <w:r w:rsidR="00167666">
        <w:t xml:space="preserve">go </w:t>
      </w:r>
      <w:r w:rsidR="00DC3CAB">
        <w:t>straight to bed. Morrison was okay with that arrangement. She had a big day tomorrow</w:t>
      </w:r>
      <w:r w:rsidR="00320964">
        <w:t xml:space="preserve"> and </w:t>
      </w:r>
      <w:r w:rsidR="007D5742">
        <w:t>needed to take it easy</w:t>
      </w:r>
      <w:r w:rsidR="007B6E1C">
        <w:t xml:space="preserve"> that night</w:t>
      </w:r>
      <w:r w:rsidR="00DC3CAB">
        <w:t xml:space="preserve">. </w:t>
      </w:r>
      <w:r w:rsidR="001B1B95">
        <w:t xml:space="preserve">Morrison needed her rest so she </w:t>
      </w:r>
      <w:r w:rsidR="00167666">
        <w:t xml:space="preserve">could </w:t>
      </w:r>
      <w:r w:rsidR="001B1B95">
        <w:t xml:space="preserve">be fully energized for the rehearsal. She had to be able </w:t>
      </w:r>
      <w:r w:rsidR="00167666">
        <w:t xml:space="preserve">to </w:t>
      </w:r>
      <w:r w:rsidR="001B1B95">
        <w:t>perform her best</w:t>
      </w:r>
      <w:r w:rsidR="00663237">
        <w:t xml:space="preserve"> and show the band what she could do.</w:t>
      </w:r>
      <w:r w:rsidR="00C165E8">
        <w:t xml:space="preserve"> It was important to her to make a good impression on her first day with her new band</w:t>
      </w:r>
      <w:r w:rsidR="00175066">
        <w:t>.</w:t>
      </w:r>
      <w:r w:rsidR="00AA6853">
        <w:t xml:space="preserve"> She was sure Stacy felt the same way.</w:t>
      </w:r>
    </w:p>
    <w:p w14:paraId="08B42C10" w14:textId="690F80E6" w:rsidR="001D3BD3" w:rsidRDefault="00B8006D" w:rsidP="001D3BD3">
      <w:pPr>
        <w:spacing w:after="0"/>
        <w:ind w:firstLine="720"/>
        <w:jc w:val="both"/>
      </w:pPr>
      <w:r>
        <w:t xml:space="preserve">Before falling asleep, </w:t>
      </w:r>
      <w:r w:rsidR="007F2B7A">
        <w:t xml:space="preserve">Morrison listened to </w:t>
      </w:r>
      <w:r w:rsidR="00AE6FBC">
        <w:t>all</w:t>
      </w:r>
      <w:r w:rsidR="007F2B7A">
        <w:t xml:space="preserve"> her favorite musical artists to get some inspiration for tomorrow. </w:t>
      </w:r>
      <w:r w:rsidR="00AE6FBC">
        <w:t xml:space="preserve">She then pulled out her notebook to jot down a few more lyrics for the song she was working on. </w:t>
      </w:r>
      <w:r w:rsidR="002D7030">
        <w:t>It was just enough to wear her out</w:t>
      </w:r>
      <w:r w:rsidR="0031334B">
        <w:t xml:space="preserve">. It helped her fall asleep </w:t>
      </w:r>
      <w:r w:rsidR="00E1452A">
        <w:t xml:space="preserve">after being overly excited about </w:t>
      </w:r>
      <w:r w:rsidR="00C045DB">
        <w:t>her debut with Ladies and a Guitar.</w:t>
      </w:r>
      <w:r w:rsidR="007D6377">
        <w:t xml:space="preserve"> </w:t>
      </w:r>
      <w:r w:rsidR="00800DB6">
        <w:t xml:space="preserve">She </w:t>
      </w:r>
      <w:r w:rsidR="00C7315F">
        <w:t>knew that</w:t>
      </w:r>
      <w:r w:rsidR="00800DB6">
        <w:t xml:space="preserve"> Stacy was having her own trouble falling asleep from </w:t>
      </w:r>
      <w:r w:rsidR="00223B3E">
        <w:t>all</w:t>
      </w:r>
      <w:r w:rsidR="00800DB6">
        <w:t xml:space="preserve"> the ex</w:t>
      </w:r>
      <w:r w:rsidR="00AF54D4">
        <w:t xml:space="preserve">citement. </w:t>
      </w:r>
    </w:p>
    <w:p w14:paraId="1C9BA3BA" w14:textId="12D0F151" w:rsidR="00223B3E" w:rsidRDefault="00BC2556" w:rsidP="001D3BD3">
      <w:pPr>
        <w:spacing w:after="0"/>
        <w:ind w:firstLine="720"/>
        <w:jc w:val="both"/>
      </w:pPr>
      <w:r>
        <w:t xml:space="preserve">The following morning, Morrison woke up in great spirits. She could hardly contain her excitement about being a lead singer again. </w:t>
      </w:r>
      <w:r w:rsidR="001B16AD">
        <w:t xml:space="preserve">Morrison always felt like she was born to be in the spotlight. </w:t>
      </w:r>
      <w:r w:rsidR="00BD4EAD">
        <w:t xml:space="preserve">She was hoping that one day, she </w:t>
      </w:r>
      <w:r w:rsidR="00167666">
        <w:t xml:space="preserve">would </w:t>
      </w:r>
      <w:r w:rsidR="00BD4EAD">
        <w:t xml:space="preserve">have her big break and she could be </w:t>
      </w:r>
      <w:r w:rsidR="00167666">
        <w:t xml:space="preserve">an </w:t>
      </w:r>
      <w:r w:rsidR="00BD4EAD">
        <w:t>inspiration for other singers trying to make it in the music business.</w:t>
      </w:r>
    </w:p>
    <w:p w14:paraId="3DBEC814" w14:textId="7AE7BB98" w:rsidR="00BD4EAD" w:rsidRDefault="001C585E" w:rsidP="001D3BD3">
      <w:pPr>
        <w:spacing w:after="0"/>
        <w:ind w:firstLine="720"/>
        <w:jc w:val="both"/>
      </w:pPr>
      <w:r>
        <w:t xml:space="preserve">As usual, </w:t>
      </w:r>
      <w:r w:rsidR="002E7A64">
        <w:t>Long</w:t>
      </w:r>
      <w:r w:rsidR="00380D26">
        <w:t xml:space="preserve"> was the first person up</w:t>
      </w:r>
      <w:r w:rsidR="004C7237">
        <w:t xml:space="preserve"> and already fully energized</w:t>
      </w:r>
      <w:r w:rsidR="00380D26">
        <w:t>. He was</w:t>
      </w:r>
      <w:r w:rsidR="00493A33">
        <w:t xml:space="preserve"> busy in the kitchen</w:t>
      </w:r>
      <w:r w:rsidR="001101A5">
        <w:t xml:space="preserve"> making breakfast and had</w:t>
      </w:r>
      <w:r w:rsidR="00493A33">
        <w:t xml:space="preserve"> just made a</w:t>
      </w:r>
      <w:r w:rsidR="001101A5">
        <w:t xml:space="preserve"> fresh</w:t>
      </w:r>
      <w:r w:rsidR="00493A33">
        <w:t xml:space="preserve"> pot of</w:t>
      </w:r>
      <w:r w:rsidR="001101A5">
        <w:t xml:space="preserve"> coffee. </w:t>
      </w:r>
      <w:r w:rsidR="00AA1572">
        <w:t xml:space="preserve">Morrison placed a pancake and some scrambled </w:t>
      </w:r>
      <w:r w:rsidR="00AA1572">
        <w:lastRenderedPageBreak/>
        <w:t xml:space="preserve">eggs </w:t>
      </w:r>
      <w:r w:rsidR="00167666">
        <w:t xml:space="preserve">onto </w:t>
      </w:r>
      <w:r w:rsidR="00AA1572">
        <w:t>her plate</w:t>
      </w:r>
      <w:r w:rsidR="00357F88">
        <w:t xml:space="preserve"> and poured some coffee in</w:t>
      </w:r>
      <w:r w:rsidR="00167666">
        <w:t>to</w:t>
      </w:r>
      <w:r w:rsidR="00357F88">
        <w:t xml:space="preserve"> a mug.</w:t>
      </w:r>
      <w:r w:rsidR="002E7A64">
        <w:t xml:space="preserve"> Long was </w:t>
      </w:r>
      <w:r w:rsidR="00162DFB">
        <w:t>an excellent cook and knew his way around the kitchen well</w:t>
      </w:r>
      <w:r w:rsidR="002E7A64">
        <w:t>.</w:t>
      </w:r>
      <w:r w:rsidR="00B67C29">
        <w:t xml:space="preserve"> Everything he</w:t>
      </w:r>
      <w:r w:rsidR="002D2F5A">
        <w:t xml:space="preserve"> had</w:t>
      </w:r>
      <w:r w:rsidR="00B67C29">
        <w:t xml:space="preserve"> made </w:t>
      </w:r>
      <w:r w:rsidR="002D2F5A">
        <w:t xml:space="preserve">her so far </w:t>
      </w:r>
      <w:r w:rsidR="00B67C29">
        <w:t>was delicious.</w:t>
      </w:r>
      <w:r w:rsidR="00357F88">
        <w:t xml:space="preserve"> </w:t>
      </w:r>
      <w:r w:rsidR="00B67C29">
        <w:t>Morrison smiled after taking her first bite of pancake because she</w:t>
      </w:r>
      <w:r w:rsidR="00357F88">
        <w:t xml:space="preserve"> knew it was going to be a good day. </w:t>
      </w:r>
    </w:p>
    <w:p w14:paraId="3069035F" w14:textId="322DBCDD" w:rsidR="00BE0D6B" w:rsidRDefault="00BE0D6B" w:rsidP="001D3BD3">
      <w:pPr>
        <w:spacing w:after="0"/>
        <w:ind w:firstLine="720"/>
        <w:jc w:val="both"/>
      </w:pPr>
      <w:r>
        <w:t xml:space="preserve">After breakfast, </w:t>
      </w:r>
      <w:r w:rsidR="00BE5178">
        <w:t>he</w:t>
      </w:r>
      <w:r>
        <w:t xml:space="preserve"> drove both her and Stacy over to their first rehearsal. </w:t>
      </w:r>
      <w:r w:rsidR="005711D9">
        <w:t xml:space="preserve">Stacy and Morrison </w:t>
      </w:r>
      <w:r w:rsidR="00BE5178">
        <w:t xml:space="preserve">were in good spirits and </w:t>
      </w:r>
      <w:r w:rsidR="005711D9">
        <w:t xml:space="preserve">talked nonstop all the way over there. </w:t>
      </w:r>
      <w:r w:rsidR="00A57C42">
        <w:t>Long listened to them carefully and at times laughed at some of their jokes while focusing on the traffic</w:t>
      </w:r>
      <w:r w:rsidR="00332A46">
        <w:t>.</w:t>
      </w:r>
    </w:p>
    <w:p w14:paraId="21269942" w14:textId="2714B107" w:rsidR="00712089" w:rsidRDefault="00712089" w:rsidP="001D3BD3">
      <w:pPr>
        <w:spacing w:after="0"/>
        <w:ind w:firstLine="720"/>
        <w:jc w:val="both"/>
      </w:pPr>
      <w:r>
        <w:t xml:space="preserve">As he pulled up </w:t>
      </w:r>
      <w:r w:rsidR="00167666">
        <w:t xml:space="preserve">the </w:t>
      </w:r>
      <w:r>
        <w:t xml:space="preserve">front of </w:t>
      </w:r>
      <w:r w:rsidR="008A5AC8">
        <w:t>Sheryl Heart’s house</w:t>
      </w:r>
      <w:r w:rsidR="00471560">
        <w:t xml:space="preserve"> and came to a complete stop</w:t>
      </w:r>
      <w:r w:rsidR="008A5AC8">
        <w:t>,</w:t>
      </w:r>
      <w:r w:rsidR="00471560">
        <w:t xml:space="preserve"> they got out of the car in good spirits.</w:t>
      </w:r>
      <w:r w:rsidR="008A5AC8">
        <w:t xml:space="preserve"> </w:t>
      </w:r>
      <w:r w:rsidR="004E034D">
        <w:t>H</w:t>
      </w:r>
      <w:r w:rsidR="008A5AC8">
        <w:t>e smiled</w:t>
      </w:r>
      <w:r w:rsidR="00BB7839">
        <w:t xml:space="preserve">, </w:t>
      </w:r>
      <w:r w:rsidR="00816581">
        <w:t>shouted out their names to get their attention, then</w:t>
      </w:r>
      <w:r w:rsidR="008A5AC8">
        <w:t xml:space="preserve"> waved at them</w:t>
      </w:r>
      <w:r w:rsidR="004E034D">
        <w:t xml:space="preserve"> </w:t>
      </w:r>
      <w:r w:rsidR="00816581">
        <w:t xml:space="preserve">when they turned </w:t>
      </w:r>
      <w:r w:rsidR="00F932A8">
        <w:t>toward</w:t>
      </w:r>
      <w:r w:rsidR="00816581">
        <w:t xml:space="preserve"> his direction</w:t>
      </w:r>
      <w:r w:rsidR="00F932A8">
        <w:t xml:space="preserve"> to see what he had to say to them</w:t>
      </w:r>
      <w:r w:rsidR="00816581">
        <w:t>.</w:t>
      </w:r>
    </w:p>
    <w:p w14:paraId="471B6474" w14:textId="590BCD21" w:rsidR="00223B3E" w:rsidRDefault="00CB2AE3" w:rsidP="001D3BD3">
      <w:pPr>
        <w:spacing w:after="0"/>
        <w:ind w:firstLine="720"/>
        <w:jc w:val="both"/>
      </w:pPr>
      <w:r>
        <w:t>“Have a wonderful day, girls,” he told them before driving off</w:t>
      </w:r>
      <w:r w:rsidR="001D5676">
        <w:t xml:space="preserve">. </w:t>
      </w:r>
    </w:p>
    <w:p w14:paraId="6D1A4B13" w14:textId="17403466" w:rsidR="0087386C" w:rsidRDefault="0087386C" w:rsidP="001D3BD3">
      <w:pPr>
        <w:spacing w:after="0"/>
        <w:ind w:firstLine="720"/>
        <w:jc w:val="both"/>
      </w:pPr>
      <w:r>
        <w:t>“You, too,” they both told him</w:t>
      </w:r>
      <w:r w:rsidR="003A4416">
        <w:t xml:space="preserve"> as they waved back at him</w:t>
      </w:r>
      <w:r>
        <w:t>.</w:t>
      </w:r>
      <w:r w:rsidR="00965E50">
        <w:t xml:space="preserve"> </w:t>
      </w:r>
    </w:p>
    <w:p w14:paraId="05711B4C" w14:textId="472CD6B1" w:rsidR="008827C7" w:rsidRDefault="00C35C1E" w:rsidP="00497CEA">
      <w:pPr>
        <w:spacing w:after="0"/>
        <w:ind w:firstLine="720"/>
        <w:jc w:val="both"/>
      </w:pPr>
      <w:r>
        <w:t>They giggled</w:t>
      </w:r>
      <w:r w:rsidR="000A174C">
        <w:t xml:space="preserve"> some more</w:t>
      </w:r>
      <w:r w:rsidR="000B5DD2">
        <w:t xml:space="preserve"> at a joke that Stacy had said earlier</w:t>
      </w:r>
      <w:r>
        <w:t xml:space="preserve"> as they walked over to the door</w:t>
      </w:r>
      <w:r w:rsidR="000A174C">
        <w:t xml:space="preserve">, then </w:t>
      </w:r>
      <w:r>
        <w:t>r</w:t>
      </w:r>
      <w:r w:rsidR="00FF68E8">
        <w:t>a</w:t>
      </w:r>
      <w:r>
        <w:t xml:space="preserve">ng the </w:t>
      </w:r>
      <w:r w:rsidR="00FF68E8">
        <w:t>doorbell</w:t>
      </w:r>
      <w:r>
        <w:t xml:space="preserve"> </w:t>
      </w:r>
      <w:r w:rsidR="000A174C">
        <w:t>to</w:t>
      </w:r>
      <w:r>
        <w:t xml:space="preserve"> </w:t>
      </w:r>
      <w:r w:rsidR="001F5239">
        <w:t xml:space="preserve">Heart’s house. </w:t>
      </w:r>
      <w:r w:rsidR="00B77A2C">
        <w:t xml:space="preserve">They stopped giggling as soon as </w:t>
      </w:r>
      <w:r w:rsidR="008827C7">
        <w:t>Sheryl answered the door and welcomed them in.</w:t>
      </w:r>
      <w:r w:rsidR="00497CEA">
        <w:t xml:space="preserve"> Morrison and Stacy gleefully went inside.</w:t>
      </w:r>
    </w:p>
    <w:p w14:paraId="5B85917E" w14:textId="27BB3F40" w:rsidR="004C126D" w:rsidRDefault="004C126D" w:rsidP="00497CEA">
      <w:pPr>
        <w:spacing w:after="0"/>
        <w:ind w:firstLine="720"/>
        <w:jc w:val="both"/>
      </w:pPr>
      <w:r>
        <w:t>“Hey, look who is here</w:t>
      </w:r>
      <w:r w:rsidR="00810A29">
        <w:t xml:space="preserve">!” Sheryl </w:t>
      </w:r>
      <w:r w:rsidR="005E6509">
        <w:t>shouted out to</w:t>
      </w:r>
      <w:r w:rsidR="00810A29">
        <w:t xml:space="preserve"> the rest of the band members</w:t>
      </w:r>
      <w:r w:rsidR="005E6509">
        <w:t xml:space="preserve"> who were in </w:t>
      </w:r>
      <w:r w:rsidR="00116446">
        <w:t>the living room</w:t>
      </w:r>
      <w:r w:rsidR="00810A29">
        <w:t>. “It’s our two new shining stars that are going to take us straight up to the top.</w:t>
      </w:r>
      <w:r w:rsidR="00D14132">
        <w:t>”</w:t>
      </w:r>
    </w:p>
    <w:p w14:paraId="196E9F8D" w14:textId="5FD8284A" w:rsidR="00814E51" w:rsidRDefault="00951080" w:rsidP="00497CEA">
      <w:pPr>
        <w:spacing w:after="0"/>
        <w:ind w:firstLine="720"/>
        <w:jc w:val="both"/>
      </w:pPr>
      <w:r>
        <w:t xml:space="preserve">“We hope so, anyway,” Morrison said. </w:t>
      </w:r>
      <w:r w:rsidR="00C34A47">
        <w:t>“We’ll do what we can</w:t>
      </w:r>
      <w:r w:rsidR="00931911">
        <w:t xml:space="preserve"> t</w:t>
      </w:r>
      <w:r w:rsidR="00A740DD">
        <w:t>o help the band reach superstardom.”</w:t>
      </w:r>
    </w:p>
    <w:p w14:paraId="67895324" w14:textId="33ED0701" w:rsidR="00345CE5" w:rsidRDefault="00345CE5" w:rsidP="00497CEA">
      <w:pPr>
        <w:spacing w:after="0"/>
        <w:ind w:firstLine="720"/>
        <w:jc w:val="both"/>
      </w:pPr>
      <w:r>
        <w:t xml:space="preserve">Sheryl led all the band members down to the </w:t>
      </w:r>
      <w:r w:rsidR="00625297">
        <w:t xml:space="preserve">basement for rehearsal. Morrison </w:t>
      </w:r>
      <w:r w:rsidR="00CC74DB">
        <w:t xml:space="preserve">could see the instruments set up the way they were when Stacy and </w:t>
      </w:r>
      <w:r w:rsidR="00C93694">
        <w:t>she</w:t>
      </w:r>
      <w:r w:rsidR="00CC74DB">
        <w:t xml:space="preserve"> had been there to </w:t>
      </w:r>
      <w:r w:rsidR="00C93694">
        <w:t>audition for the band.</w:t>
      </w:r>
      <w:r w:rsidR="009F74CC">
        <w:t xml:space="preserve"> Morrison stood near the microphone</w:t>
      </w:r>
      <w:r w:rsidR="00B0109C">
        <w:t xml:space="preserve"> while the band members got into position.</w:t>
      </w:r>
    </w:p>
    <w:p w14:paraId="07534D72" w14:textId="0F4477FB" w:rsidR="00951080" w:rsidRDefault="00E87213" w:rsidP="00497CEA">
      <w:pPr>
        <w:spacing w:after="0"/>
        <w:ind w:firstLine="720"/>
        <w:jc w:val="both"/>
      </w:pPr>
      <w:r>
        <w:t xml:space="preserve">“We </w:t>
      </w:r>
      <w:r w:rsidR="004B2053">
        <w:t>made sheet music for you and Stacy to follow,” Sheryl said. “</w:t>
      </w:r>
      <w:r w:rsidR="002B3C7B">
        <w:t xml:space="preserve">You will have to learn </w:t>
      </w:r>
      <w:r w:rsidR="002E299A">
        <w:t>all</w:t>
      </w:r>
      <w:r w:rsidR="002B3C7B">
        <w:t xml:space="preserve"> our songs</w:t>
      </w:r>
      <w:r w:rsidR="002E299A">
        <w:t xml:space="preserve">. Once you memorize the songs and </w:t>
      </w:r>
      <w:r w:rsidR="00E6025D">
        <w:t>can</w:t>
      </w:r>
      <w:r w:rsidR="002E299A">
        <w:t xml:space="preserve"> perform them, we can start scheduling shows</w:t>
      </w:r>
      <w:r w:rsidR="00E6025D">
        <w:t xml:space="preserve"> again</w:t>
      </w:r>
      <w:r w:rsidR="002E299A">
        <w:t xml:space="preserve">. </w:t>
      </w:r>
      <w:r w:rsidR="00E6025D">
        <w:t xml:space="preserve">Maia, </w:t>
      </w:r>
      <w:r w:rsidR="00E6025D">
        <w:lastRenderedPageBreak/>
        <w:t xml:space="preserve">I know you are a songwriter. Don’t be afraid to </w:t>
      </w:r>
      <w:r w:rsidR="007272C6">
        <w:t xml:space="preserve">share your songs with us. We are always wanting </w:t>
      </w:r>
      <w:r w:rsidR="0064469B">
        <w:t>fresh new songs</w:t>
      </w:r>
      <w:r w:rsidR="00C519A8">
        <w:t>.</w:t>
      </w:r>
      <w:r w:rsidR="00E42A91">
        <w:t xml:space="preserve"> We want to stay hip and </w:t>
      </w:r>
      <w:r w:rsidR="0024487B">
        <w:t>be always ahead of the game.</w:t>
      </w:r>
      <w:r w:rsidR="00C519A8">
        <w:t>”</w:t>
      </w:r>
    </w:p>
    <w:p w14:paraId="34E87368" w14:textId="27326E82" w:rsidR="0024487B" w:rsidRDefault="0024487B" w:rsidP="00497CEA">
      <w:pPr>
        <w:spacing w:after="0"/>
        <w:ind w:firstLine="720"/>
        <w:jc w:val="both"/>
      </w:pPr>
      <w:r>
        <w:t xml:space="preserve">“So, have you been working on anything lately?” </w:t>
      </w:r>
      <w:r w:rsidR="00167666">
        <w:t>k</w:t>
      </w:r>
      <w:r>
        <w:t>eyboardist Patricia Wolf asked.</w:t>
      </w:r>
    </w:p>
    <w:p w14:paraId="1958477C" w14:textId="35430206" w:rsidR="0024487B" w:rsidRDefault="0024487B" w:rsidP="00497CEA">
      <w:pPr>
        <w:spacing w:after="0"/>
        <w:ind w:firstLine="720"/>
        <w:jc w:val="both"/>
      </w:pPr>
      <w:r>
        <w:t>“I have just started writing a new song,” Morrison said. "It’s</w:t>
      </w:r>
      <w:r w:rsidR="00461BF2">
        <w:t xml:space="preserve"> </w:t>
      </w:r>
      <w:r w:rsidR="00116446">
        <w:t>nowhere</w:t>
      </w:r>
      <w:r w:rsidR="00461BF2">
        <w:t xml:space="preserve"> near to being done yet.”</w:t>
      </w:r>
    </w:p>
    <w:p w14:paraId="27F62E32" w14:textId="552F48E0" w:rsidR="00412C77" w:rsidRDefault="00412C77" w:rsidP="00497CEA">
      <w:pPr>
        <w:spacing w:after="0"/>
        <w:ind w:firstLine="720"/>
        <w:jc w:val="both"/>
      </w:pPr>
      <w:r>
        <w:t xml:space="preserve">“What is it called?” </w:t>
      </w:r>
      <w:r w:rsidR="00167666">
        <w:t>r</w:t>
      </w:r>
      <w:r>
        <w:t xml:space="preserve">hythm </w:t>
      </w:r>
      <w:r w:rsidR="00167666">
        <w:t>g</w:t>
      </w:r>
      <w:r>
        <w:t xml:space="preserve">uitarist Violet Hodges </w:t>
      </w:r>
      <w:r w:rsidR="000A7016">
        <w:t>chimed in.</w:t>
      </w:r>
    </w:p>
    <w:p w14:paraId="596FD701" w14:textId="389D3143" w:rsidR="0024487B" w:rsidRDefault="000A7016" w:rsidP="000A7016">
      <w:pPr>
        <w:spacing w:after="0"/>
        <w:jc w:val="both"/>
      </w:pPr>
      <w:r>
        <w:tab/>
        <w:t>“I have</w:t>
      </w:r>
      <w:r w:rsidR="00BA3789">
        <w:t xml:space="preserve"> not</w:t>
      </w:r>
      <w:r>
        <w:t xml:space="preserve"> settled on a name yet, but if I had a </w:t>
      </w:r>
      <w:r w:rsidR="000F397F">
        <w:t>guess,</w:t>
      </w:r>
      <w:r>
        <w:t xml:space="preserve"> it would be </w:t>
      </w:r>
      <w:r w:rsidR="00167666">
        <w:t>‘</w:t>
      </w:r>
      <w:r w:rsidR="00761589" w:rsidRPr="00202881">
        <w:t xml:space="preserve">Just </w:t>
      </w:r>
      <w:r w:rsidR="007C6F7F" w:rsidRPr="00202881">
        <w:t>Y</w:t>
      </w:r>
      <w:r w:rsidR="00761589" w:rsidRPr="00202881">
        <w:t xml:space="preserve">ou and </w:t>
      </w:r>
      <w:r w:rsidR="007C6F7F" w:rsidRPr="00202881">
        <w:t>Y</w:t>
      </w:r>
      <w:r w:rsidR="00761589" w:rsidRPr="00202881">
        <w:t xml:space="preserve">our </w:t>
      </w:r>
      <w:r w:rsidR="007C6F7F" w:rsidRPr="00202881">
        <w:t>O</w:t>
      </w:r>
      <w:r w:rsidR="00761589" w:rsidRPr="00202881">
        <w:t xml:space="preserve">ld </w:t>
      </w:r>
      <w:r w:rsidR="007C6F7F" w:rsidRPr="00202881">
        <w:t>W</w:t>
      </w:r>
      <w:r w:rsidR="00761589" w:rsidRPr="00202881">
        <w:t>ays</w:t>
      </w:r>
      <w:r w:rsidR="007C6F7F">
        <w:t>,</w:t>
      </w:r>
      <w:r w:rsidR="00167666">
        <w:t>’”</w:t>
      </w:r>
      <w:r w:rsidR="007C6F7F">
        <w:t xml:space="preserve"> Morrison replied.</w:t>
      </w:r>
      <w:r w:rsidR="000F397F">
        <w:t xml:space="preserve"> “I’m trying to go for</w:t>
      </w:r>
      <w:r w:rsidR="00781FBC">
        <w:t xml:space="preserve"> a slow rock song</w:t>
      </w:r>
      <w:r w:rsidR="000F397F">
        <w:t xml:space="preserve">, but </w:t>
      </w:r>
      <w:r w:rsidR="00762CB0">
        <w:t xml:space="preserve">I haven’t quite figured out the sound of it. It really is a </w:t>
      </w:r>
      <w:r w:rsidR="00167666">
        <w:t xml:space="preserve">work in </w:t>
      </w:r>
      <w:r w:rsidR="00762CB0">
        <w:t>progress</w:t>
      </w:r>
      <w:r w:rsidR="002052D2">
        <w:t xml:space="preserve">, but once I have it </w:t>
      </w:r>
      <w:r w:rsidR="00001C19">
        <w:t>finished</w:t>
      </w:r>
      <w:r w:rsidR="002052D2">
        <w:t xml:space="preserve">, I will </w:t>
      </w:r>
      <w:r w:rsidR="00001C19">
        <w:t>let you know</w:t>
      </w:r>
      <w:r w:rsidR="002052D2">
        <w:t>.</w:t>
      </w:r>
      <w:r w:rsidR="00762CB0">
        <w:t>”</w:t>
      </w:r>
    </w:p>
    <w:p w14:paraId="4FBFA2FC" w14:textId="5C3FE261" w:rsidR="00762CB0" w:rsidRDefault="00A806B1" w:rsidP="00A806B1">
      <w:pPr>
        <w:spacing w:after="0"/>
        <w:ind w:firstLine="720"/>
        <w:jc w:val="both"/>
      </w:pPr>
      <w:r>
        <w:t>“Well, when you are ready</w:t>
      </w:r>
      <w:r w:rsidR="004C1DDB">
        <w:t xml:space="preserve">, we would love to hear it,” Sheryl said. “We really do appreciate </w:t>
      </w:r>
      <w:r w:rsidR="003B72A0">
        <w:t>songwriters and what they can contribute to the band.</w:t>
      </w:r>
      <w:r w:rsidR="00F00551">
        <w:t xml:space="preserve"> Keep it up!</w:t>
      </w:r>
      <w:r w:rsidR="000D39D9">
        <w:t xml:space="preserve"> In fact, we all loved your song </w:t>
      </w:r>
      <w:r w:rsidR="00167666">
        <w:t>‘</w:t>
      </w:r>
      <w:r w:rsidR="000D39D9" w:rsidRPr="00541978">
        <w:t>Hell</w:t>
      </w:r>
      <w:r w:rsidR="000475F1">
        <w:t>r</w:t>
      </w:r>
      <w:r w:rsidR="000D39D9" w:rsidRPr="00541978">
        <w:t>aiser</w:t>
      </w:r>
      <w:r w:rsidR="00167666">
        <w:t>’</w:t>
      </w:r>
      <w:r w:rsidR="000D39D9" w:rsidRPr="00541978">
        <w:t xml:space="preserve"> </w:t>
      </w:r>
      <w:r w:rsidR="000D39D9">
        <w:t xml:space="preserve">that you performed </w:t>
      </w:r>
      <w:r w:rsidR="00167666">
        <w:t xml:space="preserve">during </w:t>
      </w:r>
      <w:r w:rsidR="000D39D9">
        <w:t>the audition</w:t>
      </w:r>
      <w:r w:rsidR="00B728EE">
        <w:t>.</w:t>
      </w:r>
      <w:r w:rsidR="000475F1">
        <w:t xml:space="preserve"> We want to add it to the show if you don’t mind.</w:t>
      </w:r>
      <w:r w:rsidR="003B72A0">
        <w:t>”</w:t>
      </w:r>
    </w:p>
    <w:p w14:paraId="11ECC36E" w14:textId="19DC980E" w:rsidR="000475F1" w:rsidRDefault="00F17FA6" w:rsidP="00A806B1">
      <w:pPr>
        <w:spacing w:after="0"/>
        <w:ind w:firstLine="720"/>
        <w:jc w:val="both"/>
      </w:pPr>
      <w:r>
        <w:t>“Of course not</w:t>
      </w:r>
      <w:r w:rsidR="00167666">
        <w:t xml:space="preserve">; </w:t>
      </w:r>
      <w:r>
        <w:t>I would love to sing it with your band,” Morrison replied. “Stacy and I can teach you it</w:t>
      </w:r>
      <w:r w:rsidR="00377D08">
        <w:t xml:space="preserve"> with no problem</w:t>
      </w:r>
      <w:r w:rsidR="0037026C">
        <w:t>.</w:t>
      </w:r>
      <w:r w:rsidR="00DF33DB">
        <w:t xml:space="preserve"> I think </w:t>
      </w:r>
      <w:r w:rsidR="00630FFA">
        <w:t>we can turn it into something awesome with your collaboration.</w:t>
      </w:r>
      <w:r w:rsidR="0037026C">
        <w:t>”</w:t>
      </w:r>
    </w:p>
    <w:p w14:paraId="7F790B3C" w14:textId="3EC20B61" w:rsidR="00F00551" w:rsidRDefault="0084733C" w:rsidP="00A806B1">
      <w:pPr>
        <w:spacing w:after="0"/>
        <w:ind w:firstLine="720"/>
        <w:jc w:val="both"/>
      </w:pPr>
      <w:r>
        <w:t>“</w:t>
      </w:r>
      <w:r w:rsidR="0037026C">
        <w:t>Well, now that we are all here and ready to go</w:t>
      </w:r>
      <w:r w:rsidR="00A76925">
        <w:t>, I think we should</w:t>
      </w:r>
      <w:r>
        <w:t xml:space="preserve"> start</w:t>
      </w:r>
      <w:r w:rsidR="00A76925">
        <w:t xml:space="preserve"> rehearsal by</w:t>
      </w:r>
      <w:r>
        <w:t xml:space="preserve"> playing the song </w:t>
      </w:r>
      <w:r w:rsidR="00167666">
        <w:t>‘</w:t>
      </w:r>
      <w:r w:rsidR="00D939A4" w:rsidRPr="00541978">
        <w:t>Red Hot Loving</w:t>
      </w:r>
      <w:r w:rsidR="00D939A4">
        <w:t>,</w:t>
      </w:r>
      <w:r w:rsidR="00167666">
        <w:t>’</w:t>
      </w:r>
      <w:r w:rsidR="00D939A4">
        <w:t>” Sheryl said. “It’s the first song on top of your sheet music</w:t>
      </w:r>
      <w:r w:rsidR="004E66FE">
        <w:t>. Just listen carefully and sing along with it the best that you can the first few times.</w:t>
      </w:r>
      <w:r w:rsidR="00AC1318">
        <w:t xml:space="preserve"> We will follow the songs in your sheet music in </w:t>
      </w:r>
      <w:r w:rsidR="00156229">
        <w:t>the order that it is.</w:t>
      </w:r>
      <w:r w:rsidR="00AC1318">
        <w:t>”</w:t>
      </w:r>
    </w:p>
    <w:p w14:paraId="073B7B61" w14:textId="11BEE39A" w:rsidR="00156229" w:rsidRDefault="00156229" w:rsidP="00A806B1">
      <w:pPr>
        <w:spacing w:after="0"/>
        <w:ind w:firstLine="720"/>
        <w:jc w:val="both"/>
      </w:pPr>
      <w:r>
        <w:t>“You ready</w:t>
      </w:r>
      <w:r w:rsidR="00B17E41">
        <w:t xml:space="preserve"> to rock out</w:t>
      </w:r>
      <w:r>
        <w:t>, the amazing Maia Morrison and Stacy Sullivan</w:t>
      </w:r>
      <w:r w:rsidR="00B17E41">
        <w:t>!” Violet screamed out.</w:t>
      </w:r>
      <w:r w:rsidR="006F23AE">
        <w:t xml:space="preserve"> </w:t>
      </w:r>
    </w:p>
    <w:p w14:paraId="72BB5CFB" w14:textId="1E4E4A44" w:rsidR="003B72A0" w:rsidRDefault="00B17E41" w:rsidP="00A806B1">
      <w:pPr>
        <w:spacing w:after="0"/>
        <w:ind w:firstLine="720"/>
        <w:jc w:val="both"/>
      </w:pPr>
      <w:r>
        <w:t>“</w:t>
      </w:r>
      <w:r w:rsidR="0068330A">
        <w:t>I am always ready</w:t>
      </w:r>
      <w:r w:rsidR="00A630F5">
        <w:t xml:space="preserve"> to perform</w:t>
      </w:r>
      <w:r>
        <w:t xml:space="preserve">!” Morrison </w:t>
      </w:r>
      <w:r w:rsidR="001D687D">
        <w:t xml:space="preserve">said enthusiastically. </w:t>
      </w:r>
      <w:r w:rsidR="00A630F5">
        <w:t xml:space="preserve">“Just play me a </w:t>
      </w:r>
      <w:r w:rsidR="00736F4D">
        <w:t>note and I light up like a firecracker.”</w:t>
      </w:r>
    </w:p>
    <w:p w14:paraId="452819CB" w14:textId="440015FD" w:rsidR="001D687D" w:rsidRDefault="009450D9" w:rsidP="00A806B1">
      <w:pPr>
        <w:spacing w:after="0"/>
        <w:ind w:firstLine="720"/>
        <w:jc w:val="both"/>
      </w:pPr>
      <w:r>
        <w:t>“Hell yeah</w:t>
      </w:r>
      <w:r w:rsidR="00167666">
        <w:t>!</w:t>
      </w:r>
      <w:r>
        <w:t>” Stacy screamed. “</w:t>
      </w:r>
      <w:r w:rsidR="0068330A">
        <w:t>Let’s do this!”</w:t>
      </w:r>
    </w:p>
    <w:p w14:paraId="28E79784" w14:textId="525854DD" w:rsidR="00BB7460" w:rsidRDefault="00634CBC" w:rsidP="00A806B1">
      <w:pPr>
        <w:spacing w:after="0"/>
        <w:ind w:firstLine="720"/>
        <w:jc w:val="both"/>
      </w:pPr>
      <w:r>
        <w:t xml:space="preserve">The rich, </w:t>
      </w:r>
      <w:r w:rsidR="00485147">
        <w:t>versatile sound from Stacy’s electric guitar filled the air</w:t>
      </w:r>
      <w:r w:rsidR="00BA6BB9">
        <w:t xml:space="preserve"> while Morrison did her best to sing along to the lyrics on the </w:t>
      </w:r>
      <w:r w:rsidR="00524435">
        <w:t xml:space="preserve">sheet music. It was a bit of a rough start, but it was their first time having to </w:t>
      </w:r>
      <w:r w:rsidR="00524435">
        <w:lastRenderedPageBreak/>
        <w:t xml:space="preserve">go through the music. </w:t>
      </w:r>
      <w:r w:rsidR="006677A3">
        <w:t xml:space="preserve">Everyone was having a good time jamming out. Morrison </w:t>
      </w:r>
      <w:r w:rsidR="00EF48DA">
        <w:t xml:space="preserve">was feeling that high she got </w:t>
      </w:r>
      <w:r w:rsidR="00EB7D8F">
        <w:t xml:space="preserve">from singing again. </w:t>
      </w:r>
      <w:r w:rsidR="00EF48DA">
        <w:t>She danced along to the beat of the drums</w:t>
      </w:r>
      <w:r w:rsidR="00CB4431">
        <w:t>. The moment was truly magical.</w:t>
      </w:r>
    </w:p>
    <w:p w14:paraId="39776F4F" w14:textId="588DB6CD" w:rsidR="00CB4431" w:rsidRDefault="00EE558E" w:rsidP="00A806B1">
      <w:pPr>
        <w:spacing w:after="0"/>
        <w:ind w:firstLine="720"/>
        <w:jc w:val="both"/>
      </w:pPr>
      <w:r>
        <w:t xml:space="preserve">After they had gone through </w:t>
      </w:r>
      <w:r w:rsidR="00E103FC">
        <w:t>all</w:t>
      </w:r>
      <w:r>
        <w:t xml:space="preserve"> the songs, Morrison and Stacy </w:t>
      </w:r>
      <w:r w:rsidR="00167666">
        <w:t xml:space="preserve">were </w:t>
      </w:r>
      <w:r>
        <w:t xml:space="preserve">feeling </w:t>
      </w:r>
      <w:r w:rsidR="00B879BD">
        <w:t xml:space="preserve">good with their performance for the first day. </w:t>
      </w:r>
      <w:r w:rsidR="00E103FC">
        <w:t xml:space="preserve">All the band members </w:t>
      </w:r>
      <w:r w:rsidR="00667339">
        <w:t xml:space="preserve">complimented them </w:t>
      </w:r>
      <w:r w:rsidR="00482B91">
        <w:t>on their skills, which made them very happy. The band did everything they could to make them feel welcome</w:t>
      </w:r>
      <w:r w:rsidR="007F0A02">
        <w:t xml:space="preserve">. All their worries about joining the new band had </w:t>
      </w:r>
      <w:r w:rsidR="008B0549">
        <w:t xml:space="preserve">gone away. </w:t>
      </w:r>
      <w:r w:rsidR="00C419D8">
        <w:t xml:space="preserve">Right </w:t>
      </w:r>
      <w:r w:rsidR="00167666">
        <w:t>a</w:t>
      </w:r>
      <w:r w:rsidR="00C419D8">
        <w:t xml:space="preserve">way, </w:t>
      </w:r>
      <w:r w:rsidR="00C523B3">
        <w:t>they felt like they were at home with the band and that they were officially members.</w:t>
      </w:r>
    </w:p>
    <w:p w14:paraId="69CB859C" w14:textId="4FAAC85D" w:rsidR="00CB4431" w:rsidRDefault="00F53C2D" w:rsidP="00A806B1">
      <w:pPr>
        <w:spacing w:after="0"/>
        <w:ind w:firstLine="720"/>
        <w:jc w:val="both"/>
      </w:pPr>
      <w:r>
        <w:t xml:space="preserve">“You all did an amazing job today,” Sheryl told the band members. “Maia and Stacy, welcome to Ladies and a Guitar!” </w:t>
      </w:r>
    </w:p>
    <w:p w14:paraId="7E1B654B" w14:textId="6675D408" w:rsidR="00C26CF6" w:rsidRDefault="00C26CF6" w:rsidP="00A806B1">
      <w:pPr>
        <w:spacing w:after="0"/>
        <w:ind w:firstLine="720"/>
        <w:jc w:val="both"/>
      </w:pPr>
      <w:r>
        <w:t>The band</w:t>
      </w:r>
      <w:r w:rsidR="00167666">
        <w:t xml:space="preserve"> </w:t>
      </w:r>
      <w:r>
        <w:t>members clapped for Maia and Stacy</w:t>
      </w:r>
      <w:r w:rsidR="00167666">
        <w:t xml:space="preserve">, who </w:t>
      </w:r>
      <w:r w:rsidR="001D78A1">
        <w:t>bowed to the band</w:t>
      </w:r>
      <w:r w:rsidR="00E84C41">
        <w:t xml:space="preserve"> to show appreciation for their support</w:t>
      </w:r>
      <w:r w:rsidR="001D78A1">
        <w:t>.</w:t>
      </w:r>
    </w:p>
    <w:p w14:paraId="5912FDC7" w14:textId="03315059" w:rsidR="00C26CF6" w:rsidRDefault="003E66B3" w:rsidP="00A806B1">
      <w:pPr>
        <w:spacing w:after="0"/>
        <w:ind w:firstLine="720"/>
        <w:jc w:val="both"/>
      </w:pPr>
      <w:r>
        <w:t xml:space="preserve">“Okay, I have us booked in a few weeks to play at </w:t>
      </w:r>
      <w:r w:rsidR="00167666">
        <w:t>t</w:t>
      </w:r>
      <w:r w:rsidR="00605A09">
        <w:t>he Edge</w:t>
      </w:r>
      <w:r w:rsidR="003B2D3A">
        <w:t>,” Sheryl announced. “</w:t>
      </w:r>
      <w:r w:rsidR="00DF0856">
        <w:t>I trust that you all will be ready by then. Continue practicing and getting familiar with our songs</w:t>
      </w:r>
      <w:r w:rsidR="000A5A6C">
        <w:t>, Maia and Stacy</w:t>
      </w:r>
      <w:r w:rsidR="008D3814">
        <w:t>. Plus, get plenty of rest. I know you are</w:t>
      </w:r>
      <w:r w:rsidR="007022CF">
        <w:t xml:space="preserve"> </w:t>
      </w:r>
      <w:r w:rsidR="008D3814">
        <w:t>rocker</w:t>
      </w:r>
      <w:r w:rsidR="00B73A48">
        <w:t>s</w:t>
      </w:r>
      <w:r w:rsidR="008D3814">
        <w:t xml:space="preserve"> and like to stay out and party late at night, but I need you to be focused and fully energized for the upcoming show.</w:t>
      </w:r>
      <w:r w:rsidR="006E65BA">
        <w:t xml:space="preserve"> I’ll see you all again this coming Friday for our next rehearsal.</w:t>
      </w:r>
      <w:r w:rsidR="008D3814">
        <w:t>”</w:t>
      </w:r>
    </w:p>
    <w:p w14:paraId="23B95B3B" w14:textId="15E426A0" w:rsidR="00E02949" w:rsidRDefault="009333E6" w:rsidP="009333E6">
      <w:pPr>
        <w:spacing w:after="0"/>
        <w:ind w:firstLine="720"/>
        <w:jc w:val="both"/>
      </w:pPr>
      <w:r>
        <w:t>Many members walked over to them to chitchat after</w:t>
      </w:r>
      <w:r w:rsidR="005F2916">
        <w:t xml:space="preserve">ward. Morrison could tell they were eager to get to know them and make them part of the group. </w:t>
      </w:r>
      <w:r w:rsidR="00A35EF6">
        <w:t>Morrison and Stacy both agreed that the first day was a complete success</w:t>
      </w:r>
      <w:r w:rsidR="00717E89">
        <w:t xml:space="preserve"> and that they were already fitting in with the group</w:t>
      </w:r>
      <w:r w:rsidR="003177F6">
        <w:t xml:space="preserve"> well.</w:t>
      </w:r>
    </w:p>
    <w:p w14:paraId="2EF0B342" w14:textId="7D4726C7" w:rsidR="006E65BA" w:rsidRDefault="00FB267F" w:rsidP="009333E6">
      <w:pPr>
        <w:spacing w:after="0"/>
        <w:ind w:firstLine="720"/>
        <w:jc w:val="both"/>
      </w:pPr>
      <w:r>
        <w:t xml:space="preserve">Everyone left the rehearsal pumped up for the </w:t>
      </w:r>
      <w:r w:rsidR="002E7E0B">
        <w:t>upcoming show. The band hadn’t performed for almost three months</w:t>
      </w:r>
      <w:r w:rsidR="00C4676E">
        <w:t>, so the band member</w:t>
      </w:r>
      <w:r w:rsidR="005B0B39">
        <w:t>s</w:t>
      </w:r>
      <w:r w:rsidR="00C4676E">
        <w:t xml:space="preserve"> were in need </w:t>
      </w:r>
      <w:r w:rsidR="00B73A48">
        <w:t>of making</w:t>
      </w:r>
      <w:r w:rsidR="00C4676E">
        <w:t xml:space="preserve"> more money</w:t>
      </w:r>
      <w:r w:rsidR="00B73A48">
        <w:t xml:space="preserve"> and</w:t>
      </w:r>
      <w:r w:rsidR="00A94B5F">
        <w:t xml:space="preserve"> </w:t>
      </w:r>
      <w:r w:rsidR="005B0B39">
        <w:t xml:space="preserve">couldn’t wait to introduce Morrison and Stacy to their fans. </w:t>
      </w:r>
      <w:r w:rsidR="00A94B5F">
        <w:t>They knew they were going to love them.</w:t>
      </w:r>
    </w:p>
    <w:p w14:paraId="1784AAEF" w14:textId="072722FA" w:rsidR="00A94B5F" w:rsidRDefault="00404BCA" w:rsidP="00A806B1">
      <w:pPr>
        <w:spacing w:after="0"/>
        <w:ind w:firstLine="720"/>
        <w:jc w:val="both"/>
      </w:pPr>
      <w:r>
        <w:lastRenderedPageBreak/>
        <w:t xml:space="preserve">Morrison and Stacy </w:t>
      </w:r>
      <w:r w:rsidR="004631AD">
        <w:t xml:space="preserve">spotted </w:t>
      </w:r>
      <w:r w:rsidR="006576FF">
        <w:t>Long</w:t>
      </w:r>
      <w:r w:rsidR="004631AD">
        <w:t xml:space="preserve"> parked along the side of the street</w:t>
      </w:r>
      <w:r w:rsidR="00B73A48">
        <w:t>,</w:t>
      </w:r>
      <w:r w:rsidR="004631AD">
        <w:t xml:space="preserve"> waiting for them. </w:t>
      </w:r>
      <w:r w:rsidR="006576FF">
        <w:t>Long</w:t>
      </w:r>
      <w:r w:rsidR="00B164E6">
        <w:t xml:space="preserve"> smiled at them as they walked over to his car. </w:t>
      </w:r>
      <w:r w:rsidR="002B4C0E">
        <w:t xml:space="preserve">He was blaring </w:t>
      </w:r>
      <w:r w:rsidR="00C20963">
        <w:t>a Def Leppard song in his car.</w:t>
      </w:r>
      <w:r w:rsidR="00293290">
        <w:t xml:space="preserve"> It was obvious that he was an </w:t>
      </w:r>
      <w:r w:rsidR="00B73A48">
        <w:t>’</w:t>
      </w:r>
      <w:r w:rsidR="00293290">
        <w:t xml:space="preserve">80s hairband </w:t>
      </w:r>
      <w:r w:rsidR="00E9658B">
        <w:t>lover.</w:t>
      </w:r>
    </w:p>
    <w:p w14:paraId="1A91F219" w14:textId="646A61C7" w:rsidR="00A51411" w:rsidRDefault="00A51411" w:rsidP="00A806B1">
      <w:pPr>
        <w:spacing w:after="0"/>
        <w:ind w:firstLine="720"/>
        <w:jc w:val="both"/>
      </w:pPr>
      <w:r>
        <w:t>“So, how was your first day</w:t>
      </w:r>
      <w:r w:rsidR="00915546">
        <w:t>?</w:t>
      </w:r>
      <w:r>
        <w:t xml:space="preserve">” he </w:t>
      </w:r>
      <w:r w:rsidR="00915546">
        <w:t>asked</w:t>
      </w:r>
      <w:r>
        <w:t xml:space="preserve"> them as they got inside the car</w:t>
      </w:r>
      <w:r w:rsidR="00915546">
        <w:t xml:space="preserve">. </w:t>
      </w:r>
    </w:p>
    <w:p w14:paraId="1031E409" w14:textId="61FF1E9B" w:rsidR="00915546" w:rsidRDefault="00915546" w:rsidP="00A806B1">
      <w:pPr>
        <w:spacing w:after="0"/>
        <w:ind w:firstLine="720"/>
        <w:jc w:val="both"/>
      </w:pPr>
      <w:r>
        <w:t xml:space="preserve">“It was awesome!” Stacy said. </w:t>
      </w:r>
      <w:r w:rsidR="00E02949">
        <w:t>“Everyone was so friendly</w:t>
      </w:r>
      <w:r w:rsidR="00E325DD">
        <w:t xml:space="preserve"> and supportive. I really like the songs we played as well.”</w:t>
      </w:r>
    </w:p>
    <w:p w14:paraId="6D51E3E9" w14:textId="3A2BA531" w:rsidR="00915546" w:rsidRDefault="00915546" w:rsidP="00A806B1">
      <w:pPr>
        <w:spacing w:after="0"/>
        <w:ind w:firstLine="720"/>
        <w:jc w:val="both"/>
      </w:pPr>
      <w:r>
        <w:t xml:space="preserve">“Yeah, it was </w:t>
      </w:r>
      <w:r w:rsidR="00CC5EB1">
        <w:t>pretty great,” Morrison said. “I think we will make a good fit for the band.</w:t>
      </w:r>
      <w:r w:rsidR="00E51E70">
        <w:t xml:space="preserve"> Our next rehearsal is on Friday at the same time.</w:t>
      </w:r>
      <w:r w:rsidR="00CC5EB1">
        <w:t xml:space="preserve"> </w:t>
      </w:r>
      <w:r w:rsidR="00040680">
        <w:t>I can hardly wait</w:t>
      </w:r>
      <w:r w:rsidR="00226336">
        <w:t xml:space="preserve"> for it. Today’s rehearsal was so much </w:t>
      </w:r>
      <w:r w:rsidR="00443EBF">
        <w:t>fun,</w:t>
      </w:r>
      <w:r w:rsidR="00226336">
        <w:t xml:space="preserve"> and I really enjoyed getting to know</w:t>
      </w:r>
      <w:r w:rsidR="001254F3">
        <w:t xml:space="preserve"> our new bandmates.</w:t>
      </w:r>
      <w:r w:rsidR="00443EBF">
        <w:t xml:space="preserve"> I think they are just as excited as we are about us being part of the band.</w:t>
      </w:r>
      <w:r w:rsidR="001254F3">
        <w:t>”</w:t>
      </w:r>
    </w:p>
    <w:p w14:paraId="0BABEB35" w14:textId="4D81066B" w:rsidR="00236461" w:rsidRDefault="00236461" w:rsidP="00A806B1">
      <w:pPr>
        <w:spacing w:after="0"/>
        <w:ind w:firstLine="720"/>
        <w:jc w:val="both"/>
      </w:pPr>
      <w:r>
        <w:t>“I got that impression, too,” Stacy said.</w:t>
      </w:r>
      <w:r w:rsidR="00F40989">
        <w:t xml:space="preserve"> </w:t>
      </w:r>
      <w:r w:rsidR="002E25C8">
        <w:t>“At the end of rehearsal, they gave us a standing ovation.</w:t>
      </w:r>
      <w:r w:rsidR="00DC54CE">
        <w:t xml:space="preserve"> It was amazing.</w:t>
      </w:r>
      <w:r w:rsidR="002E25C8">
        <w:t>”</w:t>
      </w:r>
    </w:p>
    <w:p w14:paraId="7D58AF5F" w14:textId="2DA7AE6F" w:rsidR="00DD2F88" w:rsidRDefault="00DD2F88" w:rsidP="00A806B1">
      <w:pPr>
        <w:spacing w:after="0"/>
        <w:ind w:firstLine="720"/>
        <w:jc w:val="both"/>
      </w:pPr>
      <w:r>
        <w:t xml:space="preserve">“Here’s the best part,” Morrison said. "We will get to put on a show in a couple of weeks at </w:t>
      </w:r>
      <w:r w:rsidR="00B73A48">
        <w:t>t</w:t>
      </w:r>
      <w:r>
        <w:t xml:space="preserve">he Edge. Stacy and I are going to be busy learning </w:t>
      </w:r>
      <w:r w:rsidR="000A1692">
        <w:t>all</w:t>
      </w:r>
      <w:r>
        <w:t xml:space="preserve"> their songs</w:t>
      </w:r>
      <w:r w:rsidR="009E255C">
        <w:t xml:space="preserve"> for the show.”</w:t>
      </w:r>
    </w:p>
    <w:p w14:paraId="182D11E8" w14:textId="14DBA1D5" w:rsidR="000A1692" w:rsidRDefault="000A1692" w:rsidP="00A806B1">
      <w:pPr>
        <w:spacing w:after="0"/>
        <w:ind w:firstLine="720"/>
        <w:jc w:val="both"/>
      </w:pPr>
      <w:r>
        <w:t>“I</w:t>
      </w:r>
      <w:r w:rsidR="00C705CC">
        <w:t xml:space="preserve"> am</w:t>
      </w:r>
      <w:r>
        <w:t xml:space="preserve"> glad to hear that,” </w:t>
      </w:r>
      <w:r w:rsidR="008B5025">
        <w:t>Long</w:t>
      </w:r>
      <w:r>
        <w:t xml:space="preserve"> responded.</w:t>
      </w:r>
      <w:r w:rsidR="008C01CD">
        <w:t xml:space="preserve"> “I can</w:t>
      </w:r>
      <w:r w:rsidR="00C705CC">
        <w:t xml:space="preserve">not </w:t>
      </w:r>
      <w:r w:rsidR="008C01CD">
        <w:t xml:space="preserve">wait to see the band in action. You will have to let me know what time and day so I can be sure to have it down on my </w:t>
      </w:r>
      <w:r w:rsidR="00FC013C">
        <w:t>calendar</w:t>
      </w:r>
      <w:r w:rsidR="008C01CD">
        <w:t>.”</w:t>
      </w:r>
    </w:p>
    <w:p w14:paraId="0DAC7066" w14:textId="48DC231F" w:rsidR="00FC013C" w:rsidRDefault="00FC013C" w:rsidP="00A806B1">
      <w:pPr>
        <w:spacing w:after="0"/>
        <w:ind w:firstLine="720"/>
        <w:jc w:val="both"/>
      </w:pPr>
      <w:r>
        <w:t>“Sure thing,” Morrison said.</w:t>
      </w:r>
      <w:r w:rsidR="00215541">
        <w:t xml:space="preserve"> “</w:t>
      </w:r>
      <w:r w:rsidR="003B0B54">
        <w:t xml:space="preserve">I know this is changing the subject, but </w:t>
      </w:r>
      <w:r w:rsidR="0068300F">
        <w:t>a</w:t>
      </w:r>
      <w:r w:rsidR="000D12E3">
        <w:t xml:space="preserve">re we going to the shooting range </w:t>
      </w:r>
      <w:r w:rsidR="003B0B54">
        <w:t>tomorrow</w:t>
      </w:r>
      <w:r w:rsidR="0068300F">
        <w:t>?</w:t>
      </w:r>
      <w:r w:rsidR="000D12E3">
        <w:t xml:space="preserve"> I</w:t>
      </w:r>
      <w:r w:rsidR="00934D80">
        <w:t xml:space="preserve"> have</w:t>
      </w:r>
      <w:r w:rsidR="000D12E3">
        <w:t xml:space="preserve"> been practicing handling that shotgun that you gave </w:t>
      </w:r>
      <w:r w:rsidR="0047308B">
        <w:t>me,</w:t>
      </w:r>
      <w:r w:rsidR="00C82525">
        <w:t xml:space="preserve"> and I can hardly wait </w:t>
      </w:r>
      <w:r w:rsidR="0047308B">
        <w:t>for the next lesson</w:t>
      </w:r>
      <w:r w:rsidR="004A46DD">
        <w:t>.”</w:t>
      </w:r>
    </w:p>
    <w:p w14:paraId="0900357F" w14:textId="13388917" w:rsidR="006C07CA" w:rsidRDefault="00991A09" w:rsidP="006C07CA">
      <w:pPr>
        <w:spacing w:after="0"/>
        <w:ind w:firstLine="720"/>
        <w:jc w:val="both"/>
      </w:pPr>
      <w:r>
        <w:t xml:space="preserve">“We can meet tomorrow evening after I get off from work if you like,” he said. </w:t>
      </w:r>
      <w:r w:rsidR="006C07CA">
        <w:t>“That is if you both are available.</w:t>
      </w:r>
      <w:r w:rsidR="00396194">
        <w:t xml:space="preserve"> We’ll see then if you both are ready to shoot off real bullets.</w:t>
      </w:r>
      <w:r w:rsidR="006C07CA">
        <w:t>”</w:t>
      </w:r>
    </w:p>
    <w:p w14:paraId="77027AC4" w14:textId="1F0DC449" w:rsidR="006C07CA" w:rsidRDefault="006C07CA" w:rsidP="006C07CA">
      <w:pPr>
        <w:spacing w:after="0"/>
        <w:ind w:firstLine="720"/>
        <w:jc w:val="both"/>
      </w:pPr>
      <w:r>
        <w:t xml:space="preserve">They both </w:t>
      </w:r>
      <w:r w:rsidR="0063582E">
        <w:t xml:space="preserve">sporadically </w:t>
      </w:r>
      <w:r>
        <w:t>t</w:t>
      </w:r>
      <w:r w:rsidR="001D4B25">
        <w:t>old him they</w:t>
      </w:r>
      <w:r>
        <w:t xml:space="preserve"> were</w:t>
      </w:r>
      <w:r w:rsidR="0081785F">
        <w:t xml:space="preserve">, so </w:t>
      </w:r>
      <w:r w:rsidR="008B5025">
        <w:t>Long</w:t>
      </w:r>
      <w:r w:rsidR="0081785F">
        <w:t xml:space="preserve"> </w:t>
      </w:r>
      <w:r w:rsidR="00B73A48">
        <w:t>stated that</w:t>
      </w:r>
      <w:r w:rsidR="0077606B">
        <w:t xml:space="preserve"> he would take them</w:t>
      </w:r>
      <w:r w:rsidR="006B39F6">
        <w:t>.</w:t>
      </w:r>
      <w:r w:rsidR="00874F8D">
        <w:t xml:space="preserve"> </w:t>
      </w:r>
      <w:r w:rsidR="001227FA">
        <w:t>Morrison wanted to make sure they had at least one more day of practice at the shooting range before the big show</w:t>
      </w:r>
      <w:r w:rsidR="00477A97">
        <w:t xml:space="preserve"> so they could be prepared</w:t>
      </w:r>
      <w:r w:rsidR="001227FA">
        <w:t>.</w:t>
      </w:r>
      <w:r w:rsidR="0054326F">
        <w:t xml:space="preserve"> </w:t>
      </w:r>
    </w:p>
    <w:p w14:paraId="0E81FCFE" w14:textId="3F977F9D" w:rsidR="00F4309A" w:rsidRDefault="00F4309A" w:rsidP="006C07CA">
      <w:pPr>
        <w:spacing w:after="0"/>
        <w:ind w:firstLine="720"/>
        <w:jc w:val="both"/>
      </w:pPr>
      <w:r>
        <w:lastRenderedPageBreak/>
        <w:t>“You know it wouldn’t be a bad idea to get some more self-defense practice in either since we are going to be performing in front of a large audience here soon,” Morrison said. “I mean</w:t>
      </w:r>
      <w:r w:rsidR="00B73A48">
        <w:t>,</w:t>
      </w:r>
      <w:r>
        <w:t xml:space="preserve"> who knows who might show up</w:t>
      </w:r>
      <w:r w:rsidR="00B73A48">
        <w:t xml:space="preserve">? </w:t>
      </w:r>
      <w:r w:rsidR="007A3263">
        <w:t>Alex Pratt</w:t>
      </w:r>
      <w:r>
        <w:t xml:space="preserve"> could be there waiting for us</w:t>
      </w:r>
      <w:r w:rsidR="00322619">
        <w:t xml:space="preserve">. I swear </w:t>
      </w:r>
      <w:r w:rsidR="007A3263">
        <w:t>there is</w:t>
      </w:r>
      <w:r w:rsidR="00322619">
        <w:t xml:space="preserve"> nothing more that I want to do than kick his ass.”</w:t>
      </w:r>
    </w:p>
    <w:p w14:paraId="29675C1F" w14:textId="32079110" w:rsidR="00322619" w:rsidRDefault="00322619" w:rsidP="006C07CA">
      <w:pPr>
        <w:spacing w:after="0"/>
        <w:ind w:firstLine="720"/>
        <w:jc w:val="both"/>
      </w:pPr>
      <w:r>
        <w:t xml:space="preserve">“Yeah, me too,” </w:t>
      </w:r>
      <w:r w:rsidR="000341AF">
        <w:t xml:space="preserve">Stacy said. “That man gives me the creeps. He’s been creeping me out since day one. </w:t>
      </w:r>
      <w:r w:rsidR="006B1876">
        <w:t xml:space="preserve">I always knew there was something wrong with him. He was always standing there in the front of </w:t>
      </w:r>
      <w:r w:rsidR="00B73A48">
        <w:t xml:space="preserve">the </w:t>
      </w:r>
      <w:r w:rsidR="006B1876">
        <w:t>stage staring at us like a hawk</w:t>
      </w:r>
      <w:r w:rsidR="001B5C7D">
        <w:t>. Alex had that menacing look to him. You could tell right off the bat that he was thinking awful things about what he wanted to do to us.”</w:t>
      </w:r>
    </w:p>
    <w:p w14:paraId="42F1C179" w14:textId="6754E349" w:rsidR="001B5C7D" w:rsidRDefault="00750E2D" w:rsidP="006C07CA">
      <w:pPr>
        <w:spacing w:after="0"/>
        <w:ind w:firstLine="720"/>
        <w:jc w:val="both"/>
      </w:pPr>
      <w:r>
        <w:t xml:space="preserve">“Of course, I will make more time for you to prepare to defend yourselves before your show,” </w:t>
      </w:r>
      <w:r w:rsidR="006576FF">
        <w:t>Long</w:t>
      </w:r>
      <w:r w:rsidR="00F74B48">
        <w:t xml:space="preserve"> said. “You </w:t>
      </w:r>
      <w:r w:rsidR="00C158BB">
        <w:t>must</w:t>
      </w:r>
      <w:r w:rsidR="00F74B48">
        <w:t xml:space="preserve"> remember that I, too, will be in the audience keeping an eye out for anyone </w:t>
      </w:r>
      <w:r w:rsidR="009E486C">
        <w:t xml:space="preserve">who appears </w:t>
      </w:r>
      <w:r w:rsidR="00F74B48">
        <w:t>suspicious.</w:t>
      </w:r>
      <w:r w:rsidR="00C158BB">
        <w:t xml:space="preserve"> Also, I will contact law enforcement so there will be more security at the </w:t>
      </w:r>
      <w:r w:rsidR="00C0189A">
        <w:t>venue.</w:t>
      </w:r>
      <w:r w:rsidR="00F74B48">
        <w:t>”</w:t>
      </w:r>
    </w:p>
    <w:p w14:paraId="75CD27C4" w14:textId="29025032" w:rsidR="009E486C" w:rsidRDefault="009E486C" w:rsidP="006C07CA">
      <w:pPr>
        <w:spacing w:after="0"/>
        <w:ind w:firstLine="720"/>
        <w:jc w:val="both"/>
      </w:pPr>
      <w:r>
        <w:t>“That</w:t>
      </w:r>
      <w:r w:rsidR="00462665">
        <w:t xml:space="preserve"> is</w:t>
      </w:r>
      <w:r>
        <w:t xml:space="preserve"> good to know,” Morrison said. </w:t>
      </w:r>
      <w:r w:rsidR="000B770B">
        <w:t>“I feel a little bit better about performing</w:t>
      </w:r>
      <w:r w:rsidR="00295296">
        <w:t xml:space="preserve"> in front of a</w:t>
      </w:r>
      <w:r w:rsidR="0062364D">
        <w:t>n</w:t>
      </w:r>
      <w:r w:rsidR="00295296">
        <w:t xml:space="preserve"> audience now.</w:t>
      </w:r>
      <w:r w:rsidR="00FF3EC5">
        <w:t xml:space="preserve"> Won’t Alex Pratt be surprised after he finds out we have learned a few tricks of our own?</w:t>
      </w:r>
      <w:r w:rsidR="00295296">
        <w:t>”</w:t>
      </w:r>
    </w:p>
    <w:p w14:paraId="67E9FBDB" w14:textId="3EA04482" w:rsidR="00295296" w:rsidRDefault="00B17C7A" w:rsidP="006C07CA">
      <w:pPr>
        <w:spacing w:after="0"/>
        <w:ind w:firstLine="720"/>
        <w:jc w:val="both"/>
      </w:pPr>
      <w:r>
        <w:t>“Me, too,” Stacy said.</w:t>
      </w:r>
      <w:r w:rsidR="00324E67">
        <w:t xml:space="preserve"> </w:t>
      </w:r>
      <w:r w:rsidR="00835630">
        <w:t>“</w:t>
      </w:r>
      <w:r w:rsidR="002C3CB8">
        <w:t xml:space="preserve">Although, </w:t>
      </w:r>
      <w:r w:rsidR="00B01E2E">
        <w:t>I am</w:t>
      </w:r>
      <w:r w:rsidR="00835630">
        <w:t xml:space="preserve"> still a little paranoid about going out</w:t>
      </w:r>
      <w:r w:rsidR="002C3CB8">
        <w:t xml:space="preserve"> on the stage</w:t>
      </w:r>
      <w:r w:rsidR="00954277">
        <w:t xml:space="preserve"> and</w:t>
      </w:r>
      <w:r w:rsidR="00ED3332">
        <w:t xml:space="preserve"> </w:t>
      </w:r>
      <w:r w:rsidR="00954277">
        <w:t>being</w:t>
      </w:r>
      <w:r w:rsidR="00EB2019">
        <w:t xml:space="preserve"> up</w:t>
      </w:r>
      <w:r w:rsidR="00ED3332">
        <w:t xml:space="preserve"> in front of a bunch of people.</w:t>
      </w:r>
      <w:r w:rsidR="00992114">
        <w:t xml:space="preserve"> I feel like we are still taking a huge risk.</w:t>
      </w:r>
      <w:r w:rsidR="00954277">
        <w:t>”</w:t>
      </w:r>
    </w:p>
    <w:p w14:paraId="53C70E03" w14:textId="3C33330B" w:rsidR="002F6C02" w:rsidRDefault="00A30973" w:rsidP="006C07CA">
      <w:pPr>
        <w:spacing w:after="0"/>
        <w:ind w:firstLine="720"/>
        <w:jc w:val="both"/>
      </w:pPr>
      <w:r>
        <w:t xml:space="preserve">“You will be in good hands,” </w:t>
      </w:r>
      <w:r w:rsidR="006576FF">
        <w:t>Long</w:t>
      </w:r>
      <w:r w:rsidR="00FF2DCC">
        <w:t xml:space="preserve"> replied. “Trust me. I will see </w:t>
      </w:r>
      <w:r w:rsidR="00F470D4">
        <w:t>to it that you are</w:t>
      </w:r>
      <w:r w:rsidR="00A82528">
        <w:t xml:space="preserve"> </w:t>
      </w:r>
      <w:r w:rsidR="00F470D4">
        <w:t xml:space="preserve">both </w:t>
      </w:r>
      <w:r w:rsidR="00BF4AFB">
        <w:t xml:space="preserve">well </w:t>
      </w:r>
      <w:r w:rsidR="00F470D4">
        <w:t>protected.</w:t>
      </w:r>
      <w:r w:rsidR="00FF2DCC">
        <w:t>”</w:t>
      </w:r>
    </w:p>
    <w:p w14:paraId="6E0683F2" w14:textId="77777777" w:rsidR="00B17C7A" w:rsidRDefault="00B17C7A" w:rsidP="006C07CA">
      <w:pPr>
        <w:spacing w:after="0"/>
        <w:ind w:firstLine="720"/>
        <w:jc w:val="both"/>
      </w:pPr>
    </w:p>
    <w:p w14:paraId="50987BB5" w14:textId="77777777" w:rsidR="00435993" w:rsidRDefault="00435993" w:rsidP="006C07CA">
      <w:pPr>
        <w:spacing w:after="0"/>
        <w:ind w:firstLine="720"/>
        <w:jc w:val="both"/>
      </w:pPr>
    </w:p>
    <w:p w14:paraId="14880CB0" w14:textId="77777777" w:rsidR="00A76925" w:rsidRDefault="00A76925" w:rsidP="006C07CA">
      <w:pPr>
        <w:spacing w:after="0"/>
        <w:ind w:firstLine="720"/>
        <w:jc w:val="both"/>
      </w:pPr>
    </w:p>
    <w:p w14:paraId="76D59C77" w14:textId="77777777" w:rsidR="00B71E7E" w:rsidRDefault="00B71E7E" w:rsidP="00B71E7E">
      <w:pPr>
        <w:spacing w:after="0"/>
      </w:pPr>
    </w:p>
    <w:p w14:paraId="58739775" w14:textId="77777777" w:rsidR="00014ED5" w:rsidRDefault="00014ED5" w:rsidP="00B71E7E">
      <w:pPr>
        <w:spacing w:after="0"/>
        <w:jc w:val="center"/>
      </w:pPr>
    </w:p>
    <w:p w14:paraId="6A7064B0" w14:textId="77777777" w:rsidR="00014ED5" w:rsidRDefault="00014ED5" w:rsidP="00B71E7E">
      <w:pPr>
        <w:spacing w:after="0"/>
        <w:jc w:val="center"/>
      </w:pPr>
    </w:p>
    <w:p w14:paraId="56915286" w14:textId="77777777" w:rsidR="00992114" w:rsidRDefault="00992114" w:rsidP="00992114">
      <w:pPr>
        <w:spacing w:after="0"/>
      </w:pPr>
    </w:p>
    <w:p w14:paraId="0948C853" w14:textId="70ADCCA9" w:rsidR="00435993" w:rsidRDefault="00435993" w:rsidP="00992114">
      <w:pPr>
        <w:spacing w:after="0"/>
        <w:jc w:val="center"/>
      </w:pPr>
      <w:r>
        <w:lastRenderedPageBreak/>
        <w:t>Chapter 21</w:t>
      </w:r>
    </w:p>
    <w:p w14:paraId="3A1075C3" w14:textId="791A2983" w:rsidR="00991A09" w:rsidRDefault="005C3BA3" w:rsidP="00A806B1">
      <w:pPr>
        <w:spacing w:after="0"/>
        <w:ind w:firstLine="720"/>
        <w:jc w:val="both"/>
      </w:pPr>
      <w:r>
        <w:t xml:space="preserve">After </w:t>
      </w:r>
      <w:r w:rsidR="00365AFD">
        <w:t>three</w:t>
      </w:r>
      <w:r>
        <w:t xml:space="preserve"> weeks of working on their defense</w:t>
      </w:r>
      <w:r w:rsidR="00B73A48">
        <w:t xml:space="preserve"> </w:t>
      </w:r>
      <w:r>
        <w:t>moves and practicing shooting a gun, Stacy and Morrison were starting</w:t>
      </w:r>
      <w:r w:rsidR="00B73A48">
        <w:t xml:space="preserve"> to</w:t>
      </w:r>
      <w:r>
        <w:t xml:space="preserve"> feel like they were getting the hang of it. </w:t>
      </w:r>
      <w:r w:rsidR="00012A45">
        <w:t xml:space="preserve">It was good timing because their first show with Ladies and a Guitar was </w:t>
      </w:r>
      <w:r w:rsidR="00407AD4">
        <w:t>tomorrow</w:t>
      </w:r>
      <w:r w:rsidR="00CC5A1F">
        <w:t xml:space="preserve"> night</w:t>
      </w:r>
      <w:r w:rsidR="00012A45">
        <w:t>.</w:t>
      </w:r>
      <w:r w:rsidR="00CC5A1F">
        <w:t xml:space="preserve"> </w:t>
      </w:r>
      <w:r w:rsidR="00F84269">
        <w:t>They</w:t>
      </w:r>
      <w:r w:rsidR="00323769">
        <w:t xml:space="preserve"> </w:t>
      </w:r>
      <w:r w:rsidR="00F84269">
        <w:t xml:space="preserve">had no idea what to expect. Morrison </w:t>
      </w:r>
      <w:r w:rsidR="00365AFD">
        <w:t>had not</w:t>
      </w:r>
      <w:r w:rsidR="00F84269">
        <w:t xml:space="preserve"> received any new threats</w:t>
      </w:r>
      <w:r w:rsidR="00AF5729">
        <w:t xml:space="preserve"> </w:t>
      </w:r>
      <w:r w:rsidR="00B37391">
        <w:t>during the past few days</w:t>
      </w:r>
      <w:r w:rsidR="00B05038">
        <w:t xml:space="preserve">, so they had a hunch that Alex Pratt might have </w:t>
      </w:r>
      <w:r w:rsidR="00834A51">
        <w:t>a surprise attack in mind.</w:t>
      </w:r>
    </w:p>
    <w:p w14:paraId="2DD40A9A" w14:textId="20B25705" w:rsidR="00A3197F" w:rsidRDefault="00462726" w:rsidP="00A806B1">
      <w:pPr>
        <w:spacing w:after="0"/>
        <w:ind w:firstLine="720"/>
        <w:jc w:val="both"/>
      </w:pPr>
      <w:r>
        <w:t xml:space="preserve">The band was starting to sound </w:t>
      </w:r>
      <w:r w:rsidR="00365AFD">
        <w:t>impressive</w:t>
      </w:r>
      <w:r w:rsidR="00A36AB2">
        <w:t>.</w:t>
      </w:r>
      <w:r>
        <w:t xml:space="preserve"> </w:t>
      </w:r>
      <w:r w:rsidR="00A36AB2">
        <w:t xml:space="preserve">Morrison knew they were going to wow the crowd. </w:t>
      </w:r>
      <w:r w:rsidR="00784888">
        <w:t>S</w:t>
      </w:r>
      <w:r w:rsidR="00323769">
        <w:t>he and Stacy</w:t>
      </w:r>
      <w:r w:rsidR="00784888">
        <w:t xml:space="preserve"> had been practicing together</w:t>
      </w:r>
      <w:r w:rsidR="00323769">
        <w:t>,</w:t>
      </w:r>
      <w:r w:rsidR="00873BA4">
        <w:t xml:space="preserve"> playing and singing</w:t>
      </w:r>
      <w:r w:rsidR="00784888">
        <w:t xml:space="preserve"> </w:t>
      </w:r>
      <w:r w:rsidR="00873BA4">
        <w:t xml:space="preserve">the band’s songs every other day in </w:t>
      </w:r>
      <w:r w:rsidR="006576FF">
        <w:t>Long</w:t>
      </w:r>
      <w:r w:rsidR="00155CF1">
        <w:t>’s attic while he was away at work.</w:t>
      </w:r>
      <w:r w:rsidR="0073485A">
        <w:t xml:space="preserve"> Both</w:t>
      </w:r>
      <w:r w:rsidR="00743EB1">
        <w:t xml:space="preserve"> felt like they had memorized most of the band’s songs.</w:t>
      </w:r>
      <w:r w:rsidR="00155CF1">
        <w:t xml:space="preserve"> </w:t>
      </w:r>
      <w:r w:rsidR="007943C2">
        <w:t>Morrison wa</w:t>
      </w:r>
      <w:r w:rsidR="007B1983">
        <w:t>s</w:t>
      </w:r>
      <w:r w:rsidR="007943C2">
        <w:t xml:space="preserve"> too busy practicing</w:t>
      </w:r>
      <w:r w:rsidR="00F90FFE">
        <w:t xml:space="preserve"> the band’s songs</w:t>
      </w:r>
      <w:r w:rsidR="007943C2">
        <w:t xml:space="preserve"> that she </w:t>
      </w:r>
      <w:r w:rsidR="00AF6729">
        <w:t>could not</w:t>
      </w:r>
      <w:r w:rsidR="007943C2">
        <w:t xml:space="preserve"> find the time to finish writing her new song.</w:t>
      </w:r>
      <w:r w:rsidR="005B5BEC">
        <w:t xml:space="preserve"> She and Stacy decided to take the night off from practicing so </w:t>
      </w:r>
      <w:r w:rsidR="00323769">
        <w:t xml:space="preserve">they </w:t>
      </w:r>
      <w:r w:rsidR="005B5BEC">
        <w:t xml:space="preserve">could be fully energized for the show tomorrow evening. </w:t>
      </w:r>
    </w:p>
    <w:p w14:paraId="4CD2EEDE" w14:textId="329DC7BF" w:rsidR="008D1E5B" w:rsidRDefault="0076380A" w:rsidP="00A806B1">
      <w:pPr>
        <w:spacing w:after="0"/>
        <w:ind w:firstLine="720"/>
        <w:jc w:val="both"/>
      </w:pPr>
      <w:r>
        <w:t xml:space="preserve">Morrison did </w:t>
      </w:r>
      <w:r w:rsidR="00323769">
        <w:t xml:space="preserve">not </w:t>
      </w:r>
      <w:r>
        <w:t xml:space="preserve">know how she could </w:t>
      </w:r>
      <w:r w:rsidR="00AF6729">
        <w:t>get</w:t>
      </w:r>
      <w:r>
        <w:t xml:space="preserve"> any sleep with all the excitement going on. Not only was she excited for her first show </w:t>
      </w:r>
      <w:r w:rsidR="002278FA">
        <w:t xml:space="preserve">as </w:t>
      </w:r>
      <w:r w:rsidR="001C53DB">
        <w:t xml:space="preserve">the </w:t>
      </w:r>
      <w:r w:rsidR="002278FA">
        <w:t xml:space="preserve">lead singer </w:t>
      </w:r>
      <w:r w:rsidR="001C53DB">
        <w:t xml:space="preserve">for Ladies and a Guitar, </w:t>
      </w:r>
      <w:r w:rsidR="00491B05">
        <w:t xml:space="preserve">but she was also </w:t>
      </w:r>
      <w:r w:rsidR="00AF6729">
        <w:t>incredibly nervous</w:t>
      </w:r>
      <w:r w:rsidR="00491B05">
        <w:t xml:space="preserve"> about any attempts to murder her by Alex Pratt and his </w:t>
      </w:r>
      <w:r w:rsidR="005C4656">
        <w:t xml:space="preserve">gang. With the tight security at </w:t>
      </w:r>
      <w:r w:rsidR="00323769">
        <w:t>t</w:t>
      </w:r>
      <w:r w:rsidR="00C51ED9">
        <w:t xml:space="preserve">he Edge, she </w:t>
      </w:r>
      <w:r w:rsidR="00AF6729">
        <w:t>did not</w:t>
      </w:r>
      <w:r w:rsidR="00C51ED9">
        <w:t xml:space="preserve"> see how it would be possible for him to get inside the venue.</w:t>
      </w:r>
      <w:r w:rsidR="004D76C5">
        <w:t xml:space="preserve"> </w:t>
      </w:r>
      <w:r w:rsidR="00E60C82">
        <w:t>But anything is possible</w:t>
      </w:r>
      <w:r w:rsidR="00165076">
        <w:t xml:space="preserve">, so she had to </w:t>
      </w:r>
      <w:r w:rsidR="008F1E74">
        <w:t>be always extra alert</w:t>
      </w:r>
      <w:r w:rsidR="00165076">
        <w:t>.</w:t>
      </w:r>
      <w:r w:rsidR="004D76C5">
        <w:t xml:space="preserve"> There </w:t>
      </w:r>
      <w:r w:rsidR="00323769">
        <w:t xml:space="preserve">was </w:t>
      </w:r>
      <w:r w:rsidR="004D76C5">
        <w:t xml:space="preserve">still a chance he might successfully shoot his way into the venue or </w:t>
      </w:r>
      <w:r w:rsidR="00893912">
        <w:t>be waiting for her outside of the building to sneak up on her.</w:t>
      </w:r>
      <w:r w:rsidR="005F7281">
        <w:t xml:space="preserve"> </w:t>
      </w:r>
      <w:r w:rsidR="006576FF">
        <w:t>Long</w:t>
      </w:r>
      <w:r w:rsidR="005F7281">
        <w:t xml:space="preserve"> told her she </w:t>
      </w:r>
      <w:r w:rsidR="00AF6729">
        <w:t>must not</w:t>
      </w:r>
      <w:r w:rsidR="005F7281">
        <w:t xml:space="preserve"> let it get to her too much or else she might scare herself </w:t>
      </w:r>
      <w:r w:rsidR="008D1E5B">
        <w:t xml:space="preserve">out of performing. </w:t>
      </w:r>
    </w:p>
    <w:p w14:paraId="0FE0775C" w14:textId="4B50601F" w:rsidR="00FC2A56" w:rsidRDefault="00EE6A8F" w:rsidP="00A806B1">
      <w:pPr>
        <w:spacing w:after="0"/>
        <w:ind w:firstLine="720"/>
        <w:jc w:val="both"/>
      </w:pPr>
      <w:r>
        <w:t xml:space="preserve">Later </w:t>
      </w:r>
      <w:r w:rsidR="00323769">
        <w:t xml:space="preserve">in </w:t>
      </w:r>
      <w:r w:rsidR="006A2B94">
        <w:t xml:space="preserve">the day, </w:t>
      </w:r>
      <w:r w:rsidR="00CD0D3C">
        <w:t>s</w:t>
      </w:r>
      <w:r w:rsidR="006A2B94">
        <w:t xml:space="preserve">he noticed there was an unread message on her phone. </w:t>
      </w:r>
      <w:r w:rsidR="00CD0D3C">
        <w:t>Morrison reluctantly checked her text messages</w:t>
      </w:r>
      <w:r w:rsidR="005F661E">
        <w:t xml:space="preserve">. She knew it </w:t>
      </w:r>
      <w:r w:rsidR="00323769">
        <w:t>might have been</w:t>
      </w:r>
      <w:r w:rsidR="005F661E">
        <w:t xml:space="preserve"> another threatening message from Alex Pratt</w:t>
      </w:r>
      <w:r w:rsidR="0082502B">
        <w:t xml:space="preserve"> the day before the show. </w:t>
      </w:r>
      <w:r w:rsidR="00891037">
        <w:t xml:space="preserve">Morrison should have known she </w:t>
      </w:r>
      <w:r w:rsidR="00497848">
        <w:t>was not</w:t>
      </w:r>
      <w:r w:rsidR="00891037">
        <w:t xml:space="preserve"> out of the woods yet. </w:t>
      </w:r>
      <w:r w:rsidR="00D13327">
        <w:t xml:space="preserve">He </w:t>
      </w:r>
      <w:r w:rsidR="00592716">
        <w:t>already</w:t>
      </w:r>
      <w:r w:rsidR="00D13327">
        <w:t xml:space="preserve"> knew about it because</w:t>
      </w:r>
      <w:r w:rsidR="00323769">
        <w:t xml:space="preserve"> of</w:t>
      </w:r>
      <w:r w:rsidR="00D13327">
        <w:t xml:space="preserve"> </w:t>
      </w:r>
      <w:r w:rsidR="00CC53BE">
        <w:t>all</w:t>
      </w:r>
      <w:r w:rsidR="00D13327">
        <w:t xml:space="preserve"> the flyers that </w:t>
      </w:r>
      <w:r w:rsidR="00323769">
        <w:t xml:space="preserve">were </w:t>
      </w:r>
      <w:r w:rsidR="00497848">
        <w:t>hung up</w:t>
      </w:r>
      <w:r w:rsidR="00D13327">
        <w:t xml:space="preserve"> </w:t>
      </w:r>
      <w:r w:rsidR="00497848">
        <w:t>all over the city</w:t>
      </w:r>
      <w:r w:rsidR="00D13327">
        <w:t xml:space="preserve">. </w:t>
      </w:r>
      <w:r w:rsidR="00497848">
        <w:t xml:space="preserve">There </w:t>
      </w:r>
      <w:r w:rsidR="00323769">
        <w:t xml:space="preserve">was </w:t>
      </w:r>
      <w:r w:rsidR="00CC53BE">
        <w:t xml:space="preserve">no way he could have not recognized her face, </w:t>
      </w:r>
      <w:r w:rsidR="00FE47DB">
        <w:t>since she was front and center</w:t>
      </w:r>
      <w:r w:rsidR="000C6296">
        <w:t xml:space="preserve"> and her name on the poster was in big and bold letters. </w:t>
      </w:r>
    </w:p>
    <w:p w14:paraId="49C2ABB7" w14:textId="27532E3D" w:rsidR="00163CE5" w:rsidRDefault="008240E8" w:rsidP="00163CE5">
      <w:pPr>
        <w:spacing w:after="0"/>
        <w:ind w:firstLine="720"/>
        <w:jc w:val="both"/>
      </w:pPr>
      <w:r>
        <w:lastRenderedPageBreak/>
        <w:t xml:space="preserve">When she read it, it was just as she had expected. It was Pratt </w:t>
      </w:r>
      <w:r w:rsidR="006C2885">
        <w:t xml:space="preserve">sending her a message in a timely manner as usual. </w:t>
      </w:r>
      <w:r w:rsidR="00163CE5">
        <w:t xml:space="preserve">He </w:t>
      </w:r>
      <w:r w:rsidR="004350B1">
        <w:t xml:space="preserve">typed </w:t>
      </w:r>
      <w:r w:rsidR="00163CE5">
        <w:t>it all in</w:t>
      </w:r>
      <w:r w:rsidR="00813921">
        <w:t xml:space="preserve"> red</w:t>
      </w:r>
      <w:r w:rsidR="00163CE5">
        <w:t xml:space="preserve"> capital letters this time!</w:t>
      </w:r>
    </w:p>
    <w:p w14:paraId="26E0D09A" w14:textId="63BC587C" w:rsidR="00163CE5" w:rsidRDefault="00163CE5" w:rsidP="00163CE5">
      <w:pPr>
        <w:spacing w:after="0"/>
        <w:ind w:firstLine="720"/>
        <w:jc w:val="both"/>
      </w:pPr>
      <w:r>
        <w:t>It said</w:t>
      </w:r>
      <w:r w:rsidR="00323769">
        <w:t>:</w:t>
      </w:r>
      <w:r>
        <w:t xml:space="preserve"> </w:t>
      </w:r>
      <w:r w:rsidRPr="00163CE5">
        <w:rPr>
          <w:i/>
          <w:iCs/>
        </w:rPr>
        <w:t>PREPARE TO DIE</w:t>
      </w:r>
      <w:r w:rsidR="0088004F">
        <w:rPr>
          <w:i/>
          <w:iCs/>
        </w:rPr>
        <w:t>, MAIA MORRISON</w:t>
      </w:r>
      <w:r w:rsidR="0098503B">
        <w:rPr>
          <w:i/>
          <w:iCs/>
        </w:rPr>
        <w:t>! YOU WILL NOT GET AWAY THIS TIME!!!</w:t>
      </w:r>
    </w:p>
    <w:p w14:paraId="12AAE150" w14:textId="2DF010BC" w:rsidR="000C6296" w:rsidRDefault="00163CE5" w:rsidP="005D0396">
      <w:pPr>
        <w:spacing w:after="0"/>
        <w:ind w:firstLine="720"/>
        <w:jc w:val="both"/>
      </w:pPr>
      <w:r>
        <w:t xml:space="preserve">Morrison quickly took the phone over to </w:t>
      </w:r>
      <w:r w:rsidR="006576FF">
        <w:t>Long</w:t>
      </w:r>
      <w:r>
        <w:t xml:space="preserve"> so he could see it.</w:t>
      </w:r>
      <w:r w:rsidR="005D0396">
        <w:t xml:space="preserve"> He was not surprised by it at all. </w:t>
      </w:r>
      <w:r w:rsidR="00FC4478">
        <w:t>Pratt was still following the same pattern as the previous murders</w:t>
      </w:r>
      <w:r w:rsidR="00436ABE">
        <w:t>, so Long expect</w:t>
      </w:r>
      <w:r w:rsidR="00323769">
        <w:t>ed</w:t>
      </w:r>
      <w:r w:rsidR="00436ABE">
        <w:t xml:space="preserve"> something like this from him</w:t>
      </w:r>
      <w:r w:rsidR="00FC4478">
        <w:t xml:space="preserve">. </w:t>
      </w:r>
    </w:p>
    <w:p w14:paraId="27B25B40" w14:textId="69B1AFEB" w:rsidR="00163CE5" w:rsidRDefault="008737EB" w:rsidP="00A806B1">
      <w:pPr>
        <w:spacing w:after="0"/>
        <w:ind w:firstLine="720"/>
        <w:jc w:val="both"/>
      </w:pPr>
      <w:r>
        <w:t xml:space="preserve">“You need to call </w:t>
      </w:r>
      <w:r w:rsidR="001C1990">
        <w:t xml:space="preserve">the police chief and tell him about this,” </w:t>
      </w:r>
      <w:r w:rsidR="00436ABE">
        <w:t>Long</w:t>
      </w:r>
      <w:r w:rsidR="001C1990">
        <w:t xml:space="preserve"> told her. “He will </w:t>
      </w:r>
      <w:r w:rsidR="005A4C87">
        <w:t>send</w:t>
      </w:r>
      <w:r w:rsidR="008B2768">
        <w:t xml:space="preserve"> </w:t>
      </w:r>
      <w:r w:rsidR="00CA0E94">
        <w:t xml:space="preserve">fifty </w:t>
      </w:r>
      <w:r w:rsidR="008B2768">
        <w:t xml:space="preserve">officers to </w:t>
      </w:r>
      <w:r w:rsidR="00323769">
        <w:t>t</w:t>
      </w:r>
      <w:r w:rsidR="008B2768">
        <w:t xml:space="preserve">he Edge </w:t>
      </w:r>
      <w:r w:rsidR="00323769">
        <w:t>immediately</w:t>
      </w:r>
      <w:r w:rsidR="008B2768">
        <w:t>.</w:t>
      </w:r>
      <w:r w:rsidR="00116CD4">
        <w:t xml:space="preserve"> Of course, </w:t>
      </w:r>
      <w:r w:rsidR="00497848">
        <w:t>we all</w:t>
      </w:r>
      <w:r w:rsidR="00116CD4">
        <w:t xml:space="preserve"> expected this would happen</w:t>
      </w:r>
      <w:r w:rsidR="0071212D">
        <w:t xml:space="preserve"> by now. There has been a clear pattern of </w:t>
      </w:r>
      <w:r w:rsidR="00673093">
        <w:t xml:space="preserve">the timing of the messages and attacks since </w:t>
      </w:r>
      <w:r w:rsidR="00323769">
        <w:t>a gunshot at the Groove killed the first singer</w:t>
      </w:r>
      <w:r w:rsidR="00673093">
        <w:t>.</w:t>
      </w:r>
      <w:r w:rsidR="008B2768">
        <w:t>”</w:t>
      </w:r>
    </w:p>
    <w:p w14:paraId="787CF077" w14:textId="1121F65B" w:rsidR="008B2768" w:rsidRDefault="008B2768" w:rsidP="00A806B1">
      <w:pPr>
        <w:spacing w:after="0"/>
        <w:ind w:firstLine="720"/>
        <w:jc w:val="both"/>
      </w:pPr>
      <w:r>
        <w:t>Morrison contacted Police Chief Joe Harvey</w:t>
      </w:r>
      <w:r w:rsidR="00865EB4">
        <w:t xml:space="preserve"> immediately to let him know about the threatening message. </w:t>
      </w:r>
      <w:r w:rsidR="00B1708F">
        <w:t xml:space="preserve">This was the moment that they all had been waiting for. It was time to take a stand </w:t>
      </w:r>
      <w:r w:rsidR="007678EA">
        <w:t xml:space="preserve">and end this </w:t>
      </w:r>
      <w:r w:rsidR="00655AB6">
        <w:t>finally</w:t>
      </w:r>
      <w:r w:rsidR="007678EA">
        <w:t xml:space="preserve">. </w:t>
      </w:r>
      <w:r w:rsidR="00505684">
        <w:t xml:space="preserve">Harvey stopped by </w:t>
      </w:r>
      <w:r w:rsidR="006576FF">
        <w:t>Long</w:t>
      </w:r>
      <w:r w:rsidR="00505684">
        <w:t xml:space="preserve">’s house </w:t>
      </w:r>
      <w:r w:rsidR="00035B75">
        <w:t>to see the message and to leave bulletproof vest</w:t>
      </w:r>
      <w:r w:rsidR="006E44B3">
        <w:t>s</w:t>
      </w:r>
      <w:r w:rsidR="00035B75">
        <w:t xml:space="preserve"> for </w:t>
      </w:r>
      <w:r w:rsidR="006E44B3">
        <w:t xml:space="preserve">the entire band as a safety precaution. They knew if </w:t>
      </w:r>
      <w:r w:rsidR="00A50666">
        <w:t xml:space="preserve">Pratt snuck into the venue, he would be aiming </w:t>
      </w:r>
      <w:r w:rsidR="0065236A">
        <w:t xml:space="preserve">toward </w:t>
      </w:r>
      <w:r w:rsidR="00A50666">
        <w:t>the stage</w:t>
      </w:r>
      <w:r w:rsidR="0065236A">
        <w:t xml:space="preserve"> at Morrison. The band members behind her would be at </w:t>
      </w:r>
      <w:r w:rsidR="00121B95">
        <w:t>an elevated risk</w:t>
      </w:r>
      <w:r w:rsidR="0065236A">
        <w:t xml:space="preserve"> </w:t>
      </w:r>
      <w:r w:rsidR="00323769">
        <w:t xml:space="preserve">of </w:t>
      </w:r>
      <w:r w:rsidR="005B7BFE">
        <w:t xml:space="preserve">being a target </w:t>
      </w:r>
      <w:r w:rsidR="002B1018">
        <w:t>by the shooter</w:t>
      </w:r>
      <w:r w:rsidR="00323769">
        <w:t>,</w:t>
      </w:r>
      <w:r w:rsidR="002B1018">
        <w:t xml:space="preserve"> </w:t>
      </w:r>
      <w:r w:rsidR="0065236A">
        <w:t>too.</w:t>
      </w:r>
    </w:p>
    <w:p w14:paraId="4647333B" w14:textId="466876B0" w:rsidR="0065236A" w:rsidRDefault="00201C57" w:rsidP="00A806B1">
      <w:pPr>
        <w:spacing w:after="0"/>
        <w:ind w:firstLine="720"/>
        <w:jc w:val="both"/>
      </w:pPr>
      <w:r>
        <w:t>“Thanks for stopping by</w:t>
      </w:r>
      <w:r w:rsidR="00323769">
        <w:t>,</w:t>
      </w:r>
      <w:r>
        <w:t xml:space="preserve"> </w:t>
      </w:r>
      <w:r w:rsidR="00B46791">
        <w:t>Police C</w:t>
      </w:r>
      <w:r>
        <w:t>hief</w:t>
      </w:r>
      <w:r w:rsidR="00B46791">
        <w:t xml:space="preserve"> Joe Harvey</w:t>
      </w:r>
      <w:r w:rsidR="004A5D61">
        <w:t xml:space="preserve">,” </w:t>
      </w:r>
      <w:r w:rsidR="008B5025">
        <w:t>Long</w:t>
      </w:r>
      <w:r w:rsidR="004A5D61">
        <w:t xml:space="preserve"> told him. </w:t>
      </w:r>
      <w:r w:rsidR="00247C4E">
        <w:t>“We really</w:t>
      </w:r>
      <w:r w:rsidR="00ED5E03">
        <w:t xml:space="preserve"> do</w:t>
      </w:r>
      <w:r w:rsidR="00247C4E">
        <w:t xml:space="preserve"> appreciate all your help in this matter.”</w:t>
      </w:r>
    </w:p>
    <w:p w14:paraId="22DDA941" w14:textId="290267A9" w:rsidR="004A5D61" w:rsidRDefault="004A5D61" w:rsidP="00A806B1">
      <w:pPr>
        <w:spacing w:after="0"/>
        <w:ind w:firstLine="720"/>
        <w:jc w:val="both"/>
      </w:pPr>
      <w:r>
        <w:t xml:space="preserve">“And thanks for keeping Maia safe,” Harvey told </w:t>
      </w:r>
      <w:r w:rsidR="008B5025">
        <w:t>Long</w:t>
      </w:r>
      <w:r>
        <w:t>. “You</w:t>
      </w:r>
      <w:r w:rsidR="0028638F">
        <w:t xml:space="preserve"> are </w:t>
      </w:r>
      <w:r w:rsidR="00A61CCB">
        <w:t xml:space="preserve">an important asset </w:t>
      </w:r>
      <w:r w:rsidR="00323769">
        <w:t xml:space="preserve">to </w:t>
      </w:r>
      <w:r w:rsidR="0028638F">
        <w:t>the police station. You have helped us solve</w:t>
      </w:r>
      <w:r w:rsidR="00B46791">
        <w:t xml:space="preserve"> dozens of</w:t>
      </w:r>
      <w:r w:rsidR="0028638F">
        <w:t xml:space="preserve"> cases</w:t>
      </w:r>
      <w:r w:rsidR="00045781">
        <w:t xml:space="preserve"> in the past.”</w:t>
      </w:r>
    </w:p>
    <w:p w14:paraId="447A1B8F" w14:textId="13B765CA" w:rsidR="003C0ED8" w:rsidRDefault="001C4895" w:rsidP="003C0ED8">
      <w:pPr>
        <w:spacing w:after="0"/>
        <w:ind w:firstLine="720"/>
        <w:jc w:val="both"/>
      </w:pPr>
      <w:r>
        <w:t>“I just want to do my part in keeping New York</w:t>
      </w:r>
      <w:r w:rsidR="00323769">
        <w:t xml:space="preserve"> City</w:t>
      </w:r>
      <w:r>
        <w:t xml:space="preserve"> safe and to see that justice is served,” </w:t>
      </w:r>
      <w:r w:rsidR="008B5025">
        <w:t>Long</w:t>
      </w:r>
      <w:r w:rsidR="00411661">
        <w:t xml:space="preserve"> said. </w:t>
      </w:r>
      <w:r w:rsidR="003C0ED8">
        <w:t xml:space="preserve">“I </w:t>
      </w:r>
      <w:r w:rsidR="002E5BAC">
        <w:t xml:space="preserve">have a deep admiration for </w:t>
      </w:r>
      <w:r w:rsidR="006153EF">
        <w:t xml:space="preserve">law enforcement. So many have laid their lives down to make sure citizens </w:t>
      </w:r>
      <w:r w:rsidR="00910A3A">
        <w:t xml:space="preserve">can resume their lives without </w:t>
      </w:r>
      <w:r w:rsidR="00323769">
        <w:t xml:space="preserve">living </w:t>
      </w:r>
      <w:r w:rsidR="00910A3A">
        <w:t xml:space="preserve">in fear. </w:t>
      </w:r>
      <w:r w:rsidR="00CD42BA">
        <w:t xml:space="preserve">Someone </w:t>
      </w:r>
      <w:r w:rsidR="00F3722A">
        <w:t>must</w:t>
      </w:r>
      <w:r w:rsidR="00CD42BA">
        <w:t xml:space="preserve"> make sure everyone is </w:t>
      </w:r>
      <w:r w:rsidR="00F3722A">
        <w:t>obeying the laws around here or else it would be complete chaos.”</w:t>
      </w:r>
    </w:p>
    <w:p w14:paraId="2B1E4C60" w14:textId="7E949963" w:rsidR="008F1E74" w:rsidRDefault="002416C0" w:rsidP="00A806B1">
      <w:pPr>
        <w:spacing w:after="0"/>
        <w:ind w:firstLine="720"/>
        <w:jc w:val="both"/>
      </w:pPr>
      <w:r>
        <w:lastRenderedPageBreak/>
        <w:t xml:space="preserve">“Stick around this guy, Maia,” </w:t>
      </w:r>
      <w:r w:rsidR="00C03490">
        <w:t>Harvey told her. “H</w:t>
      </w:r>
      <w:r w:rsidR="006B2558">
        <w:t>ugo</w:t>
      </w:r>
      <w:r w:rsidR="00C03490">
        <w:t xml:space="preserve"> </w:t>
      </w:r>
      <w:r w:rsidR="00BE1484">
        <w:t xml:space="preserve">is quite the </w:t>
      </w:r>
      <w:r w:rsidR="0008490F">
        <w:t>investigator,</w:t>
      </w:r>
      <w:r w:rsidR="00BE1484">
        <w:t xml:space="preserve"> and </w:t>
      </w:r>
      <w:r w:rsidR="0008490F">
        <w:t xml:space="preserve">he is a </w:t>
      </w:r>
      <w:r w:rsidR="006B2558">
        <w:t>very trustworthy man with a big heart</w:t>
      </w:r>
      <w:r w:rsidR="00C03490">
        <w:t>.</w:t>
      </w:r>
      <w:r w:rsidR="00553FE2">
        <w:t xml:space="preserve"> He will see to it that you </w:t>
      </w:r>
      <w:r w:rsidR="00FD4B50">
        <w:t>will be safe</w:t>
      </w:r>
      <w:r w:rsidR="00553FE2">
        <w:t xml:space="preserve"> through</w:t>
      </w:r>
      <w:r w:rsidR="00FD4B50">
        <w:t>out</w:t>
      </w:r>
      <w:r w:rsidR="00553FE2">
        <w:t xml:space="preserve"> all of this.</w:t>
      </w:r>
      <w:r w:rsidR="007A0EFA">
        <w:t xml:space="preserve"> </w:t>
      </w:r>
      <w:r w:rsidR="00F27917">
        <w:t>I promise you that.</w:t>
      </w:r>
      <w:r w:rsidR="00460ED1">
        <w:t xml:space="preserve"> Hugo has never let us down.</w:t>
      </w:r>
      <w:r w:rsidR="00C03490">
        <w:t>”</w:t>
      </w:r>
    </w:p>
    <w:p w14:paraId="7F376553" w14:textId="185C9540" w:rsidR="00C03490" w:rsidRDefault="00C03490" w:rsidP="00A806B1">
      <w:pPr>
        <w:spacing w:after="0"/>
        <w:ind w:firstLine="720"/>
        <w:jc w:val="both"/>
      </w:pPr>
      <w:r>
        <w:t>“I know he does,” Morrison replied.</w:t>
      </w:r>
      <w:r w:rsidR="005A682E">
        <w:t xml:space="preserve"> “H</w:t>
      </w:r>
      <w:r w:rsidR="00A44789">
        <w:t>ugo</w:t>
      </w:r>
      <w:r w:rsidR="005A682E">
        <w:t xml:space="preserve"> has been a huge help for both Stacy and I</w:t>
      </w:r>
      <w:r w:rsidR="005F6B71">
        <w:t xml:space="preserve"> in more ways than you will ever know</w:t>
      </w:r>
      <w:r w:rsidR="005A682E">
        <w:t>.</w:t>
      </w:r>
      <w:r w:rsidR="00A44789">
        <w:t xml:space="preserve"> He</w:t>
      </w:r>
      <w:r w:rsidR="002031B2">
        <w:t xml:space="preserve"> really is a truly great guy</w:t>
      </w:r>
      <w:r w:rsidR="00620336">
        <w:t xml:space="preserve"> </w:t>
      </w:r>
      <w:r w:rsidR="00127ADD">
        <w:t xml:space="preserve">and </w:t>
      </w:r>
      <w:r w:rsidR="00620336">
        <w:t>has been kind enough to allow me to stay at his place until I can afford to get a place of my own</w:t>
      </w:r>
      <w:r w:rsidR="002031B2">
        <w:t>.</w:t>
      </w:r>
      <w:r w:rsidR="005A682E">
        <w:t xml:space="preserve">” </w:t>
      </w:r>
    </w:p>
    <w:p w14:paraId="5A0B648F" w14:textId="66939461" w:rsidR="00DA0330" w:rsidRDefault="008F1D0F" w:rsidP="00A806B1">
      <w:pPr>
        <w:spacing w:after="0"/>
        <w:ind w:firstLine="720"/>
        <w:jc w:val="both"/>
      </w:pPr>
      <w:r>
        <w:t xml:space="preserve">“Well, duty calls,” the police chief </w:t>
      </w:r>
      <w:r w:rsidR="00D05C87">
        <w:t>said as he headed out. “I will see you folks later. Good luck tomorrow, Maia. I</w:t>
      </w:r>
      <w:r w:rsidR="005B48FA">
        <w:t xml:space="preserve"> am</w:t>
      </w:r>
      <w:r w:rsidR="00D05C87">
        <w:t xml:space="preserve"> sure </w:t>
      </w:r>
      <w:r w:rsidR="00323769">
        <w:t xml:space="preserve">everything </w:t>
      </w:r>
      <w:r w:rsidR="00D05C87">
        <w:t>will turn out all right!”</w:t>
      </w:r>
    </w:p>
    <w:p w14:paraId="16439B75" w14:textId="3100C236" w:rsidR="00D05C87" w:rsidRDefault="00D05C87" w:rsidP="00A806B1">
      <w:pPr>
        <w:spacing w:after="0"/>
        <w:ind w:firstLine="720"/>
        <w:jc w:val="both"/>
      </w:pPr>
      <w:r>
        <w:t>“Thanks,” she said. “See you later</w:t>
      </w:r>
      <w:r w:rsidR="00323769">
        <w:t>,</w:t>
      </w:r>
      <w:r w:rsidR="004E70B3">
        <w:t xml:space="preserve"> and be careful out there</w:t>
      </w:r>
      <w:r>
        <w:t>!”</w:t>
      </w:r>
    </w:p>
    <w:p w14:paraId="59627F48" w14:textId="5C298CCF" w:rsidR="004E70B3" w:rsidRDefault="004E70B3" w:rsidP="00A806B1">
      <w:pPr>
        <w:spacing w:after="0"/>
        <w:ind w:firstLine="720"/>
        <w:jc w:val="both"/>
      </w:pPr>
      <w:r>
        <w:t>“Oh, you don’t have to worry about me</w:t>
      </w:r>
      <w:r w:rsidR="00323769">
        <w:t>,</w:t>
      </w:r>
      <w:r>
        <w:t xml:space="preserve"> Miss Morrison,”</w:t>
      </w:r>
      <w:r w:rsidR="00B867FD">
        <w:t xml:space="preserve"> Harvey told her. “I would be more concerned about yours and Stacy’s safety.</w:t>
      </w:r>
      <w:r w:rsidR="00A7459A">
        <w:t xml:space="preserve"> But it is kind of you to be concerned about me.</w:t>
      </w:r>
      <w:r w:rsidR="00B867FD">
        <w:t>”</w:t>
      </w:r>
    </w:p>
    <w:p w14:paraId="41DCEA37" w14:textId="46B03769" w:rsidR="00D05C87" w:rsidRDefault="0057090F" w:rsidP="00A806B1">
      <w:pPr>
        <w:spacing w:after="0"/>
        <w:ind w:firstLine="720"/>
        <w:jc w:val="both"/>
      </w:pPr>
      <w:r>
        <w:t xml:space="preserve">Morrison and </w:t>
      </w:r>
      <w:r w:rsidR="006576FF">
        <w:t>Long</w:t>
      </w:r>
      <w:r w:rsidR="00BD59ED">
        <w:t xml:space="preserve"> waved and smiled goodbye to the police chief as he headed outside</w:t>
      </w:r>
      <w:r w:rsidR="00394AD0">
        <w:t xml:space="preserve">. </w:t>
      </w:r>
      <w:r w:rsidR="002E139B">
        <w:t>Morrison noticed that she had captured Hu</w:t>
      </w:r>
      <w:r w:rsidR="00D15B25">
        <w:t>go Long’s</w:t>
      </w:r>
      <w:r w:rsidR="002E139B">
        <w:t xml:space="preserve"> eye. He smiled</w:t>
      </w:r>
      <w:r w:rsidR="00323769">
        <w:t>,</w:t>
      </w:r>
      <w:r w:rsidR="002E139B">
        <w:t xml:space="preserve"> and his </w:t>
      </w:r>
      <w:r w:rsidR="00DA2919">
        <w:t xml:space="preserve">whole face glowed. She smiled back at him because he </w:t>
      </w:r>
      <w:r w:rsidR="005B1DBB">
        <w:t xml:space="preserve">made her feel safe and secure. </w:t>
      </w:r>
      <w:r w:rsidR="00C1285F">
        <w:t xml:space="preserve">Somehow, </w:t>
      </w:r>
      <w:r w:rsidR="004A2C93">
        <w:t>she</w:t>
      </w:r>
      <w:r w:rsidR="00C1285F">
        <w:t xml:space="preserve"> knew it was going to be all right. Th</w:t>
      </w:r>
      <w:r w:rsidR="0047167B">
        <w:t>ey had spent so much time preparing for a situation like th</w:t>
      </w:r>
      <w:r w:rsidR="007D45A1">
        <w:t xml:space="preserve">e one they </w:t>
      </w:r>
      <w:r w:rsidR="00323769">
        <w:t xml:space="preserve">were </w:t>
      </w:r>
      <w:r w:rsidR="007D45A1">
        <w:t>about to face during the concert</w:t>
      </w:r>
      <w:r w:rsidR="00BA53C1">
        <w:t xml:space="preserve"> that they felt like they had it all under control. </w:t>
      </w:r>
    </w:p>
    <w:p w14:paraId="500C4E6E" w14:textId="56DF2BBE" w:rsidR="00BA4F2C" w:rsidRDefault="00BC6E4E" w:rsidP="00234F9B">
      <w:pPr>
        <w:spacing w:after="0"/>
        <w:ind w:firstLine="720"/>
        <w:jc w:val="both"/>
      </w:pPr>
      <w:r>
        <w:t>Morrison called Stacy to let her know about what just happened</w:t>
      </w:r>
      <w:r w:rsidR="00234F9B">
        <w:t xml:space="preserve"> so that she would know what they were going to be up against tomorrow night.</w:t>
      </w:r>
      <w:r w:rsidR="00565D42">
        <w:t xml:space="preserve"> </w:t>
      </w:r>
      <w:r w:rsidR="000C3031">
        <w:t xml:space="preserve">After they chatted for a while, Morrison decided it was </w:t>
      </w:r>
      <w:r w:rsidR="0086422F">
        <w:t>an appropriate time</w:t>
      </w:r>
      <w:r w:rsidR="000C3031">
        <w:t xml:space="preserve"> to </w:t>
      </w:r>
      <w:r w:rsidR="004E710E">
        <w:t xml:space="preserve">rest up by </w:t>
      </w:r>
      <w:r w:rsidR="00792C3F">
        <w:t>relaxing in front of the television and sipping on some</w:t>
      </w:r>
      <w:r w:rsidR="00D77A2B">
        <w:t xml:space="preserve"> warm </w:t>
      </w:r>
      <w:r w:rsidR="00180EF3">
        <w:t xml:space="preserve">herbal </w:t>
      </w:r>
      <w:r w:rsidR="00792C3F">
        <w:t>tea</w:t>
      </w:r>
      <w:r w:rsidR="00D31EAB">
        <w:t xml:space="preserve"> while curled up with </w:t>
      </w:r>
      <w:r w:rsidR="0086422F">
        <w:t>a delightful book</w:t>
      </w:r>
      <w:r w:rsidR="00D31EAB">
        <w:t xml:space="preserve">. </w:t>
      </w:r>
      <w:r w:rsidR="00180EF3">
        <w:t xml:space="preserve">Bear </w:t>
      </w:r>
      <w:r w:rsidR="00323769">
        <w:t xml:space="preserve">curled </w:t>
      </w:r>
      <w:r w:rsidR="00180EF3">
        <w:t>right up beside her. She stroke</w:t>
      </w:r>
      <w:r w:rsidR="004443DA">
        <w:t>d</w:t>
      </w:r>
      <w:r w:rsidR="00180EF3">
        <w:t xml:space="preserve"> his little head</w:t>
      </w:r>
      <w:r w:rsidR="003D6F84">
        <w:t xml:space="preserve"> as it </w:t>
      </w:r>
      <w:r w:rsidR="00DF5EDF">
        <w:t>rested</w:t>
      </w:r>
      <w:r w:rsidR="003D6F84">
        <w:t xml:space="preserve"> on her upper thigh</w:t>
      </w:r>
      <w:r w:rsidR="004443DA">
        <w:t xml:space="preserve">. </w:t>
      </w:r>
    </w:p>
    <w:p w14:paraId="4367288D" w14:textId="703AF156" w:rsidR="00234F9B" w:rsidRDefault="00982C39" w:rsidP="00234F9B">
      <w:pPr>
        <w:spacing w:after="0"/>
        <w:ind w:firstLine="720"/>
        <w:jc w:val="both"/>
      </w:pPr>
      <w:r>
        <w:t>“There</w:t>
      </w:r>
      <w:r w:rsidR="00D8699F">
        <w:t xml:space="preserve"> is</w:t>
      </w:r>
      <w:r>
        <w:t xml:space="preserve"> nothing to be worried about,” </w:t>
      </w:r>
      <w:r w:rsidR="00D15B25">
        <w:t>Long</w:t>
      </w:r>
      <w:r>
        <w:t xml:space="preserve"> told </w:t>
      </w:r>
      <w:r w:rsidR="001A6EAA">
        <w:t>Morrison</w:t>
      </w:r>
      <w:r>
        <w:t xml:space="preserve"> during the evening while they ate dinner. </w:t>
      </w:r>
      <w:r w:rsidR="001A6EAA">
        <w:t xml:space="preserve">“You are going to </w:t>
      </w:r>
      <w:r w:rsidR="003505F7">
        <w:t xml:space="preserve">be </w:t>
      </w:r>
      <w:r w:rsidR="003E2DD8">
        <w:t>safe,</w:t>
      </w:r>
      <w:r w:rsidR="003505F7">
        <w:t xml:space="preserve"> and you and the band are going to kick ass tomorrow during the show.</w:t>
      </w:r>
      <w:r w:rsidR="002902DC">
        <w:t xml:space="preserve"> </w:t>
      </w:r>
      <w:r w:rsidR="002902DC">
        <w:lastRenderedPageBreak/>
        <w:t>Like the police chief said, I will not let you down.</w:t>
      </w:r>
      <w:r w:rsidR="003505F7">
        <w:t xml:space="preserve"> </w:t>
      </w:r>
      <w:r w:rsidR="009B23F8">
        <w:t>Your safety matters to me so much because</w:t>
      </w:r>
      <w:r w:rsidR="003E2DD8">
        <w:t xml:space="preserve"> I love you</w:t>
      </w:r>
      <w:r w:rsidR="00BD40A0">
        <w:t xml:space="preserve"> </w:t>
      </w:r>
      <w:r w:rsidR="001A4A1D">
        <w:t>too much to let anything happen to you</w:t>
      </w:r>
      <w:r w:rsidR="003A3B0D">
        <w:t>.”</w:t>
      </w:r>
    </w:p>
    <w:p w14:paraId="127D284B" w14:textId="27578857" w:rsidR="003A3B0D" w:rsidRDefault="000033DA" w:rsidP="00234F9B">
      <w:pPr>
        <w:spacing w:after="0"/>
        <w:ind w:firstLine="720"/>
        <w:jc w:val="both"/>
      </w:pPr>
      <w:r>
        <w:t>Morrison</w:t>
      </w:r>
      <w:r w:rsidR="00935447">
        <w:t xml:space="preserve"> felt </w:t>
      </w:r>
      <w:r w:rsidR="00A66CAB">
        <w:t>baffled but</w:t>
      </w:r>
      <w:r w:rsidR="00323769">
        <w:t>,</w:t>
      </w:r>
      <w:r w:rsidR="00A66CAB">
        <w:t xml:space="preserve"> at the same time</w:t>
      </w:r>
      <w:r w:rsidR="00323769">
        <w:t>,</w:t>
      </w:r>
      <w:r w:rsidR="00A66CAB">
        <w:t xml:space="preserve"> relieved. She, too, was harboring</w:t>
      </w:r>
      <w:r w:rsidR="006335FB">
        <w:t xml:space="preserve"> romantic</w:t>
      </w:r>
      <w:r w:rsidR="00A66CAB">
        <w:t xml:space="preserve"> feeling</w:t>
      </w:r>
      <w:r w:rsidR="00323769">
        <w:t>s</w:t>
      </w:r>
      <w:r w:rsidR="00A66CAB">
        <w:t xml:space="preserve"> for </w:t>
      </w:r>
      <w:r w:rsidR="006576FF">
        <w:t>Long</w:t>
      </w:r>
      <w:r w:rsidR="00A66CAB">
        <w:t xml:space="preserve">. </w:t>
      </w:r>
      <w:r w:rsidR="00811496">
        <w:t xml:space="preserve">Morrison </w:t>
      </w:r>
      <w:r w:rsidR="00935447">
        <w:t>was not</w:t>
      </w:r>
      <w:r w:rsidR="00811496">
        <w:t xml:space="preserve"> prepared to hear those three words from </w:t>
      </w:r>
      <w:r w:rsidR="00D15B25">
        <w:t>Long</w:t>
      </w:r>
      <w:r w:rsidR="00811496">
        <w:t xml:space="preserve">. She sat speechless while </w:t>
      </w:r>
      <w:r w:rsidR="00D15B25">
        <w:t>Long</w:t>
      </w:r>
      <w:r w:rsidR="001530B7">
        <w:t xml:space="preserve"> was waiting for a reply from her.</w:t>
      </w:r>
      <w:r w:rsidR="00E27F19">
        <w:t xml:space="preserve"> Morrison knew she must say something</w:t>
      </w:r>
      <w:r w:rsidR="009334E2">
        <w:t xml:space="preserve">. She couldn’t continue keeping her feelings to herself. Since Long had poured his heart out to her, </w:t>
      </w:r>
      <w:r w:rsidR="008A0B09">
        <w:t>he had the right to know.</w:t>
      </w:r>
    </w:p>
    <w:p w14:paraId="5FB91450" w14:textId="72023DDD" w:rsidR="001530B7" w:rsidRDefault="00B6379E" w:rsidP="00234F9B">
      <w:pPr>
        <w:spacing w:after="0"/>
        <w:ind w:firstLine="720"/>
        <w:jc w:val="both"/>
      </w:pPr>
      <w:r>
        <w:t xml:space="preserve">“Hugo, </w:t>
      </w:r>
      <w:r w:rsidR="00C91BAA">
        <w:t xml:space="preserve">these past few weeks with you have been amazing,” Morrison said. “I admit I </w:t>
      </w:r>
      <w:r w:rsidR="004016B9">
        <w:t>have tender</w:t>
      </w:r>
      <w:r w:rsidR="00BA5493">
        <w:t xml:space="preserve"> </w:t>
      </w:r>
      <w:r w:rsidR="00C91BAA">
        <w:t xml:space="preserve">feelings for </w:t>
      </w:r>
      <w:r w:rsidR="004016B9">
        <w:t>you,</w:t>
      </w:r>
      <w:r w:rsidR="00BA5493">
        <w:t xml:space="preserve"> and I admire you immensely, but I </w:t>
      </w:r>
      <w:r w:rsidR="004016B9">
        <w:t xml:space="preserve">cannot tell you that I love you just yet. I need more time to </w:t>
      </w:r>
      <w:r w:rsidR="00AB7763">
        <w:t xml:space="preserve">determine whether I do. Like I said before, I </w:t>
      </w:r>
      <w:r w:rsidR="00935447">
        <w:t>do not</w:t>
      </w:r>
      <w:r w:rsidR="00AB7763">
        <w:t xml:space="preserve"> want to rush things</w:t>
      </w:r>
      <w:r w:rsidR="0097063D">
        <w:t>.”</w:t>
      </w:r>
    </w:p>
    <w:p w14:paraId="4AB68170" w14:textId="333545FD" w:rsidR="0097063D" w:rsidRDefault="0097063D" w:rsidP="00234F9B">
      <w:pPr>
        <w:spacing w:after="0"/>
        <w:ind w:firstLine="720"/>
        <w:jc w:val="both"/>
      </w:pPr>
      <w:r>
        <w:t>“I understand,” he told her. “</w:t>
      </w:r>
      <w:r w:rsidR="00226B78">
        <w:t>I will</w:t>
      </w:r>
      <w:r>
        <w:t xml:space="preserve"> wait as long as it takes for you. </w:t>
      </w:r>
      <w:r w:rsidR="008435C3">
        <w:t xml:space="preserve">I know what I want, </w:t>
      </w:r>
      <w:r w:rsidR="009C5330">
        <w:t>but I will respect your decision and allow you more time to think about it.”</w:t>
      </w:r>
    </w:p>
    <w:p w14:paraId="2A14F7ED" w14:textId="10D4F1C7" w:rsidR="006A52C9" w:rsidRDefault="006A52C9" w:rsidP="00234F9B">
      <w:pPr>
        <w:spacing w:after="0"/>
        <w:ind w:firstLine="720"/>
        <w:jc w:val="both"/>
      </w:pPr>
      <w:r>
        <w:t xml:space="preserve">And just like that, Long had pulled at her heartstrings and left her feeling </w:t>
      </w:r>
      <w:r w:rsidR="0005779E">
        <w:t>completely enamored with him.</w:t>
      </w:r>
    </w:p>
    <w:p w14:paraId="3FAF5B80" w14:textId="22643231" w:rsidR="009C5330" w:rsidRDefault="00901C5F" w:rsidP="00234F9B">
      <w:pPr>
        <w:spacing w:after="0"/>
        <w:ind w:firstLine="720"/>
        <w:jc w:val="both"/>
      </w:pPr>
      <w:r>
        <w:t>“Thank you,” she said. “</w:t>
      </w:r>
      <w:r w:rsidR="00192CE4">
        <w:t>I knew you would understand.</w:t>
      </w:r>
      <w:r w:rsidR="00394AC4">
        <w:t xml:space="preserve"> You are </w:t>
      </w:r>
      <w:r w:rsidR="00226B78">
        <w:t>a truly kind</w:t>
      </w:r>
      <w:r w:rsidR="00394AC4">
        <w:t xml:space="preserve"> and caring person. That is why I trust you</w:t>
      </w:r>
      <w:r w:rsidR="00B474EC">
        <w:t xml:space="preserve"> wholeheartedly.</w:t>
      </w:r>
      <w:r w:rsidR="00192CE4">
        <w:t>”</w:t>
      </w:r>
    </w:p>
    <w:p w14:paraId="0394D92B" w14:textId="64163603" w:rsidR="000E410F" w:rsidRDefault="00891CA8" w:rsidP="00234F9B">
      <w:pPr>
        <w:spacing w:after="0"/>
        <w:ind w:firstLine="720"/>
        <w:jc w:val="both"/>
      </w:pPr>
      <w:r>
        <w:t xml:space="preserve">“I am happy to hear that,” </w:t>
      </w:r>
      <w:r w:rsidR="00D15B25">
        <w:t>Long</w:t>
      </w:r>
      <w:r>
        <w:t xml:space="preserve"> replied. </w:t>
      </w:r>
      <w:r w:rsidR="009A3544">
        <w:t>“I just hope this doesn’t make things too awkward between us.</w:t>
      </w:r>
      <w:r w:rsidR="00C62838">
        <w:t xml:space="preserve"> I don’t want it to ruin our friendship.</w:t>
      </w:r>
      <w:r w:rsidR="002F3393">
        <w:t xml:space="preserve"> But </w:t>
      </w:r>
      <w:r w:rsidR="00FC3BB9">
        <w:t>deep</w:t>
      </w:r>
      <w:r w:rsidR="00323769">
        <w:t xml:space="preserve"> </w:t>
      </w:r>
      <w:r w:rsidR="00FC3BB9">
        <w:t>down</w:t>
      </w:r>
      <w:r w:rsidR="00323769">
        <w:t>,</w:t>
      </w:r>
      <w:r w:rsidR="002F3393">
        <w:t xml:space="preserve"> Maia, I want so much more.</w:t>
      </w:r>
      <w:r w:rsidR="009A3544">
        <w:t>”</w:t>
      </w:r>
    </w:p>
    <w:p w14:paraId="6F8AA2F7" w14:textId="3846C415" w:rsidR="009A3544" w:rsidRDefault="009A3544" w:rsidP="00234F9B">
      <w:pPr>
        <w:spacing w:after="0"/>
        <w:ind w:firstLine="720"/>
        <w:jc w:val="both"/>
      </w:pPr>
      <w:r>
        <w:t>“I don’t think it will,”</w:t>
      </w:r>
      <w:r w:rsidR="00634CBE">
        <w:t xml:space="preserve"> she said. “In fact, I think it might bring us a little closer to each other. </w:t>
      </w:r>
      <w:r w:rsidR="00E60470">
        <w:t xml:space="preserve">You </w:t>
      </w:r>
      <w:r w:rsidR="003D6160">
        <w:t>must</w:t>
      </w:r>
      <w:r w:rsidR="00E60470">
        <w:t xml:space="preserve"> admit we have been through a whole lot together.</w:t>
      </w:r>
      <w:r w:rsidR="008624E0">
        <w:t xml:space="preserve"> It is possible that we can remain friends, but if that becomes a problem</w:t>
      </w:r>
      <w:r w:rsidR="00323769">
        <w:t>,</w:t>
      </w:r>
      <w:r w:rsidR="008624E0">
        <w:t xml:space="preserve"> just let me know.</w:t>
      </w:r>
      <w:r w:rsidR="00D35F87">
        <w:t xml:space="preserve"> I would hate to see one of us get our heart</w:t>
      </w:r>
      <w:r w:rsidR="00323769">
        <w:t xml:space="preserve"> </w:t>
      </w:r>
      <w:r w:rsidR="00D35F87">
        <w:t>broken.</w:t>
      </w:r>
      <w:r w:rsidR="00107BA4">
        <w:t>”</w:t>
      </w:r>
    </w:p>
    <w:p w14:paraId="1EAF173A" w14:textId="4E84A302" w:rsidR="00107BA4" w:rsidRDefault="00107BA4" w:rsidP="00234F9B">
      <w:pPr>
        <w:spacing w:after="0"/>
        <w:ind w:firstLine="720"/>
        <w:jc w:val="both"/>
      </w:pPr>
      <w:r>
        <w:t>“That</w:t>
      </w:r>
      <w:r w:rsidR="00FC3BB9">
        <w:t xml:space="preserve"> is</w:t>
      </w:r>
      <w:r>
        <w:t xml:space="preserve"> true,” he said.</w:t>
      </w:r>
      <w:r w:rsidR="008624E0">
        <w:t xml:space="preserve"> “</w:t>
      </w:r>
      <w:r w:rsidR="00213F2F">
        <w:t xml:space="preserve">I hope being friends </w:t>
      </w:r>
      <w:r w:rsidR="00975B58">
        <w:t>will not</w:t>
      </w:r>
      <w:r w:rsidR="00213F2F">
        <w:t xml:space="preserve"> become problematic if one of us </w:t>
      </w:r>
      <w:r w:rsidR="00EB16DB">
        <w:t xml:space="preserve">has strong feelings for the other. If it ever gets to the point that I </w:t>
      </w:r>
      <w:r w:rsidR="00975B58">
        <w:t>cannot</w:t>
      </w:r>
      <w:r w:rsidR="00EB16DB">
        <w:t xml:space="preserve"> </w:t>
      </w:r>
      <w:r w:rsidR="00975B58">
        <w:t>manage</w:t>
      </w:r>
      <w:r w:rsidR="00EB16DB">
        <w:t xml:space="preserve"> it, I will </w:t>
      </w:r>
      <w:r w:rsidR="00975B58">
        <w:t>let you know.</w:t>
      </w:r>
      <w:r w:rsidR="00EB16DB">
        <w:t xml:space="preserve">” </w:t>
      </w:r>
    </w:p>
    <w:p w14:paraId="05918E44" w14:textId="4A1BAD3D" w:rsidR="0003547F" w:rsidRDefault="004D206F" w:rsidP="0003547F">
      <w:pPr>
        <w:spacing w:after="0"/>
        <w:jc w:val="both"/>
      </w:pPr>
      <w:r>
        <w:lastRenderedPageBreak/>
        <w:tab/>
        <w:t xml:space="preserve">“Okay, I am glad that we had this conversation,” Morrison replied. “I hope that we can continue </w:t>
      </w:r>
      <w:r w:rsidR="006113A2">
        <w:t>being open with each other about our feelings.</w:t>
      </w:r>
      <w:r w:rsidR="001C6683">
        <w:t xml:space="preserve"> The more open we are about our feelings, the more we can trust each other.</w:t>
      </w:r>
      <w:r w:rsidR="006113A2">
        <w:t>”</w:t>
      </w:r>
    </w:p>
    <w:p w14:paraId="6B8EDEFB" w14:textId="43230B13" w:rsidR="006113A2" w:rsidRDefault="006113A2" w:rsidP="0003547F">
      <w:pPr>
        <w:spacing w:after="0"/>
        <w:jc w:val="both"/>
      </w:pPr>
      <w:r>
        <w:tab/>
        <w:t>“</w:t>
      </w:r>
      <w:r w:rsidR="00E6768C">
        <w:t xml:space="preserve">I would really like </w:t>
      </w:r>
      <w:r w:rsidR="00214065">
        <w:t>that, too</w:t>
      </w:r>
      <w:r>
        <w:t xml:space="preserve">,” </w:t>
      </w:r>
      <w:r w:rsidR="006F69E1">
        <w:t>Long</w:t>
      </w:r>
      <w:r>
        <w:t xml:space="preserve"> said.</w:t>
      </w:r>
      <w:r w:rsidR="006F0D71">
        <w:t xml:space="preserve"> “I can</w:t>
      </w:r>
      <w:r w:rsidR="00E56966">
        <w:t>not continue hiding my true feelings for you</w:t>
      </w:r>
      <w:r w:rsidR="00472C7A">
        <w:t xml:space="preserve">. Sometimes, I get the urge to want to express those feelings to you and make sure you know. I also want to know exactly </w:t>
      </w:r>
      <w:r w:rsidR="000428B9">
        <w:t>what you are thinking and feeling as well.</w:t>
      </w:r>
      <w:r w:rsidR="006F69E1">
        <w:t xml:space="preserve"> I don’t want you to </w:t>
      </w:r>
      <w:r w:rsidR="001575CE">
        <w:t>ever be scared to confront me and talk about sensitive topics such as this one.</w:t>
      </w:r>
      <w:r w:rsidR="000428B9">
        <w:t>”</w:t>
      </w:r>
    </w:p>
    <w:p w14:paraId="0CAB755F" w14:textId="7256F2A5" w:rsidR="003D4C79" w:rsidRDefault="003D4C79" w:rsidP="0003547F">
      <w:pPr>
        <w:spacing w:after="0"/>
        <w:jc w:val="both"/>
      </w:pPr>
      <w:r>
        <w:tab/>
        <w:t xml:space="preserve">“And I want you to know that it is okay for you to come up to me and talk about your feelings and what you are thinking as well,” Morrison said. </w:t>
      </w:r>
    </w:p>
    <w:p w14:paraId="55BFCA76" w14:textId="3E0ADC42" w:rsidR="00E97E31" w:rsidRDefault="00E97E31" w:rsidP="0003547F">
      <w:pPr>
        <w:spacing w:after="0"/>
        <w:jc w:val="both"/>
      </w:pPr>
      <w:r>
        <w:tab/>
        <w:t>“Good,” he said. “I am glad we are on the same page.”</w:t>
      </w:r>
    </w:p>
    <w:p w14:paraId="12D766A4" w14:textId="648C63AB" w:rsidR="00107BA4" w:rsidRDefault="00107BA4" w:rsidP="00234F9B">
      <w:pPr>
        <w:spacing w:after="0"/>
        <w:ind w:firstLine="720"/>
        <w:jc w:val="both"/>
      </w:pPr>
      <w:r>
        <w:t>“Well, I am pret</w:t>
      </w:r>
      <w:r w:rsidR="00491139">
        <w:t>ty tired right now,” Morrison said. "</w:t>
      </w:r>
      <w:r w:rsidR="00E540BE">
        <w:t>I think I</w:t>
      </w:r>
      <w:r w:rsidR="00241410">
        <w:t xml:space="preserve"> will</w:t>
      </w:r>
      <w:r w:rsidR="00E540BE">
        <w:t xml:space="preserve"> clean up the kitchen</w:t>
      </w:r>
      <w:r w:rsidR="00241410">
        <w:t xml:space="preserve"> some</w:t>
      </w:r>
      <w:r w:rsidR="00E540BE">
        <w:t xml:space="preserve"> </w:t>
      </w:r>
      <w:r w:rsidR="00241410">
        <w:t xml:space="preserve">and load up the dishwasher before heading upstairs </w:t>
      </w:r>
      <w:r w:rsidR="003020FB">
        <w:t>to get myself a good</w:t>
      </w:r>
      <w:r w:rsidR="00323769">
        <w:t xml:space="preserve"> </w:t>
      </w:r>
      <w:r w:rsidR="003020FB">
        <w:t>night</w:t>
      </w:r>
      <w:r w:rsidR="00323769">
        <w:t>’</w:t>
      </w:r>
      <w:r w:rsidR="003020FB">
        <w:t>s rest</w:t>
      </w:r>
      <w:r w:rsidR="00241410">
        <w:t xml:space="preserve">. </w:t>
      </w:r>
      <w:r w:rsidR="00491139">
        <w:t>I guess I will see you in the morning then.”</w:t>
      </w:r>
    </w:p>
    <w:p w14:paraId="392BF0E5" w14:textId="23E3F0A6" w:rsidR="00E0043D" w:rsidRDefault="00E0043D" w:rsidP="00234F9B">
      <w:pPr>
        <w:spacing w:after="0"/>
        <w:ind w:firstLine="720"/>
        <w:jc w:val="both"/>
      </w:pPr>
      <w:r>
        <w:t xml:space="preserve">“I can help you out if you would like,” </w:t>
      </w:r>
      <w:r w:rsidR="002D7414">
        <w:t>Long</w:t>
      </w:r>
      <w:r w:rsidR="00EA4A34">
        <w:t xml:space="preserve"> said. </w:t>
      </w:r>
      <w:r w:rsidR="00157254">
        <w:t>“I mean</w:t>
      </w:r>
      <w:r w:rsidR="00323769">
        <w:t>,</w:t>
      </w:r>
      <w:r w:rsidR="00157254">
        <w:t xml:space="preserve"> it is no trouble at all.</w:t>
      </w:r>
      <w:r w:rsidR="002A6691">
        <w:t xml:space="preserve"> You are my guest, after all. I should be taking care of you.</w:t>
      </w:r>
      <w:r w:rsidR="00157254">
        <w:t>”</w:t>
      </w:r>
    </w:p>
    <w:p w14:paraId="14EA78DD" w14:textId="2A460723" w:rsidR="007F2FA9" w:rsidRDefault="00EA4A34" w:rsidP="00234F9B">
      <w:pPr>
        <w:spacing w:after="0"/>
        <w:ind w:firstLine="720"/>
        <w:jc w:val="both"/>
      </w:pPr>
      <w:r>
        <w:t>“That won’t be necessary,” she said. “</w:t>
      </w:r>
      <w:r w:rsidR="006113A2">
        <w:t>You have</w:t>
      </w:r>
      <w:r w:rsidR="00EE0565">
        <w:t xml:space="preserve"> helped enough. You just sit here and relax while I do the rest.”</w:t>
      </w:r>
    </w:p>
    <w:p w14:paraId="5D0EC9A4" w14:textId="36265E04" w:rsidR="007F2FA9" w:rsidRDefault="007F2FA9" w:rsidP="00234F9B">
      <w:pPr>
        <w:spacing w:after="0"/>
        <w:ind w:firstLine="720"/>
        <w:jc w:val="both"/>
      </w:pPr>
      <w:r>
        <w:t>“Okay,” he said.</w:t>
      </w:r>
      <w:r w:rsidR="002A6691">
        <w:t xml:space="preserve"> “If you say so.”</w:t>
      </w:r>
    </w:p>
    <w:p w14:paraId="3E9CD2D2" w14:textId="20A9A312" w:rsidR="00746CFF" w:rsidRDefault="00EC7B47" w:rsidP="00234F9B">
      <w:pPr>
        <w:spacing w:after="0"/>
        <w:ind w:firstLine="720"/>
        <w:jc w:val="both"/>
      </w:pPr>
      <w:r>
        <w:t xml:space="preserve">Morrison quickly got up from her seat, took </w:t>
      </w:r>
      <w:r w:rsidR="00D8357C">
        <w:t>all</w:t>
      </w:r>
      <w:r>
        <w:t xml:space="preserve"> the dishes from the table to rinse off in the sink</w:t>
      </w:r>
      <w:r w:rsidR="00323769">
        <w:t>,</w:t>
      </w:r>
      <w:r>
        <w:t xml:space="preserve"> and put </w:t>
      </w:r>
      <w:r w:rsidR="00323769">
        <w:t xml:space="preserve">them </w:t>
      </w:r>
      <w:r>
        <w:t xml:space="preserve">in the dishwasher. </w:t>
      </w:r>
      <w:r w:rsidR="00D8357C">
        <w:t xml:space="preserve">She also partially cleaned off the pans and placed them </w:t>
      </w:r>
      <w:r w:rsidR="00B127FB">
        <w:t>in there as well</w:t>
      </w:r>
      <w:r w:rsidR="00025306">
        <w:t xml:space="preserve"> before turning it on</w:t>
      </w:r>
      <w:r w:rsidR="00B127FB">
        <w:t>. Morrison wiped down the counters and the table</w:t>
      </w:r>
      <w:r w:rsidR="00025306">
        <w:t>.</w:t>
      </w:r>
    </w:p>
    <w:p w14:paraId="328E3E4B" w14:textId="2C93C66F" w:rsidR="00611B40" w:rsidRDefault="00927755" w:rsidP="00234F9B">
      <w:pPr>
        <w:spacing w:after="0"/>
        <w:ind w:firstLine="720"/>
        <w:jc w:val="both"/>
      </w:pPr>
      <w:r>
        <w:t xml:space="preserve">She went upstairs and quickly put on her pajamas before sliding under the covers. </w:t>
      </w:r>
      <w:r w:rsidR="00D83673">
        <w:t xml:space="preserve">Morrison was both excited and scared about the show tomorrow. To ease her mind, she turned on some soothing music </w:t>
      </w:r>
      <w:r w:rsidR="00757E2D">
        <w:lastRenderedPageBreak/>
        <w:t xml:space="preserve">to listen to through her earbuds. </w:t>
      </w:r>
      <w:r w:rsidR="0081378A">
        <w:t xml:space="preserve">Morrison </w:t>
      </w:r>
      <w:r w:rsidR="001B565E">
        <w:t xml:space="preserve">was interrupted by the sound of knocking on the door. She rose from the bed to </w:t>
      </w:r>
      <w:r w:rsidR="00515148">
        <w:t>see</w:t>
      </w:r>
      <w:r w:rsidR="001B565E">
        <w:t xml:space="preserve"> </w:t>
      </w:r>
      <w:r w:rsidR="00611B40">
        <w:t xml:space="preserve">what </w:t>
      </w:r>
      <w:r w:rsidR="006576FF">
        <w:t>Long</w:t>
      </w:r>
      <w:r w:rsidR="00611B40">
        <w:t xml:space="preserve"> wanted. </w:t>
      </w:r>
    </w:p>
    <w:p w14:paraId="40E7E06A" w14:textId="26D3310A" w:rsidR="00033A70" w:rsidRDefault="00611B40" w:rsidP="00846221">
      <w:pPr>
        <w:spacing w:after="0"/>
        <w:ind w:firstLine="720"/>
        <w:jc w:val="both"/>
      </w:pPr>
      <w:r>
        <w:t>As she opened the door, he surprised her</w:t>
      </w:r>
      <w:r w:rsidR="008354AB">
        <w:t xml:space="preserve"> when he wrapped his arms around her and began passionately kissing her. </w:t>
      </w:r>
      <w:r w:rsidR="004656A5">
        <w:t xml:space="preserve">She </w:t>
      </w:r>
      <w:r w:rsidR="00515148">
        <w:t>could not</w:t>
      </w:r>
      <w:r w:rsidR="004656A5">
        <w:t xml:space="preserve"> resist his warm, moist lips. </w:t>
      </w:r>
      <w:r w:rsidR="00735ADC">
        <w:t>Morrison began to kiss him</w:t>
      </w:r>
      <w:r w:rsidR="00B11FAE">
        <w:t xml:space="preserve"> hungrily</w:t>
      </w:r>
      <w:r w:rsidR="00735ADC">
        <w:t xml:space="preserve"> back.</w:t>
      </w:r>
      <w:r>
        <w:t xml:space="preserve"> </w:t>
      </w:r>
      <w:r w:rsidR="00A70798">
        <w:t>She knew she needed him desperately</w:t>
      </w:r>
      <w:r w:rsidR="008B7399">
        <w:t xml:space="preserve">. </w:t>
      </w:r>
      <w:r w:rsidR="00C13B43">
        <w:t>Morrison pulled him into the bedroom</w:t>
      </w:r>
      <w:r w:rsidR="00B708AC">
        <w:t xml:space="preserve">. </w:t>
      </w:r>
      <w:r w:rsidR="006576FF">
        <w:t>Long</w:t>
      </w:r>
      <w:r w:rsidR="00846221">
        <w:t xml:space="preserve"> lifted her up and carried her to the bed</w:t>
      </w:r>
      <w:r w:rsidR="002116BF">
        <w:t xml:space="preserve"> where they would make love</w:t>
      </w:r>
      <w:r w:rsidR="0018682D">
        <w:t xml:space="preserve"> to one another</w:t>
      </w:r>
      <w:r w:rsidR="002116BF">
        <w:t xml:space="preserve">. </w:t>
      </w:r>
    </w:p>
    <w:p w14:paraId="36EE8F8B" w14:textId="326CA6A7" w:rsidR="002116BF" w:rsidRDefault="006A6A52" w:rsidP="00846221">
      <w:pPr>
        <w:spacing w:after="0"/>
        <w:ind w:firstLine="720"/>
        <w:jc w:val="both"/>
      </w:pPr>
      <w:r>
        <w:t xml:space="preserve">Morrison felt warm and safe in his arms as they </w:t>
      </w:r>
      <w:r w:rsidR="00323769">
        <w:t xml:space="preserve">lay </w:t>
      </w:r>
      <w:r>
        <w:t xml:space="preserve">entangled in each other’s bodies. </w:t>
      </w:r>
      <w:r w:rsidR="00626C11">
        <w:t>He ran his h</w:t>
      </w:r>
      <w:r w:rsidR="000F3D35">
        <w:t xml:space="preserve">and through her hair while she caressed his chest. </w:t>
      </w:r>
      <w:r w:rsidR="002B1BF1">
        <w:t>He then kissed her forehead</w:t>
      </w:r>
      <w:r w:rsidR="00B83CAE">
        <w:t xml:space="preserve">, which made Morrison’s heart flutter. </w:t>
      </w:r>
      <w:r w:rsidR="000A66FB">
        <w:t xml:space="preserve">He made her feel things that she had </w:t>
      </w:r>
      <w:r w:rsidR="00477382">
        <w:t xml:space="preserve">never felt before. </w:t>
      </w:r>
    </w:p>
    <w:p w14:paraId="6F9F82D1" w14:textId="2261A57B" w:rsidR="00EB0A67" w:rsidRDefault="00EB0A67" w:rsidP="00846221">
      <w:pPr>
        <w:spacing w:after="0"/>
        <w:ind w:firstLine="720"/>
        <w:jc w:val="both"/>
      </w:pPr>
      <w:r>
        <w:t xml:space="preserve">“That was amazing,” </w:t>
      </w:r>
      <w:r w:rsidR="00C6560E">
        <w:t>Long</w:t>
      </w:r>
      <w:r>
        <w:t xml:space="preserve"> whispered in her ear. </w:t>
      </w:r>
      <w:r w:rsidR="00B77055">
        <w:t>“</w:t>
      </w:r>
      <w:r w:rsidR="003A5A18">
        <w:t xml:space="preserve">That was the best </w:t>
      </w:r>
      <w:r w:rsidR="00C11D13">
        <w:t xml:space="preserve">lovemaking that I have ever had. </w:t>
      </w:r>
      <w:r w:rsidR="00F83A2F">
        <w:t xml:space="preserve">I really felt like </w:t>
      </w:r>
      <w:r w:rsidR="000F3DED">
        <w:t>we connected</w:t>
      </w:r>
      <w:r w:rsidR="00B77055">
        <w:t>.”</w:t>
      </w:r>
    </w:p>
    <w:p w14:paraId="0835BBE8" w14:textId="21364A2C" w:rsidR="000F3DED" w:rsidRDefault="000F3DED" w:rsidP="00846221">
      <w:pPr>
        <w:spacing w:after="0"/>
        <w:ind w:firstLine="720"/>
        <w:jc w:val="both"/>
      </w:pPr>
      <w:r>
        <w:t xml:space="preserve">“It was wonderful,” </w:t>
      </w:r>
      <w:r w:rsidR="004C1412">
        <w:t xml:space="preserve">she said softly. </w:t>
      </w:r>
      <w:r w:rsidR="00D82703">
        <w:t xml:space="preserve">“I never thought </w:t>
      </w:r>
      <w:r w:rsidR="000F285B">
        <w:t xml:space="preserve">that I </w:t>
      </w:r>
      <w:r w:rsidR="00D82703">
        <w:t xml:space="preserve">would feel that way again. </w:t>
      </w:r>
      <w:r w:rsidR="000F285B">
        <w:t>I just thought this kind of romance was in the movies, but this</w:t>
      </w:r>
      <w:r w:rsidR="00DC232D">
        <w:t xml:space="preserve"> has</w:t>
      </w:r>
      <w:r w:rsidR="000F285B">
        <w:t xml:space="preserve"> </w:t>
      </w:r>
      <w:r w:rsidR="00373759">
        <w:t xml:space="preserve">felt so real that I can </w:t>
      </w:r>
      <w:r w:rsidR="009F15E6">
        <w:t>honestly say that</w:t>
      </w:r>
      <w:r w:rsidR="00DC232D">
        <w:t xml:space="preserve"> I</w:t>
      </w:r>
      <w:r w:rsidR="009F15E6">
        <w:t xml:space="preserve"> </w:t>
      </w:r>
      <w:r w:rsidR="00373759">
        <w:t>believe in true love again.”</w:t>
      </w:r>
    </w:p>
    <w:p w14:paraId="3C384DEF" w14:textId="3E72293C" w:rsidR="00B619BB" w:rsidRDefault="007A7738" w:rsidP="00846221">
      <w:pPr>
        <w:spacing w:after="0"/>
        <w:ind w:firstLine="720"/>
        <w:jc w:val="both"/>
      </w:pPr>
      <w:r>
        <w:t xml:space="preserve">“I’ve been waiting to touch you for so long, Maia,” </w:t>
      </w:r>
      <w:r w:rsidR="00567FE6">
        <w:t xml:space="preserve">he said. “You </w:t>
      </w:r>
      <w:r w:rsidR="00133F94">
        <w:t>could not</w:t>
      </w:r>
      <w:r w:rsidR="00177921">
        <w:t xml:space="preserve"> </w:t>
      </w:r>
      <w:r w:rsidR="00133F94">
        <w:t>understand</w:t>
      </w:r>
      <w:r w:rsidR="00567FE6">
        <w:t xml:space="preserve"> how desperate</w:t>
      </w:r>
      <w:r w:rsidR="00177921">
        <w:t xml:space="preserve">ly I </w:t>
      </w:r>
      <w:r w:rsidR="00323769">
        <w:t xml:space="preserve">have </w:t>
      </w:r>
      <w:r w:rsidR="00177921">
        <w:t>wanted you.</w:t>
      </w:r>
      <w:r w:rsidR="00CF421A">
        <w:t xml:space="preserve"> You are so beautiful, talented,</w:t>
      </w:r>
      <w:r w:rsidR="000224D9">
        <w:t xml:space="preserve"> and </w:t>
      </w:r>
      <w:r w:rsidR="00262E44">
        <w:t>kindhearted with a</w:t>
      </w:r>
      <w:r w:rsidR="00216A68">
        <w:t xml:space="preserve">n incredible personality. I </w:t>
      </w:r>
      <w:r w:rsidR="002F00B0">
        <w:t xml:space="preserve">yearn for </w:t>
      </w:r>
      <w:r w:rsidR="00E067F9">
        <w:t>you</w:t>
      </w:r>
      <w:r w:rsidR="002F00B0">
        <w:t>.</w:t>
      </w:r>
      <w:r w:rsidR="00216A68">
        <w:t>”</w:t>
      </w:r>
    </w:p>
    <w:p w14:paraId="12FE0F64" w14:textId="02CF46F4" w:rsidR="00E067F9" w:rsidRDefault="00443FE0" w:rsidP="00846221">
      <w:pPr>
        <w:spacing w:after="0"/>
        <w:ind w:firstLine="720"/>
        <w:jc w:val="both"/>
      </w:pPr>
      <w:r>
        <w:t xml:space="preserve">“You say the most beautiful things,” Morrison said. </w:t>
      </w:r>
      <w:r w:rsidR="00836A4B">
        <w:t>“</w:t>
      </w:r>
      <w:r w:rsidR="009D0697">
        <w:t>You are just too irresistible.</w:t>
      </w:r>
      <w:r w:rsidR="00E940D5">
        <w:t xml:space="preserve"> I really should get </w:t>
      </w:r>
      <w:r w:rsidR="00064428">
        <w:t>tons</w:t>
      </w:r>
      <w:r w:rsidR="00AD0250">
        <w:t xml:space="preserve"> of</w:t>
      </w:r>
      <w:r w:rsidR="00E940D5">
        <w:t xml:space="preserve"> sleep now. I have a big day tomorrow.</w:t>
      </w:r>
      <w:r w:rsidR="009D0697">
        <w:t>”</w:t>
      </w:r>
    </w:p>
    <w:p w14:paraId="1A137C5D" w14:textId="18EA7AD2" w:rsidR="00F5732B" w:rsidRDefault="00F5732B" w:rsidP="00846221">
      <w:pPr>
        <w:spacing w:after="0"/>
        <w:ind w:firstLine="720"/>
        <w:jc w:val="both"/>
      </w:pPr>
      <w:r>
        <w:t xml:space="preserve">“Alright,” </w:t>
      </w:r>
      <w:r w:rsidR="00C6560E">
        <w:t>Long</w:t>
      </w:r>
      <w:r>
        <w:t xml:space="preserve"> said. “Goodnight</w:t>
      </w:r>
      <w:r w:rsidR="00604BA6">
        <w:t>,</w:t>
      </w:r>
      <w:r>
        <w:t xml:space="preserve"> beautiful.”</w:t>
      </w:r>
    </w:p>
    <w:p w14:paraId="1858198A" w14:textId="093EC939" w:rsidR="00F5732B" w:rsidRDefault="00F5732B" w:rsidP="00846221">
      <w:pPr>
        <w:spacing w:after="0"/>
        <w:ind w:firstLine="720"/>
        <w:jc w:val="both"/>
      </w:pPr>
      <w:r>
        <w:t>“Goodnight</w:t>
      </w:r>
      <w:r w:rsidR="00B527D6">
        <w:t>, my love</w:t>
      </w:r>
      <w:r w:rsidR="00604BA6">
        <w:t xml:space="preserve">,” she said. </w:t>
      </w:r>
    </w:p>
    <w:p w14:paraId="01558BA1" w14:textId="1A71B411" w:rsidR="00604BA6" w:rsidRDefault="00604BA6" w:rsidP="00846221">
      <w:pPr>
        <w:spacing w:after="0"/>
        <w:ind w:firstLine="720"/>
        <w:jc w:val="both"/>
      </w:pPr>
      <w:r>
        <w:t xml:space="preserve">They kissed, then </w:t>
      </w:r>
      <w:r w:rsidR="00685C7F">
        <w:t>fell asleep in each other’s arms.</w:t>
      </w:r>
      <w:r w:rsidR="00E410F9">
        <w:t xml:space="preserve"> Morrison smiled</w:t>
      </w:r>
      <w:r w:rsidR="00387CD4">
        <w:t xml:space="preserve">. </w:t>
      </w:r>
      <w:r w:rsidR="00090888">
        <w:t xml:space="preserve">She felt exceedingly </w:t>
      </w:r>
      <w:r w:rsidR="000568C4">
        <w:t xml:space="preserve">happy, and </w:t>
      </w:r>
      <w:r w:rsidR="00C94D8C">
        <w:t>all</w:t>
      </w:r>
      <w:r w:rsidR="000568C4">
        <w:t xml:space="preserve"> her troubles just magically disappeared at that moment.</w:t>
      </w:r>
    </w:p>
    <w:p w14:paraId="33FD8C18" w14:textId="77777777" w:rsidR="00007D86" w:rsidRDefault="00007D86" w:rsidP="00007D86">
      <w:pPr>
        <w:spacing w:after="0"/>
      </w:pPr>
    </w:p>
    <w:p w14:paraId="0959CF63" w14:textId="5AF99608" w:rsidR="000F397F" w:rsidRDefault="00E410F9" w:rsidP="00007D86">
      <w:pPr>
        <w:spacing w:after="0"/>
        <w:jc w:val="center"/>
      </w:pPr>
      <w:r>
        <w:lastRenderedPageBreak/>
        <w:t>Chapter 22</w:t>
      </w:r>
    </w:p>
    <w:p w14:paraId="59032483" w14:textId="78230319" w:rsidR="00C519A8" w:rsidRDefault="00B87891" w:rsidP="00497CEA">
      <w:pPr>
        <w:spacing w:after="0"/>
        <w:ind w:firstLine="720"/>
        <w:jc w:val="both"/>
      </w:pPr>
      <w:r>
        <w:t xml:space="preserve">With showtime being less than </w:t>
      </w:r>
      <w:r w:rsidR="002519A4">
        <w:t>four</w:t>
      </w:r>
      <w:r>
        <w:t xml:space="preserve"> hours away, Morrison was feeling </w:t>
      </w:r>
      <w:r w:rsidR="00BD5903">
        <w:t xml:space="preserve">jittery </w:t>
      </w:r>
      <w:r w:rsidR="000F26DF">
        <w:t>now</w:t>
      </w:r>
      <w:r w:rsidR="00BD5903">
        <w:t xml:space="preserve">. </w:t>
      </w:r>
      <w:r w:rsidR="00433424">
        <w:t>She planned to wear something flashy</w:t>
      </w:r>
      <w:r w:rsidR="00285D73">
        <w:t xml:space="preserve"> and glamorous</w:t>
      </w:r>
      <w:r w:rsidR="00433424">
        <w:t xml:space="preserve"> for her debut</w:t>
      </w:r>
      <w:r w:rsidR="000F26DF">
        <w:t xml:space="preserve">. Morrison picked out a pair of </w:t>
      </w:r>
      <w:r w:rsidR="00357714">
        <w:t>black</w:t>
      </w:r>
      <w:r w:rsidR="000F26DF">
        <w:t xml:space="preserve"> sequin</w:t>
      </w:r>
      <w:r w:rsidR="001F02F5">
        <w:t xml:space="preserve"> bell</w:t>
      </w:r>
      <w:r w:rsidR="00323769">
        <w:t>-</w:t>
      </w:r>
      <w:r w:rsidR="001F02F5">
        <w:t>bottom</w:t>
      </w:r>
      <w:r w:rsidR="00323769">
        <w:t>s</w:t>
      </w:r>
      <w:r w:rsidR="000F33B1">
        <w:t xml:space="preserve">, a </w:t>
      </w:r>
      <w:r w:rsidR="00E31A37">
        <w:t>one</w:t>
      </w:r>
      <w:r w:rsidR="00323769">
        <w:t>-</w:t>
      </w:r>
      <w:r w:rsidR="00E31A37">
        <w:t>shoulder crop</w:t>
      </w:r>
      <w:r w:rsidR="00323769">
        <w:t xml:space="preserve"> </w:t>
      </w:r>
      <w:r w:rsidR="00EA3ACB">
        <w:t xml:space="preserve">top </w:t>
      </w:r>
      <w:r w:rsidR="002A660E">
        <w:t>with</w:t>
      </w:r>
      <w:r w:rsidR="000C0DCC">
        <w:t xml:space="preserve"> a</w:t>
      </w:r>
      <w:r w:rsidR="002A660E">
        <w:t xml:space="preserve"> </w:t>
      </w:r>
      <w:r w:rsidR="00E27379">
        <w:t>snakeskin</w:t>
      </w:r>
      <w:r w:rsidR="006B6F83">
        <w:t xml:space="preserve"> </w:t>
      </w:r>
      <w:r w:rsidR="001E2AA4">
        <w:t>pattern</w:t>
      </w:r>
      <w:r w:rsidR="006B6F83">
        <w:t xml:space="preserve"> on it</w:t>
      </w:r>
      <w:r w:rsidR="00EA3ACB">
        <w:t xml:space="preserve">, </w:t>
      </w:r>
      <w:r w:rsidR="00357714">
        <w:t xml:space="preserve">and red high heels. </w:t>
      </w:r>
      <w:r w:rsidR="006576FF">
        <w:t>Long</w:t>
      </w:r>
      <w:r w:rsidR="00CE54B6">
        <w:t xml:space="preserve"> told her she was going to look </w:t>
      </w:r>
      <w:r w:rsidR="00323769">
        <w:t>“</w:t>
      </w:r>
      <w:r w:rsidR="00CE54B6">
        <w:t>hot as hell</w:t>
      </w:r>
      <w:r w:rsidR="00323769">
        <w:t>”</w:t>
      </w:r>
      <w:r w:rsidR="00C076F3">
        <w:t xml:space="preserve"> up on that stage tonight.</w:t>
      </w:r>
    </w:p>
    <w:p w14:paraId="32E89CC9" w14:textId="0BC6D11A" w:rsidR="00B07988" w:rsidRDefault="00A81F50" w:rsidP="001D2157">
      <w:pPr>
        <w:spacing w:after="0"/>
        <w:ind w:firstLine="720"/>
        <w:jc w:val="both"/>
      </w:pPr>
      <w:r>
        <w:t>Long</w:t>
      </w:r>
      <w:r w:rsidR="00452877">
        <w:t xml:space="preserve"> was disappointed in the band for refusing to wear bulletproof vests</w:t>
      </w:r>
      <w:r w:rsidR="00583ACF">
        <w:t xml:space="preserve"> </w:t>
      </w:r>
      <w:r w:rsidR="006E3CE5">
        <w:t>when he was doing everything in his power to keep them safe</w:t>
      </w:r>
      <w:r w:rsidR="00452877">
        <w:t xml:space="preserve">. </w:t>
      </w:r>
      <w:r w:rsidR="00B63D29">
        <w:t xml:space="preserve">Band members complained that </w:t>
      </w:r>
      <w:r w:rsidR="007324AC">
        <w:t xml:space="preserve">they would look </w:t>
      </w:r>
      <w:r w:rsidR="00137020">
        <w:t>tacky</w:t>
      </w:r>
      <w:r w:rsidR="00E23592">
        <w:t xml:space="preserve"> and that fans were expecting them to look sizzling hot up on the stage.</w:t>
      </w:r>
      <w:r w:rsidR="0023221F">
        <w:t xml:space="preserve"> They </w:t>
      </w:r>
      <w:r w:rsidR="00DB2771">
        <w:t>did not</w:t>
      </w:r>
      <w:r w:rsidR="0023221F">
        <w:t xml:space="preserve"> want to disappoint the</w:t>
      </w:r>
      <w:r w:rsidR="005D0A50">
        <w:t>ir fans or possibly frighten them when they notice</w:t>
      </w:r>
      <w:r w:rsidR="00323769">
        <w:t>d</w:t>
      </w:r>
      <w:r w:rsidR="005D0A50">
        <w:t xml:space="preserve"> the </w:t>
      </w:r>
      <w:r w:rsidR="001D1C8C">
        <w:t>vests</w:t>
      </w:r>
      <w:r w:rsidR="0023221F">
        <w:t>.</w:t>
      </w:r>
      <w:r w:rsidR="001D2157">
        <w:t xml:space="preserve"> </w:t>
      </w:r>
      <w:r w:rsidR="004244A1">
        <w:t xml:space="preserve">He knew there was no way of convincing them otherwise, so he just shrugged </w:t>
      </w:r>
      <w:r w:rsidR="004F4281">
        <w:t xml:space="preserve">and let them have their way. </w:t>
      </w:r>
      <w:r w:rsidR="008F7B02">
        <w:t>Long</w:t>
      </w:r>
      <w:r w:rsidR="004F343D">
        <w:t xml:space="preserve"> also realized that even with a bulletproof vest, it </w:t>
      </w:r>
      <w:r w:rsidR="00DB2771">
        <w:t>would not</w:t>
      </w:r>
      <w:r w:rsidR="004F343D">
        <w:t xml:space="preserve"> stop someone from shooting them in the hea</w:t>
      </w:r>
      <w:r w:rsidR="00A56090">
        <w:t xml:space="preserve">d, so there was no </w:t>
      </w:r>
      <w:r w:rsidR="00494FFA">
        <w:t xml:space="preserve">true </w:t>
      </w:r>
      <w:r w:rsidR="006E7A81">
        <w:t>way</w:t>
      </w:r>
      <w:r w:rsidR="00A56090">
        <w:t xml:space="preserve"> to keep them a hundred percent safe</w:t>
      </w:r>
      <w:r w:rsidR="00ED2D7B">
        <w:t xml:space="preserve"> if th</w:t>
      </w:r>
      <w:r w:rsidR="00252DF8">
        <w:t xml:space="preserve">e killer </w:t>
      </w:r>
      <w:r w:rsidR="00323769">
        <w:t xml:space="preserve">started </w:t>
      </w:r>
      <w:r w:rsidR="00252DF8">
        <w:t xml:space="preserve">shooting bullets at them </w:t>
      </w:r>
      <w:r w:rsidR="00C83178">
        <w:t>anyway</w:t>
      </w:r>
      <w:r w:rsidR="00ED2D7B">
        <w:t>.</w:t>
      </w:r>
    </w:p>
    <w:p w14:paraId="21DB8152" w14:textId="19C6704A" w:rsidR="002577E4" w:rsidRDefault="002577E4" w:rsidP="001D2157">
      <w:pPr>
        <w:spacing w:after="0"/>
        <w:ind w:firstLine="720"/>
        <w:jc w:val="both"/>
      </w:pPr>
      <w:r>
        <w:t xml:space="preserve">Sheryl Heart told </w:t>
      </w:r>
      <w:r w:rsidR="002519A4">
        <w:t>all</w:t>
      </w:r>
      <w:r>
        <w:t xml:space="preserve"> the band members to </w:t>
      </w:r>
      <w:r w:rsidR="00D03B4A">
        <w:t xml:space="preserve">meet at </w:t>
      </w:r>
      <w:r w:rsidR="00323769">
        <w:t>t</w:t>
      </w:r>
      <w:r w:rsidR="00D03B4A">
        <w:t xml:space="preserve">he Edge </w:t>
      </w:r>
      <w:r w:rsidR="00751690">
        <w:t>two hours</w:t>
      </w:r>
      <w:r w:rsidR="00D03B4A">
        <w:t xml:space="preserve"> before the show </w:t>
      </w:r>
      <w:r w:rsidR="00323769">
        <w:t xml:space="preserve">started </w:t>
      </w:r>
      <w:r w:rsidR="008D33B3">
        <w:t>during the last rehearsal</w:t>
      </w:r>
      <w:r w:rsidR="00D03B4A">
        <w:t xml:space="preserve"> so they could </w:t>
      </w:r>
      <w:r w:rsidR="00751690">
        <w:t>warm up</w:t>
      </w:r>
      <w:r w:rsidR="006A36FA">
        <w:t>, dres</w:t>
      </w:r>
      <w:r w:rsidR="002E6814">
        <w:t>s</w:t>
      </w:r>
      <w:r w:rsidR="00DB2771">
        <w:t xml:space="preserve"> in their </w:t>
      </w:r>
      <w:r w:rsidR="002E6814">
        <w:t>performance clothing</w:t>
      </w:r>
      <w:r w:rsidR="006A36FA">
        <w:t xml:space="preserve">, put on makeup, and fix up their hair. </w:t>
      </w:r>
      <w:r w:rsidR="003067D3">
        <w:t>Heart said the stage would already be set up</w:t>
      </w:r>
      <w:r w:rsidR="00323769">
        <w:t>,</w:t>
      </w:r>
      <w:r w:rsidR="003067D3">
        <w:t xml:space="preserve"> and lighting and sound </w:t>
      </w:r>
      <w:r w:rsidR="002E6814">
        <w:t>should be</w:t>
      </w:r>
      <w:r w:rsidR="003067D3">
        <w:t xml:space="preserve"> </w:t>
      </w:r>
      <w:r w:rsidR="002E6814">
        <w:t>ready for the show.</w:t>
      </w:r>
      <w:r w:rsidR="00661A45">
        <w:t xml:space="preserve"> </w:t>
      </w:r>
    </w:p>
    <w:p w14:paraId="17211BCF" w14:textId="6CCE9422" w:rsidR="00581D73" w:rsidRDefault="00A76460" w:rsidP="001D2157">
      <w:pPr>
        <w:spacing w:after="0"/>
        <w:ind w:firstLine="720"/>
        <w:jc w:val="both"/>
      </w:pPr>
      <w:r>
        <w:t xml:space="preserve">“Maia, are you about ready to go pick up Stacy?” </w:t>
      </w:r>
      <w:r w:rsidR="008F7B02">
        <w:t>Long</w:t>
      </w:r>
      <w:r>
        <w:t xml:space="preserve"> asked. </w:t>
      </w:r>
      <w:r w:rsidR="00DD219D">
        <w:t>“We can wait a little longer</w:t>
      </w:r>
      <w:r w:rsidR="00323769">
        <w:t>. T</w:t>
      </w:r>
      <w:r w:rsidR="00DD219D">
        <w:t>here’s no rush.</w:t>
      </w:r>
      <w:r w:rsidR="00543DFC">
        <w:t xml:space="preserve"> I just was not sure if you needed to be at the venue a little earlier</w:t>
      </w:r>
      <w:r w:rsidR="00953F53">
        <w:t xml:space="preserve"> to do hair and makeup.</w:t>
      </w:r>
      <w:r w:rsidR="001F4CBC">
        <w:t>”</w:t>
      </w:r>
    </w:p>
    <w:p w14:paraId="6D064114" w14:textId="798AD5A5" w:rsidR="00A76460" w:rsidRDefault="00A76460" w:rsidP="001D2157">
      <w:pPr>
        <w:spacing w:after="0"/>
        <w:ind w:firstLine="720"/>
        <w:jc w:val="both"/>
      </w:pPr>
      <w:r>
        <w:t>“Yeah</w:t>
      </w:r>
      <w:r w:rsidR="00DD219D">
        <w:t>, I am ready</w:t>
      </w:r>
      <w:r w:rsidR="001F4CBC">
        <w:t xml:space="preserve"> to go get her</w:t>
      </w:r>
      <w:r>
        <w:t xml:space="preserve">,” Morrison answered. </w:t>
      </w:r>
      <w:r w:rsidR="00820DED">
        <w:t>“</w:t>
      </w:r>
      <w:r w:rsidR="00696E03">
        <w:t>I am</w:t>
      </w:r>
      <w:r w:rsidR="00820DED">
        <w:t xml:space="preserve"> sure she is </w:t>
      </w:r>
      <w:r w:rsidR="00696E03">
        <w:t xml:space="preserve">eager to go. I can see her </w:t>
      </w:r>
      <w:r w:rsidR="00323769">
        <w:t xml:space="preserve">pacing </w:t>
      </w:r>
      <w:r w:rsidR="00696E03">
        <w:t xml:space="preserve">back </w:t>
      </w:r>
      <w:r w:rsidR="00323769">
        <w:t>and</w:t>
      </w:r>
      <w:r w:rsidR="00696E03">
        <w:t xml:space="preserve"> forth in the living room and checking the window every few minutes to see if we have pulled up in her driveway yet.</w:t>
      </w:r>
      <w:r w:rsidR="00D459D4">
        <w:t xml:space="preserve"> She is such an excitable person.</w:t>
      </w:r>
      <w:r w:rsidR="00CC6709">
        <w:t>”</w:t>
      </w:r>
    </w:p>
    <w:p w14:paraId="00F6DAA4" w14:textId="10EF1424" w:rsidR="00852E50" w:rsidRDefault="00852E50" w:rsidP="00852E50">
      <w:pPr>
        <w:spacing w:after="0"/>
        <w:jc w:val="both"/>
      </w:pPr>
      <w:r>
        <w:tab/>
        <w:t xml:space="preserve">She quickly grabbed her duffle bag that contained </w:t>
      </w:r>
      <w:r w:rsidR="00323769">
        <w:t xml:space="preserve">the </w:t>
      </w:r>
      <w:r w:rsidR="0020032B">
        <w:t xml:space="preserve">outfit that she would wear during the show. </w:t>
      </w:r>
      <w:r w:rsidR="00FC7842">
        <w:t>Morrison</w:t>
      </w:r>
      <w:r w:rsidR="00E30C30">
        <w:t xml:space="preserve"> then</w:t>
      </w:r>
      <w:r w:rsidR="00FC7842">
        <w:t xml:space="preserve"> followed him out the door. </w:t>
      </w:r>
      <w:r w:rsidR="00E30C30">
        <w:t xml:space="preserve">It was only a </w:t>
      </w:r>
      <w:r w:rsidR="002221DE">
        <w:t>fifteen-minute</w:t>
      </w:r>
      <w:r w:rsidR="00E30C30">
        <w:t xml:space="preserve"> drive </w:t>
      </w:r>
      <w:r w:rsidR="00D228B1">
        <w:t xml:space="preserve">from </w:t>
      </w:r>
      <w:r w:rsidR="00A81F50">
        <w:t>Long’</w:t>
      </w:r>
      <w:r w:rsidR="00D228B1">
        <w:t xml:space="preserve">s house to Stacy’s </w:t>
      </w:r>
      <w:r w:rsidR="00D228B1">
        <w:lastRenderedPageBreak/>
        <w:t xml:space="preserve">house, so there was no need </w:t>
      </w:r>
      <w:r w:rsidR="00323769">
        <w:t xml:space="preserve">for </w:t>
      </w:r>
      <w:r w:rsidR="00D228B1">
        <w:t>them to hurry.</w:t>
      </w:r>
      <w:r w:rsidR="002221DE">
        <w:t xml:space="preserve"> They had </w:t>
      </w:r>
      <w:r w:rsidR="00CC6709">
        <w:t>about forty minutes left</w:t>
      </w:r>
      <w:r w:rsidR="002221DE">
        <w:t xml:space="preserve"> to get to </w:t>
      </w:r>
      <w:r w:rsidR="00323769">
        <w:t>t</w:t>
      </w:r>
      <w:r w:rsidR="002221DE">
        <w:t>he Edge.</w:t>
      </w:r>
      <w:r w:rsidR="00107974">
        <w:t xml:space="preserve"> That would give them plenty of time to warm up</w:t>
      </w:r>
      <w:r w:rsidR="000872AB">
        <w:t>.</w:t>
      </w:r>
    </w:p>
    <w:p w14:paraId="230FAC96" w14:textId="5D181EB8" w:rsidR="00AB6DFF" w:rsidRDefault="00610A95" w:rsidP="00852E50">
      <w:pPr>
        <w:spacing w:after="0"/>
        <w:jc w:val="both"/>
      </w:pPr>
      <w:r>
        <w:tab/>
        <w:t xml:space="preserve">As soon as </w:t>
      </w:r>
      <w:r w:rsidR="006576FF">
        <w:t>Long</w:t>
      </w:r>
      <w:r>
        <w:t xml:space="preserve"> pulled up into her driveway, Stacy excitedly came out of the house</w:t>
      </w:r>
      <w:r w:rsidR="00323769">
        <w:t>,</w:t>
      </w:r>
      <w:r>
        <w:t xml:space="preserve"> </w:t>
      </w:r>
      <w:r w:rsidR="00D30F71">
        <w:t xml:space="preserve">already </w:t>
      </w:r>
      <w:r w:rsidR="00323769">
        <w:t xml:space="preserve">wearing </w:t>
      </w:r>
      <w:r w:rsidR="00D30F71">
        <w:t>what she was</w:t>
      </w:r>
      <w:r w:rsidR="001D7B0E">
        <w:t xml:space="preserve"> going to be</w:t>
      </w:r>
      <w:r w:rsidR="00D30F71">
        <w:t xml:space="preserve"> wearing during the show. </w:t>
      </w:r>
      <w:r w:rsidR="00CA7FCC">
        <w:t xml:space="preserve">Stacy had on a pair of leopard </w:t>
      </w:r>
      <w:r w:rsidR="00C54710">
        <w:t xml:space="preserve">skin </w:t>
      </w:r>
      <w:r w:rsidR="00CA7FCC">
        <w:t xml:space="preserve">printed </w:t>
      </w:r>
      <w:r w:rsidR="00BF4DDB">
        <w:t xml:space="preserve">tights and a </w:t>
      </w:r>
      <w:r w:rsidR="00EB118F">
        <w:t xml:space="preserve">sexy </w:t>
      </w:r>
      <w:r w:rsidR="009B0D42">
        <w:t xml:space="preserve">silver </w:t>
      </w:r>
      <w:r w:rsidR="000A39B0">
        <w:t xml:space="preserve">glitter </w:t>
      </w:r>
      <w:r w:rsidR="00FD7F61">
        <w:t xml:space="preserve">strappy </w:t>
      </w:r>
      <w:r w:rsidR="009C0531">
        <w:t>tank top</w:t>
      </w:r>
      <w:r w:rsidR="00C14B3C">
        <w:t xml:space="preserve"> with black high heels</w:t>
      </w:r>
      <w:r w:rsidR="00303042">
        <w:t>.</w:t>
      </w:r>
      <w:r w:rsidR="00492773">
        <w:t xml:space="preserve"> Morrison could not see how she would be comfortable wearing the high heels for an </w:t>
      </w:r>
      <w:r w:rsidR="00265B26">
        <w:t>extended period.</w:t>
      </w:r>
    </w:p>
    <w:p w14:paraId="35BE9A98" w14:textId="3FD20C59" w:rsidR="006E24C4" w:rsidRDefault="006E24C4" w:rsidP="00852E50">
      <w:pPr>
        <w:spacing w:after="0"/>
        <w:jc w:val="both"/>
      </w:pPr>
      <w:r>
        <w:tab/>
        <w:t>“Damn</w:t>
      </w:r>
      <w:r w:rsidR="00323769">
        <w:t>,</w:t>
      </w:r>
      <w:r>
        <w:t xml:space="preserve"> girl!” Morrison said. “You look good!</w:t>
      </w:r>
      <w:r w:rsidR="00265B26">
        <w:t xml:space="preserve"> I love those leopard skin printed tights</w:t>
      </w:r>
      <w:r w:rsidR="00922F71">
        <w:t xml:space="preserve"> you are wearing</w:t>
      </w:r>
      <w:r w:rsidR="00265B26">
        <w:t>.</w:t>
      </w:r>
      <w:r>
        <w:t>”</w:t>
      </w:r>
    </w:p>
    <w:p w14:paraId="007C6607" w14:textId="69218272" w:rsidR="00092843" w:rsidRDefault="00092843" w:rsidP="00852E50">
      <w:pPr>
        <w:spacing w:after="0"/>
        <w:jc w:val="both"/>
      </w:pPr>
      <w:r>
        <w:tab/>
        <w:t xml:space="preserve">“Why aren’t you wearing your </w:t>
      </w:r>
      <w:r w:rsidR="0079354A">
        <w:t>outfit</w:t>
      </w:r>
      <w:r w:rsidR="00C147C2">
        <w:t xml:space="preserve"> yet</w:t>
      </w:r>
      <w:r w:rsidR="0079354A">
        <w:t>?” Stacy asked her.</w:t>
      </w:r>
    </w:p>
    <w:p w14:paraId="4243DA37" w14:textId="40D156CC" w:rsidR="0079354A" w:rsidRDefault="0079354A" w:rsidP="00852E50">
      <w:pPr>
        <w:spacing w:after="0"/>
        <w:jc w:val="both"/>
      </w:pPr>
      <w:r>
        <w:tab/>
        <w:t xml:space="preserve">“I thought I would wait until </w:t>
      </w:r>
      <w:r w:rsidR="00A0599C">
        <w:t xml:space="preserve">we got into the dressing room to put it on at </w:t>
      </w:r>
      <w:r w:rsidR="00323769">
        <w:t>t</w:t>
      </w:r>
      <w:r w:rsidR="00A0599C">
        <w:t>he Edge,” Morrison answered.</w:t>
      </w:r>
      <w:r w:rsidR="002A11DD">
        <w:t xml:space="preserve"> “I didn’t want </w:t>
      </w:r>
      <w:r w:rsidR="00F07796">
        <w:t>to mess it up or wrinkle it.</w:t>
      </w:r>
      <w:r w:rsidR="00C147C2">
        <w:t xml:space="preserve"> </w:t>
      </w:r>
      <w:r w:rsidR="00E7288D">
        <w:t>I also wanted</w:t>
      </w:r>
      <w:r w:rsidR="00FA5917">
        <w:t xml:space="preserve"> to be comfortable for a little longer before slipping on my high heels. I will tell you that my outfit </w:t>
      </w:r>
      <w:r w:rsidR="0084161E">
        <w:t>will be a real crowd</w:t>
      </w:r>
      <w:r w:rsidR="00323769">
        <w:t>-</w:t>
      </w:r>
      <w:r w:rsidR="0084161E">
        <w:t>pleaser.</w:t>
      </w:r>
      <w:r w:rsidR="00F07796">
        <w:t>”</w:t>
      </w:r>
    </w:p>
    <w:p w14:paraId="34CB7AC6" w14:textId="6589BEB0" w:rsidR="00F07796" w:rsidRDefault="008522E2" w:rsidP="00852E50">
      <w:pPr>
        <w:spacing w:after="0"/>
        <w:jc w:val="both"/>
      </w:pPr>
      <w:r>
        <w:tab/>
        <w:t xml:space="preserve">“Are you nervous about tonight?” Stacy asked Morrison. </w:t>
      </w:r>
    </w:p>
    <w:p w14:paraId="7A6E82E1" w14:textId="0D715959" w:rsidR="0076645F" w:rsidRDefault="0076645F" w:rsidP="00852E50">
      <w:pPr>
        <w:spacing w:after="0"/>
        <w:jc w:val="both"/>
      </w:pPr>
      <w:r>
        <w:tab/>
        <w:t xml:space="preserve">“You know, I don’t think I am,” Morrison answered. </w:t>
      </w:r>
      <w:r w:rsidR="00F43650">
        <w:t>“I actually feel ready to go up on stage</w:t>
      </w:r>
      <w:r w:rsidR="00B71120">
        <w:t xml:space="preserve"> and give it all that I got.</w:t>
      </w:r>
      <w:r w:rsidR="00F06EDB">
        <w:t xml:space="preserve"> I feel like I know all the songs by heart</w:t>
      </w:r>
      <w:r w:rsidR="002E4842">
        <w:t xml:space="preserve"> now</w:t>
      </w:r>
      <w:r w:rsidR="00497560">
        <w:t>,</w:t>
      </w:r>
      <w:r w:rsidR="002E4842">
        <w:t xml:space="preserve"> and we have played with the band long enough that I know we will sound great together.</w:t>
      </w:r>
      <w:r w:rsidR="00B71120">
        <w:t>”</w:t>
      </w:r>
    </w:p>
    <w:p w14:paraId="44F5E51B" w14:textId="39FBB497" w:rsidR="004C43A4" w:rsidRDefault="004C43A4" w:rsidP="00852E50">
      <w:pPr>
        <w:spacing w:after="0"/>
        <w:jc w:val="both"/>
      </w:pPr>
      <w:r>
        <w:tab/>
        <w:t>“</w:t>
      </w:r>
      <w:r w:rsidR="007436E1">
        <w:t>I have both of your handguns</w:t>
      </w:r>
      <w:r w:rsidR="00336B3A">
        <w:t>, plus ammunition</w:t>
      </w:r>
      <w:r w:rsidR="00AB00BF">
        <w:t xml:space="preserve"> in case you need them,” </w:t>
      </w:r>
      <w:r w:rsidR="006576FF">
        <w:t>Long</w:t>
      </w:r>
      <w:r w:rsidR="00AB00BF">
        <w:t xml:space="preserve"> said. “I will hide them </w:t>
      </w:r>
      <w:r w:rsidR="008B68E4">
        <w:t xml:space="preserve">behind the drum set. </w:t>
      </w:r>
      <w:r w:rsidR="00C8597E">
        <w:t>Do not</w:t>
      </w:r>
      <w:r w:rsidR="008B68E4">
        <w:t xml:space="preserve"> worry, </w:t>
      </w:r>
      <w:r w:rsidR="009A4EF7">
        <w:t>I have</w:t>
      </w:r>
      <w:r w:rsidR="008B68E4">
        <w:t xml:space="preserve"> already told Sheryl about this</w:t>
      </w:r>
      <w:r w:rsidR="00F465D2">
        <w:t xml:space="preserve">. If someone were to shoot at you tonight, you can dive on the floor next to the drum set and pull out your guns to shoot back if </w:t>
      </w:r>
      <w:r w:rsidR="00BA4861">
        <w:t>you need</w:t>
      </w:r>
      <w:r w:rsidR="00F465D2">
        <w:t xml:space="preserve"> to</w:t>
      </w:r>
      <w:r w:rsidR="00BA4861">
        <w:t xml:space="preserve">. I also brought the bulletproof vest if you change your minds. They will be </w:t>
      </w:r>
      <w:r w:rsidR="00232111">
        <w:t>placed next to the stage.</w:t>
      </w:r>
      <w:r w:rsidR="00BB2D13">
        <w:t xml:space="preserve"> I am not saying you will need them. This is just a safety precaution.</w:t>
      </w:r>
      <w:r w:rsidR="00232111">
        <w:t>”</w:t>
      </w:r>
    </w:p>
    <w:p w14:paraId="3CB86955" w14:textId="60F8EC5A" w:rsidR="00BB2D13" w:rsidRDefault="000C29F7" w:rsidP="00852E50">
      <w:pPr>
        <w:spacing w:after="0"/>
        <w:jc w:val="both"/>
      </w:pPr>
      <w:r>
        <w:tab/>
        <w:t>“Thanks for doing all of that,</w:t>
      </w:r>
      <w:r w:rsidR="002A0EB5">
        <w:t>” Morrison said.</w:t>
      </w:r>
      <w:r w:rsidR="009A4EF7">
        <w:t xml:space="preserve"> “You really do go </w:t>
      </w:r>
      <w:r w:rsidR="00497560">
        <w:t>above</w:t>
      </w:r>
      <w:r w:rsidR="005F149D">
        <w:t xml:space="preserve"> and beyond!</w:t>
      </w:r>
      <w:r w:rsidR="002D707F">
        <w:t xml:space="preserve"> It’s nice to know that we have someone looking out for us.</w:t>
      </w:r>
      <w:r w:rsidR="005F149D">
        <w:t>”</w:t>
      </w:r>
      <w:r w:rsidR="002A0EB5">
        <w:t xml:space="preserve"> </w:t>
      </w:r>
    </w:p>
    <w:p w14:paraId="3CF268CE" w14:textId="48902B69" w:rsidR="002A0EB5" w:rsidRDefault="002A0EB5" w:rsidP="00852E50">
      <w:pPr>
        <w:spacing w:after="0"/>
        <w:jc w:val="both"/>
      </w:pPr>
      <w:r>
        <w:lastRenderedPageBreak/>
        <w:tab/>
        <w:t xml:space="preserve">“Just promise me that you won’t do anything dumb,” </w:t>
      </w:r>
      <w:r w:rsidR="006576FF">
        <w:t>Long</w:t>
      </w:r>
      <w:r>
        <w:t xml:space="preserve"> said.</w:t>
      </w:r>
      <w:r w:rsidR="00AC7652">
        <w:t xml:space="preserve"> “And I mean it.</w:t>
      </w:r>
      <w:r w:rsidR="003C1FCE">
        <w:t xml:space="preserve"> I don’t want either of you go</w:t>
      </w:r>
      <w:r w:rsidR="00F80AAB">
        <w:t>ing</w:t>
      </w:r>
      <w:r w:rsidR="003C1FCE">
        <w:t xml:space="preserve"> up there and trying to be a hero.</w:t>
      </w:r>
      <w:r w:rsidR="00F80AAB">
        <w:t xml:space="preserve"> I know you have been trained to protect yourselves, but don’t purposely put yourself </w:t>
      </w:r>
      <w:r w:rsidR="00E43680">
        <w:t xml:space="preserve">in the middle of gunfire. If you </w:t>
      </w:r>
      <w:r w:rsidR="00F0258D">
        <w:t>shoot a gun, please be sure you are taking cover while doing it</w:t>
      </w:r>
      <w:r w:rsidR="00243A6C">
        <w:t xml:space="preserve"> or if someone</w:t>
      </w:r>
      <w:r w:rsidR="00497560">
        <w:t xml:space="preserve"> is</w:t>
      </w:r>
      <w:r w:rsidR="00243A6C">
        <w:t xml:space="preserve"> coming up to you with a gun.</w:t>
      </w:r>
      <w:r w:rsidR="001E1A4F">
        <w:t xml:space="preserve"> Also, don’t use defensive moves unless you absolutely need to.</w:t>
      </w:r>
      <w:r w:rsidR="00AC7652">
        <w:t>”</w:t>
      </w:r>
    </w:p>
    <w:p w14:paraId="28D97E87" w14:textId="5DDE3881" w:rsidR="002A0EB5" w:rsidRDefault="00010CAB" w:rsidP="00852E50">
      <w:pPr>
        <w:spacing w:after="0"/>
        <w:jc w:val="both"/>
      </w:pPr>
      <w:r>
        <w:tab/>
        <w:t xml:space="preserve">“I will try my best,” Morrison replied. “I will </w:t>
      </w:r>
      <w:r w:rsidR="00F92FCF">
        <w:t xml:space="preserve">be so </w:t>
      </w:r>
      <w:r w:rsidR="00BD55EA">
        <w:t>petrified that I might not be able to think clearly.</w:t>
      </w:r>
      <w:r w:rsidR="00AB39D8">
        <w:t xml:space="preserve"> But I understand what you are saying.</w:t>
      </w:r>
      <w:r w:rsidR="003C6CC3">
        <w:t xml:space="preserve"> I will only shoot if it is necessary.</w:t>
      </w:r>
      <w:r w:rsidR="00EF61F9">
        <w:t>”</w:t>
      </w:r>
    </w:p>
    <w:p w14:paraId="34D9425C" w14:textId="35A752F7" w:rsidR="00EF61F9" w:rsidRDefault="00EF61F9" w:rsidP="00852E50">
      <w:pPr>
        <w:spacing w:after="0"/>
        <w:jc w:val="both"/>
      </w:pPr>
      <w:r>
        <w:tab/>
        <w:t>“Me, too,” Stacy said.</w:t>
      </w:r>
      <w:r w:rsidR="00C57FEE">
        <w:t xml:space="preserve"> “</w:t>
      </w:r>
      <w:r w:rsidR="004F1DB5">
        <w:t>Although, I cannot make any promises.</w:t>
      </w:r>
      <w:r w:rsidR="007E6EFD">
        <w:t xml:space="preserve"> I will only fight if </w:t>
      </w:r>
      <w:r w:rsidR="004568C4">
        <w:t>it</w:t>
      </w:r>
      <w:r w:rsidR="00497560">
        <w:t xml:space="preserve"> is</w:t>
      </w:r>
      <w:r w:rsidR="004568C4">
        <w:t xml:space="preserve"> necessary</w:t>
      </w:r>
      <w:r w:rsidR="007E6EFD">
        <w:t xml:space="preserve"> or if they </w:t>
      </w:r>
      <w:r w:rsidR="004568C4">
        <w:t>come after my friend over her</w:t>
      </w:r>
      <w:r w:rsidR="00497560">
        <w:t>e</w:t>
      </w:r>
      <w:r w:rsidR="004568C4">
        <w:t>. If they do so, I will give them hell!</w:t>
      </w:r>
      <w:r w:rsidR="004F1DB5">
        <w:t>”</w:t>
      </w:r>
    </w:p>
    <w:p w14:paraId="51AEC10F" w14:textId="1F167EC7" w:rsidR="00EF61F9" w:rsidRDefault="0069373A" w:rsidP="00852E50">
      <w:pPr>
        <w:spacing w:after="0"/>
        <w:jc w:val="both"/>
      </w:pPr>
      <w:r>
        <w:tab/>
        <w:t xml:space="preserve">They pulled up into </w:t>
      </w:r>
      <w:r w:rsidR="00497560">
        <w:t>t</w:t>
      </w:r>
      <w:r>
        <w:t>he Edge parking lot</w:t>
      </w:r>
      <w:r w:rsidR="00CE09AF">
        <w:t xml:space="preserve"> in the back of the building. </w:t>
      </w:r>
      <w:r w:rsidR="006576FF">
        <w:t>Long</w:t>
      </w:r>
      <w:r w:rsidR="00203909">
        <w:t xml:space="preserve"> pulled out his gun and told them </w:t>
      </w:r>
      <w:r w:rsidR="00497560">
        <w:t xml:space="preserve">to </w:t>
      </w:r>
      <w:r w:rsidR="00203909">
        <w:t xml:space="preserve">wait in the vehicle while he searched the area to </w:t>
      </w:r>
      <w:r w:rsidR="00497560">
        <w:t>ensure</w:t>
      </w:r>
      <w:r w:rsidR="00203909">
        <w:t xml:space="preserve"> no one was lurking about the premises. </w:t>
      </w:r>
      <w:r w:rsidR="00F33480">
        <w:t xml:space="preserve">He came back to the vehicle and told them it was safe for them to come out but to have their handguns on them just in case. </w:t>
      </w:r>
    </w:p>
    <w:p w14:paraId="7EC70C4C" w14:textId="514E3C1D" w:rsidR="00F33480" w:rsidRDefault="00F33480" w:rsidP="00F33480">
      <w:pPr>
        <w:spacing w:after="0"/>
        <w:ind w:firstLine="720"/>
        <w:jc w:val="both"/>
      </w:pPr>
      <w:r>
        <w:t>“Three people with a gun</w:t>
      </w:r>
      <w:r w:rsidR="005E343D">
        <w:t xml:space="preserve"> is better than just one person with a gun,” </w:t>
      </w:r>
      <w:r w:rsidR="006576FF">
        <w:t>Long</w:t>
      </w:r>
      <w:r w:rsidR="005E343D">
        <w:t xml:space="preserve"> remarked. </w:t>
      </w:r>
      <w:r w:rsidR="0077573D">
        <w:t>“If you know what I mean.</w:t>
      </w:r>
      <w:r w:rsidR="0001108C">
        <w:t xml:space="preserve"> </w:t>
      </w:r>
      <w:r w:rsidR="00AE6022">
        <w:t xml:space="preserve">Like they say, it is better </w:t>
      </w:r>
      <w:r w:rsidR="00497560">
        <w:t xml:space="preserve">to be </w:t>
      </w:r>
      <w:r w:rsidR="00AE6022">
        <w:t xml:space="preserve">safe than sorry. </w:t>
      </w:r>
      <w:r w:rsidR="004C6731">
        <w:t xml:space="preserve">Also, be sure to keep a close eye out for anyone who appears to be suspicious. </w:t>
      </w:r>
      <w:r w:rsidR="00497560">
        <w:t>There</w:t>
      </w:r>
      <w:r w:rsidR="004C6731">
        <w:t xml:space="preserve"> is no telling what Alex Pratt has in store for us tonight.”</w:t>
      </w:r>
    </w:p>
    <w:p w14:paraId="735C6E75" w14:textId="28425E12" w:rsidR="00BD31AD" w:rsidRDefault="00BB2D13" w:rsidP="00852E50">
      <w:pPr>
        <w:spacing w:after="0"/>
        <w:jc w:val="both"/>
      </w:pPr>
      <w:r>
        <w:tab/>
      </w:r>
      <w:r w:rsidR="003C6B55">
        <w:t xml:space="preserve">Right when they got up to the door, </w:t>
      </w:r>
      <w:r w:rsidR="006576FF">
        <w:t>Long</w:t>
      </w:r>
      <w:r w:rsidR="003C6B55">
        <w:t xml:space="preserve"> told them to stay behind him as he went inside first. </w:t>
      </w:r>
      <w:r w:rsidR="00B06386">
        <w:t xml:space="preserve">They held their guns as </w:t>
      </w:r>
      <w:r w:rsidR="006576FF">
        <w:t>Long</w:t>
      </w:r>
      <w:r w:rsidR="00B06386">
        <w:t xml:space="preserve"> </w:t>
      </w:r>
      <w:r w:rsidR="00497560">
        <w:t>took the lead</w:t>
      </w:r>
      <w:r w:rsidR="00B06386">
        <w:t xml:space="preserve">. Morrison and </w:t>
      </w:r>
      <w:r w:rsidR="00A33379">
        <w:t xml:space="preserve">Stacy looked at one another </w:t>
      </w:r>
      <w:r w:rsidR="00F02A38">
        <w:t xml:space="preserve">as they waited patiently for </w:t>
      </w:r>
      <w:r w:rsidR="006576FF">
        <w:t>Long</w:t>
      </w:r>
      <w:r w:rsidR="00F02A38">
        <w:t xml:space="preserve"> to tell them to come in. </w:t>
      </w:r>
      <w:r w:rsidR="006576FF">
        <w:t>Long</w:t>
      </w:r>
      <w:r w:rsidR="00F02A38">
        <w:t xml:space="preserve"> came back and gave them a signal that indicated it was safe to come inside. </w:t>
      </w:r>
      <w:r w:rsidR="00B11FA3">
        <w:t xml:space="preserve">Morrison thought it was ridiculous to go through this much trouble just to go inside a building, but she knew it was for the better. </w:t>
      </w:r>
      <w:r w:rsidR="00496FDA">
        <w:t>They walked slowly toward the dressing room</w:t>
      </w:r>
      <w:r w:rsidR="00497560">
        <w:t>,</w:t>
      </w:r>
      <w:r w:rsidR="00496FDA">
        <w:t xml:space="preserve"> where the rest of the band members were</w:t>
      </w:r>
      <w:r w:rsidR="001132BF">
        <w:t xml:space="preserve"> waiting</w:t>
      </w:r>
      <w:r w:rsidR="00BD31AD">
        <w:t xml:space="preserve"> for the rehearsal before the show. </w:t>
      </w:r>
    </w:p>
    <w:p w14:paraId="3AB05020" w14:textId="3308A209" w:rsidR="00232111" w:rsidRDefault="00BD31AD" w:rsidP="00852E50">
      <w:pPr>
        <w:spacing w:after="0"/>
        <w:jc w:val="both"/>
      </w:pPr>
      <w:r>
        <w:tab/>
        <w:t>“H</w:t>
      </w:r>
      <w:r w:rsidR="001A0ACF">
        <w:t xml:space="preserve">ey, Stacy and Maia!” </w:t>
      </w:r>
      <w:r w:rsidR="00FF68B9">
        <w:t>Patricia shouted. “You made it.</w:t>
      </w:r>
      <w:r w:rsidR="00B1072D">
        <w:t xml:space="preserve"> Are you psyched for </w:t>
      </w:r>
      <w:r w:rsidR="00B41FDB">
        <w:t xml:space="preserve">your very first show with the band? </w:t>
      </w:r>
      <w:r w:rsidR="00E6421F">
        <w:t>I just know you two are going to do great!</w:t>
      </w:r>
      <w:r w:rsidR="00B41FDB">
        <w:t>”</w:t>
      </w:r>
    </w:p>
    <w:p w14:paraId="352AE7A6" w14:textId="6D3CF6A1" w:rsidR="00B1072D" w:rsidRDefault="00B1072D" w:rsidP="00B1072D">
      <w:pPr>
        <w:spacing w:after="0"/>
        <w:ind w:firstLine="720"/>
        <w:jc w:val="both"/>
      </w:pPr>
      <w:r>
        <w:lastRenderedPageBreak/>
        <w:t xml:space="preserve">“Of course we are!” Stacy said while giving her a high five. </w:t>
      </w:r>
      <w:r w:rsidR="0004317B">
        <w:t>“</w:t>
      </w:r>
      <w:r w:rsidR="000C592B">
        <w:t>Both of us</w:t>
      </w:r>
      <w:r w:rsidR="0004317B">
        <w:t xml:space="preserve"> </w:t>
      </w:r>
      <w:r w:rsidR="000C592B">
        <w:t>live</w:t>
      </w:r>
      <w:r w:rsidR="006821EA">
        <w:t xml:space="preserve"> and breathe</w:t>
      </w:r>
      <w:r w:rsidR="000C592B">
        <w:t xml:space="preserve"> for the musi</w:t>
      </w:r>
      <w:r w:rsidR="006821EA">
        <w:t>c.</w:t>
      </w:r>
      <w:r w:rsidR="000C592B">
        <w:t>”</w:t>
      </w:r>
    </w:p>
    <w:p w14:paraId="5DC1FC93" w14:textId="46D16CCF" w:rsidR="00314EBB" w:rsidRDefault="00314EBB" w:rsidP="00314EBB">
      <w:pPr>
        <w:spacing w:after="0"/>
        <w:ind w:firstLine="720"/>
        <w:jc w:val="both"/>
      </w:pPr>
      <w:r>
        <w:t>“Alright, rock on!” Violet said as she eased herself onto the soft</w:t>
      </w:r>
      <w:r w:rsidR="00497560">
        <w:t>,</w:t>
      </w:r>
      <w:r>
        <w:t xml:space="preserve"> </w:t>
      </w:r>
      <w:r w:rsidR="005E0F2A">
        <w:t>comfortable</w:t>
      </w:r>
      <w:r>
        <w:t xml:space="preserve"> chair. </w:t>
      </w:r>
      <w:r w:rsidR="00DB2A1C">
        <w:t>“This show is going to be epic!”</w:t>
      </w:r>
    </w:p>
    <w:p w14:paraId="56393FEA" w14:textId="61EF7040" w:rsidR="00815628" w:rsidRDefault="00815628" w:rsidP="00314EBB">
      <w:pPr>
        <w:spacing w:after="0"/>
        <w:ind w:firstLine="720"/>
        <w:jc w:val="both"/>
      </w:pPr>
      <w:r>
        <w:t>“Alright, gather around</w:t>
      </w:r>
      <w:r w:rsidR="00497560">
        <w:t>,</w:t>
      </w:r>
      <w:r>
        <w:t xml:space="preserve"> </w:t>
      </w:r>
      <w:r w:rsidR="00497560">
        <w:t>people</w:t>
      </w:r>
      <w:r>
        <w:t>!</w:t>
      </w:r>
      <w:r w:rsidR="007C4F79">
        <w:t xml:space="preserve">” </w:t>
      </w:r>
      <w:r w:rsidR="00FB6949">
        <w:t xml:space="preserve">Sheryl </w:t>
      </w:r>
      <w:r w:rsidR="00C3580D">
        <w:t xml:space="preserve">said. “Everyone is here and accounted for. They </w:t>
      </w:r>
      <w:r w:rsidR="005E0F2A">
        <w:t>have finished</w:t>
      </w:r>
      <w:r w:rsidR="00C3580D">
        <w:t xml:space="preserve"> sound</w:t>
      </w:r>
      <w:r w:rsidR="00497560">
        <w:t>-</w:t>
      </w:r>
      <w:r w:rsidR="00C3580D">
        <w:t xml:space="preserve">checking the instruments now, so that means we can head up towards </w:t>
      </w:r>
      <w:r w:rsidR="00F0756F">
        <w:t>the stage to start practicing before the big show.”</w:t>
      </w:r>
    </w:p>
    <w:p w14:paraId="267BE8A5" w14:textId="579A4BA4" w:rsidR="00F0756F" w:rsidRDefault="006576FF" w:rsidP="00314EBB">
      <w:pPr>
        <w:spacing w:after="0"/>
        <w:ind w:firstLine="720"/>
        <w:jc w:val="both"/>
      </w:pPr>
      <w:r>
        <w:t>Long</w:t>
      </w:r>
      <w:r w:rsidR="00DD6735">
        <w:t xml:space="preserve"> took the guns away from Maia and Stacy to </w:t>
      </w:r>
      <w:r w:rsidR="00C8597E">
        <w:t>carry up</w:t>
      </w:r>
      <w:r w:rsidR="00DD6735">
        <w:t xml:space="preserve"> to the stage and place behind the drum set.</w:t>
      </w:r>
      <w:r w:rsidR="004022D9">
        <w:t xml:space="preserve"> He told them he would be sitting </w:t>
      </w:r>
      <w:r w:rsidR="0093644B">
        <w:t>in his seat in front of the stage</w:t>
      </w:r>
      <w:r w:rsidR="00497560">
        <w:t>,</w:t>
      </w:r>
      <w:r w:rsidR="0093644B">
        <w:t xml:space="preserve"> watching them practice. </w:t>
      </w:r>
      <w:r w:rsidR="008B58D8">
        <w:t xml:space="preserve">The band members then followed Heart </w:t>
      </w:r>
      <w:r w:rsidR="003D0B57">
        <w:t xml:space="preserve">as she led them to the stage. </w:t>
      </w:r>
    </w:p>
    <w:p w14:paraId="7BC90943" w14:textId="03D42833" w:rsidR="00B1072D" w:rsidRDefault="00326725" w:rsidP="00B1072D">
      <w:pPr>
        <w:spacing w:after="0"/>
        <w:ind w:firstLine="720"/>
        <w:jc w:val="both"/>
      </w:pPr>
      <w:r>
        <w:t xml:space="preserve">“There will be a </w:t>
      </w:r>
      <w:r w:rsidR="00153916">
        <w:t>warmup</w:t>
      </w:r>
      <w:r>
        <w:t xml:space="preserve"> band </w:t>
      </w:r>
      <w:r w:rsidR="00153916">
        <w:t xml:space="preserve">for this show,” Heart told them. “I will give you the cue when it is time for us to go up on stage. </w:t>
      </w:r>
      <w:r w:rsidR="00397DBB">
        <w:t xml:space="preserve">I want to start the show with Maia’s song </w:t>
      </w:r>
      <w:r w:rsidR="00497560">
        <w:t>‘</w:t>
      </w:r>
      <w:r w:rsidR="00397DBB">
        <w:t>Hellraiser</w:t>
      </w:r>
      <w:r w:rsidR="00497560">
        <w:t>’</w:t>
      </w:r>
      <w:r w:rsidR="00397DBB">
        <w:t xml:space="preserve"> as </w:t>
      </w:r>
      <w:r w:rsidR="00C624B9">
        <w:t>an</w:t>
      </w:r>
      <w:r w:rsidR="003402A2">
        <w:t xml:space="preserve"> introduction to the new lead singer. Plus, it is a great song to start off </w:t>
      </w:r>
      <w:r w:rsidR="00C624B9">
        <w:t>with because</w:t>
      </w:r>
      <w:r w:rsidR="003402A2">
        <w:t xml:space="preserve"> it is </w:t>
      </w:r>
      <w:r w:rsidR="00ED7B3E">
        <w:t>upbeat and edgy</w:t>
      </w:r>
      <w:r w:rsidR="00C11BC3">
        <w:t>, and Maia sounds great when she sings it</w:t>
      </w:r>
      <w:r w:rsidR="00ED7B3E">
        <w:t>. It will really pull the audience in.</w:t>
      </w:r>
      <w:r w:rsidR="00DB1A01">
        <w:t xml:space="preserve"> </w:t>
      </w:r>
      <w:r w:rsidR="00C624B9">
        <w:t>Here is</w:t>
      </w:r>
      <w:r w:rsidR="00DB1A01">
        <w:t xml:space="preserve"> the order of </w:t>
      </w:r>
      <w:r w:rsidR="005A3989">
        <w:t xml:space="preserve">the </w:t>
      </w:r>
      <w:r w:rsidR="00DB1A01">
        <w:t>songs that we are playing.</w:t>
      </w:r>
      <w:r w:rsidR="00ED7B3E">
        <w:t>”</w:t>
      </w:r>
    </w:p>
    <w:p w14:paraId="5CB43134" w14:textId="73B2FFFA" w:rsidR="00E857D3" w:rsidRDefault="005A3989" w:rsidP="00E857D3">
      <w:pPr>
        <w:spacing w:after="0"/>
        <w:ind w:firstLine="720"/>
        <w:jc w:val="both"/>
      </w:pPr>
      <w:r>
        <w:t>Heart handed out a sheet of paper that had the list of songs</w:t>
      </w:r>
      <w:r w:rsidR="00E609CF">
        <w:t xml:space="preserve"> in order</w:t>
      </w:r>
      <w:r w:rsidR="00497560">
        <w:t xml:space="preserve"> so that</w:t>
      </w:r>
      <w:r>
        <w:t xml:space="preserve"> they could arrange their sheet music </w:t>
      </w:r>
      <w:r w:rsidR="00497560">
        <w:t xml:space="preserve">in </w:t>
      </w:r>
      <w:r w:rsidR="00E609CF">
        <w:t>the correct order</w:t>
      </w:r>
      <w:r>
        <w:t>.</w:t>
      </w:r>
      <w:r w:rsidR="00E609CF">
        <w:t xml:space="preserve"> </w:t>
      </w:r>
      <w:r w:rsidR="00D956C5">
        <w:t>They then walked over to their instruments</w:t>
      </w:r>
      <w:r w:rsidR="00955342">
        <w:t xml:space="preserve"> while Maia grabbed the microphone. </w:t>
      </w:r>
      <w:r w:rsidR="00ED1A4A">
        <w:t>Maia looked out at</w:t>
      </w:r>
      <w:r w:rsidR="00496490">
        <w:t xml:space="preserve"> the</w:t>
      </w:r>
      <w:r w:rsidR="00ED1A4A">
        <w:t xml:space="preserve"> </w:t>
      </w:r>
      <w:r w:rsidR="004E12B0">
        <w:t xml:space="preserve">seats in front of the stage and noticed </w:t>
      </w:r>
      <w:r w:rsidR="006576FF">
        <w:t>Long</w:t>
      </w:r>
      <w:r w:rsidR="00CD3EFA">
        <w:t xml:space="preserve"> sitting front and center</w:t>
      </w:r>
      <w:r w:rsidR="00497560">
        <w:t>,</w:t>
      </w:r>
      <w:r w:rsidR="004E12B0">
        <w:t xml:space="preserve"> smiling at her. </w:t>
      </w:r>
      <w:r w:rsidR="009A2A9D">
        <w:t xml:space="preserve">The band then began to </w:t>
      </w:r>
      <w:r w:rsidR="006D2E17">
        <w:t>play,</w:t>
      </w:r>
      <w:r w:rsidR="00BC0F6D">
        <w:t xml:space="preserve"> and Morrison sang to her heart’s content</w:t>
      </w:r>
      <w:r w:rsidR="00FC60FF">
        <w:t xml:space="preserve">. </w:t>
      </w:r>
      <w:r w:rsidR="006D2E17">
        <w:t xml:space="preserve">She strutted across the stage as she sang, danced to the beat, and </w:t>
      </w:r>
      <w:r w:rsidR="00632FB5">
        <w:t xml:space="preserve">headbanged. </w:t>
      </w:r>
      <w:r w:rsidR="00037CF1">
        <w:t xml:space="preserve">Stacy put on quite the show herself by dancing beside Morrison </w:t>
      </w:r>
      <w:r w:rsidR="009035A9">
        <w:t xml:space="preserve">as she played the guitar. </w:t>
      </w:r>
      <w:r w:rsidR="00E857D3">
        <w:t xml:space="preserve">At the end of the song, </w:t>
      </w:r>
      <w:r w:rsidR="006576FF">
        <w:t>Long</w:t>
      </w:r>
      <w:r w:rsidR="00E857D3">
        <w:t xml:space="preserve"> stood up</w:t>
      </w:r>
      <w:r w:rsidR="00497560">
        <w:t>,</w:t>
      </w:r>
      <w:r w:rsidR="00E857D3">
        <w:t xml:space="preserve"> clapping and cheering them on.</w:t>
      </w:r>
    </w:p>
    <w:p w14:paraId="1E84B386" w14:textId="35131A53" w:rsidR="00E857D3" w:rsidRDefault="000D4583" w:rsidP="00E857D3">
      <w:pPr>
        <w:spacing w:after="0"/>
        <w:ind w:firstLine="720"/>
        <w:jc w:val="both"/>
      </w:pPr>
      <w:r>
        <w:t xml:space="preserve">“Thank you!” Morrison said on the microphone. </w:t>
      </w:r>
      <w:r w:rsidR="006D01FC">
        <w:t>“Now, we will be playing one of my</w:t>
      </w:r>
      <w:r w:rsidR="00F11886">
        <w:t xml:space="preserve"> </w:t>
      </w:r>
      <w:r w:rsidR="00A4640D">
        <w:t>personal favorites</w:t>
      </w:r>
      <w:r w:rsidR="00497560">
        <w:t>,</w:t>
      </w:r>
      <w:r w:rsidR="006D01FC">
        <w:t xml:space="preserve"> </w:t>
      </w:r>
      <w:r w:rsidR="00497560">
        <w:t>‘</w:t>
      </w:r>
      <w:r w:rsidR="00561C12">
        <w:t>Red Hot Loving.</w:t>
      </w:r>
      <w:r w:rsidR="00497560">
        <w:t>’</w:t>
      </w:r>
      <w:r w:rsidR="00561C12">
        <w:t>”</w:t>
      </w:r>
    </w:p>
    <w:p w14:paraId="13E8FA84" w14:textId="53B819CA" w:rsidR="00A4640D" w:rsidRDefault="00A4640D" w:rsidP="00E857D3">
      <w:pPr>
        <w:spacing w:after="0"/>
        <w:ind w:firstLine="720"/>
        <w:jc w:val="both"/>
      </w:pPr>
      <w:r>
        <w:t xml:space="preserve">“Woohoo!” </w:t>
      </w:r>
      <w:r w:rsidR="006576FF">
        <w:t>Long</w:t>
      </w:r>
      <w:r>
        <w:t xml:space="preserve"> shouted out. </w:t>
      </w:r>
      <w:r w:rsidR="00EF64CD">
        <w:t>“That’s my girl!”</w:t>
      </w:r>
    </w:p>
    <w:p w14:paraId="696D3829" w14:textId="28413E49" w:rsidR="00EA3495" w:rsidRDefault="00EA3495" w:rsidP="00E857D3">
      <w:pPr>
        <w:spacing w:after="0"/>
        <w:ind w:firstLine="720"/>
        <w:jc w:val="both"/>
      </w:pPr>
      <w:r>
        <w:lastRenderedPageBreak/>
        <w:t>Morrison smiled and pointed at him while giving him a wink.</w:t>
      </w:r>
    </w:p>
    <w:p w14:paraId="1006A885" w14:textId="38E5A969" w:rsidR="00EF64CD" w:rsidRDefault="00DB483F" w:rsidP="00E857D3">
      <w:pPr>
        <w:spacing w:after="0"/>
        <w:ind w:firstLine="720"/>
        <w:jc w:val="both"/>
      </w:pPr>
      <w:r>
        <w:t xml:space="preserve">They continued to play through their </w:t>
      </w:r>
      <w:r w:rsidR="00E8663D">
        <w:t xml:space="preserve">twelve songs before heading back to the dressing room to </w:t>
      </w:r>
      <w:r w:rsidR="004977D2">
        <w:t xml:space="preserve">dress in the clothes they would be performing in </w:t>
      </w:r>
      <w:r w:rsidR="00E8663D">
        <w:t xml:space="preserve">and put on makeup for the show. </w:t>
      </w:r>
      <w:r w:rsidR="006576FF">
        <w:t>Long</w:t>
      </w:r>
      <w:r w:rsidR="001A13F9">
        <w:t xml:space="preserve"> </w:t>
      </w:r>
      <w:r w:rsidR="00CD3EFA">
        <w:t>could not</w:t>
      </w:r>
      <w:r w:rsidR="001A13F9">
        <w:t xml:space="preserve"> wait for the actual show to start. </w:t>
      </w:r>
    </w:p>
    <w:p w14:paraId="1C5D8F89" w14:textId="5DA0F104" w:rsidR="00F34E43" w:rsidRDefault="0090389E" w:rsidP="00E857D3">
      <w:pPr>
        <w:spacing w:after="0"/>
        <w:ind w:firstLine="720"/>
        <w:jc w:val="both"/>
      </w:pPr>
      <w:r>
        <w:t xml:space="preserve">After everyone </w:t>
      </w:r>
      <w:r w:rsidR="002E0263">
        <w:t>finished</w:t>
      </w:r>
      <w:r>
        <w:t xml:space="preserve"> putting on their attire, fixing up their hair, and putting on makeup, </w:t>
      </w:r>
      <w:r w:rsidR="00ED4EFF">
        <w:t>they looked like a glam rock band. Everyo</w:t>
      </w:r>
      <w:r w:rsidR="004E1F88">
        <w:t xml:space="preserve">ne was either wearing leather, </w:t>
      </w:r>
      <w:r w:rsidR="003951A7">
        <w:t>animal prints, glitter, rhinestones</w:t>
      </w:r>
      <w:r w:rsidR="001E519C">
        <w:t xml:space="preserve">, </w:t>
      </w:r>
      <w:r w:rsidR="008845F1">
        <w:t>sequins</w:t>
      </w:r>
      <w:r w:rsidR="001E519C">
        <w:t>, or a combination of them</w:t>
      </w:r>
      <w:r w:rsidR="008845F1">
        <w:t>.</w:t>
      </w:r>
      <w:r w:rsidR="001E519C">
        <w:t xml:space="preserve"> </w:t>
      </w:r>
      <w:r w:rsidR="003B0400">
        <w:t xml:space="preserve">They could hear the warmup band Smoking Gun playing. </w:t>
      </w:r>
      <w:r w:rsidR="0045213B">
        <w:t xml:space="preserve">Sheryl came in to inform them that they </w:t>
      </w:r>
      <w:r w:rsidR="00497560">
        <w:t xml:space="preserve">would </w:t>
      </w:r>
      <w:r w:rsidR="0045213B">
        <w:t xml:space="preserve">be on in fifteen minutes. </w:t>
      </w:r>
      <w:r w:rsidR="00DD7821">
        <w:t xml:space="preserve">Stacy, Maia, and </w:t>
      </w:r>
      <w:r w:rsidR="000363ED">
        <w:t>Violet</w:t>
      </w:r>
      <w:r w:rsidR="006F5B18">
        <w:t xml:space="preserve"> were dancing </w:t>
      </w:r>
      <w:r w:rsidR="008E2E68">
        <w:t xml:space="preserve">along with the music to help them get </w:t>
      </w:r>
      <w:r w:rsidR="0032251D">
        <w:t>into performance</w:t>
      </w:r>
      <w:r w:rsidR="008E2E68">
        <w:t xml:space="preserve"> </w:t>
      </w:r>
      <w:r w:rsidR="0032251D">
        <w:t>mode</w:t>
      </w:r>
      <w:r w:rsidR="008E2E68">
        <w:t>.</w:t>
      </w:r>
    </w:p>
    <w:p w14:paraId="528F465D" w14:textId="024B186C" w:rsidR="0056679B" w:rsidRDefault="00BB5660" w:rsidP="00E857D3">
      <w:pPr>
        <w:spacing w:after="0"/>
        <w:ind w:firstLine="720"/>
        <w:jc w:val="both"/>
      </w:pPr>
      <w:r>
        <w:t>When the band stopped playing, Sheryl told them</w:t>
      </w:r>
      <w:r w:rsidR="000363ED">
        <w:t xml:space="preserve"> it was time</w:t>
      </w:r>
      <w:r>
        <w:t xml:space="preserve"> to head to the stage. </w:t>
      </w:r>
      <w:r w:rsidR="0056679B">
        <w:t xml:space="preserve">The warmup band members passed them by and wished them good luck. </w:t>
      </w:r>
    </w:p>
    <w:p w14:paraId="479DC75B" w14:textId="15F4A547" w:rsidR="00EF3BFA" w:rsidRDefault="002B2268" w:rsidP="00E857D3">
      <w:pPr>
        <w:spacing w:after="0"/>
        <w:ind w:firstLine="720"/>
        <w:jc w:val="both"/>
      </w:pPr>
      <w:r>
        <w:t xml:space="preserve">“Are you ready for Ladies and a Guitar?” the radio deejay asked the crowd. </w:t>
      </w:r>
      <w:r w:rsidR="00577F87">
        <w:t xml:space="preserve">The crowd then went wild. </w:t>
      </w:r>
      <w:r w:rsidR="00EF3BFA">
        <w:t>A minute later</w:t>
      </w:r>
      <w:r w:rsidR="00497560">
        <w:t>,</w:t>
      </w:r>
      <w:r w:rsidR="00EF3BFA">
        <w:t xml:space="preserve"> the deejay</w:t>
      </w:r>
      <w:r w:rsidR="005F495B">
        <w:t xml:space="preserve"> shouted</w:t>
      </w:r>
      <w:r w:rsidR="00497560">
        <w:t>,</w:t>
      </w:r>
      <w:r w:rsidR="005F495B">
        <w:t xml:space="preserve"> “It is now time for </w:t>
      </w:r>
      <w:r w:rsidR="00EF5C63">
        <w:t>the one and only Ladies and a Guitar!” before</w:t>
      </w:r>
      <w:r w:rsidR="00EF3BFA">
        <w:t xml:space="preserve"> </w:t>
      </w:r>
      <w:r w:rsidR="00EF5C63">
        <w:t xml:space="preserve">stepping </w:t>
      </w:r>
      <w:r w:rsidR="00EF3BFA">
        <w:t xml:space="preserve">off the stage. </w:t>
      </w:r>
    </w:p>
    <w:p w14:paraId="7A6FD35C" w14:textId="77777777" w:rsidR="00EF3BFA" w:rsidRDefault="00EF3BFA" w:rsidP="00E857D3">
      <w:pPr>
        <w:spacing w:after="0"/>
        <w:ind w:firstLine="720"/>
        <w:jc w:val="both"/>
      </w:pPr>
      <w:r>
        <w:t>“Okay, we’re up,” Sheryl said. “Let’s do this!”</w:t>
      </w:r>
    </w:p>
    <w:p w14:paraId="4E949F57" w14:textId="6575578E" w:rsidR="00C8111B" w:rsidRDefault="00463115" w:rsidP="00E857D3">
      <w:pPr>
        <w:spacing w:after="0"/>
        <w:ind w:firstLine="720"/>
        <w:jc w:val="both"/>
      </w:pPr>
      <w:r>
        <w:t>The lights went dim as they got up on the stage. When</w:t>
      </w:r>
      <w:r w:rsidR="00595AB5">
        <w:t xml:space="preserve"> all</w:t>
      </w:r>
      <w:r>
        <w:t xml:space="preserve"> the band member</w:t>
      </w:r>
      <w:r w:rsidR="00595AB5">
        <w:t>s</w:t>
      </w:r>
      <w:r>
        <w:t xml:space="preserve"> </w:t>
      </w:r>
      <w:r w:rsidR="009202ED">
        <w:t>w</w:t>
      </w:r>
      <w:r w:rsidR="00595AB5">
        <w:t>ere</w:t>
      </w:r>
      <w:r>
        <w:t xml:space="preserve"> in place, the stage lit up again. </w:t>
      </w:r>
      <w:r w:rsidR="009202ED">
        <w:t>The spotlight</w:t>
      </w:r>
      <w:r w:rsidR="008845F1">
        <w:t xml:space="preserve"> </w:t>
      </w:r>
      <w:r w:rsidR="009202ED">
        <w:t xml:space="preserve">was now </w:t>
      </w:r>
      <w:r w:rsidR="0002356E">
        <w:t xml:space="preserve">shining </w:t>
      </w:r>
      <w:r w:rsidR="009202ED">
        <w:t>on Morrison.</w:t>
      </w:r>
      <w:r w:rsidR="006924D4">
        <w:t xml:space="preserve"> She smiled </w:t>
      </w:r>
      <w:r w:rsidR="00497560">
        <w:t xml:space="preserve">and </w:t>
      </w:r>
      <w:r w:rsidR="00A12EAF">
        <w:t>pointed to the crowd before taking the microphone</w:t>
      </w:r>
      <w:r w:rsidR="00DA4F58">
        <w:t>.</w:t>
      </w:r>
      <w:r w:rsidR="009202ED">
        <w:t xml:space="preserve"> </w:t>
      </w:r>
    </w:p>
    <w:p w14:paraId="70D5E39D" w14:textId="095C8D64" w:rsidR="00E46541" w:rsidRDefault="009202ED" w:rsidP="00EF35FC">
      <w:pPr>
        <w:spacing w:after="0"/>
        <w:ind w:firstLine="720"/>
        <w:jc w:val="both"/>
      </w:pPr>
      <w:r>
        <w:t>“Hello</w:t>
      </w:r>
      <w:r w:rsidR="00497560">
        <w:t>,</w:t>
      </w:r>
      <w:r>
        <w:t xml:space="preserve"> New York</w:t>
      </w:r>
      <w:r w:rsidR="00497560">
        <w:t xml:space="preserve"> City</w:t>
      </w:r>
      <w:r>
        <w:t xml:space="preserve">!” </w:t>
      </w:r>
      <w:r w:rsidR="00E46541">
        <w:t>Morrison shouted out. “Are you ready to rock?</w:t>
      </w:r>
      <w:r w:rsidR="00EF35FC">
        <w:t>”</w:t>
      </w:r>
    </w:p>
    <w:p w14:paraId="3076D993" w14:textId="307EAC8C" w:rsidR="00EF35FC" w:rsidRDefault="00EF35FC" w:rsidP="00EF35FC">
      <w:pPr>
        <w:spacing w:after="0"/>
        <w:ind w:firstLine="720"/>
        <w:jc w:val="both"/>
      </w:pPr>
      <w:r>
        <w:t xml:space="preserve">The crowd cheered hysterically as they got up out of their seats. </w:t>
      </w:r>
      <w:r w:rsidR="00080A6D">
        <w:t xml:space="preserve">They could hardly contain their excitement. </w:t>
      </w:r>
    </w:p>
    <w:p w14:paraId="18D4E771" w14:textId="61ACCD5B" w:rsidR="00B53F93" w:rsidRDefault="000A42F6" w:rsidP="00EF35FC">
      <w:pPr>
        <w:spacing w:after="0"/>
        <w:ind w:firstLine="720"/>
        <w:jc w:val="both"/>
      </w:pPr>
      <w:r>
        <w:t xml:space="preserve">“Well, alright then,” </w:t>
      </w:r>
      <w:r w:rsidR="004951D5">
        <w:t xml:space="preserve">Morrison </w:t>
      </w:r>
      <w:r w:rsidR="009B7B56">
        <w:t xml:space="preserve">replied. </w:t>
      </w:r>
      <w:r w:rsidR="007B7AE8">
        <w:t>“</w:t>
      </w:r>
      <w:r w:rsidR="00460032">
        <w:t xml:space="preserve">You know, I really like your enthusiasm. The louder and </w:t>
      </w:r>
      <w:r w:rsidR="00F6254C">
        <w:t xml:space="preserve">more dancing we see out in the crowd, the more </w:t>
      </w:r>
      <w:r w:rsidR="00C55B45">
        <w:t>yo</w:t>
      </w:r>
      <w:r w:rsidR="00C664B9">
        <w:t>u wind us up and get us to want to go!</w:t>
      </w:r>
      <w:r w:rsidR="003969B7">
        <w:t xml:space="preserve"> So how many of you are out there </w:t>
      </w:r>
      <w:r w:rsidR="00B53F93">
        <w:t>from New York</w:t>
      </w:r>
      <w:r w:rsidR="008B5429">
        <w:t xml:space="preserve"> City</w:t>
      </w:r>
      <w:r w:rsidR="00726E24">
        <w:t>?</w:t>
      </w:r>
      <w:r w:rsidR="00C664B9">
        <w:t>”</w:t>
      </w:r>
    </w:p>
    <w:p w14:paraId="690FCC8D" w14:textId="3D4F160B" w:rsidR="000A42F6" w:rsidRDefault="00B53F93" w:rsidP="00EF35FC">
      <w:pPr>
        <w:spacing w:after="0"/>
        <w:ind w:firstLine="720"/>
        <w:jc w:val="both"/>
      </w:pPr>
      <w:r>
        <w:lastRenderedPageBreak/>
        <w:t xml:space="preserve">The crowd cheered even louder. Morrison </w:t>
      </w:r>
      <w:r w:rsidR="00A9444A">
        <w:t>smiled</w:t>
      </w:r>
      <w:r w:rsidR="00AC20E2">
        <w:t xml:space="preserve">, nodded her head, and rubbed her chin to show the crowd she understood </w:t>
      </w:r>
      <w:r w:rsidR="008B5429">
        <w:t>that many of them</w:t>
      </w:r>
      <w:r w:rsidR="005119B4">
        <w:t xml:space="preserve"> were from New York</w:t>
      </w:r>
      <w:r w:rsidR="008B5429">
        <w:t xml:space="preserve"> City</w:t>
      </w:r>
      <w:r w:rsidR="005119B4">
        <w:t>.</w:t>
      </w:r>
      <w:r w:rsidR="008B5429">
        <w:t xml:space="preserve"> </w:t>
      </w:r>
      <w:r w:rsidR="00F94F05">
        <w:t>She</w:t>
      </w:r>
      <w:r w:rsidR="001E5F09">
        <w:t xml:space="preserve"> s</w:t>
      </w:r>
      <w:r w:rsidR="00CD6120">
        <w:t>miled, then walked over to</w:t>
      </w:r>
      <w:r w:rsidR="00C44746">
        <w:t>ward the crowd to give a few fans a high five</w:t>
      </w:r>
      <w:r w:rsidR="00184692">
        <w:t xml:space="preserve">. </w:t>
      </w:r>
      <w:r w:rsidR="00C44746">
        <w:t xml:space="preserve"> </w:t>
      </w:r>
    </w:p>
    <w:p w14:paraId="67BC2353" w14:textId="34482015" w:rsidR="00080A6D" w:rsidRDefault="00080A6D" w:rsidP="00EF35FC">
      <w:pPr>
        <w:spacing w:after="0"/>
        <w:ind w:firstLine="720"/>
        <w:jc w:val="both"/>
      </w:pPr>
      <w:r>
        <w:t>“</w:t>
      </w:r>
      <w:r w:rsidR="00C624B9">
        <w:t>We are</w:t>
      </w:r>
      <w:r>
        <w:t xml:space="preserve"> going to kick it all off with the </w:t>
      </w:r>
      <w:r w:rsidR="007B7D1A">
        <w:t xml:space="preserve">song </w:t>
      </w:r>
      <w:r w:rsidR="00497560">
        <w:t>‘</w:t>
      </w:r>
      <w:r w:rsidR="007B7D1A">
        <w:t>Hellraiser,</w:t>
      </w:r>
      <w:r w:rsidR="00497560">
        <w:t>'</w:t>
      </w:r>
      <w:r w:rsidR="007B7D1A">
        <w:t xml:space="preserve"> which I </w:t>
      </w:r>
      <w:r w:rsidR="00497560">
        <w:t>wrote</w:t>
      </w:r>
      <w:r w:rsidR="007B7D1A">
        <w:t>,” Morrison said. “I hope you all like this one</w:t>
      </w:r>
      <w:r w:rsidR="00115807">
        <w:t xml:space="preserve"> as much as I do. </w:t>
      </w:r>
      <w:r w:rsidR="00C624B9">
        <w:t>All right</w:t>
      </w:r>
      <w:r w:rsidR="00115807">
        <w:t>, here we go!”</w:t>
      </w:r>
    </w:p>
    <w:p w14:paraId="7F12BA96" w14:textId="4E0382C5" w:rsidR="00115807" w:rsidRDefault="00115807" w:rsidP="00EF35FC">
      <w:pPr>
        <w:spacing w:after="0"/>
        <w:ind w:firstLine="720"/>
        <w:jc w:val="both"/>
      </w:pPr>
      <w:r>
        <w:t xml:space="preserve">The band then began to play. </w:t>
      </w:r>
      <w:r w:rsidR="0055709F">
        <w:t xml:space="preserve">The crowd continued to roar. </w:t>
      </w:r>
      <w:r w:rsidR="00961E2F">
        <w:t>Morrison began singing while she</w:t>
      </w:r>
      <w:r w:rsidR="00043B29">
        <w:t xml:space="preserve"> pumped up the crowd with her headbanging, dancing</w:t>
      </w:r>
      <w:r w:rsidR="004F546F">
        <w:t xml:space="preserve">, strutting around the stage, and interacting with the crowd. She </w:t>
      </w:r>
      <w:r w:rsidR="004E49B9">
        <w:t xml:space="preserve">gave the performance all that she </w:t>
      </w:r>
      <w:r w:rsidR="00497560">
        <w:t>had</w:t>
      </w:r>
      <w:r w:rsidR="009970B9">
        <w:t xml:space="preserve">. </w:t>
      </w:r>
    </w:p>
    <w:p w14:paraId="43D47B2F" w14:textId="77777777" w:rsidR="004C1D58" w:rsidRDefault="004C1D58" w:rsidP="004C1D58">
      <w:pPr>
        <w:spacing w:after="0"/>
        <w:ind w:firstLine="720"/>
        <w:jc w:val="both"/>
        <w:rPr>
          <w:i/>
          <w:iCs/>
        </w:rPr>
      </w:pPr>
      <w:r w:rsidRPr="00F5383C">
        <w:rPr>
          <w:i/>
          <w:iCs/>
        </w:rPr>
        <w:t>You think you</w:t>
      </w:r>
      <w:r>
        <w:rPr>
          <w:i/>
          <w:iCs/>
        </w:rPr>
        <w:t xml:space="preserve"> are</w:t>
      </w:r>
      <w:r w:rsidRPr="00F5383C">
        <w:rPr>
          <w:i/>
          <w:iCs/>
        </w:rPr>
        <w:t xml:space="preserve"> all that</w:t>
      </w:r>
      <w:r>
        <w:rPr>
          <w:i/>
          <w:iCs/>
        </w:rPr>
        <w:t>.</w:t>
      </w:r>
    </w:p>
    <w:p w14:paraId="49869556" w14:textId="77777777" w:rsidR="004C1D58" w:rsidRDefault="004C1D58" w:rsidP="004C1D58">
      <w:pPr>
        <w:spacing w:after="0"/>
        <w:ind w:firstLine="720"/>
        <w:jc w:val="both"/>
        <w:rPr>
          <w:i/>
          <w:iCs/>
        </w:rPr>
      </w:pPr>
      <w:r>
        <w:rPr>
          <w:i/>
          <w:iCs/>
        </w:rPr>
        <w:t xml:space="preserve">You are messing with my brain, leaving me with a strain. Thoughts are spinning around like a hurricane. </w:t>
      </w:r>
    </w:p>
    <w:p w14:paraId="4B1BE739" w14:textId="77777777" w:rsidR="004C1D58" w:rsidRDefault="004C1D58" w:rsidP="004C1D58">
      <w:pPr>
        <w:spacing w:after="0"/>
        <w:ind w:firstLine="720"/>
        <w:jc w:val="both"/>
        <w:rPr>
          <w:i/>
          <w:iCs/>
        </w:rPr>
      </w:pPr>
      <w:r>
        <w:rPr>
          <w:i/>
          <w:iCs/>
        </w:rPr>
        <w:t xml:space="preserve">Yet, I take the blame. I hope you go down into a flame. Down, down you go into hell where I’ll be raising hell. I will be raging with anger and put you into a lather. </w:t>
      </w:r>
    </w:p>
    <w:p w14:paraId="08824D87" w14:textId="77777777" w:rsidR="004C1D58" w:rsidRDefault="004C1D58" w:rsidP="004C1D58">
      <w:pPr>
        <w:spacing w:after="0"/>
        <w:ind w:firstLine="720"/>
        <w:jc w:val="both"/>
        <w:rPr>
          <w:i/>
          <w:iCs/>
        </w:rPr>
      </w:pPr>
      <w:r>
        <w:rPr>
          <w:i/>
          <w:iCs/>
        </w:rPr>
        <w:t>Because I am a hellraiser. You hear me! I’m a hellraiser.</w:t>
      </w:r>
    </w:p>
    <w:p w14:paraId="2603DEC5" w14:textId="350B8E51" w:rsidR="00460A10" w:rsidRDefault="00493CDC" w:rsidP="004C1D58">
      <w:pPr>
        <w:spacing w:after="0"/>
        <w:ind w:firstLine="720"/>
        <w:jc w:val="both"/>
        <w:rPr>
          <w:i/>
          <w:iCs/>
        </w:rPr>
      </w:pPr>
      <w:r>
        <w:rPr>
          <w:i/>
          <w:iCs/>
        </w:rPr>
        <w:t xml:space="preserve">I am not your mother, so why don’t you go find another. </w:t>
      </w:r>
    </w:p>
    <w:p w14:paraId="0AB120C1" w14:textId="4ADAD846" w:rsidR="00FF75C6" w:rsidRDefault="00FF75C6" w:rsidP="004C1D58">
      <w:pPr>
        <w:spacing w:after="0"/>
        <w:ind w:firstLine="720"/>
        <w:jc w:val="both"/>
        <w:rPr>
          <w:i/>
          <w:iCs/>
        </w:rPr>
      </w:pPr>
      <w:r>
        <w:rPr>
          <w:i/>
          <w:iCs/>
        </w:rPr>
        <w:t>Your lies are pathetic.</w:t>
      </w:r>
      <w:r w:rsidR="008B7E01">
        <w:rPr>
          <w:i/>
          <w:iCs/>
        </w:rPr>
        <w:t xml:space="preserve"> I’m tired of your antics. </w:t>
      </w:r>
    </w:p>
    <w:p w14:paraId="670CC6A8" w14:textId="2BB3EBA7" w:rsidR="008B7E01" w:rsidRDefault="008B7E01" w:rsidP="004C1D58">
      <w:pPr>
        <w:spacing w:after="0"/>
        <w:ind w:firstLine="720"/>
        <w:jc w:val="both"/>
        <w:rPr>
          <w:i/>
          <w:iCs/>
        </w:rPr>
      </w:pPr>
      <w:r>
        <w:rPr>
          <w:i/>
          <w:iCs/>
        </w:rPr>
        <w:t xml:space="preserve">I’m going to shoot you down. </w:t>
      </w:r>
      <w:r w:rsidR="00797DCE">
        <w:rPr>
          <w:i/>
          <w:iCs/>
        </w:rPr>
        <w:t>Down to the dept</w:t>
      </w:r>
      <w:r w:rsidR="00497560">
        <w:rPr>
          <w:i/>
          <w:iCs/>
        </w:rPr>
        <w:t>h</w:t>
      </w:r>
      <w:r w:rsidR="00797DCE">
        <w:rPr>
          <w:i/>
          <w:iCs/>
        </w:rPr>
        <w:t>s of hell</w:t>
      </w:r>
      <w:r w:rsidR="007B2D52">
        <w:rPr>
          <w:i/>
          <w:iCs/>
        </w:rPr>
        <w:t xml:space="preserve">. </w:t>
      </w:r>
    </w:p>
    <w:p w14:paraId="4EB0B044" w14:textId="63C50028" w:rsidR="007B2D52" w:rsidRDefault="007B2D52" w:rsidP="004C1D58">
      <w:pPr>
        <w:spacing w:after="0"/>
        <w:ind w:firstLine="720"/>
        <w:jc w:val="both"/>
        <w:rPr>
          <w:i/>
          <w:iCs/>
        </w:rPr>
      </w:pPr>
      <w:r>
        <w:rPr>
          <w:i/>
          <w:iCs/>
        </w:rPr>
        <w:t xml:space="preserve">Just you wait. </w:t>
      </w:r>
    </w:p>
    <w:p w14:paraId="03F862F4" w14:textId="49979D50" w:rsidR="007B2D52" w:rsidRDefault="007B2D52" w:rsidP="004C1D58">
      <w:pPr>
        <w:spacing w:after="0"/>
        <w:ind w:firstLine="720"/>
        <w:jc w:val="both"/>
        <w:rPr>
          <w:i/>
          <w:iCs/>
        </w:rPr>
      </w:pPr>
      <w:r>
        <w:rPr>
          <w:i/>
          <w:iCs/>
        </w:rPr>
        <w:t>Because I am a hellraiser. You hear me! I’m a hellraiser.</w:t>
      </w:r>
    </w:p>
    <w:p w14:paraId="37DBDCEC" w14:textId="51911B6F" w:rsidR="002E5174" w:rsidRDefault="00A55A0E" w:rsidP="004C1D58">
      <w:pPr>
        <w:spacing w:after="0"/>
        <w:ind w:firstLine="720"/>
        <w:jc w:val="both"/>
      </w:pPr>
      <w:r w:rsidRPr="00A55A0E">
        <w:t>Just as she was feeling the vibe,</w:t>
      </w:r>
      <w:r>
        <w:t xml:space="preserve"> </w:t>
      </w:r>
      <w:r w:rsidR="009A3CC8">
        <w:t xml:space="preserve">Morrison </w:t>
      </w:r>
      <w:r w:rsidR="004B03B6">
        <w:t>became</w:t>
      </w:r>
      <w:r w:rsidR="009A3CC8">
        <w:t xml:space="preserve"> distracted when she heard an unusual banging sound from </w:t>
      </w:r>
      <w:r w:rsidR="002C0FE3">
        <w:t>outside</w:t>
      </w:r>
      <w:r w:rsidR="00497560">
        <w:t>;</w:t>
      </w:r>
      <w:r w:rsidR="002C0FE3">
        <w:t xml:space="preserve"> </w:t>
      </w:r>
      <w:r w:rsidR="00497560">
        <w:t xml:space="preserve">it </w:t>
      </w:r>
      <w:r w:rsidR="009C118E">
        <w:t xml:space="preserve">sounded like gunshots. </w:t>
      </w:r>
      <w:r w:rsidR="002C0FE3">
        <w:t xml:space="preserve">She </w:t>
      </w:r>
      <w:r w:rsidR="003C4227">
        <w:t xml:space="preserve">suddenly had a sinking feeling. Morrison knew something bad was about to happen. She gave Stacy a worrisome look. Stacy understood what she was trying to tell her. They immediately </w:t>
      </w:r>
      <w:r w:rsidR="009235AC">
        <w:t xml:space="preserve">got closer to the drum set. </w:t>
      </w:r>
      <w:r w:rsidR="00F20861">
        <w:t xml:space="preserve">They both looked down at the two handguns to make sure they were still there. </w:t>
      </w:r>
    </w:p>
    <w:p w14:paraId="594B8953" w14:textId="690D087E" w:rsidR="004013FA" w:rsidRDefault="004013FA" w:rsidP="004C1D58">
      <w:pPr>
        <w:spacing w:after="0"/>
        <w:ind w:firstLine="720"/>
        <w:jc w:val="both"/>
      </w:pPr>
      <w:r>
        <w:lastRenderedPageBreak/>
        <w:t xml:space="preserve">And just like that, gunshots rang out from the crowd. </w:t>
      </w:r>
      <w:r w:rsidR="00A02AF2">
        <w:t>All the band members</w:t>
      </w:r>
      <w:r w:rsidR="003E49F6">
        <w:t xml:space="preserve"> dropped their instruments </w:t>
      </w:r>
      <w:r w:rsidR="00497560">
        <w:t xml:space="preserve">and </w:t>
      </w:r>
      <w:r w:rsidR="00A02AF2">
        <w:t>s</w:t>
      </w:r>
      <w:r w:rsidR="00941BD1">
        <w:t>campered</w:t>
      </w:r>
      <w:r w:rsidR="00A02AF2">
        <w:t xml:space="preserve"> off the stage</w:t>
      </w:r>
      <w:r w:rsidR="00933F8B">
        <w:t xml:space="preserve"> to take cover</w:t>
      </w:r>
      <w:r w:rsidR="00A02AF2">
        <w:t>.</w:t>
      </w:r>
      <w:r w:rsidR="00B428ED">
        <w:t xml:space="preserve"> Audience members screamed in fright and got down to hide behind the seats.</w:t>
      </w:r>
      <w:r w:rsidR="00A02AF2">
        <w:t xml:space="preserve"> </w:t>
      </w:r>
      <w:r w:rsidR="00941BD1">
        <w:t xml:space="preserve">Stacy and Morrison dived down </w:t>
      </w:r>
      <w:r w:rsidR="00F4263D">
        <w:t>to the floor and grabbed the guns behind the drums.</w:t>
      </w:r>
      <w:r w:rsidR="00392B22">
        <w:t xml:space="preserve"> They then shot back at the intruder standing in the mi</w:t>
      </w:r>
      <w:r w:rsidR="00697C8D">
        <w:t>ddle aisle. They ran off to the side of the stage</w:t>
      </w:r>
      <w:r w:rsidR="008A304E">
        <w:t xml:space="preserve">. </w:t>
      </w:r>
      <w:r w:rsidR="006576FF">
        <w:t>Long</w:t>
      </w:r>
      <w:r w:rsidR="008A304E">
        <w:t xml:space="preserve"> jumped up from behind </w:t>
      </w:r>
      <w:r w:rsidR="00F6003C">
        <w:t>a</w:t>
      </w:r>
      <w:r w:rsidR="008A304E">
        <w:t xml:space="preserve"> seat and shot at the intruder’s </w:t>
      </w:r>
      <w:r w:rsidR="00A81F9E">
        <w:t xml:space="preserve">shoulder and leg. The </w:t>
      </w:r>
      <w:r w:rsidR="00506887">
        <w:t>shooter</w:t>
      </w:r>
      <w:r w:rsidR="00A81F9E">
        <w:t xml:space="preserve"> groan</w:t>
      </w:r>
      <w:r w:rsidR="009569D3">
        <w:t>ed</w:t>
      </w:r>
      <w:r w:rsidR="00A81F9E">
        <w:t xml:space="preserve"> in agony</w:t>
      </w:r>
      <w:r w:rsidR="009569D3">
        <w:t xml:space="preserve"> and wobbled closer to the stage</w:t>
      </w:r>
      <w:r w:rsidR="00A81F9E">
        <w:t>.</w:t>
      </w:r>
      <w:r w:rsidR="009569D3">
        <w:t xml:space="preserve"> </w:t>
      </w:r>
      <w:r w:rsidR="001E487C">
        <w:t xml:space="preserve">Morrison jumped out onto the stage and shot the intruder right in the head. </w:t>
      </w:r>
      <w:r w:rsidR="00B475CC">
        <w:t>The shooter then fell to the floor</w:t>
      </w:r>
      <w:r w:rsidR="00497560">
        <w:t>,</w:t>
      </w:r>
      <w:r w:rsidR="00506887">
        <w:t xml:space="preserve"> leaving a puddle of blood.</w:t>
      </w:r>
      <w:r w:rsidR="00A81F9E">
        <w:t xml:space="preserve"> </w:t>
      </w:r>
      <w:r w:rsidR="006576FF">
        <w:t>Long</w:t>
      </w:r>
      <w:r w:rsidR="007A055F">
        <w:t xml:space="preserve"> ran up to the shooter. </w:t>
      </w:r>
      <w:r w:rsidR="00F668E7">
        <w:t xml:space="preserve">To his surprise, it was not Alex Pratt. </w:t>
      </w:r>
      <w:r w:rsidR="001563A4">
        <w:t>It had to have been a member of Pratt’s gang.</w:t>
      </w:r>
    </w:p>
    <w:p w14:paraId="7240570E" w14:textId="769801C2" w:rsidR="001563A4" w:rsidRDefault="001563A4" w:rsidP="004C1D58">
      <w:pPr>
        <w:spacing w:after="0"/>
        <w:ind w:firstLine="720"/>
        <w:jc w:val="both"/>
      </w:pPr>
      <w:r>
        <w:t xml:space="preserve">Morrison was extremely agitated when she found out it was not Pratt. </w:t>
      </w:r>
      <w:r w:rsidR="00DC6848">
        <w:t>That meant he was still out lurking about.</w:t>
      </w:r>
      <w:r w:rsidR="00C0526C">
        <w:t xml:space="preserve"> </w:t>
      </w:r>
      <w:r w:rsidR="00CC0B91">
        <w:t xml:space="preserve">Law enforcement came running into the venue to check on the audience members to see if everyone was okay. Paramedics </w:t>
      </w:r>
      <w:r w:rsidR="00747F4A">
        <w:t xml:space="preserve">arrived shortly afterward. </w:t>
      </w:r>
    </w:p>
    <w:p w14:paraId="4E2E2C94" w14:textId="340BCB8D" w:rsidR="00747F4A" w:rsidRDefault="00747F4A" w:rsidP="004C1D58">
      <w:pPr>
        <w:spacing w:after="0"/>
        <w:ind w:firstLine="720"/>
        <w:jc w:val="both"/>
      </w:pPr>
      <w:r>
        <w:t>“</w:t>
      </w:r>
      <w:r w:rsidR="00FB446B">
        <w:t xml:space="preserve">Did the person shoot anyone on the outside of the venue to get inside?” </w:t>
      </w:r>
      <w:r w:rsidR="001B2D89">
        <w:t xml:space="preserve">Morrison shouted. </w:t>
      </w:r>
    </w:p>
    <w:p w14:paraId="17B945F1" w14:textId="068063DF" w:rsidR="001B2D89" w:rsidRDefault="001B2D89" w:rsidP="004C1D58">
      <w:pPr>
        <w:spacing w:after="0"/>
        <w:ind w:firstLine="720"/>
        <w:jc w:val="both"/>
      </w:pPr>
      <w:r>
        <w:t>“He shot a couple of security officers and the ticket taker</w:t>
      </w:r>
      <w:r w:rsidR="00497560">
        <w:t>!</w:t>
      </w:r>
      <w:r>
        <w:t xml:space="preserve">” </w:t>
      </w:r>
      <w:r w:rsidR="006576FF">
        <w:t>Long</w:t>
      </w:r>
      <w:r w:rsidR="00D53D99">
        <w:t xml:space="preserve"> shouted back. “</w:t>
      </w:r>
      <w:r w:rsidR="00591C11">
        <w:t xml:space="preserve">Two are in critical condition and one received </w:t>
      </w:r>
      <w:r w:rsidR="002B4AE4">
        <w:t>non-life-threatening</w:t>
      </w:r>
      <w:r w:rsidR="00591C11">
        <w:t xml:space="preserve"> injuries</w:t>
      </w:r>
      <w:r w:rsidR="00497560">
        <w:t>!</w:t>
      </w:r>
      <w:r w:rsidR="00591C11">
        <w:t>”</w:t>
      </w:r>
    </w:p>
    <w:p w14:paraId="2E2AA68D" w14:textId="068411BF" w:rsidR="002B4AE4" w:rsidRDefault="002B4AE4" w:rsidP="004C1D58">
      <w:pPr>
        <w:spacing w:after="0"/>
        <w:ind w:firstLine="720"/>
        <w:jc w:val="both"/>
      </w:pPr>
      <w:r>
        <w:t>“That son of a bitch</w:t>
      </w:r>
      <w:r w:rsidR="0036718F">
        <w:t>!</w:t>
      </w:r>
      <w:r>
        <w:t xml:space="preserve">” </w:t>
      </w:r>
      <w:r w:rsidR="006172D4">
        <w:t>Morrison screamed. “I am so ready to get this shit over with!</w:t>
      </w:r>
      <w:r w:rsidR="0000342B">
        <w:t xml:space="preserve"> I </w:t>
      </w:r>
      <w:r w:rsidR="00052093">
        <w:t>dare Alex Pratt to show his face to me. I am going to get that bastard</w:t>
      </w:r>
      <w:r w:rsidR="00DE0333">
        <w:t>!</w:t>
      </w:r>
      <w:r w:rsidR="006172D4">
        <w:t>”</w:t>
      </w:r>
    </w:p>
    <w:p w14:paraId="1751E5E9" w14:textId="57EF8568" w:rsidR="0036718F" w:rsidRDefault="0036718F" w:rsidP="004C1D58">
      <w:pPr>
        <w:spacing w:after="0"/>
        <w:ind w:firstLine="720"/>
        <w:jc w:val="both"/>
      </w:pPr>
      <w:r>
        <w:t>She stormed off to the dressing room to check on the other band members.</w:t>
      </w:r>
      <w:r w:rsidR="006B5DC2">
        <w:t xml:space="preserve"> </w:t>
      </w:r>
      <w:r w:rsidR="00907E73">
        <w:t>Morrison</w:t>
      </w:r>
      <w:r w:rsidR="006B5DC2">
        <w:t xml:space="preserve"> was relieved to find that they</w:t>
      </w:r>
      <w:r w:rsidR="002651AF">
        <w:t xml:space="preserve"> were</w:t>
      </w:r>
      <w:r w:rsidR="006B5DC2">
        <w:t xml:space="preserve"> all left</w:t>
      </w:r>
      <w:r w:rsidR="002651AF">
        <w:t xml:space="preserve"> unharmed.</w:t>
      </w:r>
      <w:r w:rsidR="00907E73">
        <w:t xml:space="preserve"> She then told them she was sorry for having put them through all of this.</w:t>
      </w:r>
      <w:r w:rsidR="000715D4">
        <w:t xml:space="preserve"> They were clearly frightened and sobbed while trying to comfort each other.</w:t>
      </w:r>
      <w:r w:rsidR="002651AF">
        <w:t xml:space="preserve"> </w:t>
      </w:r>
    </w:p>
    <w:p w14:paraId="5EE4BF32" w14:textId="0DE06188" w:rsidR="00975C08" w:rsidRDefault="00975C08" w:rsidP="004C1D58">
      <w:pPr>
        <w:spacing w:after="0"/>
        <w:ind w:firstLine="720"/>
        <w:jc w:val="both"/>
      </w:pPr>
      <w:r>
        <w:t xml:space="preserve">“I think I am going to need some fresh air,” Morrison </w:t>
      </w:r>
      <w:r w:rsidR="00466F15">
        <w:t>told them</w:t>
      </w:r>
      <w:r>
        <w:t xml:space="preserve">. </w:t>
      </w:r>
      <w:r w:rsidR="00D945B0">
        <w:t>“I will be back in a</w:t>
      </w:r>
      <w:r w:rsidR="006852B3">
        <w:t>bout five</w:t>
      </w:r>
      <w:r w:rsidR="00D945B0">
        <w:t xml:space="preserve"> minutes. </w:t>
      </w:r>
      <w:r w:rsidR="006852B3">
        <w:t>If I am not back by then, have a police</w:t>
      </w:r>
      <w:r w:rsidR="00466F15">
        <w:t xml:space="preserve"> officer come out and check on me.</w:t>
      </w:r>
      <w:r w:rsidR="008447A9">
        <w:t xml:space="preserve"> Hopefully, it will not come to that.</w:t>
      </w:r>
      <w:r w:rsidR="00022A40">
        <w:t xml:space="preserve"> Well, </w:t>
      </w:r>
      <w:r w:rsidR="008B6CAC">
        <w:t>wish me good luck as I attempt to go outside on my own</w:t>
      </w:r>
      <w:r w:rsidR="00022A40">
        <w:t>.</w:t>
      </w:r>
      <w:r w:rsidR="00466F15">
        <w:t>”</w:t>
      </w:r>
    </w:p>
    <w:p w14:paraId="3A060490" w14:textId="6E9A1E25" w:rsidR="000E4844" w:rsidRDefault="000E4844" w:rsidP="004C1D58">
      <w:pPr>
        <w:spacing w:after="0"/>
        <w:ind w:firstLine="720"/>
        <w:jc w:val="both"/>
      </w:pPr>
      <w:r>
        <w:t xml:space="preserve">Morrison made sure she had her gun with her as she headed </w:t>
      </w:r>
      <w:r w:rsidR="00AC2CF8">
        <w:t xml:space="preserve">out the back door of the venue. She took deep breaths </w:t>
      </w:r>
      <w:r w:rsidR="009D7605">
        <w:t>as she stood</w:t>
      </w:r>
      <w:r w:rsidR="000E5992">
        <w:t xml:space="preserve"> out</w:t>
      </w:r>
      <w:r w:rsidR="009D7605">
        <w:t xml:space="preserve"> under the moonlight</w:t>
      </w:r>
      <w:r w:rsidR="000E5992">
        <w:t xml:space="preserve"> and gazed at the stars</w:t>
      </w:r>
      <w:r w:rsidR="009D7605">
        <w:t>.</w:t>
      </w:r>
      <w:r w:rsidR="005F7893">
        <w:t xml:space="preserve"> Not even the beautiful </w:t>
      </w:r>
      <w:r w:rsidR="005F7893">
        <w:lastRenderedPageBreak/>
        <w:t>night sky could calm her</w:t>
      </w:r>
      <w:r w:rsidR="00EA188C">
        <w:t>.</w:t>
      </w:r>
      <w:r w:rsidR="009D7605">
        <w:t xml:space="preserve"> Morrison </w:t>
      </w:r>
      <w:r w:rsidR="00756CC8">
        <w:t>felt full</w:t>
      </w:r>
      <w:r w:rsidR="009D7605">
        <w:t xml:space="preserve"> </w:t>
      </w:r>
      <w:r w:rsidR="00756CC8">
        <w:t>of</w:t>
      </w:r>
      <w:r w:rsidR="009D7605">
        <w:t xml:space="preserve"> anger. </w:t>
      </w:r>
      <w:r w:rsidR="00A5373C">
        <w:t xml:space="preserve">She had hoped </w:t>
      </w:r>
      <w:r w:rsidR="00EA188C">
        <w:t>someone would</w:t>
      </w:r>
      <w:r w:rsidR="00A5373C">
        <w:t xml:space="preserve"> get Alex Pratt that night. </w:t>
      </w:r>
    </w:p>
    <w:p w14:paraId="57494C5A" w14:textId="14AAA4E8" w:rsidR="0092102E" w:rsidRDefault="0092102E" w:rsidP="004C1D58">
      <w:pPr>
        <w:spacing w:after="0"/>
        <w:ind w:firstLine="720"/>
        <w:jc w:val="both"/>
      </w:pPr>
      <w:r>
        <w:t>“I know you are out there, Alex</w:t>
      </w:r>
      <w:r w:rsidR="00756CC8">
        <w:t xml:space="preserve"> Pratt</w:t>
      </w:r>
      <w:r w:rsidR="00497560">
        <w:t>!</w:t>
      </w:r>
      <w:r>
        <w:t xml:space="preserve">” she </w:t>
      </w:r>
      <w:r w:rsidR="00497560">
        <w:t>yelled</w:t>
      </w:r>
      <w:r>
        <w:t>. “</w:t>
      </w:r>
      <w:r w:rsidR="008E58C5">
        <w:t>Why don’t you just c</w:t>
      </w:r>
      <w:r>
        <w:t>ome out and get me</w:t>
      </w:r>
      <w:r w:rsidR="008E58C5">
        <w:t xml:space="preserve"> already</w:t>
      </w:r>
      <w:r w:rsidR="008B6CAC">
        <w:t>, you coward</w:t>
      </w:r>
      <w:r>
        <w:t>!”</w:t>
      </w:r>
    </w:p>
    <w:p w14:paraId="11040E36" w14:textId="3FD7BD81" w:rsidR="00C53FEB" w:rsidRDefault="00C53FEB" w:rsidP="004C1D58">
      <w:pPr>
        <w:spacing w:after="0"/>
        <w:ind w:firstLine="720"/>
        <w:jc w:val="both"/>
      </w:pPr>
      <w:r>
        <w:t>Morrison then heard footsteps from a distance</w:t>
      </w:r>
      <w:r w:rsidR="00497560">
        <w:t>,</w:t>
      </w:r>
      <w:r w:rsidR="001F23BD">
        <w:t xml:space="preserve"> to her astonishment</w:t>
      </w:r>
      <w:r>
        <w:t xml:space="preserve">. She </w:t>
      </w:r>
      <w:r w:rsidR="005262D7">
        <w:t>could see</w:t>
      </w:r>
      <w:r>
        <w:t xml:space="preserve"> a dark figure standing</w:t>
      </w:r>
      <w:r w:rsidR="00761CAF">
        <w:t xml:space="preserve"> still</w:t>
      </w:r>
      <w:r>
        <w:t xml:space="preserve"> next to the dumpster. </w:t>
      </w:r>
      <w:r w:rsidR="00761CAF">
        <w:t>She became frighte</w:t>
      </w:r>
      <w:r w:rsidR="00A27764">
        <w:t>ned as the</w:t>
      </w:r>
      <w:r w:rsidR="001C4AF4">
        <w:t xml:space="preserve"> dark figure stepped out into the light shining from the </w:t>
      </w:r>
      <w:r w:rsidR="000B0590">
        <w:t xml:space="preserve">streetlight. Just as she saw who it was, it came </w:t>
      </w:r>
      <w:r w:rsidR="00497560">
        <w:t xml:space="preserve">as </w:t>
      </w:r>
      <w:r w:rsidR="000B0590">
        <w:t>no surprise to her</w:t>
      </w:r>
      <w:r w:rsidR="00497560">
        <w:t xml:space="preserve">, </w:t>
      </w:r>
      <w:r w:rsidR="00677529">
        <w:t>and in a sense,</w:t>
      </w:r>
      <w:r w:rsidR="00A97DAE">
        <w:t xml:space="preserve"> </w:t>
      </w:r>
      <w:r w:rsidR="00DD200B">
        <w:t>she was relieved because she was ready to get</w:t>
      </w:r>
      <w:r w:rsidR="00677529">
        <w:t xml:space="preserve"> it</w:t>
      </w:r>
      <w:r w:rsidR="00DD200B">
        <w:t xml:space="preserve"> all over with</w:t>
      </w:r>
      <w:r w:rsidR="000B0590">
        <w:t>.</w:t>
      </w:r>
      <w:r w:rsidR="00677529">
        <w:t xml:space="preserve"> It was time for her to end this once and for all.</w:t>
      </w:r>
    </w:p>
    <w:p w14:paraId="2B768932" w14:textId="368DA31D" w:rsidR="000B0590" w:rsidRDefault="005240B5" w:rsidP="00725A85">
      <w:pPr>
        <w:spacing w:after="0"/>
        <w:jc w:val="both"/>
      </w:pPr>
      <w:r>
        <w:tab/>
        <w:t xml:space="preserve">“So, you are not scared of me?” the creepy voice said. </w:t>
      </w:r>
      <w:r w:rsidR="00DD45F1">
        <w:t>“If I was you, I would be trying to run for your life right now.”</w:t>
      </w:r>
    </w:p>
    <w:p w14:paraId="4D8EB66D" w14:textId="06715C1A" w:rsidR="002806C9" w:rsidRDefault="002806C9" w:rsidP="00725A85">
      <w:pPr>
        <w:spacing w:after="0"/>
        <w:jc w:val="both"/>
      </w:pPr>
      <w:r>
        <w:tab/>
        <w:t>“No, I am not</w:t>
      </w:r>
      <w:r w:rsidR="00497560">
        <w:t>,</w:t>
      </w:r>
      <w:r>
        <w:t xml:space="preserve"> you bastard,” Morrison replied. “</w:t>
      </w:r>
      <w:r w:rsidR="00CA410A">
        <w:t>I have</w:t>
      </w:r>
      <w:r>
        <w:t xml:space="preserve"> been waiting for you to show your face</w:t>
      </w:r>
      <w:r w:rsidR="00497560">
        <w:t>,</w:t>
      </w:r>
      <w:r>
        <w:t xml:space="preserve"> Alex Pratt</w:t>
      </w:r>
      <w:r w:rsidR="00497560">
        <w:t>,</w:t>
      </w:r>
      <w:r w:rsidR="00635D6F">
        <w:t xml:space="preserve"> this whole night</w:t>
      </w:r>
      <w:r w:rsidR="00F1616F">
        <w:t xml:space="preserve">. You coward! You </w:t>
      </w:r>
      <w:r w:rsidR="00E2373F">
        <w:t>must</w:t>
      </w:r>
      <w:r w:rsidR="00F1616F">
        <w:t xml:space="preserve"> have other people do </w:t>
      </w:r>
      <w:r w:rsidR="00E2373F">
        <w:t>all</w:t>
      </w:r>
      <w:r w:rsidR="00F1616F">
        <w:t xml:space="preserve"> the dirty work for you</w:t>
      </w:r>
      <w:r w:rsidR="00E2373F">
        <w:t>.</w:t>
      </w:r>
      <w:r w:rsidR="00871E01">
        <w:t xml:space="preserve"> Now, come out here and finish what you started. I am ready to get this over with!</w:t>
      </w:r>
      <w:r w:rsidR="00F1616F">
        <w:t>”</w:t>
      </w:r>
    </w:p>
    <w:p w14:paraId="2ED55CB1" w14:textId="528DDE25" w:rsidR="00263E2E" w:rsidRDefault="00263E2E" w:rsidP="00725A85">
      <w:pPr>
        <w:spacing w:after="0"/>
        <w:jc w:val="both"/>
      </w:pPr>
      <w:r>
        <w:tab/>
        <w:t xml:space="preserve">“Maia, you have always been a scared little slut,” </w:t>
      </w:r>
      <w:r w:rsidR="000C146E">
        <w:t>Pratt said. “It ends here, tonight!</w:t>
      </w:r>
      <w:r w:rsidR="00B920BF">
        <w:t xml:space="preserve"> You will </w:t>
      </w:r>
      <w:r w:rsidR="002B4AE1">
        <w:t xml:space="preserve">go down just like all the rest of </w:t>
      </w:r>
      <w:r w:rsidR="001E3DCD">
        <w:t>the singers I killed.</w:t>
      </w:r>
      <w:r w:rsidR="000C146E">
        <w:t>”</w:t>
      </w:r>
    </w:p>
    <w:p w14:paraId="522F4B12" w14:textId="12A6E35C" w:rsidR="00E2373F" w:rsidRDefault="00263E2E" w:rsidP="00725A85">
      <w:pPr>
        <w:spacing w:after="0"/>
        <w:jc w:val="both"/>
      </w:pPr>
      <w:r>
        <w:tab/>
        <w:t xml:space="preserve">“I am not afraid to stand up to you,” she told him. </w:t>
      </w:r>
      <w:r w:rsidR="00551EA8">
        <w:t xml:space="preserve">“I have come here prepared. </w:t>
      </w:r>
      <w:r w:rsidR="00604675">
        <w:t>It</w:t>
      </w:r>
      <w:r w:rsidR="006E3D76">
        <w:t xml:space="preserve"> is you that should be very afraid.”</w:t>
      </w:r>
    </w:p>
    <w:p w14:paraId="1C4DF3C7" w14:textId="27901AF1" w:rsidR="00604675" w:rsidRDefault="00604675" w:rsidP="00725A85">
      <w:pPr>
        <w:spacing w:after="0"/>
        <w:jc w:val="both"/>
      </w:pPr>
      <w:r>
        <w:tab/>
        <w:t xml:space="preserve">“Nonsense!” </w:t>
      </w:r>
      <w:r w:rsidR="00D51238">
        <w:t xml:space="preserve">he shouted. “You </w:t>
      </w:r>
      <w:r w:rsidR="008C7B36">
        <w:t>could never defeat me. I am much too strong</w:t>
      </w:r>
      <w:r w:rsidR="00960DBF">
        <w:t>.</w:t>
      </w:r>
      <w:r w:rsidR="00D51238">
        <w:t>”</w:t>
      </w:r>
    </w:p>
    <w:p w14:paraId="3861DCEC" w14:textId="5E665FCC" w:rsidR="005F6985" w:rsidRDefault="005F6985" w:rsidP="005F6985">
      <w:pPr>
        <w:spacing w:after="0"/>
        <w:ind w:firstLine="720"/>
        <w:jc w:val="both"/>
      </w:pPr>
      <w:r>
        <w:t>“Just watch me</w:t>
      </w:r>
      <w:r w:rsidR="00046462">
        <w:t>!</w:t>
      </w:r>
      <w:r>
        <w:t xml:space="preserve">” </w:t>
      </w:r>
      <w:r w:rsidR="00046462">
        <w:t xml:space="preserve">Morrison </w:t>
      </w:r>
      <w:r w:rsidR="00497560">
        <w:t xml:space="preserve">shouted </w:t>
      </w:r>
      <w:r w:rsidR="00046462">
        <w:t>back.</w:t>
      </w:r>
      <w:r w:rsidR="00960DBF">
        <w:t xml:space="preserve"> </w:t>
      </w:r>
      <w:r w:rsidR="00464658">
        <w:t>“And by the way, I have a little surprise for you.”</w:t>
      </w:r>
    </w:p>
    <w:p w14:paraId="7DAC62AA" w14:textId="7BD50F39" w:rsidR="00464658" w:rsidRDefault="00C009A3" w:rsidP="00725A85">
      <w:pPr>
        <w:spacing w:after="0"/>
        <w:jc w:val="both"/>
      </w:pPr>
      <w:r>
        <w:tab/>
        <w:t>Morrison</w:t>
      </w:r>
      <w:r w:rsidR="00464658">
        <w:t xml:space="preserve"> then</w:t>
      </w:r>
      <w:r>
        <w:t xml:space="preserve"> pointed her handgun at him.</w:t>
      </w:r>
      <w:r w:rsidR="009A4DBB">
        <w:t xml:space="preserve"> Pratt stood back in shock.</w:t>
      </w:r>
    </w:p>
    <w:p w14:paraId="5B4DCBCD" w14:textId="1152D8F2" w:rsidR="009A4DBB" w:rsidRDefault="009A4DBB" w:rsidP="00725A85">
      <w:pPr>
        <w:spacing w:after="0"/>
        <w:jc w:val="both"/>
      </w:pPr>
      <w:r>
        <w:tab/>
        <w:t xml:space="preserve">“You don’t have the courage to pull the trigger,” he taunted her. </w:t>
      </w:r>
      <w:r w:rsidR="00620889">
        <w:t>“I bet you don’t even know how to operate a gun. I dare you to shoot me.</w:t>
      </w:r>
      <w:r w:rsidR="00700EB6">
        <w:t xml:space="preserve"> Come on</w:t>
      </w:r>
      <w:r w:rsidR="00497560">
        <w:t>,</w:t>
      </w:r>
      <w:r w:rsidR="00700EB6">
        <w:t xml:space="preserve"> Maia,</w:t>
      </w:r>
      <w:r w:rsidR="00300193">
        <w:t xml:space="preserve"> shoot</w:t>
      </w:r>
      <w:r w:rsidR="00700EB6">
        <w:t>!</w:t>
      </w:r>
      <w:r w:rsidR="00620889">
        <w:t>”</w:t>
      </w:r>
    </w:p>
    <w:p w14:paraId="5A5B8237" w14:textId="30C95990" w:rsidR="00823F4B" w:rsidRDefault="00C009A3" w:rsidP="00725A85">
      <w:pPr>
        <w:spacing w:after="0"/>
        <w:jc w:val="both"/>
      </w:pPr>
      <w:r>
        <w:lastRenderedPageBreak/>
        <w:t xml:space="preserve"> </w:t>
      </w:r>
      <w:r w:rsidR="00620889">
        <w:tab/>
      </w:r>
      <w:r>
        <w:t>Just as she was about to pull the trigger, he jumped out at her and attempted to grab the gun from her.</w:t>
      </w:r>
      <w:r w:rsidR="00823F4B">
        <w:t xml:space="preserve"> She quickly </w:t>
      </w:r>
      <w:r w:rsidR="00B77F41">
        <w:t xml:space="preserve">shot out a front </w:t>
      </w:r>
      <w:r w:rsidR="00823F4B">
        <w:t>kick</w:t>
      </w:r>
      <w:r w:rsidR="00D74780">
        <w:t xml:space="preserve"> at</w:t>
      </w:r>
      <w:r w:rsidR="00823F4B">
        <w:t xml:space="preserve"> him</w:t>
      </w:r>
      <w:r w:rsidR="00D74780">
        <w:t>, then</w:t>
      </w:r>
      <w:r w:rsidR="00FB69D1">
        <w:t xml:space="preserve"> </w:t>
      </w:r>
      <w:r w:rsidR="006C49B8">
        <w:t>struck him</w:t>
      </w:r>
      <w:r w:rsidR="00147D75">
        <w:t xml:space="preserve"> with</w:t>
      </w:r>
      <w:r w:rsidR="00FB69D1">
        <w:t xml:space="preserve"> </w:t>
      </w:r>
      <w:r w:rsidR="006C49B8">
        <w:t xml:space="preserve">a </w:t>
      </w:r>
      <w:r w:rsidR="00FB69D1">
        <w:t>tiger claw</w:t>
      </w:r>
      <w:r w:rsidR="006C49B8">
        <w:t xml:space="preserve">, which is a martial arts technique in which </w:t>
      </w:r>
      <w:r w:rsidR="00AF3B8E">
        <w:t xml:space="preserve">you </w:t>
      </w:r>
      <w:r w:rsidR="00147D75">
        <w:t>strike at your opponent</w:t>
      </w:r>
      <w:r w:rsidR="003603BC">
        <w:t>’s</w:t>
      </w:r>
      <w:r w:rsidR="00147D75">
        <w:t xml:space="preserve"> neck</w:t>
      </w:r>
      <w:r w:rsidR="005419BF">
        <w:t xml:space="preserve"> with y</w:t>
      </w:r>
      <w:r w:rsidR="00E05FB5">
        <w:t>our hand</w:t>
      </w:r>
      <w:r w:rsidR="005656C4">
        <w:t>s.</w:t>
      </w:r>
      <w:r w:rsidR="00147D75">
        <w:t xml:space="preserve"> </w:t>
      </w:r>
    </w:p>
    <w:p w14:paraId="2B3AB0C0" w14:textId="1876038E" w:rsidR="00274D8D" w:rsidRDefault="00DA22B3" w:rsidP="00725A85">
      <w:pPr>
        <w:spacing w:after="0"/>
        <w:jc w:val="both"/>
      </w:pPr>
      <w:r>
        <w:tab/>
        <w:t xml:space="preserve">Pratt suddenly felt overwhelmed and out of his league. </w:t>
      </w:r>
      <w:r w:rsidR="00107983">
        <w:t>Just as Morrison caught him off guard, she shot him in the leg and foot</w:t>
      </w:r>
      <w:r w:rsidR="00DB4CAD">
        <w:t xml:space="preserve"> so it would make it impossible for him to escape from the police</w:t>
      </w:r>
      <w:r w:rsidR="00107983">
        <w:t xml:space="preserve">. </w:t>
      </w:r>
      <w:r w:rsidR="006F6DB5">
        <w:t>The police heard the gunshots, then ran out of</w:t>
      </w:r>
      <w:r w:rsidR="00274D8D">
        <w:t xml:space="preserve"> the</w:t>
      </w:r>
      <w:r w:rsidR="006F6DB5">
        <w:t xml:space="preserve"> building</w:t>
      </w:r>
      <w:r w:rsidR="00274D8D">
        <w:t xml:space="preserve"> to see what the commotion was about</w:t>
      </w:r>
      <w:r w:rsidR="006F6DB5">
        <w:t>.</w:t>
      </w:r>
    </w:p>
    <w:p w14:paraId="77E52C2F" w14:textId="17C7509A" w:rsidR="005B0383" w:rsidRDefault="00274D8D" w:rsidP="00725A85">
      <w:pPr>
        <w:spacing w:after="0"/>
        <w:jc w:val="both"/>
      </w:pPr>
      <w:r>
        <w:tab/>
        <w:t xml:space="preserve">“There’s your suspect, right there!” Morrison </w:t>
      </w:r>
      <w:r w:rsidR="00497560">
        <w:t xml:space="preserve">called </w:t>
      </w:r>
      <w:r>
        <w:t xml:space="preserve">out to them. </w:t>
      </w:r>
      <w:r w:rsidR="00A63A84">
        <w:t>“I got him right where I want him</w:t>
      </w:r>
      <w:r w:rsidR="00497560">
        <w:t>!</w:t>
      </w:r>
      <w:r w:rsidR="00A63A84">
        <w:t xml:space="preserve"> </w:t>
      </w:r>
      <w:r w:rsidR="00070ACF">
        <w:t>Arrest him</w:t>
      </w:r>
      <w:r w:rsidR="00497560">
        <w:t>,</w:t>
      </w:r>
      <w:r w:rsidR="00070ACF">
        <w:t xml:space="preserve"> boys!”</w:t>
      </w:r>
    </w:p>
    <w:p w14:paraId="0E18E675" w14:textId="18F2A1A3" w:rsidR="00781730" w:rsidRDefault="005B0383" w:rsidP="00725A85">
      <w:pPr>
        <w:spacing w:after="0"/>
        <w:jc w:val="both"/>
      </w:pPr>
      <w:r>
        <w:tab/>
        <w:t xml:space="preserve">Alex Pratt began limping away from the </w:t>
      </w:r>
      <w:r w:rsidR="00663370">
        <w:t>police but</w:t>
      </w:r>
      <w:r w:rsidR="00683ACA">
        <w:t xml:space="preserve"> knew it would be </w:t>
      </w:r>
      <w:r w:rsidR="00663370">
        <w:t>pointless</w:t>
      </w:r>
      <w:r>
        <w:t xml:space="preserve">. </w:t>
      </w:r>
      <w:r w:rsidR="00DB2029">
        <w:t xml:space="preserve">The police had no trouble surrounding him and capturing him. They handcuffed him and </w:t>
      </w:r>
      <w:r w:rsidR="00062E9D">
        <w:t xml:space="preserve">took him to a police car immediately so he </w:t>
      </w:r>
      <w:r w:rsidR="00947854">
        <w:t>would not</w:t>
      </w:r>
      <w:r w:rsidR="00062E9D">
        <w:t xml:space="preserve"> get away.</w:t>
      </w:r>
      <w:r w:rsidR="00233497">
        <w:t xml:space="preserve"> </w:t>
      </w:r>
      <w:r w:rsidR="00723B10">
        <w:t xml:space="preserve">Pratt </w:t>
      </w:r>
      <w:r w:rsidR="007A1763">
        <w:t>tried to put up a struggle but was too weak for the police.</w:t>
      </w:r>
    </w:p>
    <w:p w14:paraId="004D2838" w14:textId="5768E024" w:rsidR="00781730" w:rsidRDefault="00781730" w:rsidP="00725A85">
      <w:pPr>
        <w:spacing w:after="0"/>
        <w:jc w:val="both"/>
      </w:pPr>
      <w:r>
        <w:tab/>
        <w:t>“You will not get away with this</w:t>
      </w:r>
      <w:r w:rsidR="000263DE">
        <w:t>, you little bitch!</w:t>
      </w:r>
      <w:r>
        <w:t>” Pratt screamed out to Morrison just before he got inside the police car</w:t>
      </w:r>
      <w:r w:rsidR="000263DE">
        <w:t xml:space="preserve">. </w:t>
      </w:r>
    </w:p>
    <w:p w14:paraId="5609E00A" w14:textId="4A679990" w:rsidR="00BF09BF" w:rsidRDefault="00BF09BF" w:rsidP="00725A85">
      <w:pPr>
        <w:spacing w:after="0"/>
        <w:jc w:val="both"/>
      </w:pPr>
      <w:r>
        <w:tab/>
        <w:t>“Oh, sure</w:t>
      </w:r>
      <w:r w:rsidR="00497560">
        <w:t>!</w:t>
      </w:r>
      <w:r>
        <w:t>” she yelled back. “Tell it to the judge</w:t>
      </w:r>
      <w:r w:rsidR="00497560">
        <w:t>!</w:t>
      </w:r>
      <w:r w:rsidR="009F40E5">
        <w:t xml:space="preserve"> Enjoy spending the rest of your life in prison, you creep!”</w:t>
      </w:r>
    </w:p>
    <w:p w14:paraId="4F9C943A" w14:textId="5402E505" w:rsidR="00B96796" w:rsidRDefault="00233497" w:rsidP="00781730">
      <w:pPr>
        <w:spacing w:after="0"/>
        <w:ind w:firstLine="720"/>
        <w:jc w:val="both"/>
      </w:pPr>
      <w:r>
        <w:t xml:space="preserve">Police Chief </w:t>
      </w:r>
      <w:r w:rsidR="005E0A2F">
        <w:t xml:space="preserve">Joe Harvey asked her how she was able to take on </w:t>
      </w:r>
      <w:r w:rsidR="006A017C">
        <w:t xml:space="preserve">Pratt and where she learned </w:t>
      </w:r>
      <w:r w:rsidR="00B62D22">
        <w:t>her shooting skills</w:t>
      </w:r>
      <w:r w:rsidR="006A017C">
        <w:t xml:space="preserve">. </w:t>
      </w:r>
    </w:p>
    <w:p w14:paraId="0A46ACE5" w14:textId="5BBBBE57" w:rsidR="006A017C" w:rsidRDefault="006A017C" w:rsidP="00725A85">
      <w:pPr>
        <w:spacing w:after="0"/>
        <w:jc w:val="both"/>
      </w:pPr>
      <w:r>
        <w:tab/>
        <w:t>“Oh, Hugo taught both me and Stacy a few tricks,” she responded.</w:t>
      </w:r>
      <w:r w:rsidR="000F3023">
        <w:t xml:space="preserve"> “I </w:t>
      </w:r>
      <w:r w:rsidR="00D402F4">
        <w:t>was not</w:t>
      </w:r>
      <w:r w:rsidR="000F3023">
        <w:t xml:space="preserve"> about to make myself an easy target for that bastard</w:t>
      </w:r>
      <w:r w:rsidR="00D402F4">
        <w:t xml:space="preserve"> and his cronies</w:t>
      </w:r>
      <w:r w:rsidR="000F3023">
        <w:t>.</w:t>
      </w:r>
      <w:r w:rsidR="00B5765F">
        <w:t xml:space="preserve"> At last, justice can be served.</w:t>
      </w:r>
      <w:r w:rsidR="00D402F4">
        <w:t>”</w:t>
      </w:r>
    </w:p>
    <w:p w14:paraId="006288F0" w14:textId="7BD70D53" w:rsidR="006A017C" w:rsidRDefault="006A017C" w:rsidP="00725A85">
      <w:pPr>
        <w:spacing w:after="0"/>
        <w:jc w:val="both"/>
      </w:pPr>
      <w:r>
        <w:tab/>
        <w:t xml:space="preserve">“I think you just may have a future in law enforcement,” </w:t>
      </w:r>
      <w:r w:rsidR="001A6459">
        <w:t xml:space="preserve">Harvey teased her. </w:t>
      </w:r>
      <w:r w:rsidR="006B585B">
        <w:t>“You seem to have a real knack for fighting criminals.”</w:t>
      </w:r>
    </w:p>
    <w:p w14:paraId="3C296D30" w14:textId="3E3510E6" w:rsidR="001A6459" w:rsidRDefault="001A6459" w:rsidP="00725A85">
      <w:pPr>
        <w:spacing w:after="0"/>
        <w:jc w:val="both"/>
      </w:pPr>
      <w:r>
        <w:tab/>
        <w:t xml:space="preserve">“I think I am done fighting criminals,” Morrison replied. </w:t>
      </w:r>
      <w:r w:rsidR="002D44ED">
        <w:t>“I just want to be a singer</w:t>
      </w:r>
      <w:r w:rsidR="00497560">
        <w:t>,</w:t>
      </w:r>
      <w:r w:rsidR="002D44ED">
        <w:t xml:space="preserve"> and that is all.”</w:t>
      </w:r>
    </w:p>
    <w:p w14:paraId="444F9D09" w14:textId="1F7734E3" w:rsidR="00E944D6" w:rsidRDefault="00860E51" w:rsidP="00725A85">
      <w:pPr>
        <w:spacing w:after="0"/>
        <w:jc w:val="both"/>
      </w:pPr>
      <w:r>
        <w:lastRenderedPageBreak/>
        <w:tab/>
      </w:r>
      <w:r w:rsidR="006576FF">
        <w:t>Long</w:t>
      </w:r>
      <w:r>
        <w:t xml:space="preserve"> came out</w:t>
      </w:r>
      <w:r w:rsidR="00B43F2F">
        <w:t xml:space="preserve"> minutes later</w:t>
      </w:r>
      <w:r>
        <w:t xml:space="preserve"> and </w:t>
      </w:r>
      <w:r w:rsidR="00497560">
        <w:t>hugged Morrison</w:t>
      </w:r>
      <w:r w:rsidR="00E944D6">
        <w:t xml:space="preserve">. He then kissed her on the lips. </w:t>
      </w:r>
      <w:r w:rsidR="006576FF">
        <w:t>Long</w:t>
      </w:r>
      <w:r w:rsidR="00E944D6">
        <w:t xml:space="preserve">, himself, was amazed by </w:t>
      </w:r>
      <w:r w:rsidR="002A7700">
        <w:t>Morrison’s ability to fend for herself.</w:t>
      </w:r>
      <w:r w:rsidR="004E561E">
        <w:t xml:space="preserve"> Long could not have been prouder of her.</w:t>
      </w:r>
      <w:r w:rsidR="00D57FA9">
        <w:t xml:space="preserve"> He could tell she still had a lot of fight </w:t>
      </w:r>
      <w:r w:rsidR="00497560">
        <w:t>left in her.</w:t>
      </w:r>
      <w:r w:rsidR="00D57FA9">
        <w:t xml:space="preserve"> </w:t>
      </w:r>
    </w:p>
    <w:p w14:paraId="31DAC3A6" w14:textId="6661BA01" w:rsidR="002A7700" w:rsidRDefault="002A7700" w:rsidP="00725A85">
      <w:pPr>
        <w:spacing w:after="0"/>
        <w:jc w:val="both"/>
      </w:pPr>
      <w:r>
        <w:tab/>
        <w:t>“I knew you had it in you,” he told her. “Y</w:t>
      </w:r>
      <w:r w:rsidR="0045728A">
        <w:t xml:space="preserve">ou have some serious fighting skills. However, </w:t>
      </w:r>
      <w:r w:rsidR="007017AB">
        <w:t xml:space="preserve">let me say </w:t>
      </w:r>
      <w:r w:rsidR="0045728A">
        <w:t>you did have an excellent mentor</w:t>
      </w:r>
      <w:r w:rsidR="007017AB">
        <w:t xml:space="preserve"> to show you all the ropes</w:t>
      </w:r>
      <w:r w:rsidR="00AB0E42">
        <w:t>. No one could have taught you any better.”</w:t>
      </w:r>
    </w:p>
    <w:p w14:paraId="37CA8945" w14:textId="34D5BF41" w:rsidR="00AB0E42" w:rsidRDefault="00AB0E42" w:rsidP="00725A85">
      <w:pPr>
        <w:spacing w:after="0"/>
        <w:jc w:val="both"/>
      </w:pPr>
      <w:r>
        <w:tab/>
        <w:t>“That</w:t>
      </w:r>
      <w:r w:rsidR="006B585B">
        <w:t xml:space="preserve"> is</w:t>
      </w:r>
      <w:r>
        <w:t xml:space="preserve"> true,” </w:t>
      </w:r>
      <w:r w:rsidR="00015266">
        <w:t xml:space="preserve">she said. </w:t>
      </w:r>
      <w:r w:rsidR="005A1F1F">
        <w:t>“He was an amazing teacher.”</w:t>
      </w:r>
    </w:p>
    <w:p w14:paraId="061A7B29" w14:textId="3B34B471" w:rsidR="005273B1" w:rsidRDefault="005273B1" w:rsidP="00725A85">
      <w:pPr>
        <w:spacing w:after="0"/>
        <w:jc w:val="both"/>
      </w:pPr>
      <w:r>
        <w:tab/>
        <w:t>“</w:t>
      </w:r>
      <w:r w:rsidR="00376049">
        <w:t>Boy</w:t>
      </w:r>
      <w:r>
        <w:t xml:space="preserve"> am I ready to call it a night,” Stacy </w:t>
      </w:r>
      <w:r w:rsidR="00376049">
        <w:t>said as she approached them.</w:t>
      </w:r>
      <w:r w:rsidR="005A1F1F">
        <w:t xml:space="preserve"> “I have taken as much excitement </w:t>
      </w:r>
      <w:r w:rsidR="00497560">
        <w:t xml:space="preserve">as </w:t>
      </w:r>
      <w:r w:rsidR="005A1F1F">
        <w:t>I can take for one evening.”</w:t>
      </w:r>
    </w:p>
    <w:p w14:paraId="599FD5F5" w14:textId="130A6F38" w:rsidR="00F0385C" w:rsidRDefault="00F0385C" w:rsidP="00725A85">
      <w:pPr>
        <w:spacing w:after="0"/>
        <w:jc w:val="both"/>
      </w:pPr>
      <w:r>
        <w:tab/>
        <w:t>“Me, too,” Morrison said. “Let’s get out of here!”</w:t>
      </w:r>
    </w:p>
    <w:p w14:paraId="09DFBD6C" w14:textId="77777777" w:rsidR="00F0385C" w:rsidRDefault="00F0385C" w:rsidP="00725A85">
      <w:pPr>
        <w:spacing w:after="0"/>
        <w:jc w:val="both"/>
      </w:pPr>
    </w:p>
    <w:p w14:paraId="5F38E247" w14:textId="77777777" w:rsidR="00376049" w:rsidRDefault="00376049" w:rsidP="00725A85">
      <w:pPr>
        <w:spacing w:after="0"/>
        <w:jc w:val="both"/>
      </w:pPr>
    </w:p>
    <w:p w14:paraId="5F6F54A6" w14:textId="77777777" w:rsidR="002D44ED" w:rsidRDefault="002D44ED" w:rsidP="00725A85">
      <w:pPr>
        <w:spacing w:after="0"/>
        <w:jc w:val="both"/>
      </w:pPr>
    </w:p>
    <w:p w14:paraId="5531833C" w14:textId="77777777" w:rsidR="005A1F1F" w:rsidRDefault="005A1F1F" w:rsidP="00B61FB4">
      <w:pPr>
        <w:spacing w:after="0"/>
        <w:jc w:val="center"/>
      </w:pPr>
    </w:p>
    <w:p w14:paraId="5D59031C" w14:textId="77777777" w:rsidR="005A1F1F" w:rsidRDefault="005A1F1F" w:rsidP="00B61FB4">
      <w:pPr>
        <w:spacing w:after="0"/>
        <w:jc w:val="center"/>
      </w:pPr>
    </w:p>
    <w:p w14:paraId="3BC1467B" w14:textId="77777777" w:rsidR="005A1F1F" w:rsidRDefault="005A1F1F" w:rsidP="00B61FB4">
      <w:pPr>
        <w:spacing w:after="0"/>
        <w:jc w:val="center"/>
      </w:pPr>
    </w:p>
    <w:p w14:paraId="6E0F5632" w14:textId="77777777" w:rsidR="005A1F1F" w:rsidRDefault="005A1F1F" w:rsidP="00B61FB4">
      <w:pPr>
        <w:spacing w:after="0"/>
        <w:jc w:val="center"/>
      </w:pPr>
    </w:p>
    <w:p w14:paraId="61B54BD9" w14:textId="77777777" w:rsidR="005A1F1F" w:rsidRDefault="005A1F1F" w:rsidP="00B61FB4">
      <w:pPr>
        <w:spacing w:after="0"/>
        <w:jc w:val="center"/>
      </w:pPr>
    </w:p>
    <w:p w14:paraId="3DEA6306" w14:textId="77777777" w:rsidR="005A1F1F" w:rsidRDefault="005A1F1F" w:rsidP="00B61FB4">
      <w:pPr>
        <w:spacing w:after="0"/>
        <w:jc w:val="center"/>
      </w:pPr>
    </w:p>
    <w:p w14:paraId="7E6EC634" w14:textId="77777777" w:rsidR="005A1F1F" w:rsidRDefault="005A1F1F" w:rsidP="00B61FB4">
      <w:pPr>
        <w:spacing w:after="0"/>
        <w:jc w:val="center"/>
      </w:pPr>
    </w:p>
    <w:p w14:paraId="099F61A7" w14:textId="77777777" w:rsidR="007F208A" w:rsidRDefault="007F208A" w:rsidP="007F208A">
      <w:pPr>
        <w:spacing w:after="0"/>
      </w:pPr>
    </w:p>
    <w:p w14:paraId="618E9DF6" w14:textId="77777777" w:rsidR="00497560" w:rsidRDefault="00497560">
      <w:r>
        <w:br w:type="page"/>
      </w:r>
    </w:p>
    <w:p w14:paraId="4B5FE268" w14:textId="560D915E" w:rsidR="00E2373F" w:rsidRDefault="00D44EC2" w:rsidP="007F208A">
      <w:pPr>
        <w:spacing w:after="0"/>
        <w:jc w:val="center"/>
      </w:pPr>
      <w:r>
        <w:lastRenderedPageBreak/>
        <w:t>Chapter 23</w:t>
      </w:r>
    </w:p>
    <w:p w14:paraId="27639405" w14:textId="22B4D249" w:rsidR="00E2373F" w:rsidRDefault="005D681D" w:rsidP="00101B96">
      <w:pPr>
        <w:spacing w:after="0"/>
        <w:ind w:firstLine="720"/>
        <w:jc w:val="both"/>
      </w:pPr>
      <w:r>
        <w:t xml:space="preserve">Morrison </w:t>
      </w:r>
      <w:r w:rsidR="00EC4B5C">
        <w:t xml:space="preserve">was about to start a new chapter in her life. </w:t>
      </w:r>
      <w:r w:rsidR="00101B96">
        <w:t xml:space="preserve">There was nobody else she would want to share it with </w:t>
      </w:r>
      <w:r w:rsidR="00325D3D">
        <w:t xml:space="preserve">more than Mr. Hugo Long. </w:t>
      </w:r>
      <w:r w:rsidR="00A500D6">
        <w:t>Morrison</w:t>
      </w:r>
      <w:r w:rsidR="009C5307">
        <w:t xml:space="preserve"> </w:t>
      </w:r>
      <w:r w:rsidR="00A500D6">
        <w:t>knew that Long was the man</w:t>
      </w:r>
      <w:r w:rsidR="009C5307">
        <w:t xml:space="preserve"> she wanted to spend the rest of her life with</w:t>
      </w:r>
      <w:r w:rsidR="002D3F02">
        <w:t xml:space="preserve"> shortly after she moved in with him</w:t>
      </w:r>
      <w:r w:rsidR="009C5307">
        <w:t>.</w:t>
      </w:r>
      <w:r w:rsidR="00EC4AC6">
        <w:t xml:space="preserve"> Soon, she would be Mrs. Hugo Long.</w:t>
      </w:r>
      <w:r w:rsidR="009C5307">
        <w:t xml:space="preserve"> Now, she had to </w:t>
      </w:r>
      <w:r w:rsidR="00421E35">
        <w:t>pick out the perfect</w:t>
      </w:r>
      <w:r w:rsidR="00EC4AC6">
        <w:t xml:space="preserve"> wedding</w:t>
      </w:r>
      <w:r w:rsidR="00421E35">
        <w:t xml:space="preserve"> dress</w:t>
      </w:r>
      <w:r w:rsidR="00EC4AC6">
        <w:t xml:space="preserve"> for the occasion</w:t>
      </w:r>
      <w:r w:rsidR="00421E35">
        <w:t>.</w:t>
      </w:r>
      <w:r w:rsidR="00DF5149">
        <w:t xml:space="preserve"> </w:t>
      </w:r>
    </w:p>
    <w:p w14:paraId="03AB63A6" w14:textId="60492780" w:rsidR="00421E35" w:rsidRDefault="00423394" w:rsidP="00101B96">
      <w:pPr>
        <w:spacing w:after="0"/>
        <w:ind w:firstLine="720"/>
        <w:jc w:val="both"/>
      </w:pPr>
      <w:r>
        <w:t xml:space="preserve">Morrison stepped out of the </w:t>
      </w:r>
      <w:r w:rsidR="00CC49A1">
        <w:t>dressing room</w:t>
      </w:r>
      <w:r w:rsidR="00CE271E">
        <w:t xml:space="preserve"> in </w:t>
      </w:r>
      <w:r w:rsidR="00232BAE">
        <w:t xml:space="preserve">a wedding dress fit for a princess. </w:t>
      </w:r>
      <w:r w:rsidR="002764AF">
        <w:t xml:space="preserve">It was a regal A-line gown with sequined lace appliques and </w:t>
      </w:r>
      <w:r w:rsidR="004F010C">
        <w:t xml:space="preserve">a cathedral train. The dress was </w:t>
      </w:r>
      <w:r w:rsidR="004B1FBD">
        <w:t>of a</w:t>
      </w:r>
      <w:r w:rsidR="004F010C">
        <w:t xml:space="preserve"> </w:t>
      </w:r>
      <w:r w:rsidR="00B47E03">
        <w:t>champagne color and had</w:t>
      </w:r>
      <w:r w:rsidR="004B1FBD">
        <w:t xml:space="preserve"> puffed sleeves. </w:t>
      </w:r>
      <w:r w:rsidR="003C57F4">
        <w:t xml:space="preserve">It would for sure put a </w:t>
      </w:r>
      <w:r w:rsidR="006771D7">
        <w:t xml:space="preserve">gleam in someone’s eye. </w:t>
      </w:r>
    </w:p>
    <w:p w14:paraId="6ADF8582" w14:textId="1E10AA1A" w:rsidR="006771D7" w:rsidRDefault="006771D7" w:rsidP="00101B96">
      <w:pPr>
        <w:spacing w:after="0"/>
        <w:ind w:firstLine="720"/>
        <w:jc w:val="both"/>
      </w:pPr>
      <w:r>
        <w:t>“That’s the dress,” Stacy said. “</w:t>
      </w:r>
      <w:r w:rsidR="00EF703F">
        <w:t xml:space="preserve">You look so beautiful in </w:t>
      </w:r>
      <w:r w:rsidR="008A484B">
        <w:t>it,</w:t>
      </w:r>
      <w:r w:rsidR="00452F65">
        <w:t xml:space="preserve"> and it </w:t>
      </w:r>
      <w:r w:rsidR="00D85CD0">
        <w:t>is enchanting</w:t>
      </w:r>
      <w:r w:rsidR="00EF703F">
        <w:t>. It is like something</w:t>
      </w:r>
      <w:r w:rsidR="006F6597">
        <w:t xml:space="preserve"> you read about</w:t>
      </w:r>
      <w:r w:rsidR="00EF703F">
        <w:t xml:space="preserve"> </w:t>
      </w:r>
      <w:r w:rsidR="006F6597">
        <w:t>in</w:t>
      </w:r>
      <w:r w:rsidR="00EF703F">
        <w:t xml:space="preserve"> a fairy tale book.</w:t>
      </w:r>
      <w:r w:rsidR="00C13C0C">
        <w:t xml:space="preserve"> Hugo </w:t>
      </w:r>
      <w:r w:rsidR="00065E99">
        <w:t>will not</w:t>
      </w:r>
      <w:r w:rsidR="00C13C0C">
        <w:t xml:space="preserve"> be able to take his eyes </w:t>
      </w:r>
      <w:r w:rsidR="00065E99">
        <w:t>off</w:t>
      </w:r>
      <w:r w:rsidR="00C13C0C">
        <w:t xml:space="preserve"> you!</w:t>
      </w:r>
      <w:r w:rsidR="00EF703F">
        <w:t>”</w:t>
      </w:r>
    </w:p>
    <w:p w14:paraId="7DC467CA" w14:textId="6FFB33EE" w:rsidR="00EF703F" w:rsidRDefault="000D32A5" w:rsidP="00101B96">
      <w:pPr>
        <w:spacing w:after="0"/>
        <w:ind w:firstLine="720"/>
        <w:jc w:val="both"/>
      </w:pPr>
      <w:r>
        <w:t xml:space="preserve">“Oh, my gosh!” Morrison said. “I absolutely love it. I </w:t>
      </w:r>
      <w:r w:rsidR="00065E99">
        <w:t xml:space="preserve">look and even </w:t>
      </w:r>
      <w:r>
        <w:t>feel like a princess</w:t>
      </w:r>
      <w:r w:rsidR="00840554">
        <w:t xml:space="preserve"> in it</w:t>
      </w:r>
      <w:r>
        <w:t>.</w:t>
      </w:r>
      <w:r w:rsidR="00A05B3F">
        <w:t xml:space="preserve"> This is </w:t>
      </w:r>
      <w:r w:rsidR="005C2B22">
        <w:t>the wedding</w:t>
      </w:r>
      <w:r w:rsidR="00937CB8">
        <w:t xml:space="preserve"> dress that I</w:t>
      </w:r>
      <w:r w:rsidR="00497560">
        <w:t>’ve</w:t>
      </w:r>
      <w:r w:rsidR="00937CB8">
        <w:t xml:space="preserve"> always imagined </w:t>
      </w:r>
      <w:r w:rsidR="001F54EF">
        <w:t>myself</w:t>
      </w:r>
      <w:r w:rsidR="00937CB8">
        <w:t xml:space="preserve"> wearing</w:t>
      </w:r>
      <w:r w:rsidR="005C2B22">
        <w:t xml:space="preserve"> on the day that I married</w:t>
      </w:r>
      <w:r w:rsidR="00E14A8C">
        <w:t xml:space="preserve"> my prince charming</w:t>
      </w:r>
      <w:r w:rsidR="00840554">
        <w:t>!</w:t>
      </w:r>
      <w:r>
        <w:t>”</w:t>
      </w:r>
    </w:p>
    <w:p w14:paraId="01C6E3D2" w14:textId="4E9758DE" w:rsidR="00840554" w:rsidRDefault="00413F09" w:rsidP="00101B96">
      <w:pPr>
        <w:spacing w:after="0"/>
        <w:ind w:firstLine="720"/>
        <w:jc w:val="both"/>
      </w:pPr>
      <w:r>
        <w:t xml:space="preserve">Morrison </w:t>
      </w:r>
      <w:r w:rsidR="00661F5E">
        <w:t>could not</w:t>
      </w:r>
      <w:r>
        <w:t xml:space="preserve"> help but look in the mirror at herself in the </w:t>
      </w:r>
      <w:r w:rsidR="00313EC6">
        <w:t xml:space="preserve">beautiful wedding dress. She admired </w:t>
      </w:r>
      <w:r w:rsidR="002E5969">
        <w:t xml:space="preserve">every little detail of it. She </w:t>
      </w:r>
      <w:r w:rsidR="00661F5E">
        <w:t>could not</w:t>
      </w:r>
      <w:r w:rsidR="002E5969">
        <w:t xml:space="preserve"> believe this was the dress that </w:t>
      </w:r>
      <w:r w:rsidR="009F09A0">
        <w:t xml:space="preserve">she would be wearing when she would start her new life as Mrs. Long. </w:t>
      </w:r>
      <w:r w:rsidR="00767978">
        <w:t xml:space="preserve">Morrison </w:t>
      </w:r>
      <w:r w:rsidR="00CA410A">
        <w:t>could not</w:t>
      </w:r>
      <w:r w:rsidR="00767978">
        <w:t xml:space="preserve"> wait to see </w:t>
      </w:r>
      <w:r w:rsidR="006576FF">
        <w:t>Long</w:t>
      </w:r>
      <w:r w:rsidR="00767978">
        <w:t>’s expression when he</w:t>
      </w:r>
      <w:r w:rsidR="0009736B">
        <w:t xml:space="preserve"> would see her in it.</w:t>
      </w:r>
      <w:r w:rsidR="005628C1">
        <w:t xml:space="preserve"> </w:t>
      </w:r>
      <w:r w:rsidR="006637CF">
        <w:t xml:space="preserve">She was </w:t>
      </w:r>
      <w:r w:rsidR="009719A1">
        <w:t>going to look stunning in it, and she just knew she was going to take his breath away.</w:t>
      </w:r>
    </w:p>
    <w:p w14:paraId="22774BA6" w14:textId="037251EE" w:rsidR="004C618B" w:rsidRDefault="0009736B" w:rsidP="00101B96">
      <w:pPr>
        <w:spacing w:after="0"/>
        <w:ind w:firstLine="720"/>
        <w:jc w:val="both"/>
      </w:pPr>
      <w:r>
        <w:t xml:space="preserve">She went back into the dressing room and changed into her regular clothes. </w:t>
      </w:r>
      <w:r w:rsidR="00C478F4">
        <w:t xml:space="preserve">This would be her last major purchase for the wedding. Morrison took the dress to the counter and paid for it. </w:t>
      </w:r>
      <w:r w:rsidR="00111A47">
        <w:t xml:space="preserve">Stacy </w:t>
      </w:r>
      <w:r w:rsidR="00C01D29">
        <w:t xml:space="preserve">was </w:t>
      </w:r>
      <w:r w:rsidR="0044752B">
        <w:t>incredibly happy</w:t>
      </w:r>
      <w:r w:rsidR="00C01D29">
        <w:t xml:space="preserve"> for </w:t>
      </w:r>
      <w:r w:rsidR="00167298">
        <w:t>Morrison,</w:t>
      </w:r>
      <w:r w:rsidR="00C01D29">
        <w:t xml:space="preserve"> and she knew marrying </w:t>
      </w:r>
      <w:r w:rsidR="006576FF">
        <w:t>Long</w:t>
      </w:r>
      <w:r w:rsidR="00C01D29">
        <w:t xml:space="preserve"> was the right decision for her</w:t>
      </w:r>
      <w:r w:rsidR="003214CB">
        <w:t>.</w:t>
      </w:r>
      <w:r w:rsidR="00C01D29">
        <w:t xml:space="preserve"> </w:t>
      </w:r>
      <w:r w:rsidR="00C94A6F">
        <w:t>Stacy knew it</w:t>
      </w:r>
      <w:r w:rsidR="00C01D29">
        <w:t xml:space="preserve"> was time for h</w:t>
      </w:r>
      <w:r w:rsidR="00167298">
        <w:t>er friend to settle down</w:t>
      </w:r>
      <w:r w:rsidR="00497560">
        <w:t>,</w:t>
      </w:r>
      <w:r w:rsidR="00C94A6F">
        <w:t xml:space="preserve"> and no one else would be more perfect than </w:t>
      </w:r>
      <w:r w:rsidR="006576FF">
        <w:t>Long</w:t>
      </w:r>
      <w:r w:rsidR="00C94A6F">
        <w:t xml:space="preserve"> </w:t>
      </w:r>
      <w:r w:rsidR="00A00C4D">
        <w:t xml:space="preserve">for Morrison to </w:t>
      </w:r>
      <w:r w:rsidR="00291926">
        <w:t>spend the rest of her life with</w:t>
      </w:r>
      <w:r w:rsidR="00167298">
        <w:t xml:space="preserve">. </w:t>
      </w:r>
      <w:r w:rsidR="004C618B">
        <w:t>Stacy and Daniel</w:t>
      </w:r>
      <w:r w:rsidR="005476EE">
        <w:t xml:space="preserve"> Stuart</w:t>
      </w:r>
      <w:r w:rsidR="004C618B">
        <w:t xml:space="preserve"> had been married for a little over a year now, and she could not be happier.</w:t>
      </w:r>
    </w:p>
    <w:p w14:paraId="78E80BC1" w14:textId="13042C59" w:rsidR="001F4C97" w:rsidRDefault="004C618B" w:rsidP="00101B96">
      <w:pPr>
        <w:spacing w:after="0"/>
        <w:ind w:firstLine="720"/>
        <w:jc w:val="both"/>
      </w:pPr>
      <w:r>
        <w:lastRenderedPageBreak/>
        <w:t xml:space="preserve"> </w:t>
      </w:r>
      <w:r w:rsidR="00E07E2C">
        <w:t xml:space="preserve">The wedding was </w:t>
      </w:r>
      <w:r w:rsidR="003D2543">
        <w:t xml:space="preserve">now less than a month </w:t>
      </w:r>
      <w:r w:rsidR="00735C0B">
        <w:t>away and</w:t>
      </w:r>
      <w:r w:rsidR="0065787F">
        <w:t xml:space="preserve"> </w:t>
      </w:r>
      <w:r w:rsidR="00497560">
        <w:t xml:space="preserve">would </w:t>
      </w:r>
      <w:r w:rsidR="0065787F">
        <w:t>take place in Ma</w:t>
      </w:r>
      <w:r w:rsidR="00735C0B">
        <w:t>y</w:t>
      </w:r>
      <w:r w:rsidR="003D2543">
        <w:t xml:space="preserve">. </w:t>
      </w:r>
      <w:r w:rsidR="00B30695">
        <w:t xml:space="preserve">Morrison and </w:t>
      </w:r>
      <w:r w:rsidR="006576FF">
        <w:t>Long</w:t>
      </w:r>
      <w:r w:rsidR="00B30695">
        <w:t xml:space="preserve"> wanted a simple wedding in a church and the</w:t>
      </w:r>
      <w:r w:rsidR="0039682A">
        <w:t xml:space="preserve"> wedding</w:t>
      </w:r>
      <w:r w:rsidR="00B30695">
        <w:t xml:space="preserve"> reception to be </w:t>
      </w:r>
      <w:r w:rsidR="00466550">
        <w:t xml:space="preserve">in </w:t>
      </w:r>
      <w:r w:rsidR="0039682A">
        <w:t>Central Park</w:t>
      </w:r>
      <w:r w:rsidR="00452AAF">
        <w:t xml:space="preserve"> to allow plenty of space for kids to run around in and </w:t>
      </w:r>
      <w:r w:rsidR="0044233A">
        <w:t>to have a spectacular view of the city skyline in the background</w:t>
      </w:r>
      <w:r w:rsidR="0039682A">
        <w:t xml:space="preserve">. </w:t>
      </w:r>
      <w:r w:rsidR="00405D7C">
        <w:t xml:space="preserve">Morrison </w:t>
      </w:r>
      <w:r w:rsidR="00CA410A">
        <w:t>could not</w:t>
      </w:r>
      <w:r w:rsidR="00405D7C">
        <w:t xml:space="preserve"> </w:t>
      </w:r>
      <w:r w:rsidR="0023693D">
        <w:t xml:space="preserve">wait for the moment to come. </w:t>
      </w:r>
      <w:r w:rsidR="00BA2571">
        <w:t xml:space="preserve">They already felt like a complete unit when together. Every ounce of her told her that </w:t>
      </w:r>
      <w:r w:rsidR="006576FF">
        <w:t>Long</w:t>
      </w:r>
      <w:r w:rsidR="00BA2571">
        <w:t xml:space="preserve"> was her soulmate and that she </w:t>
      </w:r>
      <w:r w:rsidR="00CA410A">
        <w:t>must not</w:t>
      </w:r>
      <w:r w:rsidR="00BA2571">
        <w:t xml:space="preserve"> let this opportunity pass</w:t>
      </w:r>
      <w:r w:rsidR="0071064A">
        <w:t xml:space="preserve"> her by</w:t>
      </w:r>
      <w:r w:rsidR="00BA2571">
        <w:t>.</w:t>
      </w:r>
      <w:r w:rsidR="0071064A">
        <w:t xml:space="preserve"> </w:t>
      </w:r>
      <w:r w:rsidR="00C6787A">
        <w:t xml:space="preserve">A gazillion women would die to have someone like </w:t>
      </w:r>
      <w:r w:rsidR="006576FF">
        <w:t>Long</w:t>
      </w:r>
      <w:r w:rsidR="00C6787A">
        <w:t xml:space="preserve"> in their lives. Morrison absolutely </w:t>
      </w:r>
      <w:r w:rsidR="00055654">
        <w:t>could not</w:t>
      </w:r>
      <w:r w:rsidR="00C6787A">
        <w:t xml:space="preserve"> let him be with anybody else. </w:t>
      </w:r>
      <w:r w:rsidR="001F4C97">
        <w:t xml:space="preserve">That </w:t>
      </w:r>
      <w:r w:rsidR="00055654">
        <w:t>was not</w:t>
      </w:r>
      <w:r w:rsidR="001F4C97">
        <w:t xml:space="preserve"> going to happen. Not on her watch.</w:t>
      </w:r>
    </w:p>
    <w:p w14:paraId="169DC880" w14:textId="77777777" w:rsidR="00F944B7" w:rsidRDefault="00F944B7" w:rsidP="00101B96">
      <w:pPr>
        <w:spacing w:after="0"/>
        <w:ind w:firstLine="720"/>
        <w:jc w:val="both"/>
      </w:pPr>
      <w:r>
        <w:t>“So, you got the dress,” Stacy said. “Now what?”</w:t>
      </w:r>
    </w:p>
    <w:p w14:paraId="1C9C2D8D" w14:textId="2718AF1D" w:rsidR="005E051A" w:rsidRDefault="006B15BB" w:rsidP="00CF23E8">
      <w:pPr>
        <w:spacing w:after="0"/>
        <w:ind w:firstLine="720"/>
        <w:jc w:val="both"/>
      </w:pPr>
      <w:r>
        <w:t>“That</w:t>
      </w:r>
      <w:r w:rsidR="003F5CE9">
        <w:t xml:space="preserve"> is</w:t>
      </w:r>
      <w:r>
        <w:t xml:space="preserve"> it for wedding stuff,” </w:t>
      </w:r>
      <w:r w:rsidR="00FC409B">
        <w:t>Morrison said. “</w:t>
      </w:r>
      <w:r w:rsidR="00FE6401">
        <w:t xml:space="preserve">Everything from the flower arrangements to the </w:t>
      </w:r>
      <w:r w:rsidR="00A94265">
        <w:t xml:space="preserve">location has already </w:t>
      </w:r>
      <w:r w:rsidR="004469C6">
        <w:t>been set and paid for</w:t>
      </w:r>
      <w:r w:rsidR="00A94265">
        <w:t>.</w:t>
      </w:r>
      <w:r w:rsidR="003F5CE9">
        <w:t xml:space="preserve"> All we have to do now is sit back and wait </w:t>
      </w:r>
      <w:r w:rsidR="00DC4355">
        <w:t>for the big day.</w:t>
      </w:r>
      <w:r w:rsidR="00A94265">
        <w:t xml:space="preserve"> </w:t>
      </w:r>
      <w:r w:rsidR="00FC409B">
        <w:t xml:space="preserve">If you want, </w:t>
      </w:r>
      <w:r w:rsidR="00F14BD5">
        <w:t xml:space="preserve">we </w:t>
      </w:r>
      <w:r w:rsidR="00FC409B">
        <w:t xml:space="preserve">can go out to </w:t>
      </w:r>
      <w:r w:rsidR="00A360B0">
        <w:t>Katz’s Delicate</w:t>
      </w:r>
      <w:r w:rsidR="00F14BD5">
        <w:t>ssen for lunch.</w:t>
      </w:r>
      <w:r w:rsidR="00CF23E8">
        <w:t xml:space="preserve"> I could go for a light and healthy lunch.</w:t>
      </w:r>
      <w:r w:rsidR="00223B63">
        <w:t xml:space="preserve"> I need to watch my figure for the wedding day</w:t>
      </w:r>
      <w:r w:rsidR="001F542D">
        <w:t>, especially if I am going to be wearing a bikini during the honeymoon</w:t>
      </w:r>
      <w:r w:rsidR="00223B63">
        <w:t>.</w:t>
      </w:r>
      <w:r w:rsidR="00CF23E8">
        <w:t>”</w:t>
      </w:r>
    </w:p>
    <w:p w14:paraId="5D73E9C5" w14:textId="7A613DD9" w:rsidR="00CF23E8" w:rsidRDefault="00CF23E8" w:rsidP="00CF23E8">
      <w:pPr>
        <w:spacing w:after="0"/>
        <w:ind w:firstLine="720"/>
        <w:jc w:val="both"/>
      </w:pPr>
      <w:r>
        <w:t>“That sounds g</w:t>
      </w:r>
      <w:r w:rsidR="0066432B">
        <w:t>o</w:t>
      </w:r>
      <w:r>
        <w:t xml:space="preserve">od,” Stacy replied. </w:t>
      </w:r>
      <w:r w:rsidR="000A11F4">
        <w:t>“Besides, I got to watch my figure</w:t>
      </w:r>
      <w:r w:rsidR="00F75F81">
        <w:t xml:space="preserve"> as well</w:t>
      </w:r>
      <w:r w:rsidR="000A11F4">
        <w:t xml:space="preserve">. The band </w:t>
      </w:r>
      <w:r w:rsidR="00223B63">
        <w:t>has</w:t>
      </w:r>
      <w:r w:rsidR="000A11F4">
        <w:t xml:space="preserve"> that photo</w:t>
      </w:r>
      <w:r w:rsidR="00CD2DF9">
        <w:t xml:space="preserve"> </w:t>
      </w:r>
      <w:r w:rsidR="000A11F4">
        <w:t>shoot on Monday</w:t>
      </w:r>
      <w:r w:rsidR="00665986">
        <w:t>, so</w:t>
      </w:r>
      <w:r w:rsidR="00527DED">
        <w:t xml:space="preserve"> I want to look good for the cover of our new album.”</w:t>
      </w:r>
    </w:p>
    <w:p w14:paraId="7DBFB7A8" w14:textId="1226B6F5" w:rsidR="0066432B" w:rsidRDefault="0066432B" w:rsidP="00CF23E8">
      <w:pPr>
        <w:spacing w:after="0"/>
        <w:ind w:firstLine="720"/>
        <w:jc w:val="both"/>
      </w:pPr>
      <w:r>
        <w:t>“Who knew Ladies and a Guitar would become quite the sensation</w:t>
      </w:r>
      <w:r w:rsidR="00E47B82">
        <w:t xml:space="preserve">?” Morrison said. “Can you believe we were just on the cover of </w:t>
      </w:r>
      <w:r w:rsidR="00E47B82" w:rsidRPr="00E47B82">
        <w:rPr>
          <w:i/>
          <w:iCs/>
        </w:rPr>
        <w:t xml:space="preserve">Rolling Stone </w:t>
      </w:r>
      <w:r w:rsidR="00CD2DF9">
        <w:t>m</w:t>
      </w:r>
      <w:r w:rsidR="00E47B82" w:rsidRPr="0078525D">
        <w:t>agazine</w:t>
      </w:r>
      <w:r w:rsidR="00CD2DF9">
        <w:t xml:space="preserve">? </w:t>
      </w:r>
      <w:r w:rsidR="003757C6">
        <w:t xml:space="preserve">It </w:t>
      </w:r>
      <w:r w:rsidR="005943B9">
        <w:t xml:space="preserve">really </w:t>
      </w:r>
      <w:r w:rsidR="003757C6">
        <w:t>is</w:t>
      </w:r>
      <w:r w:rsidR="005943B9">
        <w:t xml:space="preserve"> like</w:t>
      </w:r>
      <w:r w:rsidR="003757C6">
        <w:t xml:space="preserve"> a dream come true.</w:t>
      </w:r>
      <w:r w:rsidR="00571699">
        <w:t xml:space="preserve"> I guess we really did get what we always wanted</w:t>
      </w:r>
      <w:r w:rsidR="00CD2DF9">
        <w:t>:</w:t>
      </w:r>
      <w:r w:rsidR="005D2EAB">
        <w:t xml:space="preserve"> fame and success, plus a man of our dreams to top it all off</w:t>
      </w:r>
      <w:r w:rsidR="000430F2">
        <w:t>.</w:t>
      </w:r>
      <w:r w:rsidR="003757C6">
        <w:t>”</w:t>
      </w:r>
    </w:p>
    <w:p w14:paraId="1D836EF8" w14:textId="41CC1F35" w:rsidR="00235B07" w:rsidRDefault="00235B07" w:rsidP="00CF23E8">
      <w:pPr>
        <w:spacing w:after="0"/>
        <w:ind w:firstLine="720"/>
        <w:jc w:val="both"/>
      </w:pPr>
      <w:r>
        <w:t xml:space="preserve">“Yeah, we have come a long way since our days at </w:t>
      </w:r>
      <w:r w:rsidR="00CD2DF9">
        <w:t>t</w:t>
      </w:r>
      <w:r>
        <w:t xml:space="preserve">he Groove,” Stacy replied. </w:t>
      </w:r>
      <w:r w:rsidR="008C0FDC">
        <w:t xml:space="preserve">“We just shot up like a bullet </w:t>
      </w:r>
      <w:r w:rsidR="002E7263">
        <w:t>on the music charts</w:t>
      </w:r>
      <w:r w:rsidR="00CD2DF9">
        <w:t>,</w:t>
      </w:r>
      <w:r w:rsidR="002E7263">
        <w:t xml:space="preserve"> and </w:t>
      </w:r>
      <w:r w:rsidR="00CD2DF9">
        <w:t xml:space="preserve">our </w:t>
      </w:r>
      <w:r w:rsidR="002E7263">
        <w:t>fan base has grown phenomenally.”</w:t>
      </w:r>
    </w:p>
    <w:p w14:paraId="24AFB2DB" w14:textId="4ED60F71" w:rsidR="00CB00CF" w:rsidRDefault="00CB00CF" w:rsidP="00CF23E8">
      <w:pPr>
        <w:spacing w:after="0"/>
        <w:ind w:firstLine="720"/>
        <w:jc w:val="both"/>
      </w:pPr>
      <w:r>
        <w:t>“There is</w:t>
      </w:r>
      <w:r w:rsidR="00061189">
        <w:t xml:space="preserve"> not</w:t>
      </w:r>
      <w:r>
        <w:t xml:space="preserve"> a day that I can go out on the city streets of New York without</w:t>
      </w:r>
      <w:r w:rsidR="00591C17">
        <w:t xml:space="preserve"> hearing</w:t>
      </w:r>
      <w:r>
        <w:t xml:space="preserve"> someone </w:t>
      </w:r>
      <w:r w:rsidR="00CD2DF9">
        <w:t xml:space="preserve">yell </w:t>
      </w:r>
      <w:r w:rsidR="00591C17">
        <w:t xml:space="preserve">out that they </w:t>
      </w:r>
      <w:r>
        <w:t xml:space="preserve">want my autograph,” Morrison said. </w:t>
      </w:r>
      <w:r w:rsidR="00A77B7D">
        <w:t>“Oh, the life of being a rock star!</w:t>
      </w:r>
      <w:r w:rsidR="00F62BF2">
        <w:t xml:space="preserve"> However, it is nice to</w:t>
      </w:r>
      <w:r w:rsidR="00677175">
        <w:t xml:space="preserve"> finally</w:t>
      </w:r>
      <w:r w:rsidR="00F62BF2">
        <w:t xml:space="preserve"> be up on top of the</w:t>
      </w:r>
      <w:r w:rsidR="00677175">
        <w:t xml:space="preserve"> music</w:t>
      </w:r>
      <w:r w:rsidR="00F62BF2">
        <w:t xml:space="preserve"> charts.</w:t>
      </w:r>
      <w:r w:rsidR="00A77B7D">
        <w:t>”</w:t>
      </w:r>
    </w:p>
    <w:p w14:paraId="3E03AC8D" w14:textId="44D8DCBC" w:rsidR="00A77B7D" w:rsidRDefault="00ED42C1" w:rsidP="00CF23E8">
      <w:pPr>
        <w:spacing w:after="0"/>
        <w:ind w:firstLine="720"/>
        <w:jc w:val="both"/>
      </w:pPr>
      <w:r>
        <w:t xml:space="preserve">“You make it sound like it is a bad thing,” </w:t>
      </w:r>
      <w:r w:rsidR="00282FA6">
        <w:t>Stacy said. “I thought this was what you always wanted.”</w:t>
      </w:r>
    </w:p>
    <w:p w14:paraId="5B6BBE73" w14:textId="79CAAB9E" w:rsidR="00282FA6" w:rsidRDefault="00282FA6" w:rsidP="00CF23E8">
      <w:pPr>
        <w:spacing w:after="0"/>
        <w:ind w:firstLine="720"/>
        <w:jc w:val="both"/>
      </w:pPr>
      <w:r>
        <w:lastRenderedPageBreak/>
        <w:t xml:space="preserve">“It is,” </w:t>
      </w:r>
      <w:r w:rsidR="00EC7B0E">
        <w:t>Morrison</w:t>
      </w:r>
      <w:r>
        <w:t xml:space="preserve"> said with a smile. “</w:t>
      </w:r>
      <w:r w:rsidR="00CF5F07">
        <w:t>It is</w:t>
      </w:r>
      <w:r>
        <w:t xml:space="preserve"> just ever so exhausting</w:t>
      </w:r>
      <w:r w:rsidR="00CD2DF9">
        <w:t>,</w:t>
      </w:r>
      <w:r w:rsidR="004F2726">
        <w:t xml:space="preserve"> and there is so much pressure that comes along with</w:t>
      </w:r>
      <w:r w:rsidR="00CF5F07">
        <w:t xml:space="preserve"> all the money and</w:t>
      </w:r>
      <w:r w:rsidR="004F2726">
        <w:t xml:space="preserve"> s</w:t>
      </w:r>
      <w:r w:rsidR="00CF5F07">
        <w:t>uccess</w:t>
      </w:r>
      <w:r>
        <w:t>.</w:t>
      </w:r>
      <w:r w:rsidR="00CF5F07">
        <w:t xml:space="preserve"> I feel like we always have</w:t>
      </w:r>
      <w:r w:rsidR="00CD2DF9">
        <w:t xml:space="preserve"> to</w:t>
      </w:r>
      <w:r w:rsidR="00CF5F07">
        <w:t xml:space="preserve"> stay relevant in the world</w:t>
      </w:r>
      <w:r w:rsidR="00677A9A">
        <w:t xml:space="preserve"> by constantly changing up our routine and the way we look.</w:t>
      </w:r>
      <w:r>
        <w:t>”</w:t>
      </w:r>
    </w:p>
    <w:p w14:paraId="561ED95B" w14:textId="17B1867A" w:rsidR="00282FA6" w:rsidRDefault="00D20A3A" w:rsidP="00CF23E8">
      <w:pPr>
        <w:spacing w:after="0"/>
        <w:ind w:firstLine="720"/>
        <w:jc w:val="both"/>
      </w:pPr>
      <w:r>
        <w:t>“</w:t>
      </w:r>
      <w:r w:rsidR="00EC7B0E">
        <w:t>Well, you will get a nice long break during your honeymoon in a few weeks,” Stacy said. “You can relax then</w:t>
      </w:r>
      <w:r w:rsidR="00FF7E4F">
        <w:t xml:space="preserve"> and take in </w:t>
      </w:r>
      <w:r w:rsidR="00B563DE">
        <w:t>as much</w:t>
      </w:r>
      <w:r w:rsidR="00FF7E4F">
        <w:t xml:space="preserve"> sun</w:t>
      </w:r>
      <w:r w:rsidR="00B563DE">
        <w:t xml:space="preserve"> as you can</w:t>
      </w:r>
      <w:r w:rsidR="00FF7E4F">
        <w:t xml:space="preserve"> while lying out on the beach</w:t>
      </w:r>
      <w:r w:rsidR="00EC7B0E">
        <w:t xml:space="preserve">. </w:t>
      </w:r>
      <w:r w:rsidR="003817B9">
        <w:t xml:space="preserve">I know you too well, though. You will bounce back into </w:t>
      </w:r>
      <w:r w:rsidR="00795A73">
        <w:t xml:space="preserve">the </w:t>
      </w:r>
      <w:r w:rsidR="003817B9">
        <w:t>busy routine in no time.”</w:t>
      </w:r>
    </w:p>
    <w:p w14:paraId="17C8CD0C" w14:textId="1483E5B9" w:rsidR="003817B9" w:rsidRDefault="0080789C" w:rsidP="00CF23E8">
      <w:pPr>
        <w:spacing w:after="0"/>
        <w:ind w:firstLine="720"/>
        <w:jc w:val="both"/>
      </w:pPr>
      <w:r>
        <w:t xml:space="preserve">“You are right about that,” Morrison said. </w:t>
      </w:r>
      <w:r w:rsidR="00EF2378">
        <w:t>“</w:t>
      </w:r>
      <w:r w:rsidR="00677A9A">
        <w:t>It is</w:t>
      </w:r>
      <w:r w:rsidR="00EF2378">
        <w:t xml:space="preserve"> just who I am, I guess.</w:t>
      </w:r>
      <w:r w:rsidR="00C27E9F">
        <w:t xml:space="preserve"> I like to keep myself busy</w:t>
      </w:r>
      <w:r w:rsidR="00D705E6">
        <w:t>, so I feel like I am getting much accomplished</w:t>
      </w:r>
      <w:r w:rsidR="00964829">
        <w:t xml:space="preserve">. </w:t>
      </w:r>
      <w:r w:rsidR="009F6FCA">
        <w:t xml:space="preserve">You know, life </w:t>
      </w:r>
      <w:r w:rsidR="00677A9A">
        <w:t>cannot</w:t>
      </w:r>
      <w:r w:rsidR="009F6FCA">
        <w:t xml:space="preserve"> get better than this</w:t>
      </w:r>
      <w:r w:rsidR="00366FD5">
        <w:t>.</w:t>
      </w:r>
      <w:r w:rsidR="00EF2378">
        <w:t>”</w:t>
      </w:r>
    </w:p>
    <w:p w14:paraId="2D3B6884" w14:textId="68FD7CBE" w:rsidR="00366FD5" w:rsidRDefault="00366FD5" w:rsidP="00CF23E8">
      <w:pPr>
        <w:spacing w:after="0"/>
        <w:ind w:firstLine="720"/>
        <w:jc w:val="both"/>
      </w:pPr>
      <w:r>
        <w:t>“I can agree with you on that,” Stacy said. “We just seem to have gotten everything that we ever wanted, plus more.</w:t>
      </w:r>
      <w:r w:rsidR="007D7C6C">
        <w:t>”</w:t>
      </w:r>
    </w:p>
    <w:p w14:paraId="3E4DA4EB" w14:textId="3EC3AD7E" w:rsidR="00B36D1F" w:rsidRDefault="00B36D1F" w:rsidP="00CF23E8">
      <w:pPr>
        <w:spacing w:after="0"/>
        <w:ind w:firstLine="720"/>
        <w:jc w:val="both"/>
      </w:pPr>
      <w:r>
        <w:t>“We are so lucky,” Morrison said.</w:t>
      </w:r>
      <w:r w:rsidR="008F7EAC">
        <w:t xml:space="preserve"> “We have the type of lives that most people can only dream of.</w:t>
      </w:r>
      <w:r w:rsidR="00CD479A">
        <w:t xml:space="preserve"> I really should not complain about it at all.</w:t>
      </w:r>
      <w:r w:rsidR="008F7EAC">
        <w:t>”</w:t>
      </w:r>
    </w:p>
    <w:p w14:paraId="295BAE46" w14:textId="65D4A784" w:rsidR="008F7EAC" w:rsidRDefault="00B36D1F" w:rsidP="008F7EAC">
      <w:pPr>
        <w:spacing w:after="0"/>
        <w:ind w:firstLine="720"/>
        <w:jc w:val="both"/>
      </w:pPr>
      <w:r>
        <w:t>“</w:t>
      </w:r>
      <w:r w:rsidR="008F7EAC">
        <w:t>Yes, we are e</w:t>
      </w:r>
      <w:r>
        <w:t xml:space="preserve">xtremely lucky,” Stacy </w:t>
      </w:r>
      <w:r w:rsidR="00CD2DF9">
        <w:t>replied</w:t>
      </w:r>
      <w:r>
        <w:t>.</w:t>
      </w:r>
      <w:r w:rsidR="008F7EAC">
        <w:t xml:space="preserve"> “We have </w:t>
      </w:r>
      <w:r w:rsidR="00555291">
        <w:t>so much</w:t>
      </w:r>
      <w:r w:rsidR="008F7EAC">
        <w:t xml:space="preserve"> to be thankful for.</w:t>
      </w:r>
      <w:r w:rsidR="00555291">
        <w:t xml:space="preserve"> There are people in this world </w:t>
      </w:r>
      <w:r w:rsidR="007A42D5">
        <w:t xml:space="preserve">struggling </w:t>
      </w:r>
      <w:r w:rsidR="00CD2DF9">
        <w:t>to make</w:t>
      </w:r>
      <w:r w:rsidR="007A42D5">
        <w:t xml:space="preserve"> enough money to get by, but we have everything that we could ever want and need. We must not be ungrateful for that privilege.</w:t>
      </w:r>
      <w:r w:rsidR="008F7EAC">
        <w:t>”</w:t>
      </w:r>
    </w:p>
    <w:p w14:paraId="4FF72CC6" w14:textId="6873BE2F" w:rsidR="008D2A67" w:rsidRDefault="008D2A67" w:rsidP="008F7EAC">
      <w:pPr>
        <w:spacing w:after="0"/>
        <w:ind w:firstLine="720"/>
        <w:jc w:val="both"/>
      </w:pPr>
      <w:r>
        <w:t>“You are right,” Morrison replied. “I don’t know what the hell I was thinking.</w:t>
      </w:r>
      <w:r w:rsidR="00162C5C">
        <w:t xml:space="preserve"> I remember what it was like starting from the bottom. </w:t>
      </w:r>
      <w:r w:rsidR="00E76B19">
        <w:t>We are in a business that is extremely hard to make it in.</w:t>
      </w:r>
      <w:r w:rsidR="00A70496">
        <w:t xml:space="preserve"> So many people try yet fail to get where we are.</w:t>
      </w:r>
      <w:r>
        <w:t>”</w:t>
      </w:r>
    </w:p>
    <w:p w14:paraId="7D1DEFFD" w14:textId="2A2B643F" w:rsidR="00B36D1F" w:rsidRDefault="00D34753" w:rsidP="00CF23E8">
      <w:pPr>
        <w:spacing w:after="0"/>
        <w:ind w:firstLine="720"/>
        <w:jc w:val="both"/>
      </w:pPr>
      <w:r>
        <w:t xml:space="preserve">Morrison was so relieved to get home later that day and find her future husband </w:t>
      </w:r>
      <w:r w:rsidR="004F033D">
        <w:t xml:space="preserve">mowing the front lawn. Bear was running around </w:t>
      </w:r>
      <w:r w:rsidR="009C4699">
        <w:t xml:space="preserve">chasing a butterfly. She </w:t>
      </w:r>
      <w:r w:rsidR="00317580">
        <w:t>finally felt like she was at home and that she was where she</w:t>
      </w:r>
      <w:r w:rsidR="005122CE">
        <w:t xml:space="preserve"> belonged. </w:t>
      </w:r>
      <w:r w:rsidR="006576FF">
        <w:t>Long</w:t>
      </w:r>
      <w:r w:rsidR="00C91EAA">
        <w:t xml:space="preserve"> was perfect for her in every way. </w:t>
      </w:r>
      <w:r w:rsidR="000F2834">
        <w:t xml:space="preserve">They really </w:t>
      </w:r>
      <w:r w:rsidR="00CD2DF9">
        <w:t xml:space="preserve">did </w:t>
      </w:r>
      <w:r w:rsidR="000F2834">
        <w:t>complement each other.</w:t>
      </w:r>
    </w:p>
    <w:p w14:paraId="2D038E12" w14:textId="54A36308" w:rsidR="00D345F2" w:rsidRDefault="00E86F2D" w:rsidP="00CF23E8">
      <w:pPr>
        <w:spacing w:after="0"/>
        <w:ind w:firstLine="720"/>
        <w:jc w:val="both"/>
      </w:pPr>
      <w:r>
        <w:t>Morrison headed toward her studio</w:t>
      </w:r>
      <w:r w:rsidR="0004729E">
        <w:t xml:space="preserve"> on the second floor of their New York mansion. </w:t>
      </w:r>
      <w:r w:rsidR="00E0334E">
        <w:t>She had to finish working on the perfect love song to perform at their wedding reception.</w:t>
      </w:r>
      <w:r w:rsidR="007D394B">
        <w:t xml:space="preserve"> Morrison would have Ladies and a Guitar playing the music as she sang to her soon</w:t>
      </w:r>
      <w:r w:rsidR="00CD2DF9">
        <w:t>-to-</w:t>
      </w:r>
      <w:r w:rsidR="007D394B">
        <w:t xml:space="preserve">be beloved husband up on the stage. </w:t>
      </w:r>
      <w:r w:rsidR="00BB5B0C">
        <w:t xml:space="preserve">It would </w:t>
      </w:r>
      <w:r w:rsidR="00BB5B0C">
        <w:lastRenderedPageBreak/>
        <w:t>be a wonderful touch to the celebration.</w:t>
      </w:r>
      <w:r w:rsidR="00EA1828">
        <w:t xml:space="preserve"> </w:t>
      </w:r>
      <w:r w:rsidR="006576FF">
        <w:t>Long</w:t>
      </w:r>
      <w:r w:rsidR="00EA1828">
        <w:t xml:space="preserve"> had no idea that she was doing it</w:t>
      </w:r>
      <w:r w:rsidR="007413D7">
        <w:t xml:space="preserve"> and thought it would be a lovely surprise</w:t>
      </w:r>
      <w:r w:rsidR="00EA1828">
        <w:t>.</w:t>
      </w:r>
    </w:p>
    <w:p w14:paraId="2E25A2E4" w14:textId="08990A99" w:rsidR="00EA1828" w:rsidRDefault="006D7506" w:rsidP="00CF23E8">
      <w:pPr>
        <w:spacing w:after="0"/>
        <w:ind w:firstLine="720"/>
        <w:jc w:val="both"/>
      </w:pPr>
      <w:r>
        <w:t xml:space="preserve">She </w:t>
      </w:r>
      <w:r w:rsidR="00ED0B8C">
        <w:t xml:space="preserve">nearly jumped out of her seat when </w:t>
      </w:r>
      <w:r w:rsidR="006576FF">
        <w:t>Long</w:t>
      </w:r>
      <w:r w:rsidR="00ED0B8C">
        <w:t xml:space="preserve"> came into the room and said something to her because she was in deep concentration.</w:t>
      </w:r>
      <w:r w:rsidR="00D86188">
        <w:t xml:space="preserve"> </w:t>
      </w:r>
      <w:r w:rsidR="00244C5F">
        <w:t xml:space="preserve">Morrison was afraid Long had discovered her </w:t>
      </w:r>
      <w:r w:rsidR="00F95DDA">
        <w:t>little surprise for him.</w:t>
      </w:r>
    </w:p>
    <w:p w14:paraId="2C12FB5D" w14:textId="33CCAEF1" w:rsidR="00ED0B8C" w:rsidRDefault="00D3068B" w:rsidP="00CF23E8">
      <w:pPr>
        <w:spacing w:after="0"/>
        <w:ind w:firstLine="720"/>
        <w:jc w:val="both"/>
      </w:pPr>
      <w:r>
        <w:t>“Hey, sweetie!” he said. “</w:t>
      </w:r>
      <w:r w:rsidR="00DC4A5C">
        <w:t>It is</w:t>
      </w:r>
      <w:r>
        <w:t xml:space="preserve"> such </w:t>
      </w:r>
      <w:r w:rsidR="007413D7">
        <w:t>a lovely day</w:t>
      </w:r>
      <w:r>
        <w:t xml:space="preserve"> out. </w:t>
      </w:r>
      <w:r w:rsidR="00650942">
        <w:t>Would you like to</w:t>
      </w:r>
      <w:r>
        <w:t xml:space="preserve"> go </w:t>
      </w:r>
      <w:r w:rsidR="00650942">
        <w:t xml:space="preserve">out </w:t>
      </w:r>
      <w:r>
        <w:t>for a walk with me?”</w:t>
      </w:r>
    </w:p>
    <w:p w14:paraId="1016DD79" w14:textId="031FE21A" w:rsidR="00D3068B" w:rsidRDefault="00D91BBA" w:rsidP="00CF23E8">
      <w:pPr>
        <w:spacing w:after="0"/>
        <w:ind w:firstLine="720"/>
        <w:jc w:val="both"/>
      </w:pPr>
      <w:r>
        <w:t xml:space="preserve">“Sure,” she said. “Just let me </w:t>
      </w:r>
      <w:r w:rsidR="00650942">
        <w:t>finish up</w:t>
      </w:r>
      <w:r>
        <w:t xml:space="preserve"> a few things</w:t>
      </w:r>
      <w:r w:rsidR="00CD2DF9">
        <w:t>,</w:t>
      </w:r>
      <w:r>
        <w:t xml:space="preserve"> then I</w:t>
      </w:r>
      <w:r w:rsidR="00650942">
        <w:t xml:space="preserve"> will be more than happy</w:t>
      </w:r>
      <w:r w:rsidR="003F4AFB">
        <w:t xml:space="preserve"> to</w:t>
      </w:r>
      <w:r>
        <w:t xml:space="preserve"> go</w:t>
      </w:r>
      <w:r w:rsidR="003F4AFB">
        <w:t xml:space="preserve"> on a stroll with </w:t>
      </w:r>
      <w:r w:rsidR="00782D22">
        <w:t>you</w:t>
      </w:r>
      <w:r>
        <w:t>.</w:t>
      </w:r>
      <w:r w:rsidR="00782D22">
        <w:t xml:space="preserve"> I have been a little tense with the wedding preparations, so I could use a bit of fresh air.</w:t>
      </w:r>
      <w:r>
        <w:t>”</w:t>
      </w:r>
    </w:p>
    <w:p w14:paraId="53594DFA" w14:textId="4E656C27" w:rsidR="00D91BBA" w:rsidRDefault="00D91BBA" w:rsidP="00CF23E8">
      <w:pPr>
        <w:spacing w:after="0"/>
        <w:ind w:firstLine="720"/>
        <w:jc w:val="both"/>
      </w:pPr>
      <w:r>
        <w:t>“Sounds good</w:t>
      </w:r>
      <w:r w:rsidR="002622B6">
        <w:t>, darling</w:t>
      </w:r>
      <w:r>
        <w:t>,” he replied.</w:t>
      </w:r>
      <w:r w:rsidR="00A50100">
        <w:t xml:space="preserve"> “I will be waiting</w:t>
      </w:r>
      <w:r w:rsidR="0052407A">
        <w:t xml:space="preserve"> outside</w:t>
      </w:r>
      <w:r w:rsidR="008E7CAE">
        <w:t xml:space="preserve"> on the front porch for you.”</w:t>
      </w:r>
    </w:p>
    <w:p w14:paraId="55687E5A" w14:textId="608BE28A" w:rsidR="007F4696" w:rsidRDefault="007F4696" w:rsidP="00CF23E8">
      <w:pPr>
        <w:spacing w:after="0"/>
        <w:ind w:firstLine="720"/>
        <w:jc w:val="both"/>
      </w:pPr>
      <w:r>
        <w:t>“Okay, sweetheart,” she said.</w:t>
      </w:r>
    </w:p>
    <w:p w14:paraId="28CB73E0" w14:textId="2BC07797" w:rsidR="00F06BFC" w:rsidRDefault="000D3D45" w:rsidP="00CF23E8">
      <w:pPr>
        <w:spacing w:after="0"/>
        <w:ind w:firstLine="720"/>
        <w:jc w:val="both"/>
      </w:pPr>
      <w:r>
        <w:t>Just as expected, the walk was the perfect ticket to</w:t>
      </w:r>
      <w:r w:rsidR="00A05723">
        <w:t xml:space="preserve"> relieve her from the stress she had been feeling from </w:t>
      </w:r>
      <w:r w:rsidR="00A547AF">
        <w:t>becoming a superstar to planning a wedding.</w:t>
      </w:r>
      <w:r w:rsidR="00455EF8">
        <w:t xml:space="preserve"> </w:t>
      </w:r>
      <w:r w:rsidR="00ED5337">
        <w:t>Long always</w:t>
      </w:r>
      <w:r w:rsidR="00454BB8">
        <w:t xml:space="preserve"> seem</w:t>
      </w:r>
      <w:r w:rsidR="00CD2DF9">
        <w:t>ed</w:t>
      </w:r>
      <w:r w:rsidR="00454BB8">
        <w:t xml:space="preserve"> to</w:t>
      </w:r>
      <w:r w:rsidR="00ED5337">
        <w:t xml:space="preserve"> kn</w:t>
      </w:r>
      <w:r w:rsidR="00454BB8">
        <w:t>o</w:t>
      </w:r>
      <w:r w:rsidR="00ED5337">
        <w:t xml:space="preserve">w </w:t>
      </w:r>
      <w:r w:rsidR="00454BB8">
        <w:t xml:space="preserve">just what she needed to relax. </w:t>
      </w:r>
      <w:r w:rsidR="004E138D">
        <w:t>It was one of the</w:t>
      </w:r>
      <w:r w:rsidR="001B6F27">
        <w:t xml:space="preserve"> many</w:t>
      </w:r>
      <w:r w:rsidR="004E138D">
        <w:t xml:space="preserve"> things </w:t>
      </w:r>
      <w:r w:rsidR="006054C5">
        <w:t>that she loved about him.</w:t>
      </w:r>
    </w:p>
    <w:p w14:paraId="0F5C4D4A" w14:textId="7436D12E" w:rsidR="00D91BBA" w:rsidRDefault="00B60A70" w:rsidP="00CF23E8">
      <w:pPr>
        <w:spacing w:after="0"/>
        <w:ind w:firstLine="720"/>
        <w:jc w:val="both"/>
      </w:pPr>
      <w:r>
        <w:t>Everything was going so well that the next few weeks seem</w:t>
      </w:r>
      <w:r w:rsidR="00CD2DF9">
        <w:t>ed</w:t>
      </w:r>
      <w:r>
        <w:t xml:space="preserve"> to have just flown by. </w:t>
      </w:r>
      <w:r w:rsidR="002A175F">
        <w:t>They were so busy with planning the wedding and working</w:t>
      </w:r>
      <w:r w:rsidR="009305D2">
        <w:t>. Both were ready to take a couple of weeks off for the honeymoon.</w:t>
      </w:r>
      <w:r w:rsidR="00794CFB">
        <w:t xml:space="preserve"> Morrison asked </w:t>
      </w:r>
      <w:r w:rsidR="006576FF">
        <w:t>Long</w:t>
      </w:r>
      <w:r w:rsidR="00794CFB">
        <w:t xml:space="preserve"> if he was nervous about the big day. He told her </w:t>
      </w:r>
      <w:r w:rsidR="00D67241">
        <w:t>he was not and could not wait to be married to her.</w:t>
      </w:r>
    </w:p>
    <w:p w14:paraId="35E9131C" w14:textId="1B1AFFEE" w:rsidR="00D67241" w:rsidRDefault="00CF2B04" w:rsidP="00CF23E8">
      <w:pPr>
        <w:spacing w:after="0"/>
        <w:ind w:firstLine="720"/>
        <w:jc w:val="both"/>
      </w:pPr>
      <w:r>
        <w:t xml:space="preserve">Their family members and friends started </w:t>
      </w:r>
      <w:r w:rsidR="004E18A4">
        <w:t>arriving for the wedding a couple of days before the big day.</w:t>
      </w:r>
      <w:r w:rsidR="0038296E">
        <w:t xml:space="preserve"> </w:t>
      </w:r>
      <w:r w:rsidR="00460D49">
        <w:t>Everyone who had a role in the wedding</w:t>
      </w:r>
      <w:r w:rsidR="006449D3">
        <w:t xml:space="preserve"> was instructed </w:t>
      </w:r>
      <w:r w:rsidR="0057636D">
        <w:t xml:space="preserve">on </w:t>
      </w:r>
      <w:r w:rsidR="006449D3">
        <w:t xml:space="preserve">what </w:t>
      </w:r>
      <w:r w:rsidR="00460D49">
        <w:t>they would be doing</w:t>
      </w:r>
      <w:r w:rsidR="00B22D10">
        <w:t xml:space="preserve"> during the ceremony</w:t>
      </w:r>
      <w:r w:rsidR="00460D49">
        <w:t>.</w:t>
      </w:r>
      <w:r w:rsidR="00912EC9">
        <w:t xml:space="preserve"> </w:t>
      </w:r>
      <w:r w:rsidR="002952F3">
        <w:t>The rehearsal dinner was a blast.</w:t>
      </w:r>
      <w:r w:rsidR="00F02BF6">
        <w:t xml:space="preserve"> </w:t>
      </w:r>
      <w:r w:rsidR="004153C1">
        <w:t>The company was great, and the food was delicious.</w:t>
      </w:r>
      <w:r w:rsidR="002952F3">
        <w:t xml:space="preserve"> It was so exciting seeing how both Morrison’s and </w:t>
      </w:r>
      <w:r w:rsidR="006576FF">
        <w:t>Long</w:t>
      </w:r>
      <w:r w:rsidR="002952F3">
        <w:t>’s family members were getting along and how they naturally seem</w:t>
      </w:r>
      <w:r w:rsidR="00CD2DF9">
        <w:t>ed</w:t>
      </w:r>
      <w:r w:rsidR="002952F3">
        <w:t xml:space="preserve"> to </w:t>
      </w:r>
      <w:r w:rsidR="00136497">
        <w:t>blend</w:t>
      </w:r>
      <w:r w:rsidR="002952F3">
        <w:t>.</w:t>
      </w:r>
    </w:p>
    <w:p w14:paraId="351C5C1C" w14:textId="2D4E0F60" w:rsidR="00136497" w:rsidRDefault="00725DCF" w:rsidP="00CF23E8">
      <w:pPr>
        <w:spacing w:after="0"/>
        <w:ind w:firstLine="720"/>
        <w:jc w:val="both"/>
      </w:pPr>
      <w:r>
        <w:t>Morrison’s parent</w:t>
      </w:r>
      <w:r w:rsidR="00EF45B3">
        <w:t>s</w:t>
      </w:r>
      <w:r>
        <w:t xml:space="preserve"> really took a liking to </w:t>
      </w:r>
      <w:r w:rsidR="006576FF">
        <w:t>Long</w:t>
      </w:r>
      <w:r>
        <w:t xml:space="preserve"> and his family. Her mother told her that </w:t>
      </w:r>
      <w:r w:rsidR="00FD20CA">
        <w:t xml:space="preserve">he was </w:t>
      </w:r>
      <w:r w:rsidR="00B22D10">
        <w:t>a genuinely nice</w:t>
      </w:r>
      <w:r w:rsidR="00FD20CA">
        <w:t xml:space="preserve"> young man and that she was happy for them. </w:t>
      </w:r>
      <w:r w:rsidR="006576FF">
        <w:t>Long</w:t>
      </w:r>
      <w:r w:rsidR="00FD20CA">
        <w:t xml:space="preserve"> and her father </w:t>
      </w:r>
      <w:r w:rsidR="00ED585C">
        <w:t xml:space="preserve">were very much alike in </w:t>
      </w:r>
      <w:r w:rsidR="00ED585C">
        <w:lastRenderedPageBreak/>
        <w:t xml:space="preserve">so many ways, so Morrison </w:t>
      </w:r>
      <w:r w:rsidR="00DD6B68">
        <w:t>could not</w:t>
      </w:r>
      <w:r w:rsidR="00ED585C">
        <w:t xml:space="preserve"> see how they </w:t>
      </w:r>
      <w:r w:rsidR="005551A6">
        <w:t>would not</w:t>
      </w:r>
      <w:r w:rsidR="00ED585C">
        <w:t xml:space="preserve"> get along. </w:t>
      </w:r>
      <w:r w:rsidR="00875446">
        <w:t>They were endlessly chattering away at the wedding rehearsal.</w:t>
      </w:r>
      <w:r w:rsidR="00C70CC3">
        <w:t xml:space="preserve"> After seeing how well her parents and Long got along, Morrison was completely convinced that she had found a keeper.</w:t>
      </w:r>
    </w:p>
    <w:p w14:paraId="5229B448" w14:textId="75D8FC4A" w:rsidR="00ED585C" w:rsidRDefault="003F423E" w:rsidP="00CF23E8">
      <w:pPr>
        <w:spacing w:after="0"/>
        <w:ind w:firstLine="720"/>
        <w:jc w:val="both"/>
      </w:pPr>
      <w:r>
        <w:t xml:space="preserve">On the day of the wedding, </w:t>
      </w:r>
      <w:r w:rsidR="00A9092B">
        <w:t>the attendees</w:t>
      </w:r>
      <w:r w:rsidR="004F3E44">
        <w:t xml:space="preserve"> </w:t>
      </w:r>
      <w:r w:rsidR="005551A6">
        <w:t xml:space="preserve">had </w:t>
      </w:r>
      <w:r w:rsidR="004F3E44">
        <w:t xml:space="preserve">dressed </w:t>
      </w:r>
      <w:r w:rsidR="005551A6">
        <w:t>in their finest clothing</w:t>
      </w:r>
      <w:r w:rsidR="00A9092B">
        <w:t xml:space="preserve"> as they patiently waited for the wedding to start</w:t>
      </w:r>
      <w:r w:rsidR="00DE08D2">
        <w:t>.</w:t>
      </w:r>
      <w:r w:rsidR="005E7B43">
        <w:t xml:space="preserve"> </w:t>
      </w:r>
      <w:r w:rsidR="003316E7">
        <w:t>The bridesmaid</w:t>
      </w:r>
      <w:r w:rsidR="00A9092B">
        <w:t>s</w:t>
      </w:r>
      <w:r w:rsidR="003316E7">
        <w:t xml:space="preserve"> walked down the aisle in </w:t>
      </w:r>
      <w:r w:rsidR="00E91075">
        <w:t xml:space="preserve">blushing </w:t>
      </w:r>
      <w:r w:rsidR="00CD2DF9">
        <w:t>pink-</w:t>
      </w:r>
      <w:r w:rsidR="00B6144E">
        <w:t xml:space="preserve">colored sheath/column V-neck </w:t>
      </w:r>
      <w:r w:rsidR="0066500B">
        <w:t>sweep train chiffon dresses with</w:t>
      </w:r>
      <w:r w:rsidR="00CB497C">
        <w:t xml:space="preserve"> leg slit</w:t>
      </w:r>
      <w:r w:rsidR="00CD2DF9">
        <w:t>s</w:t>
      </w:r>
      <w:r w:rsidR="00CB497C">
        <w:t xml:space="preserve"> down the aisle. </w:t>
      </w:r>
    </w:p>
    <w:p w14:paraId="360C0C48" w14:textId="657A53B7" w:rsidR="002952F3" w:rsidRDefault="00554FFF" w:rsidP="00CF23E8">
      <w:pPr>
        <w:spacing w:after="0"/>
        <w:ind w:firstLine="720"/>
        <w:jc w:val="both"/>
      </w:pPr>
      <w:r>
        <w:t xml:space="preserve">When it was Morrison’s turn to walk down the aisle with her father, </w:t>
      </w:r>
      <w:r w:rsidR="000B3275">
        <w:t xml:space="preserve">she could hear </w:t>
      </w:r>
      <w:r w:rsidR="00B23027">
        <w:t>about</w:t>
      </w:r>
      <w:r w:rsidR="00ED53DA">
        <w:t xml:space="preserve"> </w:t>
      </w:r>
      <w:r w:rsidR="00B23027">
        <w:t>a dozen</w:t>
      </w:r>
      <w:r w:rsidR="000B3275">
        <w:t xml:space="preserve"> of the </w:t>
      </w:r>
      <w:r w:rsidR="008D069C">
        <w:t>guests</w:t>
      </w:r>
      <w:r w:rsidR="000B3275">
        <w:t xml:space="preserve"> </w:t>
      </w:r>
      <w:r w:rsidR="00CD2DF9">
        <w:t xml:space="preserve">in </w:t>
      </w:r>
      <w:r w:rsidR="000B3275">
        <w:t xml:space="preserve">awe </w:t>
      </w:r>
      <w:r w:rsidR="001D7A6B">
        <w:t xml:space="preserve">at her dress and the way she looked. </w:t>
      </w:r>
      <w:r w:rsidR="008D069C">
        <w:t>Morrison</w:t>
      </w:r>
      <w:r w:rsidR="00D64246">
        <w:t xml:space="preserve"> carried a lovely array of </w:t>
      </w:r>
      <w:r w:rsidR="00B2392B">
        <w:t>white- and blush-colored</w:t>
      </w:r>
      <w:r w:rsidR="00C6020A">
        <w:t xml:space="preserve"> roses</w:t>
      </w:r>
      <w:r w:rsidR="00C23279">
        <w:t xml:space="preserve"> that </w:t>
      </w:r>
      <w:r w:rsidR="00ED53DA">
        <w:t>were</w:t>
      </w:r>
      <w:r w:rsidR="00C23279">
        <w:t xml:space="preserve"> accented with gold foliage.</w:t>
      </w:r>
      <w:r w:rsidR="000F12F1">
        <w:t xml:space="preserve"> She looked onward happily with a proud look on her face. </w:t>
      </w:r>
      <w:r w:rsidR="004F6F67">
        <w:t xml:space="preserve">Not far away, she could see the </w:t>
      </w:r>
      <w:r w:rsidR="00CD2DF9">
        <w:t>dashing-</w:t>
      </w:r>
      <w:r w:rsidR="004F6F67">
        <w:t>looking Hugo Long dress</w:t>
      </w:r>
      <w:r w:rsidR="001F3AF1">
        <w:t xml:space="preserve">ed in a Calvin Klein charcoal gray performance wool </w:t>
      </w:r>
      <w:r w:rsidR="00B23027">
        <w:t>tuxedo</w:t>
      </w:r>
      <w:r w:rsidR="001F3AF1">
        <w:t xml:space="preserve">. </w:t>
      </w:r>
      <w:r w:rsidR="00CA5C50">
        <w:t>He looked taken away by her beauty as she walked toward him.</w:t>
      </w:r>
      <w:r w:rsidR="00E41AB6">
        <w:t xml:space="preserve"> It was the perfect fairy tale wedding </w:t>
      </w:r>
      <w:r w:rsidR="00EE7813">
        <w:t>that she had always dreamed of.</w:t>
      </w:r>
      <w:r w:rsidR="00F66955">
        <w:t xml:space="preserve"> </w:t>
      </w:r>
    </w:p>
    <w:p w14:paraId="72525474" w14:textId="6C70961B" w:rsidR="00F66955" w:rsidRDefault="00F66955" w:rsidP="00CF23E8">
      <w:pPr>
        <w:spacing w:after="0"/>
        <w:ind w:firstLine="720"/>
        <w:jc w:val="both"/>
      </w:pPr>
      <w:r>
        <w:t xml:space="preserve">This was by far the </w:t>
      </w:r>
      <w:r w:rsidR="00BA593F">
        <w:t>happiest</w:t>
      </w:r>
      <w:r>
        <w:t xml:space="preserve"> day of her life. </w:t>
      </w:r>
      <w:r w:rsidR="00EB6C5E">
        <w:t xml:space="preserve">She tried her best to keep her composure as she stood in front of the priest. </w:t>
      </w:r>
      <w:r w:rsidR="00757056">
        <w:t>Morrison tried to focus on</w:t>
      </w:r>
      <w:r w:rsidR="00FB2675">
        <w:t xml:space="preserve"> saying her wedding vows. </w:t>
      </w:r>
      <w:r w:rsidR="00F8532C">
        <w:t xml:space="preserve">She was so nervous that she was afraid she </w:t>
      </w:r>
      <w:r w:rsidR="00CD2DF9">
        <w:t xml:space="preserve">would </w:t>
      </w:r>
      <w:r w:rsidR="00F8532C">
        <w:t>recite the line</w:t>
      </w:r>
      <w:r w:rsidR="009D4EE8">
        <w:t>s</w:t>
      </w:r>
      <w:r w:rsidR="00F8532C">
        <w:t xml:space="preserve"> wrong or </w:t>
      </w:r>
      <w:r w:rsidR="00D966D8">
        <w:t>would not</w:t>
      </w:r>
      <w:r w:rsidR="00F8532C">
        <w:t xml:space="preserve"> be able to speak right.</w:t>
      </w:r>
      <w:r w:rsidR="009D4EE8">
        <w:t xml:space="preserve"> Morrison </w:t>
      </w:r>
      <w:r w:rsidR="00C55718">
        <w:t xml:space="preserve">looked up into </w:t>
      </w:r>
      <w:r w:rsidR="002B3D93">
        <w:t>Long’s eyes</w:t>
      </w:r>
      <w:r w:rsidR="00CD2DF9">
        <w:t>,</w:t>
      </w:r>
      <w:r w:rsidR="002B3D93">
        <w:t xml:space="preserve"> and everything seem</w:t>
      </w:r>
      <w:r w:rsidR="00CD2DF9">
        <w:t>ed</w:t>
      </w:r>
      <w:r w:rsidR="002B3D93">
        <w:t xml:space="preserve"> to be all right again</w:t>
      </w:r>
      <w:r w:rsidR="009D4EE8">
        <w:t>.</w:t>
      </w:r>
      <w:r w:rsidR="002B3D93">
        <w:t xml:space="preserve"> It was the way he looked at her that </w:t>
      </w:r>
      <w:r w:rsidR="004728C2">
        <w:t>put her at ease.</w:t>
      </w:r>
    </w:p>
    <w:p w14:paraId="4917DB16" w14:textId="213F340C" w:rsidR="00F8532C" w:rsidRDefault="003B4720" w:rsidP="00CF23E8">
      <w:pPr>
        <w:spacing w:after="0"/>
        <w:ind w:firstLine="720"/>
        <w:jc w:val="both"/>
      </w:pPr>
      <w:r>
        <w:t xml:space="preserve">Her heart </w:t>
      </w:r>
      <w:r w:rsidR="00CD2DF9">
        <w:t xml:space="preserve">leaped </w:t>
      </w:r>
      <w:r>
        <w:t>with joy a</w:t>
      </w:r>
      <w:r w:rsidR="00B127B5">
        <w:t>s soon as the priest said</w:t>
      </w:r>
      <w:r w:rsidR="00CD2DF9">
        <w:t>,</w:t>
      </w:r>
      <w:r w:rsidR="00B127B5">
        <w:t xml:space="preserve"> </w:t>
      </w:r>
      <w:r w:rsidR="00510594">
        <w:t>“I now pronounce you husband and wife</w:t>
      </w:r>
      <w:r w:rsidR="00B127B5">
        <w:t xml:space="preserve">. You may kiss the bride!” </w:t>
      </w:r>
    </w:p>
    <w:p w14:paraId="5EBDAEE0" w14:textId="6419E509" w:rsidR="00D305B2" w:rsidRDefault="007B51D9" w:rsidP="00D305B2">
      <w:pPr>
        <w:spacing w:after="0"/>
        <w:ind w:firstLine="720"/>
        <w:jc w:val="both"/>
      </w:pPr>
      <w:r>
        <w:t>They smiled and didn’t shy away from</w:t>
      </w:r>
      <w:r w:rsidR="00492E24">
        <w:t xml:space="preserve"> giving each other a deep, passionate kiss that lingered in front of the audience.</w:t>
      </w:r>
      <w:r w:rsidR="00561958">
        <w:t xml:space="preserve"> Everyone clapped joyously as they stepped away from the podium an</w:t>
      </w:r>
      <w:r w:rsidR="00E44781">
        <w:t>d walked down the aisle for the first time as husband and wife.</w:t>
      </w:r>
      <w:r w:rsidR="007B4DF7">
        <w:t xml:space="preserve"> </w:t>
      </w:r>
    </w:p>
    <w:p w14:paraId="4DBA9C89" w14:textId="02727AE5" w:rsidR="00970346" w:rsidRDefault="001213BD" w:rsidP="00D305B2">
      <w:pPr>
        <w:spacing w:after="0"/>
        <w:ind w:firstLine="720"/>
        <w:jc w:val="both"/>
      </w:pPr>
      <w:r>
        <w:lastRenderedPageBreak/>
        <w:t>Everyone was ready to get the party</w:t>
      </w:r>
      <w:r w:rsidR="00AB0761">
        <w:t xml:space="preserve"> started after the ceremony. The newly wedded couple </w:t>
      </w:r>
      <w:r w:rsidR="00761CAE">
        <w:t xml:space="preserve">was greeted by </w:t>
      </w:r>
      <w:r w:rsidR="00DA2008">
        <w:t>an exuberant crowd who was throwing rice a</w:t>
      </w:r>
      <w:r w:rsidR="0057413A">
        <w:t xml:space="preserve">t them as they cheered wildly for them. </w:t>
      </w:r>
      <w:r w:rsidR="00404C55">
        <w:t>M</w:t>
      </w:r>
      <w:r w:rsidR="00E62D55">
        <w:t xml:space="preserve">r. and Mrs. Hugo Long laughed as they tried to brush off </w:t>
      </w:r>
      <w:r w:rsidR="000B4E4E">
        <w:t>all</w:t>
      </w:r>
      <w:r w:rsidR="00E62D55">
        <w:t xml:space="preserve"> the rice before entering the limousine. </w:t>
      </w:r>
    </w:p>
    <w:p w14:paraId="61119330" w14:textId="5A96D40F" w:rsidR="000B4E4E" w:rsidRDefault="000B4E4E" w:rsidP="000B4E4E">
      <w:pPr>
        <w:spacing w:after="0"/>
        <w:ind w:firstLine="720"/>
        <w:jc w:val="both"/>
      </w:pPr>
      <w:r>
        <w:t xml:space="preserve">“Well, we did it!” Morrison said. “We </w:t>
      </w:r>
      <w:r w:rsidR="007E0FFD">
        <w:t>are</w:t>
      </w:r>
      <w:r>
        <w:t xml:space="preserve"> now a married couple. </w:t>
      </w:r>
      <w:r w:rsidR="007E0FFD">
        <w:t>How does it feel to be a married man?”</w:t>
      </w:r>
    </w:p>
    <w:p w14:paraId="58B27E15" w14:textId="5CB59605" w:rsidR="007E0FFD" w:rsidRDefault="007E0FFD" w:rsidP="000B4E4E">
      <w:pPr>
        <w:spacing w:after="0"/>
        <w:ind w:firstLine="720"/>
        <w:jc w:val="both"/>
      </w:pPr>
      <w:r>
        <w:t xml:space="preserve">“It feels great,” </w:t>
      </w:r>
      <w:r w:rsidR="006576FF">
        <w:t>Long</w:t>
      </w:r>
      <w:r>
        <w:t xml:space="preserve"> said enthusiastically. </w:t>
      </w:r>
      <w:r w:rsidR="0011506D">
        <w:t xml:space="preserve">“And I would do it </w:t>
      </w:r>
      <w:r w:rsidR="00972B07">
        <w:t>all over ag</w:t>
      </w:r>
      <w:r w:rsidR="0011506D">
        <w:t>ain to show you</w:t>
      </w:r>
      <w:r w:rsidR="00E264B6">
        <w:t xml:space="preserve"> just</w:t>
      </w:r>
      <w:r w:rsidR="0011506D">
        <w:t xml:space="preserve"> how much I love you.</w:t>
      </w:r>
      <w:r w:rsidR="00972B07">
        <w:t xml:space="preserve"> There </w:t>
      </w:r>
      <w:r w:rsidR="00D966D8">
        <w:t>is not</w:t>
      </w:r>
      <w:r w:rsidR="00972B07">
        <w:t xml:space="preserve"> a single woman that can make me happy as you do</w:t>
      </w:r>
      <w:r w:rsidR="00A61889">
        <w:t>, Mrs. Long!</w:t>
      </w:r>
      <w:r w:rsidR="00972B07">
        <w:t>”</w:t>
      </w:r>
    </w:p>
    <w:p w14:paraId="4E9862DA" w14:textId="5FC6FD6C" w:rsidR="00B150A6" w:rsidRDefault="00B150A6" w:rsidP="000B4E4E">
      <w:pPr>
        <w:spacing w:after="0"/>
        <w:ind w:firstLine="720"/>
        <w:jc w:val="both"/>
      </w:pPr>
      <w:r>
        <w:t>“Where are you all going for the honeymoon?” the limousine driver asked.</w:t>
      </w:r>
    </w:p>
    <w:p w14:paraId="25B7D4E4" w14:textId="3A31431B" w:rsidR="00B150A6" w:rsidRDefault="000E53DC" w:rsidP="000B4E4E">
      <w:pPr>
        <w:spacing w:after="0"/>
        <w:ind w:firstLine="720"/>
        <w:jc w:val="both"/>
      </w:pPr>
      <w:r>
        <w:t xml:space="preserve">“We are heading to Bora Bora first thing after the reception,” </w:t>
      </w:r>
      <w:r w:rsidR="006576FF">
        <w:t>Long</w:t>
      </w:r>
      <w:r>
        <w:t xml:space="preserve"> answered. </w:t>
      </w:r>
    </w:p>
    <w:p w14:paraId="4FF4DD7F" w14:textId="6A7F6247" w:rsidR="003A1085" w:rsidRDefault="003A1085" w:rsidP="000B4E4E">
      <w:pPr>
        <w:spacing w:after="0"/>
        <w:ind w:firstLine="720"/>
        <w:jc w:val="both"/>
      </w:pPr>
      <w:r>
        <w:t>“I’ve heard good things</w:t>
      </w:r>
      <w:r w:rsidR="00F87070">
        <w:t xml:space="preserve"> about that place,” the driver said. “I’m sure you will have a wonderful time there</w:t>
      </w:r>
      <w:r w:rsidR="00CD2DF9">
        <w:t>,</w:t>
      </w:r>
      <w:r w:rsidR="00882BC5">
        <w:t xml:space="preserve"> and the sights will be beautiful</w:t>
      </w:r>
      <w:r w:rsidR="00F87070">
        <w:t>.</w:t>
      </w:r>
      <w:r w:rsidR="006050BD">
        <w:t>”</w:t>
      </w:r>
    </w:p>
    <w:p w14:paraId="2F30A50B" w14:textId="10BC8422" w:rsidR="006050BD" w:rsidRDefault="00120217" w:rsidP="000B4E4E">
      <w:pPr>
        <w:spacing w:after="0"/>
        <w:ind w:firstLine="720"/>
        <w:jc w:val="both"/>
      </w:pPr>
      <w:r>
        <w:t>“Well, sweetheart</w:t>
      </w:r>
      <w:r w:rsidR="00CD2DF9">
        <w:t>,</w:t>
      </w:r>
      <w:r>
        <w:t xml:space="preserve"> I guess we </w:t>
      </w:r>
      <w:r w:rsidR="000463B6">
        <w:t>have to go to th</w:t>
      </w:r>
      <w:r w:rsidR="001E629E">
        <w:t>is</w:t>
      </w:r>
      <w:r w:rsidR="000463B6">
        <w:t xml:space="preserve"> reception</w:t>
      </w:r>
      <w:r w:rsidR="001E629E">
        <w:t xml:space="preserve"> now when all I really want to do is get you alone</w:t>
      </w:r>
      <w:r w:rsidR="00296CB5">
        <w:t xml:space="preserve"> so I can have you all to myself</w:t>
      </w:r>
      <w:r w:rsidR="001E629E">
        <w:t xml:space="preserve">,” </w:t>
      </w:r>
      <w:r w:rsidR="006576FF">
        <w:t>Long</w:t>
      </w:r>
      <w:r w:rsidR="001E629E">
        <w:t xml:space="preserve"> said. </w:t>
      </w:r>
      <w:r w:rsidR="009852CD">
        <w:t>“I guess that would be awfully selfish of me</w:t>
      </w:r>
      <w:r w:rsidR="00CD2DF9">
        <w:t>,</w:t>
      </w:r>
      <w:r w:rsidR="009852CD">
        <w:t xml:space="preserve"> though, since everyone is counting on us to be there.”</w:t>
      </w:r>
    </w:p>
    <w:p w14:paraId="4A07896F" w14:textId="293F7027" w:rsidR="00296CB5" w:rsidRDefault="00296CB5" w:rsidP="000B4E4E">
      <w:pPr>
        <w:spacing w:after="0"/>
        <w:ind w:firstLine="720"/>
        <w:jc w:val="both"/>
      </w:pPr>
      <w:r>
        <w:t xml:space="preserve">“Don’t you worry,” Morrison said. “We will have plenty of time for that in Bora Bora. </w:t>
      </w:r>
      <w:r w:rsidR="00524F79">
        <w:t xml:space="preserve">We </w:t>
      </w:r>
      <w:r w:rsidR="00D966D8">
        <w:t>must not</w:t>
      </w:r>
      <w:r w:rsidR="00524F79">
        <w:t xml:space="preserve"> let everyone down. Our family members and friends are </w:t>
      </w:r>
      <w:r w:rsidR="00B21EC9">
        <w:t xml:space="preserve">eagerly waiting for our arrival so they can help ring in the celebration. We </w:t>
      </w:r>
      <w:r w:rsidR="00705731">
        <w:t>must make them happy and give them the sat</w:t>
      </w:r>
      <w:r w:rsidR="00FF3A2F">
        <w:t>isfaction that they so deserve</w:t>
      </w:r>
      <w:r w:rsidR="00B21EC9">
        <w:t>.”</w:t>
      </w:r>
    </w:p>
    <w:p w14:paraId="50757ED6" w14:textId="2B25C2AD" w:rsidR="00B21EC9" w:rsidRDefault="00B21EC9" w:rsidP="000B4E4E">
      <w:pPr>
        <w:spacing w:after="0"/>
        <w:ind w:firstLine="720"/>
        <w:jc w:val="both"/>
      </w:pPr>
      <w:r>
        <w:t xml:space="preserve">“I </w:t>
      </w:r>
      <w:r w:rsidR="00CD2DF9">
        <w:t>know</w:t>
      </w:r>
      <w:r>
        <w:t xml:space="preserve">,” he said. </w:t>
      </w:r>
      <w:r w:rsidR="00B811FB">
        <w:t>“It’s just that I love you so much and that I have waited for so long for this moment.”</w:t>
      </w:r>
    </w:p>
    <w:p w14:paraId="10CF53E1" w14:textId="6BB038ED" w:rsidR="004E2FA4" w:rsidRDefault="00B811FB" w:rsidP="004E2FA4">
      <w:pPr>
        <w:spacing w:after="0"/>
        <w:ind w:firstLine="720"/>
        <w:jc w:val="both"/>
      </w:pPr>
      <w:r>
        <w:t xml:space="preserve">“Me, too!” she said. </w:t>
      </w:r>
      <w:r w:rsidR="00A14387">
        <w:t xml:space="preserve">“It won’t </w:t>
      </w:r>
      <w:r w:rsidR="004E2FA4">
        <w:t>hurt to wait a little longer.”</w:t>
      </w:r>
    </w:p>
    <w:p w14:paraId="0BB1C31C" w14:textId="687CD5BF" w:rsidR="00725789" w:rsidRDefault="00011C3A" w:rsidP="000B4E4E">
      <w:pPr>
        <w:spacing w:after="0"/>
        <w:ind w:firstLine="720"/>
        <w:jc w:val="both"/>
      </w:pPr>
      <w:r>
        <w:t xml:space="preserve">They kissed </w:t>
      </w:r>
      <w:r w:rsidR="00420556">
        <w:t xml:space="preserve">all the way to the reception. </w:t>
      </w:r>
      <w:r w:rsidR="00EF51C7">
        <w:t xml:space="preserve">They found pure bliss in Bora Bora where they spent </w:t>
      </w:r>
      <w:r w:rsidR="005A4602">
        <w:t>most of the</w:t>
      </w:r>
      <w:r w:rsidR="00EF51C7">
        <w:t xml:space="preserve"> time cuddling and </w:t>
      </w:r>
      <w:r w:rsidR="005B2F8E">
        <w:t xml:space="preserve">going on lots of adventures deep into </w:t>
      </w:r>
      <w:r w:rsidR="005A4602">
        <w:t>the tropical</w:t>
      </w:r>
      <w:r w:rsidR="0065639D">
        <w:t xml:space="preserve"> </w:t>
      </w:r>
      <w:r w:rsidR="005B2F8E">
        <w:t xml:space="preserve">rainforest and </w:t>
      </w:r>
      <w:r w:rsidR="0065639D">
        <w:t xml:space="preserve">scuba diving in the crystal blue sea. </w:t>
      </w:r>
    </w:p>
    <w:p w14:paraId="5239E55C" w14:textId="6C2A672F" w:rsidR="00011C3A" w:rsidRDefault="00B20DAE" w:rsidP="000B4E4E">
      <w:pPr>
        <w:spacing w:after="0"/>
        <w:ind w:firstLine="720"/>
        <w:jc w:val="both"/>
      </w:pPr>
      <w:r>
        <w:lastRenderedPageBreak/>
        <w:t>They forgot all about the troubles of the past and lived the rest of their lives in harmony</w:t>
      </w:r>
      <w:r w:rsidR="005A4602">
        <w:t>.</w:t>
      </w:r>
      <w:r>
        <w:t xml:space="preserve"> </w:t>
      </w:r>
      <w:r w:rsidR="00104FED">
        <w:t>A few years later, t</w:t>
      </w:r>
      <w:r w:rsidR="005A4602">
        <w:t>hey became parents of</w:t>
      </w:r>
      <w:r>
        <w:t xml:space="preserve"> three kids</w:t>
      </w:r>
      <w:r w:rsidR="00CD2DF9">
        <w:t>:</w:t>
      </w:r>
      <w:r>
        <w:t xml:space="preserve"> one boy and two girls. </w:t>
      </w:r>
      <w:r w:rsidR="002A660E">
        <w:t xml:space="preserve">Maia Long </w:t>
      </w:r>
      <w:r w:rsidR="00255E72">
        <w:t xml:space="preserve">had tremendous success as a singer, so </w:t>
      </w:r>
      <w:r w:rsidR="008029E8">
        <w:t>Morrison</w:t>
      </w:r>
      <w:r w:rsidR="00255E72">
        <w:t xml:space="preserve"> </w:t>
      </w:r>
      <w:r w:rsidR="008029E8">
        <w:t>could</w:t>
      </w:r>
      <w:r w:rsidR="00255E72">
        <w:t xml:space="preserve"> go into early retirement</w:t>
      </w:r>
      <w:r w:rsidR="008029E8">
        <w:t xml:space="preserve"> without having any worry about a shortage of finances</w:t>
      </w:r>
      <w:r w:rsidR="00255E72">
        <w:t xml:space="preserve">. She loved being a </w:t>
      </w:r>
      <w:r w:rsidR="00E41E31">
        <w:t>stay-at-home</w:t>
      </w:r>
      <w:r w:rsidR="00255E72">
        <w:t xml:space="preserve"> parent</w:t>
      </w:r>
      <w:r w:rsidR="00E41E31">
        <w:t xml:space="preserve">. </w:t>
      </w:r>
      <w:r w:rsidR="006576FF">
        <w:t>Long</w:t>
      </w:r>
      <w:r w:rsidR="00E41E31">
        <w:t>, too, retired. They s</w:t>
      </w:r>
      <w:r w:rsidR="00FF0F87">
        <w:t xml:space="preserve">pent </w:t>
      </w:r>
      <w:r w:rsidR="00F53BEB">
        <w:t>several years of their lives</w:t>
      </w:r>
      <w:r w:rsidR="00FF0F87">
        <w:t xml:space="preserve"> traveling, having family over for cookouts, and </w:t>
      </w:r>
      <w:r w:rsidR="00BF360E">
        <w:t>attending their kids</w:t>
      </w:r>
      <w:r w:rsidR="00CD2DF9">
        <w:t>’</w:t>
      </w:r>
      <w:r w:rsidR="00BF360E">
        <w:t xml:space="preserve"> events</w:t>
      </w:r>
      <w:r w:rsidR="00CD2DF9">
        <w:t>—</w:t>
      </w:r>
      <w:r w:rsidR="00E7372E">
        <w:t>and t</w:t>
      </w:r>
      <w:r w:rsidR="00D5203E">
        <w:t>hey lived happily ever after!</w:t>
      </w:r>
    </w:p>
    <w:p w14:paraId="4C827EFF" w14:textId="77777777" w:rsidR="00E7372E" w:rsidRDefault="00E7372E" w:rsidP="000B4E4E">
      <w:pPr>
        <w:spacing w:after="0"/>
        <w:ind w:firstLine="720"/>
        <w:jc w:val="both"/>
      </w:pPr>
    </w:p>
    <w:p w14:paraId="48FFB7EE" w14:textId="77777777" w:rsidR="00A61889" w:rsidRDefault="00A61889" w:rsidP="000B4E4E">
      <w:pPr>
        <w:spacing w:after="0"/>
        <w:ind w:firstLine="720"/>
        <w:jc w:val="both"/>
      </w:pPr>
    </w:p>
    <w:p w14:paraId="57403780" w14:textId="77777777" w:rsidR="00492E24" w:rsidRDefault="00492E24" w:rsidP="00CF23E8">
      <w:pPr>
        <w:spacing w:after="0"/>
        <w:ind w:firstLine="720"/>
        <w:jc w:val="both"/>
      </w:pPr>
    </w:p>
    <w:p w14:paraId="1D2B1E3D" w14:textId="77777777" w:rsidR="00FB2675" w:rsidRDefault="00FB2675" w:rsidP="00CF23E8">
      <w:pPr>
        <w:spacing w:after="0"/>
        <w:ind w:firstLine="720"/>
        <w:jc w:val="both"/>
      </w:pPr>
    </w:p>
    <w:p w14:paraId="4D3499D9" w14:textId="77777777" w:rsidR="009305D2" w:rsidRDefault="009305D2" w:rsidP="00CF23E8">
      <w:pPr>
        <w:spacing w:after="0"/>
        <w:ind w:firstLine="720"/>
        <w:jc w:val="both"/>
      </w:pPr>
    </w:p>
    <w:p w14:paraId="481AE7AE" w14:textId="77777777" w:rsidR="00BB5B0C" w:rsidRDefault="00BB5B0C" w:rsidP="00CF23E8">
      <w:pPr>
        <w:spacing w:after="0"/>
        <w:ind w:firstLine="720"/>
        <w:jc w:val="both"/>
      </w:pPr>
    </w:p>
    <w:p w14:paraId="3F408407" w14:textId="77777777" w:rsidR="007D394B" w:rsidRDefault="007D394B" w:rsidP="00CF23E8">
      <w:pPr>
        <w:spacing w:after="0"/>
        <w:ind w:firstLine="720"/>
        <w:jc w:val="both"/>
      </w:pPr>
    </w:p>
    <w:p w14:paraId="687EF95A" w14:textId="77777777" w:rsidR="00EF2378" w:rsidRDefault="00EF2378" w:rsidP="00CF23E8">
      <w:pPr>
        <w:spacing w:after="0"/>
        <w:ind w:firstLine="720"/>
        <w:jc w:val="both"/>
      </w:pPr>
    </w:p>
    <w:p w14:paraId="07891385" w14:textId="77777777" w:rsidR="00BA2571" w:rsidRDefault="00BA2571" w:rsidP="00101B96">
      <w:pPr>
        <w:spacing w:after="0"/>
        <w:ind w:firstLine="720"/>
        <w:jc w:val="both"/>
      </w:pPr>
    </w:p>
    <w:p w14:paraId="7C1C5D27" w14:textId="77777777" w:rsidR="004C618B" w:rsidRDefault="004C618B" w:rsidP="00101B96">
      <w:pPr>
        <w:spacing w:after="0"/>
        <w:ind w:firstLine="720"/>
        <w:jc w:val="both"/>
      </w:pPr>
    </w:p>
    <w:p w14:paraId="611DDD9E" w14:textId="77777777" w:rsidR="000D32A5" w:rsidRDefault="000D32A5" w:rsidP="00101B96">
      <w:pPr>
        <w:spacing w:after="0"/>
        <w:ind w:firstLine="720"/>
        <w:jc w:val="both"/>
      </w:pPr>
    </w:p>
    <w:p w14:paraId="0D17264B" w14:textId="77777777" w:rsidR="002B4AE4" w:rsidRDefault="002B4AE4" w:rsidP="004C1D58">
      <w:pPr>
        <w:spacing w:after="0"/>
        <w:ind w:firstLine="720"/>
        <w:jc w:val="both"/>
      </w:pPr>
    </w:p>
    <w:p w14:paraId="7B7FB4C1" w14:textId="77777777" w:rsidR="002B4AE4" w:rsidRDefault="002B4AE4" w:rsidP="004C1D58">
      <w:pPr>
        <w:spacing w:after="0"/>
        <w:ind w:firstLine="720"/>
        <w:jc w:val="both"/>
      </w:pPr>
    </w:p>
    <w:p w14:paraId="3BEC3CE1" w14:textId="77777777" w:rsidR="007C4B53" w:rsidRDefault="007C4B53" w:rsidP="004C1D58">
      <w:pPr>
        <w:spacing w:after="0"/>
        <w:ind w:firstLine="720"/>
        <w:jc w:val="both"/>
      </w:pPr>
    </w:p>
    <w:p w14:paraId="59CBA492" w14:textId="77777777" w:rsidR="00A30FA7" w:rsidRDefault="00A30FA7" w:rsidP="00187780"/>
    <w:sectPr w:rsidR="00A30FA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86798" w14:textId="77777777" w:rsidR="00B4514E" w:rsidRDefault="00B4514E" w:rsidP="00F83718">
      <w:pPr>
        <w:spacing w:after="0" w:line="240" w:lineRule="auto"/>
      </w:pPr>
      <w:r>
        <w:separator/>
      </w:r>
    </w:p>
  </w:endnote>
  <w:endnote w:type="continuationSeparator" w:id="0">
    <w:p w14:paraId="530B1502" w14:textId="77777777" w:rsidR="00B4514E" w:rsidRDefault="00B4514E" w:rsidP="00F83718">
      <w:pPr>
        <w:spacing w:after="0" w:line="240" w:lineRule="auto"/>
      </w:pPr>
      <w:r>
        <w:continuationSeparator/>
      </w:r>
    </w:p>
  </w:endnote>
  <w:endnote w:type="continuationNotice" w:id="1">
    <w:p w14:paraId="72DE1386" w14:textId="77777777" w:rsidR="00B4514E" w:rsidRDefault="00B451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1E7FD" w14:textId="77777777" w:rsidR="00B4514E" w:rsidRDefault="00B4514E" w:rsidP="00F83718">
      <w:pPr>
        <w:spacing w:after="0" w:line="240" w:lineRule="auto"/>
      </w:pPr>
      <w:r>
        <w:separator/>
      </w:r>
    </w:p>
  </w:footnote>
  <w:footnote w:type="continuationSeparator" w:id="0">
    <w:p w14:paraId="29F7067F" w14:textId="77777777" w:rsidR="00B4514E" w:rsidRDefault="00B4514E" w:rsidP="00F83718">
      <w:pPr>
        <w:spacing w:after="0" w:line="240" w:lineRule="auto"/>
      </w:pPr>
      <w:r>
        <w:continuationSeparator/>
      </w:r>
    </w:p>
  </w:footnote>
  <w:footnote w:type="continuationNotice" w:id="1">
    <w:p w14:paraId="7B91F261" w14:textId="77777777" w:rsidR="00B4514E" w:rsidRDefault="00B4514E">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xMzSwMDIxNDU0MTBS0lEKTi0uzszPAymwqAUAS0prXCwAAAA="/>
  </w:docVars>
  <w:rsids>
    <w:rsidRoot w:val="006B0616"/>
    <w:rsid w:val="000004EF"/>
    <w:rsid w:val="00000B4C"/>
    <w:rsid w:val="00000D4C"/>
    <w:rsid w:val="00001712"/>
    <w:rsid w:val="00001C19"/>
    <w:rsid w:val="000022BD"/>
    <w:rsid w:val="00002694"/>
    <w:rsid w:val="000027B4"/>
    <w:rsid w:val="00002D08"/>
    <w:rsid w:val="00002E14"/>
    <w:rsid w:val="00003112"/>
    <w:rsid w:val="0000339A"/>
    <w:rsid w:val="000033DA"/>
    <w:rsid w:val="0000342B"/>
    <w:rsid w:val="000035D7"/>
    <w:rsid w:val="000036E3"/>
    <w:rsid w:val="00003860"/>
    <w:rsid w:val="00003CDC"/>
    <w:rsid w:val="00003F8D"/>
    <w:rsid w:val="00003FB0"/>
    <w:rsid w:val="00004139"/>
    <w:rsid w:val="000042DE"/>
    <w:rsid w:val="00004356"/>
    <w:rsid w:val="00004595"/>
    <w:rsid w:val="00004FBE"/>
    <w:rsid w:val="000050B4"/>
    <w:rsid w:val="00005483"/>
    <w:rsid w:val="00005AF0"/>
    <w:rsid w:val="00005D25"/>
    <w:rsid w:val="00005F6B"/>
    <w:rsid w:val="00006057"/>
    <w:rsid w:val="000062D3"/>
    <w:rsid w:val="00006DD6"/>
    <w:rsid w:val="0000707A"/>
    <w:rsid w:val="0000749B"/>
    <w:rsid w:val="000075D6"/>
    <w:rsid w:val="00007D86"/>
    <w:rsid w:val="00007F63"/>
    <w:rsid w:val="00007F8B"/>
    <w:rsid w:val="00007F98"/>
    <w:rsid w:val="00010860"/>
    <w:rsid w:val="00010CAB"/>
    <w:rsid w:val="0001101E"/>
    <w:rsid w:val="0001108C"/>
    <w:rsid w:val="00011266"/>
    <w:rsid w:val="0001157F"/>
    <w:rsid w:val="00011730"/>
    <w:rsid w:val="00011740"/>
    <w:rsid w:val="00011C3A"/>
    <w:rsid w:val="000129D3"/>
    <w:rsid w:val="00012A45"/>
    <w:rsid w:val="00012EAB"/>
    <w:rsid w:val="0001304F"/>
    <w:rsid w:val="000132D7"/>
    <w:rsid w:val="000134DA"/>
    <w:rsid w:val="00013BF5"/>
    <w:rsid w:val="00013EB2"/>
    <w:rsid w:val="00014056"/>
    <w:rsid w:val="00014410"/>
    <w:rsid w:val="00014654"/>
    <w:rsid w:val="00014D95"/>
    <w:rsid w:val="00014ED5"/>
    <w:rsid w:val="00014F5B"/>
    <w:rsid w:val="00014FC7"/>
    <w:rsid w:val="00015266"/>
    <w:rsid w:val="00015588"/>
    <w:rsid w:val="00015ED8"/>
    <w:rsid w:val="0001615D"/>
    <w:rsid w:val="000166F4"/>
    <w:rsid w:val="00016A63"/>
    <w:rsid w:val="00016D8B"/>
    <w:rsid w:val="00016F67"/>
    <w:rsid w:val="000176FA"/>
    <w:rsid w:val="000179FB"/>
    <w:rsid w:val="00017C64"/>
    <w:rsid w:val="00017C8C"/>
    <w:rsid w:val="0002049F"/>
    <w:rsid w:val="00020621"/>
    <w:rsid w:val="00020B68"/>
    <w:rsid w:val="000213BA"/>
    <w:rsid w:val="00021427"/>
    <w:rsid w:val="0002159D"/>
    <w:rsid w:val="000218E5"/>
    <w:rsid w:val="00021CAF"/>
    <w:rsid w:val="000224D9"/>
    <w:rsid w:val="00022A40"/>
    <w:rsid w:val="00022A5F"/>
    <w:rsid w:val="00022D42"/>
    <w:rsid w:val="0002302B"/>
    <w:rsid w:val="00023153"/>
    <w:rsid w:val="000231F2"/>
    <w:rsid w:val="000233DA"/>
    <w:rsid w:val="0002356E"/>
    <w:rsid w:val="0002391F"/>
    <w:rsid w:val="00023B08"/>
    <w:rsid w:val="00023BED"/>
    <w:rsid w:val="00023C0C"/>
    <w:rsid w:val="00023D3B"/>
    <w:rsid w:val="00023E81"/>
    <w:rsid w:val="000241D8"/>
    <w:rsid w:val="000244BB"/>
    <w:rsid w:val="000247D4"/>
    <w:rsid w:val="00024AE1"/>
    <w:rsid w:val="00025083"/>
    <w:rsid w:val="00025177"/>
    <w:rsid w:val="00025306"/>
    <w:rsid w:val="000258ED"/>
    <w:rsid w:val="000263DE"/>
    <w:rsid w:val="00026897"/>
    <w:rsid w:val="000268F4"/>
    <w:rsid w:val="00026A29"/>
    <w:rsid w:val="00026E43"/>
    <w:rsid w:val="0002715A"/>
    <w:rsid w:val="0002784C"/>
    <w:rsid w:val="00027D28"/>
    <w:rsid w:val="00027E2B"/>
    <w:rsid w:val="0003028E"/>
    <w:rsid w:val="00030A89"/>
    <w:rsid w:val="00030BC9"/>
    <w:rsid w:val="00030C73"/>
    <w:rsid w:val="00031116"/>
    <w:rsid w:val="00031550"/>
    <w:rsid w:val="0003155C"/>
    <w:rsid w:val="000324F2"/>
    <w:rsid w:val="00032F88"/>
    <w:rsid w:val="000330F2"/>
    <w:rsid w:val="00033562"/>
    <w:rsid w:val="0003378D"/>
    <w:rsid w:val="00033A70"/>
    <w:rsid w:val="00033E30"/>
    <w:rsid w:val="00034064"/>
    <w:rsid w:val="000341AF"/>
    <w:rsid w:val="000345D0"/>
    <w:rsid w:val="00034B69"/>
    <w:rsid w:val="00034D28"/>
    <w:rsid w:val="00034F7B"/>
    <w:rsid w:val="000350DC"/>
    <w:rsid w:val="0003547F"/>
    <w:rsid w:val="00035B75"/>
    <w:rsid w:val="00035E7F"/>
    <w:rsid w:val="00035EE1"/>
    <w:rsid w:val="000363ED"/>
    <w:rsid w:val="00036C2F"/>
    <w:rsid w:val="00036EBC"/>
    <w:rsid w:val="00036F95"/>
    <w:rsid w:val="00036FF6"/>
    <w:rsid w:val="0003723E"/>
    <w:rsid w:val="0003749F"/>
    <w:rsid w:val="00037786"/>
    <w:rsid w:val="00037CF1"/>
    <w:rsid w:val="00040275"/>
    <w:rsid w:val="00040680"/>
    <w:rsid w:val="00040C1B"/>
    <w:rsid w:val="00041026"/>
    <w:rsid w:val="000412FD"/>
    <w:rsid w:val="000414B6"/>
    <w:rsid w:val="0004169E"/>
    <w:rsid w:val="00041727"/>
    <w:rsid w:val="00041C59"/>
    <w:rsid w:val="00041F02"/>
    <w:rsid w:val="0004224D"/>
    <w:rsid w:val="00042310"/>
    <w:rsid w:val="000428B9"/>
    <w:rsid w:val="00042EB8"/>
    <w:rsid w:val="00042EB9"/>
    <w:rsid w:val="000430F2"/>
    <w:rsid w:val="0004317B"/>
    <w:rsid w:val="00043892"/>
    <w:rsid w:val="00043B29"/>
    <w:rsid w:val="00043CE8"/>
    <w:rsid w:val="000445D6"/>
    <w:rsid w:val="000446F9"/>
    <w:rsid w:val="0004483A"/>
    <w:rsid w:val="00044ED5"/>
    <w:rsid w:val="00045781"/>
    <w:rsid w:val="00045E84"/>
    <w:rsid w:val="0004620D"/>
    <w:rsid w:val="000463B6"/>
    <w:rsid w:val="000463DE"/>
    <w:rsid w:val="00046462"/>
    <w:rsid w:val="0004681D"/>
    <w:rsid w:val="00046B91"/>
    <w:rsid w:val="00046CFC"/>
    <w:rsid w:val="00046E98"/>
    <w:rsid w:val="0004704E"/>
    <w:rsid w:val="0004729E"/>
    <w:rsid w:val="000475F1"/>
    <w:rsid w:val="00047B78"/>
    <w:rsid w:val="00047FAD"/>
    <w:rsid w:val="000500BF"/>
    <w:rsid w:val="00050365"/>
    <w:rsid w:val="0005072C"/>
    <w:rsid w:val="00050AA8"/>
    <w:rsid w:val="000511C5"/>
    <w:rsid w:val="0005160C"/>
    <w:rsid w:val="00051B75"/>
    <w:rsid w:val="00051C51"/>
    <w:rsid w:val="00051D4C"/>
    <w:rsid w:val="00052093"/>
    <w:rsid w:val="000528A1"/>
    <w:rsid w:val="00052A4F"/>
    <w:rsid w:val="00052B16"/>
    <w:rsid w:val="00052DA7"/>
    <w:rsid w:val="00052DC4"/>
    <w:rsid w:val="00053259"/>
    <w:rsid w:val="00053387"/>
    <w:rsid w:val="0005355C"/>
    <w:rsid w:val="00053A14"/>
    <w:rsid w:val="00053E4B"/>
    <w:rsid w:val="00054101"/>
    <w:rsid w:val="00054A46"/>
    <w:rsid w:val="00054A6A"/>
    <w:rsid w:val="00054BC1"/>
    <w:rsid w:val="0005527C"/>
    <w:rsid w:val="000554FC"/>
    <w:rsid w:val="00055654"/>
    <w:rsid w:val="0005573F"/>
    <w:rsid w:val="0005585F"/>
    <w:rsid w:val="00056395"/>
    <w:rsid w:val="0005642D"/>
    <w:rsid w:val="000565C6"/>
    <w:rsid w:val="000568C4"/>
    <w:rsid w:val="00056A3A"/>
    <w:rsid w:val="00056C46"/>
    <w:rsid w:val="00057256"/>
    <w:rsid w:val="0005779E"/>
    <w:rsid w:val="0005798F"/>
    <w:rsid w:val="00057F66"/>
    <w:rsid w:val="00057FA3"/>
    <w:rsid w:val="00060271"/>
    <w:rsid w:val="00060501"/>
    <w:rsid w:val="00060941"/>
    <w:rsid w:val="00060CC9"/>
    <w:rsid w:val="00060F34"/>
    <w:rsid w:val="000610C8"/>
    <w:rsid w:val="000610F3"/>
    <w:rsid w:val="00061189"/>
    <w:rsid w:val="00061509"/>
    <w:rsid w:val="00061614"/>
    <w:rsid w:val="0006164A"/>
    <w:rsid w:val="00061851"/>
    <w:rsid w:val="000622AF"/>
    <w:rsid w:val="00062576"/>
    <w:rsid w:val="00062E9D"/>
    <w:rsid w:val="0006369F"/>
    <w:rsid w:val="00063778"/>
    <w:rsid w:val="00063C2E"/>
    <w:rsid w:val="00063C32"/>
    <w:rsid w:val="00064428"/>
    <w:rsid w:val="000645FE"/>
    <w:rsid w:val="000647B8"/>
    <w:rsid w:val="000648BE"/>
    <w:rsid w:val="000648E1"/>
    <w:rsid w:val="00064BB2"/>
    <w:rsid w:val="00064C9F"/>
    <w:rsid w:val="00064F07"/>
    <w:rsid w:val="00065317"/>
    <w:rsid w:val="00065E99"/>
    <w:rsid w:val="00065FE3"/>
    <w:rsid w:val="000661F9"/>
    <w:rsid w:val="000668E2"/>
    <w:rsid w:val="000669B9"/>
    <w:rsid w:val="000670D8"/>
    <w:rsid w:val="00067871"/>
    <w:rsid w:val="00067D1C"/>
    <w:rsid w:val="00067E16"/>
    <w:rsid w:val="00070561"/>
    <w:rsid w:val="00070671"/>
    <w:rsid w:val="00070ACF"/>
    <w:rsid w:val="00070B90"/>
    <w:rsid w:val="00070DAC"/>
    <w:rsid w:val="00070FF5"/>
    <w:rsid w:val="000710BB"/>
    <w:rsid w:val="0007119E"/>
    <w:rsid w:val="000715D4"/>
    <w:rsid w:val="000718D0"/>
    <w:rsid w:val="00071AB4"/>
    <w:rsid w:val="00071BA0"/>
    <w:rsid w:val="00071E79"/>
    <w:rsid w:val="000721C2"/>
    <w:rsid w:val="000722E6"/>
    <w:rsid w:val="000730CB"/>
    <w:rsid w:val="00073A54"/>
    <w:rsid w:val="00073C88"/>
    <w:rsid w:val="00074144"/>
    <w:rsid w:val="00074868"/>
    <w:rsid w:val="00075074"/>
    <w:rsid w:val="0007552F"/>
    <w:rsid w:val="00075C9B"/>
    <w:rsid w:val="00076398"/>
    <w:rsid w:val="00076435"/>
    <w:rsid w:val="00076DB1"/>
    <w:rsid w:val="00077199"/>
    <w:rsid w:val="000771A3"/>
    <w:rsid w:val="000771D7"/>
    <w:rsid w:val="0007724F"/>
    <w:rsid w:val="00077975"/>
    <w:rsid w:val="00080A6D"/>
    <w:rsid w:val="00080B8B"/>
    <w:rsid w:val="00080F84"/>
    <w:rsid w:val="000810E5"/>
    <w:rsid w:val="00081735"/>
    <w:rsid w:val="00081910"/>
    <w:rsid w:val="000819F4"/>
    <w:rsid w:val="0008224F"/>
    <w:rsid w:val="000826DA"/>
    <w:rsid w:val="0008278C"/>
    <w:rsid w:val="000829B5"/>
    <w:rsid w:val="00082DFA"/>
    <w:rsid w:val="00082E2D"/>
    <w:rsid w:val="00082EC0"/>
    <w:rsid w:val="0008309E"/>
    <w:rsid w:val="000830CC"/>
    <w:rsid w:val="0008365E"/>
    <w:rsid w:val="00083951"/>
    <w:rsid w:val="00083BDC"/>
    <w:rsid w:val="00083ED1"/>
    <w:rsid w:val="000843C4"/>
    <w:rsid w:val="0008447D"/>
    <w:rsid w:val="00084677"/>
    <w:rsid w:val="0008490F"/>
    <w:rsid w:val="00085896"/>
    <w:rsid w:val="00085F04"/>
    <w:rsid w:val="0008600F"/>
    <w:rsid w:val="00086091"/>
    <w:rsid w:val="0008688E"/>
    <w:rsid w:val="00086CF8"/>
    <w:rsid w:val="00086FB2"/>
    <w:rsid w:val="000872AB"/>
    <w:rsid w:val="00087438"/>
    <w:rsid w:val="00087554"/>
    <w:rsid w:val="0008783C"/>
    <w:rsid w:val="00087AAC"/>
    <w:rsid w:val="000904A3"/>
    <w:rsid w:val="0009074D"/>
    <w:rsid w:val="000907F7"/>
    <w:rsid w:val="00090888"/>
    <w:rsid w:val="00090F9B"/>
    <w:rsid w:val="000915B9"/>
    <w:rsid w:val="000917AB"/>
    <w:rsid w:val="00091A80"/>
    <w:rsid w:val="00091BD4"/>
    <w:rsid w:val="00091D85"/>
    <w:rsid w:val="0009207B"/>
    <w:rsid w:val="00092843"/>
    <w:rsid w:val="00092C05"/>
    <w:rsid w:val="00092DAA"/>
    <w:rsid w:val="0009485E"/>
    <w:rsid w:val="00094BEB"/>
    <w:rsid w:val="00094F08"/>
    <w:rsid w:val="000952C1"/>
    <w:rsid w:val="00095989"/>
    <w:rsid w:val="00095DAE"/>
    <w:rsid w:val="00095E40"/>
    <w:rsid w:val="000962BE"/>
    <w:rsid w:val="000963B9"/>
    <w:rsid w:val="000966E8"/>
    <w:rsid w:val="000967C2"/>
    <w:rsid w:val="0009736B"/>
    <w:rsid w:val="00097488"/>
    <w:rsid w:val="000975BC"/>
    <w:rsid w:val="00097ABB"/>
    <w:rsid w:val="000A0056"/>
    <w:rsid w:val="000A0190"/>
    <w:rsid w:val="000A01D5"/>
    <w:rsid w:val="000A029C"/>
    <w:rsid w:val="000A0504"/>
    <w:rsid w:val="000A0F1E"/>
    <w:rsid w:val="000A11F4"/>
    <w:rsid w:val="000A13DC"/>
    <w:rsid w:val="000A1692"/>
    <w:rsid w:val="000A174C"/>
    <w:rsid w:val="000A1B61"/>
    <w:rsid w:val="000A1C4E"/>
    <w:rsid w:val="000A1D66"/>
    <w:rsid w:val="000A235D"/>
    <w:rsid w:val="000A2B79"/>
    <w:rsid w:val="000A2D9E"/>
    <w:rsid w:val="000A34B0"/>
    <w:rsid w:val="000A3787"/>
    <w:rsid w:val="000A39B0"/>
    <w:rsid w:val="000A3DDA"/>
    <w:rsid w:val="000A42F6"/>
    <w:rsid w:val="000A453C"/>
    <w:rsid w:val="000A4845"/>
    <w:rsid w:val="000A4D36"/>
    <w:rsid w:val="000A4E78"/>
    <w:rsid w:val="000A533B"/>
    <w:rsid w:val="000A5568"/>
    <w:rsid w:val="000A56BE"/>
    <w:rsid w:val="000A5A6C"/>
    <w:rsid w:val="000A5D59"/>
    <w:rsid w:val="000A66FB"/>
    <w:rsid w:val="000A6964"/>
    <w:rsid w:val="000A7016"/>
    <w:rsid w:val="000A71A0"/>
    <w:rsid w:val="000A72DB"/>
    <w:rsid w:val="000A732C"/>
    <w:rsid w:val="000A7559"/>
    <w:rsid w:val="000B0590"/>
    <w:rsid w:val="000B07F1"/>
    <w:rsid w:val="000B0EA0"/>
    <w:rsid w:val="000B0F0E"/>
    <w:rsid w:val="000B1046"/>
    <w:rsid w:val="000B116F"/>
    <w:rsid w:val="000B1430"/>
    <w:rsid w:val="000B19DE"/>
    <w:rsid w:val="000B1B09"/>
    <w:rsid w:val="000B1CE7"/>
    <w:rsid w:val="000B1DF2"/>
    <w:rsid w:val="000B2076"/>
    <w:rsid w:val="000B21D9"/>
    <w:rsid w:val="000B25DB"/>
    <w:rsid w:val="000B2685"/>
    <w:rsid w:val="000B287E"/>
    <w:rsid w:val="000B2C78"/>
    <w:rsid w:val="000B2E42"/>
    <w:rsid w:val="000B3275"/>
    <w:rsid w:val="000B3426"/>
    <w:rsid w:val="000B397F"/>
    <w:rsid w:val="000B3AC2"/>
    <w:rsid w:val="000B41A2"/>
    <w:rsid w:val="000B4AC3"/>
    <w:rsid w:val="000B4B72"/>
    <w:rsid w:val="000B4DAC"/>
    <w:rsid w:val="000B4E04"/>
    <w:rsid w:val="000B4E4E"/>
    <w:rsid w:val="000B543F"/>
    <w:rsid w:val="000B598F"/>
    <w:rsid w:val="000B5B8B"/>
    <w:rsid w:val="000B5D3B"/>
    <w:rsid w:val="000B5DD2"/>
    <w:rsid w:val="000B5DFC"/>
    <w:rsid w:val="000B605B"/>
    <w:rsid w:val="000B654A"/>
    <w:rsid w:val="000B6AD9"/>
    <w:rsid w:val="000B6E4D"/>
    <w:rsid w:val="000B735C"/>
    <w:rsid w:val="000B764C"/>
    <w:rsid w:val="000B770B"/>
    <w:rsid w:val="000B7BAA"/>
    <w:rsid w:val="000C00A8"/>
    <w:rsid w:val="000C0208"/>
    <w:rsid w:val="000C02EC"/>
    <w:rsid w:val="000C0562"/>
    <w:rsid w:val="000C0B2B"/>
    <w:rsid w:val="000C0BDD"/>
    <w:rsid w:val="000C0C2E"/>
    <w:rsid w:val="000C0D09"/>
    <w:rsid w:val="000C0DCC"/>
    <w:rsid w:val="000C12AC"/>
    <w:rsid w:val="000C146E"/>
    <w:rsid w:val="000C2395"/>
    <w:rsid w:val="000C23E6"/>
    <w:rsid w:val="000C2563"/>
    <w:rsid w:val="000C25A5"/>
    <w:rsid w:val="000C29F7"/>
    <w:rsid w:val="000C3031"/>
    <w:rsid w:val="000C33D7"/>
    <w:rsid w:val="000C3C2D"/>
    <w:rsid w:val="000C3C57"/>
    <w:rsid w:val="000C3FC6"/>
    <w:rsid w:val="000C45ED"/>
    <w:rsid w:val="000C472D"/>
    <w:rsid w:val="000C50D4"/>
    <w:rsid w:val="000C545F"/>
    <w:rsid w:val="000C5619"/>
    <w:rsid w:val="000C592B"/>
    <w:rsid w:val="000C6082"/>
    <w:rsid w:val="000C6296"/>
    <w:rsid w:val="000C6A08"/>
    <w:rsid w:val="000C6B31"/>
    <w:rsid w:val="000C6B85"/>
    <w:rsid w:val="000C6EBB"/>
    <w:rsid w:val="000C7017"/>
    <w:rsid w:val="000C7143"/>
    <w:rsid w:val="000C74B1"/>
    <w:rsid w:val="000D0515"/>
    <w:rsid w:val="000D06C0"/>
    <w:rsid w:val="000D0726"/>
    <w:rsid w:val="000D0C9A"/>
    <w:rsid w:val="000D0D52"/>
    <w:rsid w:val="000D0E17"/>
    <w:rsid w:val="000D1261"/>
    <w:rsid w:val="000D1298"/>
    <w:rsid w:val="000D12E3"/>
    <w:rsid w:val="000D1C35"/>
    <w:rsid w:val="000D32A5"/>
    <w:rsid w:val="000D39D9"/>
    <w:rsid w:val="000D3CD2"/>
    <w:rsid w:val="000D3D45"/>
    <w:rsid w:val="000D3EDA"/>
    <w:rsid w:val="000D4321"/>
    <w:rsid w:val="000D4583"/>
    <w:rsid w:val="000D4AAD"/>
    <w:rsid w:val="000D69C1"/>
    <w:rsid w:val="000D6A56"/>
    <w:rsid w:val="000D6C56"/>
    <w:rsid w:val="000D71EC"/>
    <w:rsid w:val="000D71FF"/>
    <w:rsid w:val="000D75C5"/>
    <w:rsid w:val="000D79F2"/>
    <w:rsid w:val="000E014A"/>
    <w:rsid w:val="000E0240"/>
    <w:rsid w:val="000E02CA"/>
    <w:rsid w:val="000E06BB"/>
    <w:rsid w:val="000E08C1"/>
    <w:rsid w:val="000E0B07"/>
    <w:rsid w:val="000E1591"/>
    <w:rsid w:val="000E1827"/>
    <w:rsid w:val="000E19B6"/>
    <w:rsid w:val="000E1A38"/>
    <w:rsid w:val="000E1BE3"/>
    <w:rsid w:val="000E1C46"/>
    <w:rsid w:val="000E1FE0"/>
    <w:rsid w:val="000E2009"/>
    <w:rsid w:val="000E2275"/>
    <w:rsid w:val="000E273F"/>
    <w:rsid w:val="000E383B"/>
    <w:rsid w:val="000E3EF7"/>
    <w:rsid w:val="000E410F"/>
    <w:rsid w:val="000E4269"/>
    <w:rsid w:val="000E44AE"/>
    <w:rsid w:val="000E46CA"/>
    <w:rsid w:val="000E4844"/>
    <w:rsid w:val="000E53DC"/>
    <w:rsid w:val="000E58C8"/>
    <w:rsid w:val="000E5992"/>
    <w:rsid w:val="000E5A6E"/>
    <w:rsid w:val="000E63C7"/>
    <w:rsid w:val="000E6615"/>
    <w:rsid w:val="000E6B01"/>
    <w:rsid w:val="000E71C6"/>
    <w:rsid w:val="000E7324"/>
    <w:rsid w:val="000E7755"/>
    <w:rsid w:val="000F040F"/>
    <w:rsid w:val="000F12F1"/>
    <w:rsid w:val="000F141A"/>
    <w:rsid w:val="000F1BDD"/>
    <w:rsid w:val="000F1D5F"/>
    <w:rsid w:val="000F26DF"/>
    <w:rsid w:val="000F2834"/>
    <w:rsid w:val="000F285B"/>
    <w:rsid w:val="000F2ACF"/>
    <w:rsid w:val="000F3023"/>
    <w:rsid w:val="000F32DB"/>
    <w:rsid w:val="000F33B1"/>
    <w:rsid w:val="000F33F6"/>
    <w:rsid w:val="000F3407"/>
    <w:rsid w:val="000F3515"/>
    <w:rsid w:val="000F397F"/>
    <w:rsid w:val="000F3C25"/>
    <w:rsid w:val="000F3D35"/>
    <w:rsid w:val="000F3DED"/>
    <w:rsid w:val="000F400E"/>
    <w:rsid w:val="000F4729"/>
    <w:rsid w:val="000F4BFB"/>
    <w:rsid w:val="000F5128"/>
    <w:rsid w:val="000F58A4"/>
    <w:rsid w:val="000F5FC9"/>
    <w:rsid w:val="000F6800"/>
    <w:rsid w:val="000F70CB"/>
    <w:rsid w:val="000F74DA"/>
    <w:rsid w:val="000F765F"/>
    <w:rsid w:val="000F7698"/>
    <w:rsid w:val="000F7E05"/>
    <w:rsid w:val="00100004"/>
    <w:rsid w:val="00100424"/>
    <w:rsid w:val="00100ACB"/>
    <w:rsid w:val="001012C6"/>
    <w:rsid w:val="001016E2"/>
    <w:rsid w:val="001019A0"/>
    <w:rsid w:val="00101B96"/>
    <w:rsid w:val="00102305"/>
    <w:rsid w:val="001024FE"/>
    <w:rsid w:val="001025E2"/>
    <w:rsid w:val="00102652"/>
    <w:rsid w:val="00102671"/>
    <w:rsid w:val="00102796"/>
    <w:rsid w:val="00102814"/>
    <w:rsid w:val="00102C36"/>
    <w:rsid w:val="00102E2B"/>
    <w:rsid w:val="00102F56"/>
    <w:rsid w:val="00103424"/>
    <w:rsid w:val="0010377A"/>
    <w:rsid w:val="001045F0"/>
    <w:rsid w:val="00104FED"/>
    <w:rsid w:val="001050ED"/>
    <w:rsid w:val="0010660D"/>
    <w:rsid w:val="00107861"/>
    <w:rsid w:val="00107974"/>
    <w:rsid w:val="00107983"/>
    <w:rsid w:val="00107998"/>
    <w:rsid w:val="00107A81"/>
    <w:rsid w:val="00107AE9"/>
    <w:rsid w:val="00107B94"/>
    <w:rsid w:val="00107BA4"/>
    <w:rsid w:val="0011019B"/>
    <w:rsid w:val="001101A5"/>
    <w:rsid w:val="00110C54"/>
    <w:rsid w:val="00111515"/>
    <w:rsid w:val="00111A47"/>
    <w:rsid w:val="00111A5F"/>
    <w:rsid w:val="00111B31"/>
    <w:rsid w:val="00112124"/>
    <w:rsid w:val="00112296"/>
    <w:rsid w:val="00112405"/>
    <w:rsid w:val="00112D62"/>
    <w:rsid w:val="00113066"/>
    <w:rsid w:val="001131D2"/>
    <w:rsid w:val="00113270"/>
    <w:rsid w:val="001132BF"/>
    <w:rsid w:val="00113C43"/>
    <w:rsid w:val="00113E03"/>
    <w:rsid w:val="00114291"/>
    <w:rsid w:val="00114399"/>
    <w:rsid w:val="001147B4"/>
    <w:rsid w:val="0011506D"/>
    <w:rsid w:val="00115563"/>
    <w:rsid w:val="00115572"/>
    <w:rsid w:val="00115807"/>
    <w:rsid w:val="00115A17"/>
    <w:rsid w:val="00115B07"/>
    <w:rsid w:val="00115B0F"/>
    <w:rsid w:val="00116153"/>
    <w:rsid w:val="00116446"/>
    <w:rsid w:val="001165BE"/>
    <w:rsid w:val="0011676F"/>
    <w:rsid w:val="0011690F"/>
    <w:rsid w:val="00116CD4"/>
    <w:rsid w:val="00116F21"/>
    <w:rsid w:val="001170CF"/>
    <w:rsid w:val="00117862"/>
    <w:rsid w:val="00117D9F"/>
    <w:rsid w:val="00117ED2"/>
    <w:rsid w:val="00117FCC"/>
    <w:rsid w:val="00120217"/>
    <w:rsid w:val="00120AB6"/>
    <w:rsid w:val="0012128F"/>
    <w:rsid w:val="001213BD"/>
    <w:rsid w:val="0012151D"/>
    <w:rsid w:val="0012190B"/>
    <w:rsid w:val="0012191B"/>
    <w:rsid w:val="00121B95"/>
    <w:rsid w:val="00121DA2"/>
    <w:rsid w:val="00121F3B"/>
    <w:rsid w:val="0012200E"/>
    <w:rsid w:val="00122399"/>
    <w:rsid w:val="001227FA"/>
    <w:rsid w:val="00122AFC"/>
    <w:rsid w:val="00122E09"/>
    <w:rsid w:val="001236F9"/>
    <w:rsid w:val="00123BFD"/>
    <w:rsid w:val="00123C42"/>
    <w:rsid w:val="00123F7F"/>
    <w:rsid w:val="001242DB"/>
    <w:rsid w:val="00124387"/>
    <w:rsid w:val="00124491"/>
    <w:rsid w:val="001246FF"/>
    <w:rsid w:val="001253E8"/>
    <w:rsid w:val="001254F3"/>
    <w:rsid w:val="0012606B"/>
    <w:rsid w:val="0012687C"/>
    <w:rsid w:val="00126B68"/>
    <w:rsid w:val="0012725A"/>
    <w:rsid w:val="0012738D"/>
    <w:rsid w:val="00127756"/>
    <w:rsid w:val="00127ADD"/>
    <w:rsid w:val="00127B2D"/>
    <w:rsid w:val="00127CAF"/>
    <w:rsid w:val="00127F51"/>
    <w:rsid w:val="001300F4"/>
    <w:rsid w:val="0013017C"/>
    <w:rsid w:val="0013055C"/>
    <w:rsid w:val="00130C2E"/>
    <w:rsid w:val="001311CA"/>
    <w:rsid w:val="00131B24"/>
    <w:rsid w:val="001325B6"/>
    <w:rsid w:val="001325BF"/>
    <w:rsid w:val="001337DD"/>
    <w:rsid w:val="0013384E"/>
    <w:rsid w:val="0013388A"/>
    <w:rsid w:val="001338B9"/>
    <w:rsid w:val="001338E1"/>
    <w:rsid w:val="00133A32"/>
    <w:rsid w:val="00133B0F"/>
    <w:rsid w:val="00133B35"/>
    <w:rsid w:val="00133C53"/>
    <w:rsid w:val="00133DED"/>
    <w:rsid w:val="00133F94"/>
    <w:rsid w:val="001340EB"/>
    <w:rsid w:val="00134384"/>
    <w:rsid w:val="001345DB"/>
    <w:rsid w:val="001347EC"/>
    <w:rsid w:val="001348C6"/>
    <w:rsid w:val="00134B3A"/>
    <w:rsid w:val="00134C48"/>
    <w:rsid w:val="00135816"/>
    <w:rsid w:val="00135C1F"/>
    <w:rsid w:val="00135DCD"/>
    <w:rsid w:val="00135E15"/>
    <w:rsid w:val="001363CB"/>
    <w:rsid w:val="00136497"/>
    <w:rsid w:val="001365B5"/>
    <w:rsid w:val="001365DE"/>
    <w:rsid w:val="00136757"/>
    <w:rsid w:val="001367C2"/>
    <w:rsid w:val="00137020"/>
    <w:rsid w:val="001374F4"/>
    <w:rsid w:val="0013772D"/>
    <w:rsid w:val="001377A5"/>
    <w:rsid w:val="00137D6A"/>
    <w:rsid w:val="0014062C"/>
    <w:rsid w:val="001409CA"/>
    <w:rsid w:val="00140B15"/>
    <w:rsid w:val="00140EE7"/>
    <w:rsid w:val="00140FA1"/>
    <w:rsid w:val="00141100"/>
    <w:rsid w:val="00141568"/>
    <w:rsid w:val="001415EF"/>
    <w:rsid w:val="00141721"/>
    <w:rsid w:val="00141A48"/>
    <w:rsid w:val="0014227B"/>
    <w:rsid w:val="0014234F"/>
    <w:rsid w:val="00142B73"/>
    <w:rsid w:val="00142D0A"/>
    <w:rsid w:val="00142FFA"/>
    <w:rsid w:val="001430F8"/>
    <w:rsid w:val="0014349F"/>
    <w:rsid w:val="00143A71"/>
    <w:rsid w:val="00143B57"/>
    <w:rsid w:val="001440F1"/>
    <w:rsid w:val="0014422A"/>
    <w:rsid w:val="00145CB0"/>
    <w:rsid w:val="00146119"/>
    <w:rsid w:val="00146146"/>
    <w:rsid w:val="0014676E"/>
    <w:rsid w:val="00146BD7"/>
    <w:rsid w:val="00146CB6"/>
    <w:rsid w:val="00146DF0"/>
    <w:rsid w:val="00146EB2"/>
    <w:rsid w:val="00146ED2"/>
    <w:rsid w:val="001475D4"/>
    <w:rsid w:val="00147668"/>
    <w:rsid w:val="001479C6"/>
    <w:rsid w:val="00147D66"/>
    <w:rsid w:val="00147D75"/>
    <w:rsid w:val="001504D9"/>
    <w:rsid w:val="00150642"/>
    <w:rsid w:val="00150D99"/>
    <w:rsid w:val="00150E23"/>
    <w:rsid w:val="00151382"/>
    <w:rsid w:val="00151455"/>
    <w:rsid w:val="00151B65"/>
    <w:rsid w:val="00151C7A"/>
    <w:rsid w:val="00152211"/>
    <w:rsid w:val="001525AD"/>
    <w:rsid w:val="00152841"/>
    <w:rsid w:val="00152C0B"/>
    <w:rsid w:val="00152C2C"/>
    <w:rsid w:val="001530B7"/>
    <w:rsid w:val="00153515"/>
    <w:rsid w:val="0015375E"/>
    <w:rsid w:val="00153916"/>
    <w:rsid w:val="00153EC1"/>
    <w:rsid w:val="00154C20"/>
    <w:rsid w:val="00155150"/>
    <w:rsid w:val="00155848"/>
    <w:rsid w:val="00155B71"/>
    <w:rsid w:val="00155B9C"/>
    <w:rsid w:val="00155CF1"/>
    <w:rsid w:val="00155DC6"/>
    <w:rsid w:val="00156229"/>
    <w:rsid w:val="001563A4"/>
    <w:rsid w:val="0015655E"/>
    <w:rsid w:val="001566B0"/>
    <w:rsid w:val="00156761"/>
    <w:rsid w:val="001569D8"/>
    <w:rsid w:val="00156B25"/>
    <w:rsid w:val="00157254"/>
    <w:rsid w:val="001575CE"/>
    <w:rsid w:val="00157C55"/>
    <w:rsid w:val="001600E4"/>
    <w:rsid w:val="00160BAA"/>
    <w:rsid w:val="00160D10"/>
    <w:rsid w:val="00161A56"/>
    <w:rsid w:val="00161C60"/>
    <w:rsid w:val="00161C76"/>
    <w:rsid w:val="00162195"/>
    <w:rsid w:val="00162890"/>
    <w:rsid w:val="00162C5C"/>
    <w:rsid w:val="00162DA8"/>
    <w:rsid w:val="00162DFB"/>
    <w:rsid w:val="00163742"/>
    <w:rsid w:val="001637CE"/>
    <w:rsid w:val="00163C4F"/>
    <w:rsid w:val="00163C5C"/>
    <w:rsid w:val="00163CE5"/>
    <w:rsid w:val="0016417C"/>
    <w:rsid w:val="00164830"/>
    <w:rsid w:val="00164E62"/>
    <w:rsid w:val="00164FC1"/>
    <w:rsid w:val="00165076"/>
    <w:rsid w:val="001651EB"/>
    <w:rsid w:val="001653E1"/>
    <w:rsid w:val="001654A7"/>
    <w:rsid w:val="001657A5"/>
    <w:rsid w:val="00165B99"/>
    <w:rsid w:val="00165F5E"/>
    <w:rsid w:val="00166149"/>
    <w:rsid w:val="00166298"/>
    <w:rsid w:val="00166D17"/>
    <w:rsid w:val="00167072"/>
    <w:rsid w:val="00167298"/>
    <w:rsid w:val="00167666"/>
    <w:rsid w:val="00167862"/>
    <w:rsid w:val="00167AE8"/>
    <w:rsid w:val="001705B6"/>
    <w:rsid w:val="00171448"/>
    <w:rsid w:val="00171A25"/>
    <w:rsid w:val="00171A3A"/>
    <w:rsid w:val="00171AAA"/>
    <w:rsid w:val="00171AC1"/>
    <w:rsid w:val="00171FEA"/>
    <w:rsid w:val="00172C1C"/>
    <w:rsid w:val="00172DA4"/>
    <w:rsid w:val="00173064"/>
    <w:rsid w:val="001730AF"/>
    <w:rsid w:val="00173833"/>
    <w:rsid w:val="001739A1"/>
    <w:rsid w:val="0017422B"/>
    <w:rsid w:val="001746AF"/>
    <w:rsid w:val="00174E6D"/>
    <w:rsid w:val="00175066"/>
    <w:rsid w:val="001752C8"/>
    <w:rsid w:val="00175469"/>
    <w:rsid w:val="00175A9E"/>
    <w:rsid w:val="00175C60"/>
    <w:rsid w:val="001765AA"/>
    <w:rsid w:val="001767A8"/>
    <w:rsid w:val="00176D4C"/>
    <w:rsid w:val="00177212"/>
    <w:rsid w:val="001775FE"/>
    <w:rsid w:val="001776B9"/>
    <w:rsid w:val="00177769"/>
    <w:rsid w:val="00177921"/>
    <w:rsid w:val="00177FD6"/>
    <w:rsid w:val="0018010F"/>
    <w:rsid w:val="00180202"/>
    <w:rsid w:val="00180680"/>
    <w:rsid w:val="0018074E"/>
    <w:rsid w:val="00180767"/>
    <w:rsid w:val="001807E0"/>
    <w:rsid w:val="00180EF3"/>
    <w:rsid w:val="00181238"/>
    <w:rsid w:val="001812D1"/>
    <w:rsid w:val="00181455"/>
    <w:rsid w:val="00181940"/>
    <w:rsid w:val="00181992"/>
    <w:rsid w:val="00181AEF"/>
    <w:rsid w:val="00181BED"/>
    <w:rsid w:val="00182012"/>
    <w:rsid w:val="00182B67"/>
    <w:rsid w:val="00183CE7"/>
    <w:rsid w:val="00183E7E"/>
    <w:rsid w:val="00184692"/>
    <w:rsid w:val="00184789"/>
    <w:rsid w:val="00184B60"/>
    <w:rsid w:val="001851E5"/>
    <w:rsid w:val="0018531D"/>
    <w:rsid w:val="00185BC2"/>
    <w:rsid w:val="00185CA3"/>
    <w:rsid w:val="00185CF2"/>
    <w:rsid w:val="001860D7"/>
    <w:rsid w:val="0018666D"/>
    <w:rsid w:val="0018667D"/>
    <w:rsid w:val="001867BB"/>
    <w:rsid w:val="0018682D"/>
    <w:rsid w:val="00186833"/>
    <w:rsid w:val="00186B79"/>
    <w:rsid w:val="00186BDF"/>
    <w:rsid w:val="00187315"/>
    <w:rsid w:val="00187610"/>
    <w:rsid w:val="00187780"/>
    <w:rsid w:val="00187F12"/>
    <w:rsid w:val="00187F99"/>
    <w:rsid w:val="001901F8"/>
    <w:rsid w:val="001908B9"/>
    <w:rsid w:val="001908D3"/>
    <w:rsid w:val="00191210"/>
    <w:rsid w:val="00191B34"/>
    <w:rsid w:val="00191C0D"/>
    <w:rsid w:val="00191ECB"/>
    <w:rsid w:val="0019218D"/>
    <w:rsid w:val="001923C0"/>
    <w:rsid w:val="001924C0"/>
    <w:rsid w:val="00192853"/>
    <w:rsid w:val="00192A14"/>
    <w:rsid w:val="00192CE4"/>
    <w:rsid w:val="0019323C"/>
    <w:rsid w:val="0019390E"/>
    <w:rsid w:val="001946B5"/>
    <w:rsid w:val="00194979"/>
    <w:rsid w:val="00194A0A"/>
    <w:rsid w:val="001951A5"/>
    <w:rsid w:val="00195FE0"/>
    <w:rsid w:val="0019643C"/>
    <w:rsid w:val="00196498"/>
    <w:rsid w:val="001970C3"/>
    <w:rsid w:val="0019765B"/>
    <w:rsid w:val="00197A31"/>
    <w:rsid w:val="00197F2D"/>
    <w:rsid w:val="001A0140"/>
    <w:rsid w:val="001A0199"/>
    <w:rsid w:val="001A06AA"/>
    <w:rsid w:val="001A0ACF"/>
    <w:rsid w:val="001A0B70"/>
    <w:rsid w:val="001A0B8E"/>
    <w:rsid w:val="001A0BA0"/>
    <w:rsid w:val="001A0D85"/>
    <w:rsid w:val="001A0E66"/>
    <w:rsid w:val="001A13F9"/>
    <w:rsid w:val="001A1C61"/>
    <w:rsid w:val="001A2952"/>
    <w:rsid w:val="001A2A3C"/>
    <w:rsid w:val="001A35FC"/>
    <w:rsid w:val="001A4121"/>
    <w:rsid w:val="001A4125"/>
    <w:rsid w:val="001A4A1D"/>
    <w:rsid w:val="001A4E80"/>
    <w:rsid w:val="001A54D8"/>
    <w:rsid w:val="001A56D4"/>
    <w:rsid w:val="001A5D4D"/>
    <w:rsid w:val="001A5E9C"/>
    <w:rsid w:val="001A6459"/>
    <w:rsid w:val="001A6B39"/>
    <w:rsid w:val="001A6B50"/>
    <w:rsid w:val="001A6CE3"/>
    <w:rsid w:val="001A6EAA"/>
    <w:rsid w:val="001A782C"/>
    <w:rsid w:val="001A7CC6"/>
    <w:rsid w:val="001A7E6C"/>
    <w:rsid w:val="001B01CD"/>
    <w:rsid w:val="001B02B7"/>
    <w:rsid w:val="001B0352"/>
    <w:rsid w:val="001B0ADD"/>
    <w:rsid w:val="001B131E"/>
    <w:rsid w:val="001B1364"/>
    <w:rsid w:val="001B1687"/>
    <w:rsid w:val="001B16AD"/>
    <w:rsid w:val="001B16B5"/>
    <w:rsid w:val="001B1B95"/>
    <w:rsid w:val="001B1CA4"/>
    <w:rsid w:val="001B1DBD"/>
    <w:rsid w:val="001B2397"/>
    <w:rsid w:val="001B2418"/>
    <w:rsid w:val="001B2910"/>
    <w:rsid w:val="001B2D89"/>
    <w:rsid w:val="001B345C"/>
    <w:rsid w:val="001B371C"/>
    <w:rsid w:val="001B42D8"/>
    <w:rsid w:val="001B45E2"/>
    <w:rsid w:val="001B46FE"/>
    <w:rsid w:val="001B49BE"/>
    <w:rsid w:val="001B4DB2"/>
    <w:rsid w:val="001B516F"/>
    <w:rsid w:val="001B53E8"/>
    <w:rsid w:val="001B565E"/>
    <w:rsid w:val="001B5709"/>
    <w:rsid w:val="001B5B27"/>
    <w:rsid w:val="001B5C7D"/>
    <w:rsid w:val="001B687C"/>
    <w:rsid w:val="001B6B60"/>
    <w:rsid w:val="001B6F27"/>
    <w:rsid w:val="001B6F6D"/>
    <w:rsid w:val="001B7078"/>
    <w:rsid w:val="001B70FB"/>
    <w:rsid w:val="001C0258"/>
    <w:rsid w:val="001C068C"/>
    <w:rsid w:val="001C1098"/>
    <w:rsid w:val="001C1990"/>
    <w:rsid w:val="001C19B9"/>
    <w:rsid w:val="001C1C1B"/>
    <w:rsid w:val="001C2178"/>
    <w:rsid w:val="001C2F82"/>
    <w:rsid w:val="001C2F8D"/>
    <w:rsid w:val="001C3228"/>
    <w:rsid w:val="001C32D3"/>
    <w:rsid w:val="001C38AA"/>
    <w:rsid w:val="001C3A25"/>
    <w:rsid w:val="001C3D1F"/>
    <w:rsid w:val="001C4229"/>
    <w:rsid w:val="001C46F8"/>
    <w:rsid w:val="001C4895"/>
    <w:rsid w:val="001C4AF4"/>
    <w:rsid w:val="001C4DA7"/>
    <w:rsid w:val="001C4E39"/>
    <w:rsid w:val="001C5083"/>
    <w:rsid w:val="001C50BE"/>
    <w:rsid w:val="001C53DB"/>
    <w:rsid w:val="001C5714"/>
    <w:rsid w:val="001C585E"/>
    <w:rsid w:val="001C5ABE"/>
    <w:rsid w:val="001C5AFA"/>
    <w:rsid w:val="001C5DFC"/>
    <w:rsid w:val="001C5EEB"/>
    <w:rsid w:val="001C5F1C"/>
    <w:rsid w:val="001C631E"/>
    <w:rsid w:val="001C6660"/>
    <w:rsid w:val="001C6683"/>
    <w:rsid w:val="001C6717"/>
    <w:rsid w:val="001C6D1D"/>
    <w:rsid w:val="001C6E52"/>
    <w:rsid w:val="001C6EBE"/>
    <w:rsid w:val="001C6ED9"/>
    <w:rsid w:val="001C72C6"/>
    <w:rsid w:val="001C7A17"/>
    <w:rsid w:val="001D0C9D"/>
    <w:rsid w:val="001D0F6F"/>
    <w:rsid w:val="001D1197"/>
    <w:rsid w:val="001D1C8C"/>
    <w:rsid w:val="001D1E28"/>
    <w:rsid w:val="001D1F67"/>
    <w:rsid w:val="001D2157"/>
    <w:rsid w:val="001D2D29"/>
    <w:rsid w:val="001D3844"/>
    <w:rsid w:val="001D3BD3"/>
    <w:rsid w:val="001D3CAA"/>
    <w:rsid w:val="001D4343"/>
    <w:rsid w:val="001D443F"/>
    <w:rsid w:val="001D4442"/>
    <w:rsid w:val="001D4B25"/>
    <w:rsid w:val="001D4EC5"/>
    <w:rsid w:val="001D5676"/>
    <w:rsid w:val="001D572A"/>
    <w:rsid w:val="001D6773"/>
    <w:rsid w:val="001D687D"/>
    <w:rsid w:val="001D69DD"/>
    <w:rsid w:val="001D7461"/>
    <w:rsid w:val="001D7549"/>
    <w:rsid w:val="001D76FC"/>
    <w:rsid w:val="001D78A1"/>
    <w:rsid w:val="001D7A6B"/>
    <w:rsid w:val="001D7B0E"/>
    <w:rsid w:val="001D7CFB"/>
    <w:rsid w:val="001E0CFA"/>
    <w:rsid w:val="001E1A4F"/>
    <w:rsid w:val="001E292A"/>
    <w:rsid w:val="001E2AA4"/>
    <w:rsid w:val="001E2C66"/>
    <w:rsid w:val="001E303F"/>
    <w:rsid w:val="001E3790"/>
    <w:rsid w:val="001E3BF2"/>
    <w:rsid w:val="001E3CE4"/>
    <w:rsid w:val="001E3DCD"/>
    <w:rsid w:val="001E4668"/>
    <w:rsid w:val="001E487C"/>
    <w:rsid w:val="001E489A"/>
    <w:rsid w:val="001E4AC4"/>
    <w:rsid w:val="001E4DEE"/>
    <w:rsid w:val="001E4FB0"/>
    <w:rsid w:val="001E519C"/>
    <w:rsid w:val="001E5493"/>
    <w:rsid w:val="001E5566"/>
    <w:rsid w:val="001E5854"/>
    <w:rsid w:val="001E596E"/>
    <w:rsid w:val="001E5A32"/>
    <w:rsid w:val="001E5AE9"/>
    <w:rsid w:val="001E5E89"/>
    <w:rsid w:val="001E5F09"/>
    <w:rsid w:val="001E603A"/>
    <w:rsid w:val="001E629E"/>
    <w:rsid w:val="001E6CE9"/>
    <w:rsid w:val="001E6D81"/>
    <w:rsid w:val="001E6E20"/>
    <w:rsid w:val="001E7179"/>
    <w:rsid w:val="001E795F"/>
    <w:rsid w:val="001E7E3A"/>
    <w:rsid w:val="001F02F5"/>
    <w:rsid w:val="001F0E08"/>
    <w:rsid w:val="001F1100"/>
    <w:rsid w:val="001F11F0"/>
    <w:rsid w:val="001F1424"/>
    <w:rsid w:val="001F2099"/>
    <w:rsid w:val="001F23B4"/>
    <w:rsid w:val="001F23BD"/>
    <w:rsid w:val="001F2869"/>
    <w:rsid w:val="001F2A86"/>
    <w:rsid w:val="001F322B"/>
    <w:rsid w:val="001F32D6"/>
    <w:rsid w:val="001F34E0"/>
    <w:rsid w:val="001F3739"/>
    <w:rsid w:val="001F3AF1"/>
    <w:rsid w:val="001F3C10"/>
    <w:rsid w:val="001F3E17"/>
    <w:rsid w:val="001F3E5E"/>
    <w:rsid w:val="001F3E6A"/>
    <w:rsid w:val="001F4493"/>
    <w:rsid w:val="001F49C3"/>
    <w:rsid w:val="001F4C97"/>
    <w:rsid w:val="001F4CBC"/>
    <w:rsid w:val="001F5239"/>
    <w:rsid w:val="001F5325"/>
    <w:rsid w:val="001F542D"/>
    <w:rsid w:val="001F54EF"/>
    <w:rsid w:val="001F5A51"/>
    <w:rsid w:val="001F6153"/>
    <w:rsid w:val="001F6449"/>
    <w:rsid w:val="001F64CC"/>
    <w:rsid w:val="001F669C"/>
    <w:rsid w:val="001F68BD"/>
    <w:rsid w:val="001F6D64"/>
    <w:rsid w:val="001F7077"/>
    <w:rsid w:val="001F7443"/>
    <w:rsid w:val="00200197"/>
    <w:rsid w:val="0020032B"/>
    <w:rsid w:val="00200335"/>
    <w:rsid w:val="002004A1"/>
    <w:rsid w:val="002007DC"/>
    <w:rsid w:val="00200993"/>
    <w:rsid w:val="00201063"/>
    <w:rsid w:val="00201191"/>
    <w:rsid w:val="0020141B"/>
    <w:rsid w:val="00201439"/>
    <w:rsid w:val="00201C57"/>
    <w:rsid w:val="00201D0D"/>
    <w:rsid w:val="002022F8"/>
    <w:rsid w:val="00202881"/>
    <w:rsid w:val="002031B2"/>
    <w:rsid w:val="00203832"/>
    <w:rsid w:val="00203909"/>
    <w:rsid w:val="00203C54"/>
    <w:rsid w:val="00203EA8"/>
    <w:rsid w:val="00203FE2"/>
    <w:rsid w:val="0020403F"/>
    <w:rsid w:val="00204386"/>
    <w:rsid w:val="00204412"/>
    <w:rsid w:val="002045A7"/>
    <w:rsid w:val="00204AA2"/>
    <w:rsid w:val="00204FA0"/>
    <w:rsid w:val="002052D2"/>
    <w:rsid w:val="00205449"/>
    <w:rsid w:val="00205451"/>
    <w:rsid w:val="00205643"/>
    <w:rsid w:val="002056AD"/>
    <w:rsid w:val="00205952"/>
    <w:rsid w:val="00205BC7"/>
    <w:rsid w:val="00206DD5"/>
    <w:rsid w:val="00206E24"/>
    <w:rsid w:val="00206FBE"/>
    <w:rsid w:val="002070D4"/>
    <w:rsid w:val="0020772C"/>
    <w:rsid w:val="00207B02"/>
    <w:rsid w:val="00207CC0"/>
    <w:rsid w:val="00210036"/>
    <w:rsid w:val="0021016D"/>
    <w:rsid w:val="002101AB"/>
    <w:rsid w:val="00210835"/>
    <w:rsid w:val="00210886"/>
    <w:rsid w:val="0021130D"/>
    <w:rsid w:val="002116BF"/>
    <w:rsid w:val="0021199E"/>
    <w:rsid w:val="00211BCE"/>
    <w:rsid w:val="002120D7"/>
    <w:rsid w:val="00212129"/>
    <w:rsid w:val="002123A7"/>
    <w:rsid w:val="0021252B"/>
    <w:rsid w:val="00212B8B"/>
    <w:rsid w:val="00212D2C"/>
    <w:rsid w:val="002136A7"/>
    <w:rsid w:val="00213AB8"/>
    <w:rsid w:val="00213B80"/>
    <w:rsid w:val="00213F2F"/>
    <w:rsid w:val="00214065"/>
    <w:rsid w:val="002143F6"/>
    <w:rsid w:val="00214441"/>
    <w:rsid w:val="00214496"/>
    <w:rsid w:val="002148E4"/>
    <w:rsid w:val="00214B70"/>
    <w:rsid w:val="00214C45"/>
    <w:rsid w:val="00214F42"/>
    <w:rsid w:val="0021510B"/>
    <w:rsid w:val="00215541"/>
    <w:rsid w:val="0021583F"/>
    <w:rsid w:val="00215B73"/>
    <w:rsid w:val="00215C36"/>
    <w:rsid w:val="002169B9"/>
    <w:rsid w:val="00216A68"/>
    <w:rsid w:val="00216D3A"/>
    <w:rsid w:val="00216F21"/>
    <w:rsid w:val="0021734D"/>
    <w:rsid w:val="00217A66"/>
    <w:rsid w:val="00217F5F"/>
    <w:rsid w:val="0022099E"/>
    <w:rsid w:val="00220E41"/>
    <w:rsid w:val="00221965"/>
    <w:rsid w:val="00221E11"/>
    <w:rsid w:val="002221DE"/>
    <w:rsid w:val="00222540"/>
    <w:rsid w:val="0022275E"/>
    <w:rsid w:val="00222ED7"/>
    <w:rsid w:val="00223071"/>
    <w:rsid w:val="002231F9"/>
    <w:rsid w:val="00223B3E"/>
    <w:rsid w:val="00223B63"/>
    <w:rsid w:val="002240B5"/>
    <w:rsid w:val="00224630"/>
    <w:rsid w:val="0022518C"/>
    <w:rsid w:val="00225649"/>
    <w:rsid w:val="002257C7"/>
    <w:rsid w:val="00225E33"/>
    <w:rsid w:val="00226336"/>
    <w:rsid w:val="00226978"/>
    <w:rsid w:val="00226A0D"/>
    <w:rsid w:val="00226B78"/>
    <w:rsid w:val="0022746D"/>
    <w:rsid w:val="002278FA"/>
    <w:rsid w:val="00227BBC"/>
    <w:rsid w:val="0023025D"/>
    <w:rsid w:val="00230337"/>
    <w:rsid w:val="00230357"/>
    <w:rsid w:val="002304CD"/>
    <w:rsid w:val="00230A06"/>
    <w:rsid w:val="00230A0D"/>
    <w:rsid w:val="00230E71"/>
    <w:rsid w:val="002317E7"/>
    <w:rsid w:val="002317FE"/>
    <w:rsid w:val="00231E59"/>
    <w:rsid w:val="002320A8"/>
    <w:rsid w:val="00232111"/>
    <w:rsid w:val="0023221F"/>
    <w:rsid w:val="002325A1"/>
    <w:rsid w:val="00232730"/>
    <w:rsid w:val="00232738"/>
    <w:rsid w:val="00232B89"/>
    <w:rsid w:val="00232BAE"/>
    <w:rsid w:val="00232DDD"/>
    <w:rsid w:val="00232F0C"/>
    <w:rsid w:val="002332B3"/>
    <w:rsid w:val="0023346E"/>
    <w:rsid w:val="00233497"/>
    <w:rsid w:val="002336BE"/>
    <w:rsid w:val="00233881"/>
    <w:rsid w:val="00233C0B"/>
    <w:rsid w:val="002346BB"/>
    <w:rsid w:val="00234F9B"/>
    <w:rsid w:val="0023521F"/>
    <w:rsid w:val="00235954"/>
    <w:rsid w:val="00235981"/>
    <w:rsid w:val="00235AB7"/>
    <w:rsid w:val="00235B07"/>
    <w:rsid w:val="00235F55"/>
    <w:rsid w:val="002363C5"/>
    <w:rsid w:val="00236461"/>
    <w:rsid w:val="002364CA"/>
    <w:rsid w:val="0023693D"/>
    <w:rsid w:val="00236C38"/>
    <w:rsid w:val="00236DD8"/>
    <w:rsid w:val="00237446"/>
    <w:rsid w:val="00237ABB"/>
    <w:rsid w:val="00237BF1"/>
    <w:rsid w:val="00237DB6"/>
    <w:rsid w:val="00237F84"/>
    <w:rsid w:val="0024006F"/>
    <w:rsid w:val="00240369"/>
    <w:rsid w:val="0024067F"/>
    <w:rsid w:val="00240769"/>
    <w:rsid w:val="00240ACB"/>
    <w:rsid w:val="00240EE9"/>
    <w:rsid w:val="002410C7"/>
    <w:rsid w:val="00241115"/>
    <w:rsid w:val="00241410"/>
    <w:rsid w:val="002416C0"/>
    <w:rsid w:val="00241943"/>
    <w:rsid w:val="00241B33"/>
    <w:rsid w:val="00241D18"/>
    <w:rsid w:val="0024200F"/>
    <w:rsid w:val="0024201E"/>
    <w:rsid w:val="00242A28"/>
    <w:rsid w:val="00242B85"/>
    <w:rsid w:val="00242C89"/>
    <w:rsid w:val="002430DF"/>
    <w:rsid w:val="00243154"/>
    <w:rsid w:val="002432B3"/>
    <w:rsid w:val="00243536"/>
    <w:rsid w:val="00243A6C"/>
    <w:rsid w:val="00243BE1"/>
    <w:rsid w:val="00243ED0"/>
    <w:rsid w:val="0024487B"/>
    <w:rsid w:val="00244C5F"/>
    <w:rsid w:val="00244E25"/>
    <w:rsid w:val="00244E41"/>
    <w:rsid w:val="00244EAF"/>
    <w:rsid w:val="002451EB"/>
    <w:rsid w:val="002462B2"/>
    <w:rsid w:val="002468DC"/>
    <w:rsid w:val="00246B1B"/>
    <w:rsid w:val="00246C86"/>
    <w:rsid w:val="00247101"/>
    <w:rsid w:val="0024744B"/>
    <w:rsid w:val="00247C4E"/>
    <w:rsid w:val="00247C5A"/>
    <w:rsid w:val="002501C8"/>
    <w:rsid w:val="002503A3"/>
    <w:rsid w:val="00250B16"/>
    <w:rsid w:val="002519A4"/>
    <w:rsid w:val="00251F6D"/>
    <w:rsid w:val="00252DF8"/>
    <w:rsid w:val="00253C36"/>
    <w:rsid w:val="002544F9"/>
    <w:rsid w:val="00254646"/>
    <w:rsid w:val="00254756"/>
    <w:rsid w:val="00254A5D"/>
    <w:rsid w:val="00254F08"/>
    <w:rsid w:val="00255E72"/>
    <w:rsid w:val="002560EE"/>
    <w:rsid w:val="002561F1"/>
    <w:rsid w:val="002562B4"/>
    <w:rsid w:val="002562F5"/>
    <w:rsid w:val="00256F48"/>
    <w:rsid w:val="00257503"/>
    <w:rsid w:val="002577E4"/>
    <w:rsid w:val="0026051C"/>
    <w:rsid w:val="00260C21"/>
    <w:rsid w:val="002612E5"/>
    <w:rsid w:val="00261644"/>
    <w:rsid w:val="00261765"/>
    <w:rsid w:val="00261BC7"/>
    <w:rsid w:val="0026203F"/>
    <w:rsid w:val="002620F0"/>
    <w:rsid w:val="002622B6"/>
    <w:rsid w:val="0026261F"/>
    <w:rsid w:val="0026276B"/>
    <w:rsid w:val="002629B5"/>
    <w:rsid w:val="002629BF"/>
    <w:rsid w:val="00262AEF"/>
    <w:rsid w:val="00262E44"/>
    <w:rsid w:val="002631F1"/>
    <w:rsid w:val="00263425"/>
    <w:rsid w:val="002635B7"/>
    <w:rsid w:val="00263957"/>
    <w:rsid w:val="002639A5"/>
    <w:rsid w:val="00263E2E"/>
    <w:rsid w:val="00264299"/>
    <w:rsid w:val="002643BB"/>
    <w:rsid w:val="00264E76"/>
    <w:rsid w:val="00264EA3"/>
    <w:rsid w:val="00265158"/>
    <w:rsid w:val="002651AF"/>
    <w:rsid w:val="00265286"/>
    <w:rsid w:val="0026553C"/>
    <w:rsid w:val="00265B26"/>
    <w:rsid w:val="00265D24"/>
    <w:rsid w:val="00265D97"/>
    <w:rsid w:val="00266373"/>
    <w:rsid w:val="00266667"/>
    <w:rsid w:val="00266A67"/>
    <w:rsid w:val="00267D93"/>
    <w:rsid w:val="00267E57"/>
    <w:rsid w:val="00270305"/>
    <w:rsid w:val="0027054D"/>
    <w:rsid w:val="002706F8"/>
    <w:rsid w:val="00270C07"/>
    <w:rsid w:val="00270F90"/>
    <w:rsid w:val="00271124"/>
    <w:rsid w:val="002714EB"/>
    <w:rsid w:val="002714EF"/>
    <w:rsid w:val="002718F8"/>
    <w:rsid w:val="00271AA2"/>
    <w:rsid w:val="00271C74"/>
    <w:rsid w:val="00271F52"/>
    <w:rsid w:val="00272DA6"/>
    <w:rsid w:val="00272F54"/>
    <w:rsid w:val="0027312F"/>
    <w:rsid w:val="002731D3"/>
    <w:rsid w:val="0027338E"/>
    <w:rsid w:val="00273623"/>
    <w:rsid w:val="00273626"/>
    <w:rsid w:val="002736A0"/>
    <w:rsid w:val="00274226"/>
    <w:rsid w:val="0027434C"/>
    <w:rsid w:val="00274389"/>
    <w:rsid w:val="00274940"/>
    <w:rsid w:val="00274D8D"/>
    <w:rsid w:val="00274F37"/>
    <w:rsid w:val="00274FD3"/>
    <w:rsid w:val="0027568A"/>
    <w:rsid w:val="002757C4"/>
    <w:rsid w:val="00275E2D"/>
    <w:rsid w:val="00275F78"/>
    <w:rsid w:val="00276143"/>
    <w:rsid w:val="00276489"/>
    <w:rsid w:val="002764AF"/>
    <w:rsid w:val="002768DF"/>
    <w:rsid w:val="00276D6C"/>
    <w:rsid w:val="00276F73"/>
    <w:rsid w:val="00276F77"/>
    <w:rsid w:val="00276FC7"/>
    <w:rsid w:val="00276FE4"/>
    <w:rsid w:val="00277124"/>
    <w:rsid w:val="00277136"/>
    <w:rsid w:val="00277406"/>
    <w:rsid w:val="00277C59"/>
    <w:rsid w:val="00277F8B"/>
    <w:rsid w:val="0028000C"/>
    <w:rsid w:val="00280184"/>
    <w:rsid w:val="00280570"/>
    <w:rsid w:val="00280582"/>
    <w:rsid w:val="002806C9"/>
    <w:rsid w:val="002808B2"/>
    <w:rsid w:val="00281634"/>
    <w:rsid w:val="00281D3E"/>
    <w:rsid w:val="00282062"/>
    <w:rsid w:val="0028229F"/>
    <w:rsid w:val="00282BAC"/>
    <w:rsid w:val="00282DAC"/>
    <w:rsid w:val="00282FA6"/>
    <w:rsid w:val="0028395B"/>
    <w:rsid w:val="00283D7D"/>
    <w:rsid w:val="002846E1"/>
    <w:rsid w:val="00284E30"/>
    <w:rsid w:val="0028566A"/>
    <w:rsid w:val="002857EA"/>
    <w:rsid w:val="00285D73"/>
    <w:rsid w:val="0028638F"/>
    <w:rsid w:val="0028655D"/>
    <w:rsid w:val="002866CA"/>
    <w:rsid w:val="00286A70"/>
    <w:rsid w:val="00286C40"/>
    <w:rsid w:val="00286D14"/>
    <w:rsid w:val="0028709F"/>
    <w:rsid w:val="00287195"/>
    <w:rsid w:val="00287356"/>
    <w:rsid w:val="00287461"/>
    <w:rsid w:val="002876CB"/>
    <w:rsid w:val="00287B90"/>
    <w:rsid w:val="002902DC"/>
    <w:rsid w:val="002904A8"/>
    <w:rsid w:val="0029085B"/>
    <w:rsid w:val="00290D45"/>
    <w:rsid w:val="00291159"/>
    <w:rsid w:val="00291224"/>
    <w:rsid w:val="0029134F"/>
    <w:rsid w:val="002915D9"/>
    <w:rsid w:val="00291926"/>
    <w:rsid w:val="00291AD9"/>
    <w:rsid w:val="00291BCB"/>
    <w:rsid w:val="00292396"/>
    <w:rsid w:val="00292BCB"/>
    <w:rsid w:val="00292D95"/>
    <w:rsid w:val="002931D8"/>
    <w:rsid w:val="00293290"/>
    <w:rsid w:val="0029395E"/>
    <w:rsid w:val="002939CA"/>
    <w:rsid w:val="002939F5"/>
    <w:rsid w:val="00293B54"/>
    <w:rsid w:val="002940BE"/>
    <w:rsid w:val="002946BA"/>
    <w:rsid w:val="00294837"/>
    <w:rsid w:val="0029487A"/>
    <w:rsid w:val="00294A83"/>
    <w:rsid w:val="00294E67"/>
    <w:rsid w:val="00295296"/>
    <w:rsid w:val="002952D8"/>
    <w:rsid w:val="002952F3"/>
    <w:rsid w:val="00295C24"/>
    <w:rsid w:val="00295E66"/>
    <w:rsid w:val="0029662C"/>
    <w:rsid w:val="00296C27"/>
    <w:rsid w:val="00296CB5"/>
    <w:rsid w:val="00296CD0"/>
    <w:rsid w:val="00296F32"/>
    <w:rsid w:val="002972FA"/>
    <w:rsid w:val="0029735A"/>
    <w:rsid w:val="002975CF"/>
    <w:rsid w:val="002976CE"/>
    <w:rsid w:val="00297D74"/>
    <w:rsid w:val="002A0EB5"/>
    <w:rsid w:val="002A102E"/>
    <w:rsid w:val="002A111A"/>
    <w:rsid w:val="002A11DD"/>
    <w:rsid w:val="002A1374"/>
    <w:rsid w:val="002A175F"/>
    <w:rsid w:val="002A1A06"/>
    <w:rsid w:val="002A1A7F"/>
    <w:rsid w:val="002A1D4B"/>
    <w:rsid w:val="002A1D8E"/>
    <w:rsid w:val="002A1E1E"/>
    <w:rsid w:val="002A1FF7"/>
    <w:rsid w:val="002A262B"/>
    <w:rsid w:val="002A2836"/>
    <w:rsid w:val="002A2C40"/>
    <w:rsid w:val="002A35A7"/>
    <w:rsid w:val="002A3C9F"/>
    <w:rsid w:val="002A4729"/>
    <w:rsid w:val="002A4C64"/>
    <w:rsid w:val="002A52E0"/>
    <w:rsid w:val="002A55B8"/>
    <w:rsid w:val="002A5677"/>
    <w:rsid w:val="002A58CC"/>
    <w:rsid w:val="002A5B77"/>
    <w:rsid w:val="002A660E"/>
    <w:rsid w:val="002A6691"/>
    <w:rsid w:val="002A711B"/>
    <w:rsid w:val="002A742C"/>
    <w:rsid w:val="002A749A"/>
    <w:rsid w:val="002A75D8"/>
    <w:rsid w:val="002A7700"/>
    <w:rsid w:val="002A7BCD"/>
    <w:rsid w:val="002A7C7A"/>
    <w:rsid w:val="002B010E"/>
    <w:rsid w:val="002B0B97"/>
    <w:rsid w:val="002B0DE7"/>
    <w:rsid w:val="002B1018"/>
    <w:rsid w:val="002B11FF"/>
    <w:rsid w:val="002B1BF1"/>
    <w:rsid w:val="002B1F67"/>
    <w:rsid w:val="002B1F72"/>
    <w:rsid w:val="002B1FCA"/>
    <w:rsid w:val="002B2016"/>
    <w:rsid w:val="002B2046"/>
    <w:rsid w:val="002B215A"/>
    <w:rsid w:val="002B2268"/>
    <w:rsid w:val="002B264A"/>
    <w:rsid w:val="002B26AD"/>
    <w:rsid w:val="002B2E59"/>
    <w:rsid w:val="002B3C7B"/>
    <w:rsid w:val="002B3CC7"/>
    <w:rsid w:val="002B3D93"/>
    <w:rsid w:val="002B3E43"/>
    <w:rsid w:val="002B44B7"/>
    <w:rsid w:val="002B49E8"/>
    <w:rsid w:val="002B4AE1"/>
    <w:rsid w:val="002B4AE4"/>
    <w:rsid w:val="002B4C0E"/>
    <w:rsid w:val="002B4D0D"/>
    <w:rsid w:val="002B5340"/>
    <w:rsid w:val="002B58AB"/>
    <w:rsid w:val="002B6334"/>
    <w:rsid w:val="002B65CA"/>
    <w:rsid w:val="002B6898"/>
    <w:rsid w:val="002B6B9C"/>
    <w:rsid w:val="002B6F48"/>
    <w:rsid w:val="002B7A41"/>
    <w:rsid w:val="002B7A99"/>
    <w:rsid w:val="002B7CBC"/>
    <w:rsid w:val="002B7FBF"/>
    <w:rsid w:val="002C01A5"/>
    <w:rsid w:val="002C04B3"/>
    <w:rsid w:val="002C0FE3"/>
    <w:rsid w:val="002C11F0"/>
    <w:rsid w:val="002C21EF"/>
    <w:rsid w:val="002C2406"/>
    <w:rsid w:val="002C2866"/>
    <w:rsid w:val="002C2FEC"/>
    <w:rsid w:val="002C3291"/>
    <w:rsid w:val="002C3293"/>
    <w:rsid w:val="002C3B47"/>
    <w:rsid w:val="002C3CB8"/>
    <w:rsid w:val="002C3DC5"/>
    <w:rsid w:val="002C3F7F"/>
    <w:rsid w:val="002C44D4"/>
    <w:rsid w:val="002C4A61"/>
    <w:rsid w:val="002C4DB9"/>
    <w:rsid w:val="002C4EC5"/>
    <w:rsid w:val="002C52FD"/>
    <w:rsid w:val="002C580C"/>
    <w:rsid w:val="002C5BD3"/>
    <w:rsid w:val="002C5CA4"/>
    <w:rsid w:val="002C6A33"/>
    <w:rsid w:val="002C6BF4"/>
    <w:rsid w:val="002C71B7"/>
    <w:rsid w:val="002C7247"/>
    <w:rsid w:val="002C7513"/>
    <w:rsid w:val="002C7B54"/>
    <w:rsid w:val="002C7DA2"/>
    <w:rsid w:val="002D082D"/>
    <w:rsid w:val="002D099F"/>
    <w:rsid w:val="002D0D36"/>
    <w:rsid w:val="002D160A"/>
    <w:rsid w:val="002D26C3"/>
    <w:rsid w:val="002D2730"/>
    <w:rsid w:val="002D29E0"/>
    <w:rsid w:val="002D2CEC"/>
    <w:rsid w:val="002D2E49"/>
    <w:rsid w:val="002D2F5A"/>
    <w:rsid w:val="002D380A"/>
    <w:rsid w:val="002D3F02"/>
    <w:rsid w:val="002D40AD"/>
    <w:rsid w:val="002D4343"/>
    <w:rsid w:val="002D44ED"/>
    <w:rsid w:val="002D450C"/>
    <w:rsid w:val="002D46C3"/>
    <w:rsid w:val="002D4C91"/>
    <w:rsid w:val="002D4EF1"/>
    <w:rsid w:val="002D5DEF"/>
    <w:rsid w:val="002D6553"/>
    <w:rsid w:val="002D6FBF"/>
    <w:rsid w:val="002D7030"/>
    <w:rsid w:val="002D707F"/>
    <w:rsid w:val="002D713C"/>
    <w:rsid w:val="002D7414"/>
    <w:rsid w:val="002D77EA"/>
    <w:rsid w:val="002D7824"/>
    <w:rsid w:val="002D7900"/>
    <w:rsid w:val="002D7CAF"/>
    <w:rsid w:val="002E0263"/>
    <w:rsid w:val="002E053A"/>
    <w:rsid w:val="002E0864"/>
    <w:rsid w:val="002E087B"/>
    <w:rsid w:val="002E0BE4"/>
    <w:rsid w:val="002E0FE6"/>
    <w:rsid w:val="002E139B"/>
    <w:rsid w:val="002E163E"/>
    <w:rsid w:val="002E1949"/>
    <w:rsid w:val="002E25C8"/>
    <w:rsid w:val="002E266C"/>
    <w:rsid w:val="002E299A"/>
    <w:rsid w:val="002E2A2F"/>
    <w:rsid w:val="002E2ACA"/>
    <w:rsid w:val="002E2E7E"/>
    <w:rsid w:val="002E2EB9"/>
    <w:rsid w:val="002E335F"/>
    <w:rsid w:val="002E354F"/>
    <w:rsid w:val="002E3853"/>
    <w:rsid w:val="002E47B0"/>
    <w:rsid w:val="002E4842"/>
    <w:rsid w:val="002E4FF2"/>
    <w:rsid w:val="002E5061"/>
    <w:rsid w:val="002E5174"/>
    <w:rsid w:val="002E55F3"/>
    <w:rsid w:val="002E5631"/>
    <w:rsid w:val="002E595C"/>
    <w:rsid w:val="002E5969"/>
    <w:rsid w:val="002E59D1"/>
    <w:rsid w:val="002E5BAC"/>
    <w:rsid w:val="002E5FA9"/>
    <w:rsid w:val="002E6254"/>
    <w:rsid w:val="002E62D0"/>
    <w:rsid w:val="002E64AC"/>
    <w:rsid w:val="002E65FA"/>
    <w:rsid w:val="002E667D"/>
    <w:rsid w:val="002E6814"/>
    <w:rsid w:val="002E6CB5"/>
    <w:rsid w:val="002E7263"/>
    <w:rsid w:val="002E72F2"/>
    <w:rsid w:val="002E782E"/>
    <w:rsid w:val="002E7A64"/>
    <w:rsid w:val="002E7DAC"/>
    <w:rsid w:val="002E7E0B"/>
    <w:rsid w:val="002F00B0"/>
    <w:rsid w:val="002F01D8"/>
    <w:rsid w:val="002F0208"/>
    <w:rsid w:val="002F094B"/>
    <w:rsid w:val="002F0D56"/>
    <w:rsid w:val="002F0DA1"/>
    <w:rsid w:val="002F0E28"/>
    <w:rsid w:val="002F0E38"/>
    <w:rsid w:val="002F10A3"/>
    <w:rsid w:val="002F14AD"/>
    <w:rsid w:val="002F1C20"/>
    <w:rsid w:val="002F1DBF"/>
    <w:rsid w:val="002F1F11"/>
    <w:rsid w:val="002F2C02"/>
    <w:rsid w:val="002F2E58"/>
    <w:rsid w:val="002F3393"/>
    <w:rsid w:val="002F396C"/>
    <w:rsid w:val="002F4F3E"/>
    <w:rsid w:val="002F50BF"/>
    <w:rsid w:val="002F541D"/>
    <w:rsid w:val="002F5A47"/>
    <w:rsid w:val="002F60EF"/>
    <w:rsid w:val="002F6486"/>
    <w:rsid w:val="002F6C02"/>
    <w:rsid w:val="002F742C"/>
    <w:rsid w:val="002F743C"/>
    <w:rsid w:val="002F7E34"/>
    <w:rsid w:val="00300193"/>
    <w:rsid w:val="0030022C"/>
    <w:rsid w:val="003004D2"/>
    <w:rsid w:val="003009CD"/>
    <w:rsid w:val="003010C2"/>
    <w:rsid w:val="00301DD2"/>
    <w:rsid w:val="00301E62"/>
    <w:rsid w:val="00301F43"/>
    <w:rsid w:val="00302007"/>
    <w:rsid w:val="003020F4"/>
    <w:rsid w:val="003020FB"/>
    <w:rsid w:val="00302222"/>
    <w:rsid w:val="00302304"/>
    <w:rsid w:val="00302308"/>
    <w:rsid w:val="00302613"/>
    <w:rsid w:val="00302A1B"/>
    <w:rsid w:val="00302E2F"/>
    <w:rsid w:val="00303042"/>
    <w:rsid w:val="003030FF"/>
    <w:rsid w:val="00303495"/>
    <w:rsid w:val="003039D6"/>
    <w:rsid w:val="00303AE9"/>
    <w:rsid w:val="003041A2"/>
    <w:rsid w:val="00304952"/>
    <w:rsid w:val="00305133"/>
    <w:rsid w:val="003053A5"/>
    <w:rsid w:val="0030572A"/>
    <w:rsid w:val="0030598D"/>
    <w:rsid w:val="00305BB9"/>
    <w:rsid w:val="00305D07"/>
    <w:rsid w:val="00305F2F"/>
    <w:rsid w:val="003060BF"/>
    <w:rsid w:val="00306739"/>
    <w:rsid w:val="003067D3"/>
    <w:rsid w:val="00306920"/>
    <w:rsid w:val="00306A33"/>
    <w:rsid w:val="00306B05"/>
    <w:rsid w:val="00307530"/>
    <w:rsid w:val="003079D7"/>
    <w:rsid w:val="00310C86"/>
    <w:rsid w:val="00310D2D"/>
    <w:rsid w:val="00310F98"/>
    <w:rsid w:val="00311092"/>
    <w:rsid w:val="00311122"/>
    <w:rsid w:val="003111DD"/>
    <w:rsid w:val="00311204"/>
    <w:rsid w:val="003118E3"/>
    <w:rsid w:val="00311A42"/>
    <w:rsid w:val="00311E75"/>
    <w:rsid w:val="00312C57"/>
    <w:rsid w:val="00312C73"/>
    <w:rsid w:val="0031334B"/>
    <w:rsid w:val="0031336D"/>
    <w:rsid w:val="00313EC6"/>
    <w:rsid w:val="00313FC3"/>
    <w:rsid w:val="003142CC"/>
    <w:rsid w:val="003144E2"/>
    <w:rsid w:val="003145BF"/>
    <w:rsid w:val="00314EBB"/>
    <w:rsid w:val="003152DF"/>
    <w:rsid w:val="00315411"/>
    <w:rsid w:val="00315461"/>
    <w:rsid w:val="003156C9"/>
    <w:rsid w:val="00315C89"/>
    <w:rsid w:val="00315CF0"/>
    <w:rsid w:val="00315E51"/>
    <w:rsid w:val="00316490"/>
    <w:rsid w:val="00316D0E"/>
    <w:rsid w:val="00316D53"/>
    <w:rsid w:val="00316F73"/>
    <w:rsid w:val="00317023"/>
    <w:rsid w:val="00317042"/>
    <w:rsid w:val="00317505"/>
    <w:rsid w:val="00317580"/>
    <w:rsid w:val="003177F6"/>
    <w:rsid w:val="003178BD"/>
    <w:rsid w:val="0031798A"/>
    <w:rsid w:val="00317AF7"/>
    <w:rsid w:val="00317B66"/>
    <w:rsid w:val="00317E16"/>
    <w:rsid w:val="003201E6"/>
    <w:rsid w:val="003201FF"/>
    <w:rsid w:val="003203A2"/>
    <w:rsid w:val="00320964"/>
    <w:rsid w:val="00320984"/>
    <w:rsid w:val="00320BAA"/>
    <w:rsid w:val="00320EB1"/>
    <w:rsid w:val="00320F09"/>
    <w:rsid w:val="00321064"/>
    <w:rsid w:val="003214CB"/>
    <w:rsid w:val="00321A88"/>
    <w:rsid w:val="0032213A"/>
    <w:rsid w:val="0032251D"/>
    <w:rsid w:val="00322619"/>
    <w:rsid w:val="0032291F"/>
    <w:rsid w:val="00322988"/>
    <w:rsid w:val="00322E04"/>
    <w:rsid w:val="00323769"/>
    <w:rsid w:val="003239B3"/>
    <w:rsid w:val="00323EED"/>
    <w:rsid w:val="00323F4B"/>
    <w:rsid w:val="00323FB0"/>
    <w:rsid w:val="00324D82"/>
    <w:rsid w:val="00324E67"/>
    <w:rsid w:val="00325047"/>
    <w:rsid w:val="003250E8"/>
    <w:rsid w:val="0032547E"/>
    <w:rsid w:val="003255B1"/>
    <w:rsid w:val="00325655"/>
    <w:rsid w:val="00325D0F"/>
    <w:rsid w:val="00325D3D"/>
    <w:rsid w:val="00325E95"/>
    <w:rsid w:val="0032600B"/>
    <w:rsid w:val="003264B6"/>
    <w:rsid w:val="00326725"/>
    <w:rsid w:val="00326B0D"/>
    <w:rsid w:val="00326F17"/>
    <w:rsid w:val="00326FB3"/>
    <w:rsid w:val="0032701D"/>
    <w:rsid w:val="00327A40"/>
    <w:rsid w:val="00330225"/>
    <w:rsid w:val="003304CC"/>
    <w:rsid w:val="00330C41"/>
    <w:rsid w:val="00330F45"/>
    <w:rsid w:val="0033118D"/>
    <w:rsid w:val="003316E7"/>
    <w:rsid w:val="00331991"/>
    <w:rsid w:val="00331D41"/>
    <w:rsid w:val="00331D97"/>
    <w:rsid w:val="00331E89"/>
    <w:rsid w:val="00332068"/>
    <w:rsid w:val="00332242"/>
    <w:rsid w:val="003322F1"/>
    <w:rsid w:val="003323D3"/>
    <w:rsid w:val="003328EE"/>
    <w:rsid w:val="0033295D"/>
    <w:rsid w:val="00332A46"/>
    <w:rsid w:val="0033345C"/>
    <w:rsid w:val="003339D5"/>
    <w:rsid w:val="00333C87"/>
    <w:rsid w:val="0033440A"/>
    <w:rsid w:val="003346AD"/>
    <w:rsid w:val="00334A97"/>
    <w:rsid w:val="00334BB1"/>
    <w:rsid w:val="00335730"/>
    <w:rsid w:val="00335753"/>
    <w:rsid w:val="00335C56"/>
    <w:rsid w:val="00335CD2"/>
    <w:rsid w:val="00335EE1"/>
    <w:rsid w:val="00335F97"/>
    <w:rsid w:val="003362E4"/>
    <w:rsid w:val="003368CE"/>
    <w:rsid w:val="00336A7D"/>
    <w:rsid w:val="00336B3A"/>
    <w:rsid w:val="00336D6C"/>
    <w:rsid w:val="00336F43"/>
    <w:rsid w:val="00337762"/>
    <w:rsid w:val="003377FD"/>
    <w:rsid w:val="003402A2"/>
    <w:rsid w:val="003404B5"/>
    <w:rsid w:val="0034078F"/>
    <w:rsid w:val="00340B7F"/>
    <w:rsid w:val="0034107E"/>
    <w:rsid w:val="0034126E"/>
    <w:rsid w:val="003424A0"/>
    <w:rsid w:val="003427C1"/>
    <w:rsid w:val="00342B15"/>
    <w:rsid w:val="00342DCB"/>
    <w:rsid w:val="00342EBD"/>
    <w:rsid w:val="00342F71"/>
    <w:rsid w:val="00342FF7"/>
    <w:rsid w:val="00343403"/>
    <w:rsid w:val="00343756"/>
    <w:rsid w:val="00343E2E"/>
    <w:rsid w:val="00344A6B"/>
    <w:rsid w:val="0034531A"/>
    <w:rsid w:val="00345455"/>
    <w:rsid w:val="003454C9"/>
    <w:rsid w:val="00345C0D"/>
    <w:rsid w:val="00345CE5"/>
    <w:rsid w:val="003466BC"/>
    <w:rsid w:val="00346B7A"/>
    <w:rsid w:val="00346DEA"/>
    <w:rsid w:val="003472E1"/>
    <w:rsid w:val="003473D0"/>
    <w:rsid w:val="003504C1"/>
    <w:rsid w:val="003505F7"/>
    <w:rsid w:val="00350870"/>
    <w:rsid w:val="00350C1A"/>
    <w:rsid w:val="00350F20"/>
    <w:rsid w:val="00351188"/>
    <w:rsid w:val="00351489"/>
    <w:rsid w:val="00351611"/>
    <w:rsid w:val="00351DFB"/>
    <w:rsid w:val="0035212F"/>
    <w:rsid w:val="00352E45"/>
    <w:rsid w:val="0035342D"/>
    <w:rsid w:val="00353C77"/>
    <w:rsid w:val="00353EE5"/>
    <w:rsid w:val="00354355"/>
    <w:rsid w:val="00354F18"/>
    <w:rsid w:val="00354F41"/>
    <w:rsid w:val="003550E9"/>
    <w:rsid w:val="003552C2"/>
    <w:rsid w:val="00355301"/>
    <w:rsid w:val="0035553A"/>
    <w:rsid w:val="00355844"/>
    <w:rsid w:val="00355BA7"/>
    <w:rsid w:val="00355FAD"/>
    <w:rsid w:val="00356169"/>
    <w:rsid w:val="0035641B"/>
    <w:rsid w:val="0035655E"/>
    <w:rsid w:val="00356853"/>
    <w:rsid w:val="00356874"/>
    <w:rsid w:val="00356BF9"/>
    <w:rsid w:val="00356CE3"/>
    <w:rsid w:val="003570B9"/>
    <w:rsid w:val="003574DD"/>
    <w:rsid w:val="0035753D"/>
    <w:rsid w:val="00357568"/>
    <w:rsid w:val="003575E4"/>
    <w:rsid w:val="0035766B"/>
    <w:rsid w:val="00357714"/>
    <w:rsid w:val="0035785C"/>
    <w:rsid w:val="00357C1B"/>
    <w:rsid w:val="00357F88"/>
    <w:rsid w:val="003603BC"/>
    <w:rsid w:val="0036058B"/>
    <w:rsid w:val="00360804"/>
    <w:rsid w:val="003610FE"/>
    <w:rsid w:val="00361551"/>
    <w:rsid w:val="0036203B"/>
    <w:rsid w:val="00362415"/>
    <w:rsid w:val="003624FC"/>
    <w:rsid w:val="00362DBF"/>
    <w:rsid w:val="00362E20"/>
    <w:rsid w:val="00362F40"/>
    <w:rsid w:val="00363153"/>
    <w:rsid w:val="003632DB"/>
    <w:rsid w:val="003637AA"/>
    <w:rsid w:val="00363C05"/>
    <w:rsid w:val="00363F83"/>
    <w:rsid w:val="00364257"/>
    <w:rsid w:val="003642C2"/>
    <w:rsid w:val="00364650"/>
    <w:rsid w:val="003647A6"/>
    <w:rsid w:val="003655F3"/>
    <w:rsid w:val="00365AFD"/>
    <w:rsid w:val="00365B35"/>
    <w:rsid w:val="00365ED8"/>
    <w:rsid w:val="00365F53"/>
    <w:rsid w:val="0036638F"/>
    <w:rsid w:val="00366776"/>
    <w:rsid w:val="00366FD5"/>
    <w:rsid w:val="0036718F"/>
    <w:rsid w:val="003672BF"/>
    <w:rsid w:val="00367668"/>
    <w:rsid w:val="00367B65"/>
    <w:rsid w:val="0037026C"/>
    <w:rsid w:val="0037044D"/>
    <w:rsid w:val="0037076E"/>
    <w:rsid w:val="003707E2"/>
    <w:rsid w:val="00370ADA"/>
    <w:rsid w:val="00370CCA"/>
    <w:rsid w:val="00370DE0"/>
    <w:rsid w:val="00371762"/>
    <w:rsid w:val="003720B9"/>
    <w:rsid w:val="0037316A"/>
    <w:rsid w:val="0037368A"/>
    <w:rsid w:val="00373759"/>
    <w:rsid w:val="0037387A"/>
    <w:rsid w:val="00373930"/>
    <w:rsid w:val="0037405D"/>
    <w:rsid w:val="0037436A"/>
    <w:rsid w:val="00374475"/>
    <w:rsid w:val="0037467A"/>
    <w:rsid w:val="003748D8"/>
    <w:rsid w:val="00374CBD"/>
    <w:rsid w:val="00374D08"/>
    <w:rsid w:val="00374DBC"/>
    <w:rsid w:val="00375201"/>
    <w:rsid w:val="0037532A"/>
    <w:rsid w:val="0037557D"/>
    <w:rsid w:val="00375656"/>
    <w:rsid w:val="003757C6"/>
    <w:rsid w:val="0037589C"/>
    <w:rsid w:val="00376049"/>
    <w:rsid w:val="00376CDF"/>
    <w:rsid w:val="00377B7E"/>
    <w:rsid w:val="00377D08"/>
    <w:rsid w:val="00377F82"/>
    <w:rsid w:val="00380342"/>
    <w:rsid w:val="00380D26"/>
    <w:rsid w:val="00380DEA"/>
    <w:rsid w:val="00381053"/>
    <w:rsid w:val="00381184"/>
    <w:rsid w:val="003817B9"/>
    <w:rsid w:val="00381EAC"/>
    <w:rsid w:val="0038296C"/>
    <w:rsid w:val="0038296E"/>
    <w:rsid w:val="003835C3"/>
    <w:rsid w:val="00383B23"/>
    <w:rsid w:val="00383E62"/>
    <w:rsid w:val="00384222"/>
    <w:rsid w:val="00384C0F"/>
    <w:rsid w:val="0038540C"/>
    <w:rsid w:val="003854C7"/>
    <w:rsid w:val="0038582E"/>
    <w:rsid w:val="00386738"/>
    <w:rsid w:val="003869BA"/>
    <w:rsid w:val="003874B6"/>
    <w:rsid w:val="0038776F"/>
    <w:rsid w:val="00387CD4"/>
    <w:rsid w:val="00390047"/>
    <w:rsid w:val="0039031E"/>
    <w:rsid w:val="0039067B"/>
    <w:rsid w:val="00390DED"/>
    <w:rsid w:val="00390E34"/>
    <w:rsid w:val="00390FC4"/>
    <w:rsid w:val="003912AF"/>
    <w:rsid w:val="00391D02"/>
    <w:rsid w:val="0039228A"/>
    <w:rsid w:val="00392867"/>
    <w:rsid w:val="00392977"/>
    <w:rsid w:val="003929F5"/>
    <w:rsid w:val="00392B22"/>
    <w:rsid w:val="00392C8C"/>
    <w:rsid w:val="00392EAE"/>
    <w:rsid w:val="003935CE"/>
    <w:rsid w:val="00393CDF"/>
    <w:rsid w:val="00394811"/>
    <w:rsid w:val="00394AC4"/>
    <w:rsid w:val="00394AD0"/>
    <w:rsid w:val="00394F84"/>
    <w:rsid w:val="003951A7"/>
    <w:rsid w:val="00395293"/>
    <w:rsid w:val="00395AD3"/>
    <w:rsid w:val="00395CB9"/>
    <w:rsid w:val="00395D59"/>
    <w:rsid w:val="00395FDC"/>
    <w:rsid w:val="00396194"/>
    <w:rsid w:val="0039682A"/>
    <w:rsid w:val="003969B7"/>
    <w:rsid w:val="00397DBB"/>
    <w:rsid w:val="003A01AE"/>
    <w:rsid w:val="003A07EE"/>
    <w:rsid w:val="003A082B"/>
    <w:rsid w:val="003A0A15"/>
    <w:rsid w:val="003A0BAE"/>
    <w:rsid w:val="003A0D17"/>
    <w:rsid w:val="003A0E46"/>
    <w:rsid w:val="003A1085"/>
    <w:rsid w:val="003A117B"/>
    <w:rsid w:val="003A1187"/>
    <w:rsid w:val="003A1406"/>
    <w:rsid w:val="003A16E8"/>
    <w:rsid w:val="003A18F2"/>
    <w:rsid w:val="003A19DB"/>
    <w:rsid w:val="003A1E13"/>
    <w:rsid w:val="003A1FDD"/>
    <w:rsid w:val="003A29CC"/>
    <w:rsid w:val="003A38D0"/>
    <w:rsid w:val="003A3B0D"/>
    <w:rsid w:val="003A3F4B"/>
    <w:rsid w:val="003A406A"/>
    <w:rsid w:val="003A4416"/>
    <w:rsid w:val="003A46FA"/>
    <w:rsid w:val="003A4E1B"/>
    <w:rsid w:val="003A50CA"/>
    <w:rsid w:val="003A5A18"/>
    <w:rsid w:val="003A661B"/>
    <w:rsid w:val="003A6A48"/>
    <w:rsid w:val="003A6DE6"/>
    <w:rsid w:val="003A715A"/>
    <w:rsid w:val="003A79D6"/>
    <w:rsid w:val="003B0400"/>
    <w:rsid w:val="003B0835"/>
    <w:rsid w:val="003B0B54"/>
    <w:rsid w:val="003B0D4C"/>
    <w:rsid w:val="003B1052"/>
    <w:rsid w:val="003B1940"/>
    <w:rsid w:val="003B1BC3"/>
    <w:rsid w:val="003B2BF1"/>
    <w:rsid w:val="003B2C89"/>
    <w:rsid w:val="003B2D3A"/>
    <w:rsid w:val="003B2EB5"/>
    <w:rsid w:val="003B2F56"/>
    <w:rsid w:val="003B313B"/>
    <w:rsid w:val="003B325B"/>
    <w:rsid w:val="003B33E4"/>
    <w:rsid w:val="003B35C5"/>
    <w:rsid w:val="003B39AA"/>
    <w:rsid w:val="003B39E7"/>
    <w:rsid w:val="003B44B9"/>
    <w:rsid w:val="003B4720"/>
    <w:rsid w:val="003B4928"/>
    <w:rsid w:val="003B54B1"/>
    <w:rsid w:val="003B5C2C"/>
    <w:rsid w:val="003B61F7"/>
    <w:rsid w:val="003B6278"/>
    <w:rsid w:val="003B64ED"/>
    <w:rsid w:val="003B7220"/>
    <w:rsid w:val="003B727F"/>
    <w:rsid w:val="003B72A0"/>
    <w:rsid w:val="003B734B"/>
    <w:rsid w:val="003B77D4"/>
    <w:rsid w:val="003B7FEB"/>
    <w:rsid w:val="003C01AD"/>
    <w:rsid w:val="003C025A"/>
    <w:rsid w:val="003C0A65"/>
    <w:rsid w:val="003C0CAA"/>
    <w:rsid w:val="003C0D67"/>
    <w:rsid w:val="003C0DA2"/>
    <w:rsid w:val="003C0ED8"/>
    <w:rsid w:val="003C1339"/>
    <w:rsid w:val="003C1667"/>
    <w:rsid w:val="003C167B"/>
    <w:rsid w:val="003C1C54"/>
    <w:rsid w:val="003C1FCE"/>
    <w:rsid w:val="003C206F"/>
    <w:rsid w:val="003C271F"/>
    <w:rsid w:val="003C2742"/>
    <w:rsid w:val="003C2D6F"/>
    <w:rsid w:val="003C319E"/>
    <w:rsid w:val="003C39F9"/>
    <w:rsid w:val="003C3CEB"/>
    <w:rsid w:val="003C4227"/>
    <w:rsid w:val="003C43B9"/>
    <w:rsid w:val="003C4FC3"/>
    <w:rsid w:val="003C5218"/>
    <w:rsid w:val="003C5269"/>
    <w:rsid w:val="003C56B0"/>
    <w:rsid w:val="003C57F4"/>
    <w:rsid w:val="003C6B55"/>
    <w:rsid w:val="003C6CC3"/>
    <w:rsid w:val="003C6CE6"/>
    <w:rsid w:val="003C775F"/>
    <w:rsid w:val="003C7D46"/>
    <w:rsid w:val="003C7FD3"/>
    <w:rsid w:val="003D08AD"/>
    <w:rsid w:val="003D0B57"/>
    <w:rsid w:val="003D0EAF"/>
    <w:rsid w:val="003D0FAA"/>
    <w:rsid w:val="003D0FBB"/>
    <w:rsid w:val="003D16DD"/>
    <w:rsid w:val="003D18E6"/>
    <w:rsid w:val="003D1934"/>
    <w:rsid w:val="003D2509"/>
    <w:rsid w:val="003D2543"/>
    <w:rsid w:val="003D2F28"/>
    <w:rsid w:val="003D3157"/>
    <w:rsid w:val="003D36E8"/>
    <w:rsid w:val="003D3E1D"/>
    <w:rsid w:val="003D4278"/>
    <w:rsid w:val="003D42B3"/>
    <w:rsid w:val="003D45AF"/>
    <w:rsid w:val="003D45E5"/>
    <w:rsid w:val="003D4738"/>
    <w:rsid w:val="003D4B2F"/>
    <w:rsid w:val="003D4C79"/>
    <w:rsid w:val="003D4D29"/>
    <w:rsid w:val="003D5099"/>
    <w:rsid w:val="003D534E"/>
    <w:rsid w:val="003D54CF"/>
    <w:rsid w:val="003D576A"/>
    <w:rsid w:val="003D5982"/>
    <w:rsid w:val="003D6075"/>
    <w:rsid w:val="003D6160"/>
    <w:rsid w:val="003D63E0"/>
    <w:rsid w:val="003D6EBE"/>
    <w:rsid w:val="003D6F84"/>
    <w:rsid w:val="003D712C"/>
    <w:rsid w:val="003D73E7"/>
    <w:rsid w:val="003D7447"/>
    <w:rsid w:val="003D7762"/>
    <w:rsid w:val="003D78EC"/>
    <w:rsid w:val="003E0378"/>
    <w:rsid w:val="003E0563"/>
    <w:rsid w:val="003E0571"/>
    <w:rsid w:val="003E0E16"/>
    <w:rsid w:val="003E0E2B"/>
    <w:rsid w:val="003E1CF9"/>
    <w:rsid w:val="003E1FB8"/>
    <w:rsid w:val="003E2760"/>
    <w:rsid w:val="003E2AED"/>
    <w:rsid w:val="003E2CA1"/>
    <w:rsid w:val="003E2DD8"/>
    <w:rsid w:val="003E3113"/>
    <w:rsid w:val="003E3632"/>
    <w:rsid w:val="003E3794"/>
    <w:rsid w:val="003E383C"/>
    <w:rsid w:val="003E39C8"/>
    <w:rsid w:val="003E49F6"/>
    <w:rsid w:val="003E549E"/>
    <w:rsid w:val="003E59DF"/>
    <w:rsid w:val="003E5B15"/>
    <w:rsid w:val="003E5D46"/>
    <w:rsid w:val="003E66B3"/>
    <w:rsid w:val="003E6AF3"/>
    <w:rsid w:val="003E6FB3"/>
    <w:rsid w:val="003E70DA"/>
    <w:rsid w:val="003E7890"/>
    <w:rsid w:val="003E7930"/>
    <w:rsid w:val="003E7A77"/>
    <w:rsid w:val="003F02F5"/>
    <w:rsid w:val="003F0754"/>
    <w:rsid w:val="003F0A39"/>
    <w:rsid w:val="003F0BDA"/>
    <w:rsid w:val="003F0D8D"/>
    <w:rsid w:val="003F1690"/>
    <w:rsid w:val="003F17A6"/>
    <w:rsid w:val="003F1B36"/>
    <w:rsid w:val="003F1C44"/>
    <w:rsid w:val="003F1D9E"/>
    <w:rsid w:val="003F1EB9"/>
    <w:rsid w:val="003F23BD"/>
    <w:rsid w:val="003F23E4"/>
    <w:rsid w:val="003F24B7"/>
    <w:rsid w:val="003F24FD"/>
    <w:rsid w:val="003F2A49"/>
    <w:rsid w:val="003F2C61"/>
    <w:rsid w:val="003F2CC0"/>
    <w:rsid w:val="003F2D9F"/>
    <w:rsid w:val="003F3141"/>
    <w:rsid w:val="003F3630"/>
    <w:rsid w:val="003F3712"/>
    <w:rsid w:val="003F3AD3"/>
    <w:rsid w:val="003F423E"/>
    <w:rsid w:val="003F42C6"/>
    <w:rsid w:val="003F4471"/>
    <w:rsid w:val="003F4A54"/>
    <w:rsid w:val="003F4A99"/>
    <w:rsid w:val="003F4AFB"/>
    <w:rsid w:val="003F4DAE"/>
    <w:rsid w:val="003F50A6"/>
    <w:rsid w:val="003F529C"/>
    <w:rsid w:val="003F535A"/>
    <w:rsid w:val="003F5462"/>
    <w:rsid w:val="003F5BC9"/>
    <w:rsid w:val="003F5CE9"/>
    <w:rsid w:val="003F7167"/>
    <w:rsid w:val="003F71A0"/>
    <w:rsid w:val="003F75B1"/>
    <w:rsid w:val="003F7B5C"/>
    <w:rsid w:val="0040055C"/>
    <w:rsid w:val="004005DB"/>
    <w:rsid w:val="0040062A"/>
    <w:rsid w:val="0040092C"/>
    <w:rsid w:val="00400F74"/>
    <w:rsid w:val="004013FA"/>
    <w:rsid w:val="004016B9"/>
    <w:rsid w:val="00401AD7"/>
    <w:rsid w:val="00401B03"/>
    <w:rsid w:val="004022D9"/>
    <w:rsid w:val="004026B3"/>
    <w:rsid w:val="0040309C"/>
    <w:rsid w:val="004032F2"/>
    <w:rsid w:val="004038EF"/>
    <w:rsid w:val="00403BB9"/>
    <w:rsid w:val="00403D0C"/>
    <w:rsid w:val="0040407E"/>
    <w:rsid w:val="004044EB"/>
    <w:rsid w:val="00404797"/>
    <w:rsid w:val="004048AF"/>
    <w:rsid w:val="00404BCA"/>
    <w:rsid w:val="00404C55"/>
    <w:rsid w:val="00404D6E"/>
    <w:rsid w:val="00404DB4"/>
    <w:rsid w:val="004054E3"/>
    <w:rsid w:val="004058C3"/>
    <w:rsid w:val="00405BE8"/>
    <w:rsid w:val="00405D6F"/>
    <w:rsid w:val="00405D7C"/>
    <w:rsid w:val="00405F3A"/>
    <w:rsid w:val="00405FAC"/>
    <w:rsid w:val="00406311"/>
    <w:rsid w:val="004067B0"/>
    <w:rsid w:val="004067F4"/>
    <w:rsid w:val="004069D0"/>
    <w:rsid w:val="00406A2E"/>
    <w:rsid w:val="00406F5D"/>
    <w:rsid w:val="00407288"/>
    <w:rsid w:val="00407AD4"/>
    <w:rsid w:val="00407FEB"/>
    <w:rsid w:val="004107B9"/>
    <w:rsid w:val="00411661"/>
    <w:rsid w:val="00411C38"/>
    <w:rsid w:val="0041239D"/>
    <w:rsid w:val="004129BC"/>
    <w:rsid w:val="00412C77"/>
    <w:rsid w:val="004134CB"/>
    <w:rsid w:val="004135E6"/>
    <w:rsid w:val="00413F09"/>
    <w:rsid w:val="0041419D"/>
    <w:rsid w:val="00414486"/>
    <w:rsid w:val="0041462E"/>
    <w:rsid w:val="0041475A"/>
    <w:rsid w:val="00414C21"/>
    <w:rsid w:val="00414E84"/>
    <w:rsid w:val="004151E1"/>
    <w:rsid w:val="004153C1"/>
    <w:rsid w:val="004155AE"/>
    <w:rsid w:val="0041598A"/>
    <w:rsid w:val="004163F0"/>
    <w:rsid w:val="0041676D"/>
    <w:rsid w:val="004167F9"/>
    <w:rsid w:val="00416869"/>
    <w:rsid w:val="0041712E"/>
    <w:rsid w:val="00417600"/>
    <w:rsid w:val="0041771D"/>
    <w:rsid w:val="0041792D"/>
    <w:rsid w:val="0042007F"/>
    <w:rsid w:val="00420122"/>
    <w:rsid w:val="004202A6"/>
    <w:rsid w:val="00420419"/>
    <w:rsid w:val="00420454"/>
    <w:rsid w:val="00420556"/>
    <w:rsid w:val="004205B1"/>
    <w:rsid w:val="0042092A"/>
    <w:rsid w:val="0042094C"/>
    <w:rsid w:val="00420B2F"/>
    <w:rsid w:val="004215C1"/>
    <w:rsid w:val="004216A2"/>
    <w:rsid w:val="00421918"/>
    <w:rsid w:val="00421A66"/>
    <w:rsid w:val="00421B64"/>
    <w:rsid w:val="00421BB5"/>
    <w:rsid w:val="00421D17"/>
    <w:rsid w:val="00421E35"/>
    <w:rsid w:val="00422A1C"/>
    <w:rsid w:val="004231F4"/>
    <w:rsid w:val="00423394"/>
    <w:rsid w:val="0042359F"/>
    <w:rsid w:val="0042379A"/>
    <w:rsid w:val="004244A1"/>
    <w:rsid w:val="0042480F"/>
    <w:rsid w:val="00424C60"/>
    <w:rsid w:val="0042549F"/>
    <w:rsid w:val="00425A3D"/>
    <w:rsid w:val="0042694F"/>
    <w:rsid w:val="004269C4"/>
    <w:rsid w:val="00426B2A"/>
    <w:rsid w:val="00426C47"/>
    <w:rsid w:val="00426E3F"/>
    <w:rsid w:val="00426ED4"/>
    <w:rsid w:val="004270E3"/>
    <w:rsid w:val="0042759C"/>
    <w:rsid w:val="00427843"/>
    <w:rsid w:val="00427AF7"/>
    <w:rsid w:val="00427C47"/>
    <w:rsid w:val="00427E2A"/>
    <w:rsid w:val="00430E61"/>
    <w:rsid w:val="00431129"/>
    <w:rsid w:val="0043112F"/>
    <w:rsid w:val="0043140C"/>
    <w:rsid w:val="0043167A"/>
    <w:rsid w:val="004317AE"/>
    <w:rsid w:val="00431801"/>
    <w:rsid w:val="00432060"/>
    <w:rsid w:val="004321CD"/>
    <w:rsid w:val="00433050"/>
    <w:rsid w:val="00433172"/>
    <w:rsid w:val="004332EA"/>
    <w:rsid w:val="00433424"/>
    <w:rsid w:val="00433471"/>
    <w:rsid w:val="0043355B"/>
    <w:rsid w:val="004336E1"/>
    <w:rsid w:val="0043418E"/>
    <w:rsid w:val="004343D2"/>
    <w:rsid w:val="004347DF"/>
    <w:rsid w:val="00434C22"/>
    <w:rsid w:val="00434E1A"/>
    <w:rsid w:val="004350B1"/>
    <w:rsid w:val="00435192"/>
    <w:rsid w:val="004356DC"/>
    <w:rsid w:val="00435993"/>
    <w:rsid w:val="00435E13"/>
    <w:rsid w:val="00435F3E"/>
    <w:rsid w:val="0043601B"/>
    <w:rsid w:val="004364C8"/>
    <w:rsid w:val="00436A78"/>
    <w:rsid w:val="00436ABE"/>
    <w:rsid w:val="00436D76"/>
    <w:rsid w:val="00436FE1"/>
    <w:rsid w:val="00436FFD"/>
    <w:rsid w:val="0043774F"/>
    <w:rsid w:val="00437B4A"/>
    <w:rsid w:val="00437C97"/>
    <w:rsid w:val="00440399"/>
    <w:rsid w:val="004419AA"/>
    <w:rsid w:val="00441EE8"/>
    <w:rsid w:val="00441F9C"/>
    <w:rsid w:val="0044233A"/>
    <w:rsid w:val="0044278C"/>
    <w:rsid w:val="00442956"/>
    <w:rsid w:val="00442AA6"/>
    <w:rsid w:val="00442C9C"/>
    <w:rsid w:val="00443639"/>
    <w:rsid w:val="004437AB"/>
    <w:rsid w:val="0044395F"/>
    <w:rsid w:val="00443EBF"/>
    <w:rsid w:val="00443FE0"/>
    <w:rsid w:val="004443DA"/>
    <w:rsid w:val="004446F6"/>
    <w:rsid w:val="00444708"/>
    <w:rsid w:val="00444A54"/>
    <w:rsid w:val="00444ACF"/>
    <w:rsid w:val="00444F27"/>
    <w:rsid w:val="00444FC9"/>
    <w:rsid w:val="00445491"/>
    <w:rsid w:val="00445E98"/>
    <w:rsid w:val="00445F0A"/>
    <w:rsid w:val="004468A3"/>
    <w:rsid w:val="004469C6"/>
    <w:rsid w:val="00446ECC"/>
    <w:rsid w:val="0044752B"/>
    <w:rsid w:val="004503C6"/>
    <w:rsid w:val="00450593"/>
    <w:rsid w:val="00450825"/>
    <w:rsid w:val="004508F5"/>
    <w:rsid w:val="00450B7B"/>
    <w:rsid w:val="00450C15"/>
    <w:rsid w:val="00451080"/>
    <w:rsid w:val="00451F50"/>
    <w:rsid w:val="0045213B"/>
    <w:rsid w:val="004523A9"/>
    <w:rsid w:val="00452662"/>
    <w:rsid w:val="004527C2"/>
    <w:rsid w:val="004527D9"/>
    <w:rsid w:val="00452877"/>
    <w:rsid w:val="00452953"/>
    <w:rsid w:val="00452AAF"/>
    <w:rsid w:val="00452F65"/>
    <w:rsid w:val="0045324A"/>
    <w:rsid w:val="00453604"/>
    <w:rsid w:val="00453977"/>
    <w:rsid w:val="00453C93"/>
    <w:rsid w:val="00454218"/>
    <w:rsid w:val="00454B6C"/>
    <w:rsid w:val="00454BB8"/>
    <w:rsid w:val="00454C38"/>
    <w:rsid w:val="00455180"/>
    <w:rsid w:val="004551DC"/>
    <w:rsid w:val="004553E5"/>
    <w:rsid w:val="00455883"/>
    <w:rsid w:val="00455981"/>
    <w:rsid w:val="00455BF0"/>
    <w:rsid w:val="00455EF8"/>
    <w:rsid w:val="00456031"/>
    <w:rsid w:val="004566D2"/>
    <w:rsid w:val="004568C4"/>
    <w:rsid w:val="00456BFE"/>
    <w:rsid w:val="00456CBC"/>
    <w:rsid w:val="00456D4F"/>
    <w:rsid w:val="0045728A"/>
    <w:rsid w:val="004579A0"/>
    <w:rsid w:val="00457A63"/>
    <w:rsid w:val="00457E62"/>
    <w:rsid w:val="00460032"/>
    <w:rsid w:val="004607B6"/>
    <w:rsid w:val="00460A10"/>
    <w:rsid w:val="00460B48"/>
    <w:rsid w:val="00460D49"/>
    <w:rsid w:val="00460ED1"/>
    <w:rsid w:val="00460F2F"/>
    <w:rsid w:val="0046175B"/>
    <w:rsid w:val="0046193B"/>
    <w:rsid w:val="00461A88"/>
    <w:rsid w:val="00461BF2"/>
    <w:rsid w:val="00462150"/>
    <w:rsid w:val="004622FD"/>
    <w:rsid w:val="004625C9"/>
    <w:rsid w:val="00462665"/>
    <w:rsid w:val="00462726"/>
    <w:rsid w:val="00463115"/>
    <w:rsid w:val="004631AD"/>
    <w:rsid w:val="00464658"/>
    <w:rsid w:val="00464AE7"/>
    <w:rsid w:val="00464E9D"/>
    <w:rsid w:val="0046547F"/>
    <w:rsid w:val="004656A5"/>
    <w:rsid w:val="00466550"/>
    <w:rsid w:val="00466645"/>
    <w:rsid w:val="00466F15"/>
    <w:rsid w:val="00470355"/>
    <w:rsid w:val="00470396"/>
    <w:rsid w:val="004705E9"/>
    <w:rsid w:val="00470EAA"/>
    <w:rsid w:val="00471442"/>
    <w:rsid w:val="004714D5"/>
    <w:rsid w:val="00471560"/>
    <w:rsid w:val="004715EE"/>
    <w:rsid w:val="00471674"/>
    <w:rsid w:val="0047167B"/>
    <w:rsid w:val="00471CBB"/>
    <w:rsid w:val="0047200D"/>
    <w:rsid w:val="00472024"/>
    <w:rsid w:val="0047205B"/>
    <w:rsid w:val="0047287D"/>
    <w:rsid w:val="004728C2"/>
    <w:rsid w:val="00472C7A"/>
    <w:rsid w:val="00472EC6"/>
    <w:rsid w:val="00472F75"/>
    <w:rsid w:val="0047308B"/>
    <w:rsid w:val="0047314B"/>
    <w:rsid w:val="0047336A"/>
    <w:rsid w:val="00473687"/>
    <w:rsid w:val="0047399A"/>
    <w:rsid w:val="0047411B"/>
    <w:rsid w:val="0047429F"/>
    <w:rsid w:val="0047457A"/>
    <w:rsid w:val="00474E56"/>
    <w:rsid w:val="0047532A"/>
    <w:rsid w:val="00475377"/>
    <w:rsid w:val="00475504"/>
    <w:rsid w:val="00475DB9"/>
    <w:rsid w:val="00475F45"/>
    <w:rsid w:val="0047656E"/>
    <w:rsid w:val="004766D9"/>
    <w:rsid w:val="00476EB1"/>
    <w:rsid w:val="00476F1D"/>
    <w:rsid w:val="00477382"/>
    <w:rsid w:val="00477635"/>
    <w:rsid w:val="00477685"/>
    <w:rsid w:val="00477A97"/>
    <w:rsid w:val="00477DC6"/>
    <w:rsid w:val="00477F16"/>
    <w:rsid w:val="00480D10"/>
    <w:rsid w:val="00480E0D"/>
    <w:rsid w:val="0048120C"/>
    <w:rsid w:val="004812BC"/>
    <w:rsid w:val="0048164E"/>
    <w:rsid w:val="004816CD"/>
    <w:rsid w:val="00481716"/>
    <w:rsid w:val="004818D7"/>
    <w:rsid w:val="00481AE2"/>
    <w:rsid w:val="00481AE3"/>
    <w:rsid w:val="00482B91"/>
    <w:rsid w:val="00483E50"/>
    <w:rsid w:val="004840F9"/>
    <w:rsid w:val="004847B5"/>
    <w:rsid w:val="00484C16"/>
    <w:rsid w:val="00484C56"/>
    <w:rsid w:val="00484E84"/>
    <w:rsid w:val="0048509A"/>
    <w:rsid w:val="00485147"/>
    <w:rsid w:val="004852D8"/>
    <w:rsid w:val="0048551D"/>
    <w:rsid w:val="00485544"/>
    <w:rsid w:val="00485967"/>
    <w:rsid w:val="00485E20"/>
    <w:rsid w:val="00485FAE"/>
    <w:rsid w:val="004867A9"/>
    <w:rsid w:val="00486AB3"/>
    <w:rsid w:val="0048722B"/>
    <w:rsid w:val="004873AE"/>
    <w:rsid w:val="00487606"/>
    <w:rsid w:val="00487922"/>
    <w:rsid w:val="00487A7A"/>
    <w:rsid w:val="00487E6B"/>
    <w:rsid w:val="00490874"/>
    <w:rsid w:val="00490884"/>
    <w:rsid w:val="004908F6"/>
    <w:rsid w:val="00490F0E"/>
    <w:rsid w:val="004910A5"/>
    <w:rsid w:val="00491139"/>
    <w:rsid w:val="004916F3"/>
    <w:rsid w:val="00491B05"/>
    <w:rsid w:val="00491F02"/>
    <w:rsid w:val="00492575"/>
    <w:rsid w:val="004925B8"/>
    <w:rsid w:val="00492773"/>
    <w:rsid w:val="00492E24"/>
    <w:rsid w:val="00492EA8"/>
    <w:rsid w:val="0049354D"/>
    <w:rsid w:val="004937B1"/>
    <w:rsid w:val="00493A33"/>
    <w:rsid w:val="00493CDC"/>
    <w:rsid w:val="00493E06"/>
    <w:rsid w:val="00493F73"/>
    <w:rsid w:val="00494141"/>
    <w:rsid w:val="0049470E"/>
    <w:rsid w:val="00494B7A"/>
    <w:rsid w:val="00494B97"/>
    <w:rsid w:val="00494FFA"/>
    <w:rsid w:val="004951D5"/>
    <w:rsid w:val="00495FDD"/>
    <w:rsid w:val="004960A2"/>
    <w:rsid w:val="0049628C"/>
    <w:rsid w:val="00496490"/>
    <w:rsid w:val="00496FDA"/>
    <w:rsid w:val="004970CD"/>
    <w:rsid w:val="00497560"/>
    <w:rsid w:val="00497695"/>
    <w:rsid w:val="004977D2"/>
    <w:rsid w:val="00497805"/>
    <w:rsid w:val="00497848"/>
    <w:rsid w:val="00497A35"/>
    <w:rsid w:val="00497CEA"/>
    <w:rsid w:val="00497F7E"/>
    <w:rsid w:val="004A0208"/>
    <w:rsid w:val="004A044B"/>
    <w:rsid w:val="004A0D0D"/>
    <w:rsid w:val="004A15FD"/>
    <w:rsid w:val="004A17D9"/>
    <w:rsid w:val="004A17DA"/>
    <w:rsid w:val="004A18A3"/>
    <w:rsid w:val="004A19E4"/>
    <w:rsid w:val="004A2240"/>
    <w:rsid w:val="004A29A1"/>
    <w:rsid w:val="004A2C93"/>
    <w:rsid w:val="004A2CA1"/>
    <w:rsid w:val="004A3353"/>
    <w:rsid w:val="004A3534"/>
    <w:rsid w:val="004A3797"/>
    <w:rsid w:val="004A3D58"/>
    <w:rsid w:val="004A408B"/>
    <w:rsid w:val="004A46DD"/>
    <w:rsid w:val="004A4C3A"/>
    <w:rsid w:val="004A55A7"/>
    <w:rsid w:val="004A59B9"/>
    <w:rsid w:val="004A5AA4"/>
    <w:rsid w:val="004A5C8D"/>
    <w:rsid w:val="004A5D61"/>
    <w:rsid w:val="004A669E"/>
    <w:rsid w:val="004A66A2"/>
    <w:rsid w:val="004A696D"/>
    <w:rsid w:val="004A6CCE"/>
    <w:rsid w:val="004A6CE4"/>
    <w:rsid w:val="004A6E6B"/>
    <w:rsid w:val="004A6F94"/>
    <w:rsid w:val="004A70A9"/>
    <w:rsid w:val="004A7A09"/>
    <w:rsid w:val="004A7D8B"/>
    <w:rsid w:val="004A7ED1"/>
    <w:rsid w:val="004B017F"/>
    <w:rsid w:val="004B03B6"/>
    <w:rsid w:val="004B0656"/>
    <w:rsid w:val="004B1848"/>
    <w:rsid w:val="004B1E63"/>
    <w:rsid w:val="004B1FBD"/>
    <w:rsid w:val="004B2053"/>
    <w:rsid w:val="004B213F"/>
    <w:rsid w:val="004B23CD"/>
    <w:rsid w:val="004B246A"/>
    <w:rsid w:val="004B2674"/>
    <w:rsid w:val="004B2D3B"/>
    <w:rsid w:val="004B309A"/>
    <w:rsid w:val="004B3AB5"/>
    <w:rsid w:val="004B3B90"/>
    <w:rsid w:val="004B41C8"/>
    <w:rsid w:val="004B42AD"/>
    <w:rsid w:val="004B498B"/>
    <w:rsid w:val="004B4A8D"/>
    <w:rsid w:val="004B4B07"/>
    <w:rsid w:val="004B4C40"/>
    <w:rsid w:val="004B5623"/>
    <w:rsid w:val="004B5D2D"/>
    <w:rsid w:val="004B5EAE"/>
    <w:rsid w:val="004B653D"/>
    <w:rsid w:val="004B65DE"/>
    <w:rsid w:val="004B6BCC"/>
    <w:rsid w:val="004B6C33"/>
    <w:rsid w:val="004B734C"/>
    <w:rsid w:val="004B75A1"/>
    <w:rsid w:val="004B76E4"/>
    <w:rsid w:val="004B78B9"/>
    <w:rsid w:val="004C00E9"/>
    <w:rsid w:val="004C096F"/>
    <w:rsid w:val="004C0B4E"/>
    <w:rsid w:val="004C0CF8"/>
    <w:rsid w:val="004C126D"/>
    <w:rsid w:val="004C1412"/>
    <w:rsid w:val="004C174A"/>
    <w:rsid w:val="004C17A1"/>
    <w:rsid w:val="004C1AD1"/>
    <w:rsid w:val="004C1D58"/>
    <w:rsid w:val="004C1DDB"/>
    <w:rsid w:val="004C1F0C"/>
    <w:rsid w:val="004C2124"/>
    <w:rsid w:val="004C2FB7"/>
    <w:rsid w:val="004C3185"/>
    <w:rsid w:val="004C3611"/>
    <w:rsid w:val="004C3DD7"/>
    <w:rsid w:val="004C3ED9"/>
    <w:rsid w:val="004C4049"/>
    <w:rsid w:val="004C4394"/>
    <w:rsid w:val="004C43A4"/>
    <w:rsid w:val="004C4D30"/>
    <w:rsid w:val="004C4DED"/>
    <w:rsid w:val="004C5006"/>
    <w:rsid w:val="004C5041"/>
    <w:rsid w:val="004C5143"/>
    <w:rsid w:val="004C59CE"/>
    <w:rsid w:val="004C618B"/>
    <w:rsid w:val="004C61B4"/>
    <w:rsid w:val="004C6731"/>
    <w:rsid w:val="004C6876"/>
    <w:rsid w:val="004C6B3C"/>
    <w:rsid w:val="004C6EEA"/>
    <w:rsid w:val="004C6F09"/>
    <w:rsid w:val="004C7237"/>
    <w:rsid w:val="004C73B6"/>
    <w:rsid w:val="004C77EB"/>
    <w:rsid w:val="004D0128"/>
    <w:rsid w:val="004D065C"/>
    <w:rsid w:val="004D08CC"/>
    <w:rsid w:val="004D08D5"/>
    <w:rsid w:val="004D0B63"/>
    <w:rsid w:val="004D0FF8"/>
    <w:rsid w:val="004D10B4"/>
    <w:rsid w:val="004D111E"/>
    <w:rsid w:val="004D1890"/>
    <w:rsid w:val="004D206F"/>
    <w:rsid w:val="004D2A91"/>
    <w:rsid w:val="004D3483"/>
    <w:rsid w:val="004D35AD"/>
    <w:rsid w:val="004D4F73"/>
    <w:rsid w:val="004D52C5"/>
    <w:rsid w:val="004D587B"/>
    <w:rsid w:val="004D5AD3"/>
    <w:rsid w:val="004D5E20"/>
    <w:rsid w:val="004D5E3D"/>
    <w:rsid w:val="004D5E57"/>
    <w:rsid w:val="004D61E5"/>
    <w:rsid w:val="004D6C92"/>
    <w:rsid w:val="004D6D32"/>
    <w:rsid w:val="004D76C5"/>
    <w:rsid w:val="004D79E5"/>
    <w:rsid w:val="004D7AFF"/>
    <w:rsid w:val="004D7D28"/>
    <w:rsid w:val="004D7F29"/>
    <w:rsid w:val="004E0121"/>
    <w:rsid w:val="004E01A6"/>
    <w:rsid w:val="004E01EE"/>
    <w:rsid w:val="004E034D"/>
    <w:rsid w:val="004E05FA"/>
    <w:rsid w:val="004E0788"/>
    <w:rsid w:val="004E0C4A"/>
    <w:rsid w:val="004E0EE2"/>
    <w:rsid w:val="004E0F2F"/>
    <w:rsid w:val="004E12B0"/>
    <w:rsid w:val="004E138D"/>
    <w:rsid w:val="004E14B6"/>
    <w:rsid w:val="004E18A4"/>
    <w:rsid w:val="004E1967"/>
    <w:rsid w:val="004E1ABE"/>
    <w:rsid w:val="004E1BC0"/>
    <w:rsid w:val="004E1D09"/>
    <w:rsid w:val="004E1F88"/>
    <w:rsid w:val="004E20E5"/>
    <w:rsid w:val="004E23A3"/>
    <w:rsid w:val="004E2FA4"/>
    <w:rsid w:val="004E32F0"/>
    <w:rsid w:val="004E3305"/>
    <w:rsid w:val="004E4187"/>
    <w:rsid w:val="004E49B9"/>
    <w:rsid w:val="004E4B52"/>
    <w:rsid w:val="004E4B5C"/>
    <w:rsid w:val="004E4BEB"/>
    <w:rsid w:val="004E4DB5"/>
    <w:rsid w:val="004E4F45"/>
    <w:rsid w:val="004E5095"/>
    <w:rsid w:val="004E561E"/>
    <w:rsid w:val="004E5665"/>
    <w:rsid w:val="004E5B18"/>
    <w:rsid w:val="004E5D23"/>
    <w:rsid w:val="004E657C"/>
    <w:rsid w:val="004E6627"/>
    <w:rsid w:val="004E66FE"/>
    <w:rsid w:val="004E67A0"/>
    <w:rsid w:val="004E68E3"/>
    <w:rsid w:val="004E6A68"/>
    <w:rsid w:val="004E6DA9"/>
    <w:rsid w:val="004E6E6B"/>
    <w:rsid w:val="004E7071"/>
    <w:rsid w:val="004E70B3"/>
    <w:rsid w:val="004E710E"/>
    <w:rsid w:val="004E7572"/>
    <w:rsid w:val="004E7AF3"/>
    <w:rsid w:val="004E7B00"/>
    <w:rsid w:val="004E7B5C"/>
    <w:rsid w:val="004E7D03"/>
    <w:rsid w:val="004E7FFD"/>
    <w:rsid w:val="004F010C"/>
    <w:rsid w:val="004F033D"/>
    <w:rsid w:val="004F0C3F"/>
    <w:rsid w:val="004F0F55"/>
    <w:rsid w:val="004F1022"/>
    <w:rsid w:val="004F14B9"/>
    <w:rsid w:val="004F1AEB"/>
    <w:rsid w:val="004F1DB5"/>
    <w:rsid w:val="004F25E9"/>
    <w:rsid w:val="004F2726"/>
    <w:rsid w:val="004F2873"/>
    <w:rsid w:val="004F2F34"/>
    <w:rsid w:val="004F31EB"/>
    <w:rsid w:val="004F343D"/>
    <w:rsid w:val="004F35D2"/>
    <w:rsid w:val="004F37B4"/>
    <w:rsid w:val="004F3C22"/>
    <w:rsid w:val="004F3DEC"/>
    <w:rsid w:val="004F3E44"/>
    <w:rsid w:val="004F3ED8"/>
    <w:rsid w:val="004F3EE6"/>
    <w:rsid w:val="004F4281"/>
    <w:rsid w:val="004F4315"/>
    <w:rsid w:val="004F4799"/>
    <w:rsid w:val="004F479B"/>
    <w:rsid w:val="004F4B18"/>
    <w:rsid w:val="004F4DEB"/>
    <w:rsid w:val="004F50BB"/>
    <w:rsid w:val="004F53D0"/>
    <w:rsid w:val="004F546F"/>
    <w:rsid w:val="004F56C8"/>
    <w:rsid w:val="004F6105"/>
    <w:rsid w:val="004F64B3"/>
    <w:rsid w:val="004F66CA"/>
    <w:rsid w:val="004F6C36"/>
    <w:rsid w:val="004F6F67"/>
    <w:rsid w:val="004F7208"/>
    <w:rsid w:val="004F7500"/>
    <w:rsid w:val="005000B9"/>
    <w:rsid w:val="005005F7"/>
    <w:rsid w:val="00500DB5"/>
    <w:rsid w:val="00501158"/>
    <w:rsid w:val="00501592"/>
    <w:rsid w:val="00501C74"/>
    <w:rsid w:val="00502357"/>
    <w:rsid w:val="005024B2"/>
    <w:rsid w:val="005028B3"/>
    <w:rsid w:val="00502906"/>
    <w:rsid w:val="00502AD7"/>
    <w:rsid w:val="00502E1E"/>
    <w:rsid w:val="005034C0"/>
    <w:rsid w:val="0050360C"/>
    <w:rsid w:val="005037BF"/>
    <w:rsid w:val="00503929"/>
    <w:rsid w:val="00503AAE"/>
    <w:rsid w:val="0050431D"/>
    <w:rsid w:val="005046FF"/>
    <w:rsid w:val="00504704"/>
    <w:rsid w:val="005047AD"/>
    <w:rsid w:val="00504D81"/>
    <w:rsid w:val="005053A4"/>
    <w:rsid w:val="00505636"/>
    <w:rsid w:val="00505684"/>
    <w:rsid w:val="00505767"/>
    <w:rsid w:val="0050586A"/>
    <w:rsid w:val="0050595C"/>
    <w:rsid w:val="00505DE6"/>
    <w:rsid w:val="00506099"/>
    <w:rsid w:val="005061BA"/>
    <w:rsid w:val="0050639C"/>
    <w:rsid w:val="00506887"/>
    <w:rsid w:val="005074E3"/>
    <w:rsid w:val="00507E93"/>
    <w:rsid w:val="00510594"/>
    <w:rsid w:val="005106A1"/>
    <w:rsid w:val="00510E88"/>
    <w:rsid w:val="00510E93"/>
    <w:rsid w:val="00511038"/>
    <w:rsid w:val="00511252"/>
    <w:rsid w:val="00511796"/>
    <w:rsid w:val="005119B4"/>
    <w:rsid w:val="00511ACA"/>
    <w:rsid w:val="00511B6C"/>
    <w:rsid w:val="00511BF1"/>
    <w:rsid w:val="00511F5C"/>
    <w:rsid w:val="00512094"/>
    <w:rsid w:val="005122CE"/>
    <w:rsid w:val="00512711"/>
    <w:rsid w:val="0051287E"/>
    <w:rsid w:val="00512C77"/>
    <w:rsid w:val="00512E50"/>
    <w:rsid w:val="00512F7D"/>
    <w:rsid w:val="00513065"/>
    <w:rsid w:val="005131D2"/>
    <w:rsid w:val="005132E7"/>
    <w:rsid w:val="005134B2"/>
    <w:rsid w:val="005134C1"/>
    <w:rsid w:val="005135DA"/>
    <w:rsid w:val="0051383A"/>
    <w:rsid w:val="00513FD4"/>
    <w:rsid w:val="00514131"/>
    <w:rsid w:val="005142C1"/>
    <w:rsid w:val="005146F4"/>
    <w:rsid w:val="00514E98"/>
    <w:rsid w:val="00515148"/>
    <w:rsid w:val="00515308"/>
    <w:rsid w:val="005158DF"/>
    <w:rsid w:val="00516120"/>
    <w:rsid w:val="0051635E"/>
    <w:rsid w:val="00516CC7"/>
    <w:rsid w:val="00516D7C"/>
    <w:rsid w:val="00516F21"/>
    <w:rsid w:val="00517288"/>
    <w:rsid w:val="00517E64"/>
    <w:rsid w:val="00517FAF"/>
    <w:rsid w:val="005200E4"/>
    <w:rsid w:val="00520913"/>
    <w:rsid w:val="00520AC1"/>
    <w:rsid w:val="00521424"/>
    <w:rsid w:val="00521BEC"/>
    <w:rsid w:val="005227F4"/>
    <w:rsid w:val="005227F9"/>
    <w:rsid w:val="00523365"/>
    <w:rsid w:val="0052390E"/>
    <w:rsid w:val="00523B85"/>
    <w:rsid w:val="0052407A"/>
    <w:rsid w:val="005240B5"/>
    <w:rsid w:val="0052442E"/>
    <w:rsid w:val="0052442F"/>
    <w:rsid w:val="00524435"/>
    <w:rsid w:val="005246E7"/>
    <w:rsid w:val="00524794"/>
    <w:rsid w:val="00524886"/>
    <w:rsid w:val="005249FF"/>
    <w:rsid w:val="00524F79"/>
    <w:rsid w:val="00525408"/>
    <w:rsid w:val="00525548"/>
    <w:rsid w:val="00525C34"/>
    <w:rsid w:val="00525C4C"/>
    <w:rsid w:val="00526166"/>
    <w:rsid w:val="005262D7"/>
    <w:rsid w:val="00526F03"/>
    <w:rsid w:val="00526F5D"/>
    <w:rsid w:val="00526FAE"/>
    <w:rsid w:val="005271E2"/>
    <w:rsid w:val="005273B1"/>
    <w:rsid w:val="0052790B"/>
    <w:rsid w:val="00527AE7"/>
    <w:rsid w:val="00527DED"/>
    <w:rsid w:val="00527E8D"/>
    <w:rsid w:val="00530160"/>
    <w:rsid w:val="00530305"/>
    <w:rsid w:val="00530D43"/>
    <w:rsid w:val="0053118B"/>
    <w:rsid w:val="00531432"/>
    <w:rsid w:val="00531756"/>
    <w:rsid w:val="005317B0"/>
    <w:rsid w:val="00531D3E"/>
    <w:rsid w:val="00532472"/>
    <w:rsid w:val="0053273E"/>
    <w:rsid w:val="00532B99"/>
    <w:rsid w:val="005330D4"/>
    <w:rsid w:val="00533142"/>
    <w:rsid w:val="005336E3"/>
    <w:rsid w:val="0053375D"/>
    <w:rsid w:val="005339A1"/>
    <w:rsid w:val="00534046"/>
    <w:rsid w:val="0053445A"/>
    <w:rsid w:val="0053458E"/>
    <w:rsid w:val="005346E0"/>
    <w:rsid w:val="0053470D"/>
    <w:rsid w:val="005350CB"/>
    <w:rsid w:val="005351EB"/>
    <w:rsid w:val="00535810"/>
    <w:rsid w:val="00535948"/>
    <w:rsid w:val="00535B95"/>
    <w:rsid w:val="0053653D"/>
    <w:rsid w:val="00537213"/>
    <w:rsid w:val="00537565"/>
    <w:rsid w:val="00537746"/>
    <w:rsid w:val="00537850"/>
    <w:rsid w:val="00540393"/>
    <w:rsid w:val="00541150"/>
    <w:rsid w:val="00541180"/>
    <w:rsid w:val="005415A0"/>
    <w:rsid w:val="00541978"/>
    <w:rsid w:val="005419BF"/>
    <w:rsid w:val="005419EE"/>
    <w:rsid w:val="00541DEC"/>
    <w:rsid w:val="00541F35"/>
    <w:rsid w:val="005422E9"/>
    <w:rsid w:val="005428E7"/>
    <w:rsid w:val="005429E0"/>
    <w:rsid w:val="00542F21"/>
    <w:rsid w:val="0054326F"/>
    <w:rsid w:val="0054341E"/>
    <w:rsid w:val="005434AA"/>
    <w:rsid w:val="00543585"/>
    <w:rsid w:val="0054397A"/>
    <w:rsid w:val="00543BAD"/>
    <w:rsid w:val="00543DFC"/>
    <w:rsid w:val="00544478"/>
    <w:rsid w:val="00544638"/>
    <w:rsid w:val="00544DBC"/>
    <w:rsid w:val="00544E13"/>
    <w:rsid w:val="00544EC5"/>
    <w:rsid w:val="00544FFF"/>
    <w:rsid w:val="0054508F"/>
    <w:rsid w:val="00545A07"/>
    <w:rsid w:val="00545C33"/>
    <w:rsid w:val="00545E5B"/>
    <w:rsid w:val="00546478"/>
    <w:rsid w:val="005465B2"/>
    <w:rsid w:val="00546735"/>
    <w:rsid w:val="00546BC0"/>
    <w:rsid w:val="005471A7"/>
    <w:rsid w:val="005474BF"/>
    <w:rsid w:val="00547535"/>
    <w:rsid w:val="005476EE"/>
    <w:rsid w:val="00551346"/>
    <w:rsid w:val="0055195B"/>
    <w:rsid w:val="005519D1"/>
    <w:rsid w:val="00551BC7"/>
    <w:rsid w:val="00551EA8"/>
    <w:rsid w:val="00552191"/>
    <w:rsid w:val="0055268E"/>
    <w:rsid w:val="005533FE"/>
    <w:rsid w:val="0055364E"/>
    <w:rsid w:val="00553709"/>
    <w:rsid w:val="0055385F"/>
    <w:rsid w:val="00553FE2"/>
    <w:rsid w:val="0055419B"/>
    <w:rsid w:val="005541E8"/>
    <w:rsid w:val="00554385"/>
    <w:rsid w:val="005543CE"/>
    <w:rsid w:val="005546C6"/>
    <w:rsid w:val="00554FFF"/>
    <w:rsid w:val="005551A6"/>
    <w:rsid w:val="00555235"/>
    <w:rsid w:val="00555291"/>
    <w:rsid w:val="005557C6"/>
    <w:rsid w:val="00555922"/>
    <w:rsid w:val="00555ED1"/>
    <w:rsid w:val="005562B3"/>
    <w:rsid w:val="0055664F"/>
    <w:rsid w:val="00556E9B"/>
    <w:rsid w:val="0055709F"/>
    <w:rsid w:val="00557157"/>
    <w:rsid w:val="00557369"/>
    <w:rsid w:val="00557600"/>
    <w:rsid w:val="00557942"/>
    <w:rsid w:val="00557E80"/>
    <w:rsid w:val="00560007"/>
    <w:rsid w:val="00560392"/>
    <w:rsid w:val="005604AF"/>
    <w:rsid w:val="005606A7"/>
    <w:rsid w:val="00560D19"/>
    <w:rsid w:val="00560EC5"/>
    <w:rsid w:val="00560F26"/>
    <w:rsid w:val="00560F54"/>
    <w:rsid w:val="00561468"/>
    <w:rsid w:val="00561577"/>
    <w:rsid w:val="00561829"/>
    <w:rsid w:val="00561840"/>
    <w:rsid w:val="00561893"/>
    <w:rsid w:val="00561958"/>
    <w:rsid w:val="00561C12"/>
    <w:rsid w:val="00561EE7"/>
    <w:rsid w:val="00561F68"/>
    <w:rsid w:val="00561FB9"/>
    <w:rsid w:val="0056226D"/>
    <w:rsid w:val="005622AE"/>
    <w:rsid w:val="005624E7"/>
    <w:rsid w:val="005626C3"/>
    <w:rsid w:val="005628C1"/>
    <w:rsid w:val="00562C7F"/>
    <w:rsid w:val="00562DDE"/>
    <w:rsid w:val="00563112"/>
    <w:rsid w:val="00563307"/>
    <w:rsid w:val="005633D4"/>
    <w:rsid w:val="005634A2"/>
    <w:rsid w:val="005634CD"/>
    <w:rsid w:val="005638AA"/>
    <w:rsid w:val="00563A26"/>
    <w:rsid w:val="00563E77"/>
    <w:rsid w:val="00564918"/>
    <w:rsid w:val="005656C4"/>
    <w:rsid w:val="00565959"/>
    <w:rsid w:val="00565D42"/>
    <w:rsid w:val="00565FDB"/>
    <w:rsid w:val="005661FA"/>
    <w:rsid w:val="005666B0"/>
    <w:rsid w:val="0056679B"/>
    <w:rsid w:val="005668E0"/>
    <w:rsid w:val="00566944"/>
    <w:rsid w:val="00566DD8"/>
    <w:rsid w:val="00566EF1"/>
    <w:rsid w:val="00567A4F"/>
    <w:rsid w:val="00567AB8"/>
    <w:rsid w:val="00567EE4"/>
    <w:rsid w:val="00567FE6"/>
    <w:rsid w:val="00570500"/>
    <w:rsid w:val="00570843"/>
    <w:rsid w:val="0057090F"/>
    <w:rsid w:val="00570FC6"/>
    <w:rsid w:val="005711D9"/>
    <w:rsid w:val="00571699"/>
    <w:rsid w:val="0057177F"/>
    <w:rsid w:val="00571A00"/>
    <w:rsid w:val="00571E76"/>
    <w:rsid w:val="00571F1F"/>
    <w:rsid w:val="00572130"/>
    <w:rsid w:val="005722D0"/>
    <w:rsid w:val="005732F2"/>
    <w:rsid w:val="00573511"/>
    <w:rsid w:val="005739DA"/>
    <w:rsid w:val="005740A3"/>
    <w:rsid w:val="0057413A"/>
    <w:rsid w:val="0057572A"/>
    <w:rsid w:val="00575A4E"/>
    <w:rsid w:val="00576209"/>
    <w:rsid w:val="0057636D"/>
    <w:rsid w:val="005765FC"/>
    <w:rsid w:val="00576D43"/>
    <w:rsid w:val="0057707E"/>
    <w:rsid w:val="005771DC"/>
    <w:rsid w:val="00577745"/>
    <w:rsid w:val="00577B0F"/>
    <w:rsid w:val="00577D38"/>
    <w:rsid w:val="00577F45"/>
    <w:rsid w:val="00577F87"/>
    <w:rsid w:val="005805FA"/>
    <w:rsid w:val="00581122"/>
    <w:rsid w:val="0058130E"/>
    <w:rsid w:val="0058132C"/>
    <w:rsid w:val="0058184A"/>
    <w:rsid w:val="00581BEB"/>
    <w:rsid w:val="00581CD7"/>
    <w:rsid w:val="00581D73"/>
    <w:rsid w:val="00582130"/>
    <w:rsid w:val="00582224"/>
    <w:rsid w:val="00582604"/>
    <w:rsid w:val="005827C2"/>
    <w:rsid w:val="0058298A"/>
    <w:rsid w:val="005832F4"/>
    <w:rsid w:val="00583364"/>
    <w:rsid w:val="005839D5"/>
    <w:rsid w:val="00583ACF"/>
    <w:rsid w:val="00583B46"/>
    <w:rsid w:val="00583F22"/>
    <w:rsid w:val="0058408D"/>
    <w:rsid w:val="00584433"/>
    <w:rsid w:val="00584437"/>
    <w:rsid w:val="0058448D"/>
    <w:rsid w:val="00584D87"/>
    <w:rsid w:val="00584EA7"/>
    <w:rsid w:val="0058524F"/>
    <w:rsid w:val="00585CD9"/>
    <w:rsid w:val="00585FEA"/>
    <w:rsid w:val="0058653A"/>
    <w:rsid w:val="00586AD4"/>
    <w:rsid w:val="00586CA0"/>
    <w:rsid w:val="00586EAD"/>
    <w:rsid w:val="00587998"/>
    <w:rsid w:val="00587CDE"/>
    <w:rsid w:val="00590029"/>
    <w:rsid w:val="00590093"/>
    <w:rsid w:val="00590266"/>
    <w:rsid w:val="005907FA"/>
    <w:rsid w:val="005908E9"/>
    <w:rsid w:val="005912DE"/>
    <w:rsid w:val="00591443"/>
    <w:rsid w:val="0059145B"/>
    <w:rsid w:val="005916D1"/>
    <w:rsid w:val="00591AD1"/>
    <w:rsid w:val="00591C11"/>
    <w:rsid w:val="00591C17"/>
    <w:rsid w:val="00591EC9"/>
    <w:rsid w:val="00591ECB"/>
    <w:rsid w:val="0059219C"/>
    <w:rsid w:val="0059236B"/>
    <w:rsid w:val="00592716"/>
    <w:rsid w:val="00592A29"/>
    <w:rsid w:val="005931C9"/>
    <w:rsid w:val="0059337A"/>
    <w:rsid w:val="005936B0"/>
    <w:rsid w:val="005937A6"/>
    <w:rsid w:val="00593ADD"/>
    <w:rsid w:val="00593C62"/>
    <w:rsid w:val="005940B9"/>
    <w:rsid w:val="005943B9"/>
    <w:rsid w:val="005946E8"/>
    <w:rsid w:val="00594F10"/>
    <w:rsid w:val="00594FF1"/>
    <w:rsid w:val="00595792"/>
    <w:rsid w:val="00595AB5"/>
    <w:rsid w:val="005964DA"/>
    <w:rsid w:val="00597003"/>
    <w:rsid w:val="005971A8"/>
    <w:rsid w:val="0059753C"/>
    <w:rsid w:val="00597CFA"/>
    <w:rsid w:val="005A0081"/>
    <w:rsid w:val="005A0403"/>
    <w:rsid w:val="005A06DA"/>
    <w:rsid w:val="005A0DD7"/>
    <w:rsid w:val="005A0ECD"/>
    <w:rsid w:val="005A1491"/>
    <w:rsid w:val="005A1921"/>
    <w:rsid w:val="005A1C1A"/>
    <w:rsid w:val="005A1F1F"/>
    <w:rsid w:val="005A2469"/>
    <w:rsid w:val="005A2659"/>
    <w:rsid w:val="005A3989"/>
    <w:rsid w:val="005A3C96"/>
    <w:rsid w:val="005A4483"/>
    <w:rsid w:val="005A4602"/>
    <w:rsid w:val="005A4C87"/>
    <w:rsid w:val="005A53B4"/>
    <w:rsid w:val="005A5876"/>
    <w:rsid w:val="005A65A3"/>
    <w:rsid w:val="005A682E"/>
    <w:rsid w:val="005A709D"/>
    <w:rsid w:val="005A7554"/>
    <w:rsid w:val="005A79F8"/>
    <w:rsid w:val="005A7D24"/>
    <w:rsid w:val="005B0284"/>
    <w:rsid w:val="005B0383"/>
    <w:rsid w:val="005B0930"/>
    <w:rsid w:val="005B0B39"/>
    <w:rsid w:val="005B0EB3"/>
    <w:rsid w:val="005B110D"/>
    <w:rsid w:val="005B1502"/>
    <w:rsid w:val="005B1889"/>
    <w:rsid w:val="005B18A6"/>
    <w:rsid w:val="005B190E"/>
    <w:rsid w:val="005B1D2A"/>
    <w:rsid w:val="005B1DBB"/>
    <w:rsid w:val="005B1DF4"/>
    <w:rsid w:val="005B20C9"/>
    <w:rsid w:val="005B2B26"/>
    <w:rsid w:val="005B2C27"/>
    <w:rsid w:val="005B2D74"/>
    <w:rsid w:val="005B2F8E"/>
    <w:rsid w:val="005B330D"/>
    <w:rsid w:val="005B3439"/>
    <w:rsid w:val="005B3A4D"/>
    <w:rsid w:val="005B3B67"/>
    <w:rsid w:val="005B3EB6"/>
    <w:rsid w:val="005B48FA"/>
    <w:rsid w:val="005B4906"/>
    <w:rsid w:val="005B4BFF"/>
    <w:rsid w:val="005B4FBB"/>
    <w:rsid w:val="005B508F"/>
    <w:rsid w:val="005B56B3"/>
    <w:rsid w:val="005B597D"/>
    <w:rsid w:val="005B5BEC"/>
    <w:rsid w:val="005B5EAF"/>
    <w:rsid w:val="005B65B8"/>
    <w:rsid w:val="005B684D"/>
    <w:rsid w:val="005B68DC"/>
    <w:rsid w:val="005B6A3D"/>
    <w:rsid w:val="005B6C6B"/>
    <w:rsid w:val="005B6FE5"/>
    <w:rsid w:val="005B7112"/>
    <w:rsid w:val="005B75CC"/>
    <w:rsid w:val="005B7BFE"/>
    <w:rsid w:val="005B7C25"/>
    <w:rsid w:val="005C008E"/>
    <w:rsid w:val="005C0709"/>
    <w:rsid w:val="005C0DA4"/>
    <w:rsid w:val="005C1322"/>
    <w:rsid w:val="005C15FA"/>
    <w:rsid w:val="005C1AB2"/>
    <w:rsid w:val="005C1C89"/>
    <w:rsid w:val="005C1D70"/>
    <w:rsid w:val="005C1F78"/>
    <w:rsid w:val="005C21A6"/>
    <w:rsid w:val="005C2529"/>
    <w:rsid w:val="005C2B22"/>
    <w:rsid w:val="005C2BFE"/>
    <w:rsid w:val="005C2DF7"/>
    <w:rsid w:val="005C2FBC"/>
    <w:rsid w:val="005C30E5"/>
    <w:rsid w:val="005C314A"/>
    <w:rsid w:val="005C390F"/>
    <w:rsid w:val="005C3A56"/>
    <w:rsid w:val="005C3BA3"/>
    <w:rsid w:val="005C4262"/>
    <w:rsid w:val="005C432E"/>
    <w:rsid w:val="005C4612"/>
    <w:rsid w:val="005C4656"/>
    <w:rsid w:val="005C4922"/>
    <w:rsid w:val="005C50AE"/>
    <w:rsid w:val="005C5DB8"/>
    <w:rsid w:val="005C5E0A"/>
    <w:rsid w:val="005C6172"/>
    <w:rsid w:val="005C61AA"/>
    <w:rsid w:val="005C6637"/>
    <w:rsid w:val="005C674C"/>
    <w:rsid w:val="005C6958"/>
    <w:rsid w:val="005C6B53"/>
    <w:rsid w:val="005C6FCD"/>
    <w:rsid w:val="005C7019"/>
    <w:rsid w:val="005C702E"/>
    <w:rsid w:val="005C776B"/>
    <w:rsid w:val="005C7891"/>
    <w:rsid w:val="005C7FDC"/>
    <w:rsid w:val="005D010C"/>
    <w:rsid w:val="005D0339"/>
    <w:rsid w:val="005D0396"/>
    <w:rsid w:val="005D040A"/>
    <w:rsid w:val="005D04C0"/>
    <w:rsid w:val="005D04E1"/>
    <w:rsid w:val="005D0739"/>
    <w:rsid w:val="005D09A0"/>
    <w:rsid w:val="005D0A50"/>
    <w:rsid w:val="005D10ED"/>
    <w:rsid w:val="005D124A"/>
    <w:rsid w:val="005D1553"/>
    <w:rsid w:val="005D1843"/>
    <w:rsid w:val="005D1A81"/>
    <w:rsid w:val="005D22D1"/>
    <w:rsid w:val="005D2EAB"/>
    <w:rsid w:val="005D3487"/>
    <w:rsid w:val="005D3576"/>
    <w:rsid w:val="005D38F6"/>
    <w:rsid w:val="005D3926"/>
    <w:rsid w:val="005D3B73"/>
    <w:rsid w:val="005D44F6"/>
    <w:rsid w:val="005D4A1C"/>
    <w:rsid w:val="005D52C0"/>
    <w:rsid w:val="005D53FC"/>
    <w:rsid w:val="005D5408"/>
    <w:rsid w:val="005D59EF"/>
    <w:rsid w:val="005D5EE0"/>
    <w:rsid w:val="005D60CB"/>
    <w:rsid w:val="005D6265"/>
    <w:rsid w:val="005D64A2"/>
    <w:rsid w:val="005D681D"/>
    <w:rsid w:val="005D6E63"/>
    <w:rsid w:val="005D6EE4"/>
    <w:rsid w:val="005D733C"/>
    <w:rsid w:val="005D747F"/>
    <w:rsid w:val="005D7D1E"/>
    <w:rsid w:val="005D7D24"/>
    <w:rsid w:val="005D7E8D"/>
    <w:rsid w:val="005D7FFA"/>
    <w:rsid w:val="005E0344"/>
    <w:rsid w:val="005E051A"/>
    <w:rsid w:val="005E0571"/>
    <w:rsid w:val="005E073A"/>
    <w:rsid w:val="005E0A2F"/>
    <w:rsid w:val="005E0F2A"/>
    <w:rsid w:val="005E1763"/>
    <w:rsid w:val="005E1BC7"/>
    <w:rsid w:val="005E2043"/>
    <w:rsid w:val="005E2AD5"/>
    <w:rsid w:val="005E2E18"/>
    <w:rsid w:val="005E2E32"/>
    <w:rsid w:val="005E343D"/>
    <w:rsid w:val="005E3748"/>
    <w:rsid w:val="005E3D1B"/>
    <w:rsid w:val="005E3D48"/>
    <w:rsid w:val="005E41D9"/>
    <w:rsid w:val="005E4586"/>
    <w:rsid w:val="005E45A2"/>
    <w:rsid w:val="005E4703"/>
    <w:rsid w:val="005E5030"/>
    <w:rsid w:val="005E54AE"/>
    <w:rsid w:val="005E5564"/>
    <w:rsid w:val="005E5ED9"/>
    <w:rsid w:val="005E6509"/>
    <w:rsid w:val="005E677D"/>
    <w:rsid w:val="005E6B22"/>
    <w:rsid w:val="005E7A0F"/>
    <w:rsid w:val="005E7B04"/>
    <w:rsid w:val="005E7B43"/>
    <w:rsid w:val="005F0042"/>
    <w:rsid w:val="005F1325"/>
    <w:rsid w:val="005F149D"/>
    <w:rsid w:val="005F155E"/>
    <w:rsid w:val="005F19A0"/>
    <w:rsid w:val="005F19C7"/>
    <w:rsid w:val="005F1B46"/>
    <w:rsid w:val="005F1DA3"/>
    <w:rsid w:val="005F1DC6"/>
    <w:rsid w:val="005F2008"/>
    <w:rsid w:val="005F2239"/>
    <w:rsid w:val="005F25AF"/>
    <w:rsid w:val="005F27CD"/>
    <w:rsid w:val="005F2916"/>
    <w:rsid w:val="005F2C3D"/>
    <w:rsid w:val="005F2DCA"/>
    <w:rsid w:val="005F3525"/>
    <w:rsid w:val="005F35B8"/>
    <w:rsid w:val="005F3B51"/>
    <w:rsid w:val="005F47FC"/>
    <w:rsid w:val="005F495B"/>
    <w:rsid w:val="005F546B"/>
    <w:rsid w:val="005F5AA8"/>
    <w:rsid w:val="005F5C75"/>
    <w:rsid w:val="005F65A2"/>
    <w:rsid w:val="005F6611"/>
    <w:rsid w:val="005F661E"/>
    <w:rsid w:val="005F6985"/>
    <w:rsid w:val="005F6B71"/>
    <w:rsid w:val="005F6BF0"/>
    <w:rsid w:val="005F6CEA"/>
    <w:rsid w:val="005F6F6B"/>
    <w:rsid w:val="005F6FFD"/>
    <w:rsid w:val="005F7281"/>
    <w:rsid w:val="005F73AD"/>
    <w:rsid w:val="005F7893"/>
    <w:rsid w:val="006001F6"/>
    <w:rsid w:val="0060058A"/>
    <w:rsid w:val="006011D9"/>
    <w:rsid w:val="006012E0"/>
    <w:rsid w:val="00601408"/>
    <w:rsid w:val="00601F4C"/>
    <w:rsid w:val="00602451"/>
    <w:rsid w:val="00602A9A"/>
    <w:rsid w:val="00603246"/>
    <w:rsid w:val="00603501"/>
    <w:rsid w:val="00603677"/>
    <w:rsid w:val="006037EB"/>
    <w:rsid w:val="00603A58"/>
    <w:rsid w:val="00603AB0"/>
    <w:rsid w:val="00603B26"/>
    <w:rsid w:val="00603CED"/>
    <w:rsid w:val="00603F99"/>
    <w:rsid w:val="00604675"/>
    <w:rsid w:val="00604693"/>
    <w:rsid w:val="00604AA2"/>
    <w:rsid w:val="00604BA6"/>
    <w:rsid w:val="00604C10"/>
    <w:rsid w:val="006050BD"/>
    <w:rsid w:val="006054C5"/>
    <w:rsid w:val="00605A09"/>
    <w:rsid w:val="00605A21"/>
    <w:rsid w:val="00605BC2"/>
    <w:rsid w:val="00605BD3"/>
    <w:rsid w:val="00605ED6"/>
    <w:rsid w:val="0060610B"/>
    <w:rsid w:val="00606128"/>
    <w:rsid w:val="00606BA4"/>
    <w:rsid w:val="00606F07"/>
    <w:rsid w:val="006071FF"/>
    <w:rsid w:val="00607B02"/>
    <w:rsid w:val="00607F72"/>
    <w:rsid w:val="00610039"/>
    <w:rsid w:val="006101A0"/>
    <w:rsid w:val="00610910"/>
    <w:rsid w:val="00610A95"/>
    <w:rsid w:val="00610C25"/>
    <w:rsid w:val="00611046"/>
    <w:rsid w:val="006111E1"/>
    <w:rsid w:val="006113A2"/>
    <w:rsid w:val="006119AE"/>
    <w:rsid w:val="00611B40"/>
    <w:rsid w:val="006123C4"/>
    <w:rsid w:val="0061244D"/>
    <w:rsid w:val="00612527"/>
    <w:rsid w:val="00612FC6"/>
    <w:rsid w:val="00613586"/>
    <w:rsid w:val="006145C9"/>
    <w:rsid w:val="00614954"/>
    <w:rsid w:val="00614B90"/>
    <w:rsid w:val="00615252"/>
    <w:rsid w:val="006153EF"/>
    <w:rsid w:val="00615755"/>
    <w:rsid w:val="00615C47"/>
    <w:rsid w:val="0061611A"/>
    <w:rsid w:val="00616197"/>
    <w:rsid w:val="00616F62"/>
    <w:rsid w:val="006170FF"/>
    <w:rsid w:val="006171E1"/>
    <w:rsid w:val="006172D4"/>
    <w:rsid w:val="006176B3"/>
    <w:rsid w:val="00617F42"/>
    <w:rsid w:val="00620336"/>
    <w:rsid w:val="00620506"/>
    <w:rsid w:val="00620742"/>
    <w:rsid w:val="00620889"/>
    <w:rsid w:val="00620D78"/>
    <w:rsid w:val="00620DC6"/>
    <w:rsid w:val="00621033"/>
    <w:rsid w:val="006218D3"/>
    <w:rsid w:val="0062213B"/>
    <w:rsid w:val="00622942"/>
    <w:rsid w:val="006234D3"/>
    <w:rsid w:val="0062364D"/>
    <w:rsid w:val="00623C07"/>
    <w:rsid w:val="00624B78"/>
    <w:rsid w:val="00625297"/>
    <w:rsid w:val="0062559A"/>
    <w:rsid w:val="006255B9"/>
    <w:rsid w:val="006259D7"/>
    <w:rsid w:val="006260F5"/>
    <w:rsid w:val="0062661D"/>
    <w:rsid w:val="00626772"/>
    <w:rsid w:val="00626C11"/>
    <w:rsid w:val="0062777B"/>
    <w:rsid w:val="00630FFA"/>
    <w:rsid w:val="00631192"/>
    <w:rsid w:val="00631AC6"/>
    <w:rsid w:val="00631BD4"/>
    <w:rsid w:val="00631C32"/>
    <w:rsid w:val="0063211D"/>
    <w:rsid w:val="0063237E"/>
    <w:rsid w:val="006323DD"/>
    <w:rsid w:val="00632D07"/>
    <w:rsid w:val="00632D52"/>
    <w:rsid w:val="00632EA4"/>
    <w:rsid w:val="00632FB5"/>
    <w:rsid w:val="00633515"/>
    <w:rsid w:val="006335FB"/>
    <w:rsid w:val="0063389A"/>
    <w:rsid w:val="00633E58"/>
    <w:rsid w:val="006341FB"/>
    <w:rsid w:val="0063439B"/>
    <w:rsid w:val="006344A2"/>
    <w:rsid w:val="00634638"/>
    <w:rsid w:val="00634AD0"/>
    <w:rsid w:val="00634CBC"/>
    <w:rsid w:val="00634CBE"/>
    <w:rsid w:val="00634E62"/>
    <w:rsid w:val="0063563C"/>
    <w:rsid w:val="0063582E"/>
    <w:rsid w:val="00635D6F"/>
    <w:rsid w:val="0063670E"/>
    <w:rsid w:val="00636768"/>
    <w:rsid w:val="00636B04"/>
    <w:rsid w:val="0063721F"/>
    <w:rsid w:val="006375D6"/>
    <w:rsid w:val="00637609"/>
    <w:rsid w:val="00637860"/>
    <w:rsid w:val="006379DE"/>
    <w:rsid w:val="00637E6D"/>
    <w:rsid w:val="0064071B"/>
    <w:rsid w:val="00640CF1"/>
    <w:rsid w:val="00641426"/>
    <w:rsid w:val="006415DC"/>
    <w:rsid w:val="00641661"/>
    <w:rsid w:val="006417F5"/>
    <w:rsid w:val="00641D27"/>
    <w:rsid w:val="00642151"/>
    <w:rsid w:val="0064231F"/>
    <w:rsid w:val="0064235C"/>
    <w:rsid w:val="00642A59"/>
    <w:rsid w:val="00642B9E"/>
    <w:rsid w:val="006430BA"/>
    <w:rsid w:val="00643127"/>
    <w:rsid w:val="006432C1"/>
    <w:rsid w:val="00643308"/>
    <w:rsid w:val="00643A4B"/>
    <w:rsid w:val="00643A61"/>
    <w:rsid w:val="0064464C"/>
    <w:rsid w:val="0064469B"/>
    <w:rsid w:val="006449D3"/>
    <w:rsid w:val="00644B3D"/>
    <w:rsid w:val="00644D3E"/>
    <w:rsid w:val="00644D76"/>
    <w:rsid w:val="00644DB3"/>
    <w:rsid w:val="00645864"/>
    <w:rsid w:val="006467D5"/>
    <w:rsid w:val="00646C73"/>
    <w:rsid w:val="0064724B"/>
    <w:rsid w:val="0064736F"/>
    <w:rsid w:val="0064799E"/>
    <w:rsid w:val="00647D1F"/>
    <w:rsid w:val="00647ECA"/>
    <w:rsid w:val="006501F8"/>
    <w:rsid w:val="006505AA"/>
    <w:rsid w:val="006505C0"/>
    <w:rsid w:val="00650942"/>
    <w:rsid w:val="00650AE2"/>
    <w:rsid w:val="00650E3C"/>
    <w:rsid w:val="00651944"/>
    <w:rsid w:val="00651D8F"/>
    <w:rsid w:val="0065236A"/>
    <w:rsid w:val="006525C1"/>
    <w:rsid w:val="0065275F"/>
    <w:rsid w:val="006528DA"/>
    <w:rsid w:val="00652A23"/>
    <w:rsid w:val="00652AC5"/>
    <w:rsid w:val="00652B0D"/>
    <w:rsid w:val="00652D69"/>
    <w:rsid w:val="00652F09"/>
    <w:rsid w:val="00653657"/>
    <w:rsid w:val="0065380F"/>
    <w:rsid w:val="00653A76"/>
    <w:rsid w:val="00653EC1"/>
    <w:rsid w:val="006540F9"/>
    <w:rsid w:val="00654B63"/>
    <w:rsid w:val="00654D1F"/>
    <w:rsid w:val="00654FEF"/>
    <w:rsid w:val="00655178"/>
    <w:rsid w:val="00655619"/>
    <w:rsid w:val="00655AB6"/>
    <w:rsid w:val="00655B51"/>
    <w:rsid w:val="00655BBD"/>
    <w:rsid w:val="00655E3F"/>
    <w:rsid w:val="00655F3F"/>
    <w:rsid w:val="00656295"/>
    <w:rsid w:val="0065639D"/>
    <w:rsid w:val="006568EC"/>
    <w:rsid w:val="00656E3A"/>
    <w:rsid w:val="006574BC"/>
    <w:rsid w:val="006576FF"/>
    <w:rsid w:val="0065787F"/>
    <w:rsid w:val="00657D64"/>
    <w:rsid w:val="00657E88"/>
    <w:rsid w:val="0066026F"/>
    <w:rsid w:val="006606F8"/>
    <w:rsid w:val="00660A4D"/>
    <w:rsid w:val="00660C0F"/>
    <w:rsid w:val="00660F99"/>
    <w:rsid w:val="00661166"/>
    <w:rsid w:val="00661262"/>
    <w:rsid w:val="00661A45"/>
    <w:rsid w:val="00661F5E"/>
    <w:rsid w:val="00662564"/>
    <w:rsid w:val="006628DC"/>
    <w:rsid w:val="00662938"/>
    <w:rsid w:val="006629E5"/>
    <w:rsid w:val="00662EE4"/>
    <w:rsid w:val="00663237"/>
    <w:rsid w:val="00663370"/>
    <w:rsid w:val="006634F2"/>
    <w:rsid w:val="006637CF"/>
    <w:rsid w:val="00663E45"/>
    <w:rsid w:val="0066432B"/>
    <w:rsid w:val="006646FA"/>
    <w:rsid w:val="00664A8A"/>
    <w:rsid w:val="00664F52"/>
    <w:rsid w:val="0066500B"/>
    <w:rsid w:val="00665348"/>
    <w:rsid w:val="00665662"/>
    <w:rsid w:val="00665665"/>
    <w:rsid w:val="00665986"/>
    <w:rsid w:val="00665AE2"/>
    <w:rsid w:val="006660B5"/>
    <w:rsid w:val="0066655A"/>
    <w:rsid w:val="00666578"/>
    <w:rsid w:val="0066685F"/>
    <w:rsid w:val="00666E2D"/>
    <w:rsid w:val="00667160"/>
    <w:rsid w:val="0066727D"/>
    <w:rsid w:val="00667339"/>
    <w:rsid w:val="00667776"/>
    <w:rsid w:val="006677A3"/>
    <w:rsid w:val="00667B39"/>
    <w:rsid w:val="00667FFA"/>
    <w:rsid w:val="00670183"/>
    <w:rsid w:val="006715D0"/>
    <w:rsid w:val="006717BB"/>
    <w:rsid w:val="00671AE0"/>
    <w:rsid w:val="00672020"/>
    <w:rsid w:val="00672108"/>
    <w:rsid w:val="006722EA"/>
    <w:rsid w:val="006722FA"/>
    <w:rsid w:val="0067246E"/>
    <w:rsid w:val="006727E4"/>
    <w:rsid w:val="006729BF"/>
    <w:rsid w:val="00673093"/>
    <w:rsid w:val="0067375B"/>
    <w:rsid w:val="00673DC6"/>
    <w:rsid w:val="00674295"/>
    <w:rsid w:val="006747C0"/>
    <w:rsid w:val="00674C50"/>
    <w:rsid w:val="00674D56"/>
    <w:rsid w:val="00674EAD"/>
    <w:rsid w:val="00674F64"/>
    <w:rsid w:val="00674FD6"/>
    <w:rsid w:val="0067535E"/>
    <w:rsid w:val="00675A16"/>
    <w:rsid w:val="00675F77"/>
    <w:rsid w:val="00676D76"/>
    <w:rsid w:val="00676D8C"/>
    <w:rsid w:val="00676E68"/>
    <w:rsid w:val="006770B1"/>
    <w:rsid w:val="00677175"/>
    <w:rsid w:val="006771D7"/>
    <w:rsid w:val="0067747F"/>
    <w:rsid w:val="00677529"/>
    <w:rsid w:val="0067760E"/>
    <w:rsid w:val="006777BA"/>
    <w:rsid w:val="00677A9A"/>
    <w:rsid w:val="00677B92"/>
    <w:rsid w:val="00680983"/>
    <w:rsid w:val="00680ACC"/>
    <w:rsid w:val="00680CA6"/>
    <w:rsid w:val="00680F23"/>
    <w:rsid w:val="006814D9"/>
    <w:rsid w:val="00681618"/>
    <w:rsid w:val="00681753"/>
    <w:rsid w:val="00681D1E"/>
    <w:rsid w:val="00681D38"/>
    <w:rsid w:val="00681D69"/>
    <w:rsid w:val="00682018"/>
    <w:rsid w:val="006820D1"/>
    <w:rsid w:val="006821EA"/>
    <w:rsid w:val="00682614"/>
    <w:rsid w:val="0068300F"/>
    <w:rsid w:val="0068330A"/>
    <w:rsid w:val="00683ACA"/>
    <w:rsid w:val="00684B29"/>
    <w:rsid w:val="00684BEA"/>
    <w:rsid w:val="00684DA6"/>
    <w:rsid w:val="0068509D"/>
    <w:rsid w:val="006852B3"/>
    <w:rsid w:val="00685361"/>
    <w:rsid w:val="00685C7F"/>
    <w:rsid w:val="006865CC"/>
    <w:rsid w:val="0068687C"/>
    <w:rsid w:val="0068694B"/>
    <w:rsid w:val="00686D7A"/>
    <w:rsid w:val="0068768D"/>
    <w:rsid w:val="006877FC"/>
    <w:rsid w:val="00687A37"/>
    <w:rsid w:val="0069037F"/>
    <w:rsid w:val="00690535"/>
    <w:rsid w:val="00690915"/>
    <w:rsid w:val="00690F11"/>
    <w:rsid w:val="00691541"/>
    <w:rsid w:val="00691638"/>
    <w:rsid w:val="00691F66"/>
    <w:rsid w:val="006924D4"/>
    <w:rsid w:val="00692C16"/>
    <w:rsid w:val="00692C63"/>
    <w:rsid w:val="00693547"/>
    <w:rsid w:val="0069373A"/>
    <w:rsid w:val="00693D08"/>
    <w:rsid w:val="00693E0C"/>
    <w:rsid w:val="00693E8E"/>
    <w:rsid w:val="0069443D"/>
    <w:rsid w:val="00694621"/>
    <w:rsid w:val="00695042"/>
    <w:rsid w:val="006954A0"/>
    <w:rsid w:val="006954CF"/>
    <w:rsid w:val="0069601E"/>
    <w:rsid w:val="00696454"/>
    <w:rsid w:val="00696C09"/>
    <w:rsid w:val="00696DE9"/>
    <w:rsid w:val="00696E03"/>
    <w:rsid w:val="00696FF2"/>
    <w:rsid w:val="0069753A"/>
    <w:rsid w:val="006977E6"/>
    <w:rsid w:val="00697989"/>
    <w:rsid w:val="00697C8D"/>
    <w:rsid w:val="006A017C"/>
    <w:rsid w:val="006A0303"/>
    <w:rsid w:val="006A0BB8"/>
    <w:rsid w:val="006A0EC7"/>
    <w:rsid w:val="006A1520"/>
    <w:rsid w:val="006A15CB"/>
    <w:rsid w:val="006A193B"/>
    <w:rsid w:val="006A1AFE"/>
    <w:rsid w:val="006A1D0D"/>
    <w:rsid w:val="006A226F"/>
    <w:rsid w:val="006A2B19"/>
    <w:rsid w:val="006A2B94"/>
    <w:rsid w:val="006A33A9"/>
    <w:rsid w:val="006A369C"/>
    <w:rsid w:val="006A36FA"/>
    <w:rsid w:val="006A3C9C"/>
    <w:rsid w:val="006A41F0"/>
    <w:rsid w:val="006A4CF2"/>
    <w:rsid w:val="006A5121"/>
    <w:rsid w:val="006A52C9"/>
    <w:rsid w:val="006A538B"/>
    <w:rsid w:val="006A54EF"/>
    <w:rsid w:val="006A570F"/>
    <w:rsid w:val="006A5777"/>
    <w:rsid w:val="006A651A"/>
    <w:rsid w:val="006A6A52"/>
    <w:rsid w:val="006A6B97"/>
    <w:rsid w:val="006A6DD6"/>
    <w:rsid w:val="006A6FCF"/>
    <w:rsid w:val="006A71CA"/>
    <w:rsid w:val="006A7581"/>
    <w:rsid w:val="006A75E4"/>
    <w:rsid w:val="006A7904"/>
    <w:rsid w:val="006A7B2A"/>
    <w:rsid w:val="006A7FB2"/>
    <w:rsid w:val="006B03D0"/>
    <w:rsid w:val="006B0445"/>
    <w:rsid w:val="006B0616"/>
    <w:rsid w:val="006B068B"/>
    <w:rsid w:val="006B076B"/>
    <w:rsid w:val="006B078E"/>
    <w:rsid w:val="006B0DAC"/>
    <w:rsid w:val="006B15BB"/>
    <w:rsid w:val="006B1833"/>
    <w:rsid w:val="006B1876"/>
    <w:rsid w:val="006B2050"/>
    <w:rsid w:val="006B2070"/>
    <w:rsid w:val="006B2558"/>
    <w:rsid w:val="006B2663"/>
    <w:rsid w:val="006B29A7"/>
    <w:rsid w:val="006B2B4E"/>
    <w:rsid w:val="006B2B58"/>
    <w:rsid w:val="006B2E22"/>
    <w:rsid w:val="006B2E3B"/>
    <w:rsid w:val="006B38F2"/>
    <w:rsid w:val="006B39F6"/>
    <w:rsid w:val="006B3AE2"/>
    <w:rsid w:val="006B444E"/>
    <w:rsid w:val="006B495D"/>
    <w:rsid w:val="006B575C"/>
    <w:rsid w:val="006B585B"/>
    <w:rsid w:val="006B5A70"/>
    <w:rsid w:val="006B5D39"/>
    <w:rsid w:val="006B5DC2"/>
    <w:rsid w:val="006B6038"/>
    <w:rsid w:val="006B6418"/>
    <w:rsid w:val="006B6429"/>
    <w:rsid w:val="006B6A5F"/>
    <w:rsid w:val="006B6B00"/>
    <w:rsid w:val="006B6D61"/>
    <w:rsid w:val="006B6F83"/>
    <w:rsid w:val="006C0216"/>
    <w:rsid w:val="006C03E3"/>
    <w:rsid w:val="006C07CA"/>
    <w:rsid w:val="006C0880"/>
    <w:rsid w:val="006C0A94"/>
    <w:rsid w:val="006C0DC1"/>
    <w:rsid w:val="006C0FC2"/>
    <w:rsid w:val="006C112A"/>
    <w:rsid w:val="006C1283"/>
    <w:rsid w:val="006C1B51"/>
    <w:rsid w:val="006C1C11"/>
    <w:rsid w:val="006C1C2D"/>
    <w:rsid w:val="006C1F96"/>
    <w:rsid w:val="006C21FE"/>
    <w:rsid w:val="006C2885"/>
    <w:rsid w:val="006C2F63"/>
    <w:rsid w:val="006C37D5"/>
    <w:rsid w:val="006C454A"/>
    <w:rsid w:val="006C49B8"/>
    <w:rsid w:val="006C4A63"/>
    <w:rsid w:val="006C4DEA"/>
    <w:rsid w:val="006C4DF6"/>
    <w:rsid w:val="006C5D44"/>
    <w:rsid w:val="006C5EB6"/>
    <w:rsid w:val="006C6873"/>
    <w:rsid w:val="006C6B2F"/>
    <w:rsid w:val="006C6C5E"/>
    <w:rsid w:val="006C6D0F"/>
    <w:rsid w:val="006C6EBA"/>
    <w:rsid w:val="006C7743"/>
    <w:rsid w:val="006C7971"/>
    <w:rsid w:val="006C7CE6"/>
    <w:rsid w:val="006D0130"/>
    <w:rsid w:val="006D014E"/>
    <w:rsid w:val="006D01FC"/>
    <w:rsid w:val="006D0B90"/>
    <w:rsid w:val="006D0D43"/>
    <w:rsid w:val="006D116F"/>
    <w:rsid w:val="006D1359"/>
    <w:rsid w:val="006D1468"/>
    <w:rsid w:val="006D1691"/>
    <w:rsid w:val="006D1BD7"/>
    <w:rsid w:val="006D1D28"/>
    <w:rsid w:val="006D27CB"/>
    <w:rsid w:val="006D2A29"/>
    <w:rsid w:val="006D2E17"/>
    <w:rsid w:val="006D2F2F"/>
    <w:rsid w:val="006D334B"/>
    <w:rsid w:val="006D401C"/>
    <w:rsid w:val="006D47B5"/>
    <w:rsid w:val="006D4BBD"/>
    <w:rsid w:val="006D4EA2"/>
    <w:rsid w:val="006D4F4A"/>
    <w:rsid w:val="006D4FAE"/>
    <w:rsid w:val="006D4FEE"/>
    <w:rsid w:val="006D603E"/>
    <w:rsid w:val="006D6587"/>
    <w:rsid w:val="006D69F0"/>
    <w:rsid w:val="006D6C70"/>
    <w:rsid w:val="006D6EE7"/>
    <w:rsid w:val="006D7492"/>
    <w:rsid w:val="006D7506"/>
    <w:rsid w:val="006D7977"/>
    <w:rsid w:val="006D7C66"/>
    <w:rsid w:val="006E0146"/>
    <w:rsid w:val="006E062C"/>
    <w:rsid w:val="006E0B02"/>
    <w:rsid w:val="006E0D62"/>
    <w:rsid w:val="006E1309"/>
    <w:rsid w:val="006E160F"/>
    <w:rsid w:val="006E1763"/>
    <w:rsid w:val="006E1DD8"/>
    <w:rsid w:val="006E244C"/>
    <w:rsid w:val="006E24C4"/>
    <w:rsid w:val="006E27CD"/>
    <w:rsid w:val="006E2DF8"/>
    <w:rsid w:val="006E30D5"/>
    <w:rsid w:val="006E327A"/>
    <w:rsid w:val="006E35F2"/>
    <w:rsid w:val="006E36DC"/>
    <w:rsid w:val="006E37BE"/>
    <w:rsid w:val="006E3CE5"/>
    <w:rsid w:val="006E3D76"/>
    <w:rsid w:val="006E44B3"/>
    <w:rsid w:val="006E44BF"/>
    <w:rsid w:val="006E46A1"/>
    <w:rsid w:val="006E4E60"/>
    <w:rsid w:val="006E53C0"/>
    <w:rsid w:val="006E6226"/>
    <w:rsid w:val="006E65BA"/>
    <w:rsid w:val="006E66A7"/>
    <w:rsid w:val="006E69D6"/>
    <w:rsid w:val="006E6C72"/>
    <w:rsid w:val="006E7279"/>
    <w:rsid w:val="006E73E0"/>
    <w:rsid w:val="006E745A"/>
    <w:rsid w:val="006E7796"/>
    <w:rsid w:val="006E7A81"/>
    <w:rsid w:val="006F0655"/>
    <w:rsid w:val="006F067E"/>
    <w:rsid w:val="006F07EA"/>
    <w:rsid w:val="006F097A"/>
    <w:rsid w:val="006F0D71"/>
    <w:rsid w:val="006F101D"/>
    <w:rsid w:val="006F10F9"/>
    <w:rsid w:val="006F1447"/>
    <w:rsid w:val="006F18AC"/>
    <w:rsid w:val="006F1998"/>
    <w:rsid w:val="006F1A49"/>
    <w:rsid w:val="006F1A74"/>
    <w:rsid w:val="006F1C31"/>
    <w:rsid w:val="006F1D2E"/>
    <w:rsid w:val="006F1EB9"/>
    <w:rsid w:val="006F23AE"/>
    <w:rsid w:val="006F24CC"/>
    <w:rsid w:val="006F26E6"/>
    <w:rsid w:val="006F2857"/>
    <w:rsid w:val="006F2874"/>
    <w:rsid w:val="006F2B5A"/>
    <w:rsid w:val="006F3051"/>
    <w:rsid w:val="006F3108"/>
    <w:rsid w:val="006F34DE"/>
    <w:rsid w:val="006F3E4F"/>
    <w:rsid w:val="006F4430"/>
    <w:rsid w:val="006F46B1"/>
    <w:rsid w:val="006F4753"/>
    <w:rsid w:val="006F4891"/>
    <w:rsid w:val="006F494A"/>
    <w:rsid w:val="006F4966"/>
    <w:rsid w:val="006F4B97"/>
    <w:rsid w:val="006F550F"/>
    <w:rsid w:val="006F59C3"/>
    <w:rsid w:val="006F5A58"/>
    <w:rsid w:val="006F5B18"/>
    <w:rsid w:val="006F5B22"/>
    <w:rsid w:val="006F5FBF"/>
    <w:rsid w:val="006F60CA"/>
    <w:rsid w:val="006F629F"/>
    <w:rsid w:val="006F635C"/>
    <w:rsid w:val="006F653D"/>
    <w:rsid w:val="006F6597"/>
    <w:rsid w:val="006F66E1"/>
    <w:rsid w:val="006F69E1"/>
    <w:rsid w:val="006F6DB5"/>
    <w:rsid w:val="006F709E"/>
    <w:rsid w:val="006F760E"/>
    <w:rsid w:val="006F78D1"/>
    <w:rsid w:val="006F7967"/>
    <w:rsid w:val="006F7B89"/>
    <w:rsid w:val="00700007"/>
    <w:rsid w:val="00700304"/>
    <w:rsid w:val="00700EB6"/>
    <w:rsid w:val="007010A6"/>
    <w:rsid w:val="007017AB"/>
    <w:rsid w:val="00701851"/>
    <w:rsid w:val="00701B98"/>
    <w:rsid w:val="00701B9A"/>
    <w:rsid w:val="00702238"/>
    <w:rsid w:val="007022CF"/>
    <w:rsid w:val="00702388"/>
    <w:rsid w:val="007029C8"/>
    <w:rsid w:val="00702A13"/>
    <w:rsid w:val="00702D77"/>
    <w:rsid w:val="00702E0B"/>
    <w:rsid w:val="00703744"/>
    <w:rsid w:val="0070381D"/>
    <w:rsid w:val="00703AFC"/>
    <w:rsid w:val="00703DEB"/>
    <w:rsid w:val="007044BC"/>
    <w:rsid w:val="0070475D"/>
    <w:rsid w:val="007047BF"/>
    <w:rsid w:val="00704BB0"/>
    <w:rsid w:val="00704E9D"/>
    <w:rsid w:val="007050D6"/>
    <w:rsid w:val="00705185"/>
    <w:rsid w:val="007055FD"/>
    <w:rsid w:val="00705633"/>
    <w:rsid w:val="00705708"/>
    <w:rsid w:val="00705731"/>
    <w:rsid w:val="00705823"/>
    <w:rsid w:val="00705B6B"/>
    <w:rsid w:val="00705CFD"/>
    <w:rsid w:val="00705F03"/>
    <w:rsid w:val="00707002"/>
    <w:rsid w:val="007071CF"/>
    <w:rsid w:val="00707D4C"/>
    <w:rsid w:val="0071064A"/>
    <w:rsid w:val="00710C74"/>
    <w:rsid w:val="00710F57"/>
    <w:rsid w:val="0071152B"/>
    <w:rsid w:val="00711A26"/>
    <w:rsid w:val="00711B31"/>
    <w:rsid w:val="00712089"/>
    <w:rsid w:val="007120E9"/>
    <w:rsid w:val="0071212D"/>
    <w:rsid w:val="007122DF"/>
    <w:rsid w:val="007125E2"/>
    <w:rsid w:val="00712B82"/>
    <w:rsid w:val="00712E9D"/>
    <w:rsid w:val="007137B2"/>
    <w:rsid w:val="00713907"/>
    <w:rsid w:val="00713A14"/>
    <w:rsid w:val="00713E02"/>
    <w:rsid w:val="00714554"/>
    <w:rsid w:val="00714E22"/>
    <w:rsid w:val="00714F78"/>
    <w:rsid w:val="007150A9"/>
    <w:rsid w:val="00715D64"/>
    <w:rsid w:val="00715EC8"/>
    <w:rsid w:val="00715FC9"/>
    <w:rsid w:val="00716F46"/>
    <w:rsid w:val="00717031"/>
    <w:rsid w:val="007171C0"/>
    <w:rsid w:val="007172BD"/>
    <w:rsid w:val="007173AF"/>
    <w:rsid w:val="007177ED"/>
    <w:rsid w:val="00717C27"/>
    <w:rsid w:val="00717E89"/>
    <w:rsid w:val="007200FD"/>
    <w:rsid w:val="0072056D"/>
    <w:rsid w:val="007205A9"/>
    <w:rsid w:val="007208B1"/>
    <w:rsid w:val="007209AE"/>
    <w:rsid w:val="00720C35"/>
    <w:rsid w:val="00721011"/>
    <w:rsid w:val="00721DCA"/>
    <w:rsid w:val="00722151"/>
    <w:rsid w:val="00722972"/>
    <w:rsid w:val="007229B9"/>
    <w:rsid w:val="00723B10"/>
    <w:rsid w:val="00724501"/>
    <w:rsid w:val="007247FF"/>
    <w:rsid w:val="00724A81"/>
    <w:rsid w:val="00724BC0"/>
    <w:rsid w:val="007252E2"/>
    <w:rsid w:val="00725789"/>
    <w:rsid w:val="00725949"/>
    <w:rsid w:val="00725A85"/>
    <w:rsid w:val="00725B8A"/>
    <w:rsid w:val="00725DCF"/>
    <w:rsid w:val="00725FE6"/>
    <w:rsid w:val="007261FF"/>
    <w:rsid w:val="00726E24"/>
    <w:rsid w:val="00726FDB"/>
    <w:rsid w:val="007272C6"/>
    <w:rsid w:val="0072742D"/>
    <w:rsid w:val="007274CB"/>
    <w:rsid w:val="007275AE"/>
    <w:rsid w:val="007276DE"/>
    <w:rsid w:val="007276E9"/>
    <w:rsid w:val="00727D6A"/>
    <w:rsid w:val="00727DD0"/>
    <w:rsid w:val="00730ADD"/>
    <w:rsid w:val="00730DD5"/>
    <w:rsid w:val="00731452"/>
    <w:rsid w:val="00731AF5"/>
    <w:rsid w:val="00731CFD"/>
    <w:rsid w:val="00731DD6"/>
    <w:rsid w:val="00731E15"/>
    <w:rsid w:val="00731F62"/>
    <w:rsid w:val="00732455"/>
    <w:rsid w:val="007324AC"/>
    <w:rsid w:val="00732C1B"/>
    <w:rsid w:val="00733445"/>
    <w:rsid w:val="007334E3"/>
    <w:rsid w:val="00733B53"/>
    <w:rsid w:val="00733D8C"/>
    <w:rsid w:val="007343C9"/>
    <w:rsid w:val="0073485A"/>
    <w:rsid w:val="00734F5C"/>
    <w:rsid w:val="00735160"/>
    <w:rsid w:val="00735ACB"/>
    <w:rsid w:val="00735ADC"/>
    <w:rsid w:val="00735C0B"/>
    <w:rsid w:val="00735D13"/>
    <w:rsid w:val="00735FA6"/>
    <w:rsid w:val="007364C9"/>
    <w:rsid w:val="0073656F"/>
    <w:rsid w:val="00736595"/>
    <w:rsid w:val="007366E8"/>
    <w:rsid w:val="00736C66"/>
    <w:rsid w:val="00736F4D"/>
    <w:rsid w:val="007372A3"/>
    <w:rsid w:val="00737ED0"/>
    <w:rsid w:val="007401CA"/>
    <w:rsid w:val="007401E3"/>
    <w:rsid w:val="007406C9"/>
    <w:rsid w:val="007410F9"/>
    <w:rsid w:val="007413D7"/>
    <w:rsid w:val="007415C8"/>
    <w:rsid w:val="007419A0"/>
    <w:rsid w:val="00741D36"/>
    <w:rsid w:val="00741D68"/>
    <w:rsid w:val="00741E4B"/>
    <w:rsid w:val="00742411"/>
    <w:rsid w:val="0074260E"/>
    <w:rsid w:val="00742C00"/>
    <w:rsid w:val="007436BD"/>
    <w:rsid w:val="007436E1"/>
    <w:rsid w:val="00743EB1"/>
    <w:rsid w:val="0074474D"/>
    <w:rsid w:val="0074481C"/>
    <w:rsid w:val="00744BE0"/>
    <w:rsid w:val="00745BAA"/>
    <w:rsid w:val="0074614B"/>
    <w:rsid w:val="00746A29"/>
    <w:rsid w:val="00746CFF"/>
    <w:rsid w:val="0074703D"/>
    <w:rsid w:val="0074704E"/>
    <w:rsid w:val="0074793B"/>
    <w:rsid w:val="007479D2"/>
    <w:rsid w:val="00747A65"/>
    <w:rsid w:val="00747CBE"/>
    <w:rsid w:val="00747F4A"/>
    <w:rsid w:val="00747F95"/>
    <w:rsid w:val="0075024A"/>
    <w:rsid w:val="00750BD5"/>
    <w:rsid w:val="00750E2D"/>
    <w:rsid w:val="00751653"/>
    <w:rsid w:val="00751690"/>
    <w:rsid w:val="007519DB"/>
    <w:rsid w:val="00751C7F"/>
    <w:rsid w:val="00751FBB"/>
    <w:rsid w:val="00752083"/>
    <w:rsid w:val="007520C8"/>
    <w:rsid w:val="007521BE"/>
    <w:rsid w:val="0075224D"/>
    <w:rsid w:val="0075253D"/>
    <w:rsid w:val="00752542"/>
    <w:rsid w:val="007527C8"/>
    <w:rsid w:val="00752BF3"/>
    <w:rsid w:val="00752CB2"/>
    <w:rsid w:val="00752F39"/>
    <w:rsid w:val="0075308B"/>
    <w:rsid w:val="0075318D"/>
    <w:rsid w:val="0075333C"/>
    <w:rsid w:val="00753B23"/>
    <w:rsid w:val="00754241"/>
    <w:rsid w:val="007548E5"/>
    <w:rsid w:val="007550CF"/>
    <w:rsid w:val="007554EA"/>
    <w:rsid w:val="00755718"/>
    <w:rsid w:val="00755B8D"/>
    <w:rsid w:val="00755BF0"/>
    <w:rsid w:val="00755D32"/>
    <w:rsid w:val="00756058"/>
    <w:rsid w:val="007561C4"/>
    <w:rsid w:val="0075684E"/>
    <w:rsid w:val="00756CC8"/>
    <w:rsid w:val="00757056"/>
    <w:rsid w:val="0075712D"/>
    <w:rsid w:val="00757169"/>
    <w:rsid w:val="00757E2D"/>
    <w:rsid w:val="0076049D"/>
    <w:rsid w:val="00760A9C"/>
    <w:rsid w:val="00761589"/>
    <w:rsid w:val="0076184A"/>
    <w:rsid w:val="007618C7"/>
    <w:rsid w:val="007618DB"/>
    <w:rsid w:val="00761A53"/>
    <w:rsid w:val="00761C8F"/>
    <w:rsid w:val="00761CAE"/>
    <w:rsid w:val="00761CAF"/>
    <w:rsid w:val="00761DED"/>
    <w:rsid w:val="00761F8C"/>
    <w:rsid w:val="007621D0"/>
    <w:rsid w:val="00762653"/>
    <w:rsid w:val="007627AB"/>
    <w:rsid w:val="00762C09"/>
    <w:rsid w:val="00762C19"/>
    <w:rsid w:val="00762CB0"/>
    <w:rsid w:val="00762DD9"/>
    <w:rsid w:val="0076356F"/>
    <w:rsid w:val="0076380A"/>
    <w:rsid w:val="00763D39"/>
    <w:rsid w:val="00763FAA"/>
    <w:rsid w:val="00764333"/>
    <w:rsid w:val="007647E8"/>
    <w:rsid w:val="00764A7F"/>
    <w:rsid w:val="00765071"/>
    <w:rsid w:val="0076516B"/>
    <w:rsid w:val="007656ED"/>
    <w:rsid w:val="00765AAA"/>
    <w:rsid w:val="00765DA1"/>
    <w:rsid w:val="0076645F"/>
    <w:rsid w:val="00767044"/>
    <w:rsid w:val="00767082"/>
    <w:rsid w:val="0076715A"/>
    <w:rsid w:val="007672AA"/>
    <w:rsid w:val="0076760C"/>
    <w:rsid w:val="007677A4"/>
    <w:rsid w:val="007678EA"/>
    <w:rsid w:val="00767978"/>
    <w:rsid w:val="00767A21"/>
    <w:rsid w:val="00767EA5"/>
    <w:rsid w:val="00767FDD"/>
    <w:rsid w:val="00770466"/>
    <w:rsid w:val="00770640"/>
    <w:rsid w:val="007708C7"/>
    <w:rsid w:val="00770E9E"/>
    <w:rsid w:val="00771118"/>
    <w:rsid w:val="00771513"/>
    <w:rsid w:val="00771536"/>
    <w:rsid w:val="00771B90"/>
    <w:rsid w:val="00771CCF"/>
    <w:rsid w:val="00771D70"/>
    <w:rsid w:val="00772054"/>
    <w:rsid w:val="007724C7"/>
    <w:rsid w:val="00772A24"/>
    <w:rsid w:val="00773172"/>
    <w:rsid w:val="007732E3"/>
    <w:rsid w:val="00773BAF"/>
    <w:rsid w:val="007742F7"/>
    <w:rsid w:val="0077439D"/>
    <w:rsid w:val="007747FD"/>
    <w:rsid w:val="00774826"/>
    <w:rsid w:val="00775474"/>
    <w:rsid w:val="0077573D"/>
    <w:rsid w:val="00775BBC"/>
    <w:rsid w:val="0077606B"/>
    <w:rsid w:val="0077668A"/>
    <w:rsid w:val="00776F44"/>
    <w:rsid w:val="00777311"/>
    <w:rsid w:val="00777648"/>
    <w:rsid w:val="00777818"/>
    <w:rsid w:val="00777847"/>
    <w:rsid w:val="00777BAD"/>
    <w:rsid w:val="00777E91"/>
    <w:rsid w:val="00780160"/>
    <w:rsid w:val="007801C3"/>
    <w:rsid w:val="00780370"/>
    <w:rsid w:val="0078064C"/>
    <w:rsid w:val="00781094"/>
    <w:rsid w:val="00781442"/>
    <w:rsid w:val="007815DE"/>
    <w:rsid w:val="00781730"/>
    <w:rsid w:val="00781A9D"/>
    <w:rsid w:val="00781FBC"/>
    <w:rsid w:val="007820C9"/>
    <w:rsid w:val="00782260"/>
    <w:rsid w:val="00782343"/>
    <w:rsid w:val="00782445"/>
    <w:rsid w:val="007824DD"/>
    <w:rsid w:val="00782553"/>
    <w:rsid w:val="00782633"/>
    <w:rsid w:val="00782702"/>
    <w:rsid w:val="0078278B"/>
    <w:rsid w:val="0078289B"/>
    <w:rsid w:val="00782954"/>
    <w:rsid w:val="00782D22"/>
    <w:rsid w:val="00783787"/>
    <w:rsid w:val="007838A4"/>
    <w:rsid w:val="0078426D"/>
    <w:rsid w:val="00784888"/>
    <w:rsid w:val="00784FEB"/>
    <w:rsid w:val="0078525D"/>
    <w:rsid w:val="00785494"/>
    <w:rsid w:val="00785B90"/>
    <w:rsid w:val="00785EF0"/>
    <w:rsid w:val="00786378"/>
    <w:rsid w:val="007863B2"/>
    <w:rsid w:val="00786A19"/>
    <w:rsid w:val="00786A62"/>
    <w:rsid w:val="00786AEC"/>
    <w:rsid w:val="00786FF2"/>
    <w:rsid w:val="00787086"/>
    <w:rsid w:val="007871F0"/>
    <w:rsid w:val="0078780B"/>
    <w:rsid w:val="007902EA"/>
    <w:rsid w:val="007903FB"/>
    <w:rsid w:val="00790892"/>
    <w:rsid w:val="007908FD"/>
    <w:rsid w:val="00790F9F"/>
    <w:rsid w:val="00791C51"/>
    <w:rsid w:val="007921A2"/>
    <w:rsid w:val="00792C3F"/>
    <w:rsid w:val="0079354A"/>
    <w:rsid w:val="00793664"/>
    <w:rsid w:val="00793677"/>
    <w:rsid w:val="00793A58"/>
    <w:rsid w:val="00793C7B"/>
    <w:rsid w:val="00793FEE"/>
    <w:rsid w:val="00794011"/>
    <w:rsid w:val="00794083"/>
    <w:rsid w:val="007943B4"/>
    <w:rsid w:val="007943C2"/>
    <w:rsid w:val="007946E7"/>
    <w:rsid w:val="00794C8B"/>
    <w:rsid w:val="00794CFB"/>
    <w:rsid w:val="00794F90"/>
    <w:rsid w:val="00795456"/>
    <w:rsid w:val="007954D4"/>
    <w:rsid w:val="00795963"/>
    <w:rsid w:val="00795990"/>
    <w:rsid w:val="00795A73"/>
    <w:rsid w:val="0079631C"/>
    <w:rsid w:val="007964D7"/>
    <w:rsid w:val="0079650E"/>
    <w:rsid w:val="00797457"/>
    <w:rsid w:val="00797A26"/>
    <w:rsid w:val="00797BC3"/>
    <w:rsid w:val="00797C72"/>
    <w:rsid w:val="00797DCE"/>
    <w:rsid w:val="00797F32"/>
    <w:rsid w:val="007A0409"/>
    <w:rsid w:val="007A055F"/>
    <w:rsid w:val="007A0EFA"/>
    <w:rsid w:val="007A12C6"/>
    <w:rsid w:val="007A1304"/>
    <w:rsid w:val="007A1763"/>
    <w:rsid w:val="007A17A9"/>
    <w:rsid w:val="007A1C6E"/>
    <w:rsid w:val="007A1F1B"/>
    <w:rsid w:val="007A1F94"/>
    <w:rsid w:val="007A246F"/>
    <w:rsid w:val="007A26FD"/>
    <w:rsid w:val="007A2EC3"/>
    <w:rsid w:val="007A2FC0"/>
    <w:rsid w:val="007A3263"/>
    <w:rsid w:val="007A351B"/>
    <w:rsid w:val="007A37AF"/>
    <w:rsid w:val="007A37E9"/>
    <w:rsid w:val="007A406D"/>
    <w:rsid w:val="007A4094"/>
    <w:rsid w:val="007A41EE"/>
    <w:rsid w:val="007A42D5"/>
    <w:rsid w:val="007A5525"/>
    <w:rsid w:val="007A5870"/>
    <w:rsid w:val="007A6179"/>
    <w:rsid w:val="007A6635"/>
    <w:rsid w:val="007A6844"/>
    <w:rsid w:val="007A6EC5"/>
    <w:rsid w:val="007A6F36"/>
    <w:rsid w:val="007A725F"/>
    <w:rsid w:val="007A727A"/>
    <w:rsid w:val="007A73ED"/>
    <w:rsid w:val="007A7738"/>
    <w:rsid w:val="007A7B7E"/>
    <w:rsid w:val="007A7BCD"/>
    <w:rsid w:val="007A7F11"/>
    <w:rsid w:val="007B0366"/>
    <w:rsid w:val="007B0EF5"/>
    <w:rsid w:val="007B1112"/>
    <w:rsid w:val="007B121F"/>
    <w:rsid w:val="007B14EF"/>
    <w:rsid w:val="007B1983"/>
    <w:rsid w:val="007B1FC4"/>
    <w:rsid w:val="007B212E"/>
    <w:rsid w:val="007B2A85"/>
    <w:rsid w:val="007B2D52"/>
    <w:rsid w:val="007B2F6A"/>
    <w:rsid w:val="007B3079"/>
    <w:rsid w:val="007B3164"/>
    <w:rsid w:val="007B3A45"/>
    <w:rsid w:val="007B458C"/>
    <w:rsid w:val="007B458F"/>
    <w:rsid w:val="007B45B4"/>
    <w:rsid w:val="007B488B"/>
    <w:rsid w:val="007B4B3B"/>
    <w:rsid w:val="007B4C4F"/>
    <w:rsid w:val="007B4DF7"/>
    <w:rsid w:val="007B4FED"/>
    <w:rsid w:val="007B508A"/>
    <w:rsid w:val="007B51D9"/>
    <w:rsid w:val="007B530C"/>
    <w:rsid w:val="007B5DE3"/>
    <w:rsid w:val="007B63BA"/>
    <w:rsid w:val="007B67FB"/>
    <w:rsid w:val="007B6E1C"/>
    <w:rsid w:val="007B73D6"/>
    <w:rsid w:val="007B75F7"/>
    <w:rsid w:val="007B7AE8"/>
    <w:rsid w:val="007B7CDB"/>
    <w:rsid w:val="007B7D1A"/>
    <w:rsid w:val="007B7F85"/>
    <w:rsid w:val="007C078F"/>
    <w:rsid w:val="007C1692"/>
    <w:rsid w:val="007C1778"/>
    <w:rsid w:val="007C186D"/>
    <w:rsid w:val="007C1882"/>
    <w:rsid w:val="007C18D9"/>
    <w:rsid w:val="007C1C78"/>
    <w:rsid w:val="007C20DE"/>
    <w:rsid w:val="007C2521"/>
    <w:rsid w:val="007C262A"/>
    <w:rsid w:val="007C3877"/>
    <w:rsid w:val="007C39EF"/>
    <w:rsid w:val="007C3B4D"/>
    <w:rsid w:val="007C3BE4"/>
    <w:rsid w:val="007C3CB2"/>
    <w:rsid w:val="007C3E90"/>
    <w:rsid w:val="007C3EE1"/>
    <w:rsid w:val="007C42E2"/>
    <w:rsid w:val="007C4374"/>
    <w:rsid w:val="007C467F"/>
    <w:rsid w:val="007C46F8"/>
    <w:rsid w:val="007C4722"/>
    <w:rsid w:val="007C4AE1"/>
    <w:rsid w:val="007C4B53"/>
    <w:rsid w:val="007C4D70"/>
    <w:rsid w:val="007C4F79"/>
    <w:rsid w:val="007C5007"/>
    <w:rsid w:val="007C508C"/>
    <w:rsid w:val="007C50A9"/>
    <w:rsid w:val="007C51A7"/>
    <w:rsid w:val="007C51E8"/>
    <w:rsid w:val="007C52C4"/>
    <w:rsid w:val="007C560C"/>
    <w:rsid w:val="007C5C54"/>
    <w:rsid w:val="007C610A"/>
    <w:rsid w:val="007C61FB"/>
    <w:rsid w:val="007C64C6"/>
    <w:rsid w:val="007C692A"/>
    <w:rsid w:val="007C697E"/>
    <w:rsid w:val="007C6B25"/>
    <w:rsid w:val="007C6D03"/>
    <w:rsid w:val="007C6F7F"/>
    <w:rsid w:val="007C718E"/>
    <w:rsid w:val="007C7B8D"/>
    <w:rsid w:val="007C7BCE"/>
    <w:rsid w:val="007C7E76"/>
    <w:rsid w:val="007D0085"/>
    <w:rsid w:val="007D022F"/>
    <w:rsid w:val="007D031F"/>
    <w:rsid w:val="007D070D"/>
    <w:rsid w:val="007D0968"/>
    <w:rsid w:val="007D0A93"/>
    <w:rsid w:val="007D0C2B"/>
    <w:rsid w:val="007D0CE6"/>
    <w:rsid w:val="007D12F7"/>
    <w:rsid w:val="007D19FC"/>
    <w:rsid w:val="007D22A4"/>
    <w:rsid w:val="007D272F"/>
    <w:rsid w:val="007D28AB"/>
    <w:rsid w:val="007D291A"/>
    <w:rsid w:val="007D310B"/>
    <w:rsid w:val="007D3238"/>
    <w:rsid w:val="007D344B"/>
    <w:rsid w:val="007D36A2"/>
    <w:rsid w:val="007D394B"/>
    <w:rsid w:val="007D3A64"/>
    <w:rsid w:val="007D45A1"/>
    <w:rsid w:val="007D4624"/>
    <w:rsid w:val="007D4AD9"/>
    <w:rsid w:val="007D4B21"/>
    <w:rsid w:val="007D51CE"/>
    <w:rsid w:val="007D5303"/>
    <w:rsid w:val="007D5725"/>
    <w:rsid w:val="007D5742"/>
    <w:rsid w:val="007D5936"/>
    <w:rsid w:val="007D59B4"/>
    <w:rsid w:val="007D611F"/>
    <w:rsid w:val="007D6163"/>
    <w:rsid w:val="007D62EC"/>
    <w:rsid w:val="007D6377"/>
    <w:rsid w:val="007D6746"/>
    <w:rsid w:val="007D736C"/>
    <w:rsid w:val="007D7764"/>
    <w:rsid w:val="007D7C6C"/>
    <w:rsid w:val="007E03D7"/>
    <w:rsid w:val="007E0911"/>
    <w:rsid w:val="007E0FFD"/>
    <w:rsid w:val="007E1414"/>
    <w:rsid w:val="007E1454"/>
    <w:rsid w:val="007E25B6"/>
    <w:rsid w:val="007E2BA0"/>
    <w:rsid w:val="007E30AA"/>
    <w:rsid w:val="007E363B"/>
    <w:rsid w:val="007E3F68"/>
    <w:rsid w:val="007E4194"/>
    <w:rsid w:val="007E4543"/>
    <w:rsid w:val="007E481F"/>
    <w:rsid w:val="007E5417"/>
    <w:rsid w:val="007E5CD5"/>
    <w:rsid w:val="007E5EF6"/>
    <w:rsid w:val="007E6596"/>
    <w:rsid w:val="007E6877"/>
    <w:rsid w:val="007E69A0"/>
    <w:rsid w:val="007E69AD"/>
    <w:rsid w:val="007E6E52"/>
    <w:rsid w:val="007E6EFD"/>
    <w:rsid w:val="007E7448"/>
    <w:rsid w:val="007E7F03"/>
    <w:rsid w:val="007F018A"/>
    <w:rsid w:val="007F056D"/>
    <w:rsid w:val="007F057F"/>
    <w:rsid w:val="007F07D9"/>
    <w:rsid w:val="007F0A02"/>
    <w:rsid w:val="007F0FDD"/>
    <w:rsid w:val="007F103C"/>
    <w:rsid w:val="007F12D4"/>
    <w:rsid w:val="007F1504"/>
    <w:rsid w:val="007F15F9"/>
    <w:rsid w:val="007F16BD"/>
    <w:rsid w:val="007F1E68"/>
    <w:rsid w:val="007F1E72"/>
    <w:rsid w:val="007F208A"/>
    <w:rsid w:val="007F2323"/>
    <w:rsid w:val="007F2325"/>
    <w:rsid w:val="007F2333"/>
    <w:rsid w:val="007F2B7A"/>
    <w:rsid w:val="007F2BFD"/>
    <w:rsid w:val="007F2E31"/>
    <w:rsid w:val="007F2FA9"/>
    <w:rsid w:val="007F37B0"/>
    <w:rsid w:val="007F3E44"/>
    <w:rsid w:val="007F413C"/>
    <w:rsid w:val="007F43F1"/>
    <w:rsid w:val="007F440F"/>
    <w:rsid w:val="007F456B"/>
    <w:rsid w:val="007F463D"/>
    <w:rsid w:val="007F4696"/>
    <w:rsid w:val="007F4E5B"/>
    <w:rsid w:val="007F5110"/>
    <w:rsid w:val="007F5738"/>
    <w:rsid w:val="007F5879"/>
    <w:rsid w:val="007F58D6"/>
    <w:rsid w:val="007F5F96"/>
    <w:rsid w:val="007F789C"/>
    <w:rsid w:val="007F7C29"/>
    <w:rsid w:val="00800B79"/>
    <w:rsid w:val="00800DB6"/>
    <w:rsid w:val="00801AC1"/>
    <w:rsid w:val="00801B9F"/>
    <w:rsid w:val="00801EB3"/>
    <w:rsid w:val="00802048"/>
    <w:rsid w:val="00802509"/>
    <w:rsid w:val="0080255E"/>
    <w:rsid w:val="008028C6"/>
    <w:rsid w:val="008029E8"/>
    <w:rsid w:val="008031E1"/>
    <w:rsid w:val="0080368E"/>
    <w:rsid w:val="00803730"/>
    <w:rsid w:val="00803C0D"/>
    <w:rsid w:val="00803EDC"/>
    <w:rsid w:val="00804155"/>
    <w:rsid w:val="00804174"/>
    <w:rsid w:val="008046A1"/>
    <w:rsid w:val="008047F6"/>
    <w:rsid w:val="00804821"/>
    <w:rsid w:val="008048AE"/>
    <w:rsid w:val="0080522E"/>
    <w:rsid w:val="00806BEE"/>
    <w:rsid w:val="00806C97"/>
    <w:rsid w:val="008071E7"/>
    <w:rsid w:val="0080789C"/>
    <w:rsid w:val="00807C4B"/>
    <w:rsid w:val="00807D94"/>
    <w:rsid w:val="00810A29"/>
    <w:rsid w:val="00811496"/>
    <w:rsid w:val="00811815"/>
    <w:rsid w:val="00811ECC"/>
    <w:rsid w:val="00812252"/>
    <w:rsid w:val="008123B0"/>
    <w:rsid w:val="008126D7"/>
    <w:rsid w:val="0081371C"/>
    <w:rsid w:val="0081378A"/>
    <w:rsid w:val="00813921"/>
    <w:rsid w:val="0081396C"/>
    <w:rsid w:val="00813A0C"/>
    <w:rsid w:val="00813CDE"/>
    <w:rsid w:val="00813E1D"/>
    <w:rsid w:val="008143DD"/>
    <w:rsid w:val="00814667"/>
    <w:rsid w:val="00814DCD"/>
    <w:rsid w:val="00814E51"/>
    <w:rsid w:val="00815628"/>
    <w:rsid w:val="00815899"/>
    <w:rsid w:val="0081622C"/>
    <w:rsid w:val="00816581"/>
    <w:rsid w:val="00816CB8"/>
    <w:rsid w:val="0081736F"/>
    <w:rsid w:val="0081785F"/>
    <w:rsid w:val="00820052"/>
    <w:rsid w:val="00820434"/>
    <w:rsid w:val="00820548"/>
    <w:rsid w:val="008209AA"/>
    <w:rsid w:val="00820D48"/>
    <w:rsid w:val="00820DED"/>
    <w:rsid w:val="00820FDF"/>
    <w:rsid w:val="00820FE9"/>
    <w:rsid w:val="00821538"/>
    <w:rsid w:val="00822399"/>
    <w:rsid w:val="0082256C"/>
    <w:rsid w:val="008227A2"/>
    <w:rsid w:val="00822BD8"/>
    <w:rsid w:val="00822BE4"/>
    <w:rsid w:val="00822C72"/>
    <w:rsid w:val="00823937"/>
    <w:rsid w:val="00823BA3"/>
    <w:rsid w:val="00823D4D"/>
    <w:rsid w:val="00823DD2"/>
    <w:rsid w:val="00823F4B"/>
    <w:rsid w:val="00824013"/>
    <w:rsid w:val="008240E8"/>
    <w:rsid w:val="008241A8"/>
    <w:rsid w:val="008242D1"/>
    <w:rsid w:val="0082502B"/>
    <w:rsid w:val="0082543C"/>
    <w:rsid w:val="00825739"/>
    <w:rsid w:val="00825914"/>
    <w:rsid w:val="00825FD1"/>
    <w:rsid w:val="0082629E"/>
    <w:rsid w:val="008265AC"/>
    <w:rsid w:val="00826D00"/>
    <w:rsid w:val="00826E00"/>
    <w:rsid w:val="00827066"/>
    <w:rsid w:val="00827A5B"/>
    <w:rsid w:val="00827A7C"/>
    <w:rsid w:val="00827ED9"/>
    <w:rsid w:val="00830419"/>
    <w:rsid w:val="00830511"/>
    <w:rsid w:val="008308C3"/>
    <w:rsid w:val="00830921"/>
    <w:rsid w:val="00830987"/>
    <w:rsid w:val="00830BC3"/>
    <w:rsid w:val="00831085"/>
    <w:rsid w:val="00831562"/>
    <w:rsid w:val="00831E33"/>
    <w:rsid w:val="00831EB1"/>
    <w:rsid w:val="008335F0"/>
    <w:rsid w:val="00833756"/>
    <w:rsid w:val="00833B1E"/>
    <w:rsid w:val="00833EDF"/>
    <w:rsid w:val="008342FB"/>
    <w:rsid w:val="008346B7"/>
    <w:rsid w:val="00834A51"/>
    <w:rsid w:val="00834C61"/>
    <w:rsid w:val="008354AB"/>
    <w:rsid w:val="00835630"/>
    <w:rsid w:val="00835751"/>
    <w:rsid w:val="008359B0"/>
    <w:rsid w:val="00835B9C"/>
    <w:rsid w:val="00835ECB"/>
    <w:rsid w:val="00836758"/>
    <w:rsid w:val="00836A4B"/>
    <w:rsid w:val="00837602"/>
    <w:rsid w:val="00837786"/>
    <w:rsid w:val="0083788B"/>
    <w:rsid w:val="008400B7"/>
    <w:rsid w:val="00840554"/>
    <w:rsid w:val="008409D4"/>
    <w:rsid w:val="00840D6E"/>
    <w:rsid w:val="00840DB2"/>
    <w:rsid w:val="00840DB4"/>
    <w:rsid w:val="00840DBE"/>
    <w:rsid w:val="00840F71"/>
    <w:rsid w:val="008414F8"/>
    <w:rsid w:val="0084161E"/>
    <w:rsid w:val="00841A05"/>
    <w:rsid w:val="0084240C"/>
    <w:rsid w:val="0084299A"/>
    <w:rsid w:val="00842E60"/>
    <w:rsid w:val="00842FC7"/>
    <w:rsid w:val="008434FB"/>
    <w:rsid w:val="008435C3"/>
    <w:rsid w:val="0084370C"/>
    <w:rsid w:val="0084387F"/>
    <w:rsid w:val="00843DFE"/>
    <w:rsid w:val="00844377"/>
    <w:rsid w:val="008443B0"/>
    <w:rsid w:val="008447A9"/>
    <w:rsid w:val="0084487B"/>
    <w:rsid w:val="00844984"/>
    <w:rsid w:val="00845098"/>
    <w:rsid w:val="00845296"/>
    <w:rsid w:val="0084552F"/>
    <w:rsid w:val="008458D2"/>
    <w:rsid w:val="00845A43"/>
    <w:rsid w:val="00846221"/>
    <w:rsid w:val="0084733C"/>
    <w:rsid w:val="008479E7"/>
    <w:rsid w:val="00847BF8"/>
    <w:rsid w:val="00847E24"/>
    <w:rsid w:val="00847F43"/>
    <w:rsid w:val="00850C12"/>
    <w:rsid w:val="00850D2C"/>
    <w:rsid w:val="00850F58"/>
    <w:rsid w:val="008513F6"/>
    <w:rsid w:val="0085141F"/>
    <w:rsid w:val="00851732"/>
    <w:rsid w:val="00851892"/>
    <w:rsid w:val="008519B1"/>
    <w:rsid w:val="00851B5A"/>
    <w:rsid w:val="008522E2"/>
    <w:rsid w:val="008523AD"/>
    <w:rsid w:val="00852972"/>
    <w:rsid w:val="00852E50"/>
    <w:rsid w:val="00853707"/>
    <w:rsid w:val="00853784"/>
    <w:rsid w:val="00853DB1"/>
    <w:rsid w:val="008544F6"/>
    <w:rsid w:val="008549F5"/>
    <w:rsid w:val="00854A00"/>
    <w:rsid w:val="00854A89"/>
    <w:rsid w:val="00854B54"/>
    <w:rsid w:val="00854E04"/>
    <w:rsid w:val="00854FF1"/>
    <w:rsid w:val="0085558B"/>
    <w:rsid w:val="00855683"/>
    <w:rsid w:val="008559D9"/>
    <w:rsid w:val="00856496"/>
    <w:rsid w:val="008565B1"/>
    <w:rsid w:val="00856969"/>
    <w:rsid w:val="00856A20"/>
    <w:rsid w:val="00856B19"/>
    <w:rsid w:val="00856B41"/>
    <w:rsid w:val="00856D41"/>
    <w:rsid w:val="00856DCD"/>
    <w:rsid w:val="008572C6"/>
    <w:rsid w:val="00857597"/>
    <w:rsid w:val="00857B42"/>
    <w:rsid w:val="00857C12"/>
    <w:rsid w:val="0086028E"/>
    <w:rsid w:val="008605CD"/>
    <w:rsid w:val="0086083B"/>
    <w:rsid w:val="00860934"/>
    <w:rsid w:val="00860D2D"/>
    <w:rsid w:val="00860E51"/>
    <w:rsid w:val="008615A8"/>
    <w:rsid w:val="00861908"/>
    <w:rsid w:val="00861C89"/>
    <w:rsid w:val="00861DD9"/>
    <w:rsid w:val="008624E0"/>
    <w:rsid w:val="0086279D"/>
    <w:rsid w:val="00862989"/>
    <w:rsid w:val="00862BFF"/>
    <w:rsid w:val="00862C69"/>
    <w:rsid w:val="00863665"/>
    <w:rsid w:val="00863B4C"/>
    <w:rsid w:val="0086422F"/>
    <w:rsid w:val="0086425B"/>
    <w:rsid w:val="00864CAE"/>
    <w:rsid w:val="0086589F"/>
    <w:rsid w:val="00865ACD"/>
    <w:rsid w:val="00865EB4"/>
    <w:rsid w:val="008667CB"/>
    <w:rsid w:val="008674A7"/>
    <w:rsid w:val="00867AEB"/>
    <w:rsid w:val="00870B59"/>
    <w:rsid w:val="00871393"/>
    <w:rsid w:val="00871482"/>
    <w:rsid w:val="00871671"/>
    <w:rsid w:val="008716FF"/>
    <w:rsid w:val="00871BB5"/>
    <w:rsid w:val="00871D61"/>
    <w:rsid w:val="00871E01"/>
    <w:rsid w:val="0087298F"/>
    <w:rsid w:val="0087370C"/>
    <w:rsid w:val="008737EB"/>
    <w:rsid w:val="0087386C"/>
    <w:rsid w:val="00873BA4"/>
    <w:rsid w:val="00873CDC"/>
    <w:rsid w:val="00873F96"/>
    <w:rsid w:val="00874036"/>
    <w:rsid w:val="0087405E"/>
    <w:rsid w:val="0087430B"/>
    <w:rsid w:val="00874803"/>
    <w:rsid w:val="00874F8D"/>
    <w:rsid w:val="0087516A"/>
    <w:rsid w:val="00875446"/>
    <w:rsid w:val="00875B8C"/>
    <w:rsid w:val="008761E9"/>
    <w:rsid w:val="0087656F"/>
    <w:rsid w:val="008774DC"/>
    <w:rsid w:val="00877537"/>
    <w:rsid w:val="0087753A"/>
    <w:rsid w:val="00877568"/>
    <w:rsid w:val="008776D7"/>
    <w:rsid w:val="008777CF"/>
    <w:rsid w:val="00877B44"/>
    <w:rsid w:val="00877C60"/>
    <w:rsid w:val="0088004F"/>
    <w:rsid w:val="008803FE"/>
    <w:rsid w:val="0088091F"/>
    <w:rsid w:val="00880E31"/>
    <w:rsid w:val="00881555"/>
    <w:rsid w:val="008819AE"/>
    <w:rsid w:val="00881D15"/>
    <w:rsid w:val="00881F03"/>
    <w:rsid w:val="008827C7"/>
    <w:rsid w:val="00882BC5"/>
    <w:rsid w:val="00882BCE"/>
    <w:rsid w:val="00883857"/>
    <w:rsid w:val="00883B95"/>
    <w:rsid w:val="00883DF7"/>
    <w:rsid w:val="008845F1"/>
    <w:rsid w:val="00884AB9"/>
    <w:rsid w:val="00884C3A"/>
    <w:rsid w:val="00884D0B"/>
    <w:rsid w:val="0088510C"/>
    <w:rsid w:val="00885EF9"/>
    <w:rsid w:val="00885F8F"/>
    <w:rsid w:val="00885FE7"/>
    <w:rsid w:val="0088616F"/>
    <w:rsid w:val="008864A9"/>
    <w:rsid w:val="00886E62"/>
    <w:rsid w:val="0088780F"/>
    <w:rsid w:val="00887D03"/>
    <w:rsid w:val="00887D8B"/>
    <w:rsid w:val="00890A48"/>
    <w:rsid w:val="00891037"/>
    <w:rsid w:val="0089144C"/>
    <w:rsid w:val="0089179F"/>
    <w:rsid w:val="008919A3"/>
    <w:rsid w:val="00891A2A"/>
    <w:rsid w:val="00891CA8"/>
    <w:rsid w:val="00891CDA"/>
    <w:rsid w:val="00892415"/>
    <w:rsid w:val="0089282B"/>
    <w:rsid w:val="00893377"/>
    <w:rsid w:val="00893692"/>
    <w:rsid w:val="00893887"/>
    <w:rsid w:val="00893912"/>
    <w:rsid w:val="00893AC5"/>
    <w:rsid w:val="00893AF5"/>
    <w:rsid w:val="008941B2"/>
    <w:rsid w:val="008953CB"/>
    <w:rsid w:val="00895B03"/>
    <w:rsid w:val="00895CD3"/>
    <w:rsid w:val="008969A5"/>
    <w:rsid w:val="00896A51"/>
    <w:rsid w:val="00896EA2"/>
    <w:rsid w:val="00896EAC"/>
    <w:rsid w:val="00896F60"/>
    <w:rsid w:val="0089701C"/>
    <w:rsid w:val="00897139"/>
    <w:rsid w:val="0089747F"/>
    <w:rsid w:val="0089764F"/>
    <w:rsid w:val="00897E5F"/>
    <w:rsid w:val="00897F52"/>
    <w:rsid w:val="00897FFA"/>
    <w:rsid w:val="008A005A"/>
    <w:rsid w:val="008A0105"/>
    <w:rsid w:val="008A049D"/>
    <w:rsid w:val="008A089B"/>
    <w:rsid w:val="008A0978"/>
    <w:rsid w:val="008A0B09"/>
    <w:rsid w:val="008A0B1F"/>
    <w:rsid w:val="008A0C5E"/>
    <w:rsid w:val="008A119F"/>
    <w:rsid w:val="008A12F9"/>
    <w:rsid w:val="008A2698"/>
    <w:rsid w:val="008A2BD0"/>
    <w:rsid w:val="008A2BEB"/>
    <w:rsid w:val="008A304E"/>
    <w:rsid w:val="008A32CA"/>
    <w:rsid w:val="008A348D"/>
    <w:rsid w:val="008A3D18"/>
    <w:rsid w:val="008A484B"/>
    <w:rsid w:val="008A4F08"/>
    <w:rsid w:val="008A51C2"/>
    <w:rsid w:val="008A527A"/>
    <w:rsid w:val="008A54D3"/>
    <w:rsid w:val="008A5862"/>
    <w:rsid w:val="008A58D2"/>
    <w:rsid w:val="008A593B"/>
    <w:rsid w:val="008A5AC8"/>
    <w:rsid w:val="008A601F"/>
    <w:rsid w:val="008A6168"/>
    <w:rsid w:val="008A6520"/>
    <w:rsid w:val="008A678B"/>
    <w:rsid w:val="008A6A38"/>
    <w:rsid w:val="008A6EE4"/>
    <w:rsid w:val="008A7370"/>
    <w:rsid w:val="008A7738"/>
    <w:rsid w:val="008A78D9"/>
    <w:rsid w:val="008A7CA9"/>
    <w:rsid w:val="008B0549"/>
    <w:rsid w:val="008B057B"/>
    <w:rsid w:val="008B0A4D"/>
    <w:rsid w:val="008B10FE"/>
    <w:rsid w:val="008B1131"/>
    <w:rsid w:val="008B1776"/>
    <w:rsid w:val="008B1887"/>
    <w:rsid w:val="008B1A56"/>
    <w:rsid w:val="008B1B6C"/>
    <w:rsid w:val="008B1EDC"/>
    <w:rsid w:val="008B23FA"/>
    <w:rsid w:val="008B2443"/>
    <w:rsid w:val="008B2768"/>
    <w:rsid w:val="008B2EF3"/>
    <w:rsid w:val="008B2EF9"/>
    <w:rsid w:val="008B2F37"/>
    <w:rsid w:val="008B3321"/>
    <w:rsid w:val="008B3A4A"/>
    <w:rsid w:val="008B3E95"/>
    <w:rsid w:val="008B414E"/>
    <w:rsid w:val="008B4257"/>
    <w:rsid w:val="008B438D"/>
    <w:rsid w:val="008B44CF"/>
    <w:rsid w:val="008B4830"/>
    <w:rsid w:val="008B4D37"/>
    <w:rsid w:val="008B4ECB"/>
    <w:rsid w:val="008B4F26"/>
    <w:rsid w:val="008B5025"/>
    <w:rsid w:val="008B52D4"/>
    <w:rsid w:val="008B5429"/>
    <w:rsid w:val="008B58D8"/>
    <w:rsid w:val="008B59A8"/>
    <w:rsid w:val="008B5A3A"/>
    <w:rsid w:val="008B5D22"/>
    <w:rsid w:val="008B629D"/>
    <w:rsid w:val="008B63F0"/>
    <w:rsid w:val="008B64D2"/>
    <w:rsid w:val="008B6697"/>
    <w:rsid w:val="008B68E4"/>
    <w:rsid w:val="008B6CAC"/>
    <w:rsid w:val="008B6E38"/>
    <w:rsid w:val="008B6E3A"/>
    <w:rsid w:val="008B72AB"/>
    <w:rsid w:val="008B7328"/>
    <w:rsid w:val="008B7399"/>
    <w:rsid w:val="008B75D1"/>
    <w:rsid w:val="008B75EA"/>
    <w:rsid w:val="008B768E"/>
    <w:rsid w:val="008B7760"/>
    <w:rsid w:val="008B777F"/>
    <w:rsid w:val="008B77A2"/>
    <w:rsid w:val="008B7D4A"/>
    <w:rsid w:val="008B7E01"/>
    <w:rsid w:val="008C01CD"/>
    <w:rsid w:val="008C0213"/>
    <w:rsid w:val="008C05B5"/>
    <w:rsid w:val="008C0FDC"/>
    <w:rsid w:val="008C1028"/>
    <w:rsid w:val="008C15E6"/>
    <w:rsid w:val="008C19F2"/>
    <w:rsid w:val="008C1E3D"/>
    <w:rsid w:val="008C2144"/>
    <w:rsid w:val="008C241F"/>
    <w:rsid w:val="008C2952"/>
    <w:rsid w:val="008C303B"/>
    <w:rsid w:val="008C3805"/>
    <w:rsid w:val="008C397B"/>
    <w:rsid w:val="008C3E82"/>
    <w:rsid w:val="008C411B"/>
    <w:rsid w:val="008C42CD"/>
    <w:rsid w:val="008C4580"/>
    <w:rsid w:val="008C464B"/>
    <w:rsid w:val="008C50ED"/>
    <w:rsid w:val="008C5437"/>
    <w:rsid w:val="008C5907"/>
    <w:rsid w:val="008C5DE3"/>
    <w:rsid w:val="008C5F67"/>
    <w:rsid w:val="008C67D3"/>
    <w:rsid w:val="008C7B36"/>
    <w:rsid w:val="008D069C"/>
    <w:rsid w:val="008D0BA1"/>
    <w:rsid w:val="008D10E0"/>
    <w:rsid w:val="008D132A"/>
    <w:rsid w:val="008D19CB"/>
    <w:rsid w:val="008D1DD8"/>
    <w:rsid w:val="008D1E5B"/>
    <w:rsid w:val="008D2542"/>
    <w:rsid w:val="008D2A67"/>
    <w:rsid w:val="008D3120"/>
    <w:rsid w:val="008D33B3"/>
    <w:rsid w:val="008D35B2"/>
    <w:rsid w:val="008D3635"/>
    <w:rsid w:val="008D3814"/>
    <w:rsid w:val="008D4028"/>
    <w:rsid w:val="008D4912"/>
    <w:rsid w:val="008D4B03"/>
    <w:rsid w:val="008D4CDE"/>
    <w:rsid w:val="008D4EF4"/>
    <w:rsid w:val="008D4F32"/>
    <w:rsid w:val="008D50C8"/>
    <w:rsid w:val="008D5295"/>
    <w:rsid w:val="008D52BF"/>
    <w:rsid w:val="008D5781"/>
    <w:rsid w:val="008D5C59"/>
    <w:rsid w:val="008D6A04"/>
    <w:rsid w:val="008D6B41"/>
    <w:rsid w:val="008D6CCD"/>
    <w:rsid w:val="008D76E1"/>
    <w:rsid w:val="008E0584"/>
    <w:rsid w:val="008E0677"/>
    <w:rsid w:val="008E0AD1"/>
    <w:rsid w:val="008E0CD8"/>
    <w:rsid w:val="008E0D07"/>
    <w:rsid w:val="008E24A4"/>
    <w:rsid w:val="008E26BE"/>
    <w:rsid w:val="008E26C8"/>
    <w:rsid w:val="008E2E68"/>
    <w:rsid w:val="008E3590"/>
    <w:rsid w:val="008E36C0"/>
    <w:rsid w:val="008E4017"/>
    <w:rsid w:val="008E420B"/>
    <w:rsid w:val="008E4BC2"/>
    <w:rsid w:val="008E4CFB"/>
    <w:rsid w:val="008E5564"/>
    <w:rsid w:val="008E5683"/>
    <w:rsid w:val="008E5742"/>
    <w:rsid w:val="008E58C5"/>
    <w:rsid w:val="008E5C0A"/>
    <w:rsid w:val="008E5E0C"/>
    <w:rsid w:val="008E60F2"/>
    <w:rsid w:val="008E6295"/>
    <w:rsid w:val="008E638F"/>
    <w:rsid w:val="008E63FF"/>
    <w:rsid w:val="008E6598"/>
    <w:rsid w:val="008E6A0F"/>
    <w:rsid w:val="008E6AFB"/>
    <w:rsid w:val="008E6B79"/>
    <w:rsid w:val="008E6BF5"/>
    <w:rsid w:val="008E6DFB"/>
    <w:rsid w:val="008E6FD6"/>
    <w:rsid w:val="008E6FEA"/>
    <w:rsid w:val="008E7C8C"/>
    <w:rsid w:val="008E7CAE"/>
    <w:rsid w:val="008E7DB5"/>
    <w:rsid w:val="008E7F6E"/>
    <w:rsid w:val="008F0375"/>
    <w:rsid w:val="008F05BD"/>
    <w:rsid w:val="008F09F2"/>
    <w:rsid w:val="008F1132"/>
    <w:rsid w:val="008F1677"/>
    <w:rsid w:val="008F1BEE"/>
    <w:rsid w:val="008F1D0F"/>
    <w:rsid w:val="008F1D63"/>
    <w:rsid w:val="008F1DC4"/>
    <w:rsid w:val="008F1E74"/>
    <w:rsid w:val="008F203D"/>
    <w:rsid w:val="008F211F"/>
    <w:rsid w:val="008F370F"/>
    <w:rsid w:val="008F3772"/>
    <w:rsid w:val="008F4278"/>
    <w:rsid w:val="008F4522"/>
    <w:rsid w:val="008F49D4"/>
    <w:rsid w:val="008F5029"/>
    <w:rsid w:val="008F5B07"/>
    <w:rsid w:val="008F5B90"/>
    <w:rsid w:val="008F6285"/>
    <w:rsid w:val="008F6CC3"/>
    <w:rsid w:val="008F7008"/>
    <w:rsid w:val="008F7823"/>
    <w:rsid w:val="008F7915"/>
    <w:rsid w:val="008F7B02"/>
    <w:rsid w:val="008F7EAC"/>
    <w:rsid w:val="009000FA"/>
    <w:rsid w:val="00900566"/>
    <w:rsid w:val="00900B2C"/>
    <w:rsid w:val="00900F9F"/>
    <w:rsid w:val="00901262"/>
    <w:rsid w:val="00901446"/>
    <w:rsid w:val="00901C5F"/>
    <w:rsid w:val="009022F7"/>
    <w:rsid w:val="009024AD"/>
    <w:rsid w:val="0090268B"/>
    <w:rsid w:val="009026AA"/>
    <w:rsid w:val="00902C79"/>
    <w:rsid w:val="00902DFD"/>
    <w:rsid w:val="009035A9"/>
    <w:rsid w:val="009035D6"/>
    <w:rsid w:val="0090389E"/>
    <w:rsid w:val="00903C38"/>
    <w:rsid w:val="00903FFE"/>
    <w:rsid w:val="009043B1"/>
    <w:rsid w:val="009048D7"/>
    <w:rsid w:val="00904BE8"/>
    <w:rsid w:val="00905315"/>
    <w:rsid w:val="009053DF"/>
    <w:rsid w:val="009055A3"/>
    <w:rsid w:val="00905729"/>
    <w:rsid w:val="009057E4"/>
    <w:rsid w:val="00905BB3"/>
    <w:rsid w:val="00906666"/>
    <w:rsid w:val="00906761"/>
    <w:rsid w:val="00907E73"/>
    <w:rsid w:val="0091006C"/>
    <w:rsid w:val="00910552"/>
    <w:rsid w:val="009106DE"/>
    <w:rsid w:val="009107B7"/>
    <w:rsid w:val="00910A3A"/>
    <w:rsid w:val="00910BAE"/>
    <w:rsid w:val="00910D8F"/>
    <w:rsid w:val="00910E2A"/>
    <w:rsid w:val="00910F40"/>
    <w:rsid w:val="00911046"/>
    <w:rsid w:val="0091135F"/>
    <w:rsid w:val="00911620"/>
    <w:rsid w:val="00911903"/>
    <w:rsid w:val="00911E20"/>
    <w:rsid w:val="00911E22"/>
    <w:rsid w:val="009121A3"/>
    <w:rsid w:val="009123FD"/>
    <w:rsid w:val="00912560"/>
    <w:rsid w:val="00912B40"/>
    <w:rsid w:val="00912C95"/>
    <w:rsid w:val="00912CDE"/>
    <w:rsid w:val="00912EC9"/>
    <w:rsid w:val="00912FB9"/>
    <w:rsid w:val="00913102"/>
    <w:rsid w:val="0091360B"/>
    <w:rsid w:val="00913A30"/>
    <w:rsid w:val="00914B30"/>
    <w:rsid w:val="009152ED"/>
    <w:rsid w:val="00915417"/>
    <w:rsid w:val="00915546"/>
    <w:rsid w:val="00915CA2"/>
    <w:rsid w:val="00915FA8"/>
    <w:rsid w:val="00916436"/>
    <w:rsid w:val="0091645D"/>
    <w:rsid w:val="00916910"/>
    <w:rsid w:val="009169E2"/>
    <w:rsid w:val="0091772C"/>
    <w:rsid w:val="00917BBC"/>
    <w:rsid w:val="00917EAB"/>
    <w:rsid w:val="009202ED"/>
    <w:rsid w:val="00920542"/>
    <w:rsid w:val="00920802"/>
    <w:rsid w:val="00920F4D"/>
    <w:rsid w:val="0092102E"/>
    <w:rsid w:val="00921152"/>
    <w:rsid w:val="0092117B"/>
    <w:rsid w:val="00921501"/>
    <w:rsid w:val="00921FE9"/>
    <w:rsid w:val="009225B9"/>
    <w:rsid w:val="009225BD"/>
    <w:rsid w:val="00922744"/>
    <w:rsid w:val="00922E02"/>
    <w:rsid w:val="00922F71"/>
    <w:rsid w:val="0092316F"/>
    <w:rsid w:val="009232EE"/>
    <w:rsid w:val="009234D6"/>
    <w:rsid w:val="009235AC"/>
    <w:rsid w:val="00923864"/>
    <w:rsid w:val="009238A2"/>
    <w:rsid w:val="00923F0A"/>
    <w:rsid w:val="00924078"/>
    <w:rsid w:val="009242D6"/>
    <w:rsid w:val="00924560"/>
    <w:rsid w:val="009245B9"/>
    <w:rsid w:val="009247FD"/>
    <w:rsid w:val="00924989"/>
    <w:rsid w:val="009250E9"/>
    <w:rsid w:val="00925154"/>
    <w:rsid w:val="0092551C"/>
    <w:rsid w:val="009256DF"/>
    <w:rsid w:val="009261C4"/>
    <w:rsid w:val="00926614"/>
    <w:rsid w:val="00926D44"/>
    <w:rsid w:val="00927397"/>
    <w:rsid w:val="0092756F"/>
    <w:rsid w:val="00927755"/>
    <w:rsid w:val="00927C13"/>
    <w:rsid w:val="00927D83"/>
    <w:rsid w:val="00927DEE"/>
    <w:rsid w:val="009304FE"/>
    <w:rsid w:val="009305D2"/>
    <w:rsid w:val="00930A54"/>
    <w:rsid w:val="00930E3A"/>
    <w:rsid w:val="00931255"/>
    <w:rsid w:val="0093150A"/>
    <w:rsid w:val="00931911"/>
    <w:rsid w:val="00931A19"/>
    <w:rsid w:val="009321A1"/>
    <w:rsid w:val="009323BD"/>
    <w:rsid w:val="00932B52"/>
    <w:rsid w:val="00932EA1"/>
    <w:rsid w:val="009333E6"/>
    <w:rsid w:val="0093342C"/>
    <w:rsid w:val="009334E2"/>
    <w:rsid w:val="009338C5"/>
    <w:rsid w:val="00933C92"/>
    <w:rsid w:val="00933CCF"/>
    <w:rsid w:val="00933F8B"/>
    <w:rsid w:val="00934374"/>
    <w:rsid w:val="009343FE"/>
    <w:rsid w:val="009344D7"/>
    <w:rsid w:val="0093469D"/>
    <w:rsid w:val="00934D80"/>
    <w:rsid w:val="00935094"/>
    <w:rsid w:val="009351A4"/>
    <w:rsid w:val="00935447"/>
    <w:rsid w:val="00936181"/>
    <w:rsid w:val="0093644B"/>
    <w:rsid w:val="00936CAF"/>
    <w:rsid w:val="00937626"/>
    <w:rsid w:val="00937CB8"/>
    <w:rsid w:val="00937D7E"/>
    <w:rsid w:val="0094078F"/>
    <w:rsid w:val="00940970"/>
    <w:rsid w:val="00940997"/>
    <w:rsid w:val="00940AB1"/>
    <w:rsid w:val="00941BD1"/>
    <w:rsid w:val="00941C17"/>
    <w:rsid w:val="00942C14"/>
    <w:rsid w:val="00942C9B"/>
    <w:rsid w:val="00942EB1"/>
    <w:rsid w:val="0094308A"/>
    <w:rsid w:val="0094365C"/>
    <w:rsid w:val="00943E16"/>
    <w:rsid w:val="0094420E"/>
    <w:rsid w:val="00944E1F"/>
    <w:rsid w:val="009450D9"/>
    <w:rsid w:val="00945184"/>
    <w:rsid w:val="009458D7"/>
    <w:rsid w:val="009464A3"/>
    <w:rsid w:val="00946587"/>
    <w:rsid w:val="009466EF"/>
    <w:rsid w:val="00946D81"/>
    <w:rsid w:val="00947854"/>
    <w:rsid w:val="00947ED9"/>
    <w:rsid w:val="00950091"/>
    <w:rsid w:val="009500B4"/>
    <w:rsid w:val="009500D9"/>
    <w:rsid w:val="009509BF"/>
    <w:rsid w:val="00950A26"/>
    <w:rsid w:val="00950A98"/>
    <w:rsid w:val="00950CEB"/>
    <w:rsid w:val="00951080"/>
    <w:rsid w:val="009523CB"/>
    <w:rsid w:val="00952B04"/>
    <w:rsid w:val="009532A4"/>
    <w:rsid w:val="0095340A"/>
    <w:rsid w:val="00953914"/>
    <w:rsid w:val="00953EC3"/>
    <w:rsid w:val="00953F53"/>
    <w:rsid w:val="00954277"/>
    <w:rsid w:val="00954D59"/>
    <w:rsid w:val="00955262"/>
    <w:rsid w:val="00955342"/>
    <w:rsid w:val="00955738"/>
    <w:rsid w:val="00955741"/>
    <w:rsid w:val="009569D3"/>
    <w:rsid w:val="00956A49"/>
    <w:rsid w:val="00957371"/>
    <w:rsid w:val="00960856"/>
    <w:rsid w:val="00960AB8"/>
    <w:rsid w:val="00960DBF"/>
    <w:rsid w:val="00960FB7"/>
    <w:rsid w:val="00961445"/>
    <w:rsid w:val="0096146B"/>
    <w:rsid w:val="0096163B"/>
    <w:rsid w:val="009617CD"/>
    <w:rsid w:val="00961E2F"/>
    <w:rsid w:val="0096201C"/>
    <w:rsid w:val="00962E02"/>
    <w:rsid w:val="00962E6C"/>
    <w:rsid w:val="00963036"/>
    <w:rsid w:val="00963484"/>
    <w:rsid w:val="0096380F"/>
    <w:rsid w:val="00963D10"/>
    <w:rsid w:val="00963F8A"/>
    <w:rsid w:val="009645B6"/>
    <w:rsid w:val="00964829"/>
    <w:rsid w:val="00964A0E"/>
    <w:rsid w:val="009651C7"/>
    <w:rsid w:val="00965771"/>
    <w:rsid w:val="00965820"/>
    <w:rsid w:val="009659B9"/>
    <w:rsid w:val="00965E50"/>
    <w:rsid w:val="00966026"/>
    <w:rsid w:val="0096757A"/>
    <w:rsid w:val="0096761A"/>
    <w:rsid w:val="009676B3"/>
    <w:rsid w:val="009679B1"/>
    <w:rsid w:val="00967BD6"/>
    <w:rsid w:val="00967E18"/>
    <w:rsid w:val="00967EDD"/>
    <w:rsid w:val="00967FD2"/>
    <w:rsid w:val="00970346"/>
    <w:rsid w:val="0097047D"/>
    <w:rsid w:val="00970580"/>
    <w:rsid w:val="0097063D"/>
    <w:rsid w:val="00970BE3"/>
    <w:rsid w:val="00970C3F"/>
    <w:rsid w:val="00970D34"/>
    <w:rsid w:val="00971232"/>
    <w:rsid w:val="00971267"/>
    <w:rsid w:val="0097178D"/>
    <w:rsid w:val="009719A1"/>
    <w:rsid w:val="00971E22"/>
    <w:rsid w:val="009722C6"/>
    <w:rsid w:val="00972796"/>
    <w:rsid w:val="00972B07"/>
    <w:rsid w:val="00972BA3"/>
    <w:rsid w:val="0097333C"/>
    <w:rsid w:val="009737C6"/>
    <w:rsid w:val="00973985"/>
    <w:rsid w:val="00973BDF"/>
    <w:rsid w:val="0097420D"/>
    <w:rsid w:val="009742CA"/>
    <w:rsid w:val="009744F4"/>
    <w:rsid w:val="00974526"/>
    <w:rsid w:val="009745DB"/>
    <w:rsid w:val="009746F1"/>
    <w:rsid w:val="009758D3"/>
    <w:rsid w:val="00975B58"/>
    <w:rsid w:val="00975C08"/>
    <w:rsid w:val="00976448"/>
    <w:rsid w:val="009766F2"/>
    <w:rsid w:val="0097674D"/>
    <w:rsid w:val="00976767"/>
    <w:rsid w:val="00976BFC"/>
    <w:rsid w:val="00976C27"/>
    <w:rsid w:val="00976DE6"/>
    <w:rsid w:val="00976E1A"/>
    <w:rsid w:val="00976F6B"/>
    <w:rsid w:val="0097705D"/>
    <w:rsid w:val="00977368"/>
    <w:rsid w:val="009775AD"/>
    <w:rsid w:val="00977D17"/>
    <w:rsid w:val="00980171"/>
    <w:rsid w:val="009806E8"/>
    <w:rsid w:val="00980963"/>
    <w:rsid w:val="00980C5B"/>
    <w:rsid w:val="00980C6A"/>
    <w:rsid w:val="009811BB"/>
    <w:rsid w:val="009818DD"/>
    <w:rsid w:val="00981A11"/>
    <w:rsid w:val="00981BB4"/>
    <w:rsid w:val="00981F37"/>
    <w:rsid w:val="00982A40"/>
    <w:rsid w:val="00982AAF"/>
    <w:rsid w:val="00982C39"/>
    <w:rsid w:val="00982F7E"/>
    <w:rsid w:val="00984A2C"/>
    <w:rsid w:val="00985037"/>
    <w:rsid w:val="0098503B"/>
    <w:rsid w:val="009852CD"/>
    <w:rsid w:val="00985309"/>
    <w:rsid w:val="00985548"/>
    <w:rsid w:val="0098555B"/>
    <w:rsid w:val="00985720"/>
    <w:rsid w:val="009857D7"/>
    <w:rsid w:val="00985D7F"/>
    <w:rsid w:val="00986C0D"/>
    <w:rsid w:val="00986FE3"/>
    <w:rsid w:val="0098755E"/>
    <w:rsid w:val="009876C7"/>
    <w:rsid w:val="009877F7"/>
    <w:rsid w:val="009879B3"/>
    <w:rsid w:val="00987DB3"/>
    <w:rsid w:val="0099019B"/>
    <w:rsid w:val="009902BD"/>
    <w:rsid w:val="00990CE1"/>
    <w:rsid w:val="009912A3"/>
    <w:rsid w:val="00991579"/>
    <w:rsid w:val="00991A09"/>
    <w:rsid w:val="00991B03"/>
    <w:rsid w:val="00991B4D"/>
    <w:rsid w:val="00992114"/>
    <w:rsid w:val="009923C0"/>
    <w:rsid w:val="00992461"/>
    <w:rsid w:val="00992A81"/>
    <w:rsid w:val="00992DB6"/>
    <w:rsid w:val="00993695"/>
    <w:rsid w:val="0099395C"/>
    <w:rsid w:val="00993D7E"/>
    <w:rsid w:val="0099445F"/>
    <w:rsid w:val="009947EB"/>
    <w:rsid w:val="00994D84"/>
    <w:rsid w:val="00994E9A"/>
    <w:rsid w:val="00995105"/>
    <w:rsid w:val="0099560D"/>
    <w:rsid w:val="0099632C"/>
    <w:rsid w:val="00996464"/>
    <w:rsid w:val="00996B87"/>
    <w:rsid w:val="00996F7D"/>
    <w:rsid w:val="009970B9"/>
    <w:rsid w:val="00997165"/>
    <w:rsid w:val="009975B9"/>
    <w:rsid w:val="0099776A"/>
    <w:rsid w:val="009A029A"/>
    <w:rsid w:val="009A050D"/>
    <w:rsid w:val="009A0A9F"/>
    <w:rsid w:val="009A0D5A"/>
    <w:rsid w:val="009A0FD5"/>
    <w:rsid w:val="009A1219"/>
    <w:rsid w:val="009A1542"/>
    <w:rsid w:val="009A1663"/>
    <w:rsid w:val="009A19A7"/>
    <w:rsid w:val="009A19C0"/>
    <w:rsid w:val="009A1F45"/>
    <w:rsid w:val="009A26ED"/>
    <w:rsid w:val="009A2A9D"/>
    <w:rsid w:val="009A2C83"/>
    <w:rsid w:val="009A3183"/>
    <w:rsid w:val="009A3224"/>
    <w:rsid w:val="009A331B"/>
    <w:rsid w:val="009A3364"/>
    <w:rsid w:val="009A3544"/>
    <w:rsid w:val="009A379E"/>
    <w:rsid w:val="009A3826"/>
    <w:rsid w:val="009A3CC8"/>
    <w:rsid w:val="009A3D2A"/>
    <w:rsid w:val="009A4044"/>
    <w:rsid w:val="009A45B5"/>
    <w:rsid w:val="009A4681"/>
    <w:rsid w:val="009A4B31"/>
    <w:rsid w:val="009A4C7B"/>
    <w:rsid w:val="009A4C9E"/>
    <w:rsid w:val="009A4DBB"/>
    <w:rsid w:val="009A4EDC"/>
    <w:rsid w:val="009A4EF7"/>
    <w:rsid w:val="009A50F1"/>
    <w:rsid w:val="009A54D3"/>
    <w:rsid w:val="009A5787"/>
    <w:rsid w:val="009A5A6B"/>
    <w:rsid w:val="009A5AEB"/>
    <w:rsid w:val="009A6229"/>
    <w:rsid w:val="009A677F"/>
    <w:rsid w:val="009A6853"/>
    <w:rsid w:val="009A7E1C"/>
    <w:rsid w:val="009A7EDE"/>
    <w:rsid w:val="009B009B"/>
    <w:rsid w:val="009B0131"/>
    <w:rsid w:val="009B0D42"/>
    <w:rsid w:val="009B1E80"/>
    <w:rsid w:val="009B1EE4"/>
    <w:rsid w:val="009B1F07"/>
    <w:rsid w:val="009B206B"/>
    <w:rsid w:val="009B23F8"/>
    <w:rsid w:val="009B24AC"/>
    <w:rsid w:val="009B2A07"/>
    <w:rsid w:val="009B2A1D"/>
    <w:rsid w:val="009B2FD6"/>
    <w:rsid w:val="009B3D54"/>
    <w:rsid w:val="009B499A"/>
    <w:rsid w:val="009B4BA8"/>
    <w:rsid w:val="009B4C19"/>
    <w:rsid w:val="009B4E7D"/>
    <w:rsid w:val="009B5353"/>
    <w:rsid w:val="009B591E"/>
    <w:rsid w:val="009B6320"/>
    <w:rsid w:val="009B6582"/>
    <w:rsid w:val="009B6747"/>
    <w:rsid w:val="009B6978"/>
    <w:rsid w:val="009B6BB8"/>
    <w:rsid w:val="009B71E3"/>
    <w:rsid w:val="009B7AA8"/>
    <w:rsid w:val="009B7B00"/>
    <w:rsid w:val="009B7B56"/>
    <w:rsid w:val="009B7F21"/>
    <w:rsid w:val="009C0531"/>
    <w:rsid w:val="009C0A22"/>
    <w:rsid w:val="009C0C27"/>
    <w:rsid w:val="009C118E"/>
    <w:rsid w:val="009C11A2"/>
    <w:rsid w:val="009C1F98"/>
    <w:rsid w:val="009C2347"/>
    <w:rsid w:val="009C271E"/>
    <w:rsid w:val="009C28BE"/>
    <w:rsid w:val="009C2D7F"/>
    <w:rsid w:val="009C2F57"/>
    <w:rsid w:val="009C3183"/>
    <w:rsid w:val="009C37C0"/>
    <w:rsid w:val="009C4699"/>
    <w:rsid w:val="009C46AB"/>
    <w:rsid w:val="009C4723"/>
    <w:rsid w:val="009C47F0"/>
    <w:rsid w:val="009C52B8"/>
    <w:rsid w:val="009C52D7"/>
    <w:rsid w:val="009C52E4"/>
    <w:rsid w:val="009C5307"/>
    <w:rsid w:val="009C5330"/>
    <w:rsid w:val="009C56A1"/>
    <w:rsid w:val="009C5E90"/>
    <w:rsid w:val="009C6033"/>
    <w:rsid w:val="009C63FA"/>
    <w:rsid w:val="009C698E"/>
    <w:rsid w:val="009C70DF"/>
    <w:rsid w:val="009C721B"/>
    <w:rsid w:val="009C764A"/>
    <w:rsid w:val="009C7D64"/>
    <w:rsid w:val="009C7D92"/>
    <w:rsid w:val="009C7FB0"/>
    <w:rsid w:val="009D0697"/>
    <w:rsid w:val="009D1992"/>
    <w:rsid w:val="009D19FE"/>
    <w:rsid w:val="009D2434"/>
    <w:rsid w:val="009D26D4"/>
    <w:rsid w:val="009D2A8C"/>
    <w:rsid w:val="009D30DE"/>
    <w:rsid w:val="009D31FC"/>
    <w:rsid w:val="009D32B4"/>
    <w:rsid w:val="009D33B8"/>
    <w:rsid w:val="009D3B62"/>
    <w:rsid w:val="009D3DEC"/>
    <w:rsid w:val="009D4915"/>
    <w:rsid w:val="009D4944"/>
    <w:rsid w:val="009D4DB0"/>
    <w:rsid w:val="009D4EE8"/>
    <w:rsid w:val="009D5317"/>
    <w:rsid w:val="009D5764"/>
    <w:rsid w:val="009D5F2C"/>
    <w:rsid w:val="009D5F42"/>
    <w:rsid w:val="009D62C5"/>
    <w:rsid w:val="009D6720"/>
    <w:rsid w:val="009D71B6"/>
    <w:rsid w:val="009D72CE"/>
    <w:rsid w:val="009D7344"/>
    <w:rsid w:val="009D7605"/>
    <w:rsid w:val="009D762A"/>
    <w:rsid w:val="009D7AD4"/>
    <w:rsid w:val="009D7B48"/>
    <w:rsid w:val="009E10CF"/>
    <w:rsid w:val="009E1167"/>
    <w:rsid w:val="009E12C3"/>
    <w:rsid w:val="009E1E97"/>
    <w:rsid w:val="009E21EA"/>
    <w:rsid w:val="009E2504"/>
    <w:rsid w:val="009E255C"/>
    <w:rsid w:val="009E2616"/>
    <w:rsid w:val="009E2CED"/>
    <w:rsid w:val="009E30B7"/>
    <w:rsid w:val="009E33B2"/>
    <w:rsid w:val="009E35FF"/>
    <w:rsid w:val="009E432D"/>
    <w:rsid w:val="009E486C"/>
    <w:rsid w:val="009E4FA0"/>
    <w:rsid w:val="009E51D8"/>
    <w:rsid w:val="009E602B"/>
    <w:rsid w:val="009E633A"/>
    <w:rsid w:val="009E633B"/>
    <w:rsid w:val="009E6460"/>
    <w:rsid w:val="009E66A8"/>
    <w:rsid w:val="009E7BF7"/>
    <w:rsid w:val="009E7E46"/>
    <w:rsid w:val="009F0496"/>
    <w:rsid w:val="009F0952"/>
    <w:rsid w:val="009F09A0"/>
    <w:rsid w:val="009F0AAA"/>
    <w:rsid w:val="009F0EF5"/>
    <w:rsid w:val="009F1181"/>
    <w:rsid w:val="009F11CA"/>
    <w:rsid w:val="009F15E6"/>
    <w:rsid w:val="009F1A93"/>
    <w:rsid w:val="009F1B47"/>
    <w:rsid w:val="009F1E9E"/>
    <w:rsid w:val="009F23C0"/>
    <w:rsid w:val="009F26BD"/>
    <w:rsid w:val="009F2E1E"/>
    <w:rsid w:val="009F3768"/>
    <w:rsid w:val="009F3CA7"/>
    <w:rsid w:val="009F3D59"/>
    <w:rsid w:val="009F3F6F"/>
    <w:rsid w:val="009F40E5"/>
    <w:rsid w:val="009F412D"/>
    <w:rsid w:val="009F42D3"/>
    <w:rsid w:val="009F44CA"/>
    <w:rsid w:val="009F49A5"/>
    <w:rsid w:val="009F4CD9"/>
    <w:rsid w:val="009F5870"/>
    <w:rsid w:val="009F5E62"/>
    <w:rsid w:val="009F6565"/>
    <w:rsid w:val="009F69A5"/>
    <w:rsid w:val="009F6A8D"/>
    <w:rsid w:val="009F6FCA"/>
    <w:rsid w:val="009F74CC"/>
    <w:rsid w:val="009F77D7"/>
    <w:rsid w:val="009F7ED7"/>
    <w:rsid w:val="00A0053B"/>
    <w:rsid w:val="00A00C4D"/>
    <w:rsid w:val="00A010C2"/>
    <w:rsid w:val="00A0129D"/>
    <w:rsid w:val="00A01515"/>
    <w:rsid w:val="00A017C2"/>
    <w:rsid w:val="00A01BCA"/>
    <w:rsid w:val="00A01BD2"/>
    <w:rsid w:val="00A01CE3"/>
    <w:rsid w:val="00A01F89"/>
    <w:rsid w:val="00A0248D"/>
    <w:rsid w:val="00A02AF2"/>
    <w:rsid w:val="00A02E22"/>
    <w:rsid w:val="00A0317B"/>
    <w:rsid w:val="00A03397"/>
    <w:rsid w:val="00A034EC"/>
    <w:rsid w:val="00A0382C"/>
    <w:rsid w:val="00A039A3"/>
    <w:rsid w:val="00A03B05"/>
    <w:rsid w:val="00A03B8E"/>
    <w:rsid w:val="00A03F9A"/>
    <w:rsid w:val="00A03FA2"/>
    <w:rsid w:val="00A04506"/>
    <w:rsid w:val="00A0482D"/>
    <w:rsid w:val="00A04EDE"/>
    <w:rsid w:val="00A05655"/>
    <w:rsid w:val="00A05723"/>
    <w:rsid w:val="00A0599C"/>
    <w:rsid w:val="00A05B3F"/>
    <w:rsid w:val="00A060C6"/>
    <w:rsid w:val="00A06D5A"/>
    <w:rsid w:val="00A07103"/>
    <w:rsid w:val="00A07387"/>
    <w:rsid w:val="00A076CF"/>
    <w:rsid w:val="00A0775E"/>
    <w:rsid w:val="00A07A0F"/>
    <w:rsid w:val="00A07DC3"/>
    <w:rsid w:val="00A07EF1"/>
    <w:rsid w:val="00A10FA4"/>
    <w:rsid w:val="00A1135E"/>
    <w:rsid w:val="00A119CB"/>
    <w:rsid w:val="00A11BA1"/>
    <w:rsid w:val="00A11CC2"/>
    <w:rsid w:val="00A11CFF"/>
    <w:rsid w:val="00A1247D"/>
    <w:rsid w:val="00A12EAF"/>
    <w:rsid w:val="00A12EEA"/>
    <w:rsid w:val="00A135F2"/>
    <w:rsid w:val="00A13810"/>
    <w:rsid w:val="00A13A55"/>
    <w:rsid w:val="00A13A6F"/>
    <w:rsid w:val="00A14262"/>
    <w:rsid w:val="00A14387"/>
    <w:rsid w:val="00A144FA"/>
    <w:rsid w:val="00A1512B"/>
    <w:rsid w:val="00A152D2"/>
    <w:rsid w:val="00A15595"/>
    <w:rsid w:val="00A15F9B"/>
    <w:rsid w:val="00A15FD3"/>
    <w:rsid w:val="00A16228"/>
    <w:rsid w:val="00A1636D"/>
    <w:rsid w:val="00A165E3"/>
    <w:rsid w:val="00A1672B"/>
    <w:rsid w:val="00A17719"/>
    <w:rsid w:val="00A20053"/>
    <w:rsid w:val="00A20077"/>
    <w:rsid w:val="00A2051B"/>
    <w:rsid w:val="00A206EA"/>
    <w:rsid w:val="00A21607"/>
    <w:rsid w:val="00A2165F"/>
    <w:rsid w:val="00A21724"/>
    <w:rsid w:val="00A21D71"/>
    <w:rsid w:val="00A2271B"/>
    <w:rsid w:val="00A22770"/>
    <w:rsid w:val="00A22D73"/>
    <w:rsid w:val="00A22DA1"/>
    <w:rsid w:val="00A23002"/>
    <w:rsid w:val="00A23821"/>
    <w:rsid w:val="00A23896"/>
    <w:rsid w:val="00A23BE6"/>
    <w:rsid w:val="00A23DA6"/>
    <w:rsid w:val="00A242E1"/>
    <w:rsid w:val="00A2458D"/>
    <w:rsid w:val="00A2476E"/>
    <w:rsid w:val="00A24800"/>
    <w:rsid w:val="00A25377"/>
    <w:rsid w:val="00A25380"/>
    <w:rsid w:val="00A25622"/>
    <w:rsid w:val="00A257FC"/>
    <w:rsid w:val="00A25A1B"/>
    <w:rsid w:val="00A25D7C"/>
    <w:rsid w:val="00A2611E"/>
    <w:rsid w:val="00A26393"/>
    <w:rsid w:val="00A265E2"/>
    <w:rsid w:val="00A27022"/>
    <w:rsid w:val="00A27460"/>
    <w:rsid w:val="00A27764"/>
    <w:rsid w:val="00A27B07"/>
    <w:rsid w:val="00A27D95"/>
    <w:rsid w:val="00A27DE9"/>
    <w:rsid w:val="00A27F9E"/>
    <w:rsid w:val="00A3061B"/>
    <w:rsid w:val="00A306DE"/>
    <w:rsid w:val="00A30973"/>
    <w:rsid w:val="00A309B1"/>
    <w:rsid w:val="00A30ABA"/>
    <w:rsid w:val="00A30D63"/>
    <w:rsid w:val="00A30FA7"/>
    <w:rsid w:val="00A310D3"/>
    <w:rsid w:val="00A311F5"/>
    <w:rsid w:val="00A313F1"/>
    <w:rsid w:val="00A315AD"/>
    <w:rsid w:val="00A31668"/>
    <w:rsid w:val="00A3172A"/>
    <w:rsid w:val="00A3197F"/>
    <w:rsid w:val="00A31BC2"/>
    <w:rsid w:val="00A31D83"/>
    <w:rsid w:val="00A32536"/>
    <w:rsid w:val="00A32820"/>
    <w:rsid w:val="00A32827"/>
    <w:rsid w:val="00A32952"/>
    <w:rsid w:val="00A32B19"/>
    <w:rsid w:val="00A32D7B"/>
    <w:rsid w:val="00A331CE"/>
    <w:rsid w:val="00A33379"/>
    <w:rsid w:val="00A337BE"/>
    <w:rsid w:val="00A340E8"/>
    <w:rsid w:val="00A34AC2"/>
    <w:rsid w:val="00A34C26"/>
    <w:rsid w:val="00A34CE8"/>
    <w:rsid w:val="00A34DA7"/>
    <w:rsid w:val="00A34DF6"/>
    <w:rsid w:val="00A34F41"/>
    <w:rsid w:val="00A35297"/>
    <w:rsid w:val="00A35C0D"/>
    <w:rsid w:val="00A35E81"/>
    <w:rsid w:val="00A35EF6"/>
    <w:rsid w:val="00A35F24"/>
    <w:rsid w:val="00A360B0"/>
    <w:rsid w:val="00A360E5"/>
    <w:rsid w:val="00A3654B"/>
    <w:rsid w:val="00A368E9"/>
    <w:rsid w:val="00A36AB2"/>
    <w:rsid w:val="00A36FC8"/>
    <w:rsid w:val="00A372AF"/>
    <w:rsid w:val="00A37C30"/>
    <w:rsid w:val="00A37C5C"/>
    <w:rsid w:val="00A40023"/>
    <w:rsid w:val="00A40130"/>
    <w:rsid w:val="00A4096C"/>
    <w:rsid w:val="00A4178D"/>
    <w:rsid w:val="00A41B85"/>
    <w:rsid w:val="00A41C55"/>
    <w:rsid w:val="00A41E3A"/>
    <w:rsid w:val="00A430A1"/>
    <w:rsid w:val="00A4326C"/>
    <w:rsid w:val="00A43772"/>
    <w:rsid w:val="00A4389A"/>
    <w:rsid w:val="00A43CFC"/>
    <w:rsid w:val="00A43E53"/>
    <w:rsid w:val="00A4474A"/>
    <w:rsid w:val="00A44789"/>
    <w:rsid w:val="00A44DFF"/>
    <w:rsid w:val="00A453FE"/>
    <w:rsid w:val="00A45773"/>
    <w:rsid w:val="00A45D2B"/>
    <w:rsid w:val="00A4640D"/>
    <w:rsid w:val="00A46622"/>
    <w:rsid w:val="00A467C9"/>
    <w:rsid w:val="00A46C37"/>
    <w:rsid w:val="00A47300"/>
    <w:rsid w:val="00A477A9"/>
    <w:rsid w:val="00A47B31"/>
    <w:rsid w:val="00A47C81"/>
    <w:rsid w:val="00A47D78"/>
    <w:rsid w:val="00A5002F"/>
    <w:rsid w:val="00A500BD"/>
    <w:rsid w:val="00A500D6"/>
    <w:rsid w:val="00A50100"/>
    <w:rsid w:val="00A5018E"/>
    <w:rsid w:val="00A50566"/>
    <w:rsid w:val="00A50666"/>
    <w:rsid w:val="00A50796"/>
    <w:rsid w:val="00A507AD"/>
    <w:rsid w:val="00A509E0"/>
    <w:rsid w:val="00A51290"/>
    <w:rsid w:val="00A51411"/>
    <w:rsid w:val="00A51E8D"/>
    <w:rsid w:val="00A5207C"/>
    <w:rsid w:val="00A524AD"/>
    <w:rsid w:val="00A52E4F"/>
    <w:rsid w:val="00A52F56"/>
    <w:rsid w:val="00A5373C"/>
    <w:rsid w:val="00A539E9"/>
    <w:rsid w:val="00A53BF8"/>
    <w:rsid w:val="00A53E19"/>
    <w:rsid w:val="00A540A1"/>
    <w:rsid w:val="00A543EF"/>
    <w:rsid w:val="00A54582"/>
    <w:rsid w:val="00A547AF"/>
    <w:rsid w:val="00A548C8"/>
    <w:rsid w:val="00A54A63"/>
    <w:rsid w:val="00A54F7B"/>
    <w:rsid w:val="00A54FBE"/>
    <w:rsid w:val="00A556D1"/>
    <w:rsid w:val="00A55727"/>
    <w:rsid w:val="00A55827"/>
    <w:rsid w:val="00A559DB"/>
    <w:rsid w:val="00A55A0E"/>
    <w:rsid w:val="00A55B7D"/>
    <w:rsid w:val="00A55F09"/>
    <w:rsid w:val="00A56090"/>
    <w:rsid w:val="00A566B5"/>
    <w:rsid w:val="00A5694F"/>
    <w:rsid w:val="00A56A6C"/>
    <w:rsid w:val="00A56B2E"/>
    <w:rsid w:val="00A56CEB"/>
    <w:rsid w:val="00A574E0"/>
    <w:rsid w:val="00A576F9"/>
    <w:rsid w:val="00A57A6A"/>
    <w:rsid w:val="00A57C42"/>
    <w:rsid w:val="00A57F33"/>
    <w:rsid w:val="00A602A3"/>
    <w:rsid w:val="00A6032A"/>
    <w:rsid w:val="00A60BA5"/>
    <w:rsid w:val="00A60FCF"/>
    <w:rsid w:val="00A612C5"/>
    <w:rsid w:val="00A61889"/>
    <w:rsid w:val="00A618A1"/>
    <w:rsid w:val="00A61A2F"/>
    <w:rsid w:val="00A61B77"/>
    <w:rsid w:val="00A61CCB"/>
    <w:rsid w:val="00A6200B"/>
    <w:rsid w:val="00A630F5"/>
    <w:rsid w:val="00A636CA"/>
    <w:rsid w:val="00A63A84"/>
    <w:rsid w:val="00A63B35"/>
    <w:rsid w:val="00A64012"/>
    <w:rsid w:val="00A640B5"/>
    <w:rsid w:val="00A649B0"/>
    <w:rsid w:val="00A6501E"/>
    <w:rsid w:val="00A651BC"/>
    <w:rsid w:val="00A6571B"/>
    <w:rsid w:val="00A65F08"/>
    <w:rsid w:val="00A66010"/>
    <w:rsid w:val="00A66504"/>
    <w:rsid w:val="00A665FA"/>
    <w:rsid w:val="00A66CAB"/>
    <w:rsid w:val="00A67913"/>
    <w:rsid w:val="00A67960"/>
    <w:rsid w:val="00A67A97"/>
    <w:rsid w:val="00A67D30"/>
    <w:rsid w:val="00A67D66"/>
    <w:rsid w:val="00A67DFB"/>
    <w:rsid w:val="00A70294"/>
    <w:rsid w:val="00A70496"/>
    <w:rsid w:val="00A70755"/>
    <w:rsid w:val="00A70798"/>
    <w:rsid w:val="00A71A3C"/>
    <w:rsid w:val="00A71B3C"/>
    <w:rsid w:val="00A71C3C"/>
    <w:rsid w:val="00A71E24"/>
    <w:rsid w:val="00A73706"/>
    <w:rsid w:val="00A73F8D"/>
    <w:rsid w:val="00A740DD"/>
    <w:rsid w:val="00A7410F"/>
    <w:rsid w:val="00A7459A"/>
    <w:rsid w:val="00A74C05"/>
    <w:rsid w:val="00A75603"/>
    <w:rsid w:val="00A75E5F"/>
    <w:rsid w:val="00A75FCC"/>
    <w:rsid w:val="00A7622D"/>
    <w:rsid w:val="00A76460"/>
    <w:rsid w:val="00A765D1"/>
    <w:rsid w:val="00A76925"/>
    <w:rsid w:val="00A77598"/>
    <w:rsid w:val="00A775D2"/>
    <w:rsid w:val="00A77B7D"/>
    <w:rsid w:val="00A8007D"/>
    <w:rsid w:val="00A801D7"/>
    <w:rsid w:val="00A80564"/>
    <w:rsid w:val="00A805F9"/>
    <w:rsid w:val="00A80648"/>
    <w:rsid w:val="00A806B1"/>
    <w:rsid w:val="00A809F9"/>
    <w:rsid w:val="00A80D7E"/>
    <w:rsid w:val="00A8122E"/>
    <w:rsid w:val="00A813E8"/>
    <w:rsid w:val="00A81C07"/>
    <w:rsid w:val="00A81F50"/>
    <w:rsid w:val="00A81F9E"/>
    <w:rsid w:val="00A8234A"/>
    <w:rsid w:val="00A8243E"/>
    <w:rsid w:val="00A82528"/>
    <w:rsid w:val="00A82BA1"/>
    <w:rsid w:val="00A82C58"/>
    <w:rsid w:val="00A830BB"/>
    <w:rsid w:val="00A8330F"/>
    <w:rsid w:val="00A83488"/>
    <w:rsid w:val="00A83914"/>
    <w:rsid w:val="00A8526C"/>
    <w:rsid w:val="00A85337"/>
    <w:rsid w:val="00A8577E"/>
    <w:rsid w:val="00A85BAC"/>
    <w:rsid w:val="00A85CAA"/>
    <w:rsid w:val="00A860F8"/>
    <w:rsid w:val="00A86336"/>
    <w:rsid w:val="00A86576"/>
    <w:rsid w:val="00A866CC"/>
    <w:rsid w:val="00A8677F"/>
    <w:rsid w:val="00A869A4"/>
    <w:rsid w:val="00A86F16"/>
    <w:rsid w:val="00A873EC"/>
    <w:rsid w:val="00A8748E"/>
    <w:rsid w:val="00A87914"/>
    <w:rsid w:val="00A90508"/>
    <w:rsid w:val="00A90838"/>
    <w:rsid w:val="00A9092B"/>
    <w:rsid w:val="00A9092F"/>
    <w:rsid w:val="00A90975"/>
    <w:rsid w:val="00A90D4A"/>
    <w:rsid w:val="00A91971"/>
    <w:rsid w:val="00A919B8"/>
    <w:rsid w:val="00A92167"/>
    <w:rsid w:val="00A925DB"/>
    <w:rsid w:val="00A92EA6"/>
    <w:rsid w:val="00A931B7"/>
    <w:rsid w:val="00A93275"/>
    <w:rsid w:val="00A94265"/>
    <w:rsid w:val="00A942CA"/>
    <w:rsid w:val="00A9444A"/>
    <w:rsid w:val="00A946AB"/>
    <w:rsid w:val="00A94A09"/>
    <w:rsid w:val="00A94B5F"/>
    <w:rsid w:val="00A94F02"/>
    <w:rsid w:val="00A95A9C"/>
    <w:rsid w:val="00A95AE6"/>
    <w:rsid w:val="00A95E5C"/>
    <w:rsid w:val="00A95FB0"/>
    <w:rsid w:val="00A96357"/>
    <w:rsid w:val="00A966C5"/>
    <w:rsid w:val="00A9692C"/>
    <w:rsid w:val="00A9696F"/>
    <w:rsid w:val="00A970F1"/>
    <w:rsid w:val="00A97716"/>
    <w:rsid w:val="00A97ABD"/>
    <w:rsid w:val="00A97D11"/>
    <w:rsid w:val="00A97DAE"/>
    <w:rsid w:val="00AA0667"/>
    <w:rsid w:val="00AA0A07"/>
    <w:rsid w:val="00AA0A6A"/>
    <w:rsid w:val="00AA0BAA"/>
    <w:rsid w:val="00AA0BAB"/>
    <w:rsid w:val="00AA0EC8"/>
    <w:rsid w:val="00AA1572"/>
    <w:rsid w:val="00AA17BE"/>
    <w:rsid w:val="00AA19B8"/>
    <w:rsid w:val="00AA1C0A"/>
    <w:rsid w:val="00AA1F10"/>
    <w:rsid w:val="00AA21BF"/>
    <w:rsid w:val="00AA2370"/>
    <w:rsid w:val="00AA2F60"/>
    <w:rsid w:val="00AA38A9"/>
    <w:rsid w:val="00AA3DD4"/>
    <w:rsid w:val="00AA4005"/>
    <w:rsid w:val="00AA456B"/>
    <w:rsid w:val="00AA4CB0"/>
    <w:rsid w:val="00AA4F68"/>
    <w:rsid w:val="00AA516C"/>
    <w:rsid w:val="00AA52E8"/>
    <w:rsid w:val="00AA5992"/>
    <w:rsid w:val="00AA5FD3"/>
    <w:rsid w:val="00AA60BA"/>
    <w:rsid w:val="00AA664C"/>
    <w:rsid w:val="00AA6853"/>
    <w:rsid w:val="00AA6AB3"/>
    <w:rsid w:val="00AA732D"/>
    <w:rsid w:val="00AA777B"/>
    <w:rsid w:val="00AB00BF"/>
    <w:rsid w:val="00AB04BC"/>
    <w:rsid w:val="00AB0681"/>
    <w:rsid w:val="00AB0761"/>
    <w:rsid w:val="00AB0E42"/>
    <w:rsid w:val="00AB124B"/>
    <w:rsid w:val="00AB23D9"/>
    <w:rsid w:val="00AB28C1"/>
    <w:rsid w:val="00AB2969"/>
    <w:rsid w:val="00AB2EC9"/>
    <w:rsid w:val="00AB326A"/>
    <w:rsid w:val="00AB3459"/>
    <w:rsid w:val="00AB34F3"/>
    <w:rsid w:val="00AB3740"/>
    <w:rsid w:val="00AB39D8"/>
    <w:rsid w:val="00AB44A3"/>
    <w:rsid w:val="00AB4ED5"/>
    <w:rsid w:val="00AB4F07"/>
    <w:rsid w:val="00AB54AB"/>
    <w:rsid w:val="00AB5685"/>
    <w:rsid w:val="00AB5F8F"/>
    <w:rsid w:val="00AB68FA"/>
    <w:rsid w:val="00AB6B02"/>
    <w:rsid w:val="00AB6CA2"/>
    <w:rsid w:val="00AB6DFF"/>
    <w:rsid w:val="00AB6EDB"/>
    <w:rsid w:val="00AB6F7C"/>
    <w:rsid w:val="00AB7763"/>
    <w:rsid w:val="00AB799A"/>
    <w:rsid w:val="00AB7AC3"/>
    <w:rsid w:val="00AC019C"/>
    <w:rsid w:val="00AC0226"/>
    <w:rsid w:val="00AC0D2E"/>
    <w:rsid w:val="00AC0D82"/>
    <w:rsid w:val="00AC0E82"/>
    <w:rsid w:val="00AC0F7B"/>
    <w:rsid w:val="00AC11F5"/>
    <w:rsid w:val="00AC1318"/>
    <w:rsid w:val="00AC1584"/>
    <w:rsid w:val="00AC1832"/>
    <w:rsid w:val="00AC2055"/>
    <w:rsid w:val="00AC20E2"/>
    <w:rsid w:val="00AC210A"/>
    <w:rsid w:val="00AC2151"/>
    <w:rsid w:val="00AC2CF8"/>
    <w:rsid w:val="00AC32A4"/>
    <w:rsid w:val="00AC353E"/>
    <w:rsid w:val="00AC3979"/>
    <w:rsid w:val="00AC3DBA"/>
    <w:rsid w:val="00AC3F1B"/>
    <w:rsid w:val="00AC47C1"/>
    <w:rsid w:val="00AC481B"/>
    <w:rsid w:val="00AC4DD2"/>
    <w:rsid w:val="00AC5105"/>
    <w:rsid w:val="00AC526A"/>
    <w:rsid w:val="00AC5806"/>
    <w:rsid w:val="00AC58BA"/>
    <w:rsid w:val="00AC5B9F"/>
    <w:rsid w:val="00AC668A"/>
    <w:rsid w:val="00AC691C"/>
    <w:rsid w:val="00AC7652"/>
    <w:rsid w:val="00AC7884"/>
    <w:rsid w:val="00AC7B4E"/>
    <w:rsid w:val="00AD002C"/>
    <w:rsid w:val="00AD0250"/>
    <w:rsid w:val="00AD0430"/>
    <w:rsid w:val="00AD06A7"/>
    <w:rsid w:val="00AD0805"/>
    <w:rsid w:val="00AD0DA2"/>
    <w:rsid w:val="00AD0FA5"/>
    <w:rsid w:val="00AD15F0"/>
    <w:rsid w:val="00AD1928"/>
    <w:rsid w:val="00AD1E40"/>
    <w:rsid w:val="00AD2439"/>
    <w:rsid w:val="00AD2469"/>
    <w:rsid w:val="00AD24AD"/>
    <w:rsid w:val="00AD26AB"/>
    <w:rsid w:val="00AD2CB0"/>
    <w:rsid w:val="00AD3B5F"/>
    <w:rsid w:val="00AD4140"/>
    <w:rsid w:val="00AD43E8"/>
    <w:rsid w:val="00AD4448"/>
    <w:rsid w:val="00AD4982"/>
    <w:rsid w:val="00AD4CBC"/>
    <w:rsid w:val="00AD4D59"/>
    <w:rsid w:val="00AD4F02"/>
    <w:rsid w:val="00AD4FEE"/>
    <w:rsid w:val="00AD52D7"/>
    <w:rsid w:val="00AD5B57"/>
    <w:rsid w:val="00AD5BEE"/>
    <w:rsid w:val="00AD620C"/>
    <w:rsid w:val="00AD62E3"/>
    <w:rsid w:val="00AD65CE"/>
    <w:rsid w:val="00AD65E1"/>
    <w:rsid w:val="00AD6782"/>
    <w:rsid w:val="00AD67D5"/>
    <w:rsid w:val="00AD685B"/>
    <w:rsid w:val="00AD6DBC"/>
    <w:rsid w:val="00AD7076"/>
    <w:rsid w:val="00AD707F"/>
    <w:rsid w:val="00AD7431"/>
    <w:rsid w:val="00AD7648"/>
    <w:rsid w:val="00AE0045"/>
    <w:rsid w:val="00AE00A9"/>
    <w:rsid w:val="00AE011E"/>
    <w:rsid w:val="00AE089E"/>
    <w:rsid w:val="00AE0CBE"/>
    <w:rsid w:val="00AE0DB3"/>
    <w:rsid w:val="00AE1AE5"/>
    <w:rsid w:val="00AE24DA"/>
    <w:rsid w:val="00AE2F5D"/>
    <w:rsid w:val="00AE30A5"/>
    <w:rsid w:val="00AE3EB5"/>
    <w:rsid w:val="00AE41F4"/>
    <w:rsid w:val="00AE42B2"/>
    <w:rsid w:val="00AE44B1"/>
    <w:rsid w:val="00AE49B2"/>
    <w:rsid w:val="00AE49C8"/>
    <w:rsid w:val="00AE4A8D"/>
    <w:rsid w:val="00AE4E68"/>
    <w:rsid w:val="00AE5055"/>
    <w:rsid w:val="00AE5604"/>
    <w:rsid w:val="00AE5740"/>
    <w:rsid w:val="00AE5D18"/>
    <w:rsid w:val="00AE5D4A"/>
    <w:rsid w:val="00AE5FAC"/>
    <w:rsid w:val="00AE6022"/>
    <w:rsid w:val="00AE6E84"/>
    <w:rsid w:val="00AE6FBC"/>
    <w:rsid w:val="00AE7061"/>
    <w:rsid w:val="00AE7167"/>
    <w:rsid w:val="00AE72A8"/>
    <w:rsid w:val="00AE757C"/>
    <w:rsid w:val="00AE7AB4"/>
    <w:rsid w:val="00AF0202"/>
    <w:rsid w:val="00AF027F"/>
    <w:rsid w:val="00AF0430"/>
    <w:rsid w:val="00AF07E8"/>
    <w:rsid w:val="00AF0E37"/>
    <w:rsid w:val="00AF14EE"/>
    <w:rsid w:val="00AF152C"/>
    <w:rsid w:val="00AF1680"/>
    <w:rsid w:val="00AF1FAA"/>
    <w:rsid w:val="00AF21FE"/>
    <w:rsid w:val="00AF25DF"/>
    <w:rsid w:val="00AF2C4A"/>
    <w:rsid w:val="00AF3177"/>
    <w:rsid w:val="00AF3308"/>
    <w:rsid w:val="00AF37C8"/>
    <w:rsid w:val="00AF38BA"/>
    <w:rsid w:val="00AF3B8E"/>
    <w:rsid w:val="00AF436B"/>
    <w:rsid w:val="00AF48C6"/>
    <w:rsid w:val="00AF491A"/>
    <w:rsid w:val="00AF4A0C"/>
    <w:rsid w:val="00AF4E4F"/>
    <w:rsid w:val="00AF54D4"/>
    <w:rsid w:val="00AF5729"/>
    <w:rsid w:val="00AF57BA"/>
    <w:rsid w:val="00AF6729"/>
    <w:rsid w:val="00AF7497"/>
    <w:rsid w:val="00AF75D7"/>
    <w:rsid w:val="00AF7616"/>
    <w:rsid w:val="00AF7790"/>
    <w:rsid w:val="00AF77E3"/>
    <w:rsid w:val="00AF7A63"/>
    <w:rsid w:val="00AF7ED0"/>
    <w:rsid w:val="00B00418"/>
    <w:rsid w:val="00B00637"/>
    <w:rsid w:val="00B0109C"/>
    <w:rsid w:val="00B010BB"/>
    <w:rsid w:val="00B01854"/>
    <w:rsid w:val="00B01E2E"/>
    <w:rsid w:val="00B02E16"/>
    <w:rsid w:val="00B030F5"/>
    <w:rsid w:val="00B03245"/>
    <w:rsid w:val="00B03378"/>
    <w:rsid w:val="00B033B3"/>
    <w:rsid w:val="00B0361A"/>
    <w:rsid w:val="00B0370B"/>
    <w:rsid w:val="00B03BBA"/>
    <w:rsid w:val="00B04074"/>
    <w:rsid w:val="00B045C9"/>
    <w:rsid w:val="00B04B4A"/>
    <w:rsid w:val="00B05038"/>
    <w:rsid w:val="00B052A0"/>
    <w:rsid w:val="00B0589C"/>
    <w:rsid w:val="00B05A3E"/>
    <w:rsid w:val="00B0608D"/>
    <w:rsid w:val="00B062F3"/>
    <w:rsid w:val="00B06386"/>
    <w:rsid w:val="00B06600"/>
    <w:rsid w:val="00B068AD"/>
    <w:rsid w:val="00B06C28"/>
    <w:rsid w:val="00B06DEF"/>
    <w:rsid w:val="00B06E96"/>
    <w:rsid w:val="00B06FDD"/>
    <w:rsid w:val="00B07578"/>
    <w:rsid w:val="00B07988"/>
    <w:rsid w:val="00B07999"/>
    <w:rsid w:val="00B07DF0"/>
    <w:rsid w:val="00B10032"/>
    <w:rsid w:val="00B10587"/>
    <w:rsid w:val="00B105F4"/>
    <w:rsid w:val="00B1064C"/>
    <w:rsid w:val="00B1072D"/>
    <w:rsid w:val="00B1090F"/>
    <w:rsid w:val="00B10E88"/>
    <w:rsid w:val="00B116CB"/>
    <w:rsid w:val="00B11FA3"/>
    <w:rsid w:val="00B11FAE"/>
    <w:rsid w:val="00B127B5"/>
    <w:rsid w:val="00B127FB"/>
    <w:rsid w:val="00B12915"/>
    <w:rsid w:val="00B131C1"/>
    <w:rsid w:val="00B13450"/>
    <w:rsid w:val="00B13453"/>
    <w:rsid w:val="00B13493"/>
    <w:rsid w:val="00B13505"/>
    <w:rsid w:val="00B13788"/>
    <w:rsid w:val="00B1384C"/>
    <w:rsid w:val="00B13ED4"/>
    <w:rsid w:val="00B14003"/>
    <w:rsid w:val="00B1414B"/>
    <w:rsid w:val="00B149E9"/>
    <w:rsid w:val="00B14F04"/>
    <w:rsid w:val="00B150A6"/>
    <w:rsid w:val="00B15725"/>
    <w:rsid w:val="00B1603C"/>
    <w:rsid w:val="00B164E6"/>
    <w:rsid w:val="00B16AA6"/>
    <w:rsid w:val="00B16D83"/>
    <w:rsid w:val="00B1708F"/>
    <w:rsid w:val="00B173E9"/>
    <w:rsid w:val="00B17560"/>
    <w:rsid w:val="00B17AE5"/>
    <w:rsid w:val="00B17C17"/>
    <w:rsid w:val="00B17C7A"/>
    <w:rsid w:val="00B17E41"/>
    <w:rsid w:val="00B209BB"/>
    <w:rsid w:val="00B20C7B"/>
    <w:rsid w:val="00B20DAE"/>
    <w:rsid w:val="00B21331"/>
    <w:rsid w:val="00B21D2E"/>
    <w:rsid w:val="00B21EC9"/>
    <w:rsid w:val="00B227D2"/>
    <w:rsid w:val="00B22D10"/>
    <w:rsid w:val="00B23027"/>
    <w:rsid w:val="00B23477"/>
    <w:rsid w:val="00B2392B"/>
    <w:rsid w:val="00B23BC6"/>
    <w:rsid w:val="00B23D2A"/>
    <w:rsid w:val="00B23E16"/>
    <w:rsid w:val="00B23E81"/>
    <w:rsid w:val="00B23E8D"/>
    <w:rsid w:val="00B23EF1"/>
    <w:rsid w:val="00B24677"/>
    <w:rsid w:val="00B24B8C"/>
    <w:rsid w:val="00B24C59"/>
    <w:rsid w:val="00B24D37"/>
    <w:rsid w:val="00B25B8D"/>
    <w:rsid w:val="00B261E4"/>
    <w:rsid w:val="00B2625D"/>
    <w:rsid w:val="00B26382"/>
    <w:rsid w:val="00B267F7"/>
    <w:rsid w:val="00B26BA7"/>
    <w:rsid w:val="00B26F82"/>
    <w:rsid w:val="00B2758A"/>
    <w:rsid w:val="00B27706"/>
    <w:rsid w:val="00B27BD4"/>
    <w:rsid w:val="00B27CC2"/>
    <w:rsid w:val="00B27CFD"/>
    <w:rsid w:val="00B30035"/>
    <w:rsid w:val="00B30695"/>
    <w:rsid w:val="00B319C6"/>
    <w:rsid w:val="00B31A80"/>
    <w:rsid w:val="00B31D76"/>
    <w:rsid w:val="00B31E9B"/>
    <w:rsid w:val="00B32071"/>
    <w:rsid w:val="00B32095"/>
    <w:rsid w:val="00B322CD"/>
    <w:rsid w:val="00B3239C"/>
    <w:rsid w:val="00B325B0"/>
    <w:rsid w:val="00B32629"/>
    <w:rsid w:val="00B326CD"/>
    <w:rsid w:val="00B32789"/>
    <w:rsid w:val="00B33DFC"/>
    <w:rsid w:val="00B3426E"/>
    <w:rsid w:val="00B34CA1"/>
    <w:rsid w:val="00B35024"/>
    <w:rsid w:val="00B35223"/>
    <w:rsid w:val="00B3630B"/>
    <w:rsid w:val="00B364CE"/>
    <w:rsid w:val="00B36B7C"/>
    <w:rsid w:val="00B36C8F"/>
    <w:rsid w:val="00B36D1F"/>
    <w:rsid w:val="00B37391"/>
    <w:rsid w:val="00B40CEC"/>
    <w:rsid w:val="00B40D5D"/>
    <w:rsid w:val="00B41074"/>
    <w:rsid w:val="00B4135C"/>
    <w:rsid w:val="00B417EA"/>
    <w:rsid w:val="00B41FDB"/>
    <w:rsid w:val="00B4204A"/>
    <w:rsid w:val="00B42733"/>
    <w:rsid w:val="00B428ED"/>
    <w:rsid w:val="00B4299C"/>
    <w:rsid w:val="00B42A2B"/>
    <w:rsid w:val="00B42EEE"/>
    <w:rsid w:val="00B431BC"/>
    <w:rsid w:val="00B4330E"/>
    <w:rsid w:val="00B434FA"/>
    <w:rsid w:val="00B43EDA"/>
    <w:rsid w:val="00B43F06"/>
    <w:rsid w:val="00B43F2F"/>
    <w:rsid w:val="00B44441"/>
    <w:rsid w:val="00B444A8"/>
    <w:rsid w:val="00B44686"/>
    <w:rsid w:val="00B44C44"/>
    <w:rsid w:val="00B45144"/>
    <w:rsid w:val="00B4514E"/>
    <w:rsid w:val="00B45C75"/>
    <w:rsid w:val="00B45FDD"/>
    <w:rsid w:val="00B46514"/>
    <w:rsid w:val="00B46589"/>
    <w:rsid w:val="00B4678D"/>
    <w:rsid w:val="00B46791"/>
    <w:rsid w:val="00B46BE7"/>
    <w:rsid w:val="00B46E56"/>
    <w:rsid w:val="00B4700D"/>
    <w:rsid w:val="00B474EC"/>
    <w:rsid w:val="00B475CC"/>
    <w:rsid w:val="00B47620"/>
    <w:rsid w:val="00B479B2"/>
    <w:rsid w:val="00B47E03"/>
    <w:rsid w:val="00B47F2D"/>
    <w:rsid w:val="00B501D3"/>
    <w:rsid w:val="00B508BC"/>
    <w:rsid w:val="00B50A3A"/>
    <w:rsid w:val="00B50D95"/>
    <w:rsid w:val="00B50E39"/>
    <w:rsid w:val="00B51484"/>
    <w:rsid w:val="00B527D6"/>
    <w:rsid w:val="00B5360D"/>
    <w:rsid w:val="00B536C1"/>
    <w:rsid w:val="00B5371B"/>
    <w:rsid w:val="00B53F93"/>
    <w:rsid w:val="00B5431E"/>
    <w:rsid w:val="00B5474B"/>
    <w:rsid w:val="00B54871"/>
    <w:rsid w:val="00B5487D"/>
    <w:rsid w:val="00B54CB2"/>
    <w:rsid w:val="00B55B04"/>
    <w:rsid w:val="00B55FC6"/>
    <w:rsid w:val="00B55FD7"/>
    <w:rsid w:val="00B56148"/>
    <w:rsid w:val="00B563B7"/>
    <w:rsid w:val="00B563DE"/>
    <w:rsid w:val="00B56854"/>
    <w:rsid w:val="00B56BF8"/>
    <w:rsid w:val="00B56F0F"/>
    <w:rsid w:val="00B5709D"/>
    <w:rsid w:val="00B57117"/>
    <w:rsid w:val="00B5765F"/>
    <w:rsid w:val="00B57A1A"/>
    <w:rsid w:val="00B57AA6"/>
    <w:rsid w:val="00B57CA1"/>
    <w:rsid w:val="00B60061"/>
    <w:rsid w:val="00B6014F"/>
    <w:rsid w:val="00B606F7"/>
    <w:rsid w:val="00B609E7"/>
    <w:rsid w:val="00B609EB"/>
    <w:rsid w:val="00B60A70"/>
    <w:rsid w:val="00B611AD"/>
    <w:rsid w:val="00B6144E"/>
    <w:rsid w:val="00B6173F"/>
    <w:rsid w:val="00B619BB"/>
    <w:rsid w:val="00B61B09"/>
    <w:rsid w:val="00B61B6E"/>
    <w:rsid w:val="00B61EB4"/>
    <w:rsid w:val="00B61FB4"/>
    <w:rsid w:val="00B620E0"/>
    <w:rsid w:val="00B623D8"/>
    <w:rsid w:val="00B62A45"/>
    <w:rsid w:val="00B62BA9"/>
    <w:rsid w:val="00B62D22"/>
    <w:rsid w:val="00B632DA"/>
    <w:rsid w:val="00B63789"/>
    <w:rsid w:val="00B6379E"/>
    <w:rsid w:val="00B639B6"/>
    <w:rsid w:val="00B63D29"/>
    <w:rsid w:val="00B64006"/>
    <w:rsid w:val="00B64356"/>
    <w:rsid w:val="00B643EB"/>
    <w:rsid w:val="00B64AB6"/>
    <w:rsid w:val="00B64EBB"/>
    <w:rsid w:val="00B64F01"/>
    <w:rsid w:val="00B65753"/>
    <w:rsid w:val="00B65939"/>
    <w:rsid w:val="00B65959"/>
    <w:rsid w:val="00B659BE"/>
    <w:rsid w:val="00B65C66"/>
    <w:rsid w:val="00B65D31"/>
    <w:rsid w:val="00B65F98"/>
    <w:rsid w:val="00B661EC"/>
    <w:rsid w:val="00B666C7"/>
    <w:rsid w:val="00B666E3"/>
    <w:rsid w:val="00B66822"/>
    <w:rsid w:val="00B66C37"/>
    <w:rsid w:val="00B66CF8"/>
    <w:rsid w:val="00B674CE"/>
    <w:rsid w:val="00B67524"/>
    <w:rsid w:val="00B67C29"/>
    <w:rsid w:val="00B70332"/>
    <w:rsid w:val="00B708AC"/>
    <w:rsid w:val="00B70C21"/>
    <w:rsid w:val="00B70EAE"/>
    <w:rsid w:val="00B70FAE"/>
    <w:rsid w:val="00B71120"/>
    <w:rsid w:val="00B71417"/>
    <w:rsid w:val="00B71CEE"/>
    <w:rsid w:val="00B71E7E"/>
    <w:rsid w:val="00B72391"/>
    <w:rsid w:val="00B72435"/>
    <w:rsid w:val="00B728EE"/>
    <w:rsid w:val="00B7315A"/>
    <w:rsid w:val="00B73611"/>
    <w:rsid w:val="00B7362E"/>
    <w:rsid w:val="00B73943"/>
    <w:rsid w:val="00B73A48"/>
    <w:rsid w:val="00B73D21"/>
    <w:rsid w:val="00B74663"/>
    <w:rsid w:val="00B75515"/>
    <w:rsid w:val="00B75656"/>
    <w:rsid w:val="00B75AF9"/>
    <w:rsid w:val="00B75F8E"/>
    <w:rsid w:val="00B76D1A"/>
    <w:rsid w:val="00B76FB0"/>
    <w:rsid w:val="00B77055"/>
    <w:rsid w:val="00B77269"/>
    <w:rsid w:val="00B77327"/>
    <w:rsid w:val="00B77353"/>
    <w:rsid w:val="00B778FF"/>
    <w:rsid w:val="00B77A2C"/>
    <w:rsid w:val="00B77F41"/>
    <w:rsid w:val="00B77FD3"/>
    <w:rsid w:val="00B8006D"/>
    <w:rsid w:val="00B8026F"/>
    <w:rsid w:val="00B803D4"/>
    <w:rsid w:val="00B80B09"/>
    <w:rsid w:val="00B80C6C"/>
    <w:rsid w:val="00B80C70"/>
    <w:rsid w:val="00B80CE7"/>
    <w:rsid w:val="00B80F56"/>
    <w:rsid w:val="00B811FB"/>
    <w:rsid w:val="00B814FE"/>
    <w:rsid w:val="00B8156A"/>
    <w:rsid w:val="00B8165E"/>
    <w:rsid w:val="00B817C5"/>
    <w:rsid w:val="00B818F4"/>
    <w:rsid w:val="00B822F8"/>
    <w:rsid w:val="00B822FA"/>
    <w:rsid w:val="00B82552"/>
    <w:rsid w:val="00B826AE"/>
    <w:rsid w:val="00B826E8"/>
    <w:rsid w:val="00B834EA"/>
    <w:rsid w:val="00B83868"/>
    <w:rsid w:val="00B83A2A"/>
    <w:rsid w:val="00B83A68"/>
    <w:rsid w:val="00B83CAE"/>
    <w:rsid w:val="00B83CDD"/>
    <w:rsid w:val="00B83DD8"/>
    <w:rsid w:val="00B84003"/>
    <w:rsid w:val="00B84074"/>
    <w:rsid w:val="00B8428D"/>
    <w:rsid w:val="00B8432D"/>
    <w:rsid w:val="00B84444"/>
    <w:rsid w:val="00B84EE1"/>
    <w:rsid w:val="00B85178"/>
    <w:rsid w:val="00B85383"/>
    <w:rsid w:val="00B85AFA"/>
    <w:rsid w:val="00B85C70"/>
    <w:rsid w:val="00B85E35"/>
    <w:rsid w:val="00B8607E"/>
    <w:rsid w:val="00B86632"/>
    <w:rsid w:val="00B867FD"/>
    <w:rsid w:val="00B868B1"/>
    <w:rsid w:val="00B86EFE"/>
    <w:rsid w:val="00B87891"/>
    <w:rsid w:val="00B879BD"/>
    <w:rsid w:val="00B87AF1"/>
    <w:rsid w:val="00B87C8D"/>
    <w:rsid w:val="00B87E9D"/>
    <w:rsid w:val="00B87FB8"/>
    <w:rsid w:val="00B90C44"/>
    <w:rsid w:val="00B91859"/>
    <w:rsid w:val="00B91CED"/>
    <w:rsid w:val="00B920BF"/>
    <w:rsid w:val="00B920C5"/>
    <w:rsid w:val="00B92F84"/>
    <w:rsid w:val="00B92FAB"/>
    <w:rsid w:val="00B93143"/>
    <w:rsid w:val="00B9381D"/>
    <w:rsid w:val="00B93BFF"/>
    <w:rsid w:val="00B94392"/>
    <w:rsid w:val="00B945A7"/>
    <w:rsid w:val="00B94644"/>
    <w:rsid w:val="00B947F1"/>
    <w:rsid w:val="00B94BCA"/>
    <w:rsid w:val="00B94D11"/>
    <w:rsid w:val="00B95001"/>
    <w:rsid w:val="00B966C2"/>
    <w:rsid w:val="00B96715"/>
    <w:rsid w:val="00B96796"/>
    <w:rsid w:val="00B96C10"/>
    <w:rsid w:val="00B97211"/>
    <w:rsid w:val="00B9754E"/>
    <w:rsid w:val="00B97579"/>
    <w:rsid w:val="00B97D0C"/>
    <w:rsid w:val="00BA03D0"/>
    <w:rsid w:val="00BA08A7"/>
    <w:rsid w:val="00BA0D01"/>
    <w:rsid w:val="00BA1225"/>
    <w:rsid w:val="00BA16EC"/>
    <w:rsid w:val="00BA181A"/>
    <w:rsid w:val="00BA1931"/>
    <w:rsid w:val="00BA1A0E"/>
    <w:rsid w:val="00BA1A31"/>
    <w:rsid w:val="00BA1C8F"/>
    <w:rsid w:val="00BA223E"/>
    <w:rsid w:val="00BA2571"/>
    <w:rsid w:val="00BA2657"/>
    <w:rsid w:val="00BA2860"/>
    <w:rsid w:val="00BA2873"/>
    <w:rsid w:val="00BA2CE5"/>
    <w:rsid w:val="00BA30DC"/>
    <w:rsid w:val="00BA3789"/>
    <w:rsid w:val="00BA3A07"/>
    <w:rsid w:val="00BA3E12"/>
    <w:rsid w:val="00BA3F01"/>
    <w:rsid w:val="00BA45C5"/>
    <w:rsid w:val="00BA4861"/>
    <w:rsid w:val="00BA4872"/>
    <w:rsid w:val="00BA4C82"/>
    <w:rsid w:val="00BA4CA9"/>
    <w:rsid w:val="00BA4F2C"/>
    <w:rsid w:val="00BA4FCC"/>
    <w:rsid w:val="00BA53C1"/>
    <w:rsid w:val="00BA5459"/>
    <w:rsid w:val="00BA5493"/>
    <w:rsid w:val="00BA55DD"/>
    <w:rsid w:val="00BA593F"/>
    <w:rsid w:val="00BA5B99"/>
    <w:rsid w:val="00BA5D0D"/>
    <w:rsid w:val="00BA621D"/>
    <w:rsid w:val="00BA66DA"/>
    <w:rsid w:val="00BA6BB9"/>
    <w:rsid w:val="00BA6DC7"/>
    <w:rsid w:val="00BA740D"/>
    <w:rsid w:val="00BA7A4C"/>
    <w:rsid w:val="00BB048C"/>
    <w:rsid w:val="00BB0FDB"/>
    <w:rsid w:val="00BB13F1"/>
    <w:rsid w:val="00BB16F6"/>
    <w:rsid w:val="00BB1ABA"/>
    <w:rsid w:val="00BB1D03"/>
    <w:rsid w:val="00BB1E0C"/>
    <w:rsid w:val="00BB2289"/>
    <w:rsid w:val="00BB262E"/>
    <w:rsid w:val="00BB290E"/>
    <w:rsid w:val="00BB2CBA"/>
    <w:rsid w:val="00BB2D13"/>
    <w:rsid w:val="00BB36D4"/>
    <w:rsid w:val="00BB39D0"/>
    <w:rsid w:val="00BB3F43"/>
    <w:rsid w:val="00BB443C"/>
    <w:rsid w:val="00BB467B"/>
    <w:rsid w:val="00BB509D"/>
    <w:rsid w:val="00BB5660"/>
    <w:rsid w:val="00BB5782"/>
    <w:rsid w:val="00BB5890"/>
    <w:rsid w:val="00BB5B0C"/>
    <w:rsid w:val="00BB5CCB"/>
    <w:rsid w:val="00BB5ED1"/>
    <w:rsid w:val="00BB62F6"/>
    <w:rsid w:val="00BB64A8"/>
    <w:rsid w:val="00BB657B"/>
    <w:rsid w:val="00BB69BE"/>
    <w:rsid w:val="00BB6A40"/>
    <w:rsid w:val="00BB6E62"/>
    <w:rsid w:val="00BB7460"/>
    <w:rsid w:val="00BB7839"/>
    <w:rsid w:val="00BB7B97"/>
    <w:rsid w:val="00BB7EA3"/>
    <w:rsid w:val="00BB7F5C"/>
    <w:rsid w:val="00BC010D"/>
    <w:rsid w:val="00BC0AFF"/>
    <w:rsid w:val="00BC0B6E"/>
    <w:rsid w:val="00BC0C7D"/>
    <w:rsid w:val="00BC0F6D"/>
    <w:rsid w:val="00BC1642"/>
    <w:rsid w:val="00BC184E"/>
    <w:rsid w:val="00BC1B01"/>
    <w:rsid w:val="00BC2556"/>
    <w:rsid w:val="00BC2916"/>
    <w:rsid w:val="00BC2C71"/>
    <w:rsid w:val="00BC2DC2"/>
    <w:rsid w:val="00BC359A"/>
    <w:rsid w:val="00BC40F4"/>
    <w:rsid w:val="00BC4723"/>
    <w:rsid w:val="00BC4853"/>
    <w:rsid w:val="00BC4B17"/>
    <w:rsid w:val="00BC4BF1"/>
    <w:rsid w:val="00BC64A6"/>
    <w:rsid w:val="00BC6602"/>
    <w:rsid w:val="00BC6DED"/>
    <w:rsid w:val="00BC6E4E"/>
    <w:rsid w:val="00BC7AA8"/>
    <w:rsid w:val="00BC7D01"/>
    <w:rsid w:val="00BD0DD7"/>
    <w:rsid w:val="00BD0F13"/>
    <w:rsid w:val="00BD12F4"/>
    <w:rsid w:val="00BD1983"/>
    <w:rsid w:val="00BD1A16"/>
    <w:rsid w:val="00BD1C0E"/>
    <w:rsid w:val="00BD1F0C"/>
    <w:rsid w:val="00BD1FDF"/>
    <w:rsid w:val="00BD2023"/>
    <w:rsid w:val="00BD27DB"/>
    <w:rsid w:val="00BD28AB"/>
    <w:rsid w:val="00BD2F43"/>
    <w:rsid w:val="00BD31AD"/>
    <w:rsid w:val="00BD3226"/>
    <w:rsid w:val="00BD33A7"/>
    <w:rsid w:val="00BD3767"/>
    <w:rsid w:val="00BD3C09"/>
    <w:rsid w:val="00BD40A0"/>
    <w:rsid w:val="00BD4109"/>
    <w:rsid w:val="00BD41E2"/>
    <w:rsid w:val="00BD43F4"/>
    <w:rsid w:val="00BD4803"/>
    <w:rsid w:val="00BD4CA7"/>
    <w:rsid w:val="00BD4EAD"/>
    <w:rsid w:val="00BD55EA"/>
    <w:rsid w:val="00BD58A1"/>
    <w:rsid w:val="00BD5903"/>
    <w:rsid w:val="00BD59ED"/>
    <w:rsid w:val="00BD5DD5"/>
    <w:rsid w:val="00BD5E48"/>
    <w:rsid w:val="00BD6F60"/>
    <w:rsid w:val="00BD6F64"/>
    <w:rsid w:val="00BD702F"/>
    <w:rsid w:val="00BD7753"/>
    <w:rsid w:val="00BD780F"/>
    <w:rsid w:val="00BD784E"/>
    <w:rsid w:val="00BD7AA1"/>
    <w:rsid w:val="00BE00A1"/>
    <w:rsid w:val="00BE0692"/>
    <w:rsid w:val="00BE07FE"/>
    <w:rsid w:val="00BE0D6B"/>
    <w:rsid w:val="00BE1484"/>
    <w:rsid w:val="00BE1708"/>
    <w:rsid w:val="00BE18CA"/>
    <w:rsid w:val="00BE19AD"/>
    <w:rsid w:val="00BE1AD9"/>
    <w:rsid w:val="00BE1CED"/>
    <w:rsid w:val="00BE21E4"/>
    <w:rsid w:val="00BE2BB7"/>
    <w:rsid w:val="00BE4411"/>
    <w:rsid w:val="00BE4A5E"/>
    <w:rsid w:val="00BE4FCB"/>
    <w:rsid w:val="00BE5178"/>
    <w:rsid w:val="00BE556B"/>
    <w:rsid w:val="00BE574D"/>
    <w:rsid w:val="00BE57C3"/>
    <w:rsid w:val="00BE5C45"/>
    <w:rsid w:val="00BE5DEE"/>
    <w:rsid w:val="00BE5EEB"/>
    <w:rsid w:val="00BE6245"/>
    <w:rsid w:val="00BE66AE"/>
    <w:rsid w:val="00BE6BDB"/>
    <w:rsid w:val="00BE7517"/>
    <w:rsid w:val="00BE7714"/>
    <w:rsid w:val="00BE7C61"/>
    <w:rsid w:val="00BE7F36"/>
    <w:rsid w:val="00BF07D8"/>
    <w:rsid w:val="00BF09BF"/>
    <w:rsid w:val="00BF19F4"/>
    <w:rsid w:val="00BF1E17"/>
    <w:rsid w:val="00BF22AF"/>
    <w:rsid w:val="00BF2ADE"/>
    <w:rsid w:val="00BF3071"/>
    <w:rsid w:val="00BF360E"/>
    <w:rsid w:val="00BF3BBF"/>
    <w:rsid w:val="00BF3C15"/>
    <w:rsid w:val="00BF41E0"/>
    <w:rsid w:val="00BF42FA"/>
    <w:rsid w:val="00BF471E"/>
    <w:rsid w:val="00BF4895"/>
    <w:rsid w:val="00BF48A3"/>
    <w:rsid w:val="00BF4AFB"/>
    <w:rsid w:val="00BF4DDB"/>
    <w:rsid w:val="00BF4F40"/>
    <w:rsid w:val="00BF54C3"/>
    <w:rsid w:val="00BF5AB2"/>
    <w:rsid w:val="00BF613B"/>
    <w:rsid w:val="00BF6554"/>
    <w:rsid w:val="00BF7047"/>
    <w:rsid w:val="00BF72F5"/>
    <w:rsid w:val="00BF734F"/>
    <w:rsid w:val="00BF7566"/>
    <w:rsid w:val="00BF78E4"/>
    <w:rsid w:val="00C007CF"/>
    <w:rsid w:val="00C00832"/>
    <w:rsid w:val="00C009A3"/>
    <w:rsid w:val="00C00B18"/>
    <w:rsid w:val="00C00DAA"/>
    <w:rsid w:val="00C0101E"/>
    <w:rsid w:val="00C0113C"/>
    <w:rsid w:val="00C012EB"/>
    <w:rsid w:val="00C01655"/>
    <w:rsid w:val="00C0189A"/>
    <w:rsid w:val="00C01D29"/>
    <w:rsid w:val="00C022CF"/>
    <w:rsid w:val="00C02D3B"/>
    <w:rsid w:val="00C03490"/>
    <w:rsid w:val="00C035C2"/>
    <w:rsid w:val="00C03A91"/>
    <w:rsid w:val="00C03B8C"/>
    <w:rsid w:val="00C03CF8"/>
    <w:rsid w:val="00C0406A"/>
    <w:rsid w:val="00C04078"/>
    <w:rsid w:val="00C04262"/>
    <w:rsid w:val="00C045DB"/>
    <w:rsid w:val="00C04D9B"/>
    <w:rsid w:val="00C04E81"/>
    <w:rsid w:val="00C0526C"/>
    <w:rsid w:val="00C05324"/>
    <w:rsid w:val="00C05383"/>
    <w:rsid w:val="00C05718"/>
    <w:rsid w:val="00C05721"/>
    <w:rsid w:val="00C05EA2"/>
    <w:rsid w:val="00C0618F"/>
    <w:rsid w:val="00C06388"/>
    <w:rsid w:val="00C06D48"/>
    <w:rsid w:val="00C06D9A"/>
    <w:rsid w:val="00C06F1F"/>
    <w:rsid w:val="00C06F6B"/>
    <w:rsid w:val="00C073A6"/>
    <w:rsid w:val="00C0745B"/>
    <w:rsid w:val="00C076F3"/>
    <w:rsid w:val="00C07D53"/>
    <w:rsid w:val="00C10441"/>
    <w:rsid w:val="00C1083F"/>
    <w:rsid w:val="00C10962"/>
    <w:rsid w:val="00C10AD5"/>
    <w:rsid w:val="00C10B07"/>
    <w:rsid w:val="00C11250"/>
    <w:rsid w:val="00C11BC3"/>
    <w:rsid w:val="00C11D13"/>
    <w:rsid w:val="00C11FC1"/>
    <w:rsid w:val="00C12148"/>
    <w:rsid w:val="00C122E6"/>
    <w:rsid w:val="00C1272A"/>
    <w:rsid w:val="00C1285F"/>
    <w:rsid w:val="00C12DAA"/>
    <w:rsid w:val="00C12E0A"/>
    <w:rsid w:val="00C12F5E"/>
    <w:rsid w:val="00C1326C"/>
    <w:rsid w:val="00C1326F"/>
    <w:rsid w:val="00C1383E"/>
    <w:rsid w:val="00C138B0"/>
    <w:rsid w:val="00C13B43"/>
    <w:rsid w:val="00C13C0C"/>
    <w:rsid w:val="00C147C2"/>
    <w:rsid w:val="00C148CD"/>
    <w:rsid w:val="00C14B3C"/>
    <w:rsid w:val="00C14D01"/>
    <w:rsid w:val="00C15323"/>
    <w:rsid w:val="00C158BB"/>
    <w:rsid w:val="00C1627C"/>
    <w:rsid w:val="00C165E8"/>
    <w:rsid w:val="00C16805"/>
    <w:rsid w:val="00C1715A"/>
    <w:rsid w:val="00C173F2"/>
    <w:rsid w:val="00C17499"/>
    <w:rsid w:val="00C17784"/>
    <w:rsid w:val="00C20963"/>
    <w:rsid w:val="00C20D78"/>
    <w:rsid w:val="00C20DBA"/>
    <w:rsid w:val="00C211CB"/>
    <w:rsid w:val="00C212A5"/>
    <w:rsid w:val="00C2161D"/>
    <w:rsid w:val="00C21A7C"/>
    <w:rsid w:val="00C21E37"/>
    <w:rsid w:val="00C22459"/>
    <w:rsid w:val="00C226F0"/>
    <w:rsid w:val="00C226FA"/>
    <w:rsid w:val="00C22B7C"/>
    <w:rsid w:val="00C22C4B"/>
    <w:rsid w:val="00C23279"/>
    <w:rsid w:val="00C245BA"/>
    <w:rsid w:val="00C246B6"/>
    <w:rsid w:val="00C24C09"/>
    <w:rsid w:val="00C24C5C"/>
    <w:rsid w:val="00C24ECC"/>
    <w:rsid w:val="00C25651"/>
    <w:rsid w:val="00C259A1"/>
    <w:rsid w:val="00C25A86"/>
    <w:rsid w:val="00C25C2E"/>
    <w:rsid w:val="00C25C50"/>
    <w:rsid w:val="00C25D69"/>
    <w:rsid w:val="00C26175"/>
    <w:rsid w:val="00C26B3F"/>
    <w:rsid w:val="00C26CF6"/>
    <w:rsid w:val="00C271E7"/>
    <w:rsid w:val="00C27552"/>
    <w:rsid w:val="00C27589"/>
    <w:rsid w:val="00C276FB"/>
    <w:rsid w:val="00C27892"/>
    <w:rsid w:val="00C27C31"/>
    <w:rsid w:val="00C27CA9"/>
    <w:rsid w:val="00C27E9F"/>
    <w:rsid w:val="00C27F59"/>
    <w:rsid w:val="00C31383"/>
    <w:rsid w:val="00C31969"/>
    <w:rsid w:val="00C3197A"/>
    <w:rsid w:val="00C31A47"/>
    <w:rsid w:val="00C32D43"/>
    <w:rsid w:val="00C32F8D"/>
    <w:rsid w:val="00C3334A"/>
    <w:rsid w:val="00C33362"/>
    <w:rsid w:val="00C3370C"/>
    <w:rsid w:val="00C33B91"/>
    <w:rsid w:val="00C33DD3"/>
    <w:rsid w:val="00C3439F"/>
    <w:rsid w:val="00C34A47"/>
    <w:rsid w:val="00C35014"/>
    <w:rsid w:val="00C350BB"/>
    <w:rsid w:val="00C35423"/>
    <w:rsid w:val="00C354CB"/>
    <w:rsid w:val="00C35770"/>
    <w:rsid w:val="00C3580D"/>
    <w:rsid w:val="00C35A88"/>
    <w:rsid w:val="00C35C1E"/>
    <w:rsid w:val="00C35D03"/>
    <w:rsid w:val="00C36837"/>
    <w:rsid w:val="00C3697B"/>
    <w:rsid w:val="00C36ABD"/>
    <w:rsid w:val="00C36D20"/>
    <w:rsid w:val="00C36D93"/>
    <w:rsid w:val="00C36EE6"/>
    <w:rsid w:val="00C374D7"/>
    <w:rsid w:val="00C37CBA"/>
    <w:rsid w:val="00C37E59"/>
    <w:rsid w:val="00C37FC1"/>
    <w:rsid w:val="00C4004F"/>
    <w:rsid w:val="00C400E8"/>
    <w:rsid w:val="00C402F5"/>
    <w:rsid w:val="00C4031C"/>
    <w:rsid w:val="00C4035E"/>
    <w:rsid w:val="00C403B2"/>
    <w:rsid w:val="00C419D8"/>
    <w:rsid w:val="00C42843"/>
    <w:rsid w:val="00C433F9"/>
    <w:rsid w:val="00C437DE"/>
    <w:rsid w:val="00C44098"/>
    <w:rsid w:val="00C44746"/>
    <w:rsid w:val="00C44821"/>
    <w:rsid w:val="00C44A6A"/>
    <w:rsid w:val="00C44BB2"/>
    <w:rsid w:val="00C44DE7"/>
    <w:rsid w:val="00C4511D"/>
    <w:rsid w:val="00C45158"/>
    <w:rsid w:val="00C4588B"/>
    <w:rsid w:val="00C45B45"/>
    <w:rsid w:val="00C46358"/>
    <w:rsid w:val="00C46723"/>
    <w:rsid w:val="00C4676E"/>
    <w:rsid w:val="00C467FE"/>
    <w:rsid w:val="00C4688C"/>
    <w:rsid w:val="00C47695"/>
    <w:rsid w:val="00C47755"/>
    <w:rsid w:val="00C478F4"/>
    <w:rsid w:val="00C47B3C"/>
    <w:rsid w:val="00C47E94"/>
    <w:rsid w:val="00C5027B"/>
    <w:rsid w:val="00C50A40"/>
    <w:rsid w:val="00C50AEA"/>
    <w:rsid w:val="00C50BD6"/>
    <w:rsid w:val="00C50C59"/>
    <w:rsid w:val="00C50DD8"/>
    <w:rsid w:val="00C50E32"/>
    <w:rsid w:val="00C51507"/>
    <w:rsid w:val="00C5153C"/>
    <w:rsid w:val="00C519A8"/>
    <w:rsid w:val="00C51ED9"/>
    <w:rsid w:val="00C5218C"/>
    <w:rsid w:val="00C5218F"/>
    <w:rsid w:val="00C521E1"/>
    <w:rsid w:val="00C523B3"/>
    <w:rsid w:val="00C52587"/>
    <w:rsid w:val="00C52855"/>
    <w:rsid w:val="00C52EAC"/>
    <w:rsid w:val="00C53105"/>
    <w:rsid w:val="00C5388F"/>
    <w:rsid w:val="00C53A5F"/>
    <w:rsid w:val="00C53FEB"/>
    <w:rsid w:val="00C541AB"/>
    <w:rsid w:val="00C54710"/>
    <w:rsid w:val="00C549D2"/>
    <w:rsid w:val="00C54DC4"/>
    <w:rsid w:val="00C55718"/>
    <w:rsid w:val="00C55B45"/>
    <w:rsid w:val="00C55E69"/>
    <w:rsid w:val="00C560A1"/>
    <w:rsid w:val="00C56538"/>
    <w:rsid w:val="00C56701"/>
    <w:rsid w:val="00C568D0"/>
    <w:rsid w:val="00C569F2"/>
    <w:rsid w:val="00C56ADF"/>
    <w:rsid w:val="00C57DE8"/>
    <w:rsid w:val="00C57F63"/>
    <w:rsid w:val="00C57FEE"/>
    <w:rsid w:val="00C6020A"/>
    <w:rsid w:val="00C60321"/>
    <w:rsid w:val="00C6032C"/>
    <w:rsid w:val="00C60436"/>
    <w:rsid w:val="00C611B9"/>
    <w:rsid w:val="00C617A4"/>
    <w:rsid w:val="00C61FEB"/>
    <w:rsid w:val="00C624B9"/>
    <w:rsid w:val="00C624C1"/>
    <w:rsid w:val="00C62744"/>
    <w:rsid w:val="00C62838"/>
    <w:rsid w:val="00C645DD"/>
    <w:rsid w:val="00C64A07"/>
    <w:rsid w:val="00C65270"/>
    <w:rsid w:val="00C654FF"/>
    <w:rsid w:val="00C6560E"/>
    <w:rsid w:val="00C65686"/>
    <w:rsid w:val="00C66038"/>
    <w:rsid w:val="00C66364"/>
    <w:rsid w:val="00C663E4"/>
    <w:rsid w:val="00C664B9"/>
    <w:rsid w:val="00C66CB6"/>
    <w:rsid w:val="00C67590"/>
    <w:rsid w:val="00C6787A"/>
    <w:rsid w:val="00C678D8"/>
    <w:rsid w:val="00C67B5D"/>
    <w:rsid w:val="00C7014B"/>
    <w:rsid w:val="00C703D5"/>
    <w:rsid w:val="00C705CC"/>
    <w:rsid w:val="00C705DA"/>
    <w:rsid w:val="00C705ED"/>
    <w:rsid w:val="00C70607"/>
    <w:rsid w:val="00C70C07"/>
    <w:rsid w:val="00C70CC3"/>
    <w:rsid w:val="00C718B8"/>
    <w:rsid w:val="00C719ED"/>
    <w:rsid w:val="00C71DD2"/>
    <w:rsid w:val="00C71E90"/>
    <w:rsid w:val="00C71F42"/>
    <w:rsid w:val="00C727EA"/>
    <w:rsid w:val="00C72F39"/>
    <w:rsid w:val="00C7302B"/>
    <w:rsid w:val="00C7307E"/>
    <w:rsid w:val="00C7315F"/>
    <w:rsid w:val="00C7343F"/>
    <w:rsid w:val="00C743A6"/>
    <w:rsid w:val="00C74402"/>
    <w:rsid w:val="00C748DA"/>
    <w:rsid w:val="00C754B2"/>
    <w:rsid w:val="00C75B8A"/>
    <w:rsid w:val="00C75C88"/>
    <w:rsid w:val="00C7622D"/>
    <w:rsid w:val="00C7737A"/>
    <w:rsid w:val="00C7750F"/>
    <w:rsid w:val="00C777FB"/>
    <w:rsid w:val="00C77940"/>
    <w:rsid w:val="00C77B35"/>
    <w:rsid w:val="00C80168"/>
    <w:rsid w:val="00C806F2"/>
    <w:rsid w:val="00C80DD4"/>
    <w:rsid w:val="00C80E8A"/>
    <w:rsid w:val="00C80FEF"/>
    <w:rsid w:val="00C8111B"/>
    <w:rsid w:val="00C81419"/>
    <w:rsid w:val="00C814F6"/>
    <w:rsid w:val="00C8152C"/>
    <w:rsid w:val="00C81ED9"/>
    <w:rsid w:val="00C81EE7"/>
    <w:rsid w:val="00C81FFE"/>
    <w:rsid w:val="00C82525"/>
    <w:rsid w:val="00C82601"/>
    <w:rsid w:val="00C82A35"/>
    <w:rsid w:val="00C83178"/>
    <w:rsid w:val="00C83ACD"/>
    <w:rsid w:val="00C842CB"/>
    <w:rsid w:val="00C84808"/>
    <w:rsid w:val="00C84849"/>
    <w:rsid w:val="00C84E80"/>
    <w:rsid w:val="00C85181"/>
    <w:rsid w:val="00C8597E"/>
    <w:rsid w:val="00C8688F"/>
    <w:rsid w:val="00C86B88"/>
    <w:rsid w:val="00C86D22"/>
    <w:rsid w:val="00C86D61"/>
    <w:rsid w:val="00C870B0"/>
    <w:rsid w:val="00C873CF"/>
    <w:rsid w:val="00C87703"/>
    <w:rsid w:val="00C87C49"/>
    <w:rsid w:val="00C9030E"/>
    <w:rsid w:val="00C90828"/>
    <w:rsid w:val="00C9083A"/>
    <w:rsid w:val="00C908C4"/>
    <w:rsid w:val="00C909F6"/>
    <w:rsid w:val="00C91093"/>
    <w:rsid w:val="00C912B3"/>
    <w:rsid w:val="00C91582"/>
    <w:rsid w:val="00C91BAA"/>
    <w:rsid w:val="00C91EAA"/>
    <w:rsid w:val="00C923D5"/>
    <w:rsid w:val="00C92594"/>
    <w:rsid w:val="00C928C6"/>
    <w:rsid w:val="00C92ADC"/>
    <w:rsid w:val="00C92EE3"/>
    <w:rsid w:val="00C93072"/>
    <w:rsid w:val="00C934BA"/>
    <w:rsid w:val="00C934FF"/>
    <w:rsid w:val="00C93694"/>
    <w:rsid w:val="00C936CB"/>
    <w:rsid w:val="00C94305"/>
    <w:rsid w:val="00C946FB"/>
    <w:rsid w:val="00C947C0"/>
    <w:rsid w:val="00C94A6F"/>
    <w:rsid w:val="00C94B6C"/>
    <w:rsid w:val="00C94D8C"/>
    <w:rsid w:val="00C95173"/>
    <w:rsid w:val="00C95793"/>
    <w:rsid w:val="00C95A31"/>
    <w:rsid w:val="00C96148"/>
    <w:rsid w:val="00C966F9"/>
    <w:rsid w:val="00C96892"/>
    <w:rsid w:val="00C96CC8"/>
    <w:rsid w:val="00C97857"/>
    <w:rsid w:val="00C97BC8"/>
    <w:rsid w:val="00C97D82"/>
    <w:rsid w:val="00C97E2E"/>
    <w:rsid w:val="00CA0856"/>
    <w:rsid w:val="00CA09B3"/>
    <w:rsid w:val="00CA0E94"/>
    <w:rsid w:val="00CA17C2"/>
    <w:rsid w:val="00CA2947"/>
    <w:rsid w:val="00CA31FA"/>
    <w:rsid w:val="00CA37B0"/>
    <w:rsid w:val="00CA3A34"/>
    <w:rsid w:val="00CA3B4C"/>
    <w:rsid w:val="00CA410A"/>
    <w:rsid w:val="00CA41DE"/>
    <w:rsid w:val="00CA4CA3"/>
    <w:rsid w:val="00CA515F"/>
    <w:rsid w:val="00CA5972"/>
    <w:rsid w:val="00CA5C50"/>
    <w:rsid w:val="00CA5DDA"/>
    <w:rsid w:val="00CA5EF0"/>
    <w:rsid w:val="00CA6A1B"/>
    <w:rsid w:val="00CA6A50"/>
    <w:rsid w:val="00CA7005"/>
    <w:rsid w:val="00CA736F"/>
    <w:rsid w:val="00CA73BB"/>
    <w:rsid w:val="00CA7685"/>
    <w:rsid w:val="00CA7FCC"/>
    <w:rsid w:val="00CB00CF"/>
    <w:rsid w:val="00CB0116"/>
    <w:rsid w:val="00CB1A55"/>
    <w:rsid w:val="00CB1AE8"/>
    <w:rsid w:val="00CB20D5"/>
    <w:rsid w:val="00CB29F6"/>
    <w:rsid w:val="00CB2AE3"/>
    <w:rsid w:val="00CB2B72"/>
    <w:rsid w:val="00CB34B1"/>
    <w:rsid w:val="00CB35C4"/>
    <w:rsid w:val="00CB3C6C"/>
    <w:rsid w:val="00CB3EB2"/>
    <w:rsid w:val="00CB3FC0"/>
    <w:rsid w:val="00CB3FF3"/>
    <w:rsid w:val="00CB407E"/>
    <w:rsid w:val="00CB411B"/>
    <w:rsid w:val="00CB4431"/>
    <w:rsid w:val="00CB497C"/>
    <w:rsid w:val="00CB4B8E"/>
    <w:rsid w:val="00CB5030"/>
    <w:rsid w:val="00CB505E"/>
    <w:rsid w:val="00CB51EF"/>
    <w:rsid w:val="00CB523B"/>
    <w:rsid w:val="00CB5891"/>
    <w:rsid w:val="00CB5D2F"/>
    <w:rsid w:val="00CB5FEB"/>
    <w:rsid w:val="00CB6134"/>
    <w:rsid w:val="00CB62EF"/>
    <w:rsid w:val="00CB6617"/>
    <w:rsid w:val="00CB6781"/>
    <w:rsid w:val="00CB68B2"/>
    <w:rsid w:val="00CB6AF9"/>
    <w:rsid w:val="00CB6C9E"/>
    <w:rsid w:val="00CB77E3"/>
    <w:rsid w:val="00CB7B77"/>
    <w:rsid w:val="00CB7DD7"/>
    <w:rsid w:val="00CB7FFD"/>
    <w:rsid w:val="00CC027F"/>
    <w:rsid w:val="00CC04E3"/>
    <w:rsid w:val="00CC055D"/>
    <w:rsid w:val="00CC078A"/>
    <w:rsid w:val="00CC08F7"/>
    <w:rsid w:val="00CC0B91"/>
    <w:rsid w:val="00CC0CAA"/>
    <w:rsid w:val="00CC0E6F"/>
    <w:rsid w:val="00CC1232"/>
    <w:rsid w:val="00CC17B8"/>
    <w:rsid w:val="00CC1AC7"/>
    <w:rsid w:val="00CC1BD7"/>
    <w:rsid w:val="00CC1F3A"/>
    <w:rsid w:val="00CC22AA"/>
    <w:rsid w:val="00CC23D6"/>
    <w:rsid w:val="00CC26E5"/>
    <w:rsid w:val="00CC2E86"/>
    <w:rsid w:val="00CC36F5"/>
    <w:rsid w:val="00CC3D10"/>
    <w:rsid w:val="00CC4509"/>
    <w:rsid w:val="00CC45AA"/>
    <w:rsid w:val="00CC47DC"/>
    <w:rsid w:val="00CC49A1"/>
    <w:rsid w:val="00CC4CD3"/>
    <w:rsid w:val="00CC53BE"/>
    <w:rsid w:val="00CC53DD"/>
    <w:rsid w:val="00CC5A1F"/>
    <w:rsid w:val="00CC5A77"/>
    <w:rsid w:val="00CC5CAB"/>
    <w:rsid w:val="00CC5EB1"/>
    <w:rsid w:val="00CC623B"/>
    <w:rsid w:val="00CC6321"/>
    <w:rsid w:val="00CC6709"/>
    <w:rsid w:val="00CC6862"/>
    <w:rsid w:val="00CC74DB"/>
    <w:rsid w:val="00CC779A"/>
    <w:rsid w:val="00CC7F6A"/>
    <w:rsid w:val="00CD0695"/>
    <w:rsid w:val="00CD0A16"/>
    <w:rsid w:val="00CD0AA2"/>
    <w:rsid w:val="00CD0B51"/>
    <w:rsid w:val="00CD0D3C"/>
    <w:rsid w:val="00CD0D7F"/>
    <w:rsid w:val="00CD1006"/>
    <w:rsid w:val="00CD1092"/>
    <w:rsid w:val="00CD1EDB"/>
    <w:rsid w:val="00CD2A61"/>
    <w:rsid w:val="00CD2DF9"/>
    <w:rsid w:val="00CD2F50"/>
    <w:rsid w:val="00CD346F"/>
    <w:rsid w:val="00CD35B6"/>
    <w:rsid w:val="00CD3BB3"/>
    <w:rsid w:val="00CD3EC7"/>
    <w:rsid w:val="00CD3EFA"/>
    <w:rsid w:val="00CD41B5"/>
    <w:rsid w:val="00CD42BA"/>
    <w:rsid w:val="00CD479A"/>
    <w:rsid w:val="00CD5464"/>
    <w:rsid w:val="00CD562F"/>
    <w:rsid w:val="00CD5C10"/>
    <w:rsid w:val="00CD6120"/>
    <w:rsid w:val="00CD64C2"/>
    <w:rsid w:val="00CD64E8"/>
    <w:rsid w:val="00CD6609"/>
    <w:rsid w:val="00CD6BFD"/>
    <w:rsid w:val="00CD725A"/>
    <w:rsid w:val="00CD7461"/>
    <w:rsid w:val="00CD7DF8"/>
    <w:rsid w:val="00CE09AF"/>
    <w:rsid w:val="00CE0B19"/>
    <w:rsid w:val="00CE13ED"/>
    <w:rsid w:val="00CE1728"/>
    <w:rsid w:val="00CE19D1"/>
    <w:rsid w:val="00CE1EFC"/>
    <w:rsid w:val="00CE2010"/>
    <w:rsid w:val="00CE2050"/>
    <w:rsid w:val="00CE2101"/>
    <w:rsid w:val="00CE23B7"/>
    <w:rsid w:val="00CE271E"/>
    <w:rsid w:val="00CE28E0"/>
    <w:rsid w:val="00CE3A61"/>
    <w:rsid w:val="00CE4200"/>
    <w:rsid w:val="00CE431F"/>
    <w:rsid w:val="00CE435D"/>
    <w:rsid w:val="00CE435E"/>
    <w:rsid w:val="00CE43F8"/>
    <w:rsid w:val="00CE45F9"/>
    <w:rsid w:val="00CE4602"/>
    <w:rsid w:val="00CE467A"/>
    <w:rsid w:val="00CE4A0E"/>
    <w:rsid w:val="00CE542F"/>
    <w:rsid w:val="00CE54B6"/>
    <w:rsid w:val="00CE5731"/>
    <w:rsid w:val="00CE5A7B"/>
    <w:rsid w:val="00CE5B2C"/>
    <w:rsid w:val="00CE5B9F"/>
    <w:rsid w:val="00CE5C23"/>
    <w:rsid w:val="00CE60D3"/>
    <w:rsid w:val="00CE6152"/>
    <w:rsid w:val="00CE621B"/>
    <w:rsid w:val="00CE62F0"/>
    <w:rsid w:val="00CE6423"/>
    <w:rsid w:val="00CE688A"/>
    <w:rsid w:val="00CE69F7"/>
    <w:rsid w:val="00CE6EBC"/>
    <w:rsid w:val="00CE6FAE"/>
    <w:rsid w:val="00CE730F"/>
    <w:rsid w:val="00CE75B3"/>
    <w:rsid w:val="00CE77EF"/>
    <w:rsid w:val="00CE7BF1"/>
    <w:rsid w:val="00CE7D95"/>
    <w:rsid w:val="00CE7FE5"/>
    <w:rsid w:val="00CF0472"/>
    <w:rsid w:val="00CF06ED"/>
    <w:rsid w:val="00CF0CBD"/>
    <w:rsid w:val="00CF1141"/>
    <w:rsid w:val="00CF129F"/>
    <w:rsid w:val="00CF1342"/>
    <w:rsid w:val="00CF136D"/>
    <w:rsid w:val="00CF193D"/>
    <w:rsid w:val="00CF1C0E"/>
    <w:rsid w:val="00CF20A9"/>
    <w:rsid w:val="00CF22F3"/>
    <w:rsid w:val="00CF23E8"/>
    <w:rsid w:val="00CF2A9E"/>
    <w:rsid w:val="00CF2B04"/>
    <w:rsid w:val="00CF30FF"/>
    <w:rsid w:val="00CF325F"/>
    <w:rsid w:val="00CF36EA"/>
    <w:rsid w:val="00CF3924"/>
    <w:rsid w:val="00CF39BD"/>
    <w:rsid w:val="00CF421A"/>
    <w:rsid w:val="00CF423D"/>
    <w:rsid w:val="00CF44E7"/>
    <w:rsid w:val="00CF485B"/>
    <w:rsid w:val="00CF4D0F"/>
    <w:rsid w:val="00CF4DC9"/>
    <w:rsid w:val="00CF5608"/>
    <w:rsid w:val="00CF57B7"/>
    <w:rsid w:val="00CF5859"/>
    <w:rsid w:val="00CF5C25"/>
    <w:rsid w:val="00CF5ED4"/>
    <w:rsid w:val="00CF5F07"/>
    <w:rsid w:val="00CF60D8"/>
    <w:rsid w:val="00CF6162"/>
    <w:rsid w:val="00CF6718"/>
    <w:rsid w:val="00CF6903"/>
    <w:rsid w:val="00CF6C6F"/>
    <w:rsid w:val="00CF6C76"/>
    <w:rsid w:val="00CF6D9B"/>
    <w:rsid w:val="00CF7674"/>
    <w:rsid w:val="00CF77FC"/>
    <w:rsid w:val="00D00557"/>
    <w:rsid w:val="00D00875"/>
    <w:rsid w:val="00D012C7"/>
    <w:rsid w:val="00D0159E"/>
    <w:rsid w:val="00D01C91"/>
    <w:rsid w:val="00D01E11"/>
    <w:rsid w:val="00D01E66"/>
    <w:rsid w:val="00D03242"/>
    <w:rsid w:val="00D0336B"/>
    <w:rsid w:val="00D03B4A"/>
    <w:rsid w:val="00D03FA2"/>
    <w:rsid w:val="00D04596"/>
    <w:rsid w:val="00D04857"/>
    <w:rsid w:val="00D0489B"/>
    <w:rsid w:val="00D04AE0"/>
    <w:rsid w:val="00D04F4F"/>
    <w:rsid w:val="00D0512F"/>
    <w:rsid w:val="00D05351"/>
    <w:rsid w:val="00D057EE"/>
    <w:rsid w:val="00D05C87"/>
    <w:rsid w:val="00D05F4E"/>
    <w:rsid w:val="00D05F50"/>
    <w:rsid w:val="00D06001"/>
    <w:rsid w:val="00D0756A"/>
    <w:rsid w:val="00D07624"/>
    <w:rsid w:val="00D077F0"/>
    <w:rsid w:val="00D07BF5"/>
    <w:rsid w:val="00D10226"/>
    <w:rsid w:val="00D105A3"/>
    <w:rsid w:val="00D1103B"/>
    <w:rsid w:val="00D1108E"/>
    <w:rsid w:val="00D11B4F"/>
    <w:rsid w:val="00D1218B"/>
    <w:rsid w:val="00D1260D"/>
    <w:rsid w:val="00D12A85"/>
    <w:rsid w:val="00D12B7B"/>
    <w:rsid w:val="00D13327"/>
    <w:rsid w:val="00D136EE"/>
    <w:rsid w:val="00D137E0"/>
    <w:rsid w:val="00D14132"/>
    <w:rsid w:val="00D142DC"/>
    <w:rsid w:val="00D1454A"/>
    <w:rsid w:val="00D14604"/>
    <w:rsid w:val="00D1586C"/>
    <w:rsid w:val="00D158AE"/>
    <w:rsid w:val="00D15AE9"/>
    <w:rsid w:val="00D15B25"/>
    <w:rsid w:val="00D16531"/>
    <w:rsid w:val="00D165E1"/>
    <w:rsid w:val="00D1748B"/>
    <w:rsid w:val="00D17551"/>
    <w:rsid w:val="00D1782F"/>
    <w:rsid w:val="00D178FE"/>
    <w:rsid w:val="00D179B5"/>
    <w:rsid w:val="00D17FAB"/>
    <w:rsid w:val="00D200AA"/>
    <w:rsid w:val="00D2064F"/>
    <w:rsid w:val="00D206DB"/>
    <w:rsid w:val="00D20977"/>
    <w:rsid w:val="00D209F6"/>
    <w:rsid w:val="00D20A3A"/>
    <w:rsid w:val="00D21784"/>
    <w:rsid w:val="00D21815"/>
    <w:rsid w:val="00D218EE"/>
    <w:rsid w:val="00D21AD7"/>
    <w:rsid w:val="00D21C66"/>
    <w:rsid w:val="00D22028"/>
    <w:rsid w:val="00D2209C"/>
    <w:rsid w:val="00D22679"/>
    <w:rsid w:val="00D228B1"/>
    <w:rsid w:val="00D22C55"/>
    <w:rsid w:val="00D22EB7"/>
    <w:rsid w:val="00D23097"/>
    <w:rsid w:val="00D235C8"/>
    <w:rsid w:val="00D23848"/>
    <w:rsid w:val="00D239E4"/>
    <w:rsid w:val="00D24058"/>
    <w:rsid w:val="00D243B4"/>
    <w:rsid w:val="00D245F0"/>
    <w:rsid w:val="00D246D0"/>
    <w:rsid w:val="00D2471E"/>
    <w:rsid w:val="00D251DB"/>
    <w:rsid w:val="00D252F3"/>
    <w:rsid w:val="00D253C8"/>
    <w:rsid w:val="00D25681"/>
    <w:rsid w:val="00D2591F"/>
    <w:rsid w:val="00D26341"/>
    <w:rsid w:val="00D2648C"/>
    <w:rsid w:val="00D26512"/>
    <w:rsid w:val="00D26A17"/>
    <w:rsid w:val="00D2732B"/>
    <w:rsid w:val="00D27441"/>
    <w:rsid w:val="00D274D2"/>
    <w:rsid w:val="00D27687"/>
    <w:rsid w:val="00D27C3E"/>
    <w:rsid w:val="00D27DED"/>
    <w:rsid w:val="00D27E3C"/>
    <w:rsid w:val="00D30015"/>
    <w:rsid w:val="00D3039D"/>
    <w:rsid w:val="00D30585"/>
    <w:rsid w:val="00D305B2"/>
    <w:rsid w:val="00D3066D"/>
    <w:rsid w:val="00D3068B"/>
    <w:rsid w:val="00D30699"/>
    <w:rsid w:val="00D30829"/>
    <w:rsid w:val="00D30BEB"/>
    <w:rsid w:val="00D30C04"/>
    <w:rsid w:val="00D30EAF"/>
    <w:rsid w:val="00D30F71"/>
    <w:rsid w:val="00D314BA"/>
    <w:rsid w:val="00D31EAB"/>
    <w:rsid w:val="00D31FE6"/>
    <w:rsid w:val="00D3214C"/>
    <w:rsid w:val="00D3218C"/>
    <w:rsid w:val="00D322EE"/>
    <w:rsid w:val="00D32746"/>
    <w:rsid w:val="00D328CE"/>
    <w:rsid w:val="00D329CC"/>
    <w:rsid w:val="00D32E5E"/>
    <w:rsid w:val="00D32EC9"/>
    <w:rsid w:val="00D33A84"/>
    <w:rsid w:val="00D3415B"/>
    <w:rsid w:val="00D345F2"/>
    <w:rsid w:val="00D34753"/>
    <w:rsid w:val="00D34B43"/>
    <w:rsid w:val="00D34EB2"/>
    <w:rsid w:val="00D351FE"/>
    <w:rsid w:val="00D35226"/>
    <w:rsid w:val="00D352D6"/>
    <w:rsid w:val="00D35531"/>
    <w:rsid w:val="00D35642"/>
    <w:rsid w:val="00D359A4"/>
    <w:rsid w:val="00D35AFC"/>
    <w:rsid w:val="00D35F87"/>
    <w:rsid w:val="00D36099"/>
    <w:rsid w:val="00D366DC"/>
    <w:rsid w:val="00D36B8C"/>
    <w:rsid w:val="00D36D4C"/>
    <w:rsid w:val="00D3701B"/>
    <w:rsid w:val="00D37AFE"/>
    <w:rsid w:val="00D37CD1"/>
    <w:rsid w:val="00D37F1E"/>
    <w:rsid w:val="00D37FD9"/>
    <w:rsid w:val="00D40093"/>
    <w:rsid w:val="00D402F4"/>
    <w:rsid w:val="00D407A1"/>
    <w:rsid w:val="00D407D1"/>
    <w:rsid w:val="00D40AF3"/>
    <w:rsid w:val="00D40B06"/>
    <w:rsid w:val="00D40B8E"/>
    <w:rsid w:val="00D40E47"/>
    <w:rsid w:val="00D4138F"/>
    <w:rsid w:val="00D41573"/>
    <w:rsid w:val="00D41760"/>
    <w:rsid w:val="00D41774"/>
    <w:rsid w:val="00D41A07"/>
    <w:rsid w:val="00D41FC2"/>
    <w:rsid w:val="00D425C0"/>
    <w:rsid w:val="00D42932"/>
    <w:rsid w:val="00D4304C"/>
    <w:rsid w:val="00D4310D"/>
    <w:rsid w:val="00D4350C"/>
    <w:rsid w:val="00D43E1E"/>
    <w:rsid w:val="00D44123"/>
    <w:rsid w:val="00D4413B"/>
    <w:rsid w:val="00D4419C"/>
    <w:rsid w:val="00D44457"/>
    <w:rsid w:val="00D44690"/>
    <w:rsid w:val="00D446AD"/>
    <w:rsid w:val="00D44A88"/>
    <w:rsid w:val="00D44C25"/>
    <w:rsid w:val="00D44E4C"/>
    <w:rsid w:val="00D44EC2"/>
    <w:rsid w:val="00D459D4"/>
    <w:rsid w:val="00D4603C"/>
    <w:rsid w:val="00D4617D"/>
    <w:rsid w:val="00D46405"/>
    <w:rsid w:val="00D464C3"/>
    <w:rsid w:val="00D46683"/>
    <w:rsid w:val="00D4700C"/>
    <w:rsid w:val="00D47526"/>
    <w:rsid w:val="00D47672"/>
    <w:rsid w:val="00D47A90"/>
    <w:rsid w:val="00D5051C"/>
    <w:rsid w:val="00D51238"/>
    <w:rsid w:val="00D5145E"/>
    <w:rsid w:val="00D517B1"/>
    <w:rsid w:val="00D51BCE"/>
    <w:rsid w:val="00D51E12"/>
    <w:rsid w:val="00D5203E"/>
    <w:rsid w:val="00D52F29"/>
    <w:rsid w:val="00D5300E"/>
    <w:rsid w:val="00D530FC"/>
    <w:rsid w:val="00D53266"/>
    <w:rsid w:val="00D53439"/>
    <w:rsid w:val="00D53D99"/>
    <w:rsid w:val="00D544F0"/>
    <w:rsid w:val="00D5454E"/>
    <w:rsid w:val="00D5462B"/>
    <w:rsid w:val="00D548BE"/>
    <w:rsid w:val="00D548E3"/>
    <w:rsid w:val="00D54A2A"/>
    <w:rsid w:val="00D55061"/>
    <w:rsid w:val="00D554D7"/>
    <w:rsid w:val="00D55889"/>
    <w:rsid w:val="00D55992"/>
    <w:rsid w:val="00D55ACF"/>
    <w:rsid w:val="00D55DE5"/>
    <w:rsid w:val="00D56107"/>
    <w:rsid w:val="00D562A8"/>
    <w:rsid w:val="00D564B8"/>
    <w:rsid w:val="00D56CB9"/>
    <w:rsid w:val="00D57727"/>
    <w:rsid w:val="00D57FA9"/>
    <w:rsid w:val="00D601C1"/>
    <w:rsid w:val="00D61731"/>
    <w:rsid w:val="00D61A5E"/>
    <w:rsid w:val="00D61ED0"/>
    <w:rsid w:val="00D6259F"/>
    <w:rsid w:val="00D62756"/>
    <w:rsid w:val="00D62BA5"/>
    <w:rsid w:val="00D62FD7"/>
    <w:rsid w:val="00D630E6"/>
    <w:rsid w:val="00D63178"/>
    <w:rsid w:val="00D632AA"/>
    <w:rsid w:val="00D63420"/>
    <w:rsid w:val="00D641CC"/>
    <w:rsid w:val="00D64246"/>
    <w:rsid w:val="00D64787"/>
    <w:rsid w:val="00D64908"/>
    <w:rsid w:val="00D64A21"/>
    <w:rsid w:val="00D65A09"/>
    <w:rsid w:val="00D65CBE"/>
    <w:rsid w:val="00D65E0B"/>
    <w:rsid w:val="00D66DB1"/>
    <w:rsid w:val="00D671B2"/>
    <w:rsid w:val="00D67241"/>
    <w:rsid w:val="00D702EA"/>
    <w:rsid w:val="00D705E6"/>
    <w:rsid w:val="00D706D3"/>
    <w:rsid w:val="00D70909"/>
    <w:rsid w:val="00D7090D"/>
    <w:rsid w:val="00D70A9D"/>
    <w:rsid w:val="00D70FC5"/>
    <w:rsid w:val="00D71B21"/>
    <w:rsid w:val="00D71EC6"/>
    <w:rsid w:val="00D723DA"/>
    <w:rsid w:val="00D724BB"/>
    <w:rsid w:val="00D72639"/>
    <w:rsid w:val="00D72AAC"/>
    <w:rsid w:val="00D72EB4"/>
    <w:rsid w:val="00D73D30"/>
    <w:rsid w:val="00D73DD1"/>
    <w:rsid w:val="00D73E7F"/>
    <w:rsid w:val="00D74603"/>
    <w:rsid w:val="00D74780"/>
    <w:rsid w:val="00D747AB"/>
    <w:rsid w:val="00D74970"/>
    <w:rsid w:val="00D74A70"/>
    <w:rsid w:val="00D75288"/>
    <w:rsid w:val="00D753A2"/>
    <w:rsid w:val="00D75FE5"/>
    <w:rsid w:val="00D766E9"/>
    <w:rsid w:val="00D76726"/>
    <w:rsid w:val="00D773B7"/>
    <w:rsid w:val="00D77A2B"/>
    <w:rsid w:val="00D77A8C"/>
    <w:rsid w:val="00D77B51"/>
    <w:rsid w:val="00D802B8"/>
    <w:rsid w:val="00D8036E"/>
    <w:rsid w:val="00D81415"/>
    <w:rsid w:val="00D817E5"/>
    <w:rsid w:val="00D81A17"/>
    <w:rsid w:val="00D81FDC"/>
    <w:rsid w:val="00D82703"/>
    <w:rsid w:val="00D82C22"/>
    <w:rsid w:val="00D82DCF"/>
    <w:rsid w:val="00D8357C"/>
    <w:rsid w:val="00D8364D"/>
    <w:rsid w:val="00D83673"/>
    <w:rsid w:val="00D836BF"/>
    <w:rsid w:val="00D8375E"/>
    <w:rsid w:val="00D840FA"/>
    <w:rsid w:val="00D84109"/>
    <w:rsid w:val="00D8433E"/>
    <w:rsid w:val="00D84674"/>
    <w:rsid w:val="00D84956"/>
    <w:rsid w:val="00D84B5C"/>
    <w:rsid w:val="00D84F0F"/>
    <w:rsid w:val="00D84F43"/>
    <w:rsid w:val="00D85009"/>
    <w:rsid w:val="00D8523C"/>
    <w:rsid w:val="00D85445"/>
    <w:rsid w:val="00D8549A"/>
    <w:rsid w:val="00D8566E"/>
    <w:rsid w:val="00D8599A"/>
    <w:rsid w:val="00D85CD0"/>
    <w:rsid w:val="00D86188"/>
    <w:rsid w:val="00D8699F"/>
    <w:rsid w:val="00D86F33"/>
    <w:rsid w:val="00D86F84"/>
    <w:rsid w:val="00D87009"/>
    <w:rsid w:val="00D871EA"/>
    <w:rsid w:val="00D87F56"/>
    <w:rsid w:val="00D902F4"/>
    <w:rsid w:val="00D90AEC"/>
    <w:rsid w:val="00D90C52"/>
    <w:rsid w:val="00D91741"/>
    <w:rsid w:val="00D91A4D"/>
    <w:rsid w:val="00D91BBA"/>
    <w:rsid w:val="00D91FA5"/>
    <w:rsid w:val="00D92183"/>
    <w:rsid w:val="00D921BA"/>
    <w:rsid w:val="00D92599"/>
    <w:rsid w:val="00D9278A"/>
    <w:rsid w:val="00D92BC7"/>
    <w:rsid w:val="00D93284"/>
    <w:rsid w:val="00D932B7"/>
    <w:rsid w:val="00D9354A"/>
    <w:rsid w:val="00D936FC"/>
    <w:rsid w:val="00D939A4"/>
    <w:rsid w:val="00D93B60"/>
    <w:rsid w:val="00D93BD9"/>
    <w:rsid w:val="00D9413A"/>
    <w:rsid w:val="00D94548"/>
    <w:rsid w:val="00D945B0"/>
    <w:rsid w:val="00D94671"/>
    <w:rsid w:val="00D94973"/>
    <w:rsid w:val="00D94BC7"/>
    <w:rsid w:val="00D94DC6"/>
    <w:rsid w:val="00D95126"/>
    <w:rsid w:val="00D95549"/>
    <w:rsid w:val="00D955BB"/>
    <w:rsid w:val="00D95641"/>
    <w:rsid w:val="00D956C5"/>
    <w:rsid w:val="00D95AC5"/>
    <w:rsid w:val="00D95D14"/>
    <w:rsid w:val="00D95E65"/>
    <w:rsid w:val="00D966D8"/>
    <w:rsid w:val="00D966E6"/>
    <w:rsid w:val="00D9671C"/>
    <w:rsid w:val="00D97700"/>
    <w:rsid w:val="00D9781E"/>
    <w:rsid w:val="00DA016A"/>
    <w:rsid w:val="00DA0330"/>
    <w:rsid w:val="00DA0D00"/>
    <w:rsid w:val="00DA1730"/>
    <w:rsid w:val="00DA18BB"/>
    <w:rsid w:val="00DA2008"/>
    <w:rsid w:val="00DA22B3"/>
    <w:rsid w:val="00DA27D8"/>
    <w:rsid w:val="00DA2918"/>
    <w:rsid w:val="00DA2919"/>
    <w:rsid w:val="00DA2D18"/>
    <w:rsid w:val="00DA3CCA"/>
    <w:rsid w:val="00DA3D7E"/>
    <w:rsid w:val="00DA4822"/>
    <w:rsid w:val="00DA485D"/>
    <w:rsid w:val="00DA4CDD"/>
    <w:rsid w:val="00DA4F58"/>
    <w:rsid w:val="00DA520A"/>
    <w:rsid w:val="00DA5294"/>
    <w:rsid w:val="00DA563B"/>
    <w:rsid w:val="00DA58C4"/>
    <w:rsid w:val="00DA5EA7"/>
    <w:rsid w:val="00DA5EF1"/>
    <w:rsid w:val="00DA63B7"/>
    <w:rsid w:val="00DA66A9"/>
    <w:rsid w:val="00DA670F"/>
    <w:rsid w:val="00DA6D2D"/>
    <w:rsid w:val="00DA736C"/>
    <w:rsid w:val="00DA7586"/>
    <w:rsid w:val="00DA7753"/>
    <w:rsid w:val="00DA7828"/>
    <w:rsid w:val="00DA7AB4"/>
    <w:rsid w:val="00DA7C2A"/>
    <w:rsid w:val="00DA7E0D"/>
    <w:rsid w:val="00DA7E80"/>
    <w:rsid w:val="00DA7E99"/>
    <w:rsid w:val="00DB0B64"/>
    <w:rsid w:val="00DB0BBF"/>
    <w:rsid w:val="00DB0CE7"/>
    <w:rsid w:val="00DB0F11"/>
    <w:rsid w:val="00DB0F8F"/>
    <w:rsid w:val="00DB0FB3"/>
    <w:rsid w:val="00DB1101"/>
    <w:rsid w:val="00DB1149"/>
    <w:rsid w:val="00DB1445"/>
    <w:rsid w:val="00DB19DC"/>
    <w:rsid w:val="00DB1A01"/>
    <w:rsid w:val="00DB1B10"/>
    <w:rsid w:val="00DB2029"/>
    <w:rsid w:val="00DB2684"/>
    <w:rsid w:val="00DB2771"/>
    <w:rsid w:val="00DB2777"/>
    <w:rsid w:val="00DB2A1C"/>
    <w:rsid w:val="00DB2AE5"/>
    <w:rsid w:val="00DB2D6A"/>
    <w:rsid w:val="00DB2E0B"/>
    <w:rsid w:val="00DB2F55"/>
    <w:rsid w:val="00DB3ADE"/>
    <w:rsid w:val="00DB3B01"/>
    <w:rsid w:val="00DB3E32"/>
    <w:rsid w:val="00DB3FB7"/>
    <w:rsid w:val="00DB40BC"/>
    <w:rsid w:val="00DB4248"/>
    <w:rsid w:val="00DB4711"/>
    <w:rsid w:val="00DB47B8"/>
    <w:rsid w:val="00DB483F"/>
    <w:rsid w:val="00DB4C9E"/>
    <w:rsid w:val="00DB4CAD"/>
    <w:rsid w:val="00DB5432"/>
    <w:rsid w:val="00DB58DA"/>
    <w:rsid w:val="00DB5B7F"/>
    <w:rsid w:val="00DB5CAE"/>
    <w:rsid w:val="00DB688C"/>
    <w:rsid w:val="00DB6BA8"/>
    <w:rsid w:val="00DB70C1"/>
    <w:rsid w:val="00DB7483"/>
    <w:rsid w:val="00DB7541"/>
    <w:rsid w:val="00DB7580"/>
    <w:rsid w:val="00DC00E8"/>
    <w:rsid w:val="00DC013D"/>
    <w:rsid w:val="00DC013F"/>
    <w:rsid w:val="00DC0305"/>
    <w:rsid w:val="00DC04F6"/>
    <w:rsid w:val="00DC0CF4"/>
    <w:rsid w:val="00DC0E04"/>
    <w:rsid w:val="00DC0EA3"/>
    <w:rsid w:val="00DC10C1"/>
    <w:rsid w:val="00DC10C7"/>
    <w:rsid w:val="00DC118D"/>
    <w:rsid w:val="00DC171D"/>
    <w:rsid w:val="00DC1783"/>
    <w:rsid w:val="00DC1877"/>
    <w:rsid w:val="00DC232D"/>
    <w:rsid w:val="00DC2758"/>
    <w:rsid w:val="00DC295F"/>
    <w:rsid w:val="00DC2E4F"/>
    <w:rsid w:val="00DC2E7D"/>
    <w:rsid w:val="00DC34DC"/>
    <w:rsid w:val="00DC3A3C"/>
    <w:rsid w:val="00DC3CAB"/>
    <w:rsid w:val="00DC3D1C"/>
    <w:rsid w:val="00DC3F48"/>
    <w:rsid w:val="00DC4355"/>
    <w:rsid w:val="00DC4969"/>
    <w:rsid w:val="00DC4971"/>
    <w:rsid w:val="00DC4A5C"/>
    <w:rsid w:val="00DC4BFA"/>
    <w:rsid w:val="00DC52D1"/>
    <w:rsid w:val="00DC5458"/>
    <w:rsid w:val="00DC54CE"/>
    <w:rsid w:val="00DC5618"/>
    <w:rsid w:val="00DC56C8"/>
    <w:rsid w:val="00DC5A08"/>
    <w:rsid w:val="00DC5E48"/>
    <w:rsid w:val="00DC5E5B"/>
    <w:rsid w:val="00DC5FF2"/>
    <w:rsid w:val="00DC6011"/>
    <w:rsid w:val="00DC6848"/>
    <w:rsid w:val="00DC6B04"/>
    <w:rsid w:val="00DC6B18"/>
    <w:rsid w:val="00DC6EA6"/>
    <w:rsid w:val="00DC6EC3"/>
    <w:rsid w:val="00DC7133"/>
    <w:rsid w:val="00DC7292"/>
    <w:rsid w:val="00DC7695"/>
    <w:rsid w:val="00DC7DB8"/>
    <w:rsid w:val="00DC7E81"/>
    <w:rsid w:val="00DD02AA"/>
    <w:rsid w:val="00DD08C8"/>
    <w:rsid w:val="00DD09E3"/>
    <w:rsid w:val="00DD1741"/>
    <w:rsid w:val="00DD1999"/>
    <w:rsid w:val="00DD199A"/>
    <w:rsid w:val="00DD1A03"/>
    <w:rsid w:val="00DD1B39"/>
    <w:rsid w:val="00DD200B"/>
    <w:rsid w:val="00DD219D"/>
    <w:rsid w:val="00DD2F88"/>
    <w:rsid w:val="00DD30B0"/>
    <w:rsid w:val="00DD39BC"/>
    <w:rsid w:val="00DD3A2F"/>
    <w:rsid w:val="00DD3D59"/>
    <w:rsid w:val="00DD45F1"/>
    <w:rsid w:val="00DD4889"/>
    <w:rsid w:val="00DD4A82"/>
    <w:rsid w:val="00DD4B38"/>
    <w:rsid w:val="00DD4CA3"/>
    <w:rsid w:val="00DD4D53"/>
    <w:rsid w:val="00DD4EAF"/>
    <w:rsid w:val="00DD5FAF"/>
    <w:rsid w:val="00DD6735"/>
    <w:rsid w:val="00DD6764"/>
    <w:rsid w:val="00DD6ABB"/>
    <w:rsid w:val="00DD6B68"/>
    <w:rsid w:val="00DD6E6A"/>
    <w:rsid w:val="00DD7142"/>
    <w:rsid w:val="00DD7406"/>
    <w:rsid w:val="00DD76F7"/>
    <w:rsid w:val="00DD7821"/>
    <w:rsid w:val="00DD79D8"/>
    <w:rsid w:val="00DE000B"/>
    <w:rsid w:val="00DE0333"/>
    <w:rsid w:val="00DE036C"/>
    <w:rsid w:val="00DE08D2"/>
    <w:rsid w:val="00DE1BD6"/>
    <w:rsid w:val="00DE1FC8"/>
    <w:rsid w:val="00DE258E"/>
    <w:rsid w:val="00DE2C50"/>
    <w:rsid w:val="00DE2EAB"/>
    <w:rsid w:val="00DE2EBB"/>
    <w:rsid w:val="00DE33F9"/>
    <w:rsid w:val="00DE382C"/>
    <w:rsid w:val="00DE39EA"/>
    <w:rsid w:val="00DE3AFD"/>
    <w:rsid w:val="00DE3F30"/>
    <w:rsid w:val="00DE4286"/>
    <w:rsid w:val="00DE467A"/>
    <w:rsid w:val="00DE4982"/>
    <w:rsid w:val="00DE4A16"/>
    <w:rsid w:val="00DE568B"/>
    <w:rsid w:val="00DE577D"/>
    <w:rsid w:val="00DE597A"/>
    <w:rsid w:val="00DE5BAD"/>
    <w:rsid w:val="00DE7650"/>
    <w:rsid w:val="00DF0420"/>
    <w:rsid w:val="00DF074F"/>
    <w:rsid w:val="00DF0856"/>
    <w:rsid w:val="00DF0A8B"/>
    <w:rsid w:val="00DF1775"/>
    <w:rsid w:val="00DF1B63"/>
    <w:rsid w:val="00DF1EB0"/>
    <w:rsid w:val="00DF1F8B"/>
    <w:rsid w:val="00DF2E1F"/>
    <w:rsid w:val="00DF2FB1"/>
    <w:rsid w:val="00DF3206"/>
    <w:rsid w:val="00DF33DB"/>
    <w:rsid w:val="00DF3932"/>
    <w:rsid w:val="00DF3966"/>
    <w:rsid w:val="00DF3CEB"/>
    <w:rsid w:val="00DF4099"/>
    <w:rsid w:val="00DF4123"/>
    <w:rsid w:val="00DF41A6"/>
    <w:rsid w:val="00DF45EE"/>
    <w:rsid w:val="00DF5149"/>
    <w:rsid w:val="00DF53BE"/>
    <w:rsid w:val="00DF5EDF"/>
    <w:rsid w:val="00DF617A"/>
    <w:rsid w:val="00DF6566"/>
    <w:rsid w:val="00DF67CE"/>
    <w:rsid w:val="00DF6B9D"/>
    <w:rsid w:val="00DF78E9"/>
    <w:rsid w:val="00DF7E18"/>
    <w:rsid w:val="00E0042C"/>
    <w:rsid w:val="00E0043D"/>
    <w:rsid w:val="00E010D4"/>
    <w:rsid w:val="00E010DA"/>
    <w:rsid w:val="00E0121A"/>
    <w:rsid w:val="00E0145C"/>
    <w:rsid w:val="00E015C3"/>
    <w:rsid w:val="00E01C1B"/>
    <w:rsid w:val="00E01C3F"/>
    <w:rsid w:val="00E01F5F"/>
    <w:rsid w:val="00E020C0"/>
    <w:rsid w:val="00E0228D"/>
    <w:rsid w:val="00E02949"/>
    <w:rsid w:val="00E02B8C"/>
    <w:rsid w:val="00E02E8B"/>
    <w:rsid w:val="00E030B2"/>
    <w:rsid w:val="00E030D4"/>
    <w:rsid w:val="00E03162"/>
    <w:rsid w:val="00E03282"/>
    <w:rsid w:val="00E0334E"/>
    <w:rsid w:val="00E036BA"/>
    <w:rsid w:val="00E0385C"/>
    <w:rsid w:val="00E03ACA"/>
    <w:rsid w:val="00E0487E"/>
    <w:rsid w:val="00E04B6C"/>
    <w:rsid w:val="00E04E15"/>
    <w:rsid w:val="00E04F9B"/>
    <w:rsid w:val="00E05205"/>
    <w:rsid w:val="00E053AC"/>
    <w:rsid w:val="00E054E4"/>
    <w:rsid w:val="00E05573"/>
    <w:rsid w:val="00E059D4"/>
    <w:rsid w:val="00E05C87"/>
    <w:rsid w:val="00E05E2C"/>
    <w:rsid w:val="00E05FB5"/>
    <w:rsid w:val="00E06084"/>
    <w:rsid w:val="00E067F9"/>
    <w:rsid w:val="00E0680A"/>
    <w:rsid w:val="00E06A9C"/>
    <w:rsid w:val="00E07E2C"/>
    <w:rsid w:val="00E07F9B"/>
    <w:rsid w:val="00E07FB1"/>
    <w:rsid w:val="00E1016B"/>
    <w:rsid w:val="00E103FC"/>
    <w:rsid w:val="00E10405"/>
    <w:rsid w:val="00E10422"/>
    <w:rsid w:val="00E10C47"/>
    <w:rsid w:val="00E10FBC"/>
    <w:rsid w:val="00E1123A"/>
    <w:rsid w:val="00E11E27"/>
    <w:rsid w:val="00E1262A"/>
    <w:rsid w:val="00E12647"/>
    <w:rsid w:val="00E13762"/>
    <w:rsid w:val="00E1441F"/>
    <w:rsid w:val="00E1452A"/>
    <w:rsid w:val="00E14794"/>
    <w:rsid w:val="00E14879"/>
    <w:rsid w:val="00E149A5"/>
    <w:rsid w:val="00E14A8C"/>
    <w:rsid w:val="00E14C73"/>
    <w:rsid w:val="00E15706"/>
    <w:rsid w:val="00E15CDE"/>
    <w:rsid w:val="00E15D99"/>
    <w:rsid w:val="00E16457"/>
    <w:rsid w:val="00E168F9"/>
    <w:rsid w:val="00E16A51"/>
    <w:rsid w:val="00E16F8B"/>
    <w:rsid w:val="00E171BE"/>
    <w:rsid w:val="00E17324"/>
    <w:rsid w:val="00E17E57"/>
    <w:rsid w:val="00E17F1B"/>
    <w:rsid w:val="00E203AB"/>
    <w:rsid w:val="00E20562"/>
    <w:rsid w:val="00E20A3B"/>
    <w:rsid w:val="00E20EAB"/>
    <w:rsid w:val="00E20ECB"/>
    <w:rsid w:val="00E2111A"/>
    <w:rsid w:val="00E2144F"/>
    <w:rsid w:val="00E218F8"/>
    <w:rsid w:val="00E21A91"/>
    <w:rsid w:val="00E220EA"/>
    <w:rsid w:val="00E221EA"/>
    <w:rsid w:val="00E22390"/>
    <w:rsid w:val="00E22BA1"/>
    <w:rsid w:val="00E22BFE"/>
    <w:rsid w:val="00E231C7"/>
    <w:rsid w:val="00E234FB"/>
    <w:rsid w:val="00E23592"/>
    <w:rsid w:val="00E2373F"/>
    <w:rsid w:val="00E237EC"/>
    <w:rsid w:val="00E23D7F"/>
    <w:rsid w:val="00E23DC1"/>
    <w:rsid w:val="00E24386"/>
    <w:rsid w:val="00E24DB8"/>
    <w:rsid w:val="00E250A0"/>
    <w:rsid w:val="00E25145"/>
    <w:rsid w:val="00E25595"/>
    <w:rsid w:val="00E25908"/>
    <w:rsid w:val="00E25E85"/>
    <w:rsid w:val="00E25FE1"/>
    <w:rsid w:val="00E26214"/>
    <w:rsid w:val="00E264B6"/>
    <w:rsid w:val="00E26AA6"/>
    <w:rsid w:val="00E27379"/>
    <w:rsid w:val="00E27403"/>
    <w:rsid w:val="00E275CB"/>
    <w:rsid w:val="00E275EB"/>
    <w:rsid w:val="00E275F6"/>
    <w:rsid w:val="00E2786A"/>
    <w:rsid w:val="00E27EA9"/>
    <w:rsid w:val="00E27F19"/>
    <w:rsid w:val="00E27FE7"/>
    <w:rsid w:val="00E30294"/>
    <w:rsid w:val="00E30391"/>
    <w:rsid w:val="00E30C30"/>
    <w:rsid w:val="00E30E68"/>
    <w:rsid w:val="00E316D7"/>
    <w:rsid w:val="00E31A37"/>
    <w:rsid w:val="00E31F28"/>
    <w:rsid w:val="00E32025"/>
    <w:rsid w:val="00E325DD"/>
    <w:rsid w:val="00E32E98"/>
    <w:rsid w:val="00E3300F"/>
    <w:rsid w:val="00E33647"/>
    <w:rsid w:val="00E33A0A"/>
    <w:rsid w:val="00E33AC4"/>
    <w:rsid w:val="00E34177"/>
    <w:rsid w:val="00E344E6"/>
    <w:rsid w:val="00E34517"/>
    <w:rsid w:val="00E3484C"/>
    <w:rsid w:val="00E34E3C"/>
    <w:rsid w:val="00E34E45"/>
    <w:rsid w:val="00E3540A"/>
    <w:rsid w:val="00E35F73"/>
    <w:rsid w:val="00E36569"/>
    <w:rsid w:val="00E3682E"/>
    <w:rsid w:val="00E36AF5"/>
    <w:rsid w:val="00E36B1E"/>
    <w:rsid w:val="00E36E5E"/>
    <w:rsid w:val="00E37C25"/>
    <w:rsid w:val="00E37FB3"/>
    <w:rsid w:val="00E404B1"/>
    <w:rsid w:val="00E40569"/>
    <w:rsid w:val="00E40A1F"/>
    <w:rsid w:val="00E410F9"/>
    <w:rsid w:val="00E411CF"/>
    <w:rsid w:val="00E416F2"/>
    <w:rsid w:val="00E4173A"/>
    <w:rsid w:val="00E41743"/>
    <w:rsid w:val="00E41961"/>
    <w:rsid w:val="00E41AB6"/>
    <w:rsid w:val="00E41DB4"/>
    <w:rsid w:val="00E41E0E"/>
    <w:rsid w:val="00E41E31"/>
    <w:rsid w:val="00E4203C"/>
    <w:rsid w:val="00E42059"/>
    <w:rsid w:val="00E429F9"/>
    <w:rsid w:val="00E42A91"/>
    <w:rsid w:val="00E43319"/>
    <w:rsid w:val="00E43488"/>
    <w:rsid w:val="00E43680"/>
    <w:rsid w:val="00E43963"/>
    <w:rsid w:val="00E43AE4"/>
    <w:rsid w:val="00E43B3E"/>
    <w:rsid w:val="00E443A0"/>
    <w:rsid w:val="00E44404"/>
    <w:rsid w:val="00E44583"/>
    <w:rsid w:val="00E44781"/>
    <w:rsid w:val="00E44963"/>
    <w:rsid w:val="00E44A73"/>
    <w:rsid w:val="00E44F3E"/>
    <w:rsid w:val="00E45334"/>
    <w:rsid w:val="00E45E53"/>
    <w:rsid w:val="00E45F52"/>
    <w:rsid w:val="00E461F9"/>
    <w:rsid w:val="00E46541"/>
    <w:rsid w:val="00E4654E"/>
    <w:rsid w:val="00E469B1"/>
    <w:rsid w:val="00E470A1"/>
    <w:rsid w:val="00E47209"/>
    <w:rsid w:val="00E4725E"/>
    <w:rsid w:val="00E4735A"/>
    <w:rsid w:val="00E47AFC"/>
    <w:rsid w:val="00E47B82"/>
    <w:rsid w:val="00E47C49"/>
    <w:rsid w:val="00E47EB3"/>
    <w:rsid w:val="00E47EB5"/>
    <w:rsid w:val="00E500B1"/>
    <w:rsid w:val="00E50106"/>
    <w:rsid w:val="00E504C2"/>
    <w:rsid w:val="00E5085B"/>
    <w:rsid w:val="00E50B3E"/>
    <w:rsid w:val="00E516EC"/>
    <w:rsid w:val="00E516F3"/>
    <w:rsid w:val="00E5193E"/>
    <w:rsid w:val="00E519C1"/>
    <w:rsid w:val="00E51E70"/>
    <w:rsid w:val="00E5236C"/>
    <w:rsid w:val="00E52399"/>
    <w:rsid w:val="00E52EF0"/>
    <w:rsid w:val="00E532C8"/>
    <w:rsid w:val="00E533C2"/>
    <w:rsid w:val="00E53718"/>
    <w:rsid w:val="00E53DC3"/>
    <w:rsid w:val="00E53F12"/>
    <w:rsid w:val="00E540BE"/>
    <w:rsid w:val="00E540D1"/>
    <w:rsid w:val="00E547DC"/>
    <w:rsid w:val="00E55270"/>
    <w:rsid w:val="00E56328"/>
    <w:rsid w:val="00E56966"/>
    <w:rsid w:val="00E57965"/>
    <w:rsid w:val="00E60142"/>
    <w:rsid w:val="00E6025D"/>
    <w:rsid w:val="00E60367"/>
    <w:rsid w:val="00E60470"/>
    <w:rsid w:val="00E605B7"/>
    <w:rsid w:val="00E609CF"/>
    <w:rsid w:val="00E60C82"/>
    <w:rsid w:val="00E61191"/>
    <w:rsid w:val="00E616DC"/>
    <w:rsid w:val="00E61C11"/>
    <w:rsid w:val="00E61D60"/>
    <w:rsid w:val="00E620E8"/>
    <w:rsid w:val="00E6297B"/>
    <w:rsid w:val="00E62B2F"/>
    <w:rsid w:val="00E62C9B"/>
    <w:rsid w:val="00E62D55"/>
    <w:rsid w:val="00E63B62"/>
    <w:rsid w:val="00E63B9D"/>
    <w:rsid w:val="00E63F49"/>
    <w:rsid w:val="00E6421F"/>
    <w:rsid w:val="00E644A6"/>
    <w:rsid w:val="00E6593B"/>
    <w:rsid w:val="00E65E58"/>
    <w:rsid w:val="00E665EA"/>
    <w:rsid w:val="00E667C9"/>
    <w:rsid w:val="00E66B94"/>
    <w:rsid w:val="00E673AA"/>
    <w:rsid w:val="00E6768C"/>
    <w:rsid w:val="00E67B0E"/>
    <w:rsid w:val="00E67DC9"/>
    <w:rsid w:val="00E70332"/>
    <w:rsid w:val="00E706D6"/>
    <w:rsid w:val="00E7075E"/>
    <w:rsid w:val="00E71238"/>
    <w:rsid w:val="00E715FD"/>
    <w:rsid w:val="00E71A25"/>
    <w:rsid w:val="00E71CB7"/>
    <w:rsid w:val="00E71F54"/>
    <w:rsid w:val="00E71F8D"/>
    <w:rsid w:val="00E71FF5"/>
    <w:rsid w:val="00E7288D"/>
    <w:rsid w:val="00E72DF2"/>
    <w:rsid w:val="00E730CA"/>
    <w:rsid w:val="00E731B2"/>
    <w:rsid w:val="00E73466"/>
    <w:rsid w:val="00E7352C"/>
    <w:rsid w:val="00E7372E"/>
    <w:rsid w:val="00E738AF"/>
    <w:rsid w:val="00E73AD5"/>
    <w:rsid w:val="00E73C84"/>
    <w:rsid w:val="00E73D20"/>
    <w:rsid w:val="00E73F09"/>
    <w:rsid w:val="00E74010"/>
    <w:rsid w:val="00E74A04"/>
    <w:rsid w:val="00E74AD9"/>
    <w:rsid w:val="00E74EB1"/>
    <w:rsid w:val="00E7503A"/>
    <w:rsid w:val="00E75373"/>
    <w:rsid w:val="00E75A94"/>
    <w:rsid w:val="00E75F7D"/>
    <w:rsid w:val="00E76143"/>
    <w:rsid w:val="00E76278"/>
    <w:rsid w:val="00E7635B"/>
    <w:rsid w:val="00E76B19"/>
    <w:rsid w:val="00E7712D"/>
    <w:rsid w:val="00E77851"/>
    <w:rsid w:val="00E778FC"/>
    <w:rsid w:val="00E80695"/>
    <w:rsid w:val="00E8070B"/>
    <w:rsid w:val="00E8095B"/>
    <w:rsid w:val="00E80BAB"/>
    <w:rsid w:val="00E80D38"/>
    <w:rsid w:val="00E80F4F"/>
    <w:rsid w:val="00E814AF"/>
    <w:rsid w:val="00E825D1"/>
    <w:rsid w:val="00E826C1"/>
    <w:rsid w:val="00E832B9"/>
    <w:rsid w:val="00E83543"/>
    <w:rsid w:val="00E8355B"/>
    <w:rsid w:val="00E835DF"/>
    <w:rsid w:val="00E838A4"/>
    <w:rsid w:val="00E83990"/>
    <w:rsid w:val="00E8487F"/>
    <w:rsid w:val="00E84994"/>
    <w:rsid w:val="00E84B57"/>
    <w:rsid w:val="00E84C41"/>
    <w:rsid w:val="00E84FFC"/>
    <w:rsid w:val="00E8547C"/>
    <w:rsid w:val="00E85622"/>
    <w:rsid w:val="00E857D3"/>
    <w:rsid w:val="00E85815"/>
    <w:rsid w:val="00E85AB9"/>
    <w:rsid w:val="00E85BEB"/>
    <w:rsid w:val="00E86021"/>
    <w:rsid w:val="00E86328"/>
    <w:rsid w:val="00E864F2"/>
    <w:rsid w:val="00E8663D"/>
    <w:rsid w:val="00E86C07"/>
    <w:rsid w:val="00E86F2D"/>
    <w:rsid w:val="00E8700D"/>
    <w:rsid w:val="00E870ED"/>
    <w:rsid w:val="00E87213"/>
    <w:rsid w:val="00E87228"/>
    <w:rsid w:val="00E8784B"/>
    <w:rsid w:val="00E87964"/>
    <w:rsid w:val="00E87D6D"/>
    <w:rsid w:val="00E90653"/>
    <w:rsid w:val="00E907E9"/>
    <w:rsid w:val="00E90D26"/>
    <w:rsid w:val="00E90DAF"/>
    <w:rsid w:val="00E91075"/>
    <w:rsid w:val="00E914C4"/>
    <w:rsid w:val="00E91E5F"/>
    <w:rsid w:val="00E92103"/>
    <w:rsid w:val="00E92184"/>
    <w:rsid w:val="00E925D6"/>
    <w:rsid w:val="00E936D4"/>
    <w:rsid w:val="00E938FA"/>
    <w:rsid w:val="00E940D5"/>
    <w:rsid w:val="00E940DF"/>
    <w:rsid w:val="00E94223"/>
    <w:rsid w:val="00E9429B"/>
    <w:rsid w:val="00E944D6"/>
    <w:rsid w:val="00E9511A"/>
    <w:rsid w:val="00E95454"/>
    <w:rsid w:val="00E958B7"/>
    <w:rsid w:val="00E959F8"/>
    <w:rsid w:val="00E95B11"/>
    <w:rsid w:val="00E963D6"/>
    <w:rsid w:val="00E9658B"/>
    <w:rsid w:val="00E97145"/>
    <w:rsid w:val="00E9793A"/>
    <w:rsid w:val="00E97DD1"/>
    <w:rsid w:val="00E97E31"/>
    <w:rsid w:val="00E97F7D"/>
    <w:rsid w:val="00EA0A55"/>
    <w:rsid w:val="00EA0D28"/>
    <w:rsid w:val="00EA0E3B"/>
    <w:rsid w:val="00EA1630"/>
    <w:rsid w:val="00EA1828"/>
    <w:rsid w:val="00EA1879"/>
    <w:rsid w:val="00EA188C"/>
    <w:rsid w:val="00EA1F22"/>
    <w:rsid w:val="00EA2224"/>
    <w:rsid w:val="00EA2319"/>
    <w:rsid w:val="00EA3148"/>
    <w:rsid w:val="00EA340E"/>
    <w:rsid w:val="00EA3495"/>
    <w:rsid w:val="00EA34C4"/>
    <w:rsid w:val="00EA3510"/>
    <w:rsid w:val="00EA3682"/>
    <w:rsid w:val="00EA37E7"/>
    <w:rsid w:val="00EA3ACB"/>
    <w:rsid w:val="00EA3DED"/>
    <w:rsid w:val="00EA3E9F"/>
    <w:rsid w:val="00EA3F3E"/>
    <w:rsid w:val="00EA463B"/>
    <w:rsid w:val="00EA485F"/>
    <w:rsid w:val="00EA4A34"/>
    <w:rsid w:val="00EA5410"/>
    <w:rsid w:val="00EA605B"/>
    <w:rsid w:val="00EA624E"/>
    <w:rsid w:val="00EA642A"/>
    <w:rsid w:val="00EA6435"/>
    <w:rsid w:val="00EA6DB4"/>
    <w:rsid w:val="00EA6E6A"/>
    <w:rsid w:val="00EB0217"/>
    <w:rsid w:val="00EB086B"/>
    <w:rsid w:val="00EB0893"/>
    <w:rsid w:val="00EB0A67"/>
    <w:rsid w:val="00EB0D7F"/>
    <w:rsid w:val="00EB118F"/>
    <w:rsid w:val="00EB11F5"/>
    <w:rsid w:val="00EB124E"/>
    <w:rsid w:val="00EB1594"/>
    <w:rsid w:val="00EB15A0"/>
    <w:rsid w:val="00EB16DB"/>
    <w:rsid w:val="00EB1F3C"/>
    <w:rsid w:val="00EB2019"/>
    <w:rsid w:val="00EB22D1"/>
    <w:rsid w:val="00EB265E"/>
    <w:rsid w:val="00EB2727"/>
    <w:rsid w:val="00EB2825"/>
    <w:rsid w:val="00EB291B"/>
    <w:rsid w:val="00EB2E34"/>
    <w:rsid w:val="00EB30F3"/>
    <w:rsid w:val="00EB32A0"/>
    <w:rsid w:val="00EB3A38"/>
    <w:rsid w:val="00EB3C89"/>
    <w:rsid w:val="00EB4528"/>
    <w:rsid w:val="00EB495D"/>
    <w:rsid w:val="00EB49C9"/>
    <w:rsid w:val="00EB49EB"/>
    <w:rsid w:val="00EB64C2"/>
    <w:rsid w:val="00EB65DE"/>
    <w:rsid w:val="00EB67D0"/>
    <w:rsid w:val="00EB6C5E"/>
    <w:rsid w:val="00EB7D8F"/>
    <w:rsid w:val="00EB7DFF"/>
    <w:rsid w:val="00EB7E41"/>
    <w:rsid w:val="00EC01EF"/>
    <w:rsid w:val="00EC02B9"/>
    <w:rsid w:val="00EC06A6"/>
    <w:rsid w:val="00EC094F"/>
    <w:rsid w:val="00EC0AE5"/>
    <w:rsid w:val="00EC0BA4"/>
    <w:rsid w:val="00EC0D17"/>
    <w:rsid w:val="00EC0D7C"/>
    <w:rsid w:val="00EC0FFB"/>
    <w:rsid w:val="00EC1487"/>
    <w:rsid w:val="00EC1824"/>
    <w:rsid w:val="00EC1A35"/>
    <w:rsid w:val="00EC2090"/>
    <w:rsid w:val="00EC232F"/>
    <w:rsid w:val="00EC2C9C"/>
    <w:rsid w:val="00EC2CCF"/>
    <w:rsid w:val="00EC2F21"/>
    <w:rsid w:val="00EC30DB"/>
    <w:rsid w:val="00EC42C9"/>
    <w:rsid w:val="00EC469E"/>
    <w:rsid w:val="00EC4AC6"/>
    <w:rsid w:val="00EC4B5C"/>
    <w:rsid w:val="00EC4CC4"/>
    <w:rsid w:val="00EC4E92"/>
    <w:rsid w:val="00EC4EC2"/>
    <w:rsid w:val="00EC5697"/>
    <w:rsid w:val="00EC56E9"/>
    <w:rsid w:val="00EC5835"/>
    <w:rsid w:val="00EC5A9C"/>
    <w:rsid w:val="00EC5F12"/>
    <w:rsid w:val="00EC618D"/>
    <w:rsid w:val="00EC61C1"/>
    <w:rsid w:val="00EC695E"/>
    <w:rsid w:val="00EC699C"/>
    <w:rsid w:val="00EC6E1A"/>
    <w:rsid w:val="00EC6E95"/>
    <w:rsid w:val="00EC7221"/>
    <w:rsid w:val="00EC791E"/>
    <w:rsid w:val="00EC7AD2"/>
    <w:rsid w:val="00EC7B0E"/>
    <w:rsid w:val="00EC7B47"/>
    <w:rsid w:val="00EC7CDA"/>
    <w:rsid w:val="00ED017B"/>
    <w:rsid w:val="00ED01C2"/>
    <w:rsid w:val="00ED049F"/>
    <w:rsid w:val="00ED05A5"/>
    <w:rsid w:val="00ED08F6"/>
    <w:rsid w:val="00ED093E"/>
    <w:rsid w:val="00ED0B8C"/>
    <w:rsid w:val="00ED0BA7"/>
    <w:rsid w:val="00ED0CB7"/>
    <w:rsid w:val="00ED147F"/>
    <w:rsid w:val="00ED1A4A"/>
    <w:rsid w:val="00ED1BC9"/>
    <w:rsid w:val="00ED1CF3"/>
    <w:rsid w:val="00ED1FF9"/>
    <w:rsid w:val="00ED20C5"/>
    <w:rsid w:val="00ED22D9"/>
    <w:rsid w:val="00ED28D6"/>
    <w:rsid w:val="00ED2D7B"/>
    <w:rsid w:val="00ED3273"/>
    <w:rsid w:val="00ED3332"/>
    <w:rsid w:val="00ED37E8"/>
    <w:rsid w:val="00ED41A7"/>
    <w:rsid w:val="00ED42C1"/>
    <w:rsid w:val="00ED4EFF"/>
    <w:rsid w:val="00ED5337"/>
    <w:rsid w:val="00ED53DA"/>
    <w:rsid w:val="00ED54BE"/>
    <w:rsid w:val="00ED556E"/>
    <w:rsid w:val="00ED56C1"/>
    <w:rsid w:val="00ED56ED"/>
    <w:rsid w:val="00ED585C"/>
    <w:rsid w:val="00ED5ADF"/>
    <w:rsid w:val="00ED5C21"/>
    <w:rsid w:val="00ED5D1E"/>
    <w:rsid w:val="00ED5DC4"/>
    <w:rsid w:val="00ED5E03"/>
    <w:rsid w:val="00ED5FFD"/>
    <w:rsid w:val="00ED6C36"/>
    <w:rsid w:val="00ED6DE5"/>
    <w:rsid w:val="00ED712C"/>
    <w:rsid w:val="00ED7132"/>
    <w:rsid w:val="00ED7906"/>
    <w:rsid w:val="00ED798A"/>
    <w:rsid w:val="00ED7B0F"/>
    <w:rsid w:val="00ED7B26"/>
    <w:rsid w:val="00ED7B3E"/>
    <w:rsid w:val="00EE0012"/>
    <w:rsid w:val="00EE0565"/>
    <w:rsid w:val="00EE0641"/>
    <w:rsid w:val="00EE070F"/>
    <w:rsid w:val="00EE0A77"/>
    <w:rsid w:val="00EE0AC5"/>
    <w:rsid w:val="00EE1B21"/>
    <w:rsid w:val="00EE1DB4"/>
    <w:rsid w:val="00EE1F53"/>
    <w:rsid w:val="00EE2A1D"/>
    <w:rsid w:val="00EE2AD1"/>
    <w:rsid w:val="00EE308C"/>
    <w:rsid w:val="00EE342B"/>
    <w:rsid w:val="00EE3794"/>
    <w:rsid w:val="00EE3AB4"/>
    <w:rsid w:val="00EE41AC"/>
    <w:rsid w:val="00EE4862"/>
    <w:rsid w:val="00EE4C95"/>
    <w:rsid w:val="00EE4E2E"/>
    <w:rsid w:val="00EE558E"/>
    <w:rsid w:val="00EE56CC"/>
    <w:rsid w:val="00EE58AE"/>
    <w:rsid w:val="00EE6378"/>
    <w:rsid w:val="00EE675C"/>
    <w:rsid w:val="00EE67B7"/>
    <w:rsid w:val="00EE6A8F"/>
    <w:rsid w:val="00EE6C33"/>
    <w:rsid w:val="00EE6F29"/>
    <w:rsid w:val="00EE710F"/>
    <w:rsid w:val="00EE7813"/>
    <w:rsid w:val="00EE7853"/>
    <w:rsid w:val="00EE7906"/>
    <w:rsid w:val="00EE799D"/>
    <w:rsid w:val="00EE7C68"/>
    <w:rsid w:val="00EF05B8"/>
    <w:rsid w:val="00EF0766"/>
    <w:rsid w:val="00EF0A34"/>
    <w:rsid w:val="00EF0CE4"/>
    <w:rsid w:val="00EF11D6"/>
    <w:rsid w:val="00EF1605"/>
    <w:rsid w:val="00EF1CC2"/>
    <w:rsid w:val="00EF1CF3"/>
    <w:rsid w:val="00EF2062"/>
    <w:rsid w:val="00EF2235"/>
    <w:rsid w:val="00EF2378"/>
    <w:rsid w:val="00EF253E"/>
    <w:rsid w:val="00EF324C"/>
    <w:rsid w:val="00EF35FC"/>
    <w:rsid w:val="00EF3696"/>
    <w:rsid w:val="00EF3A03"/>
    <w:rsid w:val="00EF3BFA"/>
    <w:rsid w:val="00EF3C04"/>
    <w:rsid w:val="00EF3EB3"/>
    <w:rsid w:val="00EF411A"/>
    <w:rsid w:val="00EF44DB"/>
    <w:rsid w:val="00EF45B3"/>
    <w:rsid w:val="00EF48DA"/>
    <w:rsid w:val="00EF48EF"/>
    <w:rsid w:val="00EF4BBC"/>
    <w:rsid w:val="00EF51C7"/>
    <w:rsid w:val="00EF5267"/>
    <w:rsid w:val="00EF5C63"/>
    <w:rsid w:val="00EF61F9"/>
    <w:rsid w:val="00EF64CD"/>
    <w:rsid w:val="00EF6689"/>
    <w:rsid w:val="00EF6907"/>
    <w:rsid w:val="00EF6979"/>
    <w:rsid w:val="00EF6A7F"/>
    <w:rsid w:val="00EF6ACD"/>
    <w:rsid w:val="00EF6B85"/>
    <w:rsid w:val="00EF6E1D"/>
    <w:rsid w:val="00EF703F"/>
    <w:rsid w:val="00EF7041"/>
    <w:rsid w:val="00EF70F9"/>
    <w:rsid w:val="00EF734B"/>
    <w:rsid w:val="00EF74D7"/>
    <w:rsid w:val="00EF755A"/>
    <w:rsid w:val="00EF7562"/>
    <w:rsid w:val="00F0006A"/>
    <w:rsid w:val="00F00551"/>
    <w:rsid w:val="00F008CD"/>
    <w:rsid w:val="00F00C11"/>
    <w:rsid w:val="00F00C80"/>
    <w:rsid w:val="00F01700"/>
    <w:rsid w:val="00F01DAA"/>
    <w:rsid w:val="00F01DEA"/>
    <w:rsid w:val="00F02069"/>
    <w:rsid w:val="00F02109"/>
    <w:rsid w:val="00F0258D"/>
    <w:rsid w:val="00F025D1"/>
    <w:rsid w:val="00F02624"/>
    <w:rsid w:val="00F02A38"/>
    <w:rsid w:val="00F02BF6"/>
    <w:rsid w:val="00F02C24"/>
    <w:rsid w:val="00F02D69"/>
    <w:rsid w:val="00F030CD"/>
    <w:rsid w:val="00F0385C"/>
    <w:rsid w:val="00F03AD8"/>
    <w:rsid w:val="00F03EF0"/>
    <w:rsid w:val="00F04195"/>
    <w:rsid w:val="00F045FB"/>
    <w:rsid w:val="00F04950"/>
    <w:rsid w:val="00F049C8"/>
    <w:rsid w:val="00F04AB3"/>
    <w:rsid w:val="00F04FE3"/>
    <w:rsid w:val="00F050DF"/>
    <w:rsid w:val="00F051C2"/>
    <w:rsid w:val="00F05380"/>
    <w:rsid w:val="00F057AF"/>
    <w:rsid w:val="00F059E2"/>
    <w:rsid w:val="00F05BAB"/>
    <w:rsid w:val="00F05EFA"/>
    <w:rsid w:val="00F06807"/>
    <w:rsid w:val="00F06865"/>
    <w:rsid w:val="00F068BC"/>
    <w:rsid w:val="00F06982"/>
    <w:rsid w:val="00F06A0F"/>
    <w:rsid w:val="00F06BFC"/>
    <w:rsid w:val="00F06EDB"/>
    <w:rsid w:val="00F0756F"/>
    <w:rsid w:val="00F07796"/>
    <w:rsid w:val="00F07CAC"/>
    <w:rsid w:val="00F10030"/>
    <w:rsid w:val="00F10840"/>
    <w:rsid w:val="00F108E7"/>
    <w:rsid w:val="00F10DAD"/>
    <w:rsid w:val="00F11246"/>
    <w:rsid w:val="00F114D2"/>
    <w:rsid w:val="00F11777"/>
    <w:rsid w:val="00F11886"/>
    <w:rsid w:val="00F126E5"/>
    <w:rsid w:val="00F1275D"/>
    <w:rsid w:val="00F12AE9"/>
    <w:rsid w:val="00F13428"/>
    <w:rsid w:val="00F134CF"/>
    <w:rsid w:val="00F1367A"/>
    <w:rsid w:val="00F136ED"/>
    <w:rsid w:val="00F13FA6"/>
    <w:rsid w:val="00F14691"/>
    <w:rsid w:val="00F14ADD"/>
    <w:rsid w:val="00F14BD5"/>
    <w:rsid w:val="00F14D5F"/>
    <w:rsid w:val="00F15357"/>
    <w:rsid w:val="00F15A49"/>
    <w:rsid w:val="00F15A79"/>
    <w:rsid w:val="00F15F62"/>
    <w:rsid w:val="00F1616F"/>
    <w:rsid w:val="00F16286"/>
    <w:rsid w:val="00F162B9"/>
    <w:rsid w:val="00F162E2"/>
    <w:rsid w:val="00F16A8E"/>
    <w:rsid w:val="00F16F7C"/>
    <w:rsid w:val="00F17049"/>
    <w:rsid w:val="00F17F3B"/>
    <w:rsid w:val="00F17FA6"/>
    <w:rsid w:val="00F20446"/>
    <w:rsid w:val="00F2057C"/>
    <w:rsid w:val="00F2057F"/>
    <w:rsid w:val="00F2071E"/>
    <w:rsid w:val="00F20861"/>
    <w:rsid w:val="00F211B4"/>
    <w:rsid w:val="00F21335"/>
    <w:rsid w:val="00F21433"/>
    <w:rsid w:val="00F216D7"/>
    <w:rsid w:val="00F218B0"/>
    <w:rsid w:val="00F21B23"/>
    <w:rsid w:val="00F21FAC"/>
    <w:rsid w:val="00F22922"/>
    <w:rsid w:val="00F22AB4"/>
    <w:rsid w:val="00F22EF3"/>
    <w:rsid w:val="00F231A0"/>
    <w:rsid w:val="00F2382E"/>
    <w:rsid w:val="00F23CE4"/>
    <w:rsid w:val="00F23E72"/>
    <w:rsid w:val="00F243C9"/>
    <w:rsid w:val="00F24573"/>
    <w:rsid w:val="00F246D4"/>
    <w:rsid w:val="00F248A2"/>
    <w:rsid w:val="00F24C76"/>
    <w:rsid w:val="00F24EEC"/>
    <w:rsid w:val="00F24F48"/>
    <w:rsid w:val="00F2506C"/>
    <w:rsid w:val="00F25539"/>
    <w:rsid w:val="00F255DA"/>
    <w:rsid w:val="00F260C2"/>
    <w:rsid w:val="00F26273"/>
    <w:rsid w:val="00F26FEE"/>
    <w:rsid w:val="00F26FF9"/>
    <w:rsid w:val="00F27305"/>
    <w:rsid w:val="00F273BE"/>
    <w:rsid w:val="00F27756"/>
    <w:rsid w:val="00F27917"/>
    <w:rsid w:val="00F2794E"/>
    <w:rsid w:val="00F27F06"/>
    <w:rsid w:val="00F302D5"/>
    <w:rsid w:val="00F303FB"/>
    <w:rsid w:val="00F30831"/>
    <w:rsid w:val="00F30999"/>
    <w:rsid w:val="00F30B10"/>
    <w:rsid w:val="00F30E13"/>
    <w:rsid w:val="00F30E7E"/>
    <w:rsid w:val="00F30F21"/>
    <w:rsid w:val="00F3159A"/>
    <w:rsid w:val="00F31E1C"/>
    <w:rsid w:val="00F32087"/>
    <w:rsid w:val="00F32F1F"/>
    <w:rsid w:val="00F330ED"/>
    <w:rsid w:val="00F3315F"/>
    <w:rsid w:val="00F33480"/>
    <w:rsid w:val="00F33D51"/>
    <w:rsid w:val="00F34402"/>
    <w:rsid w:val="00F34E43"/>
    <w:rsid w:val="00F34FD9"/>
    <w:rsid w:val="00F35199"/>
    <w:rsid w:val="00F357B9"/>
    <w:rsid w:val="00F35A87"/>
    <w:rsid w:val="00F35A90"/>
    <w:rsid w:val="00F35B0B"/>
    <w:rsid w:val="00F365B4"/>
    <w:rsid w:val="00F36B9C"/>
    <w:rsid w:val="00F36DED"/>
    <w:rsid w:val="00F3722A"/>
    <w:rsid w:val="00F37786"/>
    <w:rsid w:val="00F37DB6"/>
    <w:rsid w:val="00F40989"/>
    <w:rsid w:val="00F409DD"/>
    <w:rsid w:val="00F40BD7"/>
    <w:rsid w:val="00F41031"/>
    <w:rsid w:val="00F41203"/>
    <w:rsid w:val="00F4137B"/>
    <w:rsid w:val="00F417D4"/>
    <w:rsid w:val="00F41846"/>
    <w:rsid w:val="00F418A0"/>
    <w:rsid w:val="00F418DE"/>
    <w:rsid w:val="00F420C8"/>
    <w:rsid w:val="00F4263D"/>
    <w:rsid w:val="00F43096"/>
    <w:rsid w:val="00F4309A"/>
    <w:rsid w:val="00F431A7"/>
    <w:rsid w:val="00F43589"/>
    <w:rsid w:val="00F43650"/>
    <w:rsid w:val="00F4365E"/>
    <w:rsid w:val="00F43E64"/>
    <w:rsid w:val="00F44310"/>
    <w:rsid w:val="00F44332"/>
    <w:rsid w:val="00F445AC"/>
    <w:rsid w:val="00F44719"/>
    <w:rsid w:val="00F44DDE"/>
    <w:rsid w:val="00F45560"/>
    <w:rsid w:val="00F455D6"/>
    <w:rsid w:val="00F458D1"/>
    <w:rsid w:val="00F45AC6"/>
    <w:rsid w:val="00F45B02"/>
    <w:rsid w:val="00F45B74"/>
    <w:rsid w:val="00F45DE7"/>
    <w:rsid w:val="00F465D2"/>
    <w:rsid w:val="00F46674"/>
    <w:rsid w:val="00F46767"/>
    <w:rsid w:val="00F46856"/>
    <w:rsid w:val="00F46998"/>
    <w:rsid w:val="00F46BDA"/>
    <w:rsid w:val="00F46EB3"/>
    <w:rsid w:val="00F470D4"/>
    <w:rsid w:val="00F47355"/>
    <w:rsid w:val="00F47596"/>
    <w:rsid w:val="00F47EE6"/>
    <w:rsid w:val="00F5016C"/>
    <w:rsid w:val="00F5049E"/>
    <w:rsid w:val="00F50F8F"/>
    <w:rsid w:val="00F512D6"/>
    <w:rsid w:val="00F512E4"/>
    <w:rsid w:val="00F5174C"/>
    <w:rsid w:val="00F517A8"/>
    <w:rsid w:val="00F51D6B"/>
    <w:rsid w:val="00F51E71"/>
    <w:rsid w:val="00F52054"/>
    <w:rsid w:val="00F52329"/>
    <w:rsid w:val="00F52483"/>
    <w:rsid w:val="00F5254B"/>
    <w:rsid w:val="00F526A3"/>
    <w:rsid w:val="00F5289A"/>
    <w:rsid w:val="00F52919"/>
    <w:rsid w:val="00F52921"/>
    <w:rsid w:val="00F52E97"/>
    <w:rsid w:val="00F52F80"/>
    <w:rsid w:val="00F532C2"/>
    <w:rsid w:val="00F5383C"/>
    <w:rsid w:val="00F53BEB"/>
    <w:rsid w:val="00F53C2D"/>
    <w:rsid w:val="00F5406D"/>
    <w:rsid w:val="00F546EF"/>
    <w:rsid w:val="00F54E87"/>
    <w:rsid w:val="00F55AE2"/>
    <w:rsid w:val="00F5623C"/>
    <w:rsid w:val="00F564BC"/>
    <w:rsid w:val="00F56641"/>
    <w:rsid w:val="00F566D0"/>
    <w:rsid w:val="00F5675F"/>
    <w:rsid w:val="00F568EC"/>
    <w:rsid w:val="00F569CF"/>
    <w:rsid w:val="00F56B39"/>
    <w:rsid w:val="00F57019"/>
    <w:rsid w:val="00F57080"/>
    <w:rsid w:val="00F57169"/>
    <w:rsid w:val="00F571A5"/>
    <w:rsid w:val="00F5732B"/>
    <w:rsid w:val="00F57B05"/>
    <w:rsid w:val="00F57D65"/>
    <w:rsid w:val="00F6003C"/>
    <w:rsid w:val="00F60429"/>
    <w:rsid w:val="00F605CD"/>
    <w:rsid w:val="00F609B2"/>
    <w:rsid w:val="00F60A44"/>
    <w:rsid w:val="00F61ABE"/>
    <w:rsid w:val="00F6254C"/>
    <w:rsid w:val="00F62BF2"/>
    <w:rsid w:val="00F633EC"/>
    <w:rsid w:val="00F63946"/>
    <w:rsid w:val="00F63A98"/>
    <w:rsid w:val="00F63D2F"/>
    <w:rsid w:val="00F646CD"/>
    <w:rsid w:val="00F64921"/>
    <w:rsid w:val="00F65055"/>
    <w:rsid w:val="00F65E59"/>
    <w:rsid w:val="00F66276"/>
    <w:rsid w:val="00F66652"/>
    <w:rsid w:val="00F668D2"/>
    <w:rsid w:val="00F668E3"/>
    <w:rsid w:val="00F668E7"/>
    <w:rsid w:val="00F66955"/>
    <w:rsid w:val="00F66A55"/>
    <w:rsid w:val="00F66AFC"/>
    <w:rsid w:val="00F66C33"/>
    <w:rsid w:val="00F67502"/>
    <w:rsid w:val="00F6768C"/>
    <w:rsid w:val="00F6773B"/>
    <w:rsid w:val="00F701BC"/>
    <w:rsid w:val="00F70A4A"/>
    <w:rsid w:val="00F714D4"/>
    <w:rsid w:val="00F71620"/>
    <w:rsid w:val="00F718DA"/>
    <w:rsid w:val="00F72161"/>
    <w:rsid w:val="00F723DA"/>
    <w:rsid w:val="00F7250E"/>
    <w:rsid w:val="00F72571"/>
    <w:rsid w:val="00F726FD"/>
    <w:rsid w:val="00F727C3"/>
    <w:rsid w:val="00F729AA"/>
    <w:rsid w:val="00F729C5"/>
    <w:rsid w:val="00F72A6A"/>
    <w:rsid w:val="00F72AFB"/>
    <w:rsid w:val="00F72DDD"/>
    <w:rsid w:val="00F731BF"/>
    <w:rsid w:val="00F7326F"/>
    <w:rsid w:val="00F73588"/>
    <w:rsid w:val="00F7383A"/>
    <w:rsid w:val="00F73A5B"/>
    <w:rsid w:val="00F74B48"/>
    <w:rsid w:val="00F751F5"/>
    <w:rsid w:val="00F754F7"/>
    <w:rsid w:val="00F7590E"/>
    <w:rsid w:val="00F75AF2"/>
    <w:rsid w:val="00F75B6F"/>
    <w:rsid w:val="00F75C88"/>
    <w:rsid w:val="00F75D09"/>
    <w:rsid w:val="00F75F81"/>
    <w:rsid w:val="00F762D7"/>
    <w:rsid w:val="00F763C2"/>
    <w:rsid w:val="00F764C0"/>
    <w:rsid w:val="00F76ADF"/>
    <w:rsid w:val="00F76B51"/>
    <w:rsid w:val="00F76E13"/>
    <w:rsid w:val="00F76FA8"/>
    <w:rsid w:val="00F77474"/>
    <w:rsid w:val="00F77499"/>
    <w:rsid w:val="00F778FD"/>
    <w:rsid w:val="00F77A9D"/>
    <w:rsid w:val="00F77B4F"/>
    <w:rsid w:val="00F80299"/>
    <w:rsid w:val="00F80866"/>
    <w:rsid w:val="00F8098B"/>
    <w:rsid w:val="00F809C0"/>
    <w:rsid w:val="00F80AAB"/>
    <w:rsid w:val="00F80AE6"/>
    <w:rsid w:val="00F80BA8"/>
    <w:rsid w:val="00F810E7"/>
    <w:rsid w:val="00F815E0"/>
    <w:rsid w:val="00F81B45"/>
    <w:rsid w:val="00F82181"/>
    <w:rsid w:val="00F8218A"/>
    <w:rsid w:val="00F82EF6"/>
    <w:rsid w:val="00F83718"/>
    <w:rsid w:val="00F83A2F"/>
    <w:rsid w:val="00F84269"/>
    <w:rsid w:val="00F845E8"/>
    <w:rsid w:val="00F84A08"/>
    <w:rsid w:val="00F84BF9"/>
    <w:rsid w:val="00F851CD"/>
    <w:rsid w:val="00F851D9"/>
    <w:rsid w:val="00F8524E"/>
    <w:rsid w:val="00F8531D"/>
    <w:rsid w:val="00F8532C"/>
    <w:rsid w:val="00F8546A"/>
    <w:rsid w:val="00F856EC"/>
    <w:rsid w:val="00F85B6B"/>
    <w:rsid w:val="00F85B90"/>
    <w:rsid w:val="00F85EA6"/>
    <w:rsid w:val="00F86104"/>
    <w:rsid w:val="00F861A2"/>
    <w:rsid w:val="00F86365"/>
    <w:rsid w:val="00F863CD"/>
    <w:rsid w:val="00F86455"/>
    <w:rsid w:val="00F86903"/>
    <w:rsid w:val="00F86BCA"/>
    <w:rsid w:val="00F86E22"/>
    <w:rsid w:val="00F87070"/>
    <w:rsid w:val="00F8733D"/>
    <w:rsid w:val="00F878E7"/>
    <w:rsid w:val="00F87A71"/>
    <w:rsid w:val="00F87C6C"/>
    <w:rsid w:val="00F90D25"/>
    <w:rsid w:val="00F90DD9"/>
    <w:rsid w:val="00F90F83"/>
    <w:rsid w:val="00F90FFE"/>
    <w:rsid w:val="00F91244"/>
    <w:rsid w:val="00F91406"/>
    <w:rsid w:val="00F91731"/>
    <w:rsid w:val="00F91800"/>
    <w:rsid w:val="00F91895"/>
    <w:rsid w:val="00F91A6D"/>
    <w:rsid w:val="00F91D54"/>
    <w:rsid w:val="00F92179"/>
    <w:rsid w:val="00F926E9"/>
    <w:rsid w:val="00F92B4B"/>
    <w:rsid w:val="00F92CE8"/>
    <w:rsid w:val="00F92DD9"/>
    <w:rsid w:val="00F92FCF"/>
    <w:rsid w:val="00F9317E"/>
    <w:rsid w:val="00F932A8"/>
    <w:rsid w:val="00F93A8A"/>
    <w:rsid w:val="00F93F31"/>
    <w:rsid w:val="00F9407F"/>
    <w:rsid w:val="00F94367"/>
    <w:rsid w:val="00F944B7"/>
    <w:rsid w:val="00F94E9E"/>
    <w:rsid w:val="00F94F05"/>
    <w:rsid w:val="00F95432"/>
    <w:rsid w:val="00F95BF9"/>
    <w:rsid w:val="00F95C2F"/>
    <w:rsid w:val="00F95DDA"/>
    <w:rsid w:val="00F9632C"/>
    <w:rsid w:val="00F9650A"/>
    <w:rsid w:val="00F96EF2"/>
    <w:rsid w:val="00F975C5"/>
    <w:rsid w:val="00F97611"/>
    <w:rsid w:val="00F97AAE"/>
    <w:rsid w:val="00F97F07"/>
    <w:rsid w:val="00F97F65"/>
    <w:rsid w:val="00FA0770"/>
    <w:rsid w:val="00FA13F1"/>
    <w:rsid w:val="00FA17A7"/>
    <w:rsid w:val="00FA1903"/>
    <w:rsid w:val="00FA26AB"/>
    <w:rsid w:val="00FA3479"/>
    <w:rsid w:val="00FA370F"/>
    <w:rsid w:val="00FA45CC"/>
    <w:rsid w:val="00FA4C4C"/>
    <w:rsid w:val="00FA5404"/>
    <w:rsid w:val="00FA575A"/>
    <w:rsid w:val="00FA5917"/>
    <w:rsid w:val="00FA66FB"/>
    <w:rsid w:val="00FA6B38"/>
    <w:rsid w:val="00FA6DDF"/>
    <w:rsid w:val="00FA7196"/>
    <w:rsid w:val="00FA7490"/>
    <w:rsid w:val="00FA77A0"/>
    <w:rsid w:val="00FA7CDE"/>
    <w:rsid w:val="00FB04AD"/>
    <w:rsid w:val="00FB0886"/>
    <w:rsid w:val="00FB08D3"/>
    <w:rsid w:val="00FB12A8"/>
    <w:rsid w:val="00FB1371"/>
    <w:rsid w:val="00FB14E2"/>
    <w:rsid w:val="00FB1500"/>
    <w:rsid w:val="00FB1625"/>
    <w:rsid w:val="00FB1F84"/>
    <w:rsid w:val="00FB2156"/>
    <w:rsid w:val="00FB2675"/>
    <w:rsid w:val="00FB267F"/>
    <w:rsid w:val="00FB2A7C"/>
    <w:rsid w:val="00FB3137"/>
    <w:rsid w:val="00FB3761"/>
    <w:rsid w:val="00FB3CDE"/>
    <w:rsid w:val="00FB4216"/>
    <w:rsid w:val="00FB446B"/>
    <w:rsid w:val="00FB453F"/>
    <w:rsid w:val="00FB4B37"/>
    <w:rsid w:val="00FB502D"/>
    <w:rsid w:val="00FB5048"/>
    <w:rsid w:val="00FB5C61"/>
    <w:rsid w:val="00FB6122"/>
    <w:rsid w:val="00FB6949"/>
    <w:rsid w:val="00FB69D1"/>
    <w:rsid w:val="00FB6B6D"/>
    <w:rsid w:val="00FB6C29"/>
    <w:rsid w:val="00FB6CCD"/>
    <w:rsid w:val="00FB6CD1"/>
    <w:rsid w:val="00FB6E87"/>
    <w:rsid w:val="00FB6F1D"/>
    <w:rsid w:val="00FB730C"/>
    <w:rsid w:val="00FB7453"/>
    <w:rsid w:val="00FB7B33"/>
    <w:rsid w:val="00FB7D2A"/>
    <w:rsid w:val="00FB7E1B"/>
    <w:rsid w:val="00FC0112"/>
    <w:rsid w:val="00FC013C"/>
    <w:rsid w:val="00FC0197"/>
    <w:rsid w:val="00FC0493"/>
    <w:rsid w:val="00FC0B31"/>
    <w:rsid w:val="00FC0D92"/>
    <w:rsid w:val="00FC0E8F"/>
    <w:rsid w:val="00FC1753"/>
    <w:rsid w:val="00FC1836"/>
    <w:rsid w:val="00FC23D7"/>
    <w:rsid w:val="00FC24EA"/>
    <w:rsid w:val="00FC272A"/>
    <w:rsid w:val="00FC2A56"/>
    <w:rsid w:val="00FC2CC1"/>
    <w:rsid w:val="00FC2D27"/>
    <w:rsid w:val="00FC3403"/>
    <w:rsid w:val="00FC3477"/>
    <w:rsid w:val="00FC3BB9"/>
    <w:rsid w:val="00FC3D52"/>
    <w:rsid w:val="00FC3D5C"/>
    <w:rsid w:val="00FC409B"/>
    <w:rsid w:val="00FC421C"/>
    <w:rsid w:val="00FC4478"/>
    <w:rsid w:val="00FC4E02"/>
    <w:rsid w:val="00FC526D"/>
    <w:rsid w:val="00FC5468"/>
    <w:rsid w:val="00FC5723"/>
    <w:rsid w:val="00FC57B2"/>
    <w:rsid w:val="00FC59CB"/>
    <w:rsid w:val="00FC60FF"/>
    <w:rsid w:val="00FC63FC"/>
    <w:rsid w:val="00FC64EF"/>
    <w:rsid w:val="00FC6F77"/>
    <w:rsid w:val="00FC74F9"/>
    <w:rsid w:val="00FC759C"/>
    <w:rsid w:val="00FC759F"/>
    <w:rsid w:val="00FC771E"/>
    <w:rsid w:val="00FC7811"/>
    <w:rsid w:val="00FC7842"/>
    <w:rsid w:val="00FC7ED7"/>
    <w:rsid w:val="00FD003E"/>
    <w:rsid w:val="00FD0256"/>
    <w:rsid w:val="00FD03E6"/>
    <w:rsid w:val="00FD04D0"/>
    <w:rsid w:val="00FD1183"/>
    <w:rsid w:val="00FD12EC"/>
    <w:rsid w:val="00FD16D1"/>
    <w:rsid w:val="00FD177E"/>
    <w:rsid w:val="00FD20CA"/>
    <w:rsid w:val="00FD263E"/>
    <w:rsid w:val="00FD4020"/>
    <w:rsid w:val="00FD4203"/>
    <w:rsid w:val="00FD43C1"/>
    <w:rsid w:val="00FD4B50"/>
    <w:rsid w:val="00FD4CDF"/>
    <w:rsid w:val="00FD4E79"/>
    <w:rsid w:val="00FD5042"/>
    <w:rsid w:val="00FD5564"/>
    <w:rsid w:val="00FD639F"/>
    <w:rsid w:val="00FD6690"/>
    <w:rsid w:val="00FD68C0"/>
    <w:rsid w:val="00FD6BBA"/>
    <w:rsid w:val="00FD6C27"/>
    <w:rsid w:val="00FD6F0A"/>
    <w:rsid w:val="00FD7735"/>
    <w:rsid w:val="00FD7DD1"/>
    <w:rsid w:val="00FD7EEA"/>
    <w:rsid w:val="00FD7F61"/>
    <w:rsid w:val="00FE0122"/>
    <w:rsid w:val="00FE062A"/>
    <w:rsid w:val="00FE0A46"/>
    <w:rsid w:val="00FE0F66"/>
    <w:rsid w:val="00FE153F"/>
    <w:rsid w:val="00FE2860"/>
    <w:rsid w:val="00FE3288"/>
    <w:rsid w:val="00FE32A6"/>
    <w:rsid w:val="00FE3C29"/>
    <w:rsid w:val="00FE4561"/>
    <w:rsid w:val="00FE46EA"/>
    <w:rsid w:val="00FE47DB"/>
    <w:rsid w:val="00FE4C6B"/>
    <w:rsid w:val="00FE58E6"/>
    <w:rsid w:val="00FE5E9F"/>
    <w:rsid w:val="00FE5ED6"/>
    <w:rsid w:val="00FE609E"/>
    <w:rsid w:val="00FE62C1"/>
    <w:rsid w:val="00FE6401"/>
    <w:rsid w:val="00FE6467"/>
    <w:rsid w:val="00FE65AC"/>
    <w:rsid w:val="00FE6F56"/>
    <w:rsid w:val="00FE6FD7"/>
    <w:rsid w:val="00FE7559"/>
    <w:rsid w:val="00FF029B"/>
    <w:rsid w:val="00FF050A"/>
    <w:rsid w:val="00FF09A8"/>
    <w:rsid w:val="00FF0E86"/>
    <w:rsid w:val="00FF0F87"/>
    <w:rsid w:val="00FF1369"/>
    <w:rsid w:val="00FF16DC"/>
    <w:rsid w:val="00FF16ED"/>
    <w:rsid w:val="00FF1DBC"/>
    <w:rsid w:val="00FF26D2"/>
    <w:rsid w:val="00FF2DCC"/>
    <w:rsid w:val="00FF2E39"/>
    <w:rsid w:val="00FF2E99"/>
    <w:rsid w:val="00FF2FF7"/>
    <w:rsid w:val="00FF3066"/>
    <w:rsid w:val="00FF3142"/>
    <w:rsid w:val="00FF350B"/>
    <w:rsid w:val="00FF38DE"/>
    <w:rsid w:val="00FF3986"/>
    <w:rsid w:val="00FF3A2F"/>
    <w:rsid w:val="00FF3D09"/>
    <w:rsid w:val="00FF3EC5"/>
    <w:rsid w:val="00FF46A5"/>
    <w:rsid w:val="00FF46B5"/>
    <w:rsid w:val="00FF4876"/>
    <w:rsid w:val="00FF49B2"/>
    <w:rsid w:val="00FF4BC6"/>
    <w:rsid w:val="00FF5046"/>
    <w:rsid w:val="00FF52D2"/>
    <w:rsid w:val="00FF5647"/>
    <w:rsid w:val="00FF5CC6"/>
    <w:rsid w:val="00FF6177"/>
    <w:rsid w:val="00FF64A0"/>
    <w:rsid w:val="00FF68B9"/>
    <w:rsid w:val="00FF68E8"/>
    <w:rsid w:val="00FF6F9B"/>
    <w:rsid w:val="00FF722E"/>
    <w:rsid w:val="00FF7241"/>
    <w:rsid w:val="00FF75C6"/>
    <w:rsid w:val="00FF77FC"/>
    <w:rsid w:val="00FF78CD"/>
    <w:rsid w:val="00FF7D48"/>
    <w:rsid w:val="00FF7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17DD3"/>
  <w15:chartTrackingRefBased/>
  <w15:docId w15:val="{DE043D64-CB57-4CF1-BD39-96F1D5D50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37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3718"/>
  </w:style>
  <w:style w:type="paragraph" w:styleId="Footer">
    <w:name w:val="footer"/>
    <w:basedOn w:val="Normal"/>
    <w:link w:val="FooterChar"/>
    <w:uiPriority w:val="99"/>
    <w:unhideWhenUsed/>
    <w:rsid w:val="00F837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3718"/>
  </w:style>
  <w:style w:type="paragraph" w:styleId="Revision">
    <w:name w:val="Revision"/>
    <w:hidden/>
    <w:uiPriority w:val="99"/>
    <w:semiHidden/>
    <w:rsid w:val="00187780"/>
    <w:pPr>
      <w:spacing w:after="0" w:line="240" w:lineRule="auto"/>
    </w:pPr>
  </w:style>
  <w:style w:type="character" w:styleId="CommentReference">
    <w:name w:val="annotation reference"/>
    <w:basedOn w:val="DefaultParagraphFont"/>
    <w:uiPriority w:val="99"/>
    <w:semiHidden/>
    <w:unhideWhenUsed/>
    <w:rsid w:val="00AD0DA2"/>
    <w:rPr>
      <w:sz w:val="16"/>
      <w:szCs w:val="16"/>
    </w:rPr>
  </w:style>
  <w:style w:type="paragraph" w:styleId="CommentText">
    <w:name w:val="annotation text"/>
    <w:basedOn w:val="Normal"/>
    <w:link w:val="CommentTextChar"/>
    <w:uiPriority w:val="99"/>
    <w:unhideWhenUsed/>
    <w:rsid w:val="00AD0DA2"/>
    <w:pPr>
      <w:spacing w:line="240" w:lineRule="auto"/>
    </w:pPr>
    <w:rPr>
      <w:sz w:val="20"/>
      <w:szCs w:val="20"/>
    </w:rPr>
  </w:style>
  <w:style w:type="character" w:customStyle="1" w:styleId="CommentTextChar">
    <w:name w:val="Comment Text Char"/>
    <w:basedOn w:val="DefaultParagraphFont"/>
    <w:link w:val="CommentText"/>
    <w:uiPriority w:val="99"/>
    <w:rsid w:val="00AD0DA2"/>
    <w:rPr>
      <w:sz w:val="20"/>
      <w:szCs w:val="20"/>
    </w:rPr>
  </w:style>
  <w:style w:type="paragraph" w:styleId="CommentSubject">
    <w:name w:val="annotation subject"/>
    <w:basedOn w:val="CommentText"/>
    <w:next w:val="CommentText"/>
    <w:link w:val="CommentSubjectChar"/>
    <w:uiPriority w:val="99"/>
    <w:semiHidden/>
    <w:unhideWhenUsed/>
    <w:rsid w:val="00AD0DA2"/>
    <w:rPr>
      <w:b/>
      <w:bCs/>
    </w:rPr>
  </w:style>
  <w:style w:type="character" w:customStyle="1" w:styleId="CommentSubjectChar">
    <w:name w:val="Comment Subject Char"/>
    <w:basedOn w:val="CommentTextChar"/>
    <w:link w:val="CommentSubject"/>
    <w:uiPriority w:val="99"/>
    <w:semiHidden/>
    <w:rsid w:val="00AD0D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3435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D9CE1-D6B2-48C7-B966-824D5B9AD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82</Pages>
  <Words>49561</Words>
  <Characters>282504</Characters>
  <Application>Microsoft Office Word</Application>
  <DocSecurity>0</DocSecurity>
  <Lines>2354</Lines>
  <Paragraphs>6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piro, Lisa</dc:creator>
  <cp:keywords/>
  <dc:description/>
  <cp:lastModifiedBy>Shapiro, Lisa</cp:lastModifiedBy>
  <cp:revision>8</cp:revision>
  <dcterms:created xsi:type="dcterms:W3CDTF">2024-04-03T21:59:00Z</dcterms:created>
  <dcterms:modified xsi:type="dcterms:W3CDTF">2024-04-03T22:10:00Z</dcterms:modified>
</cp:coreProperties>
</file>